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4F339" w14:textId="77777777" w:rsidR="006E2DD3" w:rsidRDefault="00E43CB2">
      <w:pPr>
        <w:spacing w:after="158" w:line="259" w:lineRule="auto"/>
        <w:ind w:left="394" w:firstLine="0"/>
        <w:jc w:val="left"/>
      </w:pPr>
      <w:r>
        <w:t xml:space="preserve"> </w:t>
      </w:r>
      <w:r>
        <w:tab/>
        <w:t xml:space="preserve"> </w:t>
      </w:r>
      <w:r>
        <w:tab/>
        <w:t xml:space="preserve"> </w:t>
      </w:r>
    </w:p>
    <w:p w14:paraId="2773991E" w14:textId="77777777" w:rsidR="006E2DD3" w:rsidRPr="0007292D" w:rsidRDefault="00E43CB2">
      <w:pPr>
        <w:spacing w:after="43" w:line="262" w:lineRule="auto"/>
        <w:ind w:right="64"/>
        <w:jc w:val="center"/>
      </w:pPr>
      <w:r w:rsidRPr="0007292D">
        <w:rPr>
          <w:b/>
          <w:u w:val="single" w:color="000000"/>
        </w:rPr>
        <w:t>METODOLOGIA DE ADMITERE PENTRU STUDII DOCTORALE</w:t>
      </w:r>
      <w:r w:rsidRPr="0007292D">
        <w:rPr>
          <w:b/>
        </w:rPr>
        <w:t xml:space="preserve"> </w:t>
      </w:r>
    </w:p>
    <w:p w14:paraId="18C5CB59" w14:textId="294FEB8E" w:rsidR="006E2DD3" w:rsidRPr="0007292D" w:rsidRDefault="00E43CB2">
      <w:pPr>
        <w:spacing w:after="3" w:line="262" w:lineRule="auto"/>
        <w:jc w:val="center"/>
      </w:pPr>
      <w:r w:rsidRPr="0007292D">
        <w:rPr>
          <w:b/>
          <w:u w:val="single" w:color="000000"/>
        </w:rPr>
        <w:t>DOMENIUL PSIHOLOGIE, RESPECTIV DOMENIUL ȘTIINȚE ALE EDUCAȚIEI</w:t>
      </w:r>
      <w:r w:rsidRPr="0007292D">
        <w:rPr>
          <w:b/>
        </w:rPr>
        <w:t xml:space="preserve"> </w:t>
      </w:r>
      <w:r w:rsidRPr="0007292D">
        <w:rPr>
          <w:b/>
          <w:u w:val="single" w:color="000000"/>
        </w:rPr>
        <w:t xml:space="preserve">SESIUNEA SEPTEMBRIE </w:t>
      </w:r>
      <w:r w:rsidR="000D0E9A" w:rsidRPr="0007292D">
        <w:rPr>
          <w:b/>
          <w:u w:val="single" w:color="000000"/>
        </w:rPr>
        <w:t>2020</w:t>
      </w:r>
      <w:r w:rsidRPr="0007292D">
        <w:rPr>
          <w:b/>
        </w:rPr>
        <w:t xml:space="preserve"> </w:t>
      </w:r>
    </w:p>
    <w:p w14:paraId="6143DC5B" w14:textId="27302075" w:rsidR="007D62B1" w:rsidRDefault="00E43CB2" w:rsidP="00556C26">
      <w:pPr>
        <w:spacing w:after="2" w:line="259" w:lineRule="auto"/>
        <w:ind w:left="0" w:right="8" w:firstLine="0"/>
        <w:jc w:val="center"/>
        <w:rPr>
          <w:sz w:val="22"/>
        </w:rPr>
      </w:pPr>
      <w:r w:rsidRPr="0007292D">
        <w:rPr>
          <w:b/>
          <w:sz w:val="22"/>
        </w:rPr>
        <w:t xml:space="preserve"> </w:t>
      </w:r>
    </w:p>
    <w:p w14:paraId="003476D9" w14:textId="77777777" w:rsidR="007D62B1" w:rsidRPr="0007292D" w:rsidRDefault="007D62B1">
      <w:pPr>
        <w:spacing w:after="74" w:line="259" w:lineRule="auto"/>
        <w:ind w:left="0" w:firstLine="0"/>
        <w:jc w:val="left"/>
      </w:pPr>
    </w:p>
    <w:p w14:paraId="58B9BB5F" w14:textId="77777777" w:rsidR="006E2DD3" w:rsidRPr="0007292D" w:rsidRDefault="00E43CB2">
      <w:pPr>
        <w:ind w:left="-5" w:right="61"/>
      </w:pPr>
      <w:r w:rsidRPr="0007292D">
        <w:t xml:space="preserve">1. Metodologia de admitere este elaborată în concordanță cu procedura cadru cu privire la admiterea la doctorat în cadrul IOSUD – UVT, unde se specifică următoarele: </w:t>
      </w:r>
    </w:p>
    <w:p w14:paraId="68560A5E" w14:textId="77777777" w:rsidR="006E2DD3" w:rsidRPr="0007292D" w:rsidRDefault="00E43CB2">
      <w:pPr>
        <w:spacing w:after="2" w:line="259" w:lineRule="auto"/>
        <w:ind w:left="0" w:firstLine="0"/>
        <w:jc w:val="left"/>
      </w:pPr>
      <w:r w:rsidRPr="0007292D">
        <w:t xml:space="preserve"> </w:t>
      </w:r>
    </w:p>
    <w:p w14:paraId="47D8B6B4" w14:textId="77777777" w:rsidR="006E2DD3" w:rsidRPr="0007292D" w:rsidRDefault="00E43CB2">
      <w:pPr>
        <w:numPr>
          <w:ilvl w:val="0"/>
          <w:numId w:val="1"/>
        </w:numPr>
        <w:ind w:right="61"/>
      </w:pPr>
      <w:r w:rsidRPr="0007292D">
        <w:t xml:space="preserve">Potrivit art. 33 din </w:t>
      </w:r>
      <w:r w:rsidRPr="0007292D">
        <w:rPr>
          <w:i/>
        </w:rPr>
        <w:t>Codul studiilor doctorale</w:t>
      </w:r>
      <w:r w:rsidRPr="0007292D">
        <w:t xml:space="preserve">, conținutul și forma concursului de admitere sunt stabilite de către coordonatorul de doctorat, prin consultare cu Consiliul Școlii Doctorale. Aceste informații, tematica de cercetare a fiecărui coordonator de doctorate, bibliografia de referinţă a tematicii de cercetare sunt diseminate prin </w:t>
      </w:r>
      <w:r w:rsidRPr="0007292D">
        <w:rPr>
          <w:i/>
        </w:rPr>
        <w:t>site</w:t>
      </w:r>
      <w:r w:rsidRPr="0007292D">
        <w:t xml:space="preserve">-ul facultăților, potrivit calendarului admiterii.  </w:t>
      </w:r>
    </w:p>
    <w:p w14:paraId="5FE5E936" w14:textId="77777777" w:rsidR="006E2DD3" w:rsidRPr="0007292D" w:rsidRDefault="00E43CB2">
      <w:pPr>
        <w:spacing w:after="0" w:line="259" w:lineRule="auto"/>
        <w:ind w:left="0" w:firstLine="0"/>
        <w:jc w:val="left"/>
      </w:pPr>
      <w:r w:rsidRPr="0007292D">
        <w:t xml:space="preserve"> </w:t>
      </w:r>
    </w:p>
    <w:p w14:paraId="1230A3F2" w14:textId="77777777" w:rsidR="006E2DD3" w:rsidRPr="0007292D" w:rsidRDefault="00E43CB2">
      <w:pPr>
        <w:numPr>
          <w:ilvl w:val="0"/>
          <w:numId w:val="1"/>
        </w:numPr>
        <w:ind w:right="61"/>
      </w:pPr>
      <w:r w:rsidRPr="0007292D">
        <w:t xml:space="preserve">În IOSUD – UVT Şcolile Doctorale pot decide practicarea unor forme unitare de concurs de admitere la doctorat pentru toţi coordonatorii de doctorate. </w:t>
      </w:r>
    </w:p>
    <w:p w14:paraId="6F0E40E5" w14:textId="77777777" w:rsidR="006E2DD3" w:rsidRPr="0007292D" w:rsidRDefault="00E43CB2">
      <w:pPr>
        <w:spacing w:after="8" w:line="259" w:lineRule="auto"/>
        <w:ind w:left="0" w:firstLine="0"/>
        <w:jc w:val="left"/>
      </w:pPr>
      <w:r w:rsidRPr="0007292D">
        <w:t xml:space="preserve"> </w:t>
      </w:r>
    </w:p>
    <w:p w14:paraId="10DC840F" w14:textId="64F22C4C" w:rsidR="006E2DD3" w:rsidRPr="0007292D" w:rsidRDefault="00E43CB2">
      <w:pPr>
        <w:ind w:left="-5" w:right="61"/>
      </w:pPr>
      <w:r w:rsidRPr="0007292D">
        <w:t>2. Pentru anul universitar 20</w:t>
      </w:r>
      <w:r w:rsidR="00CA541B" w:rsidRPr="0007292D">
        <w:t>20</w:t>
      </w:r>
      <w:r w:rsidRPr="0007292D">
        <w:t>-20</w:t>
      </w:r>
      <w:r w:rsidR="00CA541B" w:rsidRPr="0007292D">
        <w:t>21</w:t>
      </w:r>
      <w:r w:rsidRPr="0007292D">
        <w:t xml:space="preserve">, distribuția locurilor disponibile pentru admiterea la doctorat s-a realizat după cum urmează: </w:t>
      </w:r>
    </w:p>
    <w:tbl>
      <w:tblPr>
        <w:tblStyle w:val="TableGrid"/>
        <w:tblW w:w="9522" w:type="dxa"/>
        <w:tblInd w:w="-109" w:type="dxa"/>
        <w:tblCellMar>
          <w:top w:w="6" w:type="dxa"/>
          <w:left w:w="106" w:type="dxa"/>
          <w:right w:w="115" w:type="dxa"/>
        </w:tblCellMar>
        <w:tblLook w:val="04A0" w:firstRow="1" w:lastRow="0" w:firstColumn="1" w:lastColumn="0" w:noHBand="0" w:noVBand="1"/>
      </w:tblPr>
      <w:tblGrid>
        <w:gridCol w:w="5214"/>
        <w:gridCol w:w="2269"/>
        <w:gridCol w:w="2039"/>
      </w:tblGrid>
      <w:tr w:rsidR="00863AB7" w:rsidRPr="0007292D" w14:paraId="617D35AD" w14:textId="77777777">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BFBFBF"/>
          </w:tcPr>
          <w:p w14:paraId="76C2F875" w14:textId="5E1BDA55" w:rsidR="00863AB7" w:rsidRPr="0007292D" w:rsidRDefault="00863AB7" w:rsidP="00863AB7">
            <w:pPr>
              <w:spacing w:after="0" w:line="259" w:lineRule="auto"/>
              <w:ind w:left="4" w:firstLine="0"/>
              <w:jc w:val="left"/>
            </w:pPr>
            <w:r w:rsidRPr="0007292D">
              <w:t>Admitere pe locuri comune Psihologie</w:t>
            </w:r>
          </w:p>
        </w:tc>
        <w:tc>
          <w:tcPr>
            <w:tcW w:w="2269" w:type="dxa"/>
            <w:tcBorders>
              <w:top w:val="single" w:sz="4" w:space="0" w:color="000000"/>
              <w:left w:val="single" w:sz="4" w:space="0" w:color="000000"/>
              <w:bottom w:val="single" w:sz="4" w:space="0" w:color="000000"/>
              <w:right w:val="single" w:sz="4" w:space="0" w:color="000000"/>
            </w:tcBorders>
            <w:shd w:val="clear" w:color="auto" w:fill="BFBFBF"/>
          </w:tcPr>
          <w:p w14:paraId="30C28582" w14:textId="640BCB4C" w:rsidR="00863AB7" w:rsidRPr="0007292D" w:rsidRDefault="00863AB7" w:rsidP="00863AB7">
            <w:pPr>
              <w:spacing w:after="0" w:line="259" w:lineRule="auto"/>
              <w:ind w:left="0" w:firstLine="0"/>
              <w:jc w:val="left"/>
            </w:pPr>
            <w:r w:rsidRPr="0007292D">
              <w:t xml:space="preserve">Locuri bugetate - 6 </w:t>
            </w:r>
          </w:p>
        </w:tc>
        <w:tc>
          <w:tcPr>
            <w:tcW w:w="2039" w:type="dxa"/>
            <w:tcBorders>
              <w:top w:val="single" w:sz="4" w:space="0" w:color="000000"/>
              <w:left w:val="single" w:sz="4" w:space="0" w:color="000000"/>
              <w:bottom w:val="single" w:sz="4" w:space="0" w:color="000000"/>
              <w:right w:val="single" w:sz="4" w:space="0" w:color="000000"/>
            </w:tcBorders>
            <w:shd w:val="clear" w:color="auto" w:fill="BFBFBF"/>
          </w:tcPr>
          <w:p w14:paraId="3188A05F" w14:textId="77777777" w:rsidR="00863AB7" w:rsidRPr="0007292D" w:rsidRDefault="00863AB7" w:rsidP="00863AB7">
            <w:pPr>
              <w:spacing w:after="0" w:line="259" w:lineRule="auto"/>
              <w:ind w:left="2" w:firstLine="0"/>
              <w:jc w:val="left"/>
            </w:pPr>
            <w:r w:rsidRPr="0007292D">
              <w:t xml:space="preserve">Locuri cu taxă - 6 </w:t>
            </w:r>
          </w:p>
        </w:tc>
      </w:tr>
      <w:tr w:rsidR="00863AB7" w:rsidRPr="0007292D" w14:paraId="7A721A2E" w14:textId="77777777" w:rsidTr="00CA541B">
        <w:trPr>
          <w:trHeight w:val="289"/>
        </w:trPr>
        <w:tc>
          <w:tcPr>
            <w:tcW w:w="5214" w:type="dxa"/>
            <w:tcBorders>
              <w:top w:val="single" w:sz="4" w:space="0" w:color="000000"/>
              <w:left w:val="single" w:sz="4" w:space="0" w:color="000000"/>
              <w:bottom w:val="single" w:sz="4" w:space="0" w:color="000000"/>
              <w:right w:val="single" w:sz="4" w:space="0" w:color="000000"/>
            </w:tcBorders>
          </w:tcPr>
          <w:p w14:paraId="3B250F27" w14:textId="0F8DE16D" w:rsidR="00863AB7" w:rsidRPr="0007292D" w:rsidRDefault="00863AB7" w:rsidP="00863AB7">
            <w:pPr>
              <w:spacing w:after="0" w:line="259" w:lineRule="auto"/>
              <w:ind w:left="4" w:firstLine="0"/>
              <w:jc w:val="left"/>
            </w:pPr>
            <w:r w:rsidRPr="0007292D">
              <w:t xml:space="preserve">Prof.univ.dr. Florin Alin Sava </w:t>
            </w:r>
          </w:p>
        </w:tc>
        <w:tc>
          <w:tcPr>
            <w:tcW w:w="2269" w:type="dxa"/>
            <w:vMerge w:val="restart"/>
            <w:tcBorders>
              <w:top w:val="single" w:sz="4" w:space="0" w:color="000000"/>
              <w:left w:val="single" w:sz="4" w:space="0" w:color="000000"/>
              <w:right w:val="single" w:sz="4" w:space="0" w:color="000000"/>
            </w:tcBorders>
            <w:vAlign w:val="center"/>
          </w:tcPr>
          <w:p w14:paraId="1D231EB7" w14:textId="7AB0D8B4" w:rsidR="00863AB7" w:rsidRPr="0007292D" w:rsidRDefault="00CA541B" w:rsidP="00863AB7">
            <w:pPr>
              <w:spacing w:after="0" w:line="279" w:lineRule="auto"/>
              <w:ind w:left="379" w:right="329" w:firstLine="0"/>
              <w:jc w:val="center"/>
            </w:pPr>
            <w:r w:rsidRPr="0007292D">
              <w:t>4</w:t>
            </w:r>
            <w:r w:rsidR="00863AB7" w:rsidRPr="0007292D">
              <w:t xml:space="preserve"> (cu bursă) </w:t>
            </w:r>
          </w:p>
          <w:p w14:paraId="620831DC" w14:textId="7124E63D" w:rsidR="00863AB7" w:rsidRPr="0007292D" w:rsidRDefault="00CA541B" w:rsidP="00863AB7">
            <w:pPr>
              <w:spacing w:after="0" w:line="279" w:lineRule="auto"/>
              <w:ind w:left="379" w:right="329" w:firstLine="0"/>
              <w:jc w:val="center"/>
            </w:pPr>
            <w:r w:rsidRPr="0007292D">
              <w:t>2</w:t>
            </w:r>
            <w:r w:rsidR="00863AB7" w:rsidRPr="0007292D">
              <w:t xml:space="preserve"> (fără bursă) </w:t>
            </w:r>
          </w:p>
          <w:p w14:paraId="17C30BD5" w14:textId="6F6DAF18" w:rsidR="00863AB7" w:rsidRPr="0007292D" w:rsidRDefault="00863AB7" w:rsidP="00863AB7">
            <w:pPr>
              <w:spacing w:after="0" w:line="259" w:lineRule="auto"/>
              <w:ind w:left="67"/>
              <w:jc w:val="center"/>
            </w:pPr>
            <w:r w:rsidRPr="0007292D">
              <w:t xml:space="preserve"> </w:t>
            </w:r>
          </w:p>
        </w:tc>
        <w:tc>
          <w:tcPr>
            <w:tcW w:w="0" w:type="auto"/>
            <w:vMerge w:val="restart"/>
            <w:tcBorders>
              <w:top w:val="nil"/>
              <w:left w:val="single" w:sz="4" w:space="0" w:color="000000"/>
              <w:bottom w:val="nil"/>
              <w:right w:val="single" w:sz="4" w:space="0" w:color="000000"/>
            </w:tcBorders>
            <w:vAlign w:val="center"/>
          </w:tcPr>
          <w:p w14:paraId="30A9BADA" w14:textId="76026230" w:rsidR="00863AB7" w:rsidRPr="0007292D" w:rsidRDefault="00CA541B" w:rsidP="00CA541B">
            <w:pPr>
              <w:spacing w:after="160" w:line="259" w:lineRule="auto"/>
              <w:ind w:left="0" w:firstLine="0"/>
              <w:jc w:val="center"/>
            </w:pPr>
            <w:r w:rsidRPr="0007292D">
              <w:t>6 locuri</w:t>
            </w:r>
          </w:p>
        </w:tc>
      </w:tr>
      <w:tr w:rsidR="00863AB7" w:rsidRPr="0007292D" w14:paraId="0B680C72" w14:textId="77777777" w:rsidTr="00E72505">
        <w:trPr>
          <w:trHeight w:val="289"/>
        </w:trPr>
        <w:tc>
          <w:tcPr>
            <w:tcW w:w="5214" w:type="dxa"/>
            <w:tcBorders>
              <w:top w:val="single" w:sz="4" w:space="0" w:color="000000"/>
              <w:left w:val="single" w:sz="4" w:space="0" w:color="000000"/>
              <w:bottom w:val="single" w:sz="4" w:space="0" w:color="000000"/>
              <w:right w:val="single" w:sz="4" w:space="0" w:color="000000"/>
            </w:tcBorders>
          </w:tcPr>
          <w:p w14:paraId="683B7C96" w14:textId="4E74F706" w:rsidR="00863AB7" w:rsidRPr="0007292D" w:rsidRDefault="0062492D" w:rsidP="00863AB7">
            <w:pPr>
              <w:spacing w:after="0" w:line="259" w:lineRule="auto"/>
              <w:ind w:left="4" w:firstLine="0"/>
              <w:jc w:val="left"/>
            </w:pPr>
            <w:r w:rsidRPr="0007292D">
              <w:t>Prof.univ.dr. Delia Vîrgă</w:t>
            </w:r>
          </w:p>
        </w:tc>
        <w:tc>
          <w:tcPr>
            <w:tcW w:w="2269" w:type="dxa"/>
            <w:vMerge/>
            <w:tcBorders>
              <w:left w:val="single" w:sz="4" w:space="0" w:color="000000"/>
              <w:right w:val="single" w:sz="4" w:space="0" w:color="000000"/>
            </w:tcBorders>
            <w:vAlign w:val="center"/>
          </w:tcPr>
          <w:p w14:paraId="4D277E9A" w14:textId="7621F0F9" w:rsidR="00863AB7" w:rsidRPr="0007292D" w:rsidRDefault="00863AB7" w:rsidP="00863AB7">
            <w:pPr>
              <w:spacing w:after="0" w:line="259" w:lineRule="auto"/>
              <w:ind w:left="67"/>
              <w:jc w:val="center"/>
            </w:pPr>
          </w:p>
        </w:tc>
        <w:tc>
          <w:tcPr>
            <w:tcW w:w="0" w:type="auto"/>
            <w:vMerge/>
            <w:tcBorders>
              <w:top w:val="nil"/>
              <w:left w:val="single" w:sz="4" w:space="0" w:color="000000"/>
              <w:bottom w:val="nil"/>
              <w:right w:val="single" w:sz="4" w:space="0" w:color="000000"/>
            </w:tcBorders>
          </w:tcPr>
          <w:p w14:paraId="7F30BA4D" w14:textId="77777777" w:rsidR="00863AB7" w:rsidRPr="0007292D" w:rsidRDefault="00863AB7" w:rsidP="00863AB7">
            <w:pPr>
              <w:spacing w:after="160" w:line="259" w:lineRule="auto"/>
              <w:ind w:left="0" w:firstLine="0"/>
              <w:jc w:val="left"/>
            </w:pPr>
          </w:p>
        </w:tc>
      </w:tr>
      <w:tr w:rsidR="0062492D" w:rsidRPr="0007292D" w14:paraId="5D1CE36D" w14:textId="77777777" w:rsidTr="00E72505">
        <w:trPr>
          <w:trHeight w:val="289"/>
        </w:trPr>
        <w:tc>
          <w:tcPr>
            <w:tcW w:w="5214" w:type="dxa"/>
            <w:tcBorders>
              <w:top w:val="single" w:sz="4" w:space="0" w:color="000000"/>
              <w:left w:val="single" w:sz="4" w:space="0" w:color="000000"/>
              <w:bottom w:val="single" w:sz="4" w:space="0" w:color="000000"/>
              <w:right w:val="single" w:sz="4" w:space="0" w:color="000000"/>
            </w:tcBorders>
          </w:tcPr>
          <w:p w14:paraId="7BCD7A9F" w14:textId="3183A8C1" w:rsidR="0062492D" w:rsidRPr="0007292D" w:rsidRDefault="0062492D" w:rsidP="0062492D">
            <w:pPr>
              <w:spacing w:after="0" w:line="259" w:lineRule="auto"/>
              <w:ind w:left="4" w:firstLine="0"/>
              <w:jc w:val="left"/>
            </w:pPr>
            <w:r w:rsidRPr="0007292D">
              <w:t xml:space="preserve">Prof.univ.dr. Alin Gavreliuc </w:t>
            </w:r>
          </w:p>
        </w:tc>
        <w:tc>
          <w:tcPr>
            <w:tcW w:w="2269" w:type="dxa"/>
            <w:vMerge/>
            <w:tcBorders>
              <w:left w:val="single" w:sz="4" w:space="0" w:color="000000"/>
              <w:right w:val="single" w:sz="4" w:space="0" w:color="000000"/>
            </w:tcBorders>
            <w:vAlign w:val="center"/>
          </w:tcPr>
          <w:p w14:paraId="5CBE414E" w14:textId="6DAD671F" w:rsidR="0062492D" w:rsidRPr="0007292D" w:rsidRDefault="0062492D" w:rsidP="0062492D">
            <w:pPr>
              <w:spacing w:after="0" w:line="259" w:lineRule="auto"/>
              <w:ind w:left="67" w:firstLine="0"/>
              <w:jc w:val="center"/>
            </w:pPr>
          </w:p>
        </w:tc>
        <w:tc>
          <w:tcPr>
            <w:tcW w:w="0" w:type="auto"/>
            <w:vMerge/>
            <w:tcBorders>
              <w:top w:val="nil"/>
              <w:left w:val="single" w:sz="4" w:space="0" w:color="000000"/>
              <w:bottom w:val="nil"/>
              <w:right w:val="single" w:sz="4" w:space="0" w:color="000000"/>
            </w:tcBorders>
          </w:tcPr>
          <w:p w14:paraId="09DC224F" w14:textId="77777777" w:rsidR="0062492D" w:rsidRPr="0007292D" w:rsidRDefault="0062492D" w:rsidP="0062492D">
            <w:pPr>
              <w:spacing w:after="160" w:line="259" w:lineRule="auto"/>
              <w:ind w:left="0" w:firstLine="0"/>
              <w:jc w:val="left"/>
            </w:pPr>
          </w:p>
        </w:tc>
      </w:tr>
      <w:tr w:rsidR="0062492D" w:rsidRPr="0007292D" w14:paraId="569048BF" w14:textId="77777777" w:rsidTr="00E72505">
        <w:trPr>
          <w:trHeight w:val="283"/>
        </w:trPr>
        <w:tc>
          <w:tcPr>
            <w:tcW w:w="5214" w:type="dxa"/>
            <w:tcBorders>
              <w:top w:val="single" w:sz="4" w:space="0" w:color="000000"/>
              <w:left w:val="single" w:sz="4" w:space="0" w:color="000000"/>
              <w:bottom w:val="single" w:sz="4" w:space="0" w:color="000000"/>
              <w:right w:val="single" w:sz="4" w:space="0" w:color="000000"/>
            </w:tcBorders>
          </w:tcPr>
          <w:p w14:paraId="384DA550" w14:textId="22EDBE98" w:rsidR="0062492D" w:rsidRPr="0007292D" w:rsidRDefault="0062492D" w:rsidP="0062492D">
            <w:pPr>
              <w:spacing w:after="0" w:line="259" w:lineRule="auto"/>
              <w:ind w:left="4" w:firstLine="0"/>
              <w:jc w:val="left"/>
            </w:pPr>
            <w:r w:rsidRPr="0007292D">
              <w:t xml:space="preserve">Prof.univ.dr. Mona Vintilă </w:t>
            </w:r>
          </w:p>
        </w:tc>
        <w:tc>
          <w:tcPr>
            <w:tcW w:w="0" w:type="auto"/>
            <w:vMerge/>
            <w:tcBorders>
              <w:left w:val="single" w:sz="4" w:space="0" w:color="000000"/>
              <w:right w:val="single" w:sz="4" w:space="0" w:color="000000"/>
            </w:tcBorders>
          </w:tcPr>
          <w:p w14:paraId="15CBCA4D"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461CB674" w14:textId="77777777" w:rsidR="0062492D" w:rsidRPr="0007292D" w:rsidRDefault="0062492D" w:rsidP="0062492D">
            <w:pPr>
              <w:spacing w:after="160" w:line="259" w:lineRule="auto"/>
              <w:ind w:left="0" w:firstLine="0"/>
              <w:jc w:val="left"/>
            </w:pPr>
          </w:p>
        </w:tc>
      </w:tr>
      <w:tr w:rsidR="0062492D" w:rsidRPr="0007292D" w14:paraId="30C3229E" w14:textId="77777777" w:rsidTr="00E72505">
        <w:trPr>
          <w:trHeight w:val="288"/>
        </w:trPr>
        <w:tc>
          <w:tcPr>
            <w:tcW w:w="5214" w:type="dxa"/>
            <w:tcBorders>
              <w:top w:val="single" w:sz="4" w:space="0" w:color="000000"/>
              <w:left w:val="single" w:sz="4" w:space="0" w:color="000000"/>
              <w:bottom w:val="single" w:sz="4" w:space="0" w:color="000000"/>
              <w:right w:val="single" w:sz="4" w:space="0" w:color="000000"/>
            </w:tcBorders>
          </w:tcPr>
          <w:p w14:paraId="7843A199" w14:textId="15B595D4" w:rsidR="0062492D" w:rsidRPr="0007292D" w:rsidRDefault="0062492D" w:rsidP="0062492D">
            <w:pPr>
              <w:spacing w:after="0" w:line="259" w:lineRule="auto"/>
              <w:ind w:left="4" w:firstLine="0"/>
              <w:jc w:val="left"/>
            </w:pPr>
            <w:r w:rsidRPr="0007292D">
              <w:t xml:space="preserve">Prof.univ.dr. Mihaela Minulescu </w:t>
            </w:r>
          </w:p>
        </w:tc>
        <w:tc>
          <w:tcPr>
            <w:tcW w:w="0" w:type="auto"/>
            <w:vMerge/>
            <w:tcBorders>
              <w:left w:val="single" w:sz="4" w:space="0" w:color="000000"/>
              <w:right w:val="single" w:sz="4" w:space="0" w:color="000000"/>
            </w:tcBorders>
          </w:tcPr>
          <w:p w14:paraId="559B5F18"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449C06F1" w14:textId="77777777" w:rsidR="0062492D" w:rsidRPr="0007292D" w:rsidRDefault="0062492D" w:rsidP="0062492D">
            <w:pPr>
              <w:spacing w:after="160" w:line="259" w:lineRule="auto"/>
              <w:ind w:left="0" w:firstLine="0"/>
              <w:jc w:val="left"/>
            </w:pPr>
          </w:p>
        </w:tc>
      </w:tr>
      <w:tr w:rsidR="0062492D" w:rsidRPr="0007292D" w14:paraId="3CF1F0B0" w14:textId="77777777" w:rsidTr="00E72505">
        <w:trPr>
          <w:trHeight w:val="283"/>
        </w:trPr>
        <w:tc>
          <w:tcPr>
            <w:tcW w:w="5214" w:type="dxa"/>
            <w:tcBorders>
              <w:top w:val="single" w:sz="4" w:space="0" w:color="000000"/>
              <w:left w:val="single" w:sz="4" w:space="0" w:color="000000"/>
              <w:bottom w:val="single" w:sz="4" w:space="0" w:color="000000"/>
              <w:right w:val="single" w:sz="4" w:space="0" w:color="000000"/>
            </w:tcBorders>
          </w:tcPr>
          <w:p w14:paraId="4913E3C9" w14:textId="76C0A9A3" w:rsidR="0062492D" w:rsidRPr="0007292D" w:rsidRDefault="0062492D" w:rsidP="0062492D">
            <w:pPr>
              <w:spacing w:after="0" w:line="259" w:lineRule="auto"/>
              <w:ind w:left="4" w:firstLine="0"/>
              <w:jc w:val="left"/>
            </w:pPr>
            <w:r w:rsidRPr="0007292D">
              <w:t xml:space="preserve">Conf.univ.dr. Laurențiu Maricuțoiu </w:t>
            </w:r>
          </w:p>
        </w:tc>
        <w:tc>
          <w:tcPr>
            <w:tcW w:w="0" w:type="auto"/>
            <w:vMerge/>
            <w:tcBorders>
              <w:left w:val="single" w:sz="4" w:space="0" w:color="000000"/>
              <w:right w:val="single" w:sz="4" w:space="0" w:color="000000"/>
            </w:tcBorders>
          </w:tcPr>
          <w:p w14:paraId="1B166E70"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46977F0D" w14:textId="77777777" w:rsidR="0062492D" w:rsidRPr="0007292D" w:rsidRDefault="0062492D" w:rsidP="0062492D">
            <w:pPr>
              <w:spacing w:after="160" w:line="259" w:lineRule="auto"/>
              <w:ind w:left="0" w:firstLine="0"/>
              <w:jc w:val="left"/>
            </w:pPr>
          </w:p>
        </w:tc>
      </w:tr>
      <w:tr w:rsidR="0062492D" w:rsidRPr="0007292D" w14:paraId="56A871CB" w14:textId="77777777" w:rsidTr="00E72505">
        <w:trPr>
          <w:trHeight w:val="288"/>
        </w:trPr>
        <w:tc>
          <w:tcPr>
            <w:tcW w:w="5214" w:type="dxa"/>
            <w:tcBorders>
              <w:top w:val="single" w:sz="4" w:space="0" w:color="000000"/>
              <w:left w:val="single" w:sz="4" w:space="0" w:color="000000"/>
              <w:bottom w:val="single" w:sz="4" w:space="0" w:color="000000"/>
              <w:right w:val="single" w:sz="4" w:space="0" w:color="000000"/>
            </w:tcBorders>
          </w:tcPr>
          <w:p w14:paraId="28AB570C" w14:textId="5838CA7A" w:rsidR="0062492D" w:rsidRPr="0007292D" w:rsidRDefault="0062492D" w:rsidP="0062492D">
            <w:pPr>
              <w:spacing w:after="0" w:line="259" w:lineRule="auto"/>
              <w:ind w:left="4" w:firstLine="0"/>
              <w:jc w:val="left"/>
            </w:pPr>
            <w:r w:rsidRPr="0007292D">
              <w:t xml:space="preserve">Conf.univ.dr. Irina Macsinga </w:t>
            </w:r>
          </w:p>
        </w:tc>
        <w:tc>
          <w:tcPr>
            <w:tcW w:w="0" w:type="auto"/>
            <w:vMerge/>
            <w:tcBorders>
              <w:left w:val="single" w:sz="4" w:space="0" w:color="000000"/>
              <w:right w:val="single" w:sz="4" w:space="0" w:color="000000"/>
            </w:tcBorders>
          </w:tcPr>
          <w:p w14:paraId="5037294C"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6F381C74" w14:textId="77777777" w:rsidR="0062492D" w:rsidRPr="0007292D" w:rsidRDefault="0062492D" w:rsidP="0062492D">
            <w:pPr>
              <w:spacing w:after="160" w:line="259" w:lineRule="auto"/>
              <w:ind w:left="0" w:firstLine="0"/>
              <w:jc w:val="left"/>
            </w:pPr>
          </w:p>
        </w:tc>
      </w:tr>
      <w:tr w:rsidR="0062492D" w:rsidRPr="0007292D" w14:paraId="116E055D" w14:textId="77777777" w:rsidTr="00E72505">
        <w:trPr>
          <w:trHeight w:val="283"/>
        </w:trPr>
        <w:tc>
          <w:tcPr>
            <w:tcW w:w="5214" w:type="dxa"/>
            <w:tcBorders>
              <w:top w:val="single" w:sz="4" w:space="0" w:color="000000"/>
              <w:left w:val="single" w:sz="4" w:space="0" w:color="000000"/>
              <w:bottom w:val="single" w:sz="4" w:space="0" w:color="000000"/>
              <w:right w:val="single" w:sz="4" w:space="0" w:color="000000"/>
            </w:tcBorders>
          </w:tcPr>
          <w:p w14:paraId="17226911" w14:textId="3209E5B7" w:rsidR="0062492D" w:rsidRPr="0007292D" w:rsidRDefault="0062492D" w:rsidP="0062492D">
            <w:pPr>
              <w:spacing w:after="0" w:line="259" w:lineRule="auto"/>
              <w:ind w:left="4" w:firstLine="0"/>
              <w:jc w:val="left"/>
            </w:pPr>
            <w:r w:rsidRPr="0007292D">
              <w:t xml:space="preserve">Conf.univ.dr. Paul Sârbescu </w:t>
            </w:r>
          </w:p>
        </w:tc>
        <w:tc>
          <w:tcPr>
            <w:tcW w:w="0" w:type="auto"/>
            <w:vMerge/>
            <w:tcBorders>
              <w:left w:val="single" w:sz="4" w:space="0" w:color="000000"/>
              <w:right w:val="single" w:sz="4" w:space="0" w:color="000000"/>
            </w:tcBorders>
          </w:tcPr>
          <w:p w14:paraId="1E256F5E"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1D2E39D9" w14:textId="77777777" w:rsidR="0062492D" w:rsidRPr="0007292D" w:rsidRDefault="0062492D" w:rsidP="0062492D">
            <w:pPr>
              <w:spacing w:after="160" w:line="259" w:lineRule="auto"/>
              <w:ind w:left="0" w:firstLine="0"/>
              <w:jc w:val="left"/>
            </w:pPr>
          </w:p>
        </w:tc>
      </w:tr>
      <w:tr w:rsidR="0062492D" w:rsidRPr="0007292D" w14:paraId="425AD036" w14:textId="77777777">
        <w:trPr>
          <w:trHeight w:val="286"/>
        </w:trPr>
        <w:tc>
          <w:tcPr>
            <w:tcW w:w="5214" w:type="dxa"/>
            <w:tcBorders>
              <w:top w:val="single" w:sz="4" w:space="0" w:color="000000"/>
              <w:left w:val="single" w:sz="4" w:space="0" w:color="000000"/>
              <w:bottom w:val="single" w:sz="4" w:space="0" w:color="000000"/>
              <w:right w:val="single" w:sz="4" w:space="0" w:color="000000"/>
            </w:tcBorders>
            <w:shd w:val="clear" w:color="auto" w:fill="BFBFBF"/>
          </w:tcPr>
          <w:p w14:paraId="5D52901B" w14:textId="5CF7A4F1" w:rsidR="0062492D" w:rsidRPr="0007292D" w:rsidRDefault="0062492D" w:rsidP="0062492D">
            <w:pPr>
              <w:spacing w:after="0" w:line="259" w:lineRule="auto"/>
              <w:ind w:left="4" w:firstLine="0"/>
              <w:jc w:val="left"/>
            </w:pPr>
            <w:r w:rsidRPr="0007292D">
              <w:t>Admitere pe locuri comune Științe ale Educației</w:t>
            </w:r>
          </w:p>
        </w:tc>
        <w:tc>
          <w:tcPr>
            <w:tcW w:w="2269" w:type="dxa"/>
            <w:tcBorders>
              <w:top w:val="single" w:sz="4" w:space="0" w:color="000000"/>
              <w:left w:val="single" w:sz="4" w:space="0" w:color="000000"/>
              <w:bottom w:val="single" w:sz="4" w:space="0" w:color="000000"/>
              <w:right w:val="single" w:sz="4" w:space="0" w:color="000000"/>
            </w:tcBorders>
            <w:shd w:val="clear" w:color="auto" w:fill="BFBFBF"/>
          </w:tcPr>
          <w:p w14:paraId="436F568B" w14:textId="1F0D0B0E" w:rsidR="0062492D" w:rsidRPr="0007292D" w:rsidRDefault="0062492D" w:rsidP="0062492D">
            <w:pPr>
              <w:spacing w:after="0" w:line="259" w:lineRule="auto"/>
              <w:ind w:left="0" w:firstLine="0"/>
              <w:jc w:val="left"/>
            </w:pPr>
            <w:r w:rsidRPr="0007292D">
              <w:t xml:space="preserve">Locuri bugetate - 1 </w:t>
            </w:r>
          </w:p>
        </w:tc>
        <w:tc>
          <w:tcPr>
            <w:tcW w:w="2039" w:type="dxa"/>
            <w:tcBorders>
              <w:top w:val="single" w:sz="4" w:space="0" w:color="000000"/>
              <w:left w:val="single" w:sz="4" w:space="0" w:color="000000"/>
              <w:bottom w:val="single" w:sz="4" w:space="0" w:color="000000"/>
              <w:right w:val="single" w:sz="4" w:space="0" w:color="000000"/>
            </w:tcBorders>
            <w:shd w:val="clear" w:color="auto" w:fill="BFBFBF"/>
          </w:tcPr>
          <w:p w14:paraId="2157DA34" w14:textId="5B54CBE5" w:rsidR="0062492D" w:rsidRPr="0007292D" w:rsidRDefault="0062492D" w:rsidP="0062492D">
            <w:pPr>
              <w:spacing w:after="0" w:line="259" w:lineRule="auto"/>
              <w:ind w:left="2" w:firstLine="0"/>
              <w:jc w:val="left"/>
            </w:pPr>
            <w:r w:rsidRPr="0007292D">
              <w:t xml:space="preserve">Locuri cu taxă – 5 </w:t>
            </w:r>
          </w:p>
        </w:tc>
      </w:tr>
      <w:tr w:rsidR="0062492D" w:rsidRPr="0007292D" w14:paraId="547F5744" w14:textId="77777777">
        <w:trPr>
          <w:trHeight w:val="285"/>
        </w:trPr>
        <w:tc>
          <w:tcPr>
            <w:tcW w:w="5214" w:type="dxa"/>
            <w:tcBorders>
              <w:top w:val="single" w:sz="4" w:space="0" w:color="000000"/>
              <w:left w:val="single" w:sz="4" w:space="0" w:color="000000"/>
              <w:bottom w:val="single" w:sz="4" w:space="0" w:color="000000"/>
              <w:right w:val="single" w:sz="4" w:space="0" w:color="000000"/>
            </w:tcBorders>
          </w:tcPr>
          <w:p w14:paraId="30F280DC" w14:textId="77777777" w:rsidR="0062492D" w:rsidRPr="0007292D" w:rsidRDefault="0062492D" w:rsidP="0062492D">
            <w:pPr>
              <w:spacing w:after="0" w:line="259" w:lineRule="auto"/>
              <w:ind w:left="4" w:firstLine="0"/>
              <w:jc w:val="left"/>
            </w:pPr>
            <w:r w:rsidRPr="0007292D">
              <w:t xml:space="preserve">Prof.univ.dr. Simona Sava </w:t>
            </w:r>
          </w:p>
        </w:tc>
        <w:tc>
          <w:tcPr>
            <w:tcW w:w="2269" w:type="dxa"/>
            <w:vMerge w:val="restart"/>
            <w:tcBorders>
              <w:top w:val="single" w:sz="4" w:space="0" w:color="000000"/>
              <w:left w:val="single" w:sz="4" w:space="0" w:color="000000"/>
              <w:bottom w:val="single" w:sz="4" w:space="0" w:color="000000"/>
              <w:right w:val="single" w:sz="4" w:space="0" w:color="000000"/>
            </w:tcBorders>
            <w:vAlign w:val="center"/>
          </w:tcPr>
          <w:p w14:paraId="3AE7439D" w14:textId="141E116B" w:rsidR="0062492D" w:rsidRPr="0007292D" w:rsidRDefault="0062492D" w:rsidP="0062492D">
            <w:pPr>
              <w:spacing w:after="0" w:line="279" w:lineRule="auto"/>
              <w:ind w:left="379" w:right="329" w:firstLine="0"/>
              <w:jc w:val="center"/>
            </w:pPr>
            <w:r w:rsidRPr="0007292D">
              <w:t xml:space="preserve">1 (fără bursă)  </w:t>
            </w:r>
          </w:p>
        </w:tc>
        <w:tc>
          <w:tcPr>
            <w:tcW w:w="2039" w:type="dxa"/>
            <w:vMerge w:val="restart"/>
            <w:tcBorders>
              <w:top w:val="single" w:sz="4" w:space="0" w:color="000000"/>
              <w:left w:val="single" w:sz="4" w:space="0" w:color="000000"/>
              <w:bottom w:val="single" w:sz="4" w:space="0" w:color="000000"/>
              <w:right w:val="single" w:sz="4" w:space="0" w:color="000000"/>
            </w:tcBorders>
            <w:vAlign w:val="center"/>
          </w:tcPr>
          <w:p w14:paraId="5519A943" w14:textId="40DF7CC0" w:rsidR="0062492D" w:rsidRPr="0007292D" w:rsidRDefault="0062492D" w:rsidP="0062492D">
            <w:pPr>
              <w:spacing w:after="0" w:line="259" w:lineRule="auto"/>
              <w:ind w:left="14" w:firstLine="0"/>
              <w:jc w:val="center"/>
            </w:pPr>
            <w:r w:rsidRPr="0007292D">
              <w:t xml:space="preserve">5 locuri </w:t>
            </w:r>
          </w:p>
        </w:tc>
      </w:tr>
      <w:tr w:rsidR="0062492D" w:rsidRPr="0007292D" w14:paraId="3D8EB8A0" w14:textId="77777777">
        <w:trPr>
          <w:trHeight w:val="288"/>
        </w:trPr>
        <w:tc>
          <w:tcPr>
            <w:tcW w:w="5214" w:type="dxa"/>
            <w:tcBorders>
              <w:top w:val="single" w:sz="4" w:space="0" w:color="000000"/>
              <w:left w:val="single" w:sz="4" w:space="0" w:color="000000"/>
              <w:bottom w:val="single" w:sz="4" w:space="0" w:color="000000"/>
              <w:right w:val="single" w:sz="4" w:space="0" w:color="000000"/>
            </w:tcBorders>
          </w:tcPr>
          <w:p w14:paraId="3443A312" w14:textId="77777777" w:rsidR="0062492D" w:rsidRPr="0007292D" w:rsidRDefault="0062492D" w:rsidP="0062492D">
            <w:pPr>
              <w:spacing w:after="0" w:line="259" w:lineRule="auto"/>
              <w:ind w:left="4" w:firstLine="0"/>
              <w:jc w:val="left"/>
            </w:pPr>
            <w:r w:rsidRPr="0007292D">
              <w:t xml:space="preserve">Prof.univ.dr. Rolf Arnold </w:t>
            </w:r>
          </w:p>
        </w:tc>
        <w:tc>
          <w:tcPr>
            <w:tcW w:w="0" w:type="auto"/>
            <w:vMerge/>
            <w:tcBorders>
              <w:top w:val="nil"/>
              <w:left w:val="single" w:sz="4" w:space="0" w:color="000000"/>
              <w:bottom w:val="nil"/>
              <w:right w:val="single" w:sz="4" w:space="0" w:color="000000"/>
            </w:tcBorders>
          </w:tcPr>
          <w:p w14:paraId="21D3BB70"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52CA7F9E" w14:textId="77777777" w:rsidR="0062492D" w:rsidRPr="0007292D" w:rsidRDefault="0062492D" w:rsidP="0062492D">
            <w:pPr>
              <w:spacing w:after="160" w:line="259" w:lineRule="auto"/>
              <w:ind w:left="0" w:firstLine="0"/>
              <w:jc w:val="left"/>
            </w:pPr>
          </w:p>
        </w:tc>
      </w:tr>
      <w:tr w:rsidR="0062492D" w:rsidRPr="0007292D" w14:paraId="5F0D5C58" w14:textId="77777777">
        <w:trPr>
          <w:trHeight w:val="283"/>
        </w:trPr>
        <w:tc>
          <w:tcPr>
            <w:tcW w:w="5214" w:type="dxa"/>
            <w:tcBorders>
              <w:top w:val="single" w:sz="4" w:space="0" w:color="000000"/>
              <w:left w:val="single" w:sz="4" w:space="0" w:color="000000"/>
              <w:bottom w:val="single" w:sz="4" w:space="0" w:color="000000"/>
              <w:right w:val="single" w:sz="4" w:space="0" w:color="000000"/>
            </w:tcBorders>
          </w:tcPr>
          <w:p w14:paraId="274D9F01" w14:textId="77777777" w:rsidR="0062492D" w:rsidRPr="0007292D" w:rsidRDefault="0062492D" w:rsidP="0062492D">
            <w:pPr>
              <w:spacing w:after="0" w:line="259" w:lineRule="auto"/>
              <w:ind w:left="4" w:firstLine="0"/>
              <w:jc w:val="left"/>
            </w:pPr>
            <w:r w:rsidRPr="0007292D">
              <w:t xml:space="preserve">Prof.univ.dr. Daniel Mara </w:t>
            </w:r>
          </w:p>
        </w:tc>
        <w:tc>
          <w:tcPr>
            <w:tcW w:w="0" w:type="auto"/>
            <w:vMerge/>
            <w:tcBorders>
              <w:top w:val="nil"/>
              <w:left w:val="single" w:sz="4" w:space="0" w:color="000000"/>
              <w:bottom w:val="nil"/>
              <w:right w:val="single" w:sz="4" w:space="0" w:color="000000"/>
            </w:tcBorders>
          </w:tcPr>
          <w:p w14:paraId="67D9AAC6"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24795DBA" w14:textId="77777777" w:rsidR="0062492D" w:rsidRPr="0007292D" w:rsidRDefault="0062492D" w:rsidP="0062492D">
            <w:pPr>
              <w:spacing w:after="160" w:line="259" w:lineRule="auto"/>
              <w:ind w:left="0" w:firstLine="0"/>
              <w:jc w:val="left"/>
            </w:pPr>
          </w:p>
        </w:tc>
      </w:tr>
      <w:tr w:rsidR="0062492D" w:rsidRPr="0007292D" w14:paraId="5C48A5F8" w14:textId="77777777">
        <w:trPr>
          <w:trHeight w:val="288"/>
        </w:trPr>
        <w:tc>
          <w:tcPr>
            <w:tcW w:w="5214" w:type="dxa"/>
            <w:tcBorders>
              <w:top w:val="single" w:sz="4" w:space="0" w:color="000000"/>
              <w:left w:val="single" w:sz="4" w:space="0" w:color="000000"/>
              <w:bottom w:val="single" w:sz="4" w:space="0" w:color="000000"/>
              <w:right w:val="single" w:sz="4" w:space="0" w:color="000000"/>
            </w:tcBorders>
          </w:tcPr>
          <w:p w14:paraId="1E9C8984" w14:textId="77777777" w:rsidR="0062492D" w:rsidRPr="0007292D" w:rsidRDefault="0062492D" w:rsidP="0062492D">
            <w:pPr>
              <w:spacing w:after="0" w:line="259" w:lineRule="auto"/>
              <w:ind w:left="4" w:firstLine="0"/>
              <w:jc w:val="left"/>
            </w:pPr>
            <w:r w:rsidRPr="0007292D">
              <w:t xml:space="preserve">Conf.univ.dr. Marian Ilie </w:t>
            </w:r>
          </w:p>
        </w:tc>
        <w:tc>
          <w:tcPr>
            <w:tcW w:w="0" w:type="auto"/>
            <w:vMerge/>
            <w:tcBorders>
              <w:top w:val="nil"/>
              <w:left w:val="single" w:sz="4" w:space="0" w:color="000000"/>
              <w:bottom w:val="nil"/>
              <w:right w:val="single" w:sz="4" w:space="0" w:color="000000"/>
            </w:tcBorders>
          </w:tcPr>
          <w:p w14:paraId="765455DB"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nil"/>
              <w:right w:val="single" w:sz="4" w:space="0" w:color="000000"/>
            </w:tcBorders>
          </w:tcPr>
          <w:p w14:paraId="1C6EA8A6" w14:textId="77777777" w:rsidR="0062492D" w:rsidRPr="0007292D" w:rsidRDefault="0062492D" w:rsidP="0062492D">
            <w:pPr>
              <w:spacing w:after="160" w:line="259" w:lineRule="auto"/>
              <w:ind w:left="0" w:firstLine="0"/>
              <w:jc w:val="left"/>
            </w:pPr>
          </w:p>
        </w:tc>
      </w:tr>
      <w:tr w:rsidR="0062492D" w:rsidRPr="0007292D" w14:paraId="50BB5F29" w14:textId="77777777">
        <w:trPr>
          <w:trHeight w:val="289"/>
        </w:trPr>
        <w:tc>
          <w:tcPr>
            <w:tcW w:w="5214" w:type="dxa"/>
            <w:tcBorders>
              <w:top w:val="single" w:sz="4" w:space="0" w:color="000000"/>
              <w:left w:val="single" w:sz="4" w:space="0" w:color="000000"/>
              <w:bottom w:val="single" w:sz="4" w:space="0" w:color="000000"/>
              <w:right w:val="single" w:sz="4" w:space="0" w:color="000000"/>
            </w:tcBorders>
          </w:tcPr>
          <w:p w14:paraId="6A1407BD" w14:textId="77777777" w:rsidR="0062492D" w:rsidRPr="0007292D" w:rsidRDefault="0062492D" w:rsidP="0062492D">
            <w:pPr>
              <w:spacing w:after="0" w:line="259" w:lineRule="auto"/>
              <w:ind w:left="4" w:firstLine="0"/>
              <w:jc w:val="left"/>
            </w:pPr>
            <w:r w:rsidRPr="0007292D">
              <w:t xml:space="preserve">Conf.univ.dr. Ramona Paloș </w:t>
            </w:r>
          </w:p>
        </w:tc>
        <w:tc>
          <w:tcPr>
            <w:tcW w:w="0" w:type="auto"/>
            <w:vMerge/>
            <w:tcBorders>
              <w:top w:val="nil"/>
              <w:left w:val="single" w:sz="4" w:space="0" w:color="000000"/>
              <w:bottom w:val="single" w:sz="4" w:space="0" w:color="000000"/>
              <w:right w:val="single" w:sz="4" w:space="0" w:color="000000"/>
            </w:tcBorders>
          </w:tcPr>
          <w:p w14:paraId="1D79C60A" w14:textId="77777777" w:rsidR="0062492D" w:rsidRPr="0007292D" w:rsidRDefault="0062492D" w:rsidP="0062492D">
            <w:pPr>
              <w:spacing w:after="160" w:line="259" w:lineRule="auto"/>
              <w:ind w:left="0" w:firstLine="0"/>
              <w:jc w:val="left"/>
            </w:pPr>
          </w:p>
        </w:tc>
        <w:tc>
          <w:tcPr>
            <w:tcW w:w="0" w:type="auto"/>
            <w:vMerge/>
            <w:tcBorders>
              <w:top w:val="nil"/>
              <w:left w:val="single" w:sz="4" w:space="0" w:color="000000"/>
              <w:bottom w:val="single" w:sz="4" w:space="0" w:color="000000"/>
              <w:right w:val="single" w:sz="4" w:space="0" w:color="000000"/>
            </w:tcBorders>
          </w:tcPr>
          <w:p w14:paraId="63AF2215" w14:textId="77777777" w:rsidR="0062492D" w:rsidRPr="0007292D" w:rsidRDefault="0062492D" w:rsidP="0062492D">
            <w:pPr>
              <w:spacing w:after="160" w:line="259" w:lineRule="auto"/>
              <w:ind w:left="0" w:firstLine="0"/>
              <w:jc w:val="left"/>
            </w:pPr>
          </w:p>
        </w:tc>
      </w:tr>
      <w:tr w:rsidR="0062492D" w:rsidRPr="0007292D" w14:paraId="0D0791B7" w14:textId="77777777">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BFBFBF"/>
          </w:tcPr>
          <w:p w14:paraId="3F3E9870" w14:textId="783361F9" w:rsidR="0062492D" w:rsidRPr="0007292D" w:rsidRDefault="0062492D" w:rsidP="0062492D">
            <w:pPr>
              <w:spacing w:after="0" w:line="259" w:lineRule="auto"/>
              <w:ind w:left="4" w:firstLine="0"/>
              <w:jc w:val="left"/>
            </w:pPr>
            <w:r w:rsidRPr="0007292D">
              <w:t>Admitere pe locuri comune Știința sportului și educație fizică</w:t>
            </w:r>
          </w:p>
        </w:tc>
        <w:tc>
          <w:tcPr>
            <w:tcW w:w="2269" w:type="dxa"/>
            <w:tcBorders>
              <w:top w:val="single" w:sz="4" w:space="0" w:color="000000"/>
              <w:left w:val="single" w:sz="4" w:space="0" w:color="000000"/>
              <w:bottom w:val="single" w:sz="4" w:space="0" w:color="000000"/>
              <w:right w:val="single" w:sz="4" w:space="0" w:color="000000"/>
            </w:tcBorders>
            <w:shd w:val="clear" w:color="auto" w:fill="BFBFBF"/>
          </w:tcPr>
          <w:p w14:paraId="5F6AD3C8" w14:textId="064A1101" w:rsidR="0062492D" w:rsidRPr="0007292D" w:rsidRDefault="0062492D" w:rsidP="0062492D">
            <w:pPr>
              <w:spacing w:after="0" w:line="259" w:lineRule="auto"/>
              <w:ind w:left="3" w:firstLine="0"/>
              <w:jc w:val="center"/>
            </w:pPr>
            <w:r w:rsidRPr="0007292D">
              <w:t xml:space="preserve">Locuri bugetate - 2 </w:t>
            </w:r>
          </w:p>
        </w:tc>
        <w:tc>
          <w:tcPr>
            <w:tcW w:w="2039" w:type="dxa"/>
            <w:tcBorders>
              <w:top w:val="single" w:sz="4" w:space="0" w:color="000000"/>
              <w:left w:val="single" w:sz="4" w:space="0" w:color="000000"/>
              <w:bottom w:val="single" w:sz="4" w:space="0" w:color="000000"/>
              <w:right w:val="single" w:sz="4" w:space="0" w:color="000000"/>
            </w:tcBorders>
            <w:shd w:val="clear" w:color="auto" w:fill="BFBFBF"/>
          </w:tcPr>
          <w:p w14:paraId="204B8A5B" w14:textId="15DFE7C5" w:rsidR="0062492D" w:rsidRPr="0007292D" w:rsidRDefault="0062492D" w:rsidP="0062492D">
            <w:pPr>
              <w:spacing w:after="0" w:line="259" w:lineRule="auto"/>
              <w:ind w:left="7" w:firstLine="0"/>
              <w:jc w:val="center"/>
            </w:pPr>
            <w:r w:rsidRPr="0007292D">
              <w:t xml:space="preserve">Locuri cu taxă – 5 </w:t>
            </w:r>
          </w:p>
        </w:tc>
      </w:tr>
      <w:tr w:rsidR="0062492D" w:rsidRPr="0007292D" w14:paraId="2D5C777C" w14:textId="77777777" w:rsidTr="006C5BD5">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auto"/>
          </w:tcPr>
          <w:p w14:paraId="4E8B8FC2" w14:textId="2CB453F0" w:rsidR="0062492D" w:rsidRPr="0007292D" w:rsidRDefault="0062492D" w:rsidP="0062492D">
            <w:pPr>
              <w:spacing w:after="0" w:line="259" w:lineRule="auto"/>
              <w:ind w:left="4" w:firstLine="0"/>
              <w:jc w:val="left"/>
              <w:rPr>
                <w:lang w:val="en-GB"/>
              </w:rPr>
            </w:pPr>
            <w:r w:rsidRPr="0007292D">
              <w:t>Prof.univ.dr. Mihaela Or</w:t>
            </w:r>
            <w:r w:rsidR="00CD659F" w:rsidRPr="0007292D">
              <w:t>ă</w:t>
            </w:r>
            <w:r w:rsidRPr="0007292D">
              <w:t>vițan</w:t>
            </w:r>
          </w:p>
        </w:tc>
        <w:tc>
          <w:tcPr>
            <w:tcW w:w="2269" w:type="dxa"/>
            <w:vMerge w:val="restart"/>
            <w:tcBorders>
              <w:top w:val="single" w:sz="4" w:space="0" w:color="000000"/>
              <w:left w:val="single" w:sz="4" w:space="0" w:color="000000"/>
              <w:right w:val="single" w:sz="4" w:space="0" w:color="000000"/>
            </w:tcBorders>
            <w:shd w:val="clear" w:color="auto" w:fill="auto"/>
            <w:vAlign w:val="center"/>
          </w:tcPr>
          <w:p w14:paraId="5B16D666" w14:textId="261F271B" w:rsidR="0062492D" w:rsidRPr="0007292D" w:rsidRDefault="0062492D" w:rsidP="0062492D">
            <w:pPr>
              <w:spacing w:after="0" w:line="259" w:lineRule="auto"/>
              <w:ind w:left="3" w:firstLine="0"/>
              <w:jc w:val="center"/>
            </w:pPr>
            <w:r w:rsidRPr="0007292D">
              <w:t>2 (fără bursă)</w:t>
            </w:r>
          </w:p>
        </w:tc>
        <w:tc>
          <w:tcPr>
            <w:tcW w:w="2039" w:type="dxa"/>
            <w:vMerge w:val="restart"/>
            <w:tcBorders>
              <w:top w:val="single" w:sz="4" w:space="0" w:color="000000"/>
              <w:left w:val="single" w:sz="4" w:space="0" w:color="000000"/>
              <w:right w:val="single" w:sz="4" w:space="0" w:color="000000"/>
            </w:tcBorders>
            <w:shd w:val="clear" w:color="auto" w:fill="auto"/>
            <w:vAlign w:val="center"/>
          </w:tcPr>
          <w:p w14:paraId="162BE77E" w14:textId="7FA1193B" w:rsidR="0062492D" w:rsidRPr="0007292D" w:rsidRDefault="0062492D" w:rsidP="0062492D">
            <w:pPr>
              <w:spacing w:after="0" w:line="259" w:lineRule="auto"/>
              <w:ind w:left="7" w:firstLine="0"/>
              <w:jc w:val="center"/>
            </w:pPr>
            <w:r w:rsidRPr="0007292D">
              <w:t>5 locuri</w:t>
            </w:r>
          </w:p>
        </w:tc>
      </w:tr>
      <w:tr w:rsidR="0062492D" w:rsidRPr="0007292D" w14:paraId="46E0EC7B" w14:textId="77777777" w:rsidTr="006C5BD5">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auto"/>
          </w:tcPr>
          <w:p w14:paraId="4F5854CA" w14:textId="464CF3F8" w:rsidR="0062492D" w:rsidRPr="0007292D" w:rsidRDefault="0062492D" w:rsidP="0062492D">
            <w:pPr>
              <w:spacing w:after="0" w:line="259" w:lineRule="auto"/>
              <w:ind w:left="4" w:firstLine="0"/>
              <w:jc w:val="left"/>
            </w:pPr>
            <w:r w:rsidRPr="0007292D">
              <w:t>Conf.univ.dr. Claudiu Avram</w:t>
            </w:r>
          </w:p>
        </w:tc>
        <w:tc>
          <w:tcPr>
            <w:tcW w:w="2269" w:type="dxa"/>
            <w:vMerge/>
            <w:tcBorders>
              <w:top w:val="single" w:sz="4" w:space="0" w:color="000000"/>
              <w:left w:val="single" w:sz="4" w:space="0" w:color="000000"/>
              <w:right w:val="single" w:sz="4" w:space="0" w:color="000000"/>
            </w:tcBorders>
            <w:shd w:val="clear" w:color="auto" w:fill="auto"/>
            <w:vAlign w:val="center"/>
          </w:tcPr>
          <w:p w14:paraId="0AB9B475" w14:textId="77777777" w:rsidR="0062492D" w:rsidRPr="0007292D" w:rsidRDefault="0062492D" w:rsidP="0062492D">
            <w:pPr>
              <w:spacing w:after="0" w:line="259" w:lineRule="auto"/>
              <w:ind w:left="3" w:firstLine="0"/>
              <w:jc w:val="center"/>
            </w:pPr>
          </w:p>
        </w:tc>
        <w:tc>
          <w:tcPr>
            <w:tcW w:w="2039" w:type="dxa"/>
            <w:vMerge/>
            <w:tcBorders>
              <w:top w:val="single" w:sz="4" w:space="0" w:color="000000"/>
              <w:left w:val="single" w:sz="4" w:space="0" w:color="000000"/>
              <w:right w:val="single" w:sz="4" w:space="0" w:color="000000"/>
            </w:tcBorders>
            <w:shd w:val="clear" w:color="auto" w:fill="auto"/>
            <w:vAlign w:val="center"/>
          </w:tcPr>
          <w:p w14:paraId="114CB5A3" w14:textId="77777777" w:rsidR="0062492D" w:rsidRPr="0007292D" w:rsidRDefault="0062492D" w:rsidP="0062492D">
            <w:pPr>
              <w:spacing w:after="0" w:line="259" w:lineRule="auto"/>
              <w:ind w:left="7" w:firstLine="0"/>
              <w:jc w:val="center"/>
            </w:pPr>
          </w:p>
        </w:tc>
      </w:tr>
      <w:tr w:rsidR="0062492D" w:rsidRPr="0007292D" w14:paraId="2FF07628" w14:textId="77777777" w:rsidTr="003D0CC9">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auto"/>
          </w:tcPr>
          <w:p w14:paraId="00F054C8" w14:textId="5617BA8C" w:rsidR="0062492D" w:rsidRPr="0007292D" w:rsidRDefault="0062492D" w:rsidP="0062492D">
            <w:pPr>
              <w:spacing w:after="0" w:line="259" w:lineRule="auto"/>
              <w:ind w:left="4" w:firstLine="0"/>
              <w:jc w:val="left"/>
            </w:pPr>
            <w:r w:rsidRPr="0007292D">
              <w:t>Conf.univ.dr. Simona Petracovschi</w:t>
            </w:r>
          </w:p>
        </w:tc>
        <w:tc>
          <w:tcPr>
            <w:tcW w:w="2269" w:type="dxa"/>
            <w:vMerge/>
            <w:tcBorders>
              <w:left w:val="single" w:sz="4" w:space="0" w:color="000000"/>
              <w:right w:val="single" w:sz="4" w:space="0" w:color="000000"/>
            </w:tcBorders>
            <w:shd w:val="clear" w:color="auto" w:fill="auto"/>
          </w:tcPr>
          <w:p w14:paraId="1EF11C34" w14:textId="77777777" w:rsidR="0062492D" w:rsidRPr="0007292D" w:rsidRDefault="0062492D" w:rsidP="0062492D">
            <w:pPr>
              <w:spacing w:after="0" w:line="259" w:lineRule="auto"/>
              <w:ind w:left="3" w:firstLine="0"/>
              <w:jc w:val="center"/>
            </w:pPr>
          </w:p>
        </w:tc>
        <w:tc>
          <w:tcPr>
            <w:tcW w:w="2039" w:type="dxa"/>
            <w:vMerge/>
            <w:tcBorders>
              <w:left w:val="single" w:sz="4" w:space="0" w:color="000000"/>
              <w:right w:val="single" w:sz="4" w:space="0" w:color="000000"/>
            </w:tcBorders>
            <w:shd w:val="clear" w:color="auto" w:fill="auto"/>
          </w:tcPr>
          <w:p w14:paraId="22D3BC6D" w14:textId="77777777" w:rsidR="0062492D" w:rsidRPr="0007292D" w:rsidRDefault="0062492D" w:rsidP="0062492D">
            <w:pPr>
              <w:spacing w:after="0" w:line="259" w:lineRule="auto"/>
              <w:ind w:left="7" w:firstLine="0"/>
              <w:jc w:val="center"/>
            </w:pPr>
          </w:p>
        </w:tc>
      </w:tr>
      <w:tr w:rsidR="0062492D" w:rsidRPr="0007292D" w14:paraId="5E0109DF" w14:textId="77777777">
        <w:trPr>
          <w:trHeight w:val="281"/>
        </w:trPr>
        <w:tc>
          <w:tcPr>
            <w:tcW w:w="5214" w:type="dxa"/>
            <w:tcBorders>
              <w:top w:val="single" w:sz="4" w:space="0" w:color="000000"/>
              <w:left w:val="single" w:sz="4" w:space="0" w:color="000000"/>
              <w:bottom w:val="single" w:sz="4" w:space="0" w:color="000000"/>
              <w:right w:val="single" w:sz="4" w:space="0" w:color="000000"/>
            </w:tcBorders>
            <w:shd w:val="clear" w:color="auto" w:fill="BFBFBF"/>
          </w:tcPr>
          <w:p w14:paraId="0A0B985C" w14:textId="544F2428" w:rsidR="0062492D" w:rsidRPr="0007292D" w:rsidRDefault="0062492D" w:rsidP="0062492D">
            <w:pPr>
              <w:spacing w:after="0" w:line="259" w:lineRule="auto"/>
              <w:ind w:left="4" w:firstLine="0"/>
              <w:jc w:val="left"/>
            </w:pPr>
            <w:r w:rsidRPr="0007292D">
              <w:t xml:space="preserve">Total alocat </w:t>
            </w:r>
          </w:p>
        </w:tc>
        <w:tc>
          <w:tcPr>
            <w:tcW w:w="2269" w:type="dxa"/>
            <w:tcBorders>
              <w:top w:val="single" w:sz="4" w:space="0" w:color="000000"/>
              <w:left w:val="single" w:sz="4" w:space="0" w:color="000000"/>
              <w:bottom w:val="single" w:sz="4" w:space="0" w:color="000000"/>
              <w:right w:val="single" w:sz="4" w:space="0" w:color="000000"/>
            </w:tcBorders>
            <w:shd w:val="clear" w:color="auto" w:fill="BFBFBF"/>
          </w:tcPr>
          <w:p w14:paraId="79E0C7DA" w14:textId="3EC898B2" w:rsidR="0062492D" w:rsidRPr="0007292D" w:rsidRDefault="0062492D" w:rsidP="0062492D">
            <w:pPr>
              <w:spacing w:after="0" w:line="259" w:lineRule="auto"/>
              <w:ind w:left="3" w:firstLine="0"/>
              <w:jc w:val="center"/>
            </w:pPr>
            <w:r w:rsidRPr="0007292D">
              <w:t>8</w:t>
            </w:r>
          </w:p>
        </w:tc>
        <w:tc>
          <w:tcPr>
            <w:tcW w:w="2039" w:type="dxa"/>
            <w:tcBorders>
              <w:top w:val="single" w:sz="4" w:space="0" w:color="000000"/>
              <w:left w:val="single" w:sz="4" w:space="0" w:color="000000"/>
              <w:bottom w:val="single" w:sz="4" w:space="0" w:color="000000"/>
              <w:right w:val="single" w:sz="4" w:space="0" w:color="000000"/>
            </w:tcBorders>
            <w:shd w:val="clear" w:color="auto" w:fill="BFBFBF"/>
          </w:tcPr>
          <w:p w14:paraId="3F5FEC82" w14:textId="7294D8B6" w:rsidR="0062492D" w:rsidRPr="0007292D" w:rsidRDefault="0062492D" w:rsidP="0062492D">
            <w:pPr>
              <w:spacing w:after="0" w:line="259" w:lineRule="auto"/>
              <w:ind w:left="7" w:firstLine="0"/>
              <w:jc w:val="center"/>
            </w:pPr>
            <w:r w:rsidRPr="0007292D">
              <w:t xml:space="preserve">16 </w:t>
            </w:r>
          </w:p>
        </w:tc>
      </w:tr>
    </w:tbl>
    <w:p w14:paraId="6C5150B3" w14:textId="6FEB2110" w:rsidR="006E2DD3" w:rsidRPr="0007292D" w:rsidRDefault="006E2DD3">
      <w:pPr>
        <w:spacing w:after="23" w:line="259" w:lineRule="auto"/>
        <w:ind w:left="0" w:firstLine="0"/>
        <w:jc w:val="left"/>
      </w:pPr>
    </w:p>
    <w:p w14:paraId="0691E27C" w14:textId="77777777" w:rsidR="006E2DD3" w:rsidRPr="0007292D" w:rsidRDefault="00E43CB2">
      <w:pPr>
        <w:numPr>
          <w:ilvl w:val="0"/>
          <w:numId w:val="2"/>
        </w:numPr>
        <w:ind w:right="61"/>
      </w:pPr>
      <w:r w:rsidRPr="0007292D">
        <w:t xml:space="preserve">Examenul de admitere constă în prezentarea unui proiect preliminar de cercetare în faţa comisiei de admitere. Bonusuri suplimentare în notare vor fi acordate pe baza experienței în cercetare și a rezultatelor deosebite în cercetare obținute de către candidați. </w:t>
      </w:r>
    </w:p>
    <w:p w14:paraId="25AA617A" w14:textId="77777777" w:rsidR="006E2DD3" w:rsidRPr="0007292D" w:rsidRDefault="00E43CB2">
      <w:pPr>
        <w:spacing w:after="1" w:line="259" w:lineRule="auto"/>
        <w:ind w:left="0" w:firstLine="0"/>
        <w:jc w:val="left"/>
      </w:pPr>
      <w:r w:rsidRPr="0007292D">
        <w:t xml:space="preserve"> </w:t>
      </w:r>
    </w:p>
    <w:p w14:paraId="4B790B9D" w14:textId="11DF4228" w:rsidR="006E2DD3" w:rsidRPr="0007292D" w:rsidRDefault="00E43CB2" w:rsidP="00BE1ECE">
      <w:pPr>
        <w:numPr>
          <w:ilvl w:val="0"/>
          <w:numId w:val="2"/>
        </w:numPr>
        <w:ind w:left="-5" w:right="61"/>
      </w:pPr>
      <w:r w:rsidRPr="0007292D">
        <w:t xml:space="preserve">Comisia de admitere la doctorat este alcătuită din toți coordonatorii de doctorat afiliați Școlii Doctorale. Vor fi alcătuite comisii separate pentru cele </w:t>
      </w:r>
      <w:r w:rsidR="00BE66E0" w:rsidRPr="0007292D">
        <w:t>trei</w:t>
      </w:r>
      <w:r w:rsidRPr="0007292D">
        <w:t xml:space="preserve"> domenii de studii doctorale: Psihologie,</w:t>
      </w:r>
      <w:r w:rsidR="00BE66E0" w:rsidRPr="0007292D">
        <w:t xml:space="preserve"> </w:t>
      </w:r>
      <w:r w:rsidRPr="0007292D">
        <w:t>Științele Educației</w:t>
      </w:r>
      <w:r w:rsidR="00BE66E0" w:rsidRPr="0007292D">
        <w:t>, respectiv Știința sportului și educație fizică</w:t>
      </w:r>
      <w:r w:rsidRPr="0007292D">
        <w:t xml:space="preserve">. Componența comisiei de admitere poate suferi modificări în direcția includerii unui număr mai mic de membri decât totalul numărului de coordonatori științifici per domeniu de studii doctorale, în baza unor motive bine întemeiate, la propunerea directorului Școlii Doctorale de Psihologie. Directorul Școlii Doctorale ocupă poziția de președinte al comisiei de admitere. Comisia de contestații este alcătuită din trei persoane, Decanul Facultății de Sociologie și Psihologie, care ocupă și poziția de președinte al comisiei de contestații, Prodecanul aceleași facultăți cu responsabilități în aria cercetării și un reprezentant al CSUD UVT nominalizat de către Directorul CSUD. Contestațiile pot avea ca obiect doar  respectarea aspectelor procedurale. </w:t>
      </w:r>
    </w:p>
    <w:p w14:paraId="7DBF7560" w14:textId="77777777" w:rsidR="006E2DD3" w:rsidRPr="0007292D" w:rsidRDefault="00E43CB2">
      <w:pPr>
        <w:spacing w:after="8" w:line="259" w:lineRule="auto"/>
        <w:ind w:left="0" w:firstLine="0"/>
        <w:jc w:val="left"/>
      </w:pPr>
      <w:r w:rsidRPr="0007292D">
        <w:t xml:space="preserve"> </w:t>
      </w:r>
    </w:p>
    <w:p w14:paraId="3506E0EE" w14:textId="77777777" w:rsidR="006E2DD3" w:rsidRPr="0007292D" w:rsidRDefault="00E43CB2">
      <w:pPr>
        <w:numPr>
          <w:ilvl w:val="0"/>
          <w:numId w:val="2"/>
        </w:numPr>
        <w:ind w:right="61"/>
      </w:pPr>
      <w:r w:rsidRPr="0007292D">
        <w:t xml:space="preserve">Candidaţii trebuie să îndeplinească condiţiile impuse de IOSUD-UVT pentru înscriere la studiile de doctorat precizate în Regulamentul Instituțional privind organizarea şi desfăşurarea studiilor universitare de doctorat al UVT. IOSUD-UVT precizează actele necesare înscrierii la concursul de admitere pentru studii doctorale. </w:t>
      </w:r>
    </w:p>
    <w:p w14:paraId="63EFEA71" w14:textId="77777777" w:rsidR="006E2DD3" w:rsidRPr="0007292D" w:rsidRDefault="00E43CB2">
      <w:pPr>
        <w:spacing w:after="0" w:line="259" w:lineRule="auto"/>
        <w:ind w:left="0" w:firstLine="0"/>
        <w:jc w:val="left"/>
      </w:pPr>
      <w:r w:rsidRPr="0007292D">
        <w:t xml:space="preserve"> </w:t>
      </w:r>
    </w:p>
    <w:p w14:paraId="0601E50B" w14:textId="1B137D4D" w:rsidR="006E2DD3" w:rsidRPr="0007292D" w:rsidRDefault="00E43CB2">
      <w:pPr>
        <w:numPr>
          <w:ilvl w:val="0"/>
          <w:numId w:val="2"/>
        </w:numPr>
        <w:ind w:right="61"/>
      </w:pPr>
      <w:r w:rsidRPr="0007292D">
        <w:t>Informaţiile despre procedura de desfăşurare a admiterii la doctorat sunt făcute publice pe adresa de web a CSUD UVT, a școlii doctorale</w:t>
      </w:r>
      <w:r w:rsidR="007E7CB2" w:rsidRPr="0007292D">
        <w:t xml:space="preserve">, </w:t>
      </w:r>
      <w:r w:rsidRPr="0007292D">
        <w:t>a Facultății de Sociologie și Psihologie</w:t>
      </w:r>
      <w:r w:rsidR="007E7CB2" w:rsidRPr="0007292D">
        <w:t xml:space="preserve"> și a Facultății de </w:t>
      </w:r>
      <w:r w:rsidR="00B345A0" w:rsidRPr="0007292D">
        <w:t>Educație Fizică și Sport</w:t>
      </w:r>
      <w:r w:rsidRPr="0007292D">
        <w:t xml:space="preserve">. </w:t>
      </w:r>
    </w:p>
    <w:p w14:paraId="11BC915E" w14:textId="77777777" w:rsidR="006E2DD3" w:rsidRPr="0007292D" w:rsidRDefault="00E43CB2">
      <w:pPr>
        <w:spacing w:after="0" w:line="259" w:lineRule="auto"/>
        <w:ind w:left="0" w:firstLine="0"/>
        <w:jc w:val="left"/>
      </w:pPr>
      <w:r w:rsidRPr="0007292D">
        <w:t xml:space="preserve"> </w:t>
      </w:r>
    </w:p>
    <w:p w14:paraId="142E937D" w14:textId="77777777" w:rsidR="00B71DA7" w:rsidRPr="0007292D" w:rsidRDefault="00E43CB2">
      <w:pPr>
        <w:numPr>
          <w:ilvl w:val="0"/>
          <w:numId w:val="2"/>
        </w:numPr>
        <w:ind w:right="61"/>
      </w:pPr>
      <w:r w:rsidRPr="0007292D">
        <w:t>Pentru susținerea proiectului, candidatul trebuie sa elaboreze un proiect anticipativ al tezei și să aibă acceptul prealabil scris al coordonatorului pentru tema proiectului. Structura proiectului include: titlul proiectului, argumentarea alegerii temei, scurta incursiune teoretica, obiective, ipoteze posibile, metode de investigație, rezultate anticipate, discuții, reliefarea elementelor de originalitate, contribuții personale, referințe bibliografice selective). Proiectul va cuprinde aproximativ 15-20 pagini (inclusiv bibliografia), corp 12p, font Times New Roman, spațiere 1,5 rânduri și poate fi redactat în limba română sau limba engleză, în funcție de cele convenite în prealabil cu profesorul coordonator.</w:t>
      </w:r>
      <w:r w:rsidR="008F22CB" w:rsidRPr="0007292D">
        <w:t xml:space="preserve"> </w:t>
      </w:r>
      <w:r w:rsidR="00155831" w:rsidRPr="0007292D">
        <w:t xml:space="preserve">La înscriere, proiectul </w:t>
      </w:r>
      <w:r w:rsidR="00287538" w:rsidRPr="0007292D">
        <w:t xml:space="preserve">de studii doctorale </w:t>
      </w:r>
      <w:r w:rsidR="00155831" w:rsidRPr="0007292D">
        <w:t xml:space="preserve">va fi depus în format electronic și va fi </w:t>
      </w:r>
      <w:r w:rsidR="004845F1" w:rsidRPr="0007292D">
        <w:t xml:space="preserve">pus la dispoziția comisiei de admitere cu cel puțin 48 de ore </w:t>
      </w:r>
      <w:r w:rsidR="00DD5F0F" w:rsidRPr="0007292D">
        <w:t>de către directorul Școlii Doctorale</w:t>
      </w:r>
      <w:r w:rsidR="00155831" w:rsidRPr="0007292D">
        <w:t xml:space="preserve">. </w:t>
      </w:r>
      <w:r w:rsidRPr="0007292D">
        <w:t xml:space="preserve"> </w:t>
      </w:r>
    </w:p>
    <w:p w14:paraId="59DCCD31" w14:textId="77777777" w:rsidR="00B71DA7" w:rsidRPr="0007292D" w:rsidRDefault="00B71DA7" w:rsidP="00B71DA7">
      <w:pPr>
        <w:pStyle w:val="ListParagraph"/>
      </w:pPr>
    </w:p>
    <w:p w14:paraId="0A2189BC" w14:textId="3A15EB58" w:rsidR="006E2DD3" w:rsidRPr="0007292D" w:rsidRDefault="00E43CB2" w:rsidP="005A4692">
      <w:pPr>
        <w:numPr>
          <w:ilvl w:val="0"/>
          <w:numId w:val="2"/>
        </w:numPr>
        <w:ind w:left="0" w:right="61" w:firstLine="0"/>
      </w:pPr>
      <w:r w:rsidRPr="0007292D">
        <w:t xml:space="preserve">Proiectul va fi susținut </w:t>
      </w:r>
      <w:r w:rsidR="0021649C" w:rsidRPr="0007292D">
        <w:t xml:space="preserve">online </w:t>
      </w:r>
      <w:r w:rsidRPr="0007292D">
        <w:t xml:space="preserve">în fața comisiei de admitere, evaluându-se îndeosebi capacitatea candidatului de a răspunde eficient la întrebările adresate de către membrii comisiei. </w:t>
      </w:r>
      <w:r w:rsidR="00286195" w:rsidRPr="0007292D">
        <w:t xml:space="preserve">Candidații trebuie să </w:t>
      </w:r>
      <w:r w:rsidR="00951411" w:rsidRPr="0007292D">
        <w:t xml:space="preserve">se asigure că vor avea acces la Internet pentru a putea susține proiectul online. Fiecare candidat va </w:t>
      </w:r>
      <w:r w:rsidR="003E3769" w:rsidRPr="0007292D">
        <w:t xml:space="preserve">avea la dispoziție 15 minute pentru prezentarea proiectului, urmate de 15 minute de întrebări din partea comisiei. </w:t>
      </w:r>
    </w:p>
    <w:p w14:paraId="43ADA8D2" w14:textId="77777777" w:rsidR="006E2DD3" w:rsidRPr="0007292D" w:rsidRDefault="00E43CB2">
      <w:pPr>
        <w:spacing w:after="20" w:line="259" w:lineRule="auto"/>
        <w:ind w:left="0" w:firstLine="0"/>
        <w:jc w:val="left"/>
      </w:pPr>
      <w:r w:rsidRPr="0007292D">
        <w:t xml:space="preserve"> </w:t>
      </w:r>
    </w:p>
    <w:p w14:paraId="3C65706E" w14:textId="41FC568E" w:rsidR="006E2DD3" w:rsidRPr="0007292D" w:rsidRDefault="00E43CB2" w:rsidP="005A4692">
      <w:pPr>
        <w:numPr>
          <w:ilvl w:val="0"/>
          <w:numId w:val="3"/>
        </w:numPr>
        <w:ind w:left="0" w:right="61" w:firstLine="0"/>
      </w:pPr>
      <w:r w:rsidRPr="0007292D">
        <w:lastRenderedPageBreak/>
        <w:t xml:space="preserve">Nota candidatului în urma susținerii proiectului în fața comisiei reprezintă media aritmetică obținută din evaluările membrilor comisiei de admitere. Nota minimă obținută la susținerea proiectului pentru a putea fi admis în cadrul Școlii Doctorale de Psihologie este minimum 7 (șapte).  </w:t>
      </w:r>
    </w:p>
    <w:p w14:paraId="1A970E7F" w14:textId="77777777" w:rsidR="006E2DD3" w:rsidRPr="0007292D" w:rsidRDefault="00E43CB2">
      <w:pPr>
        <w:spacing w:after="25" w:line="259" w:lineRule="auto"/>
        <w:ind w:left="0" w:firstLine="0"/>
        <w:jc w:val="left"/>
      </w:pPr>
      <w:r w:rsidRPr="0007292D">
        <w:t xml:space="preserve"> </w:t>
      </w:r>
    </w:p>
    <w:p w14:paraId="3013CC25" w14:textId="77777777" w:rsidR="006E2DD3" w:rsidRPr="0007292D" w:rsidRDefault="00E43CB2">
      <w:pPr>
        <w:numPr>
          <w:ilvl w:val="0"/>
          <w:numId w:val="3"/>
        </w:numPr>
        <w:spacing w:after="26"/>
        <w:ind w:right="61" w:hanging="365"/>
      </w:pPr>
      <w:r w:rsidRPr="0007292D">
        <w:t xml:space="preserve">Nota finală pentru fiecare candidat se obține însumând, la nota obținută pentru susținerea proiectului, eventuale bonusuri. Se pot acorda cumulativ următoarele bonusuri: </w:t>
      </w:r>
    </w:p>
    <w:p w14:paraId="028B6F27" w14:textId="77777777" w:rsidR="006E2DD3" w:rsidRPr="0007292D" w:rsidRDefault="00E43CB2">
      <w:pPr>
        <w:numPr>
          <w:ilvl w:val="1"/>
          <w:numId w:val="3"/>
        </w:numPr>
        <w:ind w:right="61" w:hanging="360"/>
      </w:pPr>
      <w:r w:rsidRPr="0007292D">
        <w:t xml:space="preserve">0.50 p de adăugat la nota pe proiect dacă candidatul are experiență anterioară în cercetare (se exclude voluntariatul, dar se punctează experiența profesională de angajat pe poziții relevante cum ar fi tehnician, asistent de cercetare în proiecte de cercetare științifică obținute prin competiții naționale sau internaționale); </w:t>
      </w:r>
    </w:p>
    <w:p w14:paraId="3A33D820" w14:textId="77777777" w:rsidR="006E2DD3" w:rsidRPr="0007292D" w:rsidRDefault="00E43CB2">
      <w:pPr>
        <w:numPr>
          <w:ilvl w:val="1"/>
          <w:numId w:val="3"/>
        </w:numPr>
        <w:ind w:right="61" w:hanging="360"/>
      </w:pPr>
      <w:r w:rsidRPr="0007292D">
        <w:t xml:space="preserve">1.00 p de adăugat la nota pe proiect dacă candidatul este acceptat ca membru într-un grant de cercetare obținut prin competiții naționale sau internaționale, al căror director de proiect sau coordonator pentru UVT este un titular al departamentului (grantul să fie în faza de contractare sau derulare la momentul admiterii); </w:t>
      </w:r>
    </w:p>
    <w:p w14:paraId="71F71CDD" w14:textId="40D8AB86" w:rsidR="006E2DD3" w:rsidRPr="0007292D" w:rsidRDefault="00E43CB2">
      <w:pPr>
        <w:numPr>
          <w:ilvl w:val="1"/>
          <w:numId w:val="3"/>
        </w:numPr>
        <w:ind w:right="61" w:hanging="360"/>
      </w:pPr>
      <w:r w:rsidRPr="0007292D">
        <w:t xml:space="preserve">1.00 p de adăugat la nota pe proiect dacă candidatul are deja ca prim / unic autor cel puțin o lucrare deja publicată sau acceptată spre publicare într-o revistă cu factor de impact, indexată WoS din aria </w:t>
      </w:r>
      <w:r w:rsidR="00D972B2" w:rsidRPr="0007292D">
        <w:t>de specializare pentru care candidează (P</w:t>
      </w:r>
      <w:r w:rsidRPr="0007292D">
        <w:t>sihologiei</w:t>
      </w:r>
      <w:r w:rsidR="00D972B2" w:rsidRPr="0007292D">
        <w:t>, Ș</w:t>
      </w:r>
      <w:r w:rsidRPr="0007292D">
        <w:t>tiințe ale educației</w:t>
      </w:r>
      <w:r w:rsidR="00D972B2" w:rsidRPr="0007292D">
        <w:t>,</w:t>
      </w:r>
      <w:r w:rsidR="004C306E" w:rsidRPr="0007292D">
        <w:t xml:space="preserve"> </w:t>
      </w:r>
      <w:r w:rsidR="00D972B2" w:rsidRPr="0007292D">
        <w:t>Ș</w:t>
      </w:r>
      <w:r w:rsidR="00054049" w:rsidRPr="0007292D">
        <w:t>tiința sportului și educație fizică</w:t>
      </w:r>
      <w:r w:rsidR="00D972B2" w:rsidRPr="0007292D">
        <w:t>)</w:t>
      </w:r>
      <w:r w:rsidRPr="0007292D">
        <w:t xml:space="preserve">; </w:t>
      </w:r>
    </w:p>
    <w:p w14:paraId="301B47F1" w14:textId="4669500C" w:rsidR="006E2DD3" w:rsidRPr="0007292D" w:rsidRDefault="00E43CB2">
      <w:pPr>
        <w:numPr>
          <w:ilvl w:val="1"/>
          <w:numId w:val="3"/>
        </w:numPr>
        <w:spacing w:after="170"/>
        <w:ind w:right="61" w:hanging="360"/>
      </w:pPr>
      <w:r w:rsidRPr="0007292D">
        <w:t xml:space="preserve">0.50 p de adăugat la nota pe proiect dacă candidatul, în calitate de co-autor, are deja cel puțin o lucrare deja publicată sau acceptată spre publicare în reviste cu factor de impact indexate WoS </w:t>
      </w:r>
      <w:r w:rsidR="00D972B2" w:rsidRPr="0007292D">
        <w:t>din aria de specializare pentru care candidează (Psihologiei, Științe ale educației, Știința sportului și educație fizică)</w:t>
      </w:r>
      <w:r w:rsidRPr="0007292D">
        <w:t xml:space="preserve">. </w:t>
      </w:r>
    </w:p>
    <w:p w14:paraId="21A3B38E" w14:textId="77777777" w:rsidR="006E2DD3" w:rsidRPr="0007292D" w:rsidRDefault="00E43CB2" w:rsidP="005A4692">
      <w:pPr>
        <w:numPr>
          <w:ilvl w:val="0"/>
          <w:numId w:val="3"/>
        </w:numPr>
        <w:ind w:left="0" w:right="61" w:firstLine="0"/>
      </w:pPr>
      <w:r w:rsidRPr="0007292D">
        <w:t xml:space="preserve">În cazul în care prin aplicarea acestor bonusuri se excede nota maximă ce poate fi acordată (nota zece), diferența rămasă neutilizată constituie un prim criteriu de departajare a candidaților cu note finale egale. În cazul în care notele de susținere a proiectului sunt egale și nu pot fi departajate pe baza excedentului rămas, se vor avea în vedere, până la momentul departajării, următoarele criterii  de departajare: </w:t>
      </w:r>
    </w:p>
    <w:p w14:paraId="202C219C" w14:textId="77777777" w:rsidR="006E2DD3" w:rsidRPr="0007292D" w:rsidRDefault="00E43CB2" w:rsidP="00E213D6">
      <w:pPr>
        <w:numPr>
          <w:ilvl w:val="0"/>
          <w:numId w:val="4"/>
        </w:numPr>
        <w:spacing w:after="19" w:line="262" w:lineRule="auto"/>
        <w:ind w:right="61" w:firstLine="720"/>
      </w:pPr>
      <w:r w:rsidRPr="0007292D">
        <w:t xml:space="preserve">punctajul obținut pe baza numărului de publicații ale candidatului (2p / publicație – WoS, 1p / publicație – Scopus; 0.5 / publicație pentru altă BDI recunoscută CNATDCU sau capitol de carte); se au în vedere doar publicațiile relevante pentru domeniul psihologie, respectiv științele educației (primul criteriu de departajare); </w:t>
      </w:r>
    </w:p>
    <w:p w14:paraId="58121B09" w14:textId="77777777" w:rsidR="006E2DD3" w:rsidRPr="0007292D" w:rsidRDefault="00E43CB2" w:rsidP="00E213D6">
      <w:pPr>
        <w:numPr>
          <w:ilvl w:val="0"/>
          <w:numId w:val="4"/>
        </w:numPr>
        <w:ind w:right="61" w:firstLine="720"/>
      </w:pPr>
      <w:r w:rsidRPr="0007292D">
        <w:t xml:space="preserve">existența unei recomandări din partea unui coleg din țară sau din străinătate a cărui activitate științifică este vizibilă internațional (WoS h index ≥ 5) (al doilea criteriu de departajare); </w:t>
      </w:r>
    </w:p>
    <w:p w14:paraId="49A41F68" w14:textId="77777777" w:rsidR="006E2DD3" w:rsidRPr="0007292D" w:rsidRDefault="00E43CB2" w:rsidP="00E213D6">
      <w:pPr>
        <w:numPr>
          <w:ilvl w:val="0"/>
          <w:numId w:val="4"/>
        </w:numPr>
        <w:ind w:right="61" w:firstLine="720"/>
      </w:pPr>
      <w:r w:rsidRPr="0007292D">
        <w:t xml:space="preserve">dovada unui loc de muncă în domeniul psihologie, de preferință în baza unui atestat cu drept de liberă practică autonom, respectiv a unui loc de muncă în domeniul științelor educației (al treilea criteriu de departajare); </w:t>
      </w:r>
    </w:p>
    <w:p w14:paraId="3855AB47" w14:textId="77777777" w:rsidR="006E2DD3" w:rsidRPr="0007292D" w:rsidRDefault="00E43CB2" w:rsidP="00E213D6">
      <w:pPr>
        <w:numPr>
          <w:ilvl w:val="0"/>
          <w:numId w:val="4"/>
        </w:numPr>
        <w:ind w:right="61" w:firstLine="720"/>
      </w:pPr>
      <w:r w:rsidRPr="0007292D">
        <w:t xml:space="preserve">media generală obținută la examenul de disertație (al patrulea criteriu de departajare); </w:t>
      </w:r>
    </w:p>
    <w:p w14:paraId="49989C1B" w14:textId="77777777" w:rsidR="006E2DD3" w:rsidRPr="0007292D" w:rsidRDefault="00E43CB2" w:rsidP="00E213D6">
      <w:pPr>
        <w:numPr>
          <w:ilvl w:val="0"/>
          <w:numId w:val="4"/>
        </w:numPr>
        <w:ind w:right="61" w:firstLine="720"/>
      </w:pPr>
      <w:r w:rsidRPr="0007292D">
        <w:t xml:space="preserve">media generală obținută la examenul de licență (al cincilea criteriu de departajare); </w:t>
      </w:r>
    </w:p>
    <w:p w14:paraId="7EA9A56D" w14:textId="77777777" w:rsidR="006E2DD3" w:rsidRPr="0007292D" w:rsidRDefault="00E43CB2" w:rsidP="00E213D6">
      <w:pPr>
        <w:numPr>
          <w:ilvl w:val="0"/>
          <w:numId w:val="4"/>
        </w:numPr>
        <w:ind w:right="61" w:firstLine="720"/>
      </w:pPr>
      <w:r w:rsidRPr="0007292D">
        <w:t xml:space="preserve">media anilor de studii la nivel masteral (al șaselea criteriu de departajare); </w:t>
      </w:r>
    </w:p>
    <w:p w14:paraId="4D3C3CD6" w14:textId="77777777" w:rsidR="006E2DD3" w:rsidRPr="0007292D" w:rsidRDefault="00E43CB2" w:rsidP="00E213D6">
      <w:pPr>
        <w:numPr>
          <w:ilvl w:val="0"/>
          <w:numId w:val="4"/>
        </w:numPr>
        <w:ind w:right="61" w:firstLine="720"/>
      </w:pPr>
      <w:r w:rsidRPr="0007292D">
        <w:t xml:space="preserve">media anilor de studii la nivel de licență (ultimul criteriu de departajare). </w:t>
      </w:r>
    </w:p>
    <w:p w14:paraId="03D1391E" w14:textId="415AC4E9" w:rsidR="006E2DD3" w:rsidRPr="0007292D" w:rsidRDefault="00E43CB2" w:rsidP="005A4692">
      <w:pPr>
        <w:spacing w:after="0" w:line="259" w:lineRule="auto"/>
        <w:jc w:val="left"/>
      </w:pPr>
      <w:r w:rsidRPr="0007292D">
        <w:lastRenderedPageBreak/>
        <w:t xml:space="preserve">Toate aceste criterii de departajare se aplică în limita locurilor disponibile per coordonator specificată la punctul 2.  </w:t>
      </w:r>
    </w:p>
    <w:p w14:paraId="0C88EE6C" w14:textId="77777777" w:rsidR="006E2DD3" w:rsidRPr="0007292D" w:rsidRDefault="00E43CB2">
      <w:pPr>
        <w:spacing w:after="2" w:line="259" w:lineRule="auto"/>
        <w:ind w:left="0" w:firstLine="0"/>
        <w:jc w:val="left"/>
      </w:pPr>
      <w:r w:rsidRPr="0007292D">
        <w:t xml:space="preserve"> </w:t>
      </w:r>
    </w:p>
    <w:p w14:paraId="7C2F5363" w14:textId="77777777" w:rsidR="006E2DD3" w:rsidRPr="0007292D" w:rsidRDefault="00E43CB2" w:rsidP="005A4692">
      <w:pPr>
        <w:numPr>
          <w:ilvl w:val="0"/>
          <w:numId w:val="3"/>
        </w:numPr>
        <w:ind w:left="0" w:right="61" w:firstLine="0"/>
      </w:pPr>
      <w:r w:rsidRPr="0007292D">
        <w:t xml:space="preserve">În cazul în care există mai mulți candidați pe locurile arondate unui anumit coordonator de doctorat care au obținut o medie peste șapte decât numărul de locuri de care acesta dispune, se va stabili o ierarhie finală în ordine descrescătoare a mediei, fiind admiși cei cu mediile cele mai mari, ținând seama de cifra de școlarizare arondată coordonatorului de doctorat respectiv. În cazul în care numărul candidaților care au obținut o medie finală de cel puțin 7.00 este mai mic decât numărul locurilor alocate coordonatorului respectiv, locurile respective vor fi declarate ca fiind neocupate și vor putea fi distribuite către un alt coordonator de doctorat. </w:t>
      </w:r>
    </w:p>
    <w:p w14:paraId="3E9EF8F9" w14:textId="77777777" w:rsidR="006E2DD3" w:rsidRPr="0007292D" w:rsidRDefault="00E43CB2">
      <w:pPr>
        <w:spacing w:after="0" w:line="259" w:lineRule="auto"/>
        <w:ind w:left="0" w:firstLine="0"/>
        <w:jc w:val="left"/>
      </w:pPr>
      <w:r w:rsidRPr="0007292D">
        <w:t xml:space="preserve"> </w:t>
      </w:r>
    </w:p>
    <w:p w14:paraId="73C2339B" w14:textId="6CEEDC0E" w:rsidR="006E2DD3" w:rsidRPr="0007292D" w:rsidRDefault="00E43CB2">
      <w:pPr>
        <w:numPr>
          <w:ilvl w:val="0"/>
          <w:numId w:val="3"/>
        </w:numPr>
        <w:ind w:right="61" w:hanging="365"/>
      </w:pPr>
      <w:r w:rsidRPr="0007292D">
        <w:t xml:space="preserve">Calendarul sesiunii de admitere septembrie </w:t>
      </w:r>
      <w:r w:rsidR="000E4994" w:rsidRPr="0007292D">
        <w:t>2020</w:t>
      </w:r>
      <w:r w:rsidRPr="0007292D">
        <w:t xml:space="preserve"> este: </w:t>
      </w:r>
    </w:p>
    <w:p w14:paraId="7C42C8A0" w14:textId="7DB8A35F" w:rsidR="006E2DD3" w:rsidRPr="0007292D" w:rsidRDefault="00E43CB2">
      <w:pPr>
        <w:ind w:left="-5" w:right="61"/>
      </w:pPr>
      <w:r w:rsidRPr="0007292D">
        <w:t xml:space="preserve">Perioada de înscriere: </w:t>
      </w:r>
      <w:r w:rsidR="00630A1F" w:rsidRPr="00630A1F">
        <w:t>1 - 14 septembrie 2020</w:t>
      </w:r>
      <w:r w:rsidRPr="0007292D">
        <w:t xml:space="preserve">, între orele 9-14 </w:t>
      </w:r>
    </w:p>
    <w:p w14:paraId="2917A421" w14:textId="30E12E88" w:rsidR="006E2DD3" w:rsidRPr="0007292D" w:rsidRDefault="00E43CB2">
      <w:pPr>
        <w:ind w:left="-5" w:right="61"/>
      </w:pPr>
      <w:r w:rsidRPr="0007292D">
        <w:t xml:space="preserve">Examenele de admitere domeniul </w:t>
      </w:r>
      <w:r w:rsidR="00596453" w:rsidRPr="0007292D">
        <w:t>P</w:t>
      </w:r>
      <w:r w:rsidRPr="0007292D">
        <w:t>sihologie: 1</w:t>
      </w:r>
      <w:r w:rsidR="00596453" w:rsidRPr="0007292D">
        <w:t>5</w:t>
      </w:r>
      <w:r w:rsidRPr="0007292D">
        <w:t>.09.20</w:t>
      </w:r>
      <w:r w:rsidR="00393A09" w:rsidRPr="0007292D">
        <w:t>20</w:t>
      </w:r>
      <w:r w:rsidRPr="0007292D">
        <w:t xml:space="preserve"> (</w:t>
      </w:r>
      <w:r w:rsidR="00EC54CD" w:rsidRPr="0007292D">
        <w:t>în intervalul 9-17</w:t>
      </w:r>
      <w:r w:rsidRPr="0007292D">
        <w:t xml:space="preserve">, </w:t>
      </w:r>
      <w:r w:rsidR="00596453" w:rsidRPr="0007292D">
        <w:t>detalii privind susținerea online urmează a fi comunicate</w:t>
      </w:r>
      <w:r w:rsidRPr="0007292D">
        <w:t xml:space="preserve">) </w:t>
      </w:r>
    </w:p>
    <w:p w14:paraId="1EC6E264" w14:textId="1FBA6275" w:rsidR="00596453" w:rsidRPr="0007292D" w:rsidRDefault="00E43CB2" w:rsidP="00596453">
      <w:pPr>
        <w:ind w:left="-5" w:right="61"/>
      </w:pPr>
      <w:r w:rsidRPr="0007292D">
        <w:t xml:space="preserve">Examenele de admitere domeniul </w:t>
      </w:r>
      <w:r w:rsidR="00596453" w:rsidRPr="0007292D">
        <w:t>Ș</w:t>
      </w:r>
      <w:r w:rsidRPr="0007292D">
        <w:t>tiințe ale educației: 1</w:t>
      </w:r>
      <w:r w:rsidR="00630A1F">
        <w:t>5</w:t>
      </w:r>
      <w:r w:rsidRPr="0007292D">
        <w:t>.09.</w:t>
      </w:r>
      <w:r w:rsidR="00596453" w:rsidRPr="0007292D">
        <w:t>2020</w:t>
      </w:r>
      <w:r w:rsidRPr="0007292D">
        <w:t xml:space="preserve"> </w:t>
      </w:r>
      <w:r w:rsidR="00596453" w:rsidRPr="0007292D">
        <w:t>(</w:t>
      </w:r>
      <w:r w:rsidR="00EC54CD" w:rsidRPr="0007292D">
        <w:t>în intervalul 9-17</w:t>
      </w:r>
      <w:r w:rsidR="00596453" w:rsidRPr="0007292D">
        <w:t xml:space="preserve">, detalii privind susținerea online urmează a fi comunicate) </w:t>
      </w:r>
    </w:p>
    <w:p w14:paraId="3D62D202" w14:textId="1633123E" w:rsidR="00393A09" w:rsidRPr="0007292D" w:rsidRDefault="00393A09" w:rsidP="00393A09">
      <w:pPr>
        <w:ind w:left="-5" w:right="61"/>
      </w:pPr>
      <w:r w:rsidRPr="0007292D">
        <w:t>Examenele de admitere domeniul Știința sportului și educație fizică: 1</w:t>
      </w:r>
      <w:r w:rsidR="00630A1F">
        <w:t>5</w:t>
      </w:r>
      <w:r w:rsidRPr="0007292D">
        <w:t>.09.2020 (</w:t>
      </w:r>
      <w:r w:rsidR="00EC54CD" w:rsidRPr="0007292D">
        <w:t>în intervalul 9-17</w:t>
      </w:r>
      <w:r w:rsidRPr="0007292D">
        <w:t xml:space="preserve">, detalii privind susținerea online urmează a fi comunicate) </w:t>
      </w:r>
    </w:p>
    <w:p w14:paraId="2383D213" w14:textId="485D3FF0" w:rsidR="006E2DD3" w:rsidRPr="0007292D" w:rsidRDefault="00E43CB2">
      <w:pPr>
        <w:ind w:left="-5" w:right="61"/>
      </w:pPr>
      <w:r w:rsidRPr="0007292D">
        <w:t xml:space="preserve">Termenul limită pentru depunerea contestațiilor : </w:t>
      </w:r>
      <w:r w:rsidR="00C42B13" w:rsidRPr="0007292D">
        <w:t>1</w:t>
      </w:r>
      <w:r w:rsidR="00630A1F">
        <w:t>7</w:t>
      </w:r>
      <w:r w:rsidRPr="0007292D">
        <w:t>.09.</w:t>
      </w:r>
      <w:r w:rsidR="004C3638" w:rsidRPr="0007292D">
        <w:t>2020</w:t>
      </w:r>
      <w:r w:rsidRPr="0007292D">
        <w:t xml:space="preserve">,  orele 12 </w:t>
      </w:r>
    </w:p>
    <w:p w14:paraId="76E9CBE6" w14:textId="77777777" w:rsidR="00393A09" w:rsidRPr="0007292D" w:rsidRDefault="00E43CB2">
      <w:pPr>
        <w:spacing w:after="19" w:line="262" w:lineRule="auto"/>
        <w:ind w:left="-5"/>
        <w:jc w:val="left"/>
      </w:pPr>
      <w:r w:rsidRPr="0007292D">
        <w:t xml:space="preserve">Termenul limită pentru rezolvarea contestațiilor și afișarea rezultatelor parțiale : </w:t>
      </w:r>
      <w:r w:rsidR="00C42B13" w:rsidRPr="0007292D">
        <w:t>17</w:t>
      </w:r>
      <w:r w:rsidRPr="0007292D">
        <w:t>.09.20</w:t>
      </w:r>
      <w:r w:rsidR="00176301" w:rsidRPr="0007292D">
        <w:t>20</w:t>
      </w:r>
      <w:r w:rsidRPr="0007292D">
        <w:t xml:space="preserve">, după orele 16 </w:t>
      </w:r>
    </w:p>
    <w:p w14:paraId="131EF600" w14:textId="38F4E58D" w:rsidR="006E2DD3" w:rsidRPr="0007292D" w:rsidRDefault="00E43CB2" w:rsidP="005A4692">
      <w:pPr>
        <w:spacing w:after="19" w:line="262" w:lineRule="auto"/>
        <w:ind w:left="-5"/>
      </w:pPr>
      <w:r w:rsidRPr="0007292D">
        <w:t xml:space="preserve">Termenul limită pentru confirmare (achitarea taxei de înmatriculare, semnarea contractelor și achitarea taxei de școlarizare în proporție de 10% </w:t>
      </w:r>
      <w:r w:rsidRPr="0007292D">
        <w:rPr>
          <w:u w:val="single" w:color="000000"/>
        </w:rPr>
        <w:t>pentru doctoranzi admiși cu taxă</w:t>
      </w:r>
      <w:r w:rsidRPr="0007292D">
        <w:t xml:space="preserve"> şi achitarea taxei de înmatriculare, semnarea contractelor și depunerea diplomei de master sau a adeverinței de absolvire a unui program masteral în 20</w:t>
      </w:r>
      <w:r w:rsidR="00176301" w:rsidRPr="0007292D">
        <w:t>19</w:t>
      </w:r>
      <w:r w:rsidRPr="0007292D">
        <w:t>/20</w:t>
      </w:r>
      <w:r w:rsidR="00176301" w:rsidRPr="0007292D">
        <w:t>20</w:t>
      </w:r>
      <w:r w:rsidRPr="0007292D">
        <w:t xml:space="preserve"> </w:t>
      </w:r>
      <w:r w:rsidRPr="0007292D">
        <w:rPr>
          <w:u w:val="single" w:color="000000"/>
        </w:rPr>
        <w:t>pentru doctoranzi admiși pe un loc</w:t>
      </w:r>
      <w:r w:rsidRPr="0007292D">
        <w:t xml:space="preserve"> </w:t>
      </w:r>
      <w:r w:rsidRPr="0007292D">
        <w:rPr>
          <w:u w:val="single" w:color="000000"/>
        </w:rPr>
        <w:t>bugetat</w:t>
      </w:r>
      <w:r w:rsidRPr="0007292D">
        <w:t xml:space="preserve">): </w:t>
      </w:r>
      <w:r w:rsidR="00C42B13" w:rsidRPr="0007292D">
        <w:t>18</w:t>
      </w:r>
      <w:r w:rsidRPr="0007292D">
        <w:t>.09.20</w:t>
      </w:r>
      <w:r w:rsidR="00176301" w:rsidRPr="0007292D">
        <w:t>20</w:t>
      </w:r>
      <w:r w:rsidRPr="0007292D">
        <w:t xml:space="preserve"> </w:t>
      </w:r>
    </w:p>
    <w:p w14:paraId="25D02256" w14:textId="343B7EDE" w:rsidR="006E2DD3" w:rsidRPr="0007292D" w:rsidRDefault="00E43CB2">
      <w:pPr>
        <w:ind w:left="-5" w:right="61"/>
      </w:pPr>
      <w:r w:rsidRPr="0007292D">
        <w:t xml:space="preserve">Afișarea rezultatelor finale: </w:t>
      </w:r>
      <w:r w:rsidR="00C42B13" w:rsidRPr="0007292D">
        <w:t>18</w:t>
      </w:r>
      <w:r w:rsidRPr="0007292D">
        <w:t>.09.20</w:t>
      </w:r>
      <w:r w:rsidR="00176301" w:rsidRPr="0007292D">
        <w:t>20</w:t>
      </w:r>
      <w:r w:rsidRPr="0007292D">
        <w:t xml:space="preserve"> (seara) </w:t>
      </w:r>
      <w:bookmarkStart w:id="0" w:name="_GoBack"/>
      <w:bookmarkEnd w:id="0"/>
    </w:p>
    <w:p w14:paraId="3CC209E5" w14:textId="77777777" w:rsidR="006E2DD3" w:rsidRPr="0007292D" w:rsidRDefault="00E43CB2">
      <w:pPr>
        <w:spacing w:after="0" w:line="259" w:lineRule="auto"/>
        <w:ind w:left="0" w:firstLine="0"/>
        <w:jc w:val="left"/>
      </w:pPr>
      <w:r w:rsidRPr="0007292D">
        <w:t xml:space="preserve"> </w:t>
      </w:r>
    </w:p>
    <w:p w14:paraId="085EBBEA" w14:textId="64CEFEAB" w:rsidR="00624373" w:rsidRPr="0007292D" w:rsidRDefault="00E43CB2" w:rsidP="00E877BF">
      <w:pPr>
        <w:spacing w:line="240" w:lineRule="auto"/>
        <w:ind w:left="20" w:right="27"/>
        <w:mirrorIndents/>
        <w:rPr>
          <w:szCs w:val="24"/>
        </w:rPr>
      </w:pPr>
      <w:r w:rsidRPr="0007292D">
        <w:t xml:space="preserve">11. </w:t>
      </w:r>
      <w:r w:rsidRPr="0007292D">
        <w:rPr>
          <w:i/>
        </w:rPr>
        <w:t xml:space="preserve">(1) </w:t>
      </w:r>
      <w:r w:rsidR="00624373" w:rsidRPr="0007292D">
        <w:rPr>
          <w:spacing w:val="-1"/>
          <w:szCs w:val="24"/>
        </w:rPr>
        <w:t>D</w:t>
      </w:r>
      <w:r w:rsidR="00624373" w:rsidRPr="0007292D">
        <w:rPr>
          <w:szCs w:val="24"/>
        </w:rPr>
        <w:t>os</w:t>
      </w:r>
      <w:r w:rsidR="00624373" w:rsidRPr="0007292D">
        <w:rPr>
          <w:spacing w:val="1"/>
          <w:szCs w:val="24"/>
        </w:rPr>
        <w:t>ar</w:t>
      </w:r>
      <w:r w:rsidR="00624373" w:rsidRPr="0007292D">
        <w:rPr>
          <w:spacing w:val="-2"/>
          <w:szCs w:val="24"/>
        </w:rPr>
        <w:t>u</w:t>
      </w:r>
      <w:r w:rsidR="00624373" w:rsidRPr="0007292D">
        <w:rPr>
          <w:szCs w:val="24"/>
        </w:rPr>
        <w:t>l de ad</w:t>
      </w:r>
      <w:r w:rsidR="00624373" w:rsidRPr="0007292D">
        <w:rPr>
          <w:spacing w:val="-3"/>
          <w:szCs w:val="24"/>
        </w:rPr>
        <w:t>m</w:t>
      </w:r>
      <w:r w:rsidR="00624373" w:rsidRPr="0007292D">
        <w:rPr>
          <w:spacing w:val="1"/>
          <w:szCs w:val="24"/>
        </w:rPr>
        <w:t>it</w:t>
      </w:r>
      <w:r w:rsidR="00624373" w:rsidRPr="0007292D">
        <w:rPr>
          <w:szCs w:val="24"/>
        </w:rPr>
        <w:t>e</w:t>
      </w:r>
      <w:r w:rsidR="00624373" w:rsidRPr="0007292D">
        <w:rPr>
          <w:spacing w:val="-1"/>
          <w:szCs w:val="24"/>
        </w:rPr>
        <w:t>r</w:t>
      </w:r>
      <w:r w:rsidR="00624373" w:rsidRPr="0007292D">
        <w:rPr>
          <w:szCs w:val="24"/>
        </w:rPr>
        <w:t xml:space="preserve">e </w:t>
      </w:r>
      <w:r w:rsidR="00624373" w:rsidRPr="0007292D">
        <w:rPr>
          <w:spacing w:val="-1"/>
          <w:szCs w:val="24"/>
        </w:rPr>
        <w:t>l</w:t>
      </w:r>
      <w:r w:rsidR="00624373" w:rsidRPr="0007292D">
        <w:rPr>
          <w:szCs w:val="24"/>
        </w:rPr>
        <w:t>a do</w:t>
      </w:r>
      <w:r w:rsidR="00624373" w:rsidRPr="0007292D">
        <w:rPr>
          <w:spacing w:val="-2"/>
          <w:szCs w:val="24"/>
        </w:rPr>
        <w:t>c</w:t>
      </w:r>
      <w:r w:rsidR="00624373" w:rsidRPr="0007292D">
        <w:rPr>
          <w:spacing w:val="-1"/>
          <w:szCs w:val="24"/>
        </w:rPr>
        <w:t>t</w:t>
      </w:r>
      <w:r w:rsidR="00624373" w:rsidRPr="0007292D">
        <w:rPr>
          <w:szCs w:val="24"/>
        </w:rPr>
        <w:t>o</w:t>
      </w:r>
      <w:r w:rsidR="00624373" w:rsidRPr="0007292D">
        <w:rPr>
          <w:spacing w:val="1"/>
          <w:szCs w:val="24"/>
        </w:rPr>
        <w:t>r</w:t>
      </w:r>
      <w:r w:rsidR="00624373" w:rsidRPr="0007292D">
        <w:rPr>
          <w:szCs w:val="24"/>
        </w:rPr>
        <w:t xml:space="preserve">at pentru </w:t>
      </w:r>
      <w:r w:rsidR="00624373" w:rsidRPr="0007292D">
        <w:rPr>
          <w:b/>
          <w:szCs w:val="24"/>
        </w:rPr>
        <w:t>cetățenii români, UE și SEE</w:t>
      </w:r>
      <w:r w:rsidR="00624373" w:rsidRPr="0007292D">
        <w:rPr>
          <w:szCs w:val="24"/>
        </w:rPr>
        <w:t xml:space="preserve"> se încarcă pe platforma pusă la dispoziție de Universitatea de Vest din Timișoara și cu</w:t>
      </w:r>
      <w:r w:rsidR="00624373" w:rsidRPr="0007292D">
        <w:rPr>
          <w:spacing w:val="-2"/>
          <w:szCs w:val="24"/>
        </w:rPr>
        <w:t>p</w:t>
      </w:r>
      <w:r w:rsidR="00624373" w:rsidRPr="0007292D">
        <w:rPr>
          <w:spacing w:val="1"/>
          <w:szCs w:val="24"/>
        </w:rPr>
        <w:t>ri</w:t>
      </w:r>
      <w:r w:rsidR="00624373" w:rsidRPr="0007292D">
        <w:rPr>
          <w:spacing w:val="-2"/>
          <w:szCs w:val="24"/>
        </w:rPr>
        <w:t>n</w:t>
      </w:r>
      <w:r w:rsidR="00624373" w:rsidRPr="0007292D">
        <w:rPr>
          <w:szCs w:val="24"/>
        </w:rPr>
        <w:t xml:space="preserve">de </w:t>
      </w:r>
      <w:r w:rsidR="00624373" w:rsidRPr="0007292D">
        <w:rPr>
          <w:spacing w:val="-2"/>
          <w:szCs w:val="24"/>
        </w:rPr>
        <w:t>u</w:t>
      </w:r>
      <w:r w:rsidR="00624373" w:rsidRPr="0007292D">
        <w:rPr>
          <w:spacing w:val="1"/>
          <w:szCs w:val="24"/>
        </w:rPr>
        <w:t>r</w:t>
      </w:r>
      <w:r w:rsidR="00624373" w:rsidRPr="0007292D">
        <w:rPr>
          <w:spacing w:val="-4"/>
          <w:szCs w:val="24"/>
        </w:rPr>
        <w:t>m</w:t>
      </w:r>
      <w:r w:rsidR="00624373" w:rsidRPr="0007292D">
        <w:rPr>
          <w:szCs w:val="24"/>
        </w:rPr>
        <w:t>ă</w:t>
      </w:r>
      <w:r w:rsidR="00624373" w:rsidRPr="0007292D">
        <w:rPr>
          <w:spacing w:val="1"/>
          <w:szCs w:val="24"/>
        </w:rPr>
        <w:t>t</w:t>
      </w:r>
      <w:r w:rsidR="00624373" w:rsidRPr="0007292D">
        <w:rPr>
          <w:szCs w:val="24"/>
        </w:rPr>
        <w:t>oa</w:t>
      </w:r>
      <w:r w:rsidR="00624373" w:rsidRPr="0007292D">
        <w:rPr>
          <w:spacing w:val="1"/>
          <w:szCs w:val="24"/>
        </w:rPr>
        <w:t>r</w:t>
      </w:r>
      <w:r w:rsidR="00624373" w:rsidRPr="0007292D">
        <w:rPr>
          <w:spacing w:val="-2"/>
          <w:szCs w:val="24"/>
        </w:rPr>
        <w:t>e</w:t>
      </w:r>
      <w:r w:rsidR="00624373" w:rsidRPr="0007292D">
        <w:rPr>
          <w:spacing w:val="1"/>
          <w:szCs w:val="24"/>
        </w:rPr>
        <w:t>l</w:t>
      </w:r>
      <w:r w:rsidR="00624373" w:rsidRPr="0007292D">
        <w:rPr>
          <w:spacing w:val="-2"/>
          <w:szCs w:val="24"/>
        </w:rPr>
        <w:t>e documente:</w:t>
      </w:r>
    </w:p>
    <w:p w14:paraId="355BAE04" w14:textId="5657B665" w:rsidR="00624373" w:rsidRPr="0007292D" w:rsidRDefault="00624373" w:rsidP="001A33B6">
      <w:pPr>
        <w:spacing w:before="36" w:line="240" w:lineRule="auto"/>
        <w:contextualSpacing/>
        <w:mirrorIndents/>
        <w:rPr>
          <w:i/>
          <w:szCs w:val="24"/>
        </w:rPr>
      </w:pPr>
      <w:r w:rsidRPr="0007292D">
        <w:rPr>
          <w:rFonts w:eastAsia="Symbol"/>
          <w:szCs w:val="24"/>
        </w:rPr>
        <w:t xml:space="preserve"> </w:t>
      </w:r>
      <w:r w:rsidRPr="0007292D">
        <w:rPr>
          <w:szCs w:val="24"/>
        </w:rPr>
        <w:t>F</w:t>
      </w:r>
      <w:r w:rsidRPr="0007292D">
        <w:rPr>
          <w:spacing w:val="1"/>
          <w:szCs w:val="24"/>
        </w:rPr>
        <w:t>i</w:t>
      </w:r>
      <w:r w:rsidRPr="0007292D">
        <w:rPr>
          <w:szCs w:val="24"/>
        </w:rPr>
        <w:t xml:space="preserve">şa </w:t>
      </w:r>
      <w:r w:rsidRPr="0007292D">
        <w:rPr>
          <w:spacing w:val="-2"/>
          <w:szCs w:val="24"/>
        </w:rPr>
        <w:t>d</w:t>
      </w:r>
      <w:r w:rsidRPr="0007292D">
        <w:rPr>
          <w:szCs w:val="24"/>
        </w:rPr>
        <w:t xml:space="preserve">e </w:t>
      </w:r>
      <w:r w:rsidRPr="0007292D">
        <w:rPr>
          <w:spacing w:val="-1"/>
          <w:szCs w:val="24"/>
        </w:rPr>
        <w:t>î</w:t>
      </w:r>
      <w:r w:rsidRPr="0007292D">
        <w:rPr>
          <w:szCs w:val="24"/>
        </w:rPr>
        <w:t>ns</w:t>
      </w:r>
      <w:r w:rsidRPr="0007292D">
        <w:rPr>
          <w:spacing w:val="-2"/>
          <w:szCs w:val="24"/>
        </w:rPr>
        <w:t>c</w:t>
      </w:r>
      <w:r w:rsidRPr="0007292D">
        <w:rPr>
          <w:spacing w:val="1"/>
          <w:szCs w:val="24"/>
        </w:rPr>
        <w:t>ri</w:t>
      </w:r>
      <w:r w:rsidRPr="0007292D">
        <w:rPr>
          <w:spacing w:val="-2"/>
          <w:szCs w:val="24"/>
        </w:rPr>
        <w:t>e</w:t>
      </w:r>
      <w:r w:rsidRPr="0007292D">
        <w:rPr>
          <w:spacing w:val="1"/>
          <w:szCs w:val="24"/>
        </w:rPr>
        <w:t>r</w:t>
      </w:r>
      <w:r w:rsidRPr="0007292D">
        <w:rPr>
          <w:szCs w:val="24"/>
        </w:rPr>
        <w:t xml:space="preserve">e </w:t>
      </w:r>
      <w:r w:rsidRPr="0007292D">
        <w:rPr>
          <w:spacing w:val="1"/>
          <w:szCs w:val="24"/>
        </w:rPr>
        <w:t>(f</w:t>
      </w:r>
      <w:r w:rsidRPr="0007292D">
        <w:rPr>
          <w:spacing w:val="-2"/>
          <w:szCs w:val="24"/>
        </w:rPr>
        <w:t>o</w:t>
      </w:r>
      <w:r w:rsidRPr="0007292D">
        <w:rPr>
          <w:spacing w:val="1"/>
          <w:szCs w:val="24"/>
        </w:rPr>
        <w:t>r</w:t>
      </w:r>
      <w:r w:rsidRPr="0007292D">
        <w:rPr>
          <w:spacing w:val="-4"/>
          <w:szCs w:val="24"/>
        </w:rPr>
        <w:t>m</w:t>
      </w:r>
      <w:r w:rsidRPr="0007292D">
        <w:rPr>
          <w:szCs w:val="24"/>
        </w:rPr>
        <w:t>u</w:t>
      </w:r>
      <w:r w:rsidRPr="0007292D">
        <w:rPr>
          <w:spacing w:val="1"/>
          <w:szCs w:val="24"/>
        </w:rPr>
        <w:t>l</w:t>
      </w:r>
      <w:r w:rsidRPr="0007292D">
        <w:rPr>
          <w:szCs w:val="24"/>
        </w:rPr>
        <w:t>ar</w:t>
      </w:r>
      <w:r w:rsidRPr="0007292D">
        <w:rPr>
          <w:spacing w:val="-1"/>
          <w:szCs w:val="24"/>
        </w:rPr>
        <w:t xml:space="preserve"> t</w:t>
      </w:r>
      <w:r w:rsidRPr="0007292D">
        <w:rPr>
          <w:spacing w:val="1"/>
          <w:szCs w:val="24"/>
        </w:rPr>
        <w:t>i</w:t>
      </w:r>
      <w:r w:rsidRPr="0007292D">
        <w:rPr>
          <w:szCs w:val="24"/>
        </w:rPr>
        <w:t xml:space="preserve">p </w:t>
      </w:r>
      <w:r w:rsidRPr="0007292D">
        <w:rPr>
          <w:b/>
          <w:i/>
          <w:spacing w:val="-1"/>
          <w:szCs w:val="24"/>
        </w:rPr>
        <w:t>A</w:t>
      </w:r>
      <w:r w:rsidRPr="0007292D">
        <w:rPr>
          <w:b/>
          <w:i/>
          <w:szCs w:val="24"/>
        </w:rPr>
        <w:t>nexa 1</w:t>
      </w:r>
      <w:r w:rsidR="00BE4EB7" w:rsidRPr="0007292D">
        <w:rPr>
          <w:b/>
          <w:i/>
          <w:szCs w:val="24"/>
        </w:rPr>
        <w:t xml:space="preserve"> </w:t>
      </w:r>
      <w:r w:rsidR="00BE4EB7" w:rsidRPr="0007292D">
        <w:rPr>
          <w:bCs/>
          <w:iCs/>
          <w:szCs w:val="24"/>
        </w:rPr>
        <w:t xml:space="preserve">din </w:t>
      </w:r>
      <w:r w:rsidR="001A33B6" w:rsidRPr="0007292D">
        <w:rPr>
          <w:bCs/>
          <w:iCs/>
          <w:szCs w:val="24"/>
        </w:rPr>
        <w:t>Metodologia privind organizarea şi desfăşurarea online a concursului de admitere la studii universitare de doctorat Anul universitar 2020/2021, publicată la www.doctorat.uvt.ro</w:t>
      </w:r>
      <w:r w:rsidRPr="0007292D">
        <w:rPr>
          <w:bCs/>
          <w:i/>
          <w:szCs w:val="24"/>
        </w:rPr>
        <w:t>)</w:t>
      </w:r>
      <w:r w:rsidRPr="0007292D">
        <w:rPr>
          <w:b/>
          <w:i/>
          <w:szCs w:val="24"/>
        </w:rPr>
        <w:t xml:space="preserve"> </w:t>
      </w:r>
      <w:r w:rsidRPr="0007292D">
        <w:rPr>
          <w:szCs w:val="24"/>
        </w:rPr>
        <w:t>însoțită de un email al conducătorului de doctorat la care candidatul dorește să se înscrie și prin care acesta își exprimă acordul (trimis pe adresa de email: admitere.doctorat@e-uvt.ro)</w:t>
      </w:r>
      <w:r w:rsidRPr="0007292D">
        <w:rPr>
          <w:i/>
          <w:szCs w:val="24"/>
        </w:rPr>
        <w:t>;</w:t>
      </w:r>
    </w:p>
    <w:p w14:paraId="192F972A" w14:textId="77777777" w:rsidR="00624373" w:rsidRPr="0007292D" w:rsidRDefault="00624373" w:rsidP="00624373">
      <w:pPr>
        <w:spacing w:before="1" w:line="240" w:lineRule="auto"/>
        <w:contextualSpacing/>
        <w:mirrorIndents/>
        <w:rPr>
          <w:szCs w:val="24"/>
        </w:rPr>
      </w:pPr>
      <w:r w:rsidRPr="0007292D">
        <w:rPr>
          <w:rFonts w:eastAsia="Symbol"/>
          <w:szCs w:val="24"/>
        </w:rPr>
        <w:t xml:space="preserve"> </w:t>
      </w:r>
      <w:r w:rsidRPr="0007292D">
        <w:rPr>
          <w:spacing w:val="-1"/>
          <w:szCs w:val="24"/>
        </w:rPr>
        <w:t>C</w:t>
      </w:r>
      <w:r w:rsidRPr="0007292D">
        <w:rPr>
          <w:szCs w:val="24"/>
        </w:rPr>
        <w:t>e</w:t>
      </w:r>
      <w:r w:rsidRPr="0007292D">
        <w:rPr>
          <w:spacing w:val="1"/>
          <w:szCs w:val="24"/>
        </w:rPr>
        <w:t>r</w:t>
      </w:r>
      <w:r w:rsidRPr="0007292D">
        <w:rPr>
          <w:spacing w:val="-1"/>
          <w:szCs w:val="24"/>
        </w:rPr>
        <w:t>t</w:t>
      </w:r>
      <w:r w:rsidRPr="0007292D">
        <w:rPr>
          <w:spacing w:val="1"/>
          <w:szCs w:val="24"/>
        </w:rPr>
        <w:t>i</w:t>
      </w:r>
      <w:r w:rsidRPr="0007292D">
        <w:rPr>
          <w:spacing w:val="-2"/>
          <w:szCs w:val="24"/>
        </w:rPr>
        <w:t>f</w:t>
      </w:r>
      <w:r w:rsidRPr="0007292D">
        <w:rPr>
          <w:spacing w:val="1"/>
          <w:szCs w:val="24"/>
        </w:rPr>
        <w:t>i</w:t>
      </w:r>
      <w:r w:rsidRPr="0007292D">
        <w:rPr>
          <w:szCs w:val="24"/>
        </w:rPr>
        <w:t>c</w:t>
      </w:r>
      <w:r w:rsidRPr="0007292D">
        <w:rPr>
          <w:spacing w:val="-2"/>
          <w:szCs w:val="24"/>
        </w:rPr>
        <w:t>a</w:t>
      </w:r>
      <w:r w:rsidRPr="0007292D">
        <w:rPr>
          <w:spacing w:val="1"/>
          <w:szCs w:val="24"/>
        </w:rPr>
        <w:t>t</w:t>
      </w:r>
      <w:r w:rsidRPr="0007292D">
        <w:rPr>
          <w:spacing w:val="-2"/>
          <w:szCs w:val="24"/>
        </w:rPr>
        <w:t>u</w:t>
      </w:r>
      <w:r w:rsidRPr="0007292D">
        <w:rPr>
          <w:szCs w:val="24"/>
        </w:rPr>
        <w:t xml:space="preserve">l de </w:t>
      </w:r>
      <w:r w:rsidRPr="0007292D">
        <w:rPr>
          <w:spacing w:val="-2"/>
          <w:szCs w:val="24"/>
        </w:rPr>
        <w:t>n</w:t>
      </w:r>
      <w:r w:rsidRPr="0007292D">
        <w:rPr>
          <w:szCs w:val="24"/>
        </w:rPr>
        <w:t>a</w:t>
      </w:r>
      <w:r w:rsidRPr="0007292D">
        <w:rPr>
          <w:spacing w:val="-1"/>
          <w:szCs w:val="24"/>
        </w:rPr>
        <w:t>ș</w:t>
      </w:r>
      <w:r w:rsidRPr="0007292D">
        <w:rPr>
          <w:spacing w:val="1"/>
          <w:szCs w:val="24"/>
        </w:rPr>
        <w:t>t</w:t>
      </w:r>
      <w:r w:rsidRPr="0007292D">
        <w:rPr>
          <w:szCs w:val="24"/>
        </w:rPr>
        <w:t>e</w:t>
      </w:r>
      <w:r w:rsidRPr="0007292D">
        <w:rPr>
          <w:spacing w:val="-1"/>
          <w:szCs w:val="24"/>
        </w:rPr>
        <w:t>r</w:t>
      </w:r>
      <w:r w:rsidRPr="0007292D">
        <w:rPr>
          <w:szCs w:val="24"/>
        </w:rPr>
        <w:t>e;</w:t>
      </w:r>
    </w:p>
    <w:p w14:paraId="51C6D337" w14:textId="77777777" w:rsidR="00624373" w:rsidRPr="0007292D" w:rsidRDefault="00624373" w:rsidP="00624373">
      <w:pPr>
        <w:spacing w:before="35" w:line="240" w:lineRule="auto"/>
        <w:contextualSpacing/>
        <w:mirrorIndents/>
        <w:rPr>
          <w:szCs w:val="24"/>
        </w:rPr>
      </w:pPr>
      <w:r w:rsidRPr="0007292D">
        <w:rPr>
          <w:rFonts w:eastAsia="Symbol"/>
          <w:szCs w:val="24"/>
        </w:rPr>
        <w:t xml:space="preserve"> </w:t>
      </w:r>
      <w:r w:rsidRPr="0007292D">
        <w:rPr>
          <w:spacing w:val="-1"/>
          <w:szCs w:val="24"/>
        </w:rPr>
        <w:t>C</w:t>
      </w:r>
      <w:r w:rsidRPr="0007292D">
        <w:rPr>
          <w:szCs w:val="24"/>
        </w:rPr>
        <w:t>e</w:t>
      </w:r>
      <w:r w:rsidRPr="0007292D">
        <w:rPr>
          <w:spacing w:val="1"/>
          <w:szCs w:val="24"/>
        </w:rPr>
        <w:t>r</w:t>
      </w:r>
      <w:r w:rsidRPr="0007292D">
        <w:rPr>
          <w:spacing w:val="-1"/>
          <w:szCs w:val="24"/>
        </w:rPr>
        <w:t>t</w:t>
      </w:r>
      <w:r w:rsidRPr="0007292D">
        <w:rPr>
          <w:spacing w:val="1"/>
          <w:szCs w:val="24"/>
        </w:rPr>
        <w:t>i</w:t>
      </w:r>
      <w:r w:rsidRPr="0007292D">
        <w:rPr>
          <w:spacing w:val="-2"/>
          <w:szCs w:val="24"/>
        </w:rPr>
        <w:t>f</w:t>
      </w:r>
      <w:r w:rsidRPr="0007292D">
        <w:rPr>
          <w:spacing w:val="1"/>
          <w:szCs w:val="24"/>
        </w:rPr>
        <w:t>i</w:t>
      </w:r>
      <w:r w:rsidRPr="0007292D">
        <w:rPr>
          <w:szCs w:val="24"/>
        </w:rPr>
        <w:t>c</w:t>
      </w:r>
      <w:r w:rsidRPr="0007292D">
        <w:rPr>
          <w:spacing w:val="-2"/>
          <w:szCs w:val="24"/>
        </w:rPr>
        <w:t>a</w:t>
      </w:r>
      <w:r w:rsidRPr="0007292D">
        <w:rPr>
          <w:spacing w:val="1"/>
          <w:szCs w:val="24"/>
        </w:rPr>
        <w:t>t</w:t>
      </w:r>
      <w:r w:rsidRPr="0007292D">
        <w:rPr>
          <w:spacing w:val="-2"/>
          <w:szCs w:val="24"/>
        </w:rPr>
        <w:t>u</w:t>
      </w:r>
      <w:r w:rsidRPr="0007292D">
        <w:rPr>
          <w:szCs w:val="24"/>
        </w:rPr>
        <w:t xml:space="preserve">l </w:t>
      </w:r>
      <w:r w:rsidRPr="0007292D">
        <w:rPr>
          <w:spacing w:val="-2"/>
          <w:szCs w:val="24"/>
        </w:rPr>
        <w:t>d</w:t>
      </w:r>
      <w:r w:rsidRPr="0007292D">
        <w:rPr>
          <w:szCs w:val="24"/>
        </w:rPr>
        <w:t xml:space="preserve">e </w:t>
      </w:r>
      <w:r w:rsidRPr="0007292D">
        <w:rPr>
          <w:spacing w:val="-2"/>
          <w:szCs w:val="24"/>
        </w:rPr>
        <w:t>c</w:t>
      </w:r>
      <w:r w:rsidRPr="0007292D">
        <w:rPr>
          <w:szCs w:val="24"/>
        </w:rPr>
        <w:t>ă</w:t>
      </w:r>
      <w:r w:rsidRPr="0007292D">
        <w:rPr>
          <w:spacing w:val="1"/>
          <w:szCs w:val="24"/>
        </w:rPr>
        <w:t>s</w:t>
      </w:r>
      <w:r w:rsidRPr="0007292D">
        <w:rPr>
          <w:spacing w:val="-2"/>
          <w:szCs w:val="24"/>
        </w:rPr>
        <w:t>ă</w:t>
      </w:r>
      <w:r w:rsidRPr="0007292D">
        <w:rPr>
          <w:spacing w:val="1"/>
          <w:szCs w:val="24"/>
        </w:rPr>
        <w:t>t</w:t>
      </w:r>
      <w:r w:rsidRPr="0007292D">
        <w:rPr>
          <w:szCs w:val="24"/>
        </w:rPr>
        <w:t>o</w:t>
      </w:r>
      <w:r w:rsidRPr="0007292D">
        <w:rPr>
          <w:spacing w:val="-2"/>
          <w:szCs w:val="24"/>
        </w:rPr>
        <w:t>r</w:t>
      </w:r>
      <w:r w:rsidRPr="0007292D">
        <w:rPr>
          <w:spacing w:val="1"/>
          <w:szCs w:val="24"/>
        </w:rPr>
        <w:t>i</w:t>
      </w:r>
      <w:r w:rsidRPr="0007292D">
        <w:rPr>
          <w:szCs w:val="24"/>
        </w:rPr>
        <w:t>e s</w:t>
      </w:r>
      <w:r w:rsidRPr="0007292D">
        <w:rPr>
          <w:spacing w:val="1"/>
          <w:szCs w:val="24"/>
        </w:rPr>
        <w:t>a</w:t>
      </w:r>
      <w:r w:rsidRPr="0007292D">
        <w:rPr>
          <w:szCs w:val="24"/>
        </w:rPr>
        <w:t>u a</w:t>
      </w:r>
      <w:r w:rsidRPr="0007292D">
        <w:rPr>
          <w:spacing w:val="-2"/>
          <w:szCs w:val="24"/>
        </w:rPr>
        <w:t>c</w:t>
      </w:r>
      <w:r w:rsidRPr="0007292D">
        <w:rPr>
          <w:spacing w:val="1"/>
          <w:szCs w:val="24"/>
        </w:rPr>
        <w:t>t</w:t>
      </w:r>
      <w:r w:rsidRPr="0007292D">
        <w:rPr>
          <w:szCs w:val="24"/>
        </w:rPr>
        <w:t xml:space="preserve">ul </w:t>
      </w:r>
      <w:r w:rsidRPr="0007292D">
        <w:rPr>
          <w:spacing w:val="-2"/>
          <w:szCs w:val="24"/>
        </w:rPr>
        <w:t>c</w:t>
      </w:r>
      <w:r w:rsidRPr="0007292D">
        <w:rPr>
          <w:szCs w:val="24"/>
        </w:rPr>
        <w:t>a</w:t>
      </w:r>
      <w:r w:rsidRPr="0007292D">
        <w:rPr>
          <w:spacing w:val="-1"/>
          <w:szCs w:val="24"/>
        </w:rPr>
        <w:t>r</w:t>
      </w:r>
      <w:r w:rsidRPr="0007292D">
        <w:rPr>
          <w:szCs w:val="24"/>
        </w:rPr>
        <w:t xml:space="preserve">e </w:t>
      </w:r>
      <w:r w:rsidRPr="0007292D">
        <w:rPr>
          <w:spacing w:val="-2"/>
          <w:szCs w:val="24"/>
        </w:rPr>
        <w:t>a</w:t>
      </w:r>
      <w:r w:rsidRPr="0007292D">
        <w:rPr>
          <w:spacing w:val="1"/>
          <w:szCs w:val="24"/>
        </w:rPr>
        <w:t>t</w:t>
      </w:r>
      <w:r w:rsidRPr="0007292D">
        <w:rPr>
          <w:szCs w:val="24"/>
        </w:rPr>
        <w:t>e</w:t>
      </w:r>
      <w:r w:rsidRPr="0007292D">
        <w:rPr>
          <w:spacing w:val="-2"/>
          <w:szCs w:val="24"/>
        </w:rPr>
        <w:t>s</w:t>
      </w:r>
      <w:r w:rsidRPr="0007292D">
        <w:rPr>
          <w:spacing w:val="1"/>
          <w:szCs w:val="24"/>
        </w:rPr>
        <w:t>t</w:t>
      </w:r>
      <w:r w:rsidRPr="0007292D">
        <w:rPr>
          <w:szCs w:val="24"/>
        </w:rPr>
        <w:t>ă s</w:t>
      </w:r>
      <w:r w:rsidRPr="0007292D">
        <w:rPr>
          <w:spacing w:val="1"/>
          <w:szCs w:val="24"/>
        </w:rPr>
        <w:t>c</w:t>
      </w:r>
      <w:r w:rsidRPr="0007292D">
        <w:rPr>
          <w:spacing w:val="-2"/>
          <w:szCs w:val="24"/>
        </w:rPr>
        <w:t>h</w:t>
      </w:r>
      <w:r w:rsidRPr="0007292D">
        <w:rPr>
          <w:spacing w:val="1"/>
          <w:szCs w:val="24"/>
        </w:rPr>
        <w:t>i</w:t>
      </w:r>
      <w:r w:rsidRPr="0007292D">
        <w:rPr>
          <w:spacing w:val="-2"/>
          <w:szCs w:val="24"/>
        </w:rPr>
        <w:t>m</w:t>
      </w:r>
      <w:r w:rsidRPr="0007292D">
        <w:rPr>
          <w:szCs w:val="24"/>
        </w:rPr>
        <w:t>ba</w:t>
      </w:r>
      <w:r w:rsidRPr="0007292D">
        <w:rPr>
          <w:spacing w:val="1"/>
          <w:szCs w:val="24"/>
        </w:rPr>
        <w:t>r</w:t>
      </w:r>
      <w:r w:rsidRPr="0007292D">
        <w:rPr>
          <w:szCs w:val="24"/>
        </w:rPr>
        <w:t>ea nu</w:t>
      </w:r>
      <w:r w:rsidRPr="0007292D">
        <w:rPr>
          <w:spacing w:val="-4"/>
          <w:szCs w:val="24"/>
        </w:rPr>
        <w:t>m</w:t>
      </w:r>
      <w:r w:rsidRPr="0007292D">
        <w:rPr>
          <w:szCs w:val="24"/>
        </w:rPr>
        <w:t>e</w:t>
      </w:r>
      <w:r w:rsidRPr="0007292D">
        <w:rPr>
          <w:spacing w:val="1"/>
          <w:szCs w:val="24"/>
        </w:rPr>
        <w:t>l</w:t>
      </w:r>
      <w:r w:rsidRPr="0007292D">
        <w:rPr>
          <w:spacing w:val="-2"/>
          <w:szCs w:val="24"/>
        </w:rPr>
        <w:t>u</w:t>
      </w:r>
      <w:r w:rsidRPr="0007292D">
        <w:rPr>
          <w:szCs w:val="24"/>
        </w:rPr>
        <w:t xml:space="preserve">i </w:t>
      </w:r>
      <w:r w:rsidRPr="0007292D">
        <w:rPr>
          <w:spacing w:val="1"/>
          <w:szCs w:val="24"/>
        </w:rPr>
        <w:t>(</w:t>
      </w:r>
      <w:r w:rsidRPr="0007292D">
        <w:rPr>
          <w:szCs w:val="24"/>
        </w:rPr>
        <w:t>da</w:t>
      </w:r>
      <w:r w:rsidRPr="0007292D">
        <w:rPr>
          <w:spacing w:val="-2"/>
          <w:szCs w:val="24"/>
        </w:rPr>
        <w:t>c</w:t>
      </w:r>
      <w:r w:rsidRPr="0007292D">
        <w:rPr>
          <w:szCs w:val="24"/>
        </w:rPr>
        <w:t xml:space="preserve">ă </w:t>
      </w:r>
      <w:r w:rsidRPr="0007292D">
        <w:rPr>
          <w:spacing w:val="-2"/>
          <w:szCs w:val="24"/>
        </w:rPr>
        <w:t>e</w:t>
      </w:r>
      <w:r w:rsidRPr="0007292D">
        <w:rPr>
          <w:szCs w:val="24"/>
        </w:rPr>
        <w:t>s</w:t>
      </w:r>
      <w:r w:rsidRPr="0007292D">
        <w:rPr>
          <w:spacing w:val="-1"/>
          <w:szCs w:val="24"/>
        </w:rPr>
        <w:t>t</w:t>
      </w:r>
      <w:r w:rsidRPr="0007292D">
        <w:rPr>
          <w:szCs w:val="24"/>
        </w:rPr>
        <w:t>e ca</w:t>
      </w:r>
      <w:r w:rsidRPr="0007292D">
        <w:rPr>
          <w:spacing w:val="-2"/>
          <w:szCs w:val="24"/>
        </w:rPr>
        <w:t>z</w:t>
      </w:r>
      <w:r w:rsidRPr="0007292D">
        <w:rPr>
          <w:szCs w:val="24"/>
        </w:rPr>
        <w:t>u</w:t>
      </w:r>
      <w:r w:rsidRPr="0007292D">
        <w:rPr>
          <w:spacing w:val="1"/>
          <w:szCs w:val="24"/>
        </w:rPr>
        <w:t>l</w:t>
      </w:r>
      <w:r w:rsidRPr="0007292D">
        <w:rPr>
          <w:szCs w:val="24"/>
        </w:rPr>
        <w:t>);</w:t>
      </w:r>
    </w:p>
    <w:p w14:paraId="53A1BE38" w14:textId="77777777" w:rsidR="00624373" w:rsidRPr="0007292D" w:rsidRDefault="00624373" w:rsidP="00624373">
      <w:pPr>
        <w:spacing w:before="36" w:line="240" w:lineRule="auto"/>
        <w:contextualSpacing/>
        <w:mirrorIndents/>
        <w:rPr>
          <w:szCs w:val="24"/>
        </w:rPr>
      </w:pPr>
      <w:r w:rsidRPr="0007292D">
        <w:rPr>
          <w:rFonts w:eastAsia="Symbol"/>
          <w:szCs w:val="24"/>
        </w:rPr>
        <w:t xml:space="preserve"> </w:t>
      </w:r>
      <w:r w:rsidRPr="0007292D">
        <w:rPr>
          <w:spacing w:val="-1"/>
          <w:szCs w:val="24"/>
        </w:rPr>
        <w:t>C</w:t>
      </w:r>
      <w:r w:rsidRPr="0007292D">
        <w:rPr>
          <w:szCs w:val="24"/>
        </w:rPr>
        <w:t>a</w:t>
      </w:r>
      <w:r w:rsidRPr="0007292D">
        <w:rPr>
          <w:spacing w:val="1"/>
          <w:szCs w:val="24"/>
        </w:rPr>
        <w:t>rt</w:t>
      </w:r>
      <w:r w:rsidRPr="0007292D">
        <w:rPr>
          <w:spacing w:val="-2"/>
          <w:szCs w:val="24"/>
        </w:rPr>
        <w:t>e</w:t>
      </w:r>
      <w:r w:rsidRPr="0007292D">
        <w:rPr>
          <w:szCs w:val="24"/>
        </w:rPr>
        <w:t xml:space="preserve">a de </w:t>
      </w:r>
      <w:r w:rsidRPr="0007292D">
        <w:rPr>
          <w:spacing w:val="1"/>
          <w:szCs w:val="24"/>
        </w:rPr>
        <w:t>i</w:t>
      </w:r>
      <w:r w:rsidRPr="0007292D">
        <w:rPr>
          <w:szCs w:val="24"/>
        </w:rPr>
        <w:t>d</w:t>
      </w:r>
      <w:r w:rsidRPr="0007292D">
        <w:rPr>
          <w:spacing w:val="-2"/>
          <w:szCs w:val="24"/>
        </w:rPr>
        <w:t>e</w:t>
      </w:r>
      <w:r w:rsidRPr="0007292D">
        <w:rPr>
          <w:szCs w:val="24"/>
        </w:rPr>
        <w:t>n</w:t>
      </w:r>
      <w:r w:rsidRPr="0007292D">
        <w:rPr>
          <w:spacing w:val="-1"/>
          <w:szCs w:val="24"/>
        </w:rPr>
        <w:t>t</w:t>
      </w:r>
      <w:r w:rsidRPr="0007292D">
        <w:rPr>
          <w:spacing w:val="1"/>
          <w:szCs w:val="24"/>
        </w:rPr>
        <w:t>it</w:t>
      </w:r>
      <w:r w:rsidRPr="0007292D">
        <w:rPr>
          <w:spacing w:val="-2"/>
          <w:szCs w:val="24"/>
        </w:rPr>
        <w:t>a</w:t>
      </w:r>
      <w:r w:rsidRPr="0007292D">
        <w:rPr>
          <w:spacing w:val="1"/>
          <w:szCs w:val="24"/>
        </w:rPr>
        <w:t>t</w:t>
      </w:r>
      <w:r w:rsidRPr="0007292D">
        <w:rPr>
          <w:szCs w:val="24"/>
        </w:rPr>
        <w:t>e;</w:t>
      </w:r>
    </w:p>
    <w:p w14:paraId="7F0B50FE" w14:textId="77777777" w:rsidR="00624373" w:rsidRPr="0007292D" w:rsidRDefault="00624373" w:rsidP="00624373">
      <w:pPr>
        <w:spacing w:before="37" w:line="240" w:lineRule="auto"/>
        <w:contextualSpacing/>
        <w:mirrorIndents/>
        <w:rPr>
          <w:szCs w:val="24"/>
        </w:rPr>
      </w:pPr>
      <w:r w:rsidRPr="0007292D">
        <w:rPr>
          <w:rFonts w:eastAsia="Symbol"/>
          <w:szCs w:val="24"/>
        </w:rPr>
        <w:t xml:space="preserve"> </w:t>
      </w:r>
      <w:r w:rsidRPr="0007292D">
        <w:rPr>
          <w:spacing w:val="-1"/>
          <w:szCs w:val="24"/>
        </w:rPr>
        <w:t>D</w:t>
      </w:r>
      <w:r w:rsidRPr="0007292D">
        <w:rPr>
          <w:spacing w:val="1"/>
          <w:szCs w:val="24"/>
        </w:rPr>
        <w:t>i</w:t>
      </w:r>
      <w:r w:rsidRPr="0007292D">
        <w:rPr>
          <w:szCs w:val="24"/>
        </w:rPr>
        <w:t>p</w:t>
      </w:r>
      <w:r w:rsidRPr="0007292D">
        <w:rPr>
          <w:spacing w:val="1"/>
          <w:szCs w:val="24"/>
        </w:rPr>
        <w:t>l</w:t>
      </w:r>
      <w:r w:rsidRPr="0007292D">
        <w:rPr>
          <w:szCs w:val="24"/>
        </w:rPr>
        <w:t>o</w:t>
      </w:r>
      <w:r w:rsidRPr="0007292D">
        <w:rPr>
          <w:spacing w:val="-4"/>
          <w:szCs w:val="24"/>
        </w:rPr>
        <w:t>m</w:t>
      </w:r>
      <w:r w:rsidRPr="0007292D">
        <w:rPr>
          <w:szCs w:val="24"/>
        </w:rPr>
        <w:t>a de b</w:t>
      </w:r>
      <w:r w:rsidRPr="0007292D">
        <w:rPr>
          <w:spacing w:val="-2"/>
          <w:szCs w:val="24"/>
        </w:rPr>
        <w:t>a</w:t>
      </w:r>
      <w:r w:rsidRPr="0007292D">
        <w:rPr>
          <w:szCs w:val="24"/>
        </w:rPr>
        <w:t>ca</w:t>
      </w:r>
      <w:r w:rsidRPr="0007292D">
        <w:rPr>
          <w:spacing w:val="-1"/>
          <w:szCs w:val="24"/>
        </w:rPr>
        <w:t>l</w:t>
      </w:r>
      <w:r w:rsidRPr="0007292D">
        <w:rPr>
          <w:szCs w:val="24"/>
        </w:rPr>
        <w:t>au</w:t>
      </w:r>
      <w:r w:rsidRPr="0007292D">
        <w:rPr>
          <w:spacing w:val="-1"/>
          <w:szCs w:val="24"/>
        </w:rPr>
        <w:t>r</w:t>
      </w:r>
      <w:r w:rsidRPr="0007292D">
        <w:rPr>
          <w:szCs w:val="24"/>
        </w:rPr>
        <w:t>e</w:t>
      </w:r>
      <w:r w:rsidRPr="0007292D">
        <w:rPr>
          <w:spacing w:val="-2"/>
          <w:szCs w:val="24"/>
        </w:rPr>
        <w:t>a</w:t>
      </w:r>
      <w:r w:rsidRPr="0007292D">
        <w:rPr>
          <w:szCs w:val="24"/>
        </w:rPr>
        <w:t>t;</w:t>
      </w:r>
    </w:p>
    <w:p w14:paraId="702F1AA1" w14:textId="77777777" w:rsidR="00624373" w:rsidRPr="0007292D" w:rsidRDefault="00624373" w:rsidP="00624373">
      <w:pPr>
        <w:spacing w:before="37" w:line="240" w:lineRule="auto"/>
        <w:contextualSpacing/>
        <w:mirrorIndents/>
        <w:rPr>
          <w:szCs w:val="24"/>
        </w:rPr>
      </w:pPr>
      <w:r w:rsidRPr="0007292D">
        <w:rPr>
          <w:rFonts w:eastAsia="Symbol"/>
          <w:szCs w:val="24"/>
        </w:rPr>
        <w:t xml:space="preserve"> </w:t>
      </w:r>
      <w:r w:rsidRPr="0007292D">
        <w:rPr>
          <w:spacing w:val="-1"/>
          <w:szCs w:val="24"/>
        </w:rPr>
        <w:t>D</w:t>
      </w:r>
      <w:r w:rsidRPr="0007292D">
        <w:rPr>
          <w:spacing w:val="1"/>
          <w:szCs w:val="24"/>
        </w:rPr>
        <w:t>i</w:t>
      </w:r>
      <w:r w:rsidRPr="0007292D">
        <w:rPr>
          <w:szCs w:val="24"/>
        </w:rPr>
        <w:t>p</w:t>
      </w:r>
      <w:r w:rsidRPr="0007292D">
        <w:rPr>
          <w:spacing w:val="1"/>
          <w:szCs w:val="24"/>
        </w:rPr>
        <w:t>l</w:t>
      </w:r>
      <w:r w:rsidRPr="0007292D">
        <w:rPr>
          <w:szCs w:val="24"/>
        </w:rPr>
        <w:t>o</w:t>
      </w:r>
      <w:r w:rsidRPr="0007292D">
        <w:rPr>
          <w:spacing w:val="-4"/>
          <w:szCs w:val="24"/>
        </w:rPr>
        <w:t>m</w:t>
      </w:r>
      <w:r w:rsidRPr="0007292D">
        <w:rPr>
          <w:szCs w:val="24"/>
        </w:rPr>
        <w:t xml:space="preserve">a de </w:t>
      </w:r>
      <w:r w:rsidRPr="0007292D">
        <w:rPr>
          <w:spacing w:val="-1"/>
          <w:szCs w:val="24"/>
        </w:rPr>
        <w:t>l</w:t>
      </w:r>
      <w:r w:rsidRPr="0007292D">
        <w:rPr>
          <w:spacing w:val="1"/>
          <w:szCs w:val="24"/>
        </w:rPr>
        <w:t>i</w:t>
      </w:r>
      <w:r w:rsidRPr="0007292D">
        <w:rPr>
          <w:spacing w:val="-2"/>
          <w:szCs w:val="24"/>
        </w:rPr>
        <w:t>c</w:t>
      </w:r>
      <w:r w:rsidRPr="0007292D">
        <w:rPr>
          <w:szCs w:val="24"/>
        </w:rPr>
        <w:t>e</w:t>
      </w:r>
      <w:r w:rsidRPr="0007292D">
        <w:rPr>
          <w:spacing w:val="1"/>
          <w:szCs w:val="24"/>
        </w:rPr>
        <w:t>n</w:t>
      </w:r>
      <w:r w:rsidRPr="0007292D">
        <w:rPr>
          <w:spacing w:val="-1"/>
          <w:szCs w:val="24"/>
        </w:rPr>
        <w:t>ț</w:t>
      </w:r>
      <w:r w:rsidRPr="0007292D">
        <w:rPr>
          <w:szCs w:val="24"/>
        </w:rPr>
        <w:t>ă;</w:t>
      </w:r>
    </w:p>
    <w:p w14:paraId="5A1D8427" w14:textId="77777777" w:rsidR="00624373" w:rsidRPr="0007292D" w:rsidRDefault="00624373" w:rsidP="00624373">
      <w:pPr>
        <w:spacing w:before="37" w:line="240" w:lineRule="auto"/>
        <w:contextualSpacing/>
        <w:mirrorIndents/>
        <w:rPr>
          <w:szCs w:val="24"/>
        </w:rPr>
      </w:pPr>
      <w:r w:rsidRPr="0007292D">
        <w:rPr>
          <w:rFonts w:eastAsia="Symbol"/>
          <w:szCs w:val="24"/>
        </w:rPr>
        <w:t xml:space="preserve"> </w:t>
      </w:r>
      <w:r w:rsidRPr="0007292D">
        <w:rPr>
          <w:spacing w:val="1"/>
          <w:szCs w:val="24"/>
        </w:rPr>
        <w:t>F</w:t>
      </w:r>
      <w:r w:rsidRPr="0007292D">
        <w:rPr>
          <w:spacing w:val="-2"/>
          <w:szCs w:val="24"/>
        </w:rPr>
        <w:t>o</w:t>
      </w:r>
      <w:r w:rsidRPr="0007292D">
        <w:rPr>
          <w:szCs w:val="24"/>
        </w:rPr>
        <w:t>a</w:t>
      </w:r>
      <w:r w:rsidRPr="0007292D">
        <w:rPr>
          <w:spacing w:val="1"/>
          <w:szCs w:val="24"/>
        </w:rPr>
        <w:t>i</w:t>
      </w:r>
      <w:r w:rsidRPr="0007292D">
        <w:rPr>
          <w:szCs w:val="24"/>
        </w:rPr>
        <w:t xml:space="preserve">a </w:t>
      </w:r>
      <w:r w:rsidRPr="0007292D">
        <w:rPr>
          <w:spacing w:val="-1"/>
          <w:szCs w:val="24"/>
        </w:rPr>
        <w:t>m</w:t>
      </w:r>
      <w:r w:rsidRPr="0007292D">
        <w:rPr>
          <w:szCs w:val="24"/>
        </w:rPr>
        <w:t>a</w:t>
      </w:r>
      <w:r w:rsidRPr="0007292D">
        <w:rPr>
          <w:spacing w:val="1"/>
          <w:szCs w:val="24"/>
        </w:rPr>
        <w:t>t</w:t>
      </w:r>
      <w:r w:rsidRPr="0007292D">
        <w:rPr>
          <w:spacing w:val="-2"/>
          <w:szCs w:val="24"/>
        </w:rPr>
        <w:t>r</w:t>
      </w:r>
      <w:r w:rsidRPr="0007292D">
        <w:rPr>
          <w:spacing w:val="1"/>
          <w:szCs w:val="24"/>
        </w:rPr>
        <w:t>i</w:t>
      </w:r>
      <w:r w:rsidRPr="0007292D">
        <w:rPr>
          <w:szCs w:val="24"/>
        </w:rPr>
        <w:t>c</w:t>
      </w:r>
      <w:r w:rsidRPr="0007292D">
        <w:rPr>
          <w:spacing w:val="-2"/>
          <w:szCs w:val="24"/>
        </w:rPr>
        <w:t>o</w:t>
      </w:r>
      <w:r w:rsidRPr="0007292D">
        <w:rPr>
          <w:spacing w:val="1"/>
          <w:szCs w:val="24"/>
        </w:rPr>
        <w:t>l</w:t>
      </w:r>
      <w:r w:rsidRPr="0007292D">
        <w:rPr>
          <w:szCs w:val="24"/>
        </w:rPr>
        <w:t>ă s</w:t>
      </w:r>
      <w:r w:rsidRPr="0007292D">
        <w:rPr>
          <w:spacing w:val="1"/>
          <w:szCs w:val="24"/>
        </w:rPr>
        <w:t>a</w:t>
      </w:r>
      <w:r w:rsidRPr="0007292D">
        <w:rPr>
          <w:szCs w:val="24"/>
        </w:rPr>
        <w:t xml:space="preserve">u </w:t>
      </w:r>
      <w:r w:rsidRPr="0007292D">
        <w:rPr>
          <w:spacing w:val="-2"/>
          <w:szCs w:val="24"/>
        </w:rPr>
        <w:t>s</w:t>
      </w:r>
      <w:r w:rsidRPr="0007292D">
        <w:rPr>
          <w:szCs w:val="24"/>
        </w:rPr>
        <w:t>up</w:t>
      </w:r>
      <w:r w:rsidRPr="0007292D">
        <w:rPr>
          <w:spacing w:val="-1"/>
          <w:szCs w:val="24"/>
        </w:rPr>
        <w:t>l</w:t>
      </w:r>
      <w:r w:rsidRPr="0007292D">
        <w:rPr>
          <w:spacing w:val="1"/>
          <w:szCs w:val="24"/>
        </w:rPr>
        <w:t>i</w:t>
      </w:r>
      <w:r w:rsidRPr="0007292D">
        <w:rPr>
          <w:spacing w:val="-4"/>
          <w:szCs w:val="24"/>
        </w:rPr>
        <w:t>m</w:t>
      </w:r>
      <w:r w:rsidRPr="0007292D">
        <w:rPr>
          <w:szCs w:val="24"/>
        </w:rPr>
        <w:t>en</w:t>
      </w:r>
      <w:r w:rsidRPr="0007292D">
        <w:rPr>
          <w:spacing w:val="1"/>
          <w:szCs w:val="24"/>
        </w:rPr>
        <w:t>t</w:t>
      </w:r>
      <w:r w:rsidRPr="0007292D">
        <w:rPr>
          <w:szCs w:val="24"/>
        </w:rPr>
        <w:t xml:space="preserve">ul </w:t>
      </w:r>
      <w:r w:rsidRPr="0007292D">
        <w:rPr>
          <w:spacing w:val="1"/>
          <w:szCs w:val="24"/>
        </w:rPr>
        <w:t>l</w:t>
      </w:r>
      <w:r w:rsidRPr="0007292D">
        <w:rPr>
          <w:szCs w:val="24"/>
        </w:rPr>
        <w:t>a d</w:t>
      </w:r>
      <w:r w:rsidRPr="0007292D">
        <w:rPr>
          <w:spacing w:val="1"/>
          <w:szCs w:val="24"/>
        </w:rPr>
        <w:t>i</w:t>
      </w:r>
      <w:r w:rsidRPr="0007292D">
        <w:rPr>
          <w:szCs w:val="24"/>
        </w:rPr>
        <w:t>p</w:t>
      </w:r>
      <w:r w:rsidRPr="0007292D">
        <w:rPr>
          <w:spacing w:val="-1"/>
          <w:szCs w:val="24"/>
        </w:rPr>
        <w:t>l</w:t>
      </w:r>
      <w:r w:rsidRPr="0007292D">
        <w:rPr>
          <w:szCs w:val="24"/>
        </w:rPr>
        <w:t>o</w:t>
      </w:r>
      <w:r w:rsidRPr="0007292D">
        <w:rPr>
          <w:spacing w:val="-4"/>
          <w:szCs w:val="24"/>
        </w:rPr>
        <w:t>m</w:t>
      </w:r>
      <w:r w:rsidRPr="0007292D">
        <w:rPr>
          <w:szCs w:val="24"/>
        </w:rPr>
        <w:t>a de licență;</w:t>
      </w:r>
    </w:p>
    <w:p w14:paraId="3963BB23" w14:textId="77777777" w:rsidR="00624373" w:rsidRPr="0007292D" w:rsidRDefault="00624373" w:rsidP="00624373">
      <w:pPr>
        <w:spacing w:before="37" w:line="240" w:lineRule="auto"/>
        <w:contextualSpacing/>
        <w:mirrorIndents/>
        <w:rPr>
          <w:szCs w:val="24"/>
        </w:rPr>
      </w:pPr>
      <w:r w:rsidRPr="0007292D">
        <w:rPr>
          <w:rFonts w:eastAsia="Symbol"/>
          <w:szCs w:val="24"/>
        </w:rPr>
        <w:t xml:space="preserve"> </w:t>
      </w:r>
      <w:r w:rsidRPr="0007292D">
        <w:rPr>
          <w:spacing w:val="-1"/>
          <w:szCs w:val="24"/>
        </w:rPr>
        <w:t>D</w:t>
      </w:r>
      <w:r w:rsidRPr="0007292D">
        <w:rPr>
          <w:spacing w:val="1"/>
          <w:szCs w:val="24"/>
        </w:rPr>
        <w:t>i</w:t>
      </w:r>
      <w:r w:rsidRPr="0007292D">
        <w:rPr>
          <w:szCs w:val="24"/>
        </w:rPr>
        <w:t>p</w:t>
      </w:r>
      <w:r w:rsidRPr="0007292D">
        <w:rPr>
          <w:spacing w:val="1"/>
          <w:szCs w:val="24"/>
        </w:rPr>
        <w:t>l</w:t>
      </w:r>
      <w:r w:rsidRPr="0007292D">
        <w:rPr>
          <w:szCs w:val="24"/>
        </w:rPr>
        <w:t>o</w:t>
      </w:r>
      <w:r w:rsidRPr="0007292D">
        <w:rPr>
          <w:spacing w:val="-4"/>
          <w:szCs w:val="24"/>
        </w:rPr>
        <w:t>m</w:t>
      </w:r>
      <w:r w:rsidRPr="0007292D">
        <w:rPr>
          <w:szCs w:val="24"/>
        </w:rPr>
        <w:t xml:space="preserve">a de </w:t>
      </w:r>
      <w:r w:rsidRPr="0007292D">
        <w:rPr>
          <w:spacing w:val="-4"/>
          <w:szCs w:val="24"/>
        </w:rPr>
        <w:t>m</w:t>
      </w:r>
      <w:r w:rsidRPr="0007292D">
        <w:rPr>
          <w:szCs w:val="24"/>
        </w:rPr>
        <w:t>a</w:t>
      </w:r>
      <w:r w:rsidRPr="0007292D">
        <w:rPr>
          <w:spacing w:val="1"/>
          <w:szCs w:val="24"/>
        </w:rPr>
        <w:t>st</w:t>
      </w:r>
      <w:r w:rsidRPr="0007292D">
        <w:rPr>
          <w:szCs w:val="24"/>
        </w:rPr>
        <w:t>er s</w:t>
      </w:r>
      <w:r w:rsidRPr="0007292D">
        <w:rPr>
          <w:spacing w:val="1"/>
          <w:szCs w:val="24"/>
        </w:rPr>
        <w:t>a</w:t>
      </w:r>
      <w:r w:rsidRPr="0007292D">
        <w:rPr>
          <w:szCs w:val="24"/>
        </w:rPr>
        <w:t xml:space="preserve">u </w:t>
      </w:r>
      <w:r w:rsidRPr="0007292D">
        <w:rPr>
          <w:spacing w:val="-2"/>
          <w:szCs w:val="24"/>
        </w:rPr>
        <w:t>ec</w:t>
      </w:r>
      <w:r w:rsidRPr="0007292D">
        <w:rPr>
          <w:szCs w:val="24"/>
        </w:rPr>
        <w:t>h</w:t>
      </w:r>
      <w:r w:rsidRPr="0007292D">
        <w:rPr>
          <w:spacing w:val="1"/>
          <w:szCs w:val="24"/>
        </w:rPr>
        <w:t>i</w:t>
      </w:r>
      <w:r w:rsidRPr="0007292D">
        <w:rPr>
          <w:spacing w:val="-2"/>
          <w:szCs w:val="24"/>
        </w:rPr>
        <w:t>v</w:t>
      </w:r>
      <w:r w:rsidRPr="0007292D">
        <w:rPr>
          <w:szCs w:val="24"/>
        </w:rPr>
        <w:t>a</w:t>
      </w:r>
      <w:r w:rsidRPr="0007292D">
        <w:rPr>
          <w:spacing w:val="1"/>
          <w:szCs w:val="24"/>
        </w:rPr>
        <w:t>l</w:t>
      </w:r>
      <w:r w:rsidRPr="0007292D">
        <w:rPr>
          <w:szCs w:val="24"/>
        </w:rPr>
        <w:t>e</w:t>
      </w:r>
      <w:r w:rsidRPr="0007292D">
        <w:rPr>
          <w:spacing w:val="-2"/>
          <w:szCs w:val="24"/>
        </w:rPr>
        <w:t>n</w:t>
      </w:r>
      <w:r w:rsidRPr="0007292D">
        <w:rPr>
          <w:spacing w:val="3"/>
          <w:szCs w:val="24"/>
        </w:rPr>
        <w:t>t</w:t>
      </w:r>
      <w:r w:rsidRPr="0007292D">
        <w:rPr>
          <w:szCs w:val="24"/>
        </w:rPr>
        <w:t>ă a a</w:t>
      </w:r>
      <w:r w:rsidRPr="0007292D">
        <w:rPr>
          <w:spacing w:val="-2"/>
          <w:szCs w:val="24"/>
        </w:rPr>
        <w:t>c</w:t>
      </w:r>
      <w:r w:rsidRPr="0007292D">
        <w:rPr>
          <w:szCs w:val="24"/>
        </w:rPr>
        <w:t>e</w:t>
      </w:r>
      <w:r w:rsidRPr="0007292D">
        <w:rPr>
          <w:spacing w:val="-2"/>
          <w:szCs w:val="24"/>
        </w:rPr>
        <w:t>s</w:t>
      </w:r>
      <w:r w:rsidRPr="0007292D">
        <w:rPr>
          <w:spacing w:val="1"/>
          <w:szCs w:val="24"/>
        </w:rPr>
        <w:t>t</w:t>
      </w:r>
      <w:r w:rsidRPr="0007292D">
        <w:rPr>
          <w:szCs w:val="24"/>
        </w:rPr>
        <w:t>e</w:t>
      </w:r>
      <w:r w:rsidRPr="0007292D">
        <w:rPr>
          <w:spacing w:val="-1"/>
          <w:szCs w:val="24"/>
        </w:rPr>
        <w:t>i</w:t>
      </w:r>
      <w:r w:rsidRPr="0007292D">
        <w:rPr>
          <w:spacing w:val="1"/>
          <w:szCs w:val="24"/>
        </w:rPr>
        <w:t>a;</w:t>
      </w:r>
      <w:r w:rsidRPr="0007292D">
        <w:rPr>
          <w:szCs w:val="24"/>
        </w:rPr>
        <w:t xml:space="preserve"> </w:t>
      </w:r>
    </w:p>
    <w:p w14:paraId="420F07EE" w14:textId="2114E207" w:rsidR="00624373" w:rsidRPr="0007292D" w:rsidRDefault="00624373" w:rsidP="00624373">
      <w:pPr>
        <w:spacing w:before="37" w:line="240" w:lineRule="auto"/>
        <w:contextualSpacing/>
        <w:mirrorIndents/>
        <w:rPr>
          <w:szCs w:val="24"/>
        </w:rPr>
      </w:pPr>
      <w:r w:rsidRPr="0007292D">
        <w:rPr>
          <w:rFonts w:eastAsia="Symbol"/>
          <w:szCs w:val="24"/>
        </w:rPr>
        <w:lastRenderedPageBreak/>
        <w:t></w:t>
      </w:r>
      <w:r w:rsidR="00813727" w:rsidRPr="0007292D">
        <w:rPr>
          <w:rFonts w:eastAsia="Symbol"/>
          <w:szCs w:val="24"/>
        </w:rPr>
        <w:t xml:space="preserve"> F</w:t>
      </w:r>
      <w:r w:rsidRPr="0007292D">
        <w:rPr>
          <w:spacing w:val="-2"/>
          <w:szCs w:val="24"/>
        </w:rPr>
        <w:t>o</w:t>
      </w:r>
      <w:r w:rsidRPr="0007292D">
        <w:rPr>
          <w:szCs w:val="24"/>
        </w:rPr>
        <w:t>a</w:t>
      </w:r>
      <w:r w:rsidRPr="0007292D">
        <w:rPr>
          <w:spacing w:val="1"/>
          <w:szCs w:val="24"/>
        </w:rPr>
        <w:t>i</w:t>
      </w:r>
      <w:r w:rsidRPr="0007292D">
        <w:rPr>
          <w:szCs w:val="24"/>
        </w:rPr>
        <w:t xml:space="preserve">a </w:t>
      </w:r>
      <w:r w:rsidRPr="0007292D">
        <w:rPr>
          <w:spacing w:val="-4"/>
          <w:szCs w:val="24"/>
        </w:rPr>
        <w:t>m</w:t>
      </w:r>
      <w:r w:rsidRPr="0007292D">
        <w:rPr>
          <w:szCs w:val="24"/>
        </w:rPr>
        <w:t>a</w:t>
      </w:r>
      <w:r w:rsidRPr="0007292D">
        <w:rPr>
          <w:spacing w:val="1"/>
          <w:szCs w:val="24"/>
        </w:rPr>
        <w:t>tr</w:t>
      </w:r>
      <w:r w:rsidRPr="0007292D">
        <w:rPr>
          <w:spacing w:val="-1"/>
          <w:szCs w:val="24"/>
        </w:rPr>
        <w:t>i</w:t>
      </w:r>
      <w:r w:rsidRPr="0007292D">
        <w:rPr>
          <w:szCs w:val="24"/>
        </w:rPr>
        <w:t>co</w:t>
      </w:r>
      <w:r w:rsidRPr="0007292D">
        <w:rPr>
          <w:spacing w:val="-1"/>
          <w:szCs w:val="24"/>
        </w:rPr>
        <w:t>l</w:t>
      </w:r>
      <w:r w:rsidRPr="0007292D">
        <w:rPr>
          <w:szCs w:val="24"/>
        </w:rPr>
        <w:t>ă s</w:t>
      </w:r>
      <w:r w:rsidRPr="0007292D">
        <w:rPr>
          <w:spacing w:val="1"/>
          <w:szCs w:val="24"/>
        </w:rPr>
        <w:t>a</w:t>
      </w:r>
      <w:r w:rsidRPr="0007292D">
        <w:rPr>
          <w:szCs w:val="24"/>
        </w:rPr>
        <w:t>u s</w:t>
      </w:r>
      <w:r w:rsidRPr="0007292D">
        <w:rPr>
          <w:spacing w:val="-2"/>
          <w:szCs w:val="24"/>
        </w:rPr>
        <w:t>u</w:t>
      </w:r>
      <w:r w:rsidRPr="0007292D">
        <w:rPr>
          <w:szCs w:val="24"/>
        </w:rPr>
        <w:t>p</w:t>
      </w:r>
      <w:r w:rsidRPr="0007292D">
        <w:rPr>
          <w:spacing w:val="-1"/>
          <w:szCs w:val="24"/>
        </w:rPr>
        <w:t>l</w:t>
      </w:r>
      <w:r w:rsidRPr="0007292D">
        <w:rPr>
          <w:spacing w:val="1"/>
          <w:szCs w:val="24"/>
        </w:rPr>
        <w:t>i</w:t>
      </w:r>
      <w:r w:rsidRPr="0007292D">
        <w:rPr>
          <w:spacing w:val="-4"/>
          <w:szCs w:val="24"/>
        </w:rPr>
        <w:t>m</w:t>
      </w:r>
      <w:r w:rsidRPr="0007292D">
        <w:rPr>
          <w:szCs w:val="24"/>
        </w:rPr>
        <w:t>en</w:t>
      </w:r>
      <w:r w:rsidRPr="0007292D">
        <w:rPr>
          <w:spacing w:val="1"/>
          <w:szCs w:val="24"/>
        </w:rPr>
        <w:t>t</w:t>
      </w:r>
      <w:r w:rsidRPr="0007292D">
        <w:rPr>
          <w:szCs w:val="24"/>
        </w:rPr>
        <w:t xml:space="preserve">ul </w:t>
      </w:r>
      <w:r w:rsidRPr="0007292D">
        <w:rPr>
          <w:spacing w:val="1"/>
          <w:szCs w:val="24"/>
        </w:rPr>
        <w:t>l</w:t>
      </w:r>
      <w:r w:rsidRPr="0007292D">
        <w:rPr>
          <w:szCs w:val="24"/>
        </w:rPr>
        <w:t>a d</w:t>
      </w:r>
      <w:r w:rsidRPr="0007292D">
        <w:rPr>
          <w:spacing w:val="1"/>
          <w:szCs w:val="24"/>
        </w:rPr>
        <w:t>i</w:t>
      </w:r>
      <w:r w:rsidRPr="0007292D">
        <w:rPr>
          <w:spacing w:val="-2"/>
          <w:szCs w:val="24"/>
        </w:rPr>
        <w:t>p</w:t>
      </w:r>
      <w:r w:rsidRPr="0007292D">
        <w:rPr>
          <w:spacing w:val="1"/>
          <w:szCs w:val="24"/>
        </w:rPr>
        <w:t>l</w:t>
      </w:r>
      <w:r w:rsidRPr="0007292D">
        <w:rPr>
          <w:szCs w:val="24"/>
        </w:rPr>
        <w:t>o</w:t>
      </w:r>
      <w:r w:rsidRPr="0007292D">
        <w:rPr>
          <w:spacing w:val="-4"/>
          <w:szCs w:val="24"/>
        </w:rPr>
        <w:t>m</w:t>
      </w:r>
      <w:r w:rsidRPr="0007292D">
        <w:rPr>
          <w:szCs w:val="24"/>
        </w:rPr>
        <w:t xml:space="preserve">a de master, </w:t>
      </w:r>
      <w:r w:rsidRPr="0007292D">
        <w:rPr>
          <w:spacing w:val="1"/>
          <w:szCs w:val="24"/>
        </w:rPr>
        <w:t>r</w:t>
      </w:r>
      <w:r w:rsidRPr="0007292D">
        <w:rPr>
          <w:spacing w:val="-2"/>
          <w:szCs w:val="24"/>
        </w:rPr>
        <w:t>e</w:t>
      </w:r>
      <w:r w:rsidRPr="0007292D">
        <w:rPr>
          <w:szCs w:val="24"/>
        </w:rPr>
        <w:t>sp</w:t>
      </w:r>
      <w:r w:rsidRPr="0007292D">
        <w:rPr>
          <w:spacing w:val="-2"/>
          <w:szCs w:val="24"/>
        </w:rPr>
        <w:t>e</w:t>
      </w:r>
      <w:r w:rsidRPr="0007292D">
        <w:rPr>
          <w:szCs w:val="24"/>
        </w:rPr>
        <w:t>c</w:t>
      </w:r>
      <w:r w:rsidRPr="0007292D">
        <w:rPr>
          <w:spacing w:val="-1"/>
          <w:szCs w:val="24"/>
        </w:rPr>
        <w:t>ti</w:t>
      </w:r>
      <w:r w:rsidRPr="0007292D">
        <w:rPr>
          <w:szCs w:val="24"/>
        </w:rPr>
        <w:t>v ade</w:t>
      </w:r>
      <w:r w:rsidRPr="0007292D">
        <w:rPr>
          <w:spacing w:val="-2"/>
          <w:szCs w:val="24"/>
        </w:rPr>
        <w:t>v</w:t>
      </w:r>
      <w:r w:rsidRPr="0007292D">
        <w:rPr>
          <w:szCs w:val="24"/>
        </w:rPr>
        <w:t>e</w:t>
      </w:r>
      <w:r w:rsidRPr="0007292D">
        <w:rPr>
          <w:spacing w:val="1"/>
          <w:szCs w:val="24"/>
        </w:rPr>
        <w:t>ri</w:t>
      </w:r>
      <w:r w:rsidRPr="0007292D">
        <w:rPr>
          <w:spacing w:val="2"/>
          <w:szCs w:val="24"/>
        </w:rPr>
        <w:t>n</w:t>
      </w:r>
      <w:r w:rsidRPr="0007292D">
        <w:rPr>
          <w:spacing w:val="1"/>
          <w:szCs w:val="24"/>
        </w:rPr>
        <w:t>ț</w:t>
      </w:r>
      <w:r w:rsidRPr="0007292D">
        <w:rPr>
          <w:szCs w:val="24"/>
        </w:rPr>
        <w:t>ă de a</w:t>
      </w:r>
      <w:r w:rsidRPr="0007292D">
        <w:rPr>
          <w:spacing w:val="-2"/>
          <w:szCs w:val="24"/>
        </w:rPr>
        <w:t>b</w:t>
      </w:r>
      <w:r w:rsidRPr="0007292D">
        <w:rPr>
          <w:szCs w:val="24"/>
        </w:rPr>
        <w:t>so</w:t>
      </w:r>
      <w:r w:rsidRPr="0007292D">
        <w:rPr>
          <w:spacing w:val="1"/>
          <w:szCs w:val="24"/>
        </w:rPr>
        <w:t>l</w:t>
      </w:r>
      <w:r w:rsidRPr="0007292D">
        <w:rPr>
          <w:spacing w:val="-2"/>
          <w:szCs w:val="24"/>
        </w:rPr>
        <w:t>v</w:t>
      </w:r>
      <w:r w:rsidRPr="0007292D">
        <w:rPr>
          <w:spacing w:val="-1"/>
          <w:szCs w:val="24"/>
        </w:rPr>
        <w:t>i</w:t>
      </w:r>
      <w:r w:rsidRPr="0007292D">
        <w:rPr>
          <w:spacing w:val="1"/>
          <w:szCs w:val="24"/>
        </w:rPr>
        <w:t>r</w:t>
      </w:r>
      <w:r w:rsidRPr="0007292D">
        <w:rPr>
          <w:szCs w:val="24"/>
        </w:rPr>
        <w:t xml:space="preserve">ea </w:t>
      </w:r>
      <w:r w:rsidRPr="0007292D">
        <w:rPr>
          <w:spacing w:val="-4"/>
          <w:szCs w:val="24"/>
        </w:rPr>
        <w:t>m</w:t>
      </w:r>
      <w:r w:rsidRPr="0007292D">
        <w:rPr>
          <w:szCs w:val="24"/>
        </w:rPr>
        <w:t>a</w:t>
      </w:r>
      <w:r w:rsidRPr="0007292D">
        <w:rPr>
          <w:spacing w:val="1"/>
          <w:szCs w:val="24"/>
        </w:rPr>
        <w:t>st</w:t>
      </w:r>
      <w:r w:rsidRPr="0007292D">
        <w:rPr>
          <w:szCs w:val="24"/>
        </w:rPr>
        <w:t>e</w:t>
      </w:r>
      <w:r w:rsidRPr="0007292D">
        <w:rPr>
          <w:spacing w:val="1"/>
          <w:szCs w:val="24"/>
        </w:rPr>
        <w:t>r</w:t>
      </w:r>
      <w:r w:rsidRPr="0007292D">
        <w:rPr>
          <w:spacing w:val="-2"/>
          <w:szCs w:val="24"/>
        </w:rPr>
        <w:t>u</w:t>
      </w:r>
      <w:r w:rsidRPr="0007292D">
        <w:rPr>
          <w:spacing w:val="1"/>
          <w:szCs w:val="24"/>
        </w:rPr>
        <w:t>l</w:t>
      </w:r>
      <w:r w:rsidRPr="0007292D">
        <w:rPr>
          <w:spacing w:val="-2"/>
          <w:szCs w:val="24"/>
        </w:rPr>
        <w:t>u</w:t>
      </w:r>
      <w:r w:rsidRPr="0007292D">
        <w:rPr>
          <w:szCs w:val="24"/>
        </w:rPr>
        <w:t>i pe</w:t>
      </w:r>
      <w:r w:rsidRPr="0007292D">
        <w:rPr>
          <w:spacing w:val="-2"/>
          <w:szCs w:val="24"/>
        </w:rPr>
        <w:t>n</w:t>
      </w:r>
      <w:r w:rsidRPr="0007292D">
        <w:rPr>
          <w:spacing w:val="1"/>
          <w:szCs w:val="24"/>
        </w:rPr>
        <w:t>tr</w:t>
      </w:r>
      <w:r w:rsidRPr="0007292D">
        <w:rPr>
          <w:szCs w:val="24"/>
        </w:rPr>
        <w:t>u a</w:t>
      </w:r>
      <w:r w:rsidRPr="0007292D">
        <w:rPr>
          <w:spacing w:val="-2"/>
          <w:szCs w:val="24"/>
        </w:rPr>
        <w:t>b</w:t>
      </w:r>
      <w:r w:rsidRPr="0007292D">
        <w:rPr>
          <w:szCs w:val="24"/>
        </w:rPr>
        <w:t>so</w:t>
      </w:r>
      <w:r w:rsidRPr="0007292D">
        <w:rPr>
          <w:spacing w:val="1"/>
          <w:szCs w:val="24"/>
        </w:rPr>
        <w:t>l</w:t>
      </w:r>
      <w:r w:rsidRPr="0007292D">
        <w:rPr>
          <w:spacing w:val="-2"/>
          <w:szCs w:val="24"/>
        </w:rPr>
        <w:t>ve</w:t>
      </w:r>
      <w:r w:rsidRPr="0007292D">
        <w:rPr>
          <w:spacing w:val="4"/>
          <w:szCs w:val="24"/>
        </w:rPr>
        <w:t>n</w:t>
      </w:r>
      <w:r w:rsidRPr="0007292D">
        <w:rPr>
          <w:spacing w:val="1"/>
          <w:szCs w:val="24"/>
        </w:rPr>
        <w:t>ț</w:t>
      </w:r>
      <w:r w:rsidRPr="0007292D">
        <w:rPr>
          <w:spacing w:val="-1"/>
          <w:szCs w:val="24"/>
        </w:rPr>
        <w:t>i</w:t>
      </w:r>
      <w:r w:rsidRPr="0007292D">
        <w:rPr>
          <w:szCs w:val="24"/>
        </w:rPr>
        <w:t>i an</w:t>
      </w:r>
      <w:r w:rsidRPr="0007292D">
        <w:rPr>
          <w:spacing w:val="-2"/>
          <w:szCs w:val="24"/>
        </w:rPr>
        <w:t>u</w:t>
      </w:r>
      <w:r w:rsidRPr="0007292D">
        <w:rPr>
          <w:spacing w:val="1"/>
          <w:szCs w:val="24"/>
        </w:rPr>
        <w:t>l</w:t>
      </w:r>
      <w:r w:rsidRPr="0007292D">
        <w:rPr>
          <w:szCs w:val="24"/>
        </w:rPr>
        <w:t>ui</w:t>
      </w:r>
      <w:r w:rsidRPr="0007292D">
        <w:rPr>
          <w:spacing w:val="1"/>
          <w:szCs w:val="24"/>
        </w:rPr>
        <w:t xml:space="preserve"> î</w:t>
      </w:r>
      <w:r w:rsidRPr="0007292D">
        <w:rPr>
          <w:szCs w:val="24"/>
        </w:rPr>
        <w:t>n cu</w:t>
      </w:r>
      <w:r w:rsidRPr="0007292D">
        <w:rPr>
          <w:spacing w:val="1"/>
          <w:szCs w:val="24"/>
        </w:rPr>
        <w:t>r</w:t>
      </w:r>
      <w:r w:rsidRPr="0007292D">
        <w:rPr>
          <w:szCs w:val="24"/>
        </w:rPr>
        <w:t>s;</w:t>
      </w:r>
    </w:p>
    <w:p w14:paraId="55B0039C" w14:textId="77777777" w:rsidR="00624373" w:rsidRPr="0007292D" w:rsidRDefault="00624373" w:rsidP="00624373">
      <w:pPr>
        <w:spacing w:before="37" w:line="240" w:lineRule="auto"/>
        <w:contextualSpacing/>
        <w:mirrorIndents/>
        <w:rPr>
          <w:szCs w:val="24"/>
        </w:rPr>
      </w:pPr>
      <w:r w:rsidRPr="0007292D">
        <w:rPr>
          <w:rFonts w:eastAsia="Symbol"/>
          <w:szCs w:val="24"/>
        </w:rPr>
        <w:t xml:space="preserve"> </w:t>
      </w:r>
      <w:r w:rsidRPr="0007292D">
        <w:rPr>
          <w:szCs w:val="24"/>
        </w:rPr>
        <w:t>c</w:t>
      </w:r>
      <w:r w:rsidRPr="0007292D">
        <w:rPr>
          <w:spacing w:val="-2"/>
          <w:szCs w:val="24"/>
        </w:rPr>
        <w:t>e</w:t>
      </w:r>
      <w:r w:rsidRPr="0007292D">
        <w:rPr>
          <w:szCs w:val="24"/>
        </w:rPr>
        <w:t>r</w:t>
      </w:r>
      <w:r w:rsidRPr="0007292D">
        <w:rPr>
          <w:spacing w:val="-1"/>
          <w:szCs w:val="24"/>
        </w:rPr>
        <w:t>t</w:t>
      </w:r>
      <w:r w:rsidRPr="0007292D">
        <w:rPr>
          <w:spacing w:val="1"/>
          <w:szCs w:val="24"/>
        </w:rPr>
        <w:t>i</w:t>
      </w:r>
      <w:r w:rsidRPr="0007292D">
        <w:rPr>
          <w:spacing w:val="-2"/>
          <w:szCs w:val="24"/>
        </w:rPr>
        <w:t>f</w:t>
      </w:r>
      <w:r w:rsidRPr="0007292D">
        <w:rPr>
          <w:spacing w:val="1"/>
          <w:szCs w:val="24"/>
        </w:rPr>
        <w:t>i</w:t>
      </w:r>
      <w:r w:rsidRPr="0007292D">
        <w:rPr>
          <w:szCs w:val="24"/>
        </w:rPr>
        <w:t>c</w:t>
      </w:r>
      <w:r w:rsidRPr="0007292D">
        <w:rPr>
          <w:spacing w:val="-2"/>
          <w:szCs w:val="24"/>
        </w:rPr>
        <w:t>a</w:t>
      </w:r>
      <w:r w:rsidRPr="0007292D">
        <w:rPr>
          <w:szCs w:val="24"/>
        </w:rPr>
        <w:t xml:space="preserve">t </w:t>
      </w:r>
      <w:r w:rsidRPr="0007292D">
        <w:rPr>
          <w:spacing w:val="-2"/>
          <w:szCs w:val="24"/>
        </w:rPr>
        <w:t>d</w:t>
      </w:r>
      <w:r w:rsidRPr="0007292D">
        <w:rPr>
          <w:szCs w:val="24"/>
        </w:rPr>
        <w:t>e c</w:t>
      </w:r>
      <w:r w:rsidRPr="0007292D">
        <w:rPr>
          <w:spacing w:val="-2"/>
          <w:szCs w:val="24"/>
        </w:rPr>
        <w:t>o</w:t>
      </w:r>
      <w:r w:rsidRPr="0007292D">
        <w:rPr>
          <w:spacing w:val="1"/>
          <w:szCs w:val="24"/>
        </w:rPr>
        <w:t>m</w:t>
      </w:r>
      <w:r w:rsidRPr="0007292D">
        <w:rPr>
          <w:spacing w:val="-2"/>
          <w:szCs w:val="24"/>
        </w:rPr>
        <w:t>pe</w:t>
      </w:r>
      <w:r w:rsidRPr="0007292D">
        <w:rPr>
          <w:spacing w:val="1"/>
          <w:szCs w:val="24"/>
        </w:rPr>
        <w:t>t</w:t>
      </w:r>
      <w:r w:rsidRPr="0007292D">
        <w:rPr>
          <w:spacing w:val="2"/>
          <w:szCs w:val="24"/>
        </w:rPr>
        <w:t>e</w:t>
      </w:r>
      <w:r w:rsidRPr="0007292D">
        <w:rPr>
          <w:szCs w:val="24"/>
        </w:rPr>
        <w:t>n</w:t>
      </w:r>
      <w:r w:rsidRPr="0007292D">
        <w:rPr>
          <w:spacing w:val="-1"/>
          <w:szCs w:val="24"/>
        </w:rPr>
        <w:t>ț</w:t>
      </w:r>
      <w:r w:rsidRPr="0007292D">
        <w:rPr>
          <w:szCs w:val="24"/>
        </w:rPr>
        <w:t xml:space="preserve">ă </w:t>
      </w:r>
      <w:r w:rsidRPr="0007292D">
        <w:rPr>
          <w:spacing w:val="-1"/>
          <w:szCs w:val="24"/>
        </w:rPr>
        <w:t>l</w:t>
      </w:r>
      <w:r w:rsidRPr="0007292D">
        <w:rPr>
          <w:spacing w:val="1"/>
          <w:szCs w:val="24"/>
        </w:rPr>
        <w:t>i</w:t>
      </w:r>
      <w:r w:rsidRPr="0007292D">
        <w:rPr>
          <w:szCs w:val="24"/>
        </w:rPr>
        <w:t>n</w:t>
      </w:r>
      <w:r w:rsidRPr="0007292D">
        <w:rPr>
          <w:spacing w:val="-3"/>
          <w:szCs w:val="24"/>
        </w:rPr>
        <w:t>g</w:t>
      </w:r>
      <w:r w:rsidRPr="0007292D">
        <w:rPr>
          <w:szCs w:val="24"/>
        </w:rPr>
        <w:t>v</w:t>
      </w:r>
      <w:r w:rsidRPr="0007292D">
        <w:rPr>
          <w:spacing w:val="1"/>
          <w:szCs w:val="24"/>
        </w:rPr>
        <w:t>i</w:t>
      </w:r>
      <w:r w:rsidRPr="0007292D">
        <w:rPr>
          <w:spacing w:val="-2"/>
          <w:szCs w:val="24"/>
        </w:rPr>
        <w:t>s</w:t>
      </w:r>
      <w:r w:rsidRPr="0007292D">
        <w:rPr>
          <w:spacing w:val="1"/>
          <w:szCs w:val="24"/>
        </w:rPr>
        <w:t>t</w:t>
      </w:r>
      <w:r w:rsidRPr="0007292D">
        <w:rPr>
          <w:spacing w:val="-1"/>
          <w:szCs w:val="24"/>
        </w:rPr>
        <w:t>i</w:t>
      </w:r>
      <w:r w:rsidRPr="0007292D">
        <w:rPr>
          <w:szCs w:val="24"/>
        </w:rPr>
        <w:t xml:space="preserve">că </w:t>
      </w:r>
      <w:r w:rsidRPr="0007292D">
        <w:rPr>
          <w:spacing w:val="1"/>
          <w:szCs w:val="24"/>
        </w:rPr>
        <w:t>(</w:t>
      </w:r>
      <w:r w:rsidRPr="0007292D">
        <w:rPr>
          <w:spacing w:val="-4"/>
          <w:szCs w:val="24"/>
        </w:rPr>
        <w:t>m</w:t>
      </w:r>
      <w:r w:rsidRPr="0007292D">
        <w:rPr>
          <w:spacing w:val="1"/>
          <w:szCs w:val="24"/>
        </w:rPr>
        <w:t>i</w:t>
      </w:r>
      <w:r w:rsidRPr="0007292D">
        <w:rPr>
          <w:szCs w:val="24"/>
        </w:rPr>
        <w:t>n</w:t>
      </w:r>
      <w:r w:rsidRPr="0007292D">
        <w:rPr>
          <w:spacing w:val="1"/>
          <w:szCs w:val="24"/>
        </w:rPr>
        <w:t>i</w:t>
      </w:r>
      <w:r w:rsidRPr="0007292D">
        <w:rPr>
          <w:spacing w:val="-3"/>
          <w:szCs w:val="24"/>
        </w:rPr>
        <w:t>m</w:t>
      </w:r>
      <w:r w:rsidRPr="0007292D">
        <w:rPr>
          <w:spacing w:val="2"/>
          <w:szCs w:val="24"/>
        </w:rPr>
        <w:t>u</w:t>
      </w:r>
      <w:r w:rsidRPr="0007292D">
        <w:rPr>
          <w:szCs w:val="24"/>
        </w:rPr>
        <w:t>m n</w:t>
      </w:r>
      <w:r w:rsidRPr="0007292D">
        <w:rPr>
          <w:spacing w:val="1"/>
          <w:szCs w:val="24"/>
        </w:rPr>
        <w:t>i</w:t>
      </w:r>
      <w:r w:rsidRPr="0007292D">
        <w:rPr>
          <w:spacing w:val="-2"/>
          <w:szCs w:val="24"/>
        </w:rPr>
        <w:t>v</w:t>
      </w:r>
      <w:r w:rsidRPr="0007292D">
        <w:rPr>
          <w:szCs w:val="24"/>
        </w:rPr>
        <w:t xml:space="preserve">el </w:t>
      </w:r>
      <w:r w:rsidRPr="0007292D">
        <w:rPr>
          <w:spacing w:val="-1"/>
          <w:szCs w:val="24"/>
        </w:rPr>
        <w:t>B</w:t>
      </w:r>
      <w:r w:rsidRPr="0007292D">
        <w:rPr>
          <w:szCs w:val="24"/>
        </w:rPr>
        <w:t xml:space="preserve">2, după </w:t>
      </w:r>
      <w:r w:rsidRPr="0007292D">
        <w:rPr>
          <w:spacing w:val="-1"/>
          <w:szCs w:val="24"/>
        </w:rPr>
        <w:t>C</w:t>
      </w:r>
      <w:r w:rsidRPr="0007292D">
        <w:rPr>
          <w:szCs w:val="24"/>
        </w:rPr>
        <w:t>ad</w:t>
      </w:r>
      <w:r w:rsidRPr="0007292D">
        <w:rPr>
          <w:spacing w:val="1"/>
          <w:szCs w:val="24"/>
        </w:rPr>
        <w:t>r</w:t>
      </w:r>
      <w:r w:rsidRPr="0007292D">
        <w:rPr>
          <w:spacing w:val="-2"/>
          <w:szCs w:val="24"/>
        </w:rPr>
        <w:t>u</w:t>
      </w:r>
      <w:r w:rsidRPr="0007292D">
        <w:rPr>
          <w:szCs w:val="24"/>
        </w:rPr>
        <w:t>l Eur</w:t>
      </w:r>
      <w:r w:rsidRPr="0007292D">
        <w:rPr>
          <w:spacing w:val="-2"/>
          <w:szCs w:val="24"/>
        </w:rPr>
        <w:t>o</w:t>
      </w:r>
      <w:r w:rsidRPr="0007292D">
        <w:rPr>
          <w:szCs w:val="24"/>
        </w:rPr>
        <w:t xml:space="preserve">pean de </w:t>
      </w:r>
      <w:r w:rsidRPr="0007292D">
        <w:rPr>
          <w:spacing w:val="-1"/>
          <w:szCs w:val="24"/>
        </w:rPr>
        <w:t>R</w:t>
      </w:r>
      <w:r w:rsidRPr="0007292D">
        <w:rPr>
          <w:spacing w:val="-2"/>
          <w:szCs w:val="24"/>
        </w:rPr>
        <w:t>ef</w:t>
      </w:r>
      <w:r w:rsidRPr="0007292D">
        <w:rPr>
          <w:szCs w:val="24"/>
        </w:rPr>
        <w:t>e</w:t>
      </w:r>
      <w:r w:rsidRPr="0007292D">
        <w:rPr>
          <w:spacing w:val="1"/>
          <w:szCs w:val="24"/>
        </w:rPr>
        <w:t>rinț</w:t>
      </w:r>
      <w:r w:rsidRPr="0007292D">
        <w:rPr>
          <w:szCs w:val="24"/>
        </w:rPr>
        <w:t>ă a Li</w:t>
      </w:r>
      <w:r w:rsidRPr="0007292D">
        <w:rPr>
          <w:spacing w:val="-3"/>
          <w:szCs w:val="24"/>
        </w:rPr>
        <w:t>m</w:t>
      </w:r>
      <w:r w:rsidRPr="0007292D">
        <w:rPr>
          <w:szCs w:val="24"/>
        </w:rPr>
        <w:t>b</w:t>
      </w:r>
      <w:r w:rsidRPr="0007292D">
        <w:rPr>
          <w:spacing w:val="1"/>
          <w:szCs w:val="24"/>
        </w:rPr>
        <w:t>il</w:t>
      </w:r>
      <w:r w:rsidRPr="0007292D">
        <w:rPr>
          <w:spacing w:val="-2"/>
          <w:szCs w:val="24"/>
        </w:rPr>
        <w:t>o</w:t>
      </w:r>
      <w:r w:rsidRPr="0007292D">
        <w:rPr>
          <w:spacing w:val="1"/>
          <w:szCs w:val="24"/>
        </w:rPr>
        <w:t>r</w:t>
      </w:r>
      <w:r w:rsidRPr="0007292D">
        <w:rPr>
          <w:szCs w:val="24"/>
        </w:rPr>
        <w:t xml:space="preserve">) </w:t>
      </w:r>
      <w:r w:rsidRPr="0007292D">
        <w:rPr>
          <w:spacing w:val="1"/>
          <w:szCs w:val="24"/>
        </w:rPr>
        <w:t>î</w:t>
      </w:r>
      <w:r w:rsidRPr="0007292D">
        <w:rPr>
          <w:spacing w:val="-2"/>
          <w:szCs w:val="24"/>
        </w:rPr>
        <w:t>n</w:t>
      </w:r>
      <w:r w:rsidRPr="0007292D">
        <w:rPr>
          <w:spacing w:val="1"/>
          <w:szCs w:val="24"/>
        </w:rPr>
        <w:t>t</w:t>
      </w:r>
      <w:r w:rsidRPr="0007292D">
        <w:rPr>
          <w:spacing w:val="2"/>
          <w:szCs w:val="24"/>
        </w:rPr>
        <w:t>r</w:t>
      </w:r>
      <w:r w:rsidRPr="0007292D">
        <w:rPr>
          <w:spacing w:val="-4"/>
          <w:szCs w:val="24"/>
        </w:rPr>
        <w:t>-</w:t>
      </w:r>
      <w:r w:rsidRPr="0007292D">
        <w:rPr>
          <w:szCs w:val="24"/>
        </w:rPr>
        <w:t xml:space="preserve">o </w:t>
      </w:r>
      <w:r w:rsidRPr="0007292D">
        <w:rPr>
          <w:spacing w:val="1"/>
          <w:szCs w:val="24"/>
        </w:rPr>
        <w:t>li</w:t>
      </w:r>
      <w:r w:rsidRPr="0007292D">
        <w:rPr>
          <w:spacing w:val="-4"/>
          <w:szCs w:val="24"/>
        </w:rPr>
        <w:t>m</w:t>
      </w:r>
      <w:r w:rsidRPr="0007292D">
        <w:rPr>
          <w:szCs w:val="24"/>
        </w:rPr>
        <w:t xml:space="preserve">bă de </w:t>
      </w:r>
      <w:r w:rsidRPr="0007292D">
        <w:rPr>
          <w:spacing w:val="-2"/>
          <w:szCs w:val="24"/>
        </w:rPr>
        <w:t>c</w:t>
      </w:r>
      <w:r w:rsidRPr="0007292D">
        <w:rPr>
          <w:spacing w:val="1"/>
          <w:szCs w:val="24"/>
        </w:rPr>
        <w:t>ir</w:t>
      </w:r>
      <w:r w:rsidRPr="0007292D">
        <w:rPr>
          <w:spacing w:val="-2"/>
          <w:szCs w:val="24"/>
        </w:rPr>
        <w:t>c</w:t>
      </w:r>
      <w:r w:rsidRPr="0007292D">
        <w:rPr>
          <w:szCs w:val="24"/>
        </w:rPr>
        <w:t>u</w:t>
      </w:r>
      <w:r w:rsidRPr="0007292D">
        <w:rPr>
          <w:spacing w:val="1"/>
          <w:szCs w:val="24"/>
        </w:rPr>
        <w:t>l</w:t>
      </w:r>
      <w:r w:rsidRPr="0007292D">
        <w:rPr>
          <w:spacing w:val="-2"/>
          <w:szCs w:val="24"/>
        </w:rPr>
        <w:t>a</w:t>
      </w:r>
      <w:r w:rsidRPr="0007292D">
        <w:rPr>
          <w:spacing w:val="-1"/>
          <w:szCs w:val="24"/>
        </w:rPr>
        <w:t>ț</w:t>
      </w:r>
      <w:r w:rsidRPr="0007292D">
        <w:rPr>
          <w:spacing w:val="1"/>
          <w:szCs w:val="24"/>
        </w:rPr>
        <w:t>i</w:t>
      </w:r>
      <w:r w:rsidRPr="0007292D">
        <w:rPr>
          <w:szCs w:val="24"/>
        </w:rPr>
        <w:t xml:space="preserve">e </w:t>
      </w:r>
      <w:r w:rsidRPr="0007292D">
        <w:rPr>
          <w:spacing w:val="1"/>
          <w:szCs w:val="24"/>
        </w:rPr>
        <w:t>i</w:t>
      </w:r>
      <w:r w:rsidRPr="0007292D">
        <w:rPr>
          <w:szCs w:val="24"/>
        </w:rPr>
        <w:t>n</w:t>
      </w:r>
      <w:r w:rsidRPr="0007292D">
        <w:rPr>
          <w:spacing w:val="-1"/>
          <w:szCs w:val="24"/>
        </w:rPr>
        <w:t>t</w:t>
      </w:r>
      <w:r w:rsidRPr="0007292D">
        <w:rPr>
          <w:szCs w:val="24"/>
        </w:rPr>
        <w:t>e</w:t>
      </w:r>
      <w:r w:rsidRPr="0007292D">
        <w:rPr>
          <w:spacing w:val="1"/>
          <w:szCs w:val="24"/>
        </w:rPr>
        <w:t>r</w:t>
      </w:r>
      <w:r w:rsidRPr="0007292D">
        <w:rPr>
          <w:szCs w:val="24"/>
        </w:rPr>
        <w:t>n</w:t>
      </w:r>
      <w:r w:rsidRPr="0007292D">
        <w:rPr>
          <w:spacing w:val="-2"/>
          <w:szCs w:val="24"/>
        </w:rPr>
        <w:t>a</w:t>
      </w:r>
      <w:r w:rsidRPr="0007292D">
        <w:rPr>
          <w:spacing w:val="-1"/>
          <w:szCs w:val="24"/>
        </w:rPr>
        <w:t>ț</w:t>
      </w:r>
      <w:r w:rsidRPr="0007292D">
        <w:rPr>
          <w:spacing w:val="1"/>
          <w:szCs w:val="24"/>
        </w:rPr>
        <w:t>i</w:t>
      </w:r>
      <w:r w:rsidRPr="0007292D">
        <w:rPr>
          <w:szCs w:val="24"/>
        </w:rPr>
        <w:t>on</w:t>
      </w:r>
      <w:r w:rsidRPr="0007292D">
        <w:rPr>
          <w:spacing w:val="-2"/>
          <w:szCs w:val="24"/>
        </w:rPr>
        <w:t>a</w:t>
      </w:r>
      <w:r w:rsidRPr="0007292D">
        <w:rPr>
          <w:spacing w:val="1"/>
          <w:szCs w:val="24"/>
        </w:rPr>
        <w:t>l</w:t>
      </w:r>
      <w:r w:rsidRPr="0007292D">
        <w:rPr>
          <w:szCs w:val="24"/>
        </w:rPr>
        <w:t xml:space="preserve">ă </w:t>
      </w:r>
      <w:r w:rsidRPr="0007292D">
        <w:rPr>
          <w:spacing w:val="1"/>
          <w:szCs w:val="24"/>
        </w:rPr>
        <w:t>(</w:t>
      </w:r>
      <w:r w:rsidRPr="0007292D">
        <w:rPr>
          <w:szCs w:val="24"/>
        </w:rPr>
        <w:t>en</w:t>
      </w:r>
      <w:r w:rsidRPr="0007292D">
        <w:rPr>
          <w:spacing w:val="-2"/>
          <w:szCs w:val="24"/>
        </w:rPr>
        <w:t>g</w:t>
      </w:r>
      <w:r w:rsidRPr="0007292D">
        <w:rPr>
          <w:spacing w:val="1"/>
          <w:szCs w:val="24"/>
        </w:rPr>
        <w:t>l</w:t>
      </w:r>
      <w:r w:rsidRPr="0007292D">
        <w:rPr>
          <w:szCs w:val="24"/>
        </w:rPr>
        <w:t>e</w:t>
      </w:r>
      <w:r w:rsidRPr="0007292D">
        <w:rPr>
          <w:spacing w:val="-2"/>
          <w:szCs w:val="24"/>
        </w:rPr>
        <w:t>z</w:t>
      </w:r>
      <w:r w:rsidRPr="0007292D">
        <w:rPr>
          <w:szCs w:val="24"/>
        </w:rPr>
        <w:t>ă, f</w:t>
      </w:r>
      <w:r w:rsidRPr="0007292D">
        <w:rPr>
          <w:spacing w:val="-2"/>
          <w:szCs w:val="24"/>
        </w:rPr>
        <w:t>r</w:t>
      </w:r>
      <w:r w:rsidRPr="0007292D">
        <w:rPr>
          <w:szCs w:val="24"/>
        </w:rPr>
        <w:t>ance</w:t>
      </w:r>
      <w:r w:rsidRPr="0007292D">
        <w:rPr>
          <w:spacing w:val="-2"/>
          <w:szCs w:val="24"/>
        </w:rPr>
        <w:t>z</w:t>
      </w:r>
      <w:r w:rsidRPr="0007292D">
        <w:rPr>
          <w:szCs w:val="24"/>
        </w:rPr>
        <w:t xml:space="preserve">ă, </w:t>
      </w:r>
      <w:r w:rsidRPr="0007292D">
        <w:rPr>
          <w:spacing w:val="-2"/>
          <w:szCs w:val="24"/>
        </w:rPr>
        <w:t>g</w:t>
      </w:r>
      <w:r w:rsidRPr="0007292D">
        <w:rPr>
          <w:szCs w:val="24"/>
        </w:rPr>
        <w:t>e</w:t>
      </w:r>
      <w:r w:rsidRPr="0007292D">
        <w:rPr>
          <w:spacing w:val="1"/>
          <w:szCs w:val="24"/>
        </w:rPr>
        <w:t>r</w:t>
      </w:r>
      <w:r w:rsidRPr="0007292D">
        <w:rPr>
          <w:spacing w:val="-4"/>
          <w:szCs w:val="24"/>
        </w:rPr>
        <w:t>m</w:t>
      </w:r>
      <w:r w:rsidRPr="0007292D">
        <w:rPr>
          <w:szCs w:val="24"/>
        </w:rPr>
        <w:t>ană – o</w:t>
      </w:r>
      <w:r w:rsidRPr="0007292D">
        <w:rPr>
          <w:spacing w:val="-2"/>
          <w:szCs w:val="24"/>
        </w:rPr>
        <w:t>p</w:t>
      </w:r>
      <w:r w:rsidRPr="0007292D">
        <w:rPr>
          <w:spacing w:val="1"/>
          <w:szCs w:val="24"/>
        </w:rPr>
        <w:t>ț</w:t>
      </w:r>
      <w:r w:rsidRPr="0007292D">
        <w:rPr>
          <w:spacing w:val="-1"/>
          <w:szCs w:val="24"/>
        </w:rPr>
        <w:t>i</w:t>
      </w:r>
      <w:r w:rsidRPr="0007292D">
        <w:rPr>
          <w:spacing w:val="-2"/>
          <w:szCs w:val="24"/>
        </w:rPr>
        <w:t>u</w:t>
      </w:r>
      <w:r w:rsidRPr="0007292D">
        <w:rPr>
          <w:szCs w:val="24"/>
        </w:rPr>
        <w:t>nea p</w:t>
      </w:r>
      <w:r w:rsidRPr="0007292D">
        <w:rPr>
          <w:spacing w:val="-2"/>
          <w:szCs w:val="24"/>
        </w:rPr>
        <w:t>e</w:t>
      </w:r>
      <w:r w:rsidRPr="0007292D">
        <w:rPr>
          <w:szCs w:val="24"/>
        </w:rPr>
        <w:t>n</w:t>
      </w:r>
      <w:r w:rsidRPr="0007292D">
        <w:rPr>
          <w:spacing w:val="-1"/>
          <w:szCs w:val="24"/>
        </w:rPr>
        <w:t>t</w:t>
      </w:r>
      <w:r w:rsidRPr="0007292D">
        <w:rPr>
          <w:spacing w:val="1"/>
          <w:szCs w:val="24"/>
        </w:rPr>
        <w:t>r</w:t>
      </w:r>
      <w:r w:rsidRPr="0007292D">
        <w:rPr>
          <w:szCs w:val="24"/>
        </w:rPr>
        <w:t xml:space="preserve">u </w:t>
      </w:r>
      <w:r w:rsidRPr="0007292D">
        <w:rPr>
          <w:spacing w:val="-2"/>
          <w:szCs w:val="24"/>
        </w:rPr>
        <w:t>a</w:t>
      </w:r>
      <w:r w:rsidRPr="0007292D">
        <w:rPr>
          <w:spacing w:val="1"/>
          <w:szCs w:val="24"/>
        </w:rPr>
        <w:t>l</w:t>
      </w:r>
      <w:r w:rsidRPr="0007292D">
        <w:rPr>
          <w:spacing w:val="-1"/>
          <w:szCs w:val="24"/>
        </w:rPr>
        <w:t>t</w:t>
      </w:r>
      <w:r w:rsidRPr="0007292D">
        <w:rPr>
          <w:szCs w:val="24"/>
        </w:rPr>
        <w:t xml:space="preserve">ă </w:t>
      </w:r>
      <w:r w:rsidRPr="0007292D">
        <w:rPr>
          <w:spacing w:val="1"/>
          <w:szCs w:val="24"/>
        </w:rPr>
        <w:t>li</w:t>
      </w:r>
      <w:r w:rsidRPr="0007292D">
        <w:rPr>
          <w:spacing w:val="-4"/>
          <w:szCs w:val="24"/>
        </w:rPr>
        <w:t>m</w:t>
      </w:r>
      <w:r w:rsidRPr="0007292D">
        <w:rPr>
          <w:szCs w:val="24"/>
        </w:rPr>
        <w:t xml:space="preserve">bă </w:t>
      </w:r>
      <w:r w:rsidRPr="0007292D">
        <w:rPr>
          <w:spacing w:val="1"/>
          <w:szCs w:val="24"/>
        </w:rPr>
        <w:t>t</w:t>
      </w:r>
      <w:r w:rsidRPr="0007292D">
        <w:rPr>
          <w:spacing w:val="-2"/>
          <w:szCs w:val="24"/>
        </w:rPr>
        <w:t>re</w:t>
      </w:r>
      <w:r w:rsidRPr="0007292D">
        <w:rPr>
          <w:szCs w:val="24"/>
        </w:rPr>
        <w:t>bu</w:t>
      </w:r>
      <w:r w:rsidRPr="0007292D">
        <w:rPr>
          <w:spacing w:val="1"/>
          <w:szCs w:val="24"/>
        </w:rPr>
        <w:t>i</w:t>
      </w:r>
      <w:r w:rsidRPr="0007292D">
        <w:rPr>
          <w:szCs w:val="24"/>
        </w:rPr>
        <w:t xml:space="preserve">e </w:t>
      </w:r>
      <w:r w:rsidRPr="0007292D">
        <w:rPr>
          <w:spacing w:val="1"/>
          <w:szCs w:val="24"/>
        </w:rPr>
        <w:t>j</w:t>
      </w:r>
      <w:r w:rsidRPr="0007292D">
        <w:rPr>
          <w:szCs w:val="24"/>
        </w:rPr>
        <w:t>u</w:t>
      </w:r>
      <w:r w:rsidRPr="0007292D">
        <w:rPr>
          <w:spacing w:val="-2"/>
          <w:szCs w:val="24"/>
        </w:rPr>
        <w:t>s</w:t>
      </w:r>
      <w:r w:rsidRPr="0007292D">
        <w:rPr>
          <w:spacing w:val="1"/>
          <w:szCs w:val="24"/>
        </w:rPr>
        <w:t>t</w:t>
      </w:r>
      <w:r w:rsidRPr="0007292D">
        <w:rPr>
          <w:spacing w:val="-1"/>
          <w:szCs w:val="24"/>
        </w:rPr>
        <w:t>i</w:t>
      </w:r>
      <w:r w:rsidRPr="0007292D">
        <w:rPr>
          <w:spacing w:val="1"/>
          <w:szCs w:val="24"/>
        </w:rPr>
        <w:t>f</w:t>
      </w:r>
      <w:r w:rsidRPr="0007292D">
        <w:rPr>
          <w:spacing w:val="-1"/>
          <w:szCs w:val="24"/>
        </w:rPr>
        <w:t>i</w:t>
      </w:r>
      <w:r w:rsidRPr="0007292D">
        <w:rPr>
          <w:szCs w:val="24"/>
        </w:rPr>
        <w:t>c</w:t>
      </w:r>
      <w:r w:rsidRPr="0007292D">
        <w:rPr>
          <w:spacing w:val="-2"/>
          <w:szCs w:val="24"/>
        </w:rPr>
        <w:t>a</w:t>
      </w:r>
      <w:r w:rsidRPr="0007292D">
        <w:rPr>
          <w:spacing w:val="1"/>
          <w:szCs w:val="24"/>
        </w:rPr>
        <w:t>t</w:t>
      </w:r>
      <w:r w:rsidRPr="0007292D">
        <w:rPr>
          <w:szCs w:val="24"/>
        </w:rPr>
        <w:t xml:space="preserve">ă </w:t>
      </w:r>
      <w:r w:rsidRPr="0007292D">
        <w:rPr>
          <w:spacing w:val="-2"/>
          <w:szCs w:val="24"/>
        </w:rPr>
        <w:t>p</w:t>
      </w:r>
      <w:r w:rsidRPr="0007292D">
        <w:rPr>
          <w:spacing w:val="1"/>
          <w:szCs w:val="24"/>
        </w:rPr>
        <w:t>r</w:t>
      </w:r>
      <w:r w:rsidRPr="0007292D">
        <w:rPr>
          <w:spacing w:val="-1"/>
          <w:szCs w:val="24"/>
        </w:rPr>
        <w:t>i</w:t>
      </w:r>
      <w:r w:rsidRPr="0007292D">
        <w:rPr>
          <w:szCs w:val="24"/>
        </w:rPr>
        <w:t>n sp</w:t>
      </w:r>
      <w:r w:rsidRPr="0007292D">
        <w:rPr>
          <w:spacing w:val="1"/>
          <w:szCs w:val="24"/>
        </w:rPr>
        <w:t>e</w:t>
      </w:r>
      <w:r w:rsidRPr="0007292D">
        <w:rPr>
          <w:spacing w:val="-2"/>
          <w:szCs w:val="24"/>
        </w:rPr>
        <w:t>c</w:t>
      </w:r>
      <w:r w:rsidRPr="0007292D">
        <w:rPr>
          <w:spacing w:val="1"/>
          <w:szCs w:val="24"/>
        </w:rPr>
        <w:t>i</w:t>
      </w:r>
      <w:r w:rsidRPr="0007292D">
        <w:rPr>
          <w:spacing w:val="-2"/>
          <w:szCs w:val="24"/>
        </w:rPr>
        <w:t>f</w:t>
      </w:r>
      <w:r w:rsidRPr="0007292D">
        <w:rPr>
          <w:spacing w:val="1"/>
          <w:szCs w:val="24"/>
        </w:rPr>
        <w:t>i</w:t>
      </w:r>
      <w:r w:rsidRPr="0007292D">
        <w:rPr>
          <w:szCs w:val="24"/>
        </w:rPr>
        <w:t>c</w:t>
      </w:r>
      <w:r w:rsidRPr="0007292D">
        <w:rPr>
          <w:spacing w:val="-2"/>
          <w:szCs w:val="24"/>
        </w:rPr>
        <w:t>u</w:t>
      </w:r>
      <w:r w:rsidRPr="0007292D">
        <w:rPr>
          <w:szCs w:val="24"/>
        </w:rPr>
        <w:t>l p</w:t>
      </w:r>
      <w:r w:rsidRPr="0007292D">
        <w:rPr>
          <w:spacing w:val="1"/>
          <w:szCs w:val="24"/>
        </w:rPr>
        <w:t>r</w:t>
      </w:r>
      <w:r w:rsidRPr="0007292D">
        <w:rPr>
          <w:spacing w:val="-2"/>
          <w:szCs w:val="24"/>
        </w:rPr>
        <w:t>o</w:t>
      </w:r>
      <w:r w:rsidRPr="0007292D">
        <w:rPr>
          <w:spacing w:val="1"/>
          <w:szCs w:val="24"/>
        </w:rPr>
        <w:t>i</w:t>
      </w:r>
      <w:r w:rsidRPr="0007292D">
        <w:rPr>
          <w:szCs w:val="24"/>
        </w:rPr>
        <w:t>e</w:t>
      </w:r>
      <w:r w:rsidRPr="0007292D">
        <w:rPr>
          <w:spacing w:val="-2"/>
          <w:szCs w:val="24"/>
        </w:rPr>
        <w:t>c</w:t>
      </w:r>
      <w:r w:rsidRPr="0007292D">
        <w:rPr>
          <w:spacing w:val="1"/>
          <w:szCs w:val="24"/>
        </w:rPr>
        <w:t>t</w:t>
      </w:r>
      <w:r w:rsidRPr="0007292D">
        <w:rPr>
          <w:spacing w:val="-2"/>
          <w:szCs w:val="24"/>
        </w:rPr>
        <w:t>u</w:t>
      </w:r>
      <w:r w:rsidRPr="0007292D">
        <w:rPr>
          <w:spacing w:val="1"/>
          <w:szCs w:val="24"/>
        </w:rPr>
        <w:t>l</w:t>
      </w:r>
      <w:r w:rsidRPr="0007292D">
        <w:rPr>
          <w:szCs w:val="24"/>
        </w:rPr>
        <w:t xml:space="preserve">ui de </w:t>
      </w:r>
      <w:r w:rsidRPr="0007292D">
        <w:rPr>
          <w:spacing w:val="-2"/>
          <w:szCs w:val="24"/>
        </w:rPr>
        <w:t>ce</w:t>
      </w:r>
      <w:r w:rsidRPr="0007292D">
        <w:rPr>
          <w:spacing w:val="1"/>
          <w:szCs w:val="24"/>
        </w:rPr>
        <w:t>r</w:t>
      </w:r>
      <w:r w:rsidRPr="0007292D">
        <w:rPr>
          <w:szCs w:val="24"/>
        </w:rPr>
        <w:t>c</w:t>
      </w:r>
      <w:r w:rsidRPr="0007292D">
        <w:rPr>
          <w:spacing w:val="-2"/>
          <w:szCs w:val="24"/>
        </w:rPr>
        <w:t>e</w:t>
      </w:r>
      <w:r w:rsidRPr="0007292D">
        <w:rPr>
          <w:spacing w:val="1"/>
          <w:szCs w:val="24"/>
        </w:rPr>
        <w:t>t</w:t>
      </w:r>
      <w:r w:rsidRPr="0007292D">
        <w:rPr>
          <w:szCs w:val="24"/>
        </w:rPr>
        <w:t>a</w:t>
      </w:r>
      <w:r w:rsidRPr="0007292D">
        <w:rPr>
          <w:spacing w:val="-1"/>
          <w:szCs w:val="24"/>
        </w:rPr>
        <w:t>r</w:t>
      </w:r>
      <w:r w:rsidRPr="0007292D">
        <w:rPr>
          <w:szCs w:val="24"/>
        </w:rPr>
        <w:t>e</w:t>
      </w:r>
      <w:r w:rsidRPr="0007292D">
        <w:rPr>
          <w:spacing w:val="1"/>
          <w:szCs w:val="24"/>
        </w:rPr>
        <w:t>);</w:t>
      </w:r>
    </w:p>
    <w:p w14:paraId="5C8762D1" w14:textId="49387FB7" w:rsidR="00624373" w:rsidRPr="0007292D" w:rsidRDefault="00624373" w:rsidP="00624373">
      <w:pPr>
        <w:spacing w:line="240" w:lineRule="auto"/>
        <w:contextualSpacing/>
        <w:mirrorIndents/>
        <w:rPr>
          <w:szCs w:val="24"/>
        </w:rPr>
      </w:pPr>
      <w:r w:rsidRPr="0007292D">
        <w:rPr>
          <w:rFonts w:eastAsia="Symbol"/>
          <w:szCs w:val="24"/>
        </w:rPr>
        <w:t xml:space="preserve"> </w:t>
      </w:r>
      <w:r w:rsidRPr="0007292D">
        <w:rPr>
          <w:spacing w:val="-1"/>
          <w:szCs w:val="24"/>
        </w:rPr>
        <w:t>C</w:t>
      </w:r>
      <w:r w:rsidRPr="0007292D">
        <w:rPr>
          <w:szCs w:val="24"/>
        </w:rPr>
        <w:t>u</w:t>
      </w:r>
      <w:r w:rsidRPr="0007292D">
        <w:rPr>
          <w:spacing w:val="1"/>
          <w:szCs w:val="24"/>
        </w:rPr>
        <w:t>rr</w:t>
      </w:r>
      <w:r w:rsidRPr="0007292D">
        <w:rPr>
          <w:spacing w:val="-1"/>
          <w:szCs w:val="24"/>
        </w:rPr>
        <w:t>i</w:t>
      </w:r>
      <w:r w:rsidRPr="0007292D">
        <w:rPr>
          <w:szCs w:val="24"/>
        </w:rPr>
        <w:t>cu</w:t>
      </w:r>
      <w:r w:rsidRPr="0007292D">
        <w:rPr>
          <w:spacing w:val="-1"/>
          <w:szCs w:val="24"/>
        </w:rPr>
        <w:t>l</w:t>
      </w:r>
      <w:r w:rsidRPr="0007292D">
        <w:rPr>
          <w:szCs w:val="24"/>
        </w:rPr>
        <w:t xml:space="preserve">um </w:t>
      </w:r>
      <w:r w:rsidRPr="0007292D">
        <w:rPr>
          <w:spacing w:val="-2"/>
          <w:szCs w:val="24"/>
        </w:rPr>
        <w:t>v</w:t>
      </w:r>
      <w:r w:rsidRPr="0007292D">
        <w:rPr>
          <w:spacing w:val="1"/>
          <w:szCs w:val="24"/>
        </w:rPr>
        <w:t>it</w:t>
      </w:r>
      <w:r w:rsidRPr="0007292D">
        <w:rPr>
          <w:szCs w:val="24"/>
        </w:rPr>
        <w:t>ae;</w:t>
      </w:r>
    </w:p>
    <w:p w14:paraId="66DE64BA" w14:textId="3752B84C" w:rsidR="00287538" w:rsidRPr="0007292D" w:rsidRDefault="00287538" w:rsidP="00287538">
      <w:pPr>
        <w:spacing w:line="240" w:lineRule="auto"/>
        <w:contextualSpacing/>
        <w:mirrorIndents/>
        <w:rPr>
          <w:szCs w:val="24"/>
        </w:rPr>
      </w:pPr>
      <w:r w:rsidRPr="0007292D">
        <w:rPr>
          <w:rFonts w:eastAsia="Symbol"/>
          <w:szCs w:val="24"/>
        </w:rPr>
        <w:t xml:space="preserve"> </w:t>
      </w:r>
      <w:r w:rsidRPr="0007292D">
        <w:rPr>
          <w:spacing w:val="-1"/>
          <w:szCs w:val="24"/>
        </w:rPr>
        <w:t>Proiect de studii doctorale</w:t>
      </w:r>
      <w:r w:rsidR="00B3599A" w:rsidRPr="0007292D">
        <w:rPr>
          <w:spacing w:val="-1"/>
          <w:szCs w:val="24"/>
        </w:rPr>
        <w:t xml:space="preserve"> (punctul 7 din prezenta metodologie)</w:t>
      </w:r>
      <w:r w:rsidRPr="0007292D">
        <w:rPr>
          <w:szCs w:val="24"/>
        </w:rPr>
        <w:t>;</w:t>
      </w:r>
    </w:p>
    <w:p w14:paraId="536BC20F" w14:textId="50E6E263" w:rsidR="006E2DD3" w:rsidRPr="0007292D" w:rsidRDefault="00E43CB2" w:rsidP="00624373">
      <w:pPr>
        <w:spacing w:after="31"/>
        <w:ind w:left="-5" w:right="61"/>
      </w:pPr>
      <w:r w:rsidRPr="0007292D">
        <w:t xml:space="preserve"> </w:t>
      </w:r>
    </w:p>
    <w:p w14:paraId="68009E00" w14:textId="77777777" w:rsidR="006E2DD3" w:rsidRPr="0007292D" w:rsidRDefault="00E43CB2" w:rsidP="00E877BF">
      <w:pPr>
        <w:ind w:left="20" w:right="131"/>
      </w:pPr>
      <w:r w:rsidRPr="0007292D">
        <w:rPr>
          <w:i/>
        </w:rPr>
        <w:t xml:space="preserve">(2) </w:t>
      </w:r>
      <w:r w:rsidRPr="0007292D">
        <w:t xml:space="preserve">Pentru înscrierea la doctorat candidatul trebuie să prezinte un </w:t>
      </w:r>
      <w:r w:rsidRPr="0007292D">
        <w:rPr>
          <w:b/>
          <w:i/>
        </w:rPr>
        <w:t xml:space="preserve">certificat de competență lingvistică </w:t>
      </w:r>
      <w:r w:rsidRPr="0007292D">
        <w:t xml:space="preserve">(minimum nivel B2, după Cadrul European de Referință a Limbilor) într-o limbă de circulație internațională (engleză,  franceză, germană  –  opțiunea pentru altă limbă trebuie justificată prin specificul proiectului de cercetare). Acesta poate fi un certificat recunoscut internațional (Cambridge, DALF etc.) sau un certificat eliberat de Departamentul de Limbi și Literaturi Moderne din cadrul Universității de Vest. Acest certificat nu este necesar absolvenților care au făcut studii filologice sau au urmat un program de licență şi/sau masterat într-o limbă de circulație internațională. </w:t>
      </w:r>
    </w:p>
    <w:p w14:paraId="7ABA5D0F" w14:textId="77777777" w:rsidR="006E2DD3" w:rsidRPr="0007292D" w:rsidRDefault="00E43CB2">
      <w:pPr>
        <w:spacing w:after="29" w:line="259" w:lineRule="auto"/>
        <w:ind w:left="0" w:firstLine="0"/>
        <w:jc w:val="left"/>
      </w:pPr>
      <w:r w:rsidRPr="0007292D">
        <w:rPr>
          <w:sz w:val="22"/>
        </w:rPr>
        <w:t xml:space="preserve"> </w:t>
      </w:r>
    </w:p>
    <w:p w14:paraId="5A90FA57" w14:textId="52410718" w:rsidR="006E2DD3" w:rsidRDefault="00E43CB2">
      <w:pPr>
        <w:spacing w:after="111"/>
        <w:ind w:left="716" w:right="61"/>
      </w:pPr>
      <w:r w:rsidRPr="0007292D">
        <w:t>Director Școală Doctorală de Psihologie,</w:t>
      </w:r>
      <w:r>
        <w:t xml:space="preserve"> </w:t>
      </w:r>
    </w:p>
    <w:p w14:paraId="23BA0581" w14:textId="70E6A5C0" w:rsidR="005A4692" w:rsidRDefault="005A4692">
      <w:pPr>
        <w:spacing w:after="111"/>
        <w:ind w:left="716" w:right="61"/>
      </w:pPr>
      <w:r>
        <w:t>Conf.univ.dr. Laurențiu Paul Maricuțoiu</w:t>
      </w:r>
    </w:p>
    <w:sectPr w:rsidR="005A4692" w:rsidSect="00EC54CD">
      <w:headerReference w:type="even" r:id="rId7"/>
      <w:headerReference w:type="default" r:id="rId8"/>
      <w:footerReference w:type="even" r:id="rId9"/>
      <w:footerReference w:type="default" r:id="rId10"/>
      <w:headerReference w:type="first" r:id="rId11"/>
      <w:footerReference w:type="first" r:id="rId12"/>
      <w:pgSz w:w="11904" w:h="16838"/>
      <w:pgMar w:top="1440" w:right="1080" w:bottom="1440" w:left="1080" w:header="488" w:footer="23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7968F" w14:textId="77777777" w:rsidR="0037049D" w:rsidRDefault="0037049D">
      <w:pPr>
        <w:spacing w:after="0" w:line="240" w:lineRule="auto"/>
      </w:pPr>
      <w:r>
        <w:separator/>
      </w:r>
    </w:p>
  </w:endnote>
  <w:endnote w:type="continuationSeparator" w:id="0">
    <w:p w14:paraId="5EF68A0D" w14:textId="77777777" w:rsidR="0037049D" w:rsidRDefault="00370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04A0"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519531C9"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63A3C6AE"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1D09F92C"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22A8DF68" w14:textId="77777777" w:rsidR="006E2DD3" w:rsidRDefault="00E43CB2">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D9C5D"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553491A5"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5CC45C81"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741D9A7A"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2EBC1D74" w14:textId="77777777" w:rsidR="006E2DD3" w:rsidRDefault="00E43CB2">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72CB7"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078B2C38"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37049D">
      <w:fldChar w:fldCharType="begin"/>
    </w:r>
    <w:r w:rsidR="0037049D">
      <w:instrText xml:space="preserve"> NUMPAGES   \* MERGEFORMAT </w:instrText>
    </w:r>
    <w:r w:rsidR="0037049D">
      <w:fldChar w:fldCharType="separate"/>
    </w:r>
    <w:r>
      <w:rPr>
        <w:rFonts w:ascii="Arial" w:eastAsia="Arial" w:hAnsi="Arial" w:cs="Arial"/>
        <w:color w:val="548DD4"/>
        <w:sz w:val="22"/>
      </w:rPr>
      <w:t>4</w:t>
    </w:r>
    <w:r w:rsidR="0037049D">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012C1B9E"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142C2384"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7C5B2B62" w14:textId="77777777" w:rsidR="006E2DD3" w:rsidRDefault="00E43CB2">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5EE31" w14:textId="77777777" w:rsidR="0037049D" w:rsidRDefault="0037049D">
      <w:pPr>
        <w:spacing w:after="0" w:line="240" w:lineRule="auto"/>
      </w:pPr>
      <w:r>
        <w:separator/>
      </w:r>
    </w:p>
  </w:footnote>
  <w:footnote w:type="continuationSeparator" w:id="0">
    <w:p w14:paraId="7444430E" w14:textId="77777777" w:rsidR="0037049D" w:rsidRDefault="00370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712A" w14:textId="77777777" w:rsidR="006E2DD3" w:rsidRDefault="00E43CB2">
    <w:pPr>
      <w:spacing w:after="0" w:line="259" w:lineRule="auto"/>
      <w:ind w:left="-238" w:right="64" w:firstLine="0"/>
      <w:jc w:val="center"/>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539A2D8" wp14:editId="2F28F3E3">
              <wp:simplePos x="0" y="0"/>
              <wp:positionH relativeFrom="page">
                <wp:posOffset>659765</wp:posOffset>
              </wp:positionH>
              <wp:positionV relativeFrom="page">
                <wp:posOffset>309880</wp:posOffset>
              </wp:positionV>
              <wp:extent cx="6182360" cy="784225"/>
              <wp:effectExtent l="0" t="0" r="0" b="0"/>
              <wp:wrapSquare wrapText="bothSides"/>
              <wp:docPr id="15414" name="Group 15414"/>
              <wp:cNvGraphicFramePr/>
              <a:graphic xmlns:a="http://schemas.openxmlformats.org/drawingml/2006/main">
                <a:graphicData uri="http://schemas.microsoft.com/office/word/2010/wordprocessingGroup">
                  <wpg:wgp>
                    <wpg:cNvGrpSpPr/>
                    <wpg:grpSpPr>
                      <a:xfrm>
                        <a:off x="0" y="0"/>
                        <a:ext cx="6182360" cy="784225"/>
                        <a:chOff x="0" y="0"/>
                        <a:chExt cx="6182360" cy="784225"/>
                      </a:xfrm>
                    </wpg:grpSpPr>
                    <wps:wsp>
                      <wps:cNvPr id="15415" name="Shape 15415"/>
                      <wps:cNvSpPr/>
                      <wps:spPr>
                        <a:xfrm>
                          <a:off x="5407038" y="283220"/>
                          <a:ext cx="22875" cy="46190"/>
                        </a:xfrm>
                        <a:custGeom>
                          <a:avLst/>
                          <a:gdLst/>
                          <a:ahLst/>
                          <a:cxnLst/>
                          <a:rect l="0" t="0" r="0" b="0"/>
                          <a:pathLst>
                            <a:path w="22875" h="46190">
                              <a:moveTo>
                                <a:pt x="21630" y="0"/>
                              </a:moveTo>
                              <a:lnTo>
                                <a:pt x="22875" y="252"/>
                              </a:lnTo>
                              <a:lnTo>
                                <a:pt x="22875" y="3298"/>
                              </a:lnTo>
                              <a:lnTo>
                                <a:pt x="22700" y="3276"/>
                              </a:lnTo>
                              <a:lnTo>
                                <a:pt x="19850" y="3634"/>
                              </a:lnTo>
                              <a:lnTo>
                                <a:pt x="17732" y="5456"/>
                              </a:lnTo>
                              <a:lnTo>
                                <a:pt x="15963" y="7995"/>
                              </a:lnTo>
                              <a:lnTo>
                                <a:pt x="14544" y="11997"/>
                              </a:lnTo>
                              <a:lnTo>
                                <a:pt x="13823" y="16716"/>
                              </a:lnTo>
                              <a:lnTo>
                                <a:pt x="13823" y="22910"/>
                              </a:lnTo>
                              <a:lnTo>
                                <a:pt x="13823" y="28736"/>
                              </a:lnTo>
                              <a:lnTo>
                                <a:pt x="14893" y="33834"/>
                              </a:lnTo>
                              <a:lnTo>
                                <a:pt x="16313" y="37468"/>
                              </a:lnTo>
                              <a:lnTo>
                                <a:pt x="18081" y="39995"/>
                              </a:lnTo>
                              <a:lnTo>
                                <a:pt x="20200" y="41471"/>
                              </a:lnTo>
                              <a:lnTo>
                                <a:pt x="22700" y="41829"/>
                              </a:lnTo>
                              <a:lnTo>
                                <a:pt x="22875" y="41775"/>
                              </a:lnTo>
                              <a:lnTo>
                                <a:pt x="22875" y="45880"/>
                              </a:lnTo>
                              <a:lnTo>
                                <a:pt x="19512" y="46190"/>
                              </a:lnTo>
                              <a:lnTo>
                                <a:pt x="14544" y="45832"/>
                              </a:lnTo>
                              <a:lnTo>
                                <a:pt x="9925" y="43652"/>
                              </a:lnTo>
                              <a:lnTo>
                                <a:pt x="6038" y="40387"/>
                              </a:lnTo>
                              <a:lnTo>
                                <a:pt x="2839" y="35635"/>
                              </a:lnTo>
                              <a:lnTo>
                                <a:pt x="699" y="30536"/>
                              </a:lnTo>
                              <a:lnTo>
                                <a:pt x="0" y="24375"/>
                              </a:lnTo>
                              <a:lnTo>
                                <a:pt x="699" y="17812"/>
                              </a:lnTo>
                              <a:lnTo>
                                <a:pt x="3188" y="11997"/>
                              </a:lnTo>
                              <a:lnTo>
                                <a:pt x="6737" y="6899"/>
                              </a:lnTo>
                              <a:lnTo>
                                <a:pt x="11345" y="3276"/>
                              </a:lnTo>
                              <a:lnTo>
                                <a:pt x="16313" y="1096"/>
                              </a:lnTo>
                              <a:lnTo>
                                <a:pt x="21630" y="0"/>
                              </a:lnTo>
                              <a:close/>
                            </a:path>
                          </a:pathLst>
                        </a:custGeom>
                        <a:ln w="349" cap="flat">
                          <a:round/>
                        </a:ln>
                      </wps:spPr>
                      <wps:style>
                        <a:lnRef idx="1">
                          <a:srgbClr val="000000"/>
                        </a:lnRef>
                        <a:fillRef idx="1">
                          <a:srgbClr val="000000"/>
                        </a:fillRef>
                        <a:effectRef idx="0">
                          <a:scrgbClr r="0" g="0" b="0"/>
                        </a:effectRef>
                        <a:fontRef idx="none"/>
                      </wps:style>
                      <wps:bodyPr/>
                    </wps:wsp>
                    <wps:wsp>
                      <wps:cNvPr id="15416" name="Shape 15416"/>
                      <wps:cNvSpPr/>
                      <wps:spPr>
                        <a:xfrm>
                          <a:off x="5404188" y="141341"/>
                          <a:ext cx="25724" cy="68373"/>
                        </a:xfrm>
                        <a:custGeom>
                          <a:avLst/>
                          <a:gdLst/>
                          <a:ahLst/>
                          <a:cxnLst/>
                          <a:rect l="0" t="0" r="0" b="0"/>
                          <a:pathLst>
                            <a:path w="25724" h="68373">
                              <a:moveTo>
                                <a:pt x="1780" y="0"/>
                              </a:moveTo>
                              <a:lnTo>
                                <a:pt x="25724" y="0"/>
                              </a:lnTo>
                              <a:lnTo>
                                <a:pt x="25724" y="4964"/>
                              </a:lnTo>
                              <a:lnTo>
                                <a:pt x="25550" y="5099"/>
                              </a:lnTo>
                              <a:lnTo>
                                <a:pt x="25200" y="7279"/>
                              </a:lnTo>
                              <a:lnTo>
                                <a:pt x="25200" y="12378"/>
                              </a:lnTo>
                              <a:lnTo>
                                <a:pt x="24829" y="20014"/>
                              </a:lnTo>
                              <a:lnTo>
                                <a:pt x="24829" y="30558"/>
                              </a:lnTo>
                              <a:lnTo>
                                <a:pt x="25724" y="30490"/>
                              </a:lnTo>
                              <a:lnTo>
                                <a:pt x="25724" y="33891"/>
                              </a:lnTo>
                              <a:lnTo>
                                <a:pt x="24829" y="33834"/>
                              </a:lnTo>
                              <a:lnTo>
                                <a:pt x="24829" y="57829"/>
                              </a:lnTo>
                              <a:lnTo>
                                <a:pt x="25550" y="61128"/>
                              </a:lnTo>
                              <a:lnTo>
                                <a:pt x="25724" y="61399"/>
                              </a:lnTo>
                              <a:lnTo>
                                <a:pt x="25724" y="67982"/>
                              </a:lnTo>
                              <a:lnTo>
                                <a:pt x="22012" y="67669"/>
                              </a:lnTo>
                              <a:lnTo>
                                <a:pt x="19162" y="67669"/>
                              </a:lnTo>
                              <a:lnTo>
                                <a:pt x="3199" y="68373"/>
                              </a:lnTo>
                              <a:lnTo>
                                <a:pt x="2129" y="68027"/>
                              </a:lnTo>
                              <a:lnTo>
                                <a:pt x="1431" y="68027"/>
                              </a:lnTo>
                              <a:lnTo>
                                <a:pt x="1081" y="67289"/>
                              </a:lnTo>
                              <a:lnTo>
                                <a:pt x="732" y="66931"/>
                              </a:lnTo>
                              <a:lnTo>
                                <a:pt x="1081" y="66193"/>
                              </a:lnTo>
                              <a:lnTo>
                                <a:pt x="1431" y="65846"/>
                              </a:lnTo>
                              <a:lnTo>
                                <a:pt x="2501" y="65488"/>
                              </a:lnTo>
                              <a:lnTo>
                                <a:pt x="3549" y="65108"/>
                              </a:lnTo>
                              <a:lnTo>
                                <a:pt x="6737" y="64750"/>
                              </a:lnTo>
                              <a:lnTo>
                                <a:pt x="8888" y="62928"/>
                              </a:lnTo>
                              <a:lnTo>
                                <a:pt x="9936" y="60748"/>
                              </a:lnTo>
                              <a:lnTo>
                                <a:pt x="10307" y="57829"/>
                              </a:lnTo>
                              <a:lnTo>
                                <a:pt x="10657" y="53111"/>
                              </a:lnTo>
                              <a:lnTo>
                                <a:pt x="10657" y="38195"/>
                              </a:lnTo>
                              <a:lnTo>
                                <a:pt x="11006" y="27998"/>
                              </a:lnTo>
                              <a:lnTo>
                                <a:pt x="10657" y="20014"/>
                              </a:lnTo>
                              <a:lnTo>
                                <a:pt x="10657" y="13462"/>
                              </a:lnTo>
                              <a:lnTo>
                                <a:pt x="10307" y="9079"/>
                              </a:lnTo>
                              <a:lnTo>
                                <a:pt x="9587" y="6183"/>
                              </a:lnTo>
                              <a:lnTo>
                                <a:pt x="8167" y="4361"/>
                              </a:lnTo>
                              <a:lnTo>
                                <a:pt x="6388" y="3265"/>
                              </a:lnTo>
                              <a:lnTo>
                                <a:pt x="3199" y="2918"/>
                              </a:lnTo>
                              <a:lnTo>
                                <a:pt x="1081" y="2918"/>
                              </a:lnTo>
                              <a:lnTo>
                                <a:pt x="732" y="2538"/>
                              </a:lnTo>
                              <a:lnTo>
                                <a:pt x="350" y="1823"/>
                              </a:lnTo>
                              <a:lnTo>
                                <a:pt x="0" y="1442"/>
                              </a:lnTo>
                              <a:lnTo>
                                <a:pt x="350" y="738"/>
                              </a:lnTo>
                              <a:lnTo>
                                <a:pt x="732" y="347"/>
                              </a:lnTo>
                              <a:lnTo>
                                <a:pt x="1780" y="0"/>
                              </a:lnTo>
                              <a:close/>
                            </a:path>
                          </a:pathLst>
                        </a:custGeom>
                        <a:ln w="349" cap="flat">
                          <a:round/>
                        </a:ln>
                      </wps:spPr>
                      <wps:style>
                        <a:lnRef idx="1">
                          <a:srgbClr val="000000"/>
                        </a:lnRef>
                        <a:fillRef idx="1">
                          <a:srgbClr val="000000"/>
                        </a:fillRef>
                        <a:effectRef idx="0">
                          <a:scrgbClr r="0" g="0" b="0"/>
                        </a:effectRef>
                        <a:fontRef idx="none"/>
                      </wps:style>
                      <wps:bodyPr/>
                    </wps:wsp>
                    <wps:wsp>
                      <wps:cNvPr id="15417" name="Shape 15417"/>
                      <wps:cNvSpPr/>
                      <wps:spPr>
                        <a:xfrm>
                          <a:off x="5463782" y="283324"/>
                          <a:ext cx="22170" cy="46085"/>
                        </a:xfrm>
                        <a:custGeom>
                          <a:avLst/>
                          <a:gdLst/>
                          <a:ahLst/>
                          <a:cxnLst/>
                          <a:rect l="0" t="0" r="0" b="0"/>
                          <a:pathLst>
                            <a:path w="22170" h="46085">
                              <a:moveTo>
                                <a:pt x="22170" y="0"/>
                              </a:moveTo>
                              <a:lnTo>
                                <a:pt x="22170" y="2954"/>
                              </a:lnTo>
                              <a:lnTo>
                                <a:pt x="19162" y="3876"/>
                              </a:lnTo>
                              <a:lnTo>
                                <a:pt x="16673" y="6795"/>
                              </a:lnTo>
                              <a:lnTo>
                                <a:pt x="14544" y="11155"/>
                              </a:lnTo>
                              <a:lnTo>
                                <a:pt x="13823" y="17707"/>
                              </a:lnTo>
                              <a:lnTo>
                                <a:pt x="22170" y="17707"/>
                              </a:lnTo>
                              <a:lnTo>
                                <a:pt x="22170" y="21353"/>
                              </a:lnTo>
                              <a:lnTo>
                                <a:pt x="13474" y="21353"/>
                              </a:lnTo>
                              <a:lnTo>
                                <a:pt x="13474" y="23533"/>
                              </a:lnTo>
                              <a:lnTo>
                                <a:pt x="14194" y="30432"/>
                              </a:lnTo>
                              <a:lnTo>
                                <a:pt x="17011" y="35911"/>
                              </a:lnTo>
                              <a:lnTo>
                                <a:pt x="19512" y="38806"/>
                              </a:lnTo>
                              <a:lnTo>
                                <a:pt x="22170" y="40326"/>
                              </a:lnTo>
                              <a:lnTo>
                                <a:pt x="22170" y="46069"/>
                              </a:lnTo>
                              <a:lnTo>
                                <a:pt x="21979" y="46085"/>
                              </a:lnTo>
                              <a:lnTo>
                                <a:pt x="15625" y="45381"/>
                              </a:lnTo>
                              <a:lnTo>
                                <a:pt x="10285" y="43167"/>
                              </a:lnTo>
                              <a:lnTo>
                                <a:pt x="5667" y="39544"/>
                              </a:lnTo>
                              <a:lnTo>
                                <a:pt x="2479" y="35184"/>
                              </a:lnTo>
                              <a:lnTo>
                                <a:pt x="699" y="30085"/>
                              </a:lnTo>
                              <a:lnTo>
                                <a:pt x="0" y="24629"/>
                              </a:lnTo>
                              <a:lnTo>
                                <a:pt x="699" y="18088"/>
                              </a:lnTo>
                              <a:lnTo>
                                <a:pt x="2850" y="12251"/>
                              </a:lnTo>
                              <a:lnTo>
                                <a:pt x="6737" y="7175"/>
                              </a:lnTo>
                              <a:lnTo>
                                <a:pt x="11355" y="3172"/>
                              </a:lnTo>
                              <a:lnTo>
                                <a:pt x="17011" y="611"/>
                              </a:lnTo>
                              <a:lnTo>
                                <a:pt x="22170" y="0"/>
                              </a:lnTo>
                              <a:close/>
                            </a:path>
                          </a:pathLst>
                        </a:custGeom>
                        <a:ln w="349" cap="flat">
                          <a:round/>
                        </a:ln>
                      </wps:spPr>
                      <wps:style>
                        <a:lnRef idx="1">
                          <a:srgbClr val="000000"/>
                        </a:lnRef>
                        <a:fillRef idx="1">
                          <a:srgbClr val="000000"/>
                        </a:fillRef>
                        <a:effectRef idx="0">
                          <a:scrgbClr r="0" g="0" b="0"/>
                        </a:effectRef>
                        <a:fontRef idx="none"/>
                      </wps:style>
                      <wps:bodyPr/>
                    </wps:wsp>
                    <wps:wsp>
                      <wps:cNvPr id="15418" name="Shape 15418"/>
                      <wps:cNvSpPr/>
                      <wps:spPr>
                        <a:xfrm>
                          <a:off x="5429913" y="258107"/>
                          <a:ext cx="27144" cy="70993"/>
                        </a:xfrm>
                        <a:custGeom>
                          <a:avLst/>
                          <a:gdLst/>
                          <a:ahLst/>
                          <a:cxnLst/>
                          <a:rect l="0" t="0" r="0" b="0"/>
                          <a:pathLst>
                            <a:path w="27144" h="70993">
                              <a:moveTo>
                                <a:pt x="4793" y="0"/>
                              </a:moveTo>
                              <a:lnTo>
                                <a:pt x="20756" y="0"/>
                              </a:lnTo>
                              <a:lnTo>
                                <a:pt x="20756" y="36753"/>
                              </a:lnTo>
                              <a:lnTo>
                                <a:pt x="20407" y="59305"/>
                              </a:lnTo>
                              <a:lnTo>
                                <a:pt x="20756" y="63666"/>
                              </a:lnTo>
                              <a:lnTo>
                                <a:pt x="21455" y="65846"/>
                              </a:lnTo>
                              <a:lnTo>
                                <a:pt x="21804" y="66584"/>
                              </a:lnTo>
                              <a:lnTo>
                                <a:pt x="22875" y="67289"/>
                              </a:lnTo>
                              <a:lnTo>
                                <a:pt x="23945" y="67680"/>
                              </a:lnTo>
                              <a:lnTo>
                                <a:pt x="25364" y="67680"/>
                              </a:lnTo>
                              <a:lnTo>
                                <a:pt x="26412" y="68027"/>
                              </a:lnTo>
                              <a:lnTo>
                                <a:pt x="27144" y="68384"/>
                              </a:lnTo>
                              <a:lnTo>
                                <a:pt x="27144" y="69860"/>
                              </a:lnTo>
                              <a:lnTo>
                                <a:pt x="26794" y="70207"/>
                              </a:lnTo>
                              <a:lnTo>
                                <a:pt x="26063" y="70598"/>
                              </a:lnTo>
                              <a:lnTo>
                                <a:pt x="9051" y="70598"/>
                              </a:lnTo>
                              <a:lnTo>
                                <a:pt x="9051" y="63666"/>
                              </a:lnTo>
                              <a:lnTo>
                                <a:pt x="6562" y="66942"/>
                              </a:lnTo>
                              <a:lnTo>
                                <a:pt x="3713" y="69502"/>
                              </a:lnTo>
                              <a:lnTo>
                                <a:pt x="524" y="70945"/>
                              </a:lnTo>
                              <a:lnTo>
                                <a:pt x="0" y="70993"/>
                              </a:lnTo>
                              <a:lnTo>
                                <a:pt x="0" y="66888"/>
                              </a:lnTo>
                              <a:lnTo>
                                <a:pt x="3363" y="65846"/>
                              </a:lnTo>
                              <a:lnTo>
                                <a:pt x="6213" y="62581"/>
                              </a:lnTo>
                              <a:lnTo>
                                <a:pt x="7632" y="58947"/>
                              </a:lnTo>
                              <a:lnTo>
                                <a:pt x="8680" y="53849"/>
                              </a:lnTo>
                              <a:lnTo>
                                <a:pt x="9051" y="46928"/>
                              </a:lnTo>
                              <a:lnTo>
                                <a:pt x="8680" y="41125"/>
                              </a:lnTo>
                              <a:lnTo>
                                <a:pt x="7982" y="36753"/>
                              </a:lnTo>
                              <a:lnTo>
                                <a:pt x="6562" y="33108"/>
                              </a:lnTo>
                              <a:lnTo>
                                <a:pt x="4793" y="30570"/>
                              </a:lnTo>
                              <a:lnTo>
                                <a:pt x="2664" y="28747"/>
                              </a:lnTo>
                              <a:lnTo>
                                <a:pt x="0" y="28411"/>
                              </a:lnTo>
                              <a:lnTo>
                                <a:pt x="0" y="25365"/>
                              </a:lnTo>
                              <a:lnTo>
                                <a:pt x="524" y="25471"/>
                              </a:lnTo>
                              <a:lnTo>
                                <a:pt x="2664" y="25829"/>
                              </a:lnTo>
                              <a:lnTo>
                                <a:pt x="4444" y="26555"/>
                              </a:lnTo>
                              <a:lnTo>
                                <a:pt x="5863" y="27293"/>
                              </a:lnTo>
                              <a:lnTo>
                                <a:pt x="7632" y="28389"/>
                              </a:lnTo>
                              <a:lnTo>
                                <a:pt x="9051" y="29832"/>
                              </a:lnTo>
                              <a:lnTo>
                                <a:pt x="9051" y="10197"/>
                              </a:lnTo>
                              <a:lnTo>
                                <a:pt x="8680" y="7637"/>
                              </a:lnTo>
                              <a:lnTo>
                                <a:pt x="8680" y="6194"/>
                              </a:lnTo>
                              <a:lnTo>
                                <a:pt x="8331" y="4718"/>
                              </a:lnTo>
                              <a:lnTo>
                                <a:pt x="7982" y="4372"/>
                              </a:lnTo>
                              <a:lnTo>
                                <a:pt x="7261" y="3634"/>
                              </a:lnTo>
                              <a:lnTo>
                                <a:pt x="6213" y="3276"/>
                              </a:lnTo>
                              <a:lnTo>
                                <a:pt x="4444" y="2918"/>
                              </a:lnTo>
                              <a:lnTo>
                                <a:pt x="3363" y="2538"/>
                              </a:lnTo>
                              <a:lnTo>
                                <a:pt x="2664" y="2192"/>
                              </a:lnTo>
                              <a:lnTo>
                                <a:pt x="2664" y="738"/>
                              </a:lnTo>
                              <a:lnTo>
                                <a:pt x="3363" y="358"/>
                              </a:lnTo>
                              <a:lnTo>
                                <a:pt x="3713" y="358"/>
                              </a:lnTo>
                              <a:lnTo>
                                <a:pt x="4793" y="0"/>
                              </a:lnTo>
                              <a:close/>
                            </a:path>
                          </a:pathLst>
                        </a:custGeom>
                        <a:ln w="349" cap="flat">
                          <a:round/>
                        </a:ln>
                      </wps:spPr>
                      <wps:style>
                        <a:lnRef idx="1">
                          <a:srgbClr val="000000"/>
                        </a:lnRef>
                        <a:fillRef idx="1">
                          <a:srgbClr val="000000"/>
                        </a:fillRef>
                        <a:effectRef idx="0">
                          <a:scrgbClr r="0" g="0" b="0"/>
                        </a:effectRef>
                        <a:fontRef idx="none"/>
                      </wps:style>
                      <wps:bodyPr/>
                    </wps:wsp>
                    <wps:wsp>
                      <wps:cNvPr id="15419" name="Shape 15419"/>
                      <wps:cNvSpPr/>
                      <wps:spPr>
                        <a:xfrm>
                          <a:off x="5429913" y="202740"/>
                          <a:ext cx="10831" cy="6974"/>
                        </a:xfrm>
                        <a:custGeom>
                          <a:avLst/>
                          <a:gdLst/>
                          <a:ahLst/>
                          <a:cxnLst/>
                          <a:rect l="0" t="0" r="0" b="0"/>
                          <a:pathLst>
                            <a:path w="10831" h="6974">
                              <a:moveTo>
                                <a:pt x="0" y="0"/>
                              </a:moveTo>
                              <a:lnTo>
                                <a:pt x="524" y="813"/>
                              </a:lnTo>
                              <a:lnTo>
                                <a:pt x="1245" y="1909"/>
                              </a:lnTo>
                              <a:lnTo>
                                <a:pt x="2293" y="2613"/>
                              </a:lnTo>
                              <a:lnTo>
                                <a:pt x="3363" y="3351"/>
                              </a:lnTo>
                              <a:lnTo>
                                <a:pt x="5143" y="3709"/>
                              </a:lnTo>
                              <a:lnTo>
                                <a:pt x="9401" y="3709"/>
                              </a:lnTo>
                              <a:lnTo>
                                <a:pt x="10100" y="4089"/>
                              </a:lnTo>
                              <a:lnTo>
                                <a:pt x="10449" y="4447"/>
                              </a:lnTo>
                              <a:lnTo>
                                <a:pt x="10831" y="5174"/>
                              </a:lnTo>
                              <a:lnTo>
                                <a:pt x="10449" y="5890"/>
                              </a:lnTo>
                              <a:lnTo>
                                <a:pt x="10100" y="6628"/>
                              </a:lnTo>
                              <a:lnTo>
                                <a:pt x="9401" y="6974"/>
                              </a:lnTo>
                              <a:lnTo>
                                <a:pt x="5481" y="6974"/>
                              </a:lnTo>
                              <a:lnTo>
                                <a:pt x="524" y="6628"/>
                              </a:lnTo>
                              <a:lnTo>
                                <a:pt x="0" y="658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20" name="Shape 15420"/>
                      <wps:cNvSpPr/>
                      <wps:spPr>
                        <a:xfrm>
                          <a:off x="5463444" y="180761"/>
                          <a:ext cx="22508" cy="29334"/>
                        </a:xfrm>
                        <a:custGeom>
                          <a:avLst/>
                          <a:gdLst/>
                          <a:ahLst/>
                          <a:cxnLst/>
                          <a:rect l="0" t="0" r="0" b="0"/>
                          <a:pathLst>
                            <a:path w="22508" h="29334">
                              <a:moveTo>
                                <a:pt x="22508" y="0"/>
                              </a:moveTo>
                              <a:lnTo>
                                <a:pt x="22508" y="3771"/>
                              </a:lnTo>
                              <a:lnTo>
                                <a:pt x="21968" y="4232"/>
                              </a:lnTo>
                              <a:lnTo>
                                <a:pt x="18431" y="6412"/>
                              </a:lnTo>
                              <a:lnTo>
                                <a:pt x="16312" y="7497"/>
                              </a:lnTo>
                              <a:lnTo>
                                <a:pt x="14882" y="8593"/>
                              </a:lnTo>
                              <a:lnTo>
                                <a:pt x="13462" y="9677"/>
                              </a:lnTo>
                              <a:lnTo>
                                <a:pt x="12764" y="10415"/>
                              </a:lnTo>
                              <a:lnTo>
                                <a:pt x="12043" y="11858"/>
                              </a:lnTo>
                              <a:lnTo>
                                <a:pt x="11344" y="13691"/>
                              </a:lnTo>
                              <a:lnTo>
                                <a:pt x="11344" y="18052"/>
                              </a:lnTo>
                              <a:lnTo>
                                <a:pt x="12043" y="19875"/>
                              </a:lnTo>
                              <a:lnTo>
                                <a:pt x="12764" y="21328"/>
                              </a:lnTo>
                              <a:lnTo>
                                <a:pt x="13812" y="22413"/>
                              </a:lnTo>
                              <a:lnTo>
                                <a:pt x="14882" y="22793"/>
                              </a:lnTo>
                              <a:lnTo>
                                <a:pt x="16312" y="23151"/>
                              </a:lnTo>
                              <a:lnTo>
                                <a:pt x="18431" y="22793"/>
                              </a:lnTo>
                              <a:lnTo>
                                <a:pt x="20199" y="22055"/>
                              </a:lnTo>
                              <a:lnTo>
                                <a:pt x="21968" y="20232"/>
                              </a:lnTo>
                              <a:lnTo>
                                <a:pt x="22508" y="19402"/>
                              </a:lnTo>
                              <a:lnTo>
                                <a:pt x="22508" y="23850"/>
                              </a:lnTo>
                              <a:lnTo>
                                <a:pt x="20199" y="25689"/>
                              </a:lnTo>
                              <a:lnTo>
                                <a:pt x="17011" y="27869"/>
                              </a:lnTo>
                              <a:lnTo>
                                <a:pt x="13812" y="28954"/>
                              </a:lnTo>
                              <a:lnTo>
                                <a:pt x="10624" y="29334"/>
                              </a:lnTo>
                              <a:lnTo>
                                <a:pt x="6376" y="28607"/>
                              </a:lnTo>
                              <a:lnTo>
                                <a:pt x="2817" y="26069"/>
                              </a:lnTo>
                              <a:lnTo>
                                <a:pt x="688" y="22413"/>
                              </a:lnTo>
                              <a:lnTo>
                                <a:pt x="0" y="18410"/>
                              </a:lnTo>
                              <a:lnTo>
                                <a:pt x="338" y="15134"/>
                              </a:lnTo>
                              <a:lnTo>
                                <a:pt x="1768" y="12249"/>
                              </a:lnTo>
                              <a:lnTo>
                                <a:pt x="2817" y="10415"/>
                              </a:lnTo>
                              <a:lnTo>
                                <a:pt x="4236" y="8973"/>
                              </a:lnTo>
                              <a:lnTo>
                                <a:pt x="6005" y="7855"/>
                              </a:lnTo>
                              <a:lnTo>
                                <a:pt x="9193" y="6055"/>
                              </a:lnTo>
                              <a:lnTo>
                                <a:pt x="14161" y="4232"/>
                              </a:lnTo>
                              <a:lnTo>
                                <a:pt x="18081" y="2778"/>
                              </a:lnTo>
                              <a:lnTo>
                                <a:pt x="20549" y="1314"/>
                              </a:lnTo>
                              <a:lnTo>
                                <a:pt x="21619" y="598"/>
                              </a:lnTo>
                              <a:lnTo>
                                <a:pt x="22508" y="0"/>
                              </a:lnTo>
                              <a:close/>
                            </a:path>
                          </a:pathLst>
                        </a:custGeom>
                        <a:ln w="349" cap="flat">
                          <a:round/>
                        </a:ln>
                      </wps:spPr>
                      <wps:style>
                        <a:lnRef idx="1">
                          <a:srgbClr val="000000"/>
                        </a:lnRef>
                        <a:fillRef idx="1">
                          <a:srgbClr val="000000"/>
                        </a:fillRef>
                        <a:effectRef idx="0">
                          <a:scrgbClr r="0" g="0" b="0"/>
                        </a:effectRef>
                        <a:fontRef idx="none"/>
                      </wps:style>
                      <wps:bodyPr/>
                    </wps:wsp>
                    <wps:wsp>
                      <wps:cNvPr id="15421" name="Shape 15421"/>
                      <wps:cNvSpPr/>
                      <wps:spPr>
                        <a:xfrm>
                          <a:off x="5465212" y="163536"/>
                          <a:ext cx="20740" cy="14558"/>
                        </a:xfrm>
                        <a:custGeom>
                          <a:avLst/>
                          <a:gdLst/>
                          <a:ahLst/>
                          <a:cxnLst/>
                          <a:rect l="0" t="0" r="0" b="0"/>
                          <a:pathLst>
                            <a:path w="20740" h="14558">
                              <a:moveTo>
                                <a:pt x="17732" y="0"/>
                              </a:moveTo>
                              <a:lnTo>
                                <a:pt x="20740" y="374"/>
                              </a:lnTo>
                              <a:lnTo>
                                <a:pt x="20740" y="5161"/>
                              </a:lnTo>
                              <a:lnTo>
                                <a:pt x="20200" y="4361"/>
                              </a:lnTo>
                              <a:lnTo>
                                <a:pt x="19152" y="3623"/>
                              </a:lnTo>
                              <a:lnTo>
                                <a:pt x="17732" y="3265"/>
                              </a:lnTo>
                              <a:lnTo>
                                <a:pt x="14893" y="3265"/>
                              </a:lnTo>
                              <a:lnTo>
                                <a:pt x="13812" y="4003"/>
                              </a:lnTo>
                              <a:lnTo>
                                <a:pt x="12764" y="4718"/>
                              </a:lnTo>
                              <a:lnTo>
                                <a:pt x="12043" y="5445"/>
                              </a:lnTo>
                              <a:lnTo>
                                <a:pt x="11694" y="6899"/>
                              </a:lnTo>
                              <a:lnTo>
                                <a:pt x="11345" y="8721"/>
                              </a:lnTo>
                              <a:lnTo>
                                <a:pt x="9925" y="11997"/>
                              </a:lnTo>
                              <a:lnTo>
                                <a:pt x="8156" y="14178"/>
                              </a:lnTo>
                              <a:lnTo>
                                <a:pt x="4957" y="14558"/>
                              </a:lnTo>
                              <a:lnTo>
                                <a:pt x="3887" y="14558"/>
                              </a:lnTo>
                              <a:lnTo>
                                <a:pt x="2468" y="14178"/>
                              </a:lnTo>
                              <a:lnTo>
                                <a:pt x="1420" y="13440"/>
                              </a:lnTo>
                              <a:lnTo>
                                <a:pt x="699" y="12344"/>
                              </a:lnTo>
                              <a:lnTo>
                                <a:pt x="350" y="11259"/>
                              </a:lnTo>
                              <a:lnTo>
                                <a:pt x="0" y="9806"/>
                              </a:lnTo>
                              <a:lnTo>
                                <a:pt x="699" y="6899"/>
                              </a:lnTo>
                              <a:lnTo>
                                <a:pt x="2468" y="4361"/>
                              </a:lnTo>
                              <a:lnTo>
                                <a:pt x="5307" y="2527"/>
                              </a:lnTo>
                              <a:lnTo>
                                <a:pt x="10995" y="704"/>
                              </a:lnTo>
                              <a:lnTo>
                                <a:pt x="17732" y="0"/>
                              </a:lnTo>
                              <a:close/>
                            </a:path>
                          </a:pathLst>
                        </a:custGeom>
                        <a:ln w="349" cap="flat">
                          <a:round/>
                        </a:ln>
                      </wps:spPr>
                      <wps:style>
                        <a:lnRef idx="1">
                          <a:srgbClr val="000000"/>
                        </a:lnRef>
                        <a:fillRef idx="1">
                          <a:srgbClr val="000000"/>
                        </a:fillRef>
                        <a:effectRef idx="0">
                          <a:scrgbClr r="0" g="0" b="0"/>
                        </a:effectRef>
                        <a:fontRef idx="none"/>
                      </wps:style>
                      <wps:bodyPr/>
                    </wps:wsp>
                    <wps:wsp>
                      <wps:cNvPr id="15422" name="Shape 15422"/>
                      <wps:cNvSpPr/>
                      <wps:spPr>
                        <a:xfrm>
                          <a:off x="5429913" y="159175"/>
                          <a:ext cx="17907" cy="28344"/>
                        </a:xfrm>
                        <a:custGeom>
                          <a:avLst/>
                          <a:gdLst/>
                          <a:ahLst/>
                          <a:cxnLst/>
                          <a:rect l="0" t="0" r="0" b="0"/>
                          <a:pathLst>
                            <a:path w="17907" h="28344">
                              <a:moveTo>
                                <a:pt x="16487" y="0"/>
                              </a:moveTo>
                              <a:lnTo>
                                <a:pt x="17208" y="347"/>
                              </a:lnTo>
                              <a:lnTo>
                                <a:pt x="17557" y="704"/>
                              </a:lnTo>
                              <a:lnTo>
                                <a:pt x="17907" y="1085"/>
                              </a:lnTo>
                              <a:lnTo>
                                <a:pt x="17907" y="2180"/>
                              </a:lnTo>
                              <a:lnTo>
                                <a:pt x="17557" y="18539"/>
                              </a:lnTo>
                              <a:lnTo>
                                <a:pt x="17557" y="23279"/>
                              </a:lnTo>
                              <a:lnTo>
                                <a:pt x="17208" y="26555"/>
                              </a:lnTo>
                              <a:lnTo>
                                <a:pt x="17208" y="27640"/>
                              </a:lnTo>
                              <a:lnTo>
                                <a:pt x="16837" y="28344"/>
                              </a:lnTo>
                              <a:lnTo>
                                <a:pt x="16138" y="28344"/>
                              </a:lnTo>
                              <a:lnTo>
                                <a:pt x="15439" y="27998"/>
                              </a:lnTo>
                              <a:lnTo>
                                <a:pt x="14718" y="27640"/>
                              </a:lnTo>
                              <a:lnTo>
                                <a:pt x="14369" y="26164"/>
                              </a:lnTo>
                              <a:lnTo>
                                <a:pt x="13299" y="22184"/>
                              </a:lnTo>
                              <a:lnTo>
                                <a:pt x="11170" y="18919"/>
                              </a:lnTo>
                              <a:lnTo>
                                <a:pt x="8680" y="17085"/>
                              </a:lnTo>
                              <a:lnTo>
                                <a:pt x="4793" y="16358"/>
                              </a:lnTo>
                              <a:lnTo>
                                <a:pt x="0" y="16057"/>
                              </a:lnTo>
                              <a:lnTo>
                                <a:pt x="0" y="12656"/>
                              </a:lnTo>
                              <a:lnTo>
                                <a:pt x="4095" y="12344"/>
                              </a:lnTo>
                              <a:lnTo>
                                <a:pt x="7632" y="11986"/>
                              </a:lnTo>
                              <a:lnTo>
                                <a:pt x="9401" y="11260"/>
                              </a:lnTo>
                              <a:lnTo>
                                <a:pt x="11170" y="10164"/>
                              </a:lnTo>
                              <a:lnTo>
                                <a:pt x="12251" y="9079"/>
                              </a:lnTo>
                              <a:lnTo>
                                <a:pt x="14020" y="6183"/>
                              </a:lnTo>
                              <a:lnTo>
                                <a:pt x="15439" y="1442"/>
                              </a:lnTo>
                              <a:lnTo>
                                <a:pt x="15439" y="704"/>
                              </a:lnTo>
                              <a:lnTo>
                                <a:pt x="15789" y="347"/>
                              </a:lnTo>
                              <a:lnTo>
                                <a:pt x="16487" y="0"/>
                              </a:lnTo>
                              <a:close/>
                            </a:path>
                          </a:pathLst>
                        </a:custGeom>
                        <a:ln w="349" cap="flat">
                          <a:round/>
                        </a:ln>
                      </wps:spPr>
                      <wps:style>
                        <a:lnRef idx="1">
                          <a:srgbClr val="000000"/>
                        </a:lnRef>
                        <a:fillRef idx="1">
                          <a:srgbClr val="000000"/>
                        </a:fillRef>
                        <a:effectRef idx="0">
                          <a:scrgbClr r="0" g="0" b="0"/>
                        </a:effectRef>
                        <a:fontRef idx="none"/>
                      </wps:style>
                      <wps:bodyPr/>
                    </wps:wsp>
                    <wps:wsp>
                      <wps:cNvPr id="15423" name="Shape 15423"/>
                      <wps:cNvSpPr/>
                      <wps:spPr>
                        <a:xfrm>
                          <a:off x="5429913" y="141341"/>
                          <a:ext cx="35300" cy="17443"/>
                        </a:xfrm>
                        <a:custGeom>
                          <a:avLst/>
                          <a:gdLst/>
                          <a:ahLst/>
                          <a:cxnLst/>
                          <a:rect l="0" t="0" r="0" b="0"/>
                          <a:pathLst>
                            <a:path w="35300" h="17443">
                              <a:moveTo>
                                <a:pt x="0" y="0"/>
                              </a:moveTo>
                              <a:lnTo>
                                <a:pt x="32800" y="0"/>
                              </a:lnTo>
                              <a:lnTo>
                                <a:pt x="35300" y="15262"/>
                              </a:lnTo>
                              <a:lnTo>
                                <a:pt x="35300" y="17096"/>
                              </a:lnTo>
                              <a:lnTo>
                                <a:pt x="34951" y="17443"/>
                              </a:lnTo>
                              <a:lnTo>
                                <a:pt x="33531" y="17443"/>
                              </a:lnTo>
                              <a:lnTo>
                                <a:pt x="32800" y="16358"/>
                              </a:lnTo>
                              <a:lnTo>
                                <a:pt x="28563" y="10902"/>
                              </a:lnTo>
                              <a:lnTo>
                                <a:pt x="23945" y="6899"/>
                              </a:lnTo>
                              <a:lnTo>
                                <a:pt x="20025" y="5099"/>
                              </a:lnTo>
                              <a:lnTo>
                                <a:pt x="15068" y="4003"/>
                              </a:lnTo>
                              <a:lnTo>
                                <a:pt x="8331" y="3265"/>
                              </a:lnTo>
                              <a:lnTo>
                                <a:pt x="4095" y="3623"/>
                              </a:lnTo>
                              <a:lnTo>
                                <a:pt x="1245" y="4003"/>
                              </a:lnTo>
                              <a:lnTo>
                                <a:pt x="0" y="49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24" name="Shape 15424"/>
                      <wps:cNvSpPr/>
                      <wps:spPr>
                        <a:xfrm>
                          <a:off x="5485952" y="318150"/>
                          <a:ext cx="18971" cy="11244"/>
                        </a:xfrm>
                        <a:custGeom>
                          <a:avLst/>
                          <a:gdLst/>
                          <a:ahLst/>
                          <a:cxnLst/>
                          <a:rect l="0" t="0" r="0" b="0"/>
                          <a:pathLst>
                            <a:path w="18971" h="11244">
                              <a:moveTo>
                                <a:pt x="17202" y="0"/>
                              </a:moveTo>
                              <a:lnTo>
                                <a:pt x="18622" y="0"/>
                              </a:lnTo>
                              <a:lnTo>
                                <a:pt x="18971" y="358"/>
                              </a:lnTo>
                              <a:lnTo>
                                <a:pt x="18971" y="1800"/>
                              </a:lnTo>
                              <a:lnTo>
                                <a:pt x="18273" y="2885"/>
                              </a:lnTo>
                              <a:lnTo>
                                <a:pt x="17552" y="3981"/>
                              </a:lnTo>
                              <a:lnTo>
                                <a:pt x="16154" y="5456"/>
                              </a:lnTo>
                              <a:lnTo>
                                <a:pt x="12584" y="7983"/>
                              </a:lnTo>
                              <a:lnTo>
                                <a:pt x="8697" y="9817"/>
                              </a:lnTo>
                              <a:lnTo>
                                <a:pt x="4078" y="10902"/>
                              </a:lnTo>
                              <a:lnTo>
                                <a:pt x="0" y="11244"/>
                              </a:lnTo>
                              <a:lnTo>
                                <a:pt x="0" y="5500"/>
                              </a:lnTo>
                              <a:lnTo>
                                <a:pt x="530" y="5803"/>
                              </a:lnTo>
                              <a:lnTo>
                                <a:pt x="4078" y="6161"/>
                              </a:lnTo>
                              <a:lnTo>
                                <a:pt x="10116" y="5065"/>
                              </a:lnTo>
                              <a:lnTo>
                                <a:pt x="16154" y="1085"/>
                              </a:lnTo>
                              <a:lnTo>
                                <a:pt x="16853" y="358"/>
                              </a:lnTo>
                              <a:lnTo>
                                <a:pt x="17202" y="0"/>
                              </a:lnTo>
                              <a:close/>
                            </a:path>
                          </a:pathLst>
                        </a:custGeom>
                        <a:ln w="349" cap="flat">
                          <a:round/>
                        </a:ln>
                      </wps:spPr>
                      <wps:style>
                        <a:lnRef idx="1">
                          <a:srgbClr val="000000"/>
                        </a:lnRef>
                        <a:fillRef idx="1">
                          <a:srgbClr val="000000"/>
                        </a:fillRef>
                        <a:effectRef idx="0">
                          <a:scrgbClr r="0" g="0" b="0"/>
                        </a:effectRef>
                        <a:fontRef idx="none"/>
                      </wps:style>
                      <wps:bodyPr/>
                    </wps:wsp>
                    <wps:wsp>
                      <wps:cNvPr id="15425" name="Shape 15425"/>
                      <wps:cNvSpPr/>
                      <wps:spPr>
                        <a:xfrm>
                          <a:off x="5596072" y="283298"/>
                          <a:ext cx="23421" cy="46111"/>
                        </a:xfrm>
                        <a:custGeom>
                          <a:avLst/>
                          <a:gdLst/>
                          <a:ahLst/>
                          <a:cxnLst/>
                          <a:rect l="0" t="0" r="0" b="0"/>
                          <a:pathLst>
                            <a:path w="23421" h="46111">
                              <a:moveTo>
                                <a:pt x="23421" y="0"/>
                              </a:moveTo>
                              <a:lnTo>
                                <a:pt x="23421" y="3285"/>
                              </a:lnTo>
                              <a:lnTo>
                                <a:pt x="23071" y="3198"/>
                              </a:lnTo>
                              <a:lnTo>
                                <a:pt x="20232" y="3556"/>
                              </a:lnTo>
                              <a:lnTo>
                                <a:pt x="17732" y="5378"/>
                              </a:lnTo>
                              <a:lnTo>
                                <a:pt x="15963" y="7916"/>
                              </a:lnTo>
                              <a:lnTo>
                                <a:pt x="14544" y="11561"/>
                              </a:lnTo>
                              <a:lnTo>
                                <a:pt x="13845" y="15933"/>
                              </a:lnTo>
                              <a:lnTo>
                                <a:pt x="13495" y="21378"/>
                              </a:lnTo>
                              <a:lnTo>
                                <a:pt x="13845" y="27193"/>
                              </a:lnTo>
                              <a:lnTo>
                                <a:pt x="14544" y="32291"/>
                              </a:lnTo>
                              <a:lnTo>
                                <a:pt x="16334" y="36652"/>
                              </a:lnTo>
                              <a:lnTo>
                                <a:pt x="18453" y="39917"/>
                              </a:lnTo>
                              <a:lnTo>
                                <a:pt x="20931" y="42097"/>
                              </a:lnTo>
                              <a:lnTo>
                                <a:pt x="23421" y="42744"/>
                              </a:lnTo>
                              <a:lnTo>
                                <a:pt x="23421" y="46054"/>
                              </a:lnTo>
                              <a:lnTo>
                                <a:pt x="23071" y="46111"/>
                              </a:lnTo>
                              <a:lnTo>
                                <a:pt x="17033" y="45407"/>
                              </a:lnTo>
                              <a:lnTo>
                                <a:pt x="11345" y="43193"/>
                              </a:lnTo>
                              <a:lnTo>
                                <a:pt x="6759" y="39917"/>
                              </a:lnTo>
                              <a:lnTo>
                                <a:pt x="2839" y="35210"/>
                              </a:lnTo>
                              <a:lnTo>
                                <a:pt x="720" y="29753"/>
                              </a:lnTo>
                              <a:lnTo>
                                <a:pt x="0" y="23212"/>
                              </a:lnTo>
                              <a:lnTo>
                                <a:pt x="720" y="16638"/>
                              </a:lnTo>
                              <a:lnTo>
                                <a:pt x="3188" y="11181"/>
                              </a:lnTo>
                              <a:lnTo>
                                <a:pt x="7108" y="6463"/>
                              </a:lnTo>
                              <a:lnTo>
                                <a:pt x="12076" y="2818"/>
                              </a:lnTo>
                              <a:lnTo>
                                <a:pt x="17732" y="63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426" name="Shape 15426"/>
                      <wps:cNvSpPr/>
                      <wps:spPr>
                        <a:xfrm>
                          <a:off x="5485952" y="283220"/>
                          <a:ext cx="20041" cy="21457"/>
                        </a:xfrm>
                        <a:custGeom>
                          <a:avLst/>
                          <a:gdLst/>
                          <a:ahLst/>
                          <a:cxnLst/>
                          <a:rect l="0" t="0" r="0" b="0"/>
                          <a:pathLst>
                            <a:path w="20041" h="21457">
                              <a:moveTo>
                                <a:pt x="879" y="0"/>
                              </a:moveTo>
                              <a:lnTo>
                                <a:pt x="6917" y="716"/>
                              </a:lnTo>
                              <a:lnTo>
                                <a:pt x="11536" y="2896"/>
                              </a:lnTo>
                              <a:lnTo>
                                <a:pt x="15423" y="6541"/>
                              </a:lnTo>
                              <a:lnTo>
                                <a:pt x="18971" y="12735"/>
                              </a:lnTo>
                              <a:lnTo>
                                <a:pt x="20041" y="18896"/>
                              </a:lnTo>
                              <a:lnTo>
                                <a:pt x="20041" y="19634"/>
                              </a:lnTo>
                              <a:lnTo>
                                <a:pt x="19692" y="20719"/>
                              </a:lnTo>
                              <a:lnTo>
                                <a:pt x="19321" y="21110"/>
                              </a:lnTo>
                              <a:lnTo>
                                <a:pt x="17202" y="21110"/>
                              </a:lnTo>
                              <a:lnTo>
                                <a:pt x="12955" y="21457"/>
                              </a:lnTo>
                              <a:lnTo>
                                <a:pt x="0" y="21457"/>
                              </a:lnTo>
                              <a:lnTo>
                                <a:pt x="0" y="17812"/>
                              </a:lnTo>
                              <a:lnTo>
                                <a:pt x="4799" y="17812"/>
                              </a:lnTo>
                              <a:lnTo>
                                <a:pt x="7267" y="17096"/>
                              </a:lnTo>
                              <a:lnTo>
                                <a:pt x="7965" y="16358"/>
                              </a:lnTo>
                              <a:lnTo>
                                <a:pt x="8348" y="15274"/>
                              </a:lnTo>
                              <a:lnTo>
                                <a:pt x="8348" y="13831"/>
                              </a:lnTo>
                              <a:lnTo>
                                <a:pt x="7616" y="9817"/>
                              </a:lnTo>
                              <a:lnTo>
                                <a:pt x="6197" y="6194"/>
                              </a:lnTo>
                              <a:lnTo>
                                <a:pt x="4799" y="5099"/>
                              </a:lnTo>
                              <a:lnTo>
                                <a:pt x="3380" y="3980"/>
                              </a:lnTo>
                              <a:lnTo>
                                <a:pt x="1960" y="3276"/>
                              </a:lnTo>
                              <a:lnTo>
                                <a:pt x="530" y="2896"/>
                              </a:lnTo>
                              <a:lnTo>
                                <a:pt x="0" y="3058"/>
                              </a:lnTo>
                              <a:lnTo>
                                <a:pt x="0" y="104"/>
                              </a:lnTo>
                              <a:lnTo>
                                <a:pt x="879" y="0"/>
                              </a:lnTo>
                              <a:close/>
                            </a:path>
                          </a:pathLst>
                        </a:custGeom>
                        <a:ln w="349" cap="flat">
                          <a:round/>
                        </a:ln>
                      </wps:spPr>
                      <wps:style>
                        <a:lnRef idx="1">
                          <a:srgbClr val="000000"/>
                        </a:lnRef>
                        <a:fillRef idx="1">
                          <a:srgbClr val="000000"/>
                        </a:fillRef>
                        <a:effectRef idx="0">
                          <a:scrgbClr r="0" g="0" b="0"/>
                        </a:effectRef>
                        <a:fontRef idx="none"/>
                      </wps:style>
                      <wps:bodyPr/>
                    </wps:wsp>
                    <wps:wsp>
                      <wps:cNvPr id="15427" name="Shape 15427"/>
                      <wps:cNvSpPr/>
                      <wps:spPr>
                        <a:xfrm>
                          <a:off x="5539699" y="258845"/>
                          <a:ext cx="48937" cy="70945"/>
                        </a:xfrm>
                        <a:custGeom>
                          <a:avLst/>
                          <a:gdLst/>
                          <a:ahLst/>
                          <a:cxnLst/>
                          <a:rect l="0" t="0" r="0" b="0"/>
                          <a:pathLst>
                            <a:path w="48937" h="70945">
                              <a:moveTo>
                                <a:pt x="40781" y="0"/>
                              </a:moveTo>
                              <a:lnTo>
                                <a:pt x="41480" y="358"/>
                              </a:lnTo>
                              <a:lnTo>
                                <a:pt x="41851" y="716"/>
                              </a:lnTo>
                              <a:lnTo>
                                <a:pt x="42201" y="1454"/>
                              </a:lnTo>
                              <a:lnTo>
                                <a:pt x="42550" y="2538"/>
                              </a:lnTo>
                              <a:lnTo>
                                <a:pt x="44319" y="16358"/>
                              </a:lnTo>
                              <a:lnTo>
                                <a:pt x="44319" y="18930"/>
                              </a:lnTo>
                              <a:lnTo>
                                <a:pt x="43969" y="19634"/>
                              </a:lnTo>
                              <a:lnTo>
                                <a:pt x="42201" y="19634"/>
                              </a:lnTo>
                              <a:lnTo>
                                <a:pt x="41851" y="19276"/>
                              </a:lnTo>
                              <a:lnTo>
                                <a:pt x="41130" y="18538"/>
                              </a:lnTo>
                              <a:lnTo>
                                <a:pt x="40781" y="17454"/>
                              </a:lnTo>
                              <a:lnTo>
                                <a:pt x="40060" y="16012"/>
                              </a:lnTo>
                              <a:lnTo>
                                <a:pt x="37243" y="11651"/>
                              </a:lnTo>
                              <a:lnTo>
                                <a:pt x="32974" y="7637"/>
                              </a:lnTo>
                              <a:lnTo>
                                <a:pt x="28006" y="5099"/>
                              </a:lnTo>
                              <a:lnTo>
                                <a:pt x="22700" y="3980"/>
                              </a:lnTo>
                              <a:lnTo>
                                <a:pt x="18431" y="4718"/>
                              </a:lnTo>
                              <a:lnTo>
                                <a:pt x="14882" y="6899"/>
                              </a:lnTo>
                              <a:lnTo>
                                <a:pt x="12393" y="10175"/>
                              </a:lnTo>
                              <a:lnTo>
                                <a:pt x="11345" y="14178"/>
                              </a:lnTo>
                              <a:lnTo>
                                <a:pt x="12393" y="17454"/>
                              </a:lnTo>
                              <a:lnTo>
                                <a:pt x="14544" y="20372"/>
                              </a:lnTo>
                              <a:lnTo>
                                <a:pt x="17011" y="22195"/>
                              </a:lnTo>
                              <a:lnTo>
                                <a:pt x="20920" y="23995"/>
                              </a:lnTo>
                              <a:lnTo>
                                <a:pt x="26238" y="25471"/>
                              </a:lnTo>
                              <a:lnTo>
                                <a:pt x="34044" y="28356"/>
                              </a:lnTo>
                              <a:lnTo>
                                <a:pt x="40060" y="31654"/>
                              </a:lnTo>
                              <a:lnTo>
                                <a:pt x="44319" y="35288"/>
                              </a:lnTo>
                              <a:lnTo>
                                <a:pt x="46819" y="39291"/>
                              </a:lnTo>
                              <a:lnTo>
                                <a:pt x="48588" y="43652"/>
                              </a:lnTo>
                              <a:lnTo>
                                <a:pt x="48937" y="48012"/>
                              </a:lnTo>
                              <a:lnTo>
                                <a:pt x="48588" y="52731"/>
                              </a:lnTo>
                              <a:lnTo>
                                <a:pt x="47518" y="56745"/>
                              </a:lnTo>
                              <a:lnTo>
                                <a:pt x="45749" y="60390"/>
                              </a:lnTo>
                              <a:lnTo>
                                <a:pt x="41851" y="64762"/>
                              </a:lnTo>
                              <a:lnTo>
                                <a:pt x="37243" y="68027"/>
                              </a:lnTo>
                              <a:lnTo>
                                <a:pt x="31904" y="70207"/>
                              </a:lnTo>
                              <a:lnTo>
                                <a:pt x="24818" y="70565"/>
                              </a:lnTo>
                              <a:lnTo>
                                <a:pt x="20549" y="70565"/>
                              </a:lnTo>
                              <a:lnTo>
                                <a:pt x="15963" y="69469"/>
                              </a:lnTo>
                              <a:lnTo>
                                <a:pt x="11345" y="68027"/>
                              </a:lnTo>
                              <a:lnTo>
                                <a:pt x="6726" y="65846"/>
                              </a:lnTo>
                              <a:lnTo>
                                <a:pt x="5656" y="66942"/>
                              </a:lnTo>
                              <a:lnTo>
                                <a:pt x="4957" y="68765"/>
                              </a:lnTo>
                              <a:lnTo>
                                <a:pt x="4237" y="69860"/>
                              </a:lnTo>
                              <a:lnTo>
                                <a:pt x="3887" y="70565"/>
                              </a:lnTo>
                              <a:lnTo>
                                <a:pt x="2817" y="70945"/>
                              </a:lnTo>
                              <a:lnTo>
                                <a:pt x="2468" y="70565"/>
                              </a:lnTo>
                              <a:lnTo>
                                <a:pt x="2118" y="70207"/>
                              </a:lnTo>
                              <a:lnTo>
                                <a:pt x="1769" y="69469"/>
                              </a:lnTo>
                              <a:lnTo>
                                <a:pt x="1419" y="68027"/>
                              </a:lnTo>
                              <a:lnTo>
                                <a:pt x="0" y="49466"/>
                              </a:lnTo>
                              <a:lnTo>
                                <a:pt x="0" y="46928"/>
                              </a:lnTo>
                              <a:lnTo>
                                <a:pt x="699" y="46570"/>
                              </a:lnTo>
                              <a:lnTo>
                                <a:pt x="1419" y="46190"/>
                              </a:lnTo>
                              <a:lnTo>
                                <a:pt x="2118" y="46570"/>
                              </a:lnTo>
                              <a:lnTo>
                                <a:pt x="2817" y="47666"/>
                              </a:lnTo>
                              <a:lnTo>
                                <a:pt x="3538" y="49108"/>
                              </a:lnTo>
                              <a:lnTo>
                                <a:pt x="7076" y="56007"/>
                              </a:lnTo>
                              <a:lnTo>
                                <a:pt x="11694" y="61843"/>
                              </a:lnTo>
                              <a:lnTo>
                                <a:pt x="15581" y="64762"/>
                              </a:lnTo>
                              <a:lnTo>
                                <a:pt x="19501" y="66551"/>
                              </a:lnTo>
                              <a:lnTo>
                                <a:pt x="24119" y="66942"/>
                              </a:lnTo>
                              <a:lnTo>
                                <a:pt x="27657" y="66551"/>
                              </a:lnTo>
                              <a:lnTo>
                                <a:pt x="30856" y="65466"/>
                              </a:lnTo>
                              <a:lnTo>
                                <a:pt x="33673" y="63286"/>
                              </a:lnTo>
                              <a:lnTo>
                                <a:pt x="36512" y="59663"/>
                              </a:lnTo>
                              <a:lnTo>
                                <a:pt x="37243" y="55291"/>
                              </a:lnTo>
                              <a:lnTo>
                                <a:pt x="36512" y="50930"/>
                              </a:lnTo>
                              <a:lnTo>
                                <a:pt x="34044" y="47285"/>
                              </a:lnTo>
                              <a:lnTo>
                                <a:pt x="29077" y="44389"/>
                              </a:lnTo>
                              <a:lnTo>
                                <a:pt x="21619" y="41471"/>
                              </a:lnTo>
                              <a:lnTo>
                                <a:pt x="14544" y="38553"/>
                              </a:lnTo>
                              <a:lnTo>
                                <a:pt x="9204" y="36015"/>
                              </a:lnTo>
                              <a:lnTo>
                                <a:pt x="5307" y="33108"/>
                              </a:lnTo>
                              <a:lnTo>
                                <a:pt x="2468" y="29094"/>
                              </a:lnTo>
                              <a:lnTo>
                                <a:pt x="699" y="24375"/>
                              </a:lnTo>
                              <a:lnTo>
                                <a:pt x="0" y="19634"/>
                              </a:lnTo>
                              <a:lnTo>
                                <a:pt x="699" y="14536"/>
                              </a:lnTo>
                              <a:lnTo>
                                <a:pt x="2817" y="10175"/>
                              </a:lnTo>
                              <a:lnTo>
                                <a:pt x="6005" y="6194"/>
                              </a:lnTo>
                              <a:lnTo>
                                <a:pt x="10624" y="2896"/>
                              </a:lnTo>
                              <a:lnTo>
                                <a:pt x="16313" y="1096"/>
                              </a:lnTo>
                              <a:lnTo>
                                <a:pt x="22700" y="358"/>
                              </a:lnTo>
                              <a:lnTo>
                                <a:pt x="26936" y="716"/>
                              </a:lnTo>
                              <a:lnTo>
                                <a:pt x="31904" y="1800"/>
                              </a:lnTo>
                              <a:lnTo>
                                <a:pt x="37931" y="3980"/>
                              </a:lnTo>
                              <a:lnTo>
                                <a:pt x="38663" y="2896"/>
                              </a:lnTo>
                              <a:lnTo>
                                <a:pt x="39012" y="1800"/>
                              </a:lnTo>
                              <a:lnTo>
                                <a:pt x="39711" y="716"/>
                              </a:lnTo>
                              <a:lnTo>
                                <a:pt x="40432" y="358"/>
                              </a:lnTo>
                              <a:lnTo>
                                <a:pt x="40781" y="0"/>
                              </a:lnTo>
                              <a:close/>
                            </a:path>
                          </a:pathLst>
                        </a:custGeom>
                        <a:ln w="349" cap="flat">
                          <a:round/>
                        </a:ln>
                      </wps:spPr>
                      <wps:style>
                        <a:lnRef idx="1">
                          <a:srgbClr val="000000"/>
                        </a:lnRef>
                        <a:fillRef idx="1">
                          <a:srgbClr val="000000"/>
                        </a:fillRef>
                        <a:effectRef idx="0">
                          <a:scrgbClr r="0" g="0" b="0"/>
                        </a:effectRef>
                        <a:fontRef idx="none"/>
                      </wps:style>
                      <wps:bodyPr/>
                    </wps:wsp>
                    <wps:wsp>
                      <wps:cNvPr id="15428" name="Shape 15428"/>
                      <wps:cNvSpPr/>
                      <wps:spPr>
                        <a:xfrm>
                          <a:off x="5613804" y="206092"/>
                          <a:ext cx="5689" cy="3276"/>
                        </a:xfrm>
                        <a:custGeom>
                          <a:avLst/>
                          <a:gdLst/>
                          <a:ahLst/>
                          <a:cxnLst/>
                          <a:rect l="0" t="0" r="0" b="0"/>
                          <a:pathLst>
                            <a:path w="5689" h="3276">
                              <a:moveTo>
                                <a:pt x="4269" y="0"/>
                              </a:moveTo>
                              <a:lnTo>
                                <a:pt x="5689" y="0"/>
                              </a:lnTo>
                              <a:lnTo>
                                <a:pt x="5689" y="3166"/>
                              </a:lnTo>
                              <a:lnTo>
                                <a:pt x="4269" y="3276"/>
                              </a:lnTo>
                              <a:lnTo>
                                <a:pt x="1419" y="3276"/>
                              </a:lnTo>
                              <a:lnTo>
                                <a:pt x="721" y="2918"/>
                              </a:lnTo>
                              <a:lnTo>
                                <a:pt x="382" y="2538"/>
                              </a:lnTo>
                              <a:lnTo>
                                <a:pt x="0" y="1823"/>
                              </a:lnTo>
                              <a:lnTo>
                                <a:pt x="382" y="1096"/>
                              </a:lnTo>
                              <a:lnTo>
                                <a:pt x="721" y="738"/>
                              </a:lnTo>
                              <a:lnTo>
                                <a:pt x="1419" y="358"/>
                              </a:lnTo>
                              <a:lnTo>
                                <a:pt x="2850" y="358"/>
                              </a:lnTo>
                              <a:lnTo>
                                <a:pt x="4269" y="0"/>
                              </a:lnTo>
                              <a:close/>
                            </a:path>
                          </a:pathLst>
                        </a:custGeom>
                        <a:ln w="349" cap="flat">
                          <a:round/>
                        </a:ln>
                      </wps:spPr>
                      <wps:style>
                        <a:lnRef idx="1">
                          <a:srgbClr val="000000"/>
                        </a:lnRef>
                        <a:fillRef idx="1">
                          <a:srgbClr val="000000"/>
                        </a:fillRef>
                        <a:effectRef idx="0">
                          <a:scrgbClr r="0" g="0" b="0"/>
                        </a:effectRef>
                        <a:fontRef idx="none"/>
                      </wps:style>
                      <wps:bodyPr/>
                    </wps:wsp>
                    <wps:wsp>
                      <wps:cNvPr id="15429" name="Shape 15429"/>
                      <wps:cNvSpPr/>
                      <wps:spPr>
                        <a:xfrm>
                          <a:off x="5559200" y="164621"/>
                          <a:ext cx="50367" cy="45094"/>
                        </a:xfrm>
                        <a:custGeom>
                          <a:avLst/>
                          <a:gdLst/>
                          <a:ahLst/>
                          <a:cxnLst/>
                          <a:rect l="0" t="0" r="0" b="0"/>
                          <a:pathLst>
                            <a:path w="50367" h="45094">
                              <a:moveTo>
                                <a:pt x="14544" y="0"/>
                              </a:moveTo>
                              <a:lnTo>
                                <a:pt x="16662" y="0"/>
                              </a:lnTo>
                              <a:lnTo>
                                <a:pt x="17011" y="6194"/>
                              </a:lnTo>
                              <a:lnTo>
                                <a:pt x="17011" y="28736"/>
                              </a:lnTo>
                              <a:lnTo>
                                <a:pt x="17361" y="32370"/>
                              </a:lnTo>
                              <a:lnTo>
                                <a:pt x="17743" y="35635"/>
                              </a:lnTo>
                              <a:lnTo>
                                <a:pt x="19162" y="38195"/>
                              </a:lnTo>
                              <a:lnTo>
                                <a:pt x="20560" y="39291"/>
                              </a:lnTo>
                              <a:lnTo>
                                <a:pt x="21630" y="40029"/>
                              </a:lnTo>
                              <a:lnTo>
                                <a:pt x="24818" y="40029"/>
                              </a:lnTo>
                              <a:lnTo>
                                <a:pt x="26598" y="39291"/>
                              </a:lnTo>
                              <a:lnTo>
                                <a:pt x="28366" y="38195"/>
                              </a:lnTo>
                              <a:lnTo>
                                <a:pt x="30135" y="36730"/>
                              </a:lnTo>
                              <a:lnTo>
                                <a:pt x="31555" y="34930"/>
                              </a:lnTo>
                              <a:lnTo>
                                <a:pt x="32625" y="32750"/>
                              </a:lnTo>
                              <a:lnTo>
                                <a:pt x="33324" y="28389"/>
                              </a:lnTo>
                              <a:lnTo>
                                <a:pt x="33706" y="22195"/>
                              </a:lnTo>
                              <a:lnTo>
                                <a:pt x="33706" y="6899"/>
                              </a:lnTo>
                              <a:lnTo>
                                <a:pt x="33324" y="4719"/>
                              </a:lnTo>
                              <a:lnTo>
                                <a:pt x="32974" y="4361"/>
                              </a:lnTo>
                              <a:lnTo>
                                <a:pt x="32276" y="3634"/>
                              </a:lnTo>
                              <a:lnTo>
                                <a:pt x="31205" y="3276"/>
                              </a:lnTo>
                              <a:lnTo>
                                <a:pt x="28716" y="3276"/>
                              </a:lnTo>
                              <a:lnTo>
                                <a:pt x="28017" y="2918"/>
                              </a:lnTo>
                              <a:lnTo>
                                <a:pt x="27318" y="2180"/>
                              </a:lnTo>
                              <a:lnTo>
                                <a:pt x="26936" y="1834"/>
                              </a:lnTo>
                              <a:lnTo>
                                <a:pt x="27318" y="1096"/>
                              </a:lnTo>
                              <a:lnTo>
                                <a:pt x="27668" y="738"/>
                              </a:lnTo>
                              <a:lnTo>
                                <a:pt x="28716" y="358"/>
                              </a:lnTo>
                              <a:lnTo>
                                <a:pt x="31555" y="358"/>
                              </a:lnTo>
                              <a:lnTo>
                                <a:pt x="44679" y="0"/>
                              </a:lnTo>
                              <a:lnTo>
                                <a:pt x="44679" y="6541"/>
                              </a:lnTo>
                              <a:lnTo>
                                <a:pt x="45050" y="13093"/>
                              </a:lnTo>
                              <a:lnTo>
                                <a:pt x="45050" y="39649"/>
                              </a:lnTo>
                              <a:lnTo>
                                <a:pt x="45400" y="40375"/>
                              </a:lnTo>
                              <a:lnTo>
                                <a:pt x="46098" y="40733"/>
                              </a:lnTo>
                              <a:lnTo>
                                <a:pt x="47168" y="41113"/>
                              </a:lnTo>
                              <a:lnTo>
                                <a:pt x="48599" y="41113"/>
                              </a:lnTo>
                              <a:lnTo>
                                <a:pt x="49298" y="41471"/>
                              </a:lnTo>
                              <a:lnTo>
                                <a:pt x="50018" y="42209"/>
                              </a:lnTo>
                              <a:lnTo>
                                <a:pt x="50367" y="42914"/>
                              </a:lnTo>
                              <a:lnTo>
                                <a:pt x="50018" y="43294"/>
                              </a:lnTo>
                              <a:lnTo>
                                <a:pt x="49636" y="44009"/>
                              </a:lnTo>
                              <a:lnTo>
                                <a:pt x="48948" y="44009"/>
                              </a:lnTo>
                              <a:lnTo>
                                <a:pt x="48217" y="44389"/>
                              </a:lnTo>
                              <a:lnTo>
                                <a:pt x="46819" y="44389"/>
                              </a:lnTo>
                              <a:lnTo>
                                <a:pt x="45400" y="44009"/>
                              </a:lnTo>
                              <a:lnTo>
                                <a:pt x="35475" y="44009"/>
                              </a:lnTo>
                              <a:lnTo>
                                <a:pt x="34754" y="44389"/>
                              </a:lnTo>
                              <a:lnTo>
                                <a:pt x="34055" y="44009"/>
                              </a:lnTo>
                              <a:lnTo>
                                <a:pt x="33706" y="44009"/>
                              </a:lnTo>
                              <a:lnTo>
                                <a:pt x="33706" y="43652"/>
                              </a:lnTo>
                              <a:lnTo>
                                <a:pt x="33324" y="42914"/>
                              </a:lnTo>
                              <a:lnTo>
                                <a:pt x="33324" y="41829"/>
                              </a:lnTo>
                              <a:lnTo>
                                <a:pt x="33706" y="39291"/>
                              </a:lnTo>
                              <a:lnTo>
                                <a:pt x="33706" y="36372"/>
                              </a:lnTo>
                              <a:lnTo>
                                <a:pt x="30135" y="40375"/>
                              </a:lnTo>
                              <a:lnTo>
                                <a:pt x="26598" y="42914"/>
                              </a:lnTo>
                              <a:lnTo>
                                <a:pt x="22700" y="44747"/>
                              </a:lnTo>
                              <a:lnTo>
                                <a:pt x="18431" y="45094"/>
                              </a:lnTo>
                              <a:lnTo>
                                <a:pt x="13823" y="44389"/>
                              </a:lnTo>
                              <a:lnTo>
                                <a:pt x="10275" y="42914"/>
                              </a:lnTo>
                              <a:lnTo>
                                <a:pt x="7807" y="40029"/>
                              </a:lnTo>
                              <a:lnTo>
                                <a:pt x="6016" y="35635"/>
                              </a:lnTo>
                              <a:lnTo>
                                <a:pt x="5667" y="30569"/>
                              </a:lnTo>
                              <a:lnTo>
                                <a:pt x="5667" y="9817"/>
                              </a:lnTo>
                              <a:lnTo>
                                <a:pt x="5318" y="6541"/>
                              </a:lnTo>
                              <a:lnTo>
                                <a:pt x="4968" y="4719"/>
                              </a:lnTo>
                              <a:lnTo>
                                <a:pt x="4619" y="4014"/>
                              </a:lnTo>
                              <a:lnTo>
                                <a:pt x="3549" y="3276"/>
                              </a:lnTo>
                              <a:lnTo>
                                <a:pt x="2118" y="2918"/>
                              </a:lnTo>
                              <a:lnTo>
                                <a:pt x="699" y="2918"/>
                              </a:lnTo>
                              <a:lnTo>
                                <a:pt x="0" y="2180"/>
                              </a:lnTo>
                              <a:lnTo>
                                <a:pt x="0" y="1096"/>
                              </a:lnTo>
                              <a:lnTo>
                                <a:pt x="349" y="738"/>
                              </a:lnTo>
                              <a:lnTo>
                                <a:pt x="1048" y="358"/>
                              </a:lnTo>
                              <a:lnTo>
                                <a:pt x="9576" y="358"/>
                              </a:lnTo>
                              <a:lnTo>
                                <a:pt x="14544" y="0"/>
                              </a:lnTo>
                              <a:close/>
                            </a:path>
                          </a:pathLst>
                        </a:custGeom>
                        <a:ln w="349" cap="flat">
                          <a:round/>
                        </a:ln>
                      </wps:spPr>
                      <wps:style>
                        <a:lnRef idx="1">
                          <a:srgbClr val="000000"/>
                        </a:lnRef>
                        <a:fillRef idx="1">
                          <a:srgbClr val="000000"/>
                        </a:fillRef>
                        <a:effectRef idx="0">
                          <a:scrgbClr r="0" g="0" b="0"/>
                        </a:effectRef>
                        <a:fontRef idx="none"/>
                      </wps:style>
                      <wps:bodyPr/>
                    </wps:wsp>
                    <wps:wsp>
                      <wps:cNvPr id="15430" name="Shape 15430"/>
                      <wps:cNvSpPr/>
                      <wps:spPr>
                        <a:xfrm>
                          <a:off x="5485952" y="163910"/>
                          <a:ext cx="21112" cy="46185"/>
                        </a:xfrm>
                        <a:custGeom>
                          <a:avLst/>
                          <a:gdLst/>
                          <a:ahLst/>
                          <a:cxnLst/>
                          <a:rect l="0" t="0" r="0" b="0"/>
                          <a:pathLst>
                            <a:path w="21112" h="46185">
                              <a:moveTo>
                                <a:pt x="0" y="0"/>
                              </a:moveTo>
                              <a:lnTo>
                                <a:pt x="2659" y="331"/>
                              </a:lnTo>
                              <a:lnTo>
                                <a:pt x="7267" y="1806"/>
                              </a:lnTo>
                              <a:lnTo>
                                <a:pt x="9035" y="2544"/>
                              </a:lnTo>
                              <a:lnTo>
                                <a:pt x="10466" y="3629"/>
                              </a:lnTo>
                              <a:lnTo>
                                <a:pt x="11536" y="5071"/>
                              </a:lnTo>
                              <a:lnTo>
                                <a:pt x="12235" y="6167"/>
                              </a:lnTo>
                              <a:lnTo>
                                <a:pt x="13305" y="9432"/>
                              </a:lnTo>
                              <a:lnTo>
                                <a:pt x="13654" y="14184"/>
                              </a:lnTo>
                              <a:lnTo>
                                <a:pt x="13305" y="26528"/>
                              </a:lnTo>
                              <a:lnTo>
                                <a:pt x="13305" y="31985"/>
                              </a:lnTo>
                              <a:lnTo>
                                <a:pt x="13654" y="36345"/>
                              </a:lnTo>
                              <a:lnTo>
                                <a:pt x="14003" y="38906"/>
                              </a:lnTo>
                              <a:lnTo>
                                <a:pt x="14353" y="40001"/>
                              </a:lnTo>
                              <a:lnTo>
                                <a:pt x="15073" y="40739"/>
                              </a:lnTo>
                              <a:lnTo>
                                <a:pt x="15772" y="41444"/>
                              </a:lnTo>
                              <a:lnTo>
                                <a:pt x="19692" y="41444"/>
                              </a:lnTo>
                              <a:lnTo>
                                <a:pt x="20391" y="41824"/>
                              </a:lnTo>
                              <a:lnTo>
                                <a:pt x="20740" y="42182"/>
                              </a:lnTo>
                              <a:lnTo>
                                <a:pt x="21112" y="42540"/>
                              </a:lnTo>
                              <a:lnTo>
                                <a:pt x="20740" y="43278"/>
                              </a:lnTo>
                              <a:lnTo>
                                <a:pt x="20041" y="44004"/>
                              </a:lnTo>
                              <a:lnTo>
                                <a:pt x="19321" y="44004"/>
                              </a:lnTo>
                              <a:lnTo>
                                <a:pt x="18273" y="44362"/>
                              </a:lnTo>
                              <a:lnTo>
                                <a:pt x="16853" y="44720"/>
                              </a:lnTo>
                              <a:lnTo>
                                <a:pt x="15073" y="45100"/>
                              </a:lnTo>
                              <a:lnTo>
                                <a:pt x="10815" y="45805"/>
                              </a:lnTo>
                              <a:lnTo>
                                <a:pt x="7267" y="46185"/>
                              </a:lnTo>
                              <a:lnTo>
                                <a:pt x="5498" y="45805"/>
                              </a:lnTo>
                              <a:lnTo>
                                <a:pt x="4428" y="45805"/>
                              </a:lnTo>
                              <a:lnTo>
                                <a:pt x="3380" y="45458"/>
                              </a:lnTo>
                              <a:lnTo>
                                <a:pt x="2310" y="44720"/>
                              </a:lnTo>
                              <a:lnTo>
                                <a:pt x="1611" y="43624"/>
                              </a:lnTo>
                              <a:lnTo>
                                <a:pt x="1229" y="42182"/>
                              </a:lnTo>
                              <a:lnTo>
                                <a:pt x="879" y="40001"/>
                              </a:lnTo>
                              <a:lnTo>
                                <a:pt x="0" y="40701"/>
                              </a:lnTo>
                              <a:lnTo>
                                <a:pt x="0" y="36253"/>
                              </a:lnTo>
                              <a:lnTo>
                                <a:pt x="879" y="34903"/>
                              </a:lnTo>
                              <a:lnTo>
                                <a:pt x="1611" y="31627"/>
                              </a:lnTo>
                              <a:lnTo>
                                <a:pt x="1960" y="27624"/>
                              </a:lnTo>
                              <a:lnTo>
                                <a:pt x="1611" y="24348"/>
                              </a:lnTo>
                              <a:lnTo>
                                <a:pt x="1611" y="19249"/>
                              </a:lnTo>
                              <a:lnTo>
                                <a:pt x="0" y="20622"/>
                              </a:lnTo>
                              <a:lnTo>
                                <a:pt x="0" y="16851"/>
                              </a:lnTo>
                              <a:lnTo>
                                <a:pt x="191" y="16722"/>
                              </a:lnTo>
                              <a:lnTo>
                                <a:pt x="879" y="15269"/>
                              </a:lnTo>
                              <a:lnTo>
                                <a:pt x="1229" y="13804"/>
                              </a:lnTo>
                              <a:lnTo>
                                <a:pt x="1960" y="12350"/>
                              </a:lnTo>
                              <a:lnTo>
                                <a:pt x="1960" y="10170"/>
                              </a:lnTo>
                              <a:lnTo>
                                <a:pt x="1611" y="8347"/>
                              </a:lnTo>
                              <a:lnTo>
                                <a:pt x="1229" y="6525"/>
                              </a:lnTo>
                              <a:lnTo>
                                <a:pt x="191" y="5071"/>
                              </a:lnTo>
                              <a:lnTo>
                                <a:pt x="0" y="478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31" name="Shape 15431"/>
                      <wps:cNvSpPr/>
                      <wps:spPr>
                        <a:xfrm>
                          <a:off x="5513080" y="163536"/>
                          <a:ext cx="39384" cy="46559"/>
                        </a:xfrm>
                        <a:custGeom>
                          <a:avLst/>
                          <a:gdLst/>
                          <a:ahLst/>
                          <a:cxnLst/>
                          <a:rect l="0" t="0" r="0" b="0"/>
                          <a:pathLst>
                            <a:path w="39384" h="46559">
                              <a:moveTo>
                                <a:pt x="22700" y="0"/>
                              </a:moveTo>
                              <a:lnTo>
                                <a:pt x="28738" y="704"/>
                              </a:lnTo>
                              <a:lnTo>
                                <a:pt x="34044" y="3265"/>
                              </a:lnTo>
                              <a:lnTo>
                                <a:pt x="36545" y="5445"/>
                              </a:lnTo>
                              <a:lnTo>
                                <a:pt x="38314" y="7983"/>
                              </a:lnTo>
                              <a:lnTo>
                                <a:pt x="39012" y="10544"/>
                              </a:lnTo>
                              <a:lnTo>
                                <a:pt x="38663" y="12344"/>
                              </a:lnTo>
                              <a:lnTo>
                                <a:pt x="38314" y="13820"/>
                              </a:lnTo>
                              <a:lnTo>
                                <a:pt x="37244" y="14905"/>
                              </a:lnTo>
                              <a:lnTo>
                                <a:pt x="36195" y="15643"/>
                              </a:lnTo>
                              <a:lnTo>
                                <a:pt x="35125" y="16000"/>
                              </a:lnTo>
                              <a:lnTo>
                                <a:pt x="33695" y="16358"/>
                              </a:lnTo>
                              <a:lnTo>
                                <a:pt x="30856" y="15643"/>
                              </a:lnTo>
                              <a:lnTo>
                                <a:pt x="29087" y="13440"/>
                              </a:lnTo>
                              <a:lnTo>
                                <a:pt x="27318" y="9806"/>
                              </a:lnTo>
                              <a:lnTo>
                                <a:pt x="26620" y="7626"/>
                              </a:lnTo>
                              <a:lnTo>
                                <a:pt x="25888" y="6183"/>
                              </a:lnTo>
                              <a:lnTo>
                                <a:pt x="25190" y="4718"/>
                              </a:lnTo>
                              <a:lnTo>
                                <a:pt x="24119" y="4003"/>
                              </a:lnTo>
                              <a:lnTo>
                                <a:pt x="23071" y="3623"/>
                              </a:lnTo>
                              <a:lnTo>
                                <a:pt x="21652" y="3265"/>
                              </a:lnTo>
                              <a:lnTo>
                                <a:pt x="19152" y="4003"/>
                              </a:lnTo>
                              <a:lnTo>
                                <a:pt x="17033" y="5099"/>
                              </a:lnTo>
                              <a:lnTo>
                                <a:pt x="15614" y="7626"/>
                              </a:lnTo>
                              <a:lnTo>
                                <a:pt x="14194" y="10902"/>
                              </a:lnTo>
                              <a:lnTo>
                                <a:pt x="13496" y="15262"/>
                              </a:lnTo>
                              <a:lnTo>
                                <a:pt x="13496" y="20361"/>
                              </a:lnTo>
                              <a:lnTo>
                                <a:pt x="13845" y="26198"/>
                              </a:lnTo>
                              <a:lnTo>
                                <a:pt x="14893" y="31274"/>
                              </a:lnTo>
                              <a:lnTo>
                                <a:pt x="16684" y="35635"/>
                              </a:lnTo>
                              <a:lnTo>
                                <a:pt x="19152" y="38933"/>
                              </a:lnTo>
                              <a:lnTo>
                                <a:pt x="22351" y="40733"/>
                              </a:lnTo>
                              <a:lnTo>
                                <a:pt x="25539" y="41460"/>
                              </a:lnTo>
                              <a:lnTo>
                                <a:pt x="29087" y="41113"/>
                              </a:lnTo>
                              <a:lnTo>
                                <a:pt x="31926" y="39280"/>
                              </a:lnTo>
                              <a:lnTo>
                                <a:pt x="34044" y="36719"/>
                              </a:lnTo>
                              <a:lnTo>
                                <a:pt x="35824" y="32739"/>
                              </a:lnTo>
                              <a:lnTo>
                                <a:pt x="36545" y="31274"/>
                              </a:lnTo>
                              <a:lnTo>
                                <a:pt x="37244" y="30178"/>
                              </a:lnTo>
                              <a:lnTo>
                                <a:pt x="37964" y="29820"/>
                              </a:lnTo>
                              <a:lnTo>
                                <a:pt x="38663" y="30178"/>
                              </a:lnTo>
                              <a:lnTo>
                                <a:pt x="39384" y="30558"/>
                              </a:lnTo>
                              <a:lnTo>
                                <a:pt x="39384" y="31654"/>
                              </a:lnTo>
                              <a:lnTo>
                                <a:pt x="38314" y="36015"/>
                              </a:lnTo>
                              <a:lnTo>
                                <a:pt x="35125" y="41113"/>
                              </a:lnTo>
                              <a:lnTo>
                                <a:pt x="31577" y="43998"/>
                              </a:lnTo>
                              <a:lnTo>
                                <a:pt x="26969" y="45832"/>
                              </a:lnTo>
                              <a:lnTo>
                                <a:pt x="21652" y="46559"/>
                              </a:lnTo>
                              <a:lnTo>
                                <a:pt x="15614" y="45832"/>
                              </a:lnTo>
                              <a:lnTo>
                                <a:pt x="10296" y="43652"/>
                              </a:lnTo>
                              <a:lnTo>
                                <a:pt x="6038" y="40018"/>
                              </a:lnTo>
                              <a:lnTo>
                                <a:pt x="2490" y="35277"/>
                              </a:lnTo>
                              <a:lnTo>
                                <a:pt x="721" y="29820"/>
                              </a:lnTo>
                              <a:lnTo>
                                <a:pt x="0" y="23637"/>
                              </a:lnTo>
                              <a:lnTo>
                                <a:pt x="721" y="17443"/>
                              </a:lnTo>
                              <a:lnTo>
                                <a:pt x="2839" y="11997"/>
                              </a:lnTo>
                              <a:lnTo>
                                <a:pt x="6388" y="6899"/>
                              </a:lnTo>
                              <a:lnTo>
                                <a:pt x="10995" y="3265"/>
                              </a:lnTo>
                              <a:lnTo>
                                <a:pt x="16313" y="704"/>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432" name="Shape 15432"/>
                      <wps:cNvSpPr/>
                      <wps:spPr>
                        <a:xfrm>
                          <a:off x="5613105" y="140682"/>
                          <a:ext cx="6388" cy="4662"/>
                        </a:xfrm>
                        <a:custGeom>
                          <a:avLst/>
                          <a:gdLst/>
                          <a:ahLst/>
                          <a:cxnLst/>
                          <a:rect l="0" t="0" r="0" b="0"/>
                          <a:pathLst>
                            <a:path w="6388" h="4662">
                              <a:moveTo>
                                <a:pt x="6388" y="0"/>
                              </a:moveTo>
                              <a:lnTo>
                                <a:pt x="6388" y="4662"/>
                              </a:lnTo>
                              <a:lnTo>
                                <a:pt x="4968" y="3924"/>
                              </a:lnTo>
                              <a:lnTo>
                                <a:pt x="2850" y="3578"/>
                              </a:lnTo>
                              <a:lnTo>
                                <a:pt x="1420" y="3198"/>
                              </a:lnTo>
                              <a:lnTo>
                                <a:pt x="699" y="2840"/>
                              </a:lnTo>
                              <a:lnTo>
                                <a:pt x="349" y="2482"/>
                              </a:lnTo>
                              <a:lnTo>
                                <a:pt x="0" y="2102"/>
                              </a:lnTo>
                              <a:lnTo>
                                <a:pt x="0" y="1397"/>
                              </a:lnTo>
                              <a:lnTo>
                                <a:pt x="699" y="1006"/>
                              </a:lnTo>
                              <a:lnTo>
                                <a:pt x="1420" y="660"/>
                              </a:lnTo>
                              <a:lnTo>
                                <a:pt x="2118" y="660"/>
                              </a:lnTo>
                              <a:lnTo>
                                <a:pt x="3898" y="302"/>
                              </a:lnTo>
                              <a:lnTo>
                                <a:pt x="6388" y="0"/>
                              </a:lnTo>
                              <a:close/>
                            </a:path>
                          </a:pathLst>
                        </a:custGeom>
                        <a:ln w="349" cap="flat">
                          <a:round/>
                        </a:ln>
                      </wps:spPr>
                      <wps:style>
                        <a:lnRef idx="1">
                          <a:srgbClr val="000000"/>
                        </a:lnRef>
                        <a:fillRef idx="1">
                          <a:srgbClr val="000000"/>
                        </a:fillRef>
                        <a:effectRef idx="0">
                          <a:scrgbClr r="0" g="0" b="0"/>
                        </a:effectRef>
                        <a:fontRef idx="none"/>
                      </wps:style>
                      <wps:bodyPr/>
                    </wps:wsp>
                    <wps:wsp>
                      <wps:cNvPr id="15433" name="Shape 15433"/>
                      <wps:cNvSpPr/>
                      <wps:spPr>
                        <a:xfrm>
                          <a:off x="5698216" y="323763"/>
                          <a:ext cx="6939" cy="4942"/>
                        </a:xfrm>
                        <a:custGeom>
                          <a:avLst/>
                          <a:gdLst/>
                          <a:ahLst/>
                          <a:cxnLst/>
                          <a:rect l="0" t="0" r="0" b="0"/>
                          <a:pathLst>
                            <a:path w="6939" h="4942">
                              <a:moveTo>
                                <a:pt x="6939" y="0"/>
                              </a:moveTo>
                              <a:lnTo>
                                <a:pt x="6939" y="4574"/>
                              </a:lnTo>
                              <a:lnTo>
                                <a:pt x="4269" y="4942"/>
                              </a:lnTo>
                              <a:lnTo>
                                <a:pt x="1081" y="4942"/>
                              </a:lnTo>
                              <a:lnTo>
                                <a:pt x="382" y="4551"/>
                              </a:lnTo>
                              <a:lnTo>
                                <a:pt x="0" y="4204"/>
                              </a:lnTo>
                              <a:lnTo>
                                <a:pt x="0" y="3108"/>
                              </a:lnTo>
                              <a:lnTo>
                                <a:pt x="732" y="2728"/>
                              </a:lnTo>
                              <a:lnTo>
                                <a:pt x="1419" y="2370"/>
                              </a:lnTo>
                              <a:lnTo>
                                <a:pt x="2850" y="2024"/>
                              </a:lnTo>
                              <a:lnTo>
                                <a:pt x="4619" y="1632"/>
                              </a:lnTo>
                              <a:lnTo>
                                <a:pt x="5689" y="1286"/>
                              </a:lnTo>
                              <a:lnTo>
                                <a:pt x="6769" y="548"/>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434" name="Shape 15434"/>
                      <wps:cNvSpPr/>
                      <wps:spPr>
                        <a:xfrm>
                          <a:off x="5698216" y="283781"/>
                          <a:ext cx="6939" cy="7797"/>
                        </a:xfrm>
                        <a:custGeom>
                          <a:avLst/>
                          <a:gdLst/>
                          <a:ahLst/>
                          <a:cxnLst/>
                          <a:rect l="0" t="0" r="0" b="0"/>
                          <a:pathLst>
                            <a:path w="6939" h="7797">
                              <a:moveTo>
                                <a:pt x="6939" y="0"/>
                              </a:moveTo>
                              <a:lnTo>
                                <a:pt x="6939" y="7797"/>
                              </a:lnTo>
                              <a:lnTo>
                                <a:pt x="6769" y="6338"/>
                              </a:lnTo>
                              <a:lnTo>
                                <a:pt x="6387" y="4895"/>
                              </a:lnTo>
                              <a:lnTo>
                                <a:pt x="5339" y="4157"/>
                              </a:lnTo>
                              <a:lnTo>
                                <a:pt x="4269" y="3420"/>
                              </a:lnTo>
                              <a:lnTo>
                                <a:pt x="2501" y="3420"/>
                              </a:lnTo>
                              <a:lnTo>
                                <a:pt x="1419" y="3073"/>
                              </a:lnTo>
                              <a:lnTo>
                                <a:pt x="382" y="2715"/>
                              </a:lnTo>
                              <a:lnTo>
                                <a:pt x="0" y="2335"/>
                              </a:lnTo>
                              <a:lnTo>
                                <a:pt x="0" y="1239"/>
                              </a:lnTo>
                              <a:lnTo>
                                <a:pt x="382" y="881"/>
                              </a:lnTo>
                              <a:lnTo>
                                <a:pt x="1419" y="535"/>
                              </a:lnTo>
                              <a:lnTo>
                                <a:pt x="2501" y="535"/>
                              </a:lnTo>
                              <a:lnTo>
                                <a:pt x="3570" y="155"/>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435" name="Shape 15435"/>
                      <wps:cNvSpPr/>
                      <wps:spPr>
                        <a:xfrm>
                          <a:off x="5652118" y="283220"/>
                          <a:ext cx="39362" cy="46190"/>
                        </a:xfrm>
                        <a:custGeom>
                          <a:avLst/>
                          <a:gdLst/>
                          <a:ahLst/>
                          <a:cxnLst/>
                          <a:rect l="0" t="0" r="0" b="0"/>
                          <a:pathLst>
                            <a:path w="39362" h="46190">
                              <a:moveTo>
                                <a:pt x="22700" y="0"/>
                              </a:moveTo>
                              <a:lnTo>
                                <a:pt x="28738" y="716"/>
                              </a:lnTo>
                              <a:lnTo>
                                <a:pt x="34055" y="2896"/>
                              </a:lnTo>
                              <a:lnTo>
                                <a:pt x="36545" y="5099"/>
                              </a:lnTo>
                              <a:lnTo>
                                <a:pt x="38324" y="7637"/>
                              </a:lnTo>
                              <a:lnTo>
                                <a:pt x="38674" y="10555"/>
                              </a:lnTo>
                              <a:lnTo>
                                <a:pt x="38674" y="11997"/>
                              </a:lnTo>
                              <a:lnTo>
                                <a:pt x="38324" y="13440"/>
                              </a:lnTo>
                              <a:lnTo>
                                <a:pt x="37243" y="14536"/>
                              </a:lnTo>
                              <a:lnTo>
                                <a:pt x="36173" y="15274"/>
                              </a:lnTo>
                              <a:lnTo>
                                <a:pt x="35125" y="16012"/>
                              </a:lnTo>
                              <a:lnTo>
                                <a:pt x="33706" y="16012"/>
                              </a:lnTo>
                              <a:lnTo>
                                <a:pt x="30856" y="15274"/>
                              </a:lnTo>
                              <a:lnTo>
                                <a:pt x="29087" y="13093"/>
                              </a:lnTo>
                              <a:lnTo>
                                <a:pt x="27318" y="9459"/>
                              </a:lnTo>
                              <a:lnTo>
                                <a:pt x="26598" y="7637"/>
                              </a:lnTo>
                              <a:lnTo>
                                <a:pt x="25899" y="5814"/>
                              </a:lnTo>
                              <a:lnTo>
                                <a:pt x="25200" y="4718"/>
                              </a:lnTo>
                              <a:lnTo>
                                <a:pt x="24130" y="3634"/>
                              </a:lnTo>
                              <a:lnTo>
                                <a:pt x="23049" y="3276"/>
                              </a:lnTo>
                              <a:lnTo>
                                <a:pt x="21630" y="3276"/>
                              </a:lnTo>
                              <a:lnTo>
                                <a:pt x="19162" y="3634"/>
                              </a:lnTo>
                              <a:lnTo>
                                <a:pt x="17044" y="5099"/>
                              </a:lnTo>
                              <a:lnTo>
                                <a:pt x="15242" y="7279"/>
                              </a:lnTo>
                              <a:lnTo>
                                <a:pt x="14194" y="10555"/>
                              </a:lnTo>
                              <a:lnTo>
                                <a:pt x="13474" y="14916"/>
                              </a:lnTo>
                              <a:lnTo>
                                <a:pt x="13124" y="20014"/>
                              </a:lnTo>
                              <a:lnTo>
                                <a:pt x="13845" y="26175"/>
                              </a:lnTo>
                              <a:lnTo>
                                <a:pt x="14893" y="31274"/>
                              </a:lnTo>
                              <a:lnTo>
                                <a:pt x="16662" y="35635"/>
                              </a:lnTo>
                              <a:lnTo>
                                <a:pt x="19162" y="38553"/>
                              </a:lnTo>
                              <a:lnTo>
                                <a:pt x="22001" y="40733"/>
                              </a:lnTo>
                              <a:lnTo>
                                <a:pt x="25550" y="41471"/>
                              </a:lnTo>
                              <a:lnTo>
                                <a:pt x="28738" y="40733"/>
                              </a:lnTo>
                              <a:lnTo>
                                <a:pt x="31588" y="39291"/>
                              </a:lnTo>
                              <a:lnTo>
                                <a:pt x="34055" y="36372"/>
                              </a:lnTo>
                              <a:lnTo>
                                <a:pt x="35824" y="32370"/>
                              </a:lnTo>
                              <a:lnTo>
                                <a:pt x="36545" y="30916"/>
                              </a:lnTo>
                              <a:lnTo>
                                <a:pt x="37243" y="30189"/>
                              </a:lnTo>
                              <a:lnTo>
                                <a:pt x="37942" y="29832"/>
                              </a:lnTo>
                              <a:lnTo>
                                <a:pt x="38674" y="29832"/>
                              </a:lnTo>
                              <a:lnTo>
                                <a:pt x="39362" y="30536"/>
                              </a:lnTo>
                              <a:lnTo>
                                <a:pt x="39362" y="31274"/>
                              </a:lnTo>
                              <a:lnTo>
                                <a:pt x="38324" y="36015"/>
                              </a:lnTo>
                              <a:lnTo>
                                <a:pt x="35125" y="41091"/>
                              </a:lnTo>
                              <a:lnTo>
                                <a:pt x="31588" y="44009"/>
                              </a:lnTo>
                              <a:lnTo>
                                <a:pt x="26969" y="45485"/>
                              </a:lnTo>
                              <a:lnTo>
                                <a:pt x="21630" y="46190"/>
                              </a:lnTo>
                              <a:lnTo>
                                <a:pt x="15625" y="45485"/>
                              </a:lnTo>
                              <a:lnTo>
                                <a:pt x="10285" y="43271"/>
                              </a:lnTo>
                              <a:lnTo>
                                <a:pt x="6038" y="39649"/>
                              </a:lnTo>
                              <a:lnTo>
                                <a:pt x="2500" y="34930"/>
                              </a:lnTo>
                              <a:lnTo>
                                <a:pt x="349" y="29451"/>
                              </a:lnTo>
                              <a:lnTo>
                                <a:pt x="0" y="23290"/>
                              </a:lnTo>
                              <a:lnTo>
                                <a:pt x="699" y="17096"/>
                              </a:lnTo>
                              <a:lnTo>
                                <a:pt x="2850" y="11640"/>
                              </a:lnTo>
                              <a:lnTo>
                                <a:pt x="6387" y="6899"/>
                              </a:lnTo>
                              <a:lnTo>
                                <a:pt x="11006" y="2896"/>
                              </a:lnTo>
                              <a:lnTo>
                                <a:pt x="16313" y="716"/>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436" name="Shape 15436"/>
                      <wps:cNvSpPr/>
                      <wps:spPr>
                        <a:xfrm>
                          <a:off x="5619493" y="283220"/>
                          <a:ext cx="24119" cy="46133"/>
                        </a:xfrm>
                        <a:custGeom>
                          <a:avLst/>
                          <a:gdLst/>
                          <a:ahLst/>
                          <a:cxnLst/>
                          <a:rect l="0" t="0" r="0" b="0"/>
                          <a:pathLst>
                            <a:path w="24119" h="46133">
                              <a:moveTo>
                                <a:pt x="699" y="0"/>
                              </a:moveTo>
                              <a:lnTo>
                                <a:pt x="7086" y="716"/>
                              </a:lnTo>
                              <a:lnTo>
                                <a:pt x="12775" y="2538"/>
                              </a:lnTo>
                              <a:lnTo>
                                <a:pt x="17393" y="6194"/>
                              </a:lnTo>
                              <a:lnTo>
                                <a:pt x="20931" y="10555"/>
                              </a:lnTo>
                              <a:lnTo>
                                <a:pt x="23399" y="15620"/>
                              </a:lnTo>
                              <a:lnTo>
                                <a:pt x="24119" y="21815"/>
                              </a:lnTo>
                              <a:lnTo>
                                <a:pt x="23049" y="28009"/>
                              </a:lnTo>
                              <a:lnTo>
                                <a:pt x="20931" y="33454"/>
                              </a:lnTo>
                              <a:lnTo>
                                <a:pt x="17011" y="38553"/>
                              </a:lnTo>
                              <a:lnTo>
                                <a:pt x="12043" y="42914"/>
                              </a:lnTo>
                              <a:lnTo>
                                <a:pt x="6387" y="45094"/>
                              </a:lnTo>
                              <a:lnTo>
                                <a:pt x="0" y="46133"/>
                              </a:lnTo>
                              <a:lnTo>
                                <a:pt x="0" y="42823"/>
                              </a:lnTo>
                              <a:lnTo>
                                <a:pt x="349" y="42914"/>
                              </a:lnTo>
                              <a:lnTo>
                                <a:pt x="3537" y="42176"/>
                              </a:lnTo>
                              <a:lnTo>
                                <a:pt x="5667" y="40733"/>
                              </a:lnTo>
                              <a:lnTo>
                                <a:pt x="7807" y="37815"/>
                              </a:lnTo>
                              <a:lnTo>
                                <a:pt x="9575" y="32370"/>
                              </a:lnTo>
                              <a:lnTo>
                                <a:pt x="9925" y="25471"/>
                              </a:lnTo>
                              <a:lnTo>
                                <a:pt x="9575" y="17454"/>
                              </a:lnTo>
                              <a:lnTo>
                                <a:pt x="7457" y="10175"/>
                              </a:lnTo>
                              <a:lnTo>
                                <a:pt x="5317" y="6194"/>
                              </a:lnTo>
                              <a:lnTo>
                                <a:pt x="2467" y="3980"/>
                              </a:lnTo>
                              <a:lnTo>
                                <a:pt x="0" y="3363"/>
                              </a:lnTo>
                              <a:lnTo>
                                <a:pt x="0" y="78"/>
                              </a:lnTo>
                              <a:lnTo>
                                <a:pt x="699" y="0"/>
                              </a:lnTo>
                              <a:close/>
                            </a:path>
                          </a:pathLst>
                        </a:custGeom>
                        <a:ln w="349" cap="flat">
                          <a:round/>
                        </a:ln>
                      </wps:spPr>
                      <wps:style>
                        <a:lnRef idx="1">
                          <a:srgbClr val="000000"/>
                        </a:lnRef>
                        <a:fillRef idx="1">
                          <a:srgbClr val="000000"/>
                        </a:fillRef>
                        <a:effectRef idx="0">
                          <a:scrgbClr r="0" g="0" b="0"/>
                        </a:effectRef>
                        <a:fontRef idx="none"/>
                      </wps:style>
                      <wps:bodyPr/>
                    </wps:wsp>
                    <wps:wsp>
                      <wps:cNvPr id="15437" name="Shape 15437"/>
                      <wps:cNvSpPr/>
                      <wps:spPr>
                        <a:xfrm>
                          <a:off x="5702136" y="259603"/>
                          <a:ext cx="3019" cy="11934"/>
                        </a:xfrm>
                        <a:custGeom>
                          <a:avLst/>
                          <a:gdLst/>
                          <a:ahLst/>
                          <a:cxnLst/>
                          <a:rect l="0" t="0" r="0" b="0"/>
                          <a:pathLst>
                            <a:path w="3019" h="11934">
                              <a:moveTo>
                                <a:pt x="3019" y="0"/>
                              </a:moveTo>
                              <a:lnTo>
                                <a:pt x="3019" y="11934"/>
                              </a:lnTo>
                              <a:lnTo>
                                <a:pt x="2118" y="11239"/>
                              </a:lnTo>
                              <a:lnTo>
                                <a:pt x="1070" y="9797"/>
                              </a:lnTo>
                              <a:lnTo>
                                <a:pt x="349" y="7974"/>
                              </a:lnTo>
                              <a:lnTo>
                                <a:pt x="0" y="6140"/>
                              </a:lnTo>
                              <a:lnTo>
                                <a:pt x="349" y="3960"/>
                              </a:lnTo>
                              <a:lnTo>
                                <a:pt x="1070" y="2518"/>
                              </a:lnTo>
                              <a:lnTo>
                                <a:pt x="2118" y="695"/>
                              </a:lnTo>
                              <a:lnTo>
                                <a:pt x="3019" y="0"/>
                              </a:lnTo>
                              <a:close/>
                            </a:path>
                          </a:pathLst>
                        </a:custGeom>
                        <a:ln w="349" cap="flat">
                          <a:round/>
                        </a:ln>
                      </wps:spPr>
                      <wps:style>
                        <a:lnRef idx="1">
                          <a:srgbClr val="000000"/>
                        </a:lnRef>
                        <a:fillRef idx="1">
                          <a:srgbClr val="000000"/>
                        </a:fillRef>
                        <a:effectRef idx="0">
                          <a:scrgbClr r="0" g="0" b="0"/>
                        </a:effectRef>
                        <a:fontRef idx="none"/>
                      </wps:style>
                      <wps:bodyPr/>
                    </wps:wsp>
                    <wps:wsp>
                      <wps:cNvPr id="15438" name="Shape 15438"/>
                      <wps:cNvSpPr/>
                      <wps:spPr>
                        <a:xfrm>
                          <a:off x="5687243" y="183602"/>
                          <a:ext cx="17912" cy="26492"/>
                        </a:xfrm>
                        <a:custGeom>
                          <a:avLst/>
                          <a:gdLst/>
                          <a:ahLst/>
                          <a:cxnLst/>
                          <a:rect l="0" t="0" r="0" b="0"/>
                          <a:pathLst>
                            <a:path w="17912" h="26492">
                              <a:moveTo>
                                <a:pt x="17912" y="0"/>
                              </a:moveTo>
                              <a:lnTo>
                                <a:pt x="17912" y="3889"/>
                              </a:lnTo>
                              <a:lnTo>
                                <a:pt x="16662" y="4656"/>
                              </a:lnTo>
                              <a:lnTo>
                                <a:pt x="14893" y="5751"/>
                              </a:lnTo>
                              <a:lnTo>
                                <a:pt x="13823" y="6836"/>
                              </a:lnTo>
                              <a:lnTo>
                                <a:pt x="12774" y="7574"/>
                              </a:lnTo>
                              <a:lnTo>
                                <a:pt x="12054" y="9016"/>
                              </a:lnTo>
                              <a:lnTo>
                                <a:pt x="11705" y="10850"/>
                              </a:lnTo>
                              <a:lnTo>
                                <a:pt x="11355" y="13030"/>
                              </a:lnTo>
                              <a:lnTo>
                                <a:pt x="11705" y="15211"/>
                              </a:lnTo>
                              <a:lnTo>
                                <a:pt x="12054" y="17033"/>
                              </a:lnTo>
                              <a:lnTo>
                                <a:pt x="12774" y="18487"/>
                              </a:lnTo>
                              <a:lnTo>
                                <a:pt x="13823" y="19571"/>
                              </a:lnTo>
                              <a:lnTo>
                                <a:pt x="15242" y="19951"/>
                              </a:lnTo>
                              <a:lnTo>
                                <a:pt x="16662" y="20309"/>
                              </a:lnTo>
                              <a:lnTo>
                                <a:pt x="17912" y="20056"/>
                              </a:lnTo>
                              <a:lnTo>
                                <a:pt x="17912" y="24606"/>
                              </a:lnTo>
                              <a:lnTo>
                                <a:pt x="17360" y="25028"/>
                              </a:lnTo>
                              <a:lnTo>
                                <a:pt x="14172" y="26112"/>
                              </a:lnTo>
                              <a:lnTo>
                                <a:pt x="10973" y="26492"/>
                              </a:lnTo>
                              <a:lnTo>
                                <a:pt x="6387" y="25766"/>
                              </a:lnTo>
                              <a:lnTo>
                                <a:pt x="2817" y="23228"/>
                              </a:lnTo>
                              <a:lnTo>
                                <a:pt x="698" y="19571"/>
                              </a:lnTo>
                              <a:lnTo>
                                <a:pt x="0" y="15568"/>
                              </a:lnTo>
                              <a:lnTo>
                                <a:pt x="698" y="12292"/>
                              </a:lnTo>
                              <a:lnTo>
                                <a:pt x="1768" y="9408"/>
                              </a:lnTo>
                              <a:lnTo>
                                <a:pt x="3199" y="7574"/>
                              </a:lnTo>
                              <a:lnTo>
                                <a:pt x="4618" y="6131"/>
                              </a:lnTo>
                              <a:lnTo>
                                <a:pt x="6016" y="5013"/>
                              </a:lnTo>
                              <a:lnTo>
                                <a:pt x="9204" y="3213"/>
                              </a:lnTo>
                              <a:lnTo>
                                <a:pt x="14172" y="1391"/>
                              </a:lnTo>
                              <a:lnTo>
                                <a:pt x="17912" y="0"/>
                              </a:lnTo>
                              <a:close/>
                            </a:path>
                          </a:pathLst>
                        </a:custGeom>
                        <a:ln w="349" cap="flat">
                          <a:round/>
                        </a:ln>
                      </wps:spPr>
                      <wps:style>
                        <a:lnRef idx="1">
                          <a:srgbClr val="000000"/>
                        </a:lnRef>
                        <a:fillRef idx="1">
                          <a:srgbClr val="000000"/>
                        </a:fillRef>
                        <a:effectRef idx="0">
                          <a:scrgbClr r="0" g="0" b="0"/>
                        </a:effectRef>
                        <a:fontRef idx="none"/>
                      </wps:style>
                      <wps:bodyPr/>
                    </wps:wsp>
                    <wps:wsp>
                      <wps:cNvPr id="15439" name="Shape 15439"/>
                      <wps:cNvSpPr/>
                      <wps:spPr>
                        <a:xfrm>
                          <a:off x="5689361" y="163740"/>
                          <a:ext cx="15794" cy="14354"/>
                        </a:xfrm>
                        <a:custGeom>
                          <a:avLst/>
                          <a:gdLst/>
                          <a:ahLst/>
                          <a:cxnLst/>
                          <a:rect l="0" t="0" r="0" b="0"/>
                          <a:pathLst>
                            <a:path w="15794" h="14354">
                              <a:moveTo>
                                <a:pt x="15794" y="0"/>
                              </a:moveTo>
                              <a:lnTo>
                                <a:pt x="15794" y="3061"/>
                              </a:lnTo>
                              <a:lnTo>
                                <a:pt x="14544" y="3061"/>
                              </a:lnTo>
                              <a:lnTo>
                                <a:pt x="13474" y="3799"/>
                              </a:lnTo>
                              <a:lnTo>
                                <a:pt x="12775" y="4515"/>
                              </a:lnTo>
                              <a:lnTo>
                                <a:pt x="12054" y="5241"/>
                              </a:lnTo>
                              <a:lnTo>
                                <a:pt x="11356" y="6695"/>
                              </a:lnTo>
                              <a:lnTo>
                                <a:pt x="11006" y="8518"/>
                              </a:lnTo>
                              <a:lnTo>
                                <a:pt x="9936" y="11794"/>
                              </a:lnTo>
                              <a:lnTo>
                                <a:pt x="7807" y="13974"/>
                              </a:lnTo>
                              <a:lnTo>
                                <a:pt x="4968" y="14354"/>
                              </a:lnTo>
                              <a:lnTo>
                                <a:pt x="3548" y="14354"/>
                              </a:lnTo>
                              <a:lnTo>
                                <a:pt x="2500" y="13974"/>
                              </a:lnTo>
                              <a:lnTo>
                                <a:pt x="1430" y="13236"/>
                              </a:lnTo>
                              <a:lnTo>
                                <a:pt x="349" y="12140"/>
                              </a:lnTo>
                              <a:lnTo>
                                <a:pt x="0" y="11056"/>
                              </a:lnTo>
                              <a:lnTo>
                                <a:pt x="0" y="9602"/>
                              </a:lnTo>
                              <a:lnTo>
                                <a:pt x="349" y="6695"/>
                              </a:lnTo>
                              <a:lnTo>
                                <a:pt x="2118" y="4157"/>
                              </a:lnTo>
                              <a:lnTo>
                                <a:pt x="4968" y="2323"/>
                              </a:lnTo>
                              <a:lnTo>
                                <a:pt x="11006" y="501"/>
                              </a:lnTo>
                              <a:lnTo>
                                <a:pt x="15794" y="0"/>
                              </a:lnTo>
                              <a:close/>
                            </a:path>
                          </a:pathLst>
                        </a:custGeom>
                        <a:ln w="349" cap="flat">
                          <a:round/>
                        </a:ln>
                      </wps:spPr>
                      <wps:style>
                        <a:lnRef idx="1">
                          <a:srgbClr val="000000"/>
                        </a:lnRef>
                        <a:fillRef idx="1">
                          <a:srgbClr val="000000"/>
                        </a:fillRef>
                        <a:effectRef idx="0">
                          <a:scrgbClr r="0" g="0" b="0"/>
                        </a:effectRef>
                        <a:fontRef idx="none"/>
                      </wps:style>
                      <wps:bodyPr/>
                    </wps:wsp>
                    <wps:wsp>
                      <wps:cNvPr id="15440" name="Shape 15440"/>
                      <wps:cNvSpPr/>
                      <wps:spPr>
                        <a:xfrm>
                          <a:off x="5645392" y="150063"/>
                          <a:ext cx="36163" cy="60032"/>
                        </a:xfrm>
                        <a:custGeom>
                          <a:avLst/>
                          <a:gdLst/>
                          <a:ahLst/>
                          <a:cxnLst/>
                          <a:rect l="0" t="0" r="0" b="0"/>
                          <a:pathLst>
                            <a:path w="36163" h="60032">
                              <a:moveTo>
                                <a:pt x="18780" y="0"/>
                              </a:moveTo>
                              <a:lnTo>
                                <a:pt x="20200" y="0"/>
                              </a:lnTo>
                              <a:lnTo>
                                <a:pt x="20571" y="738"/>
                              </a:lnTo>
                              <a:lnTo>
                                <a:pt x="20920" y="1442"/>
                              </a:lnTo>
                              <a:lnTo>
                                <a:pt x="20920" y="14558"/>
                              </a:lnTo>
                              <a:lnTo>
                                <a:pt x="24818" y="14178"/>
                              </a:lnTo>
                              <a:lnTo>
                                <a:pt x="32276" y="14178"/>
                              </a:lnTo>
                              <a:lnTo>
                                <a:pt x="33695" y="14558"/>
                              </a:lnTo>
                              <a:lnTo>
                                <a:pt x="35115" y="14916"/>
                              </a:lnTo>
                              <a:lnTo>
                                <a:pt x="34743" y="16392"/>
                              </a:lnTo>
                              <a:lnTo>
                                <a:pt x="34394" y="17834"/>
                              </a:lnTo>
                              <a:lnTo>
                                <a:pt x="34044" y="18572"/>
                              </a:lnTo>
                              <a:lnTo>
                                <a:pt x="33695" y="18919"/>
                              </a:lnTo>
                              <a:lnTo>
                                <a:pt x="31926" y="19276"/>
                              </a:lnTo>
                              <a:lnTo>
                                <a:pt x="27657" y="19276"/>
                              </a:lnTo>
                              <a:lnTo>
                                <a:pt x="20920" y="20014"/>
                              </a:lnTo>
                              <a:lnTo>
                                <a:pt x="20200" y="42556"/>
                              </a:lnTo>
                              <a:lnTo>
                                <a:pt x="20571" y="46928"/>
                              </a:lnTo>
                              <a:lnTo>
                                <a:pt x="20920" y="49835"/>
                              </a:lnTo>
                              <a:lnTo>
                                <a:pt x="21270" y="51288"/>
                              </a:lnTo>
                              <a:lnTo>
                                <a:pt x="21968" y="52406"/>
                              </a:lnTo>
                              <a:lnTo>
                                <a:pt x="23039" y="53491"/>
                              </a:lnTo>
                              <a:lnTo>
                                <a:pt x="24119" y="54207"/>
                              </a:lnTo>
                              <a:lnTo>
                                <a:pt x="25888" y="54933"/>
                              </a:lnTo>
                              <a:lnTo>
                                <a:pt x="27307" y="54933"/>
                              </a:lnTo>
                              <a:lnTo>
                                <a:pt x="30125" y="54587"/>
                              </a:lnTo>
                              <a:lnTo>
                                <a:pt x="34044" y="52406"/>
                              </a:lnTo>
                              <a:lnTo>
                                <a:pt x="34743" y="52406"/>
                              </a:lnTo>
                              <a:lnTo>
                                <a:pt x="35115" y="52026"/>
                              </a:lnTo>
                              <a:lnTo>
                                <a:pt x="35813" y="52406"/>
                              </a:lnTo>
                              <a:lnTo>
                                <a:pt x="35813" y="52753"/>
                              </a:lnTo>
                              <a:lnTo>
                                <a:pt x="36163" y="53111"/>
                              </a:lnTo>
                              <a:lnTo>
                                <a:pt x="35813" y="53849"/>
                              </a:lnTo>
                              <a:lnTo>
                                <a:pt x="35115" y="54933"/>
                              </a:lnTo>
                              <a:lnTo>
                                <a:pt x="33695" y="56029"/>
                              </a:lnTo>
                              <a:lnTo>
                                <a:pt x="31926" y="57125"/>
                              </a:lnTo>
                              <a:lnTo>
                                <a:pt x="27657" y="59305"/>
                              </a:lnTo>
                              <a:lnTo>
                                <a:pt x="22351" y="60032"/>
                              </a:lnTo>
                              <a:lnTo>
                                <a:pt x="18431" y="59652"/>
                              </a:lnTo>
                              <a:lnTo>
                                <a:pt x="14882" y="58567"/>
                              </a:lnTo>
                              <a:lnTo>
                                <a:pt x="12414" y="56767"/>
                              </a:lnTo>
                              <a:lnTo>
                                <a:pt x="10275" y="53491"/>
                              </a:lnTo>
                              <a:lnTo>
                                <a:pt x="8844" y="49108"/>
                              </a:lnTo>
                              <a:lnTo>
                                <a:pt x="8506" y="42947"/>
                              </a:lnTo>
                              <a:lnTo>
                                <a:pt x="8844" y="20014"/>
                              </a:lnTo>
                              <a:lnTo>
                                <a:pt x="4608" y="19657"/>
                              </a:lnTo>
                              <a:lnTo>
                                <a:pt x="2118" y="19657"/>
                              </a:lnTo>
                              <a:lnTo>
                                <a:pt x="688" y="19276"/>
                              </a:lnTo>
                              <a:lnTo>
                                <a:pt x="0" y="18919"/>
                              </a:lnTo>
                              <a:lnTo>
                                <a:pt x="0" y="18192"/>
                              </a:lnTo>
                              <a:lnTo>
                                <a:pt x="338" y="17476"/>
                              </a:lnTo>
                              <a:lnTo>
                                <a:pt x="1070" y="17096"/>
                              </a:lnTo>
                              <a:lnTo>
                                <a:pt x="2118" y="16392"/>
                              </a:lnTo>
                              <a:lnTo>
                                <a:pt x="6726" y="14916"/>
                              </a:lnTo>
                              <a:lnTo>
                                <a:pt x="10624" y="12735"/>
                              </a:lnTo>
                              <a:lnTo>
                                <a:pt x="14194" y="8721"/>
                              </a:lnTo>
                              <a:lnTo>
                                <a:pt x="17011" y="3656"/>
                              </a:lnTo>
                              <a:lnTo>
                                <a:pt x="17732" y="2180"/>
                              </a:lnTo>
                              <a:lnTo>
                                <a:pt x="18081" y="1096"/>
                              </a:lnTo>
                              <a:lnTo>
                                <a:pt x="18431" y="358"/>
                              </a:lnTo>
                              <a:lnTo>
                                <a:pt x="18780" y="0"/>
                              </a:lnTo>
                              <a:close/>
                            </a:path>
                          </a:pathLst>
                        </a:custGeom>
                        <a:ln w="349" cap="flat">
                          <a:round/>
                        </a:ln>
                      </wps:spPr>
                      <wps:style>
                        <a:lnRef idx="1">
                          <a:srgbClr val="000000"/>
                        </a:lnRef>
                        <a:fillRef idx="1">
                          <a:srgbClr val="000000"/>
                        </a:fillRef>
                        <a:effectRef idx="0">
                          <a:scrgbClr r="0" g="0" b="0"/>
                        </a:effectRef>
                        <a:fontRef idx="none"/>
                      </wps:style>
                      <wps:bodyPr/>
                    </wps:wsp>
                    <wps:wsp>
                      <wps:cNvPr id="15441" name="Shape 15441"/>
                      <wps:cNvSpPr/>
                      <wps:spPr>
                        <a:xfrm>
                          <a:off x="5619493" y="138423"/>
                          <a:ext cx="22700" cy="70945"/>
                        </a:xfrm>
                        <a:custGeom>
                          <a:avLst/>
                          <a:gdLst/>
                          <a:ahLst/>
                          <a:cxnLst/>
                          <a:rect l="0" t="0" r="0" b="0"/>
                          <a:pathLst>
                            <a:path w="22700" h="70945">
                              <a:moveTo>
                                <a:pt x="14194" y="0"/>
                              </a:moveTo>
                              <a:lnTo>
                                <a:pt x="14194" y="52406"/>
                              </a:lnTo>
                              <a:lnTo>
                                <a:pt x="14543" y="59294"/>
                              </a:lnTo>
                              <a:lnTo>
                                <a:pt x="14893" y="63666"/>
                              </a:lnTo>
                              <a:lnTo>
                                <a:pt x="15242" y="65846"/>
                              </a:lnTo>
                              <a:lnTo>
                                <a:pt x="15963" y="66573"/>
                              </a:lnTo>
                              <a:lnTo>
                                <a:pt x="16662" y="67311"/>
                              </a:lnTo>
                              <a:lnTo>
                                <a:pt x="18081" y="67669"/>
                              </a:lnTo>
                              <a:lnTo>
                                <a:pt x="19511" y="68027"/>
                              </a:lnTo>
                              <a:lnTo>
                                <a:pt x="20931" y="68027"/>
                              </a:lnTo>
                              <a:lnTo>
                                <a:pt x="21979" y="68407"/>
                              </a:lnTo>
                              <a:lnTo>
                                <a:pt x="22700" y="68765"/>
                              </a:lnTo>
                              <a:lnTo>
                                <a:pt x="22700" y="70207"/>
                              </a:lnTo>
                              <a:lnTo>
                                <a:pt x="22350" y="70587"/>
                              </a:lnTo>
                              <a:lnTo>
                                <a:pt x="21630" y="70945"/>
                              </a:lnTo>
                              <a:lnTo>
                                <a:pt x="18813" y="70945"/>
                              </a:lnTo>
                              <a:lnTo>
                                <a:pt x="9575" y="70587"/>
                              </a:lnTo>
                              <a:lnTo>
                                <a:pt x="3199" y="70587"/>
                              </a:lnTo>
                              <a:lnTo>
                                <a:pt x="0" y="70835"/>
                              </a:lnTo>
                              <a:lnTo>
                                <a:pt x="0" y="67669"/>
                              </a:lnTo>
                              <a:lnTo>
                                <a:pt x="1070" y="66931"/>
                              </a:lnTo>
                              <a:lnTo>
                                <a:pt x="1768" y="66226"/>
                              </a:lnTo>
                              <a:lnTo>
                                <a:pt x="2118" y="65488"/>
                              </a:lnTo>
                              <a:lnTo>
                                <a:pt x="2467" y="64393"/>
                              </a:lnTo>
                              <a:lnTo>
                                <a:pt x="2849" y="61832"/>
                              </a:lnTo>
                              <a:lnTo>
                                <a:pt x="2849" y="15296"/>
                              </a:lnTo>
                              <a:lnTo>
                                <a:pt x="2467" y="10902"/>
                              </a:lnTo>
                              <a:lnTo>
                                <a:pt x="1768" y="8721"/>
                              </a:lnTo>
                              <a:lnTo>
                                <a:pt x="1070" y="7637"/>
                              </a:lnTo>
                              <a:lnTo>
                                <a:pt x="0" y="6921"/>
                              </a:lnTo>
                              <a:lnTo>
                                <a:pt x="0" y="2259"/>
                              </a:lnTo>
                              <a:lnTo>
                                <a:pt x="6737" y="1442"/>
                              </a:lnTo>
                              <a:lnTo>
                                <a:pt x="14194" y="0"/>
                              </a:lnTo>
                              <a:close/>
                            </a:path>
                          </a:pathLst>
                        </a:custGeom>
                        <a:ln w="349" cap="flat">
                          <a:round/>
                        </a:ln>
                      </wps:spPr>
                      <wps:style>
                        <a:lnRef idx="1">
                          <a:srgbClr val="000000"/>
                        </a:lnRef>
                        <a:fillRef idx="1">
                          <a:srgbClr val="000000"/>
                        </a:fillRef>
                        <a:effectRef idx="0">
                          <a:scrgbClr r="0" g="0" b="0"/>
                        </a:effectRef>
                        <a:fontRef idx="none"/>
                      </wps:style>
                      <wps:bodyPr/>
                    </wps:wsp>
                    <wps:wsp>
                      <wps:cNvPr id="15442" name="Shape 15442"/>
                      <wps:cNvSpPr/>
                      <wps:spPr>
                        <a:xfrm>
                          <a:off x="5731223" y="283261"/>
                          <a:ext cx="23399" cy="46148"/>
                        </a:xfrm>
                        <a:custGeom>
                          <a:avLst/>
                          <a:gdLst/>
                          <a:ahLst/>
                          <a:cxnLst/>
                          <a:rect l="0" t="0" r="0" b="0"/>
                          <a:pathLst>
                            <a:path w="23399" h="46148">
                              <a:moveTo>
                                <a:pt x="23399" y="0"/>
                              </a:moveTo>
                              <a:lnTo>
                                <a:pt x="23399" y="3389"/>
                              </a:lnTo>
                              <a:lnTo>
                                <a:pt x="22699" y="3235"/>
                              </a:lnTo>
                              <a:lnTo>
                                <a:pt x="19850" y="3592"/>
                              </a:lnTo>
                              <a:lnTo>
                                <a:pt x="17731" y="5415"/>
                              </a:lnTo>
                              <a:lnTo>
                                <a:pt x="15963" y="7953"/>
                              </a:lnTo>
                              <a:lnTo>
                                <a:pt x="14543" y="11598"/>
                              </a:lnTo>
                              <a:lnTo>
                                <a:pt x="13473" y="15970"/>
                              </a:lnTo>
                              <a:lnTo>
                                <a:pt x="13473" y="27229"/>
                              </a:lnTo>
                              <a:lnTo>
                                <a:pt x="14543" y="32328"/>
                              </a:lnTo>
                              <a:lnTo>
                                <a:pt x="15963" y="36689"/>
                              </a:lnTo>
                              <a:lnTo>
                                <a:pt x="18081" y="39954"/>
                              </a:lnTo>
                              <a:lnTo>
                                <a:pt x="20931" y="42134"/>
                              </a:lnTo>
                              <a:lnTo>
                                <a:pt x="23399" y="42781"/>
                              </a:lnTo>
                              <a:lnTo>
                                <a:pt x="23399" y="46088"/>
                              </a:lnTo>
                              <a:lnTo>
                                <a:pt x="23049" y="46148"/>
                              </a:lnTo>
                              <a:lnTo>
                                <a:pt x="16662" y="45444"/>
                              </a:lnTo>
                              <a:lnTo>
                                <a:pt x="11344" y="43230"/>
                              </a:lnTo>
                              <a:lnTo>
                                <a:pt x="6387" y="39954"/>
                              </a:lnTo>
                              <a:lnTo>
                                <a:pt x="2839" y="35246"/>
                              </a:lnTo>
                              <a:lnTo>
                                <a:pt x="698" y="29790"/>
                              </a:lnTo>
                              <a:lnTo>
                                <a:pt x="0" y="23249"/>
                              </a:lnTo>
                              <a:lnTo>
                                <a:pt x="698" y="16674"/>
                              </a:lnTo>
                              <a:lnTo>
                                <a:pt x="2839" y="11218"/>
                              </a:lnTo>
                              <a:lnTo>
                                <a:pt x="6736" y="6499"/>
                              </a:lnTo>
                              <a:lnTo>
                                <a:pt x="12043" y="2854"/>
                              </a:lnTo>
                              <a:lnTo>
                                <a:pt x="17731" y="674"/>
                              </a:lnTo>
                              <a:lnTo>
                                <a:pt x="23399" y="0"/>
                              </a:lnTo>
                              <a:close/>
                            </a:path>
                          </a:pathLst>
                        </a:custGeom>
                        <a:ln w="349" cap="flat">
                          <a:round/>
                        </a:ln>
                      </wps:spPr>
                      <wps:style>
                        <a:lnRef idx="1">
                          <a:srgbClr val="000000"/>
                        </a:lnRef>
                        <a:fillRef idx="1">
                          <a:srgbClr val="000000"/>
                        </a:fillRef>
                        <a:effectRef idx="0">
                          <a:scrgbClr r="0" g="0" b="0"/>
                        </a:effectRef>
                        <a:fontRef idx="none"/>
                      </wps:style>
                      <wps:bodyPr/>
                    </wps:wsp>
                    <wps:wsp>
                      <wps:cNvPr id="15443" name="Shape 15443"/>
                      <wps:cNvSpPr/>
                      <wps:spPr>
                        <a:xfrm>
                          <a:off x="5705155" y="283220"/>
                          <a:ext cx="19681" cy="45485"/>
                        </a:xfrm>
                        <a:custGeom>
                          <a:avLst/>
                          <a:gdLst/>
                          <a:ahLst/>
                          <a:cxnLst/>
                          <a:rect l="0" t="0" r="0" b="0"/>
                          <a:pathLst>
                            <a:path w="19681" h="45485">
                              <a:moveTo>
                                <a:pt x="12224" y="0"/>
                              </a:moveTo>
                              <a:lnTo>
                                <a:pt x="12224" y="38195"/>
                              </a:lnTo>
                              <a:lnTo>
                                <a:pt x="12595" y="39291"/>
                              </a:lnTo>
                              <a:lnTo>
                                <a:pt x="12944" y="40387"/>
                              </a:lnTo>
                              <a:lnTo>
                                <a:pt x="13293" y="41091"/>
                              </a:lnTo>
                              <a:lnTo>
                                <a:pt x="14363" y="41829"/>
                              </a:lnTo>
                              <a:lnTo>
                                <a:pt x="15412" y="42176"/>
                              </a:lnTo>
                              <a:lnTo>
                                <a:pt x="16842" y="42567"/>
                              </a:lnTo>
                              <a:lnTo>
                                <a:pt x="18261" y="42914"/>
                              </a:lnTo>
                              <a:lnTo>
                                <a:pt x="18960" y="43271"/>
                              </a:lnTo>
                              <a:lnTo>
                                <a:pt x="19331" y="43652"/>
                              </a:lnTo>
                              <a:lnTo>
                                <a:pt x="19681" y="44389"/>
                              </a:lnTo>
                              <a:lnTo>
                                <a:pt x="19681" y="44747"/>
                              </a:lnTo>
                              <a:lnTo>
                                <a:pt x="18960" y="45485"/>
                              </a:lnTo>
                              <a:lnTo>
                                <a:pt x="13643" y="45485"/>
                              </a:lnTo>
                              <a:lnTo>
                                <a:pt x="3019" y="45094"/>
                              </a:lnTo>
                              <a:lnTo>
                                <a:pt x="169" y="45094"/>
                              </a:lnTo>
                              <a:lnTo>
                                <a:pt x="0" y="45117"/>
                              </a:lnTo>
                              <a:lnTo>
                                <a:pt x="0" y="40543"/>
                              </a:lnTo>
                              <a:lnTo>
                                <a:pt x="169" y="39995"/>
                              </a:lnTo>
                              <a:lnTo>
                                <a:pt x="519" y="36372"/>
                              </a:lnTo>
                              <a:lnTo>
                                <a:pt x="519" y="13831"/>
                              </a:lnTo>
                              <a:lnTo>
                                <a:pt x="169" y="9817"/>
                              </a:lnTo>
                              <a:lnTo>
                                <a:pt x="0" y="8358"/>
                              </a:lnTo>
                              <a:lnTo>
                                <a:pt x="0" y="561"/>
                              </a:lnTo>
                              <a:lnTo>
                                <a:pt x="12224" y="0"/>
                              </a:lnTo>
                              <a:close/>
                            </a:path>
                          </a:pathLst>
                        </a:custGeom>
                        <a:ln w="349" cap="flat">
                          <a:round/>
                        </a:ln>
                      </wps:spPr>
                      <wps:style>
                        <a:lnRef idx="1">
                          <a:srgbClr val="000000"/>
                        </a:lnRef>
                        <a:fillRef idx="1">
                          <a:srgbClr val="000000"/>
                        </a:fillRef>
                        <a:effectRef idx="0">
                          <a:scrgbClr r="0" g="0" b="0"/>
                        </a:effectRef>
                        <a:fontRef idx="none"/>
                      </wps:style>
                      <wps:bodyPr/>
                    </wps:wsp>
                    <wps:wsp>
                      <wps:cNvPr id="15444" name="Shape 15444"/>
                      <wps:cNvSpPr/>
                      <wps:spPr>
                        <a:xfrm>
                          <a:off x="5705155" y="258107"/>
                          <a:ext cx="11524" cy="14916"/>
                        </a:xfrm>
                        <a:custGeom>
                          <a:avLst/>
                          <a:gdLst/>
                          <a:ahLst/>
                          <a:cxnLst/>
                          <a:rect l="0" t="0" r="0" b="0"/>
                          <a:pathLst>
                            <a:path w="11524" h="14916">
                              <a:moveTo>
                                <a:pt x="4417" y="0"/>
                              </a:moveTo>
                              <a:lnTo>
                                <a:pt x="6207" y="358"/>
                              </a:lnTo>
                              <a:lnTo>
                                <a:pt x="7987" y="1096"/>
                              </a:lnTo>
                              <a:lnTo>
                                <a:pt x="9406" y="2192"/>
                              </a:lnTo>
                              <a:lnTo>
                                <a:pt x="10455" y="4014"/>
                              </a:lnTo>
                              <a:lnTo>
                                <a:pt x="11175" y="5456"/>
                              </a:lnTo>
                              <a:lnTo>
                                <a:pt x="11524" y="7637"/>
                              </a:lnTo>
                              <a:lnTo>
                                <a:pt x="11175" y="9470"/>
                              </a:lnTo>
                              <a:lnTo>
                                <a:pt x="10455" y="11293"/>
                              </a:lnTo>
                              <a:lnTo>
                                <a:pt x="9406" y="12735"/>
                              </a:lnTo>
                              <a:lnTo>
                                <a:pt x="7987" y="13831"/>
                              </a:lnTo>
                              <a:lnTo>
                                <a:pt x="6207" y="14569"/>
                              </a:lnTo>
                              <a:lnTo>
                                <a:pt x="4417" y="14916"/>
                              </a:lnTo>
                              <a:lnTo>
                                <a:pt x="2299" y="14569"/>
                              </a:lnTo>
                              <a:lnTo>
                                <a:pt x="519" y="13831"/>
                              </a:lnTo>
                              <a:lnTo>
                                <a:pt x="0" y="13431"/>
                              </a:lnTo>
                              <a:lnTo>
                                <a:pt x="0" y="1496"/>
                              </a:lnTo>
                              <a:lnTo>
                                <a:pt x="519" y="1096"/>
                              </a:lnTo>
                              <a:lnTo>
                                <a:pt x="2299" y="358"/>
                              </a:lnTo>
                              <a:lnTo>
                                <a:pt x="4417" y="0"/>
                              </a:lnTo>
                              <a:close/>
                            </a:path>
                          </a:pathLst>
                        </a:custGeom>
                        <a:ln w="349" cap="flat">
                          <a:round/>
                        </a:ln>
                      </wps:spPr>
                      <wps:style>
                        <a:lnRef idx="1">
                          <a:srgbClr val="000000"/>
                        </a:lnRef>
                        <a:fillRef idx="1">
                          <a:srgbClr val="000000"/>
                        </a:fillRef>
                        <a:effectRef idx="0">
                          <a:scrgbClr r="0" g="0" b="0"/>
                        </a:effectRef>
                        <a:fontRef idx="none"/>
                      </wps:style>
                      <wps:bodyPr/>
                    </wps:wsp>
                    <wps:wsp>
                      <wps:cNvPr id="15445" name="Shape 15445"/>
                      <wps:cNvSpPr/>
                      <wps:spPr>
                        <a:xfrm>
                          <a:off x="5705155" y="163536"/>
                          <a:ext cx="25719" cy="46559"/>
                        </a:xfrm>
                        <a:custGeom>
                          <a:avLst/>
                          <a:gdLst/>
                          <a:ahLst/>
                          <a:cxnLst/>
                          <a:rect l="0" t="0" r="0" b="0"/>
                          <a:pathLst>
                            <a:path w="25719" h="46559">
                              <a:moveTo>
                                <a:pt x="1949" y="0"/>
                              </a:moveTo>
                              <a:lnTo>
                                <a:pt x="7605" y="704"/>
                              </a:lnTo>
                              <a:lnTo>
                                <a:pt x="12224" y="2180"/>
                              </a:lnTo>
                              <a:lnTo>
                                <a:pt x="13993" y="2918"/>
                              </a:lnTo>
                              <a:lnTo>
                                <a:pt x="15412" y="4003"/>
                              </a:lnTo>
                              <a:lnTo>
                                <a:pt x="16493" y="5445"/>
                              </a:lnTo>
                              <a:lnTo>
                                <a:pt x="17192" y="6541"/>
                              </a:lnTo>
                              <a:lnTo>
                                <a:pt x="17912" y="9806"/>
                              </a:lnTo>
                              <a:lnTo>
                                <a:pt x="18261" y="14558"/>
                              </a:lnTo>
                              <a:lnTo>
                                <a:pt x="18261" y="36719"/>
                              </a:lnTo>
                              <a:lnTo>
                                <a:pt x="18611" y="39280"/>
                              </a:lnTo>
                              <a:lnTo>
                                <a:pt x="18960" y="40375"/>
                              </a:lnTo>
                              <a:lnTo>
                                <a:pt x="19681" y="41113"/>
                              </a:lnTo>
                              <a:lnTo>
                                <a:pt x="20380" y="41818"/>
                              </a:lnTo>
                              <a:lnTo>
                                <a:pt x="24649" y="41818"/>
                              </a:lnTo>
                              <a:lnTo>
                                <a:pt x="24998" y="42198"/>
                              </a:lnTo>
                              <a:lnTo>
                                <a:pt x="25348" y="42556"/>
                              </a:lnTo>
                              <a:lnTo>
                                <a:pt x="25719" y="42914"/>
                              </a:lnTo>
                              <a:lnTo>
                                <a:pt x="25348" y="43652"/>
                              </a:lnTo>
                              <a:lnTo>
                                <a:pt x="24649" y="44378"/>
                              </a:lnTo>
                              <a:lnTo>
                                <a:pt x="24300" y="44378"/>
                              </a:lnTo>
                              <a:lnTo>
                                <a:pt x="23218" y="44736"/>
                              </a:lnTo>
                              <a:lnTo>
                                <a:pt x="21450" y="45094"/>
                              </a:lnTo>
                              <a:lnTo>
                                <a:pt x="19681" y="45474"/>
                              </a:lnTo>
                              <a:lnTo>
                                <a:pt x="15412" y="46178"/>
                              </a:lnTo>
                              <a:lnTo>
                                <a:pt x="11874" y="46559"/>
                              </a:lnTo>
                              <a:lnTo>
                                <a:pt x="10455" y="46178"/>
                              </a:lnTo>
                              <a:lnTo>
                                <a:pt x="9024" y="46178"/>
                              </a:lnTo>
                              <a:lnTo>
                                <a:pt x="7987" y="45832"/>
                              </a:lnTo>
                              <a:lnTo>
                                <a:pt x="7255" y="45094"/>
                              </a:lnTo>
                              <a:lnTo>
                                <a:pt x="6557" y="43998"/>
                              </a:lnTo>
                              <a:lnTo>
                                <a:pt x="5836" y="42556"/>
                              </a:lnTo>
                              <a:lnTo>
                                <a:pt x="5487" y="40375"/>
                              </a:lnTo>
                              <a:lnTo>
                                <a:pt x="2299" y="42914"/>
                              </a:lnTo>
                              <a:lnTo>
                                <a:pt x="0" y="44672"/>
                              </a:lnTo>
                              <a:lnTo>
                                <a:pt x="0" y="40123"/>
                              </a:lnTo>
                              <a:lnTo>
                                <a:pt x="519" y="40018"/>
                              </a:lnTo>
                              <a:lnTo>
                                <a:pt x="2299" y="39280"/>
                              </a:lnTo>
                              <a:lnTo>
                                <a:pt x="4067" y="37457"/>
                              </a:lnTo>
                              <a:lnTo>
                                <a:pt x="5487" y="35277"/>
                              </a:lnTo>
                              <a:lnTo>
                                <a:pt x="6207" y="32001"/>
                              </a:lnTo>
                              <a:lnTo>
                                <a:pt x="6557" y="27998"/>
                              </a:lnTo>
                              <a:lnTo>
                                <a:pt x="6557" y="24722"/>
                              </a:lnTo>
                              <a:lnTo>
                                <a:pt x="6207" y="19623"/>
                              </a:lnTo>
                              <a:lnTo>
                                <a:pt x="4067" y="21457"/>
                              </a:lnTo>
                              <a:lnTo>
                                <a:pt x="519" y="23637"/>
                              </a:lnTo>
                              <a:lnTo>
                                <a:pt x="0" y="23955"/>
                              </a:lnTo>
                              <a:lnTo>
                                <a:pt x="0" y="20066"/>
                              </a:lnTo>
                              <a:lnTo>
                                <a:pt x="169" y="20003"/>
                              </a:lnTo>
                              <a:lnTo>
                                <a:pt x="2648" y="18538"/>
                              </a:lnTo>
                              <a:lnTo>
                                <a:pt x="3718" y="17823"/>
                              </a:lnTo>
                              <a:lnTo>
                                <a:pt x="4788" y="17096"/>
                              </a:lnTo>
                              <a:lnTo>
                                <a:pt x="5487" y="15643"/>
                              </a:lnTo>
                              <a:lnTo>
                                <a:pt x="6207" y="14178"/>
                              </a:lnTo>
                              <a:lnTo>
                                <a:pt x="6557" y="12724"/>
                              </a:lnTo>
                              <a:lnTo>
                                <a:pt x="6557" y="8721"/>
                              </a:lnTo>
                              <a:lnTo>
                                <a:pt x="5836" y="6899"/>
                              </a:lnTo>
                              <a:lnTo>
                                <a:pt x="4788" y="5445"/>
                              </a:lnTo>
                              <a:lnTo>
                                <a:pt x="4067" y="4361"/>
                              </a:lnTo>
                              <a:lnTo>
                                <a:pt x="3019" y="3623"/>
                              </a:lnTo>
                              <a:lnTo>
                                <a:pt x="1600" y="3265"/>
                              </a:lnTo>
                              <a:lnTo>
                                <a:pt x="0" y="3265"/>
                              </a:lnTo>
                              <a:lnTo>
                                <a:pt x="0" y="204"/>
                              </a:lnTo>
                              <a:lnTo>
                                <a:pt x="1949" y="0"/>
                              </a:lnTo>
                              <a:close/>
                            </a:path>
                          </a:pathLst>
                        </a:custGeom>
                        <a:ln w="349" cap="flat">
                          <a:round/>
                        </a:ln>
                      </wps:spPr>
                      <wps:style>
                        <a:lnRef idx="1">
                          <a:srgbClr val="000000"/>
                        </a:lnRef>
                        <a:fillRef idx="1">
                          <a:srgbClr val="000000"/>
                        </a:fillRef>
                        <a:effectRef idx="0">
                          <a:scrgbClr r="0" g="0" b="0"/>
                        </a:effectRef>
                        <a:fontRef idx="none"/>
                      </wps:style>
                      <wps:bodyPr/>
                    </wps:wsp>
                    <wps:wsp>
                      <wps:cNvPr id="15446" name="Shape 15446"/>
                      <wps:cNvSpPr/>
                      <wps:spPr>
                        <a:xfrm>
                          <a:off x="5732992" y="150063"/>
                          <a:ext cx="21630" cy="59962"/>
                        </a:xfrm>
                        <a:custGeom>
                          <a:avLst/>
                          <a:gdLst/>
                          <a:ahLst/>
                          <a:cxnLst/>
                          <a:rect l="0" t="0" r="0" b="0"/>
                          <a:pathLst>
                            <a:path w="21630" h="59962">
                              <a:moveTo>
                                <a:pt x="18813" y="0"/>
                              </a:moveTo>
                              <a:lnTo>
                                <a:pt x="20210" y="0"/>
                              </a:lnTo>
                              <a:lnTo>
                                <a:pt x="20582" y="738"/>
                              </a:lnTo>
                              <a:lnTo>
                                <a:pt x="20931" y="1442"/>
                              </a:lnTo>
                              <a:lnTo>
                                <a:pt x="20931" y="14558"/>
                              </a:lnTo>
                              <a:lnTo>
                                <a:pt x="21630" y="14490"/>
                              </a:lnTo>
                              <a:lnTo>
                                <a:pt x="21630" y="19938"/>
                              </a:lnTo>
                              <a:lnTo>
                                <a:pt x="20931" y="20014"/>
                              </a:lnTo>
                              <a:lnTo>
                                <a:pt x="20210" y="42556"/>
                              </a:lnTo>
                              <a:lnTo>
                                <a:pt x="20582" y="46928"/>
                              </a:lnTo>
                              <a:lnTo>
                                <a:pt x="20931" y="49835"/>
                              </a:lnTo>
                              <a:lnTo>
                                <a:pt x="21280" y="51288"/>
                              </a:lnTo>
                              <a:lnTo>
                                <a:pt x="21630" y="51848"/>
                              </a:lnTo>
                              <a:lnTo>
                                <a:pt x="21630" y="59962"/>
                              </a:lnTo>
                              <a:lnTo>
                                <a:pt x="18431" y="59652"/>
                              </a:lnTo>
                              <a:lnTo>
                                <a:pt x="14893" y="58567"/>
                              </a:lnTo>
                              <a:lnTo>
                                <a:pt x="12426" y="56767"/>
                              </a:lnTo>
                              <a:lnTo>
                                <a:pt x="10275" y="53491"/>
                              </a:lnTo>
                              <a:lnTo>
                                <a:pt x="8855" y="49108"/>
                              </a:lnTo>
                              <a:lnTo>
                                <a:pt x="8506" y="42947"/>
                              </a:lnTo>
                              <a:lnTo>
                                <a:pt x="8855" y="20014"/>
                              </a:lnTo>
                              <a:lnTo>
                                <a:pt x="4619" y="19657"/>
                              </a:lnTo>
                              <a:lnTo>
                                <a:pt x="1769" y="19657"/>
                              </a:lnTo>
                              <a:lnTo>
                                <a:pt x="699" y="19276"/>
                              </a:lnTo>
                              <a:lnTo>
                                <a:pt x="0" y="18919"/>
                              </a:lnTo>
                              <a:lnTo>
                                <a:pt x="0" y="17476"/>
                              </a:lnTo>
                              <a:lnTo>
                                <a:pt x="1070" y="17096"/>
                              </a:lnTo>
                              <a:lnTo>
                                <a:pt x="2118" y="16392"/>
                              </a:lnTo>
                              <a:lnTo>
                                <a:pt x="6737" y="14916"/>
                              </a:lnTo>
                              <a:lnTo>
                                <a:pt x="10624" y="12735"/>
                              </a:lnTo>
                              <a:lnTo>
                                <a:pt x="14194" y="8721"/>
                              </a:lnTo>
                              <a:lnTo>
                                <a:pt x="17011" y="3656"/>
                              </a:lnTo>
                              <a:lnTo>
                                <a:pt x="17394" y="2180"/>
                              </a:lnTo>
                              <a:lnTo>
                                <a:pt x="18081" y="1096"/>
                              </a:lnTo>
                              <a:lnTo>
                                <a:pt x="18431" y="358"/>
                              </a:lnTo>
                              <a:lnTo>
                                <a:pt x="18813" y="0"/>
                              </a:lnTo>
                              <a:close/>
                            </a:path>
                          </a:pathLst>
                        </a:custGeom>
                        <a:ln w="349" cap="flat">
                          <a:round/>
                        </a:ln>
                      </wps:spPr>
                      <wps:style>
                        <a:lnRef idx="1">
                          <a:srgbClr val="000000"/>
                        </a:lnRef>
                        <a:fillRef idx="1">
                          <a:srgbClr val="000000"/>
                        </a:fillRef>
                        <a:effectRef idx="0">
                          <a:scrgbClr r="0" g="0" b="0"/>
                        </a:effectRef>
                        <a:fontRef idx="none"/>
                      </wps:style>
                      <wps:bodyPr/>
                    </wps:wsp>
                    <wps:wsp>
                      <wps:cNvPr id="15447" name="Shape 15447"/>
                      <wps:cNvSpPr/>
                      <wps:spPr>
                        <a:xfrm>
                          <a:off x="5754622" y="283220"/>
                          <a:ext cx="23769" cy="46130"/>
                        </a:xfrm>
                        <a:custGeom>
                          <a:avLst/>
                          <a:gdLst/>
                          <a:ahLst/>
                          <a:cxnLst/>
                          <a:rect l="0" t="0" r="0" b="0"/>
                          <a:pathLst>
                            <a:path w="23769" h="46130">
                              <a:moveTo>
                                <a:pt x="349" y="0"/>
                              </a:moveTo>
                              <a:lnTo>
                                <a:pt x="7108" y="716"/>
                              </a:lnTo>
                              <a:lnTo>
                                <a:pt x="12425" y="2538"/>
                              </a:lnTo>
                              <a:lnTo>
                                <a:pt x="17382" y="6194"/>
                              </a:lnTo>
                              <a:lnTo>
                                <a:pt x="20931" y="10555"/>
                              </a:lnTo>
                              <a:lnTo>
                                <a:pt x="23049" y="15620"/>
                              </a:lnTo>
                              <a:lnTo>
                                <a:pt x="23769" y="21815"/>
                              </a:lnTo>
                              <a:lnTo>
                                <a:pt x="23049" y="28009"/>
                              </a:lnTo>
                              <a:lnTo>
                                <a:pt x="20931" y="33454"/>
                              </a:lnTo>
                              <a:lnTo>
                                <a:pt x="17033" y="38553"/>
                              </a:lnTo>
                              <a:lnTo>
                                <a:pt x="12076" y="42914"/>
                              </a:lnTo>
                              <a:lnTo>
                                <a:pt x="6038" y="45094"/>
                              </a:lnTo>
                              <a:lnTo>
                                <a:pt x="0" y="46130"/>
                              </a:lnTo>
                              <a:lnTo>
                                <a:pt x="0" y="42822"/>
                              </a:lnTo>
                              <a:lnTo>
                                <a:pt x="349" y="42914"/>
                              </a:lnTo>
                              <a:lnTo>
                                <a:pt x="3188" y="42176"/>
                              </a:lnTo>
                              <a:lnTo>
                                <a:pt x="5688" y="40733"/>
                              </a:lnTo>
                              <a:lnTo>
                                <a:pt x="7457" y="37815"/>
                              </a:lnTo>
                              <a:lnTo>
                                <a:pt x="9226" y="32370"/>
                              </a:lnTo>
                              <a:lnTo>
                                <a:pt x="9925" y="25471"/>
                              </a:lnTo>
                              <a:lnTo>
                                <a:pt x="9226" y="17454"/>
                              </a:lnTo>
                              <a:lnTo>
                                <a:pt x="7108" y="10175"/>
                              </a:lnTo>
                              <a:lnTo>
                                <a:pt x="5339" y="6194"/>
                              </a:lnTo>
                              <a:lnTo>
                                <a:pt x="2489" y="3980"/>
                              </a:lnTo>
                              <a:lnTo>
                                <a:pt x="0" y="3431"/>
                              </a:lnTo>
                              <a:lnTo>
                                <a:pt x="0" y="42"/>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448" name="Shape 15448"/>
                      <wps:cNvSpPr/>
                      <wps:spPr>
                        <a:xfrm>
                          <a:off x="5783360" y="259305"/>
                          <a:ext cx="13828" cy="69400"/>
                        </a:xfrm>
                        <a:custGeom>
                          <a:avLst/>
                          <a:gdLst/>
                          <a:ahLst/>
                          <a:cxnLst/>
                          <a:rect l="0" t="0" r="0" b="0"/>
                          <a:pathLst>
                            <a:path w="13828" h="69400">
                              <a:moveTo>
                                <a:pt x="13828" y="0"/>
                              </a:moveTo>
                              <a:lnTo>
                                <a:pt x="13828" y="69009"/>
                              </a:lnTo>
                              <a:lnTo>
                                <a:pt x="9226" y="69009"/>
                              </a:lnTo>
                              <a:lnTo>
                                <a:pt x="4607" y="69400"/>
                              </a:lnTo>
                              <a:lnTo>
                                <a:pt x="1769" y="69400"/>
                              </a:lnTo>
                              <a:lnTo>
                                <a:pt x="1070" y="69009"/>
                              </a:lnTo>
                              <a:lnTo>
                                <a:pt x="698" y="68662"/>
                              </a:lnTo>
                              <a:lnTo>
                                <a:pt x="698" y="67567"/>
                              </a:lnTo>
                              <a:lnTo>
                                <a:pt x="1419" y="67186"/>
                              </a:lnTo>
                              <a:lnTo>
                                <a:pt x="2118" y="66829"/>
                              </a:lnTo>
                              <a:lnTo>
                                <a:pt x="3188" y="66482"/>
                              </a:lnTo>
                              <a:lnTo>
                                <a:pt x="4957" y="66482"/>
                              </a:lnTo>
                              <a:lnTo>
                                <a:pt x="6387" y="66091"/>
                              </a:lnTo>
                              <a:lnTo>
                                <a:pt x="7086" y="65744"/>
                              </a:lnTo>
                              <a:lnTo>
                                <a:pt x="7807" y="65006"/>
                              </a:lnTo>
                              <a:lnTo>
                                <a:pt x="8506" y="64302"/>
                              </a:lnTo>
                              <a:lnTo>
                                <a:pt x="8855" y="63206"/>
                              </a:lnTo>
                              <a:lnTo>
                                <a:pt x="8855" y="60645"/>
                              </a:lnTo>
                              <a:lnTo>
                                <a:pt x="9226" y="55927"/>
                              </a:lnTo>
                              <a:lnTo>
                                <a:pt x="8855" y="35555"/>
                              </a:lnTo>
                              <a:lnTo>
                                <a:pt x="8855" y="13718"/>
                              </a:lnTo>
                              <a:lnTo>
                                <a:pt x="8506" y="9715"/>
                              </a:lnTo>
                              <a:lnTo>
                                <a:pt x="8156" y="7177"/>
                              </a:lnTo>
                              <a:lnTo>
                                <a:pt x="7457" y="6439"/>
                              </a:lnTo>
                              <a:lnTo>
                                <a:pt x="6387" y="5734"/>
                              </a:lnTo>
                              <a:lnTo>
                                <a:pt x="4607" y="4996"/>
                              </a:lnTo>
                              <a:lnTo>
                                <a:pt x="2489" y="4258"/>
                              </a:lnTo>
                              <a:lnTo>
                                <a:pt x="1419" y="4258"/>
                              </a:lnTo>
                              <a:lnTo>
                                <a:pt x="349" y="3901"/>
                              </a:lnTo>
                              <a:lnTo>
                                <a:pt x="0" y="3174"/>
                              </a:lnTo>
                              <a:lnTo>
                                <a:pt x="0" y="2078"/>
                              </a:lnTo>
                              <a:lnTo>
                                <a:pt x="349" y="1720"/>
                              </a:lnTo>
                              <a:lnTo>
                                <a:pt x="1070" y="1720"/>
                              </a:lnTo>
                              <a:lnTo>
                                <a:pt x="2118" y="1340"/>
                              </a:lnTo>
                              <a:lnTo>
                                <a:pt x="3537" y="1340"/>
                              </a:lnTo>
                              <a:lnTo>
                                <a:pt x="12774" y="256"/>
                              </a:lnTo>
                              <a:lnTo>
                                <a:pt x="13828" y="0"/>
                              </a:lnTo>
                              <a:close/>
                            </a:path>
                          </a:pathLst>
                        </a:custGeom>
                        <a:ln w="349" cap="flat">
                          <a:round/>
                        </a:ln>
                      </wps:spPr>
                      <wps:style>
                        <a:lnRef idx="1">
                          <a:srgbClr val="000000"/>
                        </a:lnRef>
                        <a:fillRef idx="1">
                          <a:srgbClr val="000000"/>
                        </a:fillRef>
                        <a:effectRef idx="0">
                          <a:scrgbClr r="0" g="0" b="0"/>
                        </a:effectRef>
                        <a:fontRef idx="none"/>
                      </wps:style>
                      <wps:bodyPr/>
                    </wps:wsp>
                    <wps:wsp>
                      <wps:cNvPr id="15449" name="Shape 15449"/>
                      <wps:cNvSpPr/>
                      <wps:spPr>
                        <a:xfrm>
                          <a:off x="5754622" y="201910"/>
                          <a:ext cx="14543" cy="8184"/>
                        </a:xfrm>
                        <a:custGeom>
                          <a:avLst/>
                          <a:gdLst/>
                          <a:ahLst/>
                          <a:cxnLst/>
                          <a:rect l="0" t="0" r="0" b="0"/>
                          <a:pathLst>
                            <a:path w="14543" h="8184">
                              <a:moveTo>
                                <a:pt x="0" y="0"/>
                              </a:moveTo>
                              <a:lnTo>
                                <a:pt x="349" y="559"/>
                              </a:lnTo>
                              <a:lnTo>
                                <a:pt x="1419" y="1643"/>
                              </a:lnTo>
                              <a:lnTo>
                                <a:pt x="2489" y="2359"/>
                              </a:lnTo>
                              <a:lnTo>
                                <a:pt x="3920" y="3086"/>
                              </a:lnTo>
                              <a:lnTo>
                                <a:pt x="5688" y="3086"/>
                              </a:lnTo>
                              <a:lnTo>
                                <a:pt x="8527" y="2739"/>
                              </a:lnTo>
                              <a:lnTo>
                                <a:pt x="12425" y="559"/>
                              </a:lnTo>
                              <a:lnTo>
                                <a:pt x="12774" y="559"/>
                              </a:lnTo>
                              <a:lnTo>
                                <a:pt x="13495" y="179"/>
                              </a:lnTo>
                              <a:lnTo>
                                <a:pt x="13845" y="559"/>
                              </a:lnTo>
                              <a:lnTo>
                                <a:pt x="14194" y="905"/>
                              </a:lnTo>
                              <a:lnTo>
                                <a:pt x="14543" y="1263"/>
                              </a:lnTo>
                              <a:lnTo>
                                <a:pt x="14194" y="2001"/>
                              </a:lnTo>
                              <a:lnTo>
                                <a:pt x="13495" y="3086"/>
                              </a:lnTo>
                              <a:lnTo>
                                <a:pt x="12076" y="4181"/>
                              </a:lnTo>
                              <a:lnTo>
                                <a:pt x="10296" y="5277"/>
                              </a:lnTo>
                              <a:lnTo>
                                <a:pt x="6038" y="7458"/>
                              </a:lnTo>
                              <a:lnTo>
                                <a:pt x="720" y="8184"/>
                              </a:lnTo>
                              <a:lnTo>
                                <a:pt x="0" y="8115"/>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50" name="Shape 15450"/>
                      <wps:cNvSpPr/>
                      <wps:spPr>
                        <a:xfrm>
                          <a:off x="5754622" y="164240"/>
                          <a:ext cx="13495" cy="5760"/>
                        </a:xfrm>
                        <a:custGeom>
                          <a:avLst/>
                          <a:gdLst/>
                          <a:ahLst/>
                          <a:cxnLst/>
                          <a:rect l="0" t="0" r="0" b="0"/>
                          <a:pathLst>
                            <a:path w="13495" h="5760">
                              <a:moveTo>
                                <a:pt x="3188" y="0"/>
                              </a:moveTo>
                              <a:lnTo>
                                <a:pt x="10296" y="0"/>
                              </a:lnTo>
                              <a:lnTo>
                                <a:pt x="12076" y="380"/>
                              </a:lnTo>
                              <a:lnTo>
                                <a:pt x="13495" y="738"/>
                              </a:lnTo>
                              <a:lnTo>
                                <a:pt x="13124" y="2214"/>
                              </a:lnTo>
                              <a:lnTo>
                                <a:pt x="12774" y="3656"/>
                              </a:lnTo>
                              <a:lnTo>
                                <a:pt x="12425" y="4394"/>
                              </a:lnTo>
                              <a:lnTo>
                                <a:pt x="12076" y="4741"/>
                              </a:lnTo>
                              <a:lnTo>
                                <a:pt x="10296" y="5099"/>
                              </a:lnTo>
                              <a:lnTo>
                                <a:pt x="6038" y="5099"/>
                              </a:lnTo>
                              <a:lnTo>
                                <a:pt x="0" y="5760"/>
                              </a:lnTo>
                              <a:lnTo>
                                <a:pt x="0" y="312"/>
                              </a:lnTo>
                              <a:lnTo>
                                <a:pt x="3188" y="0"/>
                              </a:lnTo>
                              <a:close/>
                            </a:path>
                          </a:pathLst>
                        </a:custGeom>
                        <a:ln w="349" cap="flat">
                          <a:round/>
                        </a:ln>
                      </wps:spPr>
                      <wps:style>
                        <a:lnRef idx="1">
                          <a:srgbClr val="000000"/>
                        </a:lnRef>
                        <a:fillRef idx="1">
                          <a:srgbClr val="000000"/>
                        </a:fillRef>
                        <a:effectRef idx="0">
                          <a:scrgbClr r="0" g="0" b="0"/>
                        </a:effectRef>
                        <a:fontRef idx="none"/>
                      </wps:style>
                      <wps:bodyPr/>
                    </wps:wsp>
                    <wps:wsp>
                      <wps:cNvPr id="15451" name="Shape 15451"/>
                      <wps:cNvSpPr/>
                      <wps:spPr>
                        <a:xfrm>
                          <a:off x="5774854" y="164006"/>
                          <a:ext cx="22334" cy="46089"/>
                        </a:xfrm>
                        <a:custGeom>
                          <a:avLst/>
                          <a:gdLst/>
                          <a:ahLst/>
                          <a:cxnLst/>
                          <a:rect l="0" t="0" r="0" b="0"/>
                          <a:pathLst>
                            <a:path w="22334" h="46089">
                              <a:moveTo>
                                <a:pt x="22334" y="0"/>
                              </a:moveTo>
                              <a:lnTo>
                                <a:pt x="22334" y="2908"/>
                              </a:lnTo>
                              <a:lnTo>
                                <a:pt x="19151" y="3891"/>
                              </a:lnTo>
                              <a:lnTo>
                                <a:pt x="16662" y="6429"/>
                              </a:lnTo>
                              <a:lnTo>
                                <a:pt x="14893" y="11170"/>
                              </a:lnTo>
                              <a:lnTo>
                                <a:pt x="13812" y="17711"/>
                              </a:lnTo>
                              <a:lnTo>
                                <a:pt x="22334" y="17711"/>
                              </a:lnTo>
                              <a:lnTo>
                                <a:pt x="22334" y="21194"/>
                              </a:lnTo>
                              <a:lnTo>
                                <a:pt x="13463" y="21334"/>
                              </a:lnTo>
                              <a:lnTo>
                                <a:pt x="13463" y="23514"/>
                              </a:lnTo>
                              <a:lnTo>
                                <a:pt x="14543" y="30446"/>
                              </a:lnTo>
                              <a:lnTo>
                                <a:pt x="17011" y="35892"/>
                              </a:lnTo>
                              <a:lnTo>
                                <a:pt x="19501" y="38810"/>
                              </a:lnTo>
                              <a:lnTo>
                                <a:pt x="22334" y="40097"/>
                              </a:lnTo>
                              <a:lnTo>
                                <a:pt x="22334" y="46059"/>
                              </a:lnTo>
                              <a:lnTo>
                                <a:pt x="21968" y="46089"/>
                              </a:lnTo>
                              <a:lnTo>
                                <a:pt x="15592" y="45362"/>
                              </a:lnTo>
                              <a:lnTo>
                                <a:pt x="10275" y="43182"/>
                              </a:lnTo>
                              <a:lnTo>
                                <a:pt x="6005" y="39548"/>
                              </a:lnTo>
                              <a:lnTo>
                                <a:pt x="2817" y="35165"/>
                              </a:lnTo>
                              <a:lnTo>
                                <a:pt x="699" y="30089"/>
                              </a:lnTo>
                              <a:lnTo>
                                <a:pt x="0" y="24252"/>
                              </a:lnTo>
                              <a:lnTo>
                                <a:pt x="699" y="17711"/>
                              </a:lnTo>
                              <a:lnTo>
                                <a:pt x="3188" y="11874"/>
                              </a:lnTo>
                              <a:lnTo>
                                <a:pt x="6737" y="6809"/>
                              </a:lnTo>
                              <a:lnTo>
                                <a:pt x="11694" y="2795"/>
                              </a:lnTo>
                              <a:lnTo>
                                <a:pt x="17011" y="615"/>
                              </a:lnTo>
                              <a:lnTo>
                                <a:pt x="22334" y="0"/>
                              </a:lnTo>
                              <a:close/>
                            </a:path>
                          </a:pathLst>
                        </a:custGeom>
                        <a:ln w="349" cap="flat">
                          <a:round/>
                        </a:ln>
                      </wps:spPr>
                      <wps:style>
                        <a:lnRef idx="1">
                          <a:srgbClr val="000000"/>
                        </a:lnRef>
                        <a:fillRef idx="1">
                          <a:srgbClr val="000000"/>
                        </a:fillRef>
                        <a:effectRef idx="0">
                          <a:scrgbClr r="0" g="0" b="0"/>
                        </a:effectRef>
                        <a:fontRef idx="none"/>
                      </wps:style>
                      <wps:bodyPr/>
                    </wps:wsp>
                    <wps:wsp>
                      <wps:cNvPr id="15452" name="Shape 15452"/>
                      <wps:cNvSpPr/>
                      <wps:spPr>
                        <a:xfrm>
                          <a:off x="5817753" y="283278"/>
                          <a:ext cx="23600" cy="46131"/>
                        </a:xfrm>
                        <a:custGeom>
                          <a:avLst/>
                          <a:gdLst/>
                          <a:ahLst/>
                          <a:cxnLst/>
                          <a:rect l="0" t="0" r="0" b="0"/>
                          <a:pathLst>
                            <a:path w="23600" h="46131">
                              <a:moveTo>
                                <a:pt x="23600" y="0"/>
                              </a:moveTo>
                              <a:lnTo>
                                <a:pt x="23600" y="3339"/>
                              </a:lnTo>
                              <a:lnTo>
                                <a:pt x="23049" y="3218"/>
                              </a:lnTo>
                              <a:lnTo>
                                <a:pt x="20232" y="3576"/>
                              </a:lnTo>
                              <a:lnTo>
                                <a:pt x="18092" y="5398"/>
                              </a:lnTo>
                              <a:lnTo>
                                <a:pt x="15963" y="7936"/>
                              </a:lnTo>
                              <a:lnTo>
                                <a:pt x="14544" y="11581"/>
                              </a:lnTo>
                              <a:lnTo>
                                <a:pt x="13845" y="15953"/>
                              </a:lnTo>
                              <a:lnTo>
                                <a:pt x="13495" y="21399"/>
                              </a:lnTo>
                              <a:lnTo>
                                <a:pt x="13845" y="27213"/>
                              </a:lnTo>
                              <a:lnTo>
                                <a:pt x="14893" y="32311"/>
                              </a:lnTo>
                              <a:lnTo>
                                <a:pt x="16312" y="36672"/>
                              </a:lnTo>
                              <a:lnTo>
                                <a:pt x="18463" y="39937"/>
                              </a:lnTo>
                              <a:lnTo>
                                <a:pt x="20931" y="42117"/>
                              </a:lnTo>
                              <a:lnTo>
                                <a:pt x="23600" y="42735"/>
                              </a:lnTo>
                              <a:lnTo>
                                <a:pt x="23600" y="46042"/>
                              </a:lnTo>
                              <a:lnTo>
                                <a:pt x="23049" y="46131"/>
                              </a:lnTo>
                              <a:lnTo>
                                <a:pt x="17044" y="45427"/>
                              </a:lnTo>
                              <a:lnTo>
                                <a:pt x="11355" y="43213"/>
                              </a:lnTo>
                              <a:lnTo>
                                <a:pt x="6737" y="39937"/>
                              </a:lnTo>
                              <a:lnTo>
                                <a:pt x="3199" y="35230"/>
                              </a:lnTo>
                              <a:lnTo>
                                <a:pt x="731" y="29773"/>
                              </a:lnTo>
                              <a:lnTo>
                                <a:pt x="0" y="23232"/>
                              </a:lnTo>
                              <a:lnTo>
                                <a:pt x="1081" y="16658"/>
                              </a:lnTo>
                              <a:lnTo>
                                <a:pt x="3199" y="11201"/>
                              </a:lnTo>
                              <a:lnTo>
                                <a:pt x="7108" y="6483"/>
                              </a:lnTo>
                              <a:lnTo>
                                <a:pt x="12076" y="2838"/>
                              </a:lnTo>
                              <a:lnTo>
                                <a:pt x="17743" y="657"/>
                              </a:lnTo>
                              <a:lnTo>
                                <a:pt x="23600" y="0"/>
                              </a:lnTo>
                              <a:close/>
                            </a:path>
                          </a:pathLst>
                        </a:custGeom>
                        <a:ln w="349" cap="flat">
                          <a:round/>
                        </a:ln>
                      </wps:spPr>
                      <wps:style>
                        <a:lnRef idx="1">
                          <a:srgbClr val="000000"/>
                        </a:lnRef>
                        <a:fillRef idx="1">
                          <a:srgbClr val="000000"/>
                        </a:fillRef>
                        <a:effectRef idx="0">
                          <a:scrgbClr r="0" g="0" b="0"/>
                        </a:effectRef>
                        <a:fontRef idx="none"/>
                      </wps:style>
                      <wps:bodyPr/>
                    </wps:wsp>
                    <wps:wsp>
                      <wps:cNvPr id="15453" name="Shape 15453"/>
                      <wps:cNvSpPr/>
                      <wps:spPr>
                        <a:xfrm>
                          <a:off x="5797188" y="257760"/>
                          <a:ext cx="15259" cy="70945"/>
                        </a:xfrm>
                        <a:custGeom>
                          <a:avLst/>
                          <a:gdLst/>
                          <a:ahLst/>
                          <a:cxnLst/>
                          <a:rect l="0" t="0" r="0" b="0"/>
                          <a:pathLst>
                            <a:path w="15259" h="70945">
                              <a:moveTo>
                                <a:pt x="6371" y="0"/>
                              </a:moveTo>
                              <a:lnTo>
                                <a:pt x="6753" y="43271"/>
                              </a:lnTo>
                              <a:lnTo>
                                <a:pt x="6753" y="52731"/>
                              </a:lnTo>
                              <a:lnTo>
                                <a:pt x="7103" y="59294"/>
                              </a:lnTo>
                              <a:lnTo>
                                <a:pt x="7103" y="64013"/>
                              </a:lnTo>
                              <a:lnTo>
                                <a:pt x="7791" y="65846"/>
                              </a:lnTo>
                              <a:lnTo>
                                <a:pt x="8173" y="66931"/>
                              </a:lnTo>
                              <a:lnTo>
                                <a:pt x="9221" y="67289"/>
                              </a:lnTo>
                              <a:lnTo>
                                <a:pt x="10291" y="68027"/>
                              </a:lnTo>
                              <a:lnTo>
                                <a:pt x="11710" y="68027"/>
                              </a:lnTo>
                              <a:lnTo>
                                <a:pt x="13141" y="68373"/>
                              </a:lnTo>
                              <a:lnTo>
                                <a:pt x="14178" y="68373"/>
                              </a:lnTo>
                              <a:lnTo>
                                <a:pt x="14910" y="68731"/>
                              </a:lnTo>
                              <a:lnTo>
                                <a:pt x="15259" y="69469"/>
                              </a:lnTo>
                              <a:lnTo>
                                <a:pt x="15259" y="70207"/>
                              </a:lnTo>
                              <a:lnTo>
                                <a:pt x="14527" y="70554"/>
                              </a:lnTo>
                              <a:lnTo>
                                <a:pt x="13828" y="70945"/>
                              </a:lnTo>
                              <a:lnTo>
                                <a:pt x="11361" y="70945"/>
                              </a:lnTo>
                              <a:lnTo>
                                <a:pt x="1785" y="70554"/>
                              </a:lnTo>
                              <a:lnTo>
                                <a:pt x="0" y="70554"/>
                              </a:lnTo>
                              <a:lnTo>
                                <a:pt x="0" y="1545"/>
                              </a:lnTo>
                              <a:lnTo>
                                <a:pt x="6371" y="0"/>
                              </a:lnTo>
                              <a:close/>
                            </a:path>
                          </a:pathLst>
                        </a:custGeom>
                        <a:ln w="349" cap="flat">
                          <a:round/>
                        </a:ln>
                      </wps:spPr>
                      <wps:style>
                        <a:lnRef idx="1">
                          <a:srgbClr val="000000"/>
                        </a:lnRef>
                        <a:fillRef idx="1">
                          <a:srgbClr val="000000"/>
                        </a:fillRef>
                        <a:effectRef idx="0">
                          <a:scrgbClr r="0" g="0" b="0"/>
                        </a:effectRef>
                        <a:fontRef idx="none"/>
                      </wps:style>
                      <wps:bodyPr/>
                    </wps:wsp>
                    <wps:wsp>
                      <wps:cNvPr id="15454" name="Shape 15454"/>
                      <wps:cNvSpPr/>
                      <wps:spPr>
                        <a:xfrm>
                          <a:off x="5797188" y="198455"/>
                          <a:ext cx="19146" cy="11610"/>
                        </a:xfrm>
                        <a:custGeom>
                          <a:avLst/>
                          <a:gdLst/>
                          <a:ahLst/>
                          <a:cxnLst/>
                          <a:rect l="0" t="0" r="0" b="0"/>
                          <a:pathLst>
                            <a:path w="19146" h="11610">
                              <a:moveTo>
                                <a:pt x="17726" y="0"/>
                              </a:moveTo>
                              <a:lnTo>
                                <a:pt x="18447" y="358"/>
                              </a:lnTo>
                              <a:lnTo>
                                <a:pt x="18797" y="716"/>
                              </a:lnTo>
                              <a:lnTo>
                                <a:pt x="19146" y="1442"/>
                              </a:lnTo>
                              <a:lnTo>
                                <a:pt x="18797" y="2180"/>
                              </a:lnTo>
                              <a:lnTo>
                                <a:pt x="18447" y="3276"/>
                              </a:lnTo>
                              <a:lnTo>
                                <a:pt x="17377" y="4361"/>
                              </a:lnTo>
                              <a:lnTo>
                                <a:pt x="15958" y="5456"/>
                              </a:lnTo>
                              <a:lnTo>
                                <a:pt x="12759" y="7995"/>
                              </a:lnTo>
                              <a:lnTo>
                                <a:pt x="8522" y="10175"/>
                              </a:lnTo>
                              <a:lnTo>
                                <a:pt x="4253" y="11259"/>
                              </a:lnTo>
                              <a:lnTo>
                                <a:pt x="0" y="11610"/>
                              </a:lnTo>
                              <a:lnTo>
                                <a:pt x="0" y="5648"/>
                              </a:lnTo>
                              <a:lnTo>
                                <a:pt x="366" y="5814"/>
                              </a:lnTo>
                              <a:lnTo>
                                <a:pt x="3903" y="6541"/>
                              </a:lnTo>
                              <a:lnTo>
                                <a:pt x="10291" y="5099"/>
                              </a:lnTo>
                              <a:lnTo>
                                <a:pt x="15958" y="1096"/>
                              </a:lnTo>
                              <a:lnTo>
                                <a:pt x="16678" y="716"/>
                              </a:lnTo>
                              <a:lnTo>
                                <a:pt x="17377" y="358"/>
                              </a:lnTo>
                              <a:lnTo>
                                <a:pt x="17726" y="0"/>
                              </a:lnTo>
                              <a:close/>
                            </a:path>
                          </a:pathLst>
                        </a:custGeom>
                        <a:ln w="349" cap="flat">
                          <a:round/>
                        </a:ln>
                      </wps:spPr>
                      <wps:style>
                        <a:lnRef idx="1">
                          <a:srgbClr val="000000"/>
                        </a:lnRef>
                        <a:fillRef idx="1">
                          <a:srgbClr val="000000"/>
                        </a:fillRef>
                        <a:effectRef idx="0">
                          <a:scrgbClr r="0" g="0" b="0"/>
                        </a:effectRef>
                        <a:fontRef idx="none"/>
                      </wps:style>
                      <wps:bodyPr/>
                    </wps:wsp>
                    <wps:wsp>
                      <wps:cNvPr id="15455" name="Shape 15455"/>
                      <wps:cNvSpPr/>
                      <wps:spPr>
                        <a:xfrm>
                          <a:off x="5824140" y="183864"/>
                          <a:ext cx="17213" cy="26231"/>
                        </a:xfrm>
                        <a:custGeom>
                          <a:avLst/>
                          <a:gdLst/>
                          <a:ahLst/>
                          <a:cxnLst/>
                          <a:rect l="0" t="0" r="0" b="0"/>
                          <a:pathLst>
                            <a:path w="17213" h="26231">
                              <a:moveTo>
                                <a:pt x="17213" y="0"/>
                              </a:moveTo>
                              <a:lnTo>
                                <a:pt x="17213" y="3940"/>
                              </a:lnTo>
                              <a:lnTo>
                                <a:pt x="16313" y="4394"/>
                              </a:lnTo>
                              <a:lnTo>
                                <a:pt x="14893" y="5490"/>
                              </a:lnTo>
                              <a:lnTo>
                                <a:pt x="13474" y="6574"/>
                              </a:lnTo>
                              <a:lnTo>
                                <a:pt x="12775" y="7312"/>
                              </a:lnTo>
                              <a:lnTo>
                                <a:pt x="12076" y="8755"/>
                              </a:lnTo>
                              <a:lnTo>
                                <a:pt x="11356" y="10588"/>
                              </a:lnTo>
                              <a:lnTo>
                                <a:pt x="11356" y="14949"/>
                              </a:lnTo>
                              <a:lnTo>
                                <a:pt x="12076" y="16772"/>
                              </a:lnTo>
                              <a:lnTo>
                                <a:pt x="12775" y="18225"/>
                              </a:lnTo>
                              <a:lnTo>
                                <a:pt x="13845" y="19310"/>
                              </a:lnTo>
                              <a:lnTo>
                                <a:pt x="15264" y="19690"/>
                              </a:lnTo>
                              <a:lnTo>
                                <a:pt x="16313" y="20048"/>
                              </a:lnTo>
                              <a:lnTo>
                                <a:pt x="17213" y="19898"/>
                              </a:lnTo>
                              <a:lnTo>
                                <a:pt x="17213" y="24650"/>
                              </a:lnTo>
                              <a:lnTo>
                                <a:pt x="17044" y="24766"/>
                              </a:lnTo>
                              <a:lnTo>
                                <a:pt x="13845" y="25851"/>
                              </a:lnTo>
                              <a:lnTo>
                                <a:pt x="10657" y="26231"/>
                              </a:lnTo>
                              <a:lnTo>
                                <a:pt x="6388" y="25504"/>
                              </a:lnTo>
                              <a:lnTo>
                                <a:pt x="2850" y="22966"/>
                              </a:lnTo>
                              <a:lnTo>
                                <a:pt x="720" y="19310"/>
                              </a:lnTo>
                              <a:lnTo>
                                <a:pt x="0" y="15307"/>
                              </a:lnTo>
                              <a:lnTo>
                                <a:pt x="350" y="12031"/>
                              </a:lnTo>
                              <a:lnTo>
                                <a:pt x="1769" y="9146"/>
                              </a:lnTo>
                              <a:lnTo>
                                <a:pt x="2850" y="7312"/>
                              </a:lnTo>
                              <a:lnTo>
                                <a:pt x="4269" y="5870"/>
                              </a:lnTo>
                              <a:lnTo>
                                <a:pt x="6038" y="4752"/>
                              </a:lnTo>
                              <a:lnTo>
                                <a:pt x="9226" y="2952"/>
                              </a:lnTo>
                              <a:lnTo>
                                <a:pt x="14194" y="1129"/>
                              </a:lnTo>
                              <a:lnTo>
                                <a:pt x="17213" y="0"/>
                              </a:lnTo>
                              <a:close/>
                            </a:path>
                          </a:pathLst>
                        </a:custGeom>
                        <a:ln w="349" cap="flat">
                          <a:round/>
                        </a:ln>
                      </wps:spPr>
                      <wps:style>
                        <a:lnRef idx="1">
                          <a:srgbClr val="000000"/>
                        </a:lnRef>
                        <a:fillRef idx="1">
                          <a:srgbClr val="000000"/>
                        </a:fillRef>
                        <a:effectRef idx="0">
                          <a:scrgbClr r="0" g="0" b="0"/>
                        </a:effectRef>
                        <a:fontRef idx="none"/>
                      </wps:style>
                      <wps:bodyPr/>
                    </wps:wsp>
                    <wps:wsp>
                      <wps:cNvPr id="15456" name="Shape 15456"/>
                      <wps:cNvSpPr/>
                      <wps:spPr>
                        <a:xfrm>
                          <a:off x="5797188" y="163883"/>
                          <a:ext cx="20216" cy="21317"/>
                        </a:xfrm>
                        <a:custGeom>
                          <a:avLst/>
                          <a:gdLst/>
                          <a:ahLst/>
                          <a:cxnLst/>
                          <a:rect l="0" t="0" r="0" b="0"/>
                          <a:pathLst>
                            <a:path w="20216" h="21317">
                              <a:moveTo>
                                <a:pt x="1065" y="0"/>
                              </a:moveTo>
                              <a:lnTo>
                                <a:pt x="6753" y="738"/>
                              </a:lnTo>
                              <a:lnTo>
                                <a:pt x="11361" y="2918"/>
                              </a:lnTo>
                              <a:lnTo>
                                <a:pt x="15259" y="6194"/>
                              </a:lnTo>
                              <a:lnTo>
                                <a:pt x="18797" y="12735"/>
                              </a:lnTo>
                              <a:lnTo>
                                <a:pt x="20216" y="18572"/>
                              </a:lnTo>
                              <a:lnTo>
                                <a:pt x="20216" y="19657"/>
                              </a:lnTo>
                              <a:lnTo>
                                <a:pt x="19867" y="20372"/>
                              </a:lnTo>
                              <a:lnTo>
                                <a:pt x="19146" y="20752"/>
                              </a:lnTo>
                              <a:lnTo>
                                <a:pt x="17028" y="21110"/>
                              </a:lnTo>
                              <a:lnTo>
                                <a:pt x="13141" y="21110"/>
                              </a:lnTo>
                              <a:lnTo>
                                <a:pt x="0" y="21317"/>
                              </a:lnTo>
                              <a:lnTo>
                                <a:pt x="0" y="17834"/>
                              </a:lnTo>
                              <a:lnTo>
                                <a:pt x="17" y="17834"/>
                              </a:lnTo>
                              <a:lnTo>
                                <a:pt x="4602" y="17476"/>
                              </a:lnTo>
                              <a:lnTo>
                                <a:pt x="7103" y="17096"/>
                              </a:lnTo>
                              <a:lnTo>
                                <a:pt x="7791" y="16392"/>
                              </a:lnTo>
                              <a:lnTo>
                                <a:pt x="8173" y="15296"/>
                              </a:lnTo>
                              <a:lnTo>
                                <a:pt x="8522" y="13831"/>
                              </a:lnTo>
                              <a:lnTo>
                                <a:pt x="7791" y="9817"/>
                              </a:lnTo>
                              <a:lnTo>
                                <a:pt x="6022" y="6194"/>
                              </a:lnTo>
                              <a:lnTo>
                                <a:pt x="4602" y="4752"/>
                              </a:lnTo>
                              <a:lnTo>
                                <a:pt x="3554" y="3656"/>
                              </a:lnTo>
                              <a:lnTo>
                                <a:pt x="2135" y="3276"/>
                              </a:lnTo>
                              <a:lnTo>
                                <a:pt x="366" y="2918"/>
                              </a:lnTo>
                              <a:lnTo>
                                <a:pt x="0" y="3031"/>
                              </a:lnTo>
                              <a:lnTo>
                                <a:pt x="0" y="123"/>
                              </a:lnTo>
                              <a:lnTo>
                                <a:pt x="1065" y="0"/>
                              </a:lnTo>
                              <a:close/>
                            </a:path>
                          </a:pathLst>
                        </a:custGeom>
                        <a:ln w="349" cap="flat">
                          <a:round/>
                        </a:ln>
                      </wps:spPr>
                      <wps:style>
                        <a:lnRef idx="1">
                          <a:srgbClr val="000000"/>
                        </a:lnRef>
                        <a:fillRef idx="1">
                          <a:srgbClr val="000000"/>
                        </a:fillRef>
                        <a:effectRef idx="0">
                          <a:scrgbClr r="0" g="0" b="0"/>
                        </a:effectRef>
                        <a:fontRef idx="none"/>
                      </wps:style>
                      <wps:bodyPr/>
                    </wps:wsp>
                    <wps:wsp>
                      <wps:cNvPr id="15457" name="Shape 15457"/>
                      <wps:cNvSpPr/>
                      <wps:spPr>
                        <a:xfrm>
                          <a:off x="5825909" y="163776"/>
                          <a:ext cx="15444" cy="14318"/>
                        </a:xfrm>
                        <a:custGeom>
                          <a:avLst/>
                          <a:gdLst/>
                          <a:ahLst/>
                          <a:cxnLst/>
                          <a:rect l="0" t="0" r="0" b="0"/>
                          <a:pathLst>
                            <a:path w="15444" h="14318">
                              <a:moveTo>
                                <a:pt x="15444" y="0"/>
                              </a:moveTo>
                              <a:lnTo>
                                <a:pt x="15444" y="3025"/>
                              </a:lnTo>
                              <a:lnTo>
                                <a:pt x="14893" y="3025"/>
                              </a:lnTo>
                              <a:lnTo>
                                <a:pt x="13845" y="3763"/>
                              </a:lnTo>
                              <a:lnTo>
                                <a:pt x="12775" y="4478"/>
                              </a:lnTo>
                              <a:lnTo>
                                <a:pt x="12076" y="5205"/>
                              </a:lnTo>
                              <a:lnTo>
                                <a:pt x="11705" y="6659"/>
                              </a:lnTo>
                              <a:lnTo>
                                <a:pt x="11356" y="8481"/>
                              </a:lnTo>
                              <a:lnTo>
                                <a:pt x="9936" y="11757"/>
                              </a:lnTo>
                              <a:lnTo>
                                <a:pt x="8156" y="13938"/>
                              </a:lnTo>
                              <a:lnTo>
                                <a:pt x="4968" y="14318"/>
                              </a:lnTo>
                              <a:lnTo>
                                <a:pt x="3920" y="14318"/>
                              </a:lnTo>
                              <a:lnTo>
                                <a:pt x="2500" y="13938"/>
                              </a:lnTo>
                              <a:lnTo>
                                <a:pt x="1431" y="13200"/>
                              </a:lnTo>
                              <a:lnTo>
                                <a:pt x="731" y="12104"/>
                              </a:lnTo>
                              <a:lnTo>
                                <a:pt x="349" y="11019"/>
                              </a:lnTo>
                              <a:lnTo>
                                <a:pt x="0" y="9566"/>
                              </a:lnTo>
                              <a:lnTo>
                                <a:pt x="731" y="6659"/>
                              </a:lnTo>
                              <a:lnTo>
                                <a:pt x="2500" y="4120"/>
                              </a:lnTo>
                              <a:lnTo>
                                <a:pt x="5339" y="2287"/>
                              </a:lnTo>
                              <a:lnTo>
                                <a:pt x="11006" y="464"/>
                              </a:lnTo>
                              <a:lnTo>
                                <a:pt x="15444" y="0"/>
                              </a:lnTo>
                              <a:close/>
                            </a:path>
                          </a:pathLst>
                        </a:custGeom>
                        <a:ln w="349" cap="flat">
                          <a:round/>
                        </a:ln>
                      </wps:spPr>
                      <wps:style>
                        <a:lnRef idx="1">
                          <a:srgbClr val="000000"/>
                        </a:lnRef>
                        <a:fillRef idx="1">
                          <a:srgbClr val="000000"/>
                        </a:fillRef>
                        <a:effectRef idx="0">
                          <a:scrgbClr r="0" g="0" b="0"/>
                        </a:effectRef>
                        <a:fontRef idx="none"/>
                      </wps:style>
                      <wps:bodyPr/>
                    </wps:wsp>
                    <wps:wsp>
                      <wps:cNvPr id="15458" name="Shape 15458"/>
                      <wps:cNvSpPr/>
                      <wps:spPr>
                        <a:xfrm>
                          <a:off x="5841354" y="283220"/>
                          <a:ext cx="23950" cy="46100"/>
                        </a:xfrm>
                        <a:custGeom>
                          <a:avLst/>
                          <a:gdLst/>
                          <a:ahLst/>
                          <a:cxnLst/>
                          <a:rect l="0" t="0" r="0" b="0"/>
                          <a:pathLst>
                            <a:path w="23950" h="46100">
                              <a:moveTo>
                                <a:pt x="519" y="0"/>
                              </a:moveTo>
                              <a:lnTo>
                                <a:pt x="6906" y="716"/>
                              </a:lnTo>
                              <a:lnTo>
                                <a:pt x="12595" y="2538"/>
                              </a:lnTo>
                              <a:lnTo>
                                <a:pt x="17191" y="6194"/>
                              </a:lnTo>
                              <a:lnTo>
                                <a:pt x="21100" y="10555"/>
                              </a:lnTo>
                              <a:lnTo>
                                <a:pt x="23219" y="15620"/>
                              </a:lnTo>
                              <a:lnTo>
                                <a:pt x="23950" y="21815"/>
                              </a:lnTo>
                              <a:lnTo>
                                <a:pt x="23219" y="28009"/>
                              </a:lnTo>
                              <a:lnTo>
                                <a:pt x="20751" y="33454"/>
                              </a:lnTo>
                              <a:lnTo>
                                <a:pt x="16842" y="38553"/>
                              </a:lnTo>
                              <a:lnTo>
                                <a:pt x="11874" y="42914"/>
                              </a:lnTo>
                              <a:lnTo>
                                <a:pt x="6207" y="45094"/>
                              </a:lnTo>
                              <a:lnTo>
                                <a:pt x="0" y="46100"/>
                              </a:lnTo>
                              <a:lnTo>
                                <a:pt x="0" y="42794"/>
                              </a:lnTo>
                              <a:lnTo>
                                <a:pt x="519" y="42914"/>
                              </a:lnTo>
                              <a:lnTo>
                                <a:pt x="3368" y="42176"/>
                              </a:lnTo>
                              <a:lnTo>
                                <a:pt x="5836" y="40733"/>
                              </a:lnTo>
                              <a:lnTo>
                                <a:pt x="7605" y="37815"/>
                              </a:lnTo>
                              <a:lnTo>
                                <a:pt x="9406" y="32370"/>
                              </a:lnTo>
                              <a:lnTo>
                                <a:pt x="10106" y="25471"/>
                              </a:lnTo>
                              <a:lnTo>
                                <a:pt x="9406" y="17454"/>
                              </a:lnTo>
                              <a:lnTo>
                                <a:pt x="7255" y="10175"/>
                              </a:lnTo>
                              <a:lnTo>
                                <a:pt x="5137" y="6194"/>
                              </a:lnTo>
                              <a:lnTo>
                                <a:pt x="2648" y="3980"/>
                              </a:lnTo>
                              <a:lnTo>
                                <a:pt x="0" y="3397"/>
                              </a:lnTo>
                              <a:lnTo>
                                <a:pt x="0" y="58"/>
                              </a:lnTo>
                              <a:lnTo>
                                <a:pt x="519" y="0"/>
                              </a:lnTo>
                              <a:close/>
                            </a:path>
                          </a:pathLst>
                        </a:custGeom>
                        <a:ln w="349" cap="flat">
                          <a:round/>
                        </a:ln>
                      </wps:spPr>
                      <wps:style>
                        <a:lnRef idx="1">
                          <a:srgbClr val="000000"/>
                        </a:lnRef>
                        <a:fillRef idx="1">
                          <a:srgbClr val="000000"/>
                        </a:fillRef>
                        <a:effectRef idx="0">
                          <a:scrgbClr r="0" g="0" b="0"/>
                        </a:effectRef>
                        <a:fontRef idx="none"/>
                      </wps:style>
                      <wps:bodyPr/>
                    </wps:wsp>
                    <wps:wsp>
                      <wps:cNvPr id="15459" name="Shape 15459"/>
                      <wps:cNvSpPr/>
                      <wps:spPr>
                        <a:xfrm>
                          <a:off x="5841354" y="163536"/>
                          <a:ext cx="26418" cy="46559"/>
                        </a:xfrm>
                        <a:custGeom>
                          <a:avLst/>
                          <a:gdLst/>
                          <a:ahLst/>
                          <a:cxnLst/>
                          <a:rect l="0" t="0" r="0" b="0"/>
                          <a:pathLst>
                            <a:path w="26418" h="46559">
                              <a:moveTo>
                                <a:pt x="2298" y="0"/>
                              </a:moveTo>
                              <a:lnTo>
                                <a:pt x="8337" y="704"/>
                              </a:lnTo>
                              <a:lnTo>
                                <a:pt x="12595" y="2180"/>
                              </a:lnTo>
                              <a:lnTo>
                                <a:pt x="14374" y="2918"/>
                              </a:lnTo>
                              <a:lnTo>
                                <a:pt x="15761" y="4003"/>
                              </a:lnTo>
                              <a:lnTo>
                                <a:pt x="16842" y="5445"/>
                              </a:lnTo>
                              <a:lnTo>
                                <a:pt x="17562" y="6541"/>
                              </a:lnTo>
                              <a:lnTo>
                                <a:pt x="18610" y="9806"/>
                              </a:lnTo>
                              <a:lnTo>
                                <a:pt x="18960" y="14558"/>
                              </a:lnTo>
                              <a:lnTo>
                                <a:pt x="18610" y="26902"/>
                              </a:lnTo>
                              <a:lnTo>
                                <a:pt x="18960" y="32358"/>
                              </a:lnTo>
                              <a:lnTo>
                                <a:pt x="18960" y="36719"/>
                              </a:lnTo>
                              <a:lnTo>
                                <a:pt x="19331" y="39280"/>
                              </a:lnTo>
                              <a:lnTo>
                                <a:pt x="19681" y="40375"/>
                              </a:lnTo>
                              <a:lnTo>
                                <a:pt x="20379" y="41113"/>
                              </a:lnTo>
                              <a:lnTo>
                                <a:pt x="21100" y="41818"/>
                              </a:lnTo>
                              <a:lnTo>
                                <a:pt x="24998" y="41818"/>
                              </a:lnTo>
                              <a:lnTo>
                                <a:pt x="25719" y="42198"/>
                              </a:lnTo>
                              <a:lnTo>
                                <a:pt x="26068" y="42556"/>
                              </a:lnTo>
                              <a:lnTo>
                                <a:pt x="26418" y="42914"/>
                              </a:lnTo>
                              <a:lnTo>
                                <a:pt x="26068" y="43652"/>
                              </a:lnTo>
                              <a:lnTo>
                                <a:pt x="25347" y="44378"/>
                              </a:lnTo>
                              <a:lnTo>
                                <a:pt x="24649" y="44378"/>
                              </a:lnTo>
                              <a:lnTo>
                                <a:pt x="23568" y="44736"/>
                              </a:lnTo>
                              <a:lnTo>
                                <a:pt x="22148" y="45094"/>
                              </a:lnTo>
                              <a:lnTo>
                                <a:pt x="20379" y="45474"/>
                              </a:lnTo>
                              <a:lnTo>
                                <a:pt x="16143" y="46178"/>
                              </a:lnTo>
                              <a:lnTo>
                                <a:pt x="12595" y="46559"/>
                              </a:lnTo>
                              <a:lnTo>
                                <a:pt x="10804" y="46178"/>
                              </a:lnTo>
                              <a:lnTo>
                                <a:pt x="9756" y="46178"/>
                              </a:lnTo>
                              <a:lnTo>
                                <a:pt x="8686" y="45832"/>
                              </a:lnTo>
                              <a:lnTo>
                                <a:pt x="7605" y="45094"/>
                              </a:lnTo>
                              <a:lnTo>
                                <a:pt x="6906" y="43998"/>
                              </a:lnTo>
                              <a:lnTo>
                                <a:pt x="6557" y="42556"/>
                              </a:lnTo>
                              <a:lnTo>
                                <a:pt x="6207" y="40375"/>
                              </a:lnTo>
                              <a:lnTo>
                                <a:pt x="3019" y="42914"/>
                              </a:lnTo>
                              <a:lnTo>
                                <a:pt x="0" y="44978"/>
                              </a:lnTo>
                              <a:lnTo>
                                <a:pt x="0" y="40226"/>
                              </a:lnTo>
                              <a:lnTo>
                                <a:pt x="1250" y="40018"/>
                              </a:lnTo>
                              <a:lnTo>
                                <a:pt x="3019" y="39280"/>
                              </a:lnTo>
                              <a:lnTo>
                                <a:pt x="4788" y="37457"/>
                              </a:lnTo>
                              <a:lnTo>
                                <a:pt x="6207" y="35277"/>
                              </a:lnTo>
                              <a:lnTo>
                                <a:pt x="6906" y="32001"/>
                              </a:lnTo>
                              <a:lnTo>
                                <a:pt x="7255" y="27998"/>
                              </a:lnTo>
                              <a:lnTo>
                                <a:pt x="7255" y="24722"/>
                              </a:lnTo>
                              <a:lnTo>
                                <a:pt x="6906" y="19623"/>
                              </a:lnTo>
                              <a:lnTo>
                                <a:pt x="4788" y="21457"/>
                              </a:lnTo>
                              <a:lnTo>
                                <a:pt x="1250" y="23637"/>
                              </a:lnTo>
                              <a:lnTo>
                                <a:pt x="0" y="24268"/>
                              </a:lnTo>
                              <a:lnTo>
                                <a:pt x="0" y="20328"/>
                              </a:lnTo>
                              <a:lnTo>
                                <a:pt x="868" y="20003"/>
                              </a:lnTo>
                              <a:lnTo>
                                <a:pt x="3368" y="18538"/>
                              </a:lnTo>
                              <a:lnTo>
                                <a:pt x="4417" y="17823"/>
                              </a:lnTo>
                              <a:lnTo>
                                <a:pt x="5486" y="17096"/>
                              </a:lnTo>
                              <a:lnTo>
                                <a:pt x="6207" y="15643"/>
                              </a:lnTo>
                              <a:lnTo>
                                <a:pt x="6906" y="14178"/>
                              </a:lnTo>
                              <a:lnTo>
                                <a:pt x="7255" y="12724"/>
                              </a:lnTo>
                              <a:lnTo>
                                <a:pt x="7255" y="10544"/>
                              </a:lnTo>
                              <a:lnTo>
                                <a:pt x="6906" y="8721"/>
                              </a:lnTo>
                              <a:lnTo>
                                <a:pt x="6557" y="6899"/>
                              </a:lnTo>
                              <a:lnTo>
                                <a:pt x="5486" y="5445"/>
                              </a:lnTo>
                              <a:lnTo>
                                <a:pt x="4788" y="4361"/>
                              </a:lnTo>
                              <a:lnTo>
                                <a:pt x="3718" y="3623"/>
                              </a:lnTo>
                              <a:lnTo>
                                <a:pt x="2298" y="3265"/>
                              </a:lnTo>
                              <a:lnTo>
                                <a:pt x="0" y="3265"/>
                              </a:lnTo>
                              <a:lnTo>
                                <a:pt x="0" y="240"/>
                              </a:lnTo>
                              <a:lnTo>
                                <a:pt x="2298" y="0"/>
                              </a:lnTo>
                              <a:close/>
                            </a:path>
                          </a:pathLst>
                        </a:custGeom>
                        <a:ln w="349" cap="flat">
                          <a:round/>
                        </a:ln>
                      </wps:spPr>
                      <wps:style>
                        <a:lnRef idx="1">
                          <a:srgbClr val="000000"/>
                        </a:lnRef>
                        <a:fillRef idx="1">
                          <a:srgbClr val="000000"/>
                        </a:fillRef>
                        <a:effectRef idx="0">
                          <a:scrgbClr r="0" g="0" b="0"/>
                        </a:effectRef>
                        <a:fontRef idx="none"/>
                      </wps:style>
                      <wps:bodyPr/>
                    </wps:wsp>
                    <wps:wsp>
                      <wps:cNvPr id="15460" name="Shape 15460"/>
                      <wps:cNvSpPr/>
                      <wps:spPr>
                        <a:xfrm>
                          <a:off x="5447819" y="402535"/>
                          <a:ext cx="26969" cy="45829"/>
                        </a:xfrm>
                        <a:custGeom>
                          <a:avLst/>
                          <a:gdLst/>
                          <a:ahLst/>
                          <a:cxnLst/>
                          <a:rect l="0" t="0" r="0" b="0"/>
                          <a:pathLst>
                            <a:path w="26969" h="45829">
                              <a:moveTo>
                                <a:pt x="19512" y="0"/>
                              </a:moveTo>
                              <a:lnTo>
                                <a:pt x="19512" y="39667"/>
                              </a:lnTo>
                              <a:lnTo>
                                <a:pt x="19861" y="40375"/>
                              </a:lnTo>
                              <a:lnTo>
                                <a:pt x="20581" y="41111"/>
                              </a:lnTo>
                              <a:lnTo>
                                <a:pt x="21280" y="41848"/>
                              </a:lnTo>
                              <a:lnTo>
                                <a:pt x="22700" y="42557"/>
                              </a:lnTo>
                              <a:lnTo>
                                <a:pt x="24130" y="42557"/>
                              </a:lnTo>
                              <a:lnTo>
                                <a:pt x="25200" y="42938"/>
                              </a:lnTo>
                              <a:lnTo>
                                <a:pt x="26248" y="43293"/>
                              </a:lnTo>
                              <a:lnTo>
                                <a:pt x="26598" y="43647"/>
                              </a:lnTo>
                              <a:lnTo>
                                <a:pt x="26969" y="44383"/>
                              </a:lnTo>
                              <a:lnTo>
                                <a:pt x="26598" y="45120"/>
                              </a:lnTo>
                              <a:lnTo>
                                <a:pt x="26248" y="45474"/>
                              </a:lnTo>
                              <a:lnTo>
                                <a:pt x="25550" y="45829"/>
                              </a:lnTo>
                              <a:lnTo>
                                <a:pt x="22700" y="45829"/>
                              </a:lnTo>
                              <a:lnTo>
                                <a:pt x="20931" y="45474"/>
                              </a:lnTo>
                              <a:lnTo>
                                <a:pt x="9936" y="45120"/>
                              </a:lnTo>
                              <a:lnTo>
                                <a:pt x="7457" y="45474"/>
                              </a:lnTo>
                              <a:lnTo>
                                <a:pt x="4618" y="45474"/>
                              </a:lnTo>
                              <a:lnTo>
                                <a:pt x="3199" y="45829"/>
                              </a:lnTo>
                              <a:lnTo>
                                <a:pt x="2500" y="45829"/>
                              </a:lnTo>
                              <a:lnTo>
                                <a:pt x="1430" y="45474"/>
                              </a:lnTo>
                              <a:lnTo>
                                <a:pt x="699" y="45474"/>
                              </a:lnTo>
                              <a:lnTo>
                                <a:pt x="349" y="45120"/>
                              </a:lnTo>
                              <a:lnTo>
                                <a:pt x="0" y="44383"/>
                              </a:lnTo>
                              <a:lnTo>
                                <a:pt x="349" y="43647"/>
                              </a:lnTo>
                              <a:lnTo>
                                <a:pt x="699" y="43293"/>
                              </a:lnTo>
                              <a:lnTo>
                                <a:pt x="1769" y="42938"/>
                              </a:lnTo>
                              <a:lnTo>
                                <a:pt x="3199" y="42557"/>
                              </a:lnTo>
                              <a:lnTo>
                                <a:pt x="4618" y="42557"/>
                              </a:lnTo>
                              <a:lnTo>
                                <a:pt x="6038" y="41848"/>
                              </a:lnTo>
                              <a:lnTo>
                                <a:pt x="6737" y="41111"/>
                              </a:lnTo>
                              <a:lnTo>
                                <a:pt x="7457" y="40021"/>
                              </a:lnTo>
                              <a:lnTo>
                                <a:pt x="7807" y="36749"/>
                              </a:lnTo>
                              <a:lnTo>
                                <a:pt x="7807" y="22190"/>
                              </a:lnTo>
                              <a:lnTo>
                                <a:pt x="7457" y="14200"/>
                              </a:lnTo>
                              <a:lnTo>
                                <a:pt x="7457" y="9817"/>
                              </a:lnTo>
                              <a:lnTo>
                                <a:pt x="7086" y="6921"/>
                              </a:lnTo>
                              <a:lnTo>
                                <a:pt x="6387" y="5445"/>
                              </a:lnTo>
                              <a:lnTo>
                                <a:pt x="5688" y="4741"/>
                              </a:lnTo>
                              <a:lnTo>
                                <a:pt x="4269" y="4361"/>
                              </a:lnTo>
                              <a:lnTo>
                                <a:pt x="2500" y="4003"/>
                              </a:lnTo>
                              <a:lnTo>
                                <a:pt x="1430" y="3645"/>
                              </a:lnTo>
                              <a:lnTo>
                                <a:pt x="699" y="3645"/>
                              </a:lnTo>
                              <a:lnTo>
                                <a:pt x="349" y="2918"/>
                              </a:lnTo>
                              <a:lnTo>
                                <a:pt x="0" y="2561"/>
                              </a:lnTo>
                              <a:lnTo>
                                <a:pt x="349" y="1823"/>
                              </a:lnTo>
                              <a:lnTo>
                                <a:pt x="699" y="1465"/>
                              </a:lnTo>
                              <a:lnTo>
                                <a:pt x="1430" y="1085"/>
                              </a:lnTo>
                              <a:lnTo>
                                <a:pt x="3549" y="1085"/>
                              </a:lnTo>
                              <a:lnTo>
                                <a:pt x="19512" y="0"/>
                              </a:lnTo>
                              <a:close/>
                            </a:path>
                          </a:pathLst>
                        </a:custGeom>
                        <a:ln w="349" cap="flat">
                          <a:round/>
                        </a:ln>
                      </wps:spPr>
                      <wps:style>
                        <a:lnRef idx="1">
                          <a:srgbClr val="000000"/>
                        </a:lnRef>
                        <a:fillRef idx="1">
                          <a:srgbClr val="000000"/>
                        </a:fillRef>
                        <a:effectRef idx="0">
                          <a:scrgbClr r="0" g="0" b="0"/>
                        </a:effectRef>
                        <a:fontRef idx="none"/>
                      </wps:style>
                      <wps:bodyPr/>
                    </wps:wsp>
                    <wps:wsp>
                      <wps:cNvPr id="15461" name="Shape 15461"/>
                      <wps:cNvSpPr/>
                      <wps:spPr>
                        <a:xfrm>
                          <a:off x="5407388" y="402535"/>
                          <a:ext cx="34044" cy="46210"/>
                        </a:xfrm>
                        <a:custGeom>
                          <a:avLst/>
                          <a:gdLst/>
                          <a:ahLst/>
                          <a:cxnLst/>
                          <a:rect l="0" t="0" r="0" b="0"/>
                          <a:pathLst>
                            <a:path w="34044" h="46210">
                              <a:moveTo>
                                <a:pt x="15963" y="0"/>
                              </a:moveTo>
                              <a:lnTo>
                                <a:pt x="20931" y="738"/>
                              </a:lnTo>
                              <a:lnTo>
                                <a:pt x="26238" y="3265"/>
                              </a:lnTo>
                              <a:lnTo>
                                <a:pt x="26620" y="3645"/>
                              </a:lnTo>
                              <a:lnTo>
                                <a:pt x="27668" y="3645"/>
                              </a:lnTo>
                              <a:lnTo>
                                <a:pt x="28006" y="2918"/>
                              </a:lnTo>
                              <a:lnTo>
                                <a:pt x="28388" y="2561"/>
                              </a:lnTo>
                              <a:lnTo>
                                <a:pt x="28738" y="1823"/>
                              </a:lnTo>
                              <a:lnTo>
                                <a:pt x="29087" y="1085"/>
                              </a:lnTo>
                              <a:lnTo>
                                <a:pt x="30157" y="1085"/>
                              </a:lnTo>
                              <a:lnTo>
                                <a:pt x="30507" y="1465"/>
                              </a:lnTo>
                              <a:lnTo>
                                <a:pt x="30856" y="1823"/>
                              </a:lnTo>
                              <a:lnTo>
                                <a:pt x="30856" y="2918"/>
                              </a:lnTo>
                              <a:lnTo>
                                <a:pt x="31205" y="4361"/>
                              </a:lnTo>
                              <a:lnTo>
                                <a:pt x="31205" y="6183"/>
                              </a:lnTo>
                              <a:lnTo>
                                <a:pt x="31576" y="10197"/>
                              </a:lnTo>
                              <a:lnTo>
                                <a:pt x="31926" y="13462"/>
                              </a:lnTo>
                              <a:lnTo>
                                <a:pt x="31576" y="14558"/>
                              </a:lnTo>
                              <a:lnTo>
                                <a:pt x="31205" y="15296"/>
                              </a:lnTo>
                              <a:lnTo>
                                <a:pt x="30507" y="15643"/>
                              </a:lnTo>
                              <a:lnTo>
                                <a:pt x="29786" y="15296"/>
                              </a:lnTo>
                              <a:lnTo>
                                <a:pt x="29087" y="14200"/>
                              </a:lnTo>
                              <a:lnTo>
                                <a:pt x="28006" y="12724"/>
                              </a:lnTo>
                              <a:lnTo>
                                <a:pt x="25888" y="8364"/>
                              </a:lnTo>
                              <a:lnTo>
                                <a:pt x="23049" y="5445"/>
                              </a:lnTo>
                              <a:lnTo>
                                <a:pt x="19500" y="3645"/>
                              </a:lnTo>
                              <a:lnTo>
                                <a:pt x="15963" y="2918"/>
                              </a:lnTo>
                              <a:lnTo>
                                <a:pt x="14194" y="3265"/>
                              </a:lnTo>
                              <a:lnTo>
                                <a:pt x="12425" y="3645"/>
                              </a:lnTo>
                              <a:lnTo>
                                <a:pt x="10995" y="4741"/>
                              </a:lnTo>
                              <a:lnTo>
                                <a:pt x="10274" y="5445"/>
                              </a:lnTo>
                              <a:lnTo>
                                <a:pt x="9575" y="6541"/>
                              </a:lnTo>
                              <a:lnTo>
                                <a:pt x="9226" y="7626"/>
                              </a:lnTo>
                              <a:lnTo>
                                <a:pt x="9575" y="9102"/>
                              </a:lnTo>
                              <a:lnTo>
                                <a:pt x="10274" y="10544"/>
                              </a:lnTo>
                              <a:lnTo>
                                <a:pt x="11694" y="11640"/>
                              </a:lnTo>
                              <a:lnTo>
                                <a:pt x="14893" y="13820"/>
                              </a:lnTo>
                              <a:lnTo>
                                <a:pt x="20582" y="16738"/>
                              </a:lnTo>
                              <a:lnTo>
                                <a:pt x="25538" y="19276"/>
                              </a:lnTo>
                              <a:lnTo>
                                <a:pt x="28738" y="20741"/>
                              </a:lnTo>
                              <a:lnTo>
                                <a:pt x="30157" y="21837"/>
                              </a:lnTo>
                              <a:lnTo>
                                <a:pt x="31205" y="23280"/>
                              </a:lnTo>
                              <a:lnTo>
                                <a:pt x="32275" y="25107"/>
                              </a:lnTo>
                              <a:lnTo>
                                <a:pt x="33356" y="26934"/>
                              </a:lnTo>
                              <a:lnTo>
                                <a:pt x="33695" y="28734"/>
                              </a:lnTo>
                              <a:lnTo>
                                <a:pt x="34044" y="30915"/>
                              </a:lnTo>
                              <a:lnTo>
                                <a:pt x="33356" y="34568"/>
                              </a:lnTo>
                              <a:lnTo>
                                <a:pt x="31926" y="38194"/>
                              </a:lnTo>
                              <a:lnTo>
                                <a:pt x="30507" y="40375"/>
                              </a:lnTo>
                              <a:lnTo>
                                <a:pt x="28738" y="42202"/>
                              </a:lnTo>
                              <a:lnTo>
                                <a:pt x="26238" y="44028"/>
                              </a:lnTo>
                              <a:lnTo>
                                <a:pt x="22350" y="45474"/>
                              </a:lnTo>
                              <a:lnTo>
                                <a:pt x="17382" y="46210"/>
                              </a:lnTo>
                              <a:lnTo>
                                <a:pt x="11694" y="45474"/>
                              </a:lnTo>
                              <a:lnTo>
                                <a:pt x="6737" y="43647"/>
                              </a:lnTo>
                              <a:lnTo>
                                <a:pt x="5688" y="42938"/>
                              </a:lnTo>
                              <a:lnTo>
                                <a:pt x="4968" y="42557"/>
                              </a:lnTo>
                              <a:lnTo>
                                <a:pt x="3920" y="42557"/>
                              </a:lnTo>
                              <a:lnTo>
                                <a:pt x="3537" y="43293"/>
                              </a:lnTo>
                              <a:lnTo>
                                <a:pt x="2839" y="44383"/>
                              </a:lnTo>
                              <a:lnTo>
                                <a:pt x="2118" y="45120"/>
                              </a:lnTo>
                              <a:lnTo>
                                <a:pt x="1419" y="45474"/>
                              </a:lnTo>
                              <a:lnTo>
                                <a:pt x="1070" y="45120"/>
                              </a:lnTo>
                              <a:lnTo>
                                <a:pt x="720" y="44737"/>
                              </a:lnTo>
                              <a:lnTo>
                                <a:pt x="349" y="44383"/>
                              </a:lnTo>
                              <a:lnTo>
                                <a:pt x="349" y="41848"/>
                              </a:lnTo>
                              <a:lnTo>
                                <a:pt x="0" y="40021"/>
                              </a:lnTo>
                              <a:lnTo>
                                <a:pt x="0" y="29469"/>
                              </a:lnTo>
                              <a:lnTo>
                                <a:pt x="349" y="28734"/>
                              </a:lnTo>
                              <a:lnTo>
                                <a:pt x="720" y="28379"/>
                              </a:lnTo>
                              <a:lnTo>
                                <a:pt x="1768" y="28379"/>
                              </a:lnTo>
                              <a:lnTo>
                                <a:pt x="2489" y="29115"/>
                              </a:lnTo>
                              <a:lnTo>
                                <a:pt x="3188" y="30206"/>
                              </a:lnTo>
                              <a:lnTo>
                                <a:pt x="3537" y="31651"/>
                              </a:lnTo>
                              <a:lnTo>
                                <a:pt x="6387" y="36749"/>
                              </a:lnTo>
                              <a:lnTo>
                                <a:pt x="9226" y="40375"/>
                              </a:lnTo>
                              <a:lnTo>
                                <a:pt x="12775" y="42202"/>
                              </a:lnTo>
                              <a:lnTo>
                                <a:pt x="16662" y="42938"/>
                              </a:lnTo>
                              <a:lnTo>
                                <a:pt x="18813" y="42938"/>
                              </a:lnTo>
                              <a:lnTo>
                                <a:pt x="20232" y="42557"/>
                              </a:lnTo>
                              <a:lnTo>
                                <a:pt x="21630" y="41466"/>
                              </a:lnTo>
                              <a:lnTo>
                                <a:pt x="22700" y="40757"/>
                              </a:lnTo>
                              <a:lnTo>
                                <a:pt x="23420" y="39667"/>
                              </a:lnTo>
                              <a:lnTo>
                                <a:pt x="23770" y="38576"/>
                              </a:lnTo>
                              <a:lnTo>
                                <a:pt x="23770" y="35659"/>
                              </a:lnTo>
                              <a:lnTo>
                                <a:pt x="23049" y="34187"/>
                              </a:lnTo>
                              <a:lnTo>
                                <a:pt x="22001" y="32741"/>
                              </a:lnTo>
                              <a:lnTo>
                                <a:pt x="19162" y="30915"/>
                              </a:lnTo>
                              <a:lnTo>
                                <a:pt x="14893" y="28379"/>
                              </a:lnTo>
                              <a:lnTo>
                                <a:pt x="9925" y="25843"/>
                              </a:lnTo>
                              <a:lnTo>
                                <a:pt x="6387" y="23280"/>
                              </a:lnTo>
                              <a:lnTo>
                                <a:pt x="3920" y="21099"/>
                              </a:lnTo>
                              <a:lnTo>
                                <a:pt x="1419" y="17823"/>
                              </a:lnTo>
                              <a:lnTo>
                                <a:pt x="720" y="13116"/>
                              </a:lnTo>
                              <a:lnTo>
                                <a:pt x="1070" y="9459"/>
                              </a:lnTo>
                              <a:lnTo>
                                <a:pt x="2839" y="6541"/>
                              </a:lnTo>
                              <a:lnTo>
                                <a:pt x="4968" y="3645"/>
                              </a:lnTo>
                              <a:lnTo>
                                <a:pt x="9925" y="1085"/>
                              </a:lnTo>
                              <a:lnTo>
                                <a:pt x="15963" y="0"/>
                              </a:lnTo>
                              <a:close/>
                            </a:path>
                          </a:pathLst>
                        </a:custGeom>
                        <a:ln w="349" cap="flat">
                          <a:round/>
                        </a:ln>
                      </wps:spPr>
                      <wps:style>
                        <a:lnRef idx="1">
                          <a:srgbClr val="000000"/>
                        </a:lnRef>
                        <a:fillRef idx="1">
                          <a:srgbClr val="000000"/>
                        </a:fillRef>
                        <a:effectRef idx="0">
                          <a:scrgbClr r="0" g="0" b="0"/>
                        </a:effectRef>
                        <a:fontRef idx="none"/>
                      </wps:style>
                      <wps:bodyPr/>
                    </wps:wsp>
                    <wps:wsp>
                      <wps:cNvPr id="15462" name="Shape 15462"/>
                      <wps:cNvSpPr/>
                      <wps:spPr>
                        <a:xfrm>
                          <a:off x="5506692" y="379244"/>
                          <a:ext cx="33176" cy="69119"/>
                        </a:xfrm>
                        <a:custGeom>
                          <a:avLst/>
                          <a:gdLst/>
                          <a:ahLst/>
                          <a:cxnLst/>
                          <a:rect l="0" t="0" r="0" b="0"/>
                          <a:pathLst>
                            <a:path w="33176" h="69119">
                              <a:moveTo>
                                <a:pt x="2151" y="0"/>
                              </a:moveTo>
                              <a:lnTo>
                                <a:pt x="4619" y="0"/>
                              </a:lnTo>
                              <a:lnTo>
                                <a:pt x="11345" y="380"/>
                              </a:lnTo>
                              <a:lnTo>
                                <a:pt x="31577" y="0"/>
                              </a:lnTo>
                              <a:lnTo>
                                <a:pt x="33176" y="82"/>
                              </a:lnTo>
                              <a:lnTo>
                                <a:pt x="33176" y="3985"/>
                              </a:lnTo>
                              <a:lnTo>
                                <a:pt x="30856" y="3656"/>
                              </a:lnTo>
                              <a:lnTo>
                                <a:pt x="27318" y="4014"/>
                              </a:lnTo>
                              <a:lnTo>
                                <a:pt x="23071" y="4361"/>
                              </a:lnTo>
                              <a:lnTo>
                                <a:pt x="23071" y="33108"/>
                              </a:lnTo>
                              <a:lnTo>
                                <a:pt x="24851" y="33108"/>
                              </a:lnTo>
                              <a:lnTo>
                                <a:pt x="26270" y="33488"/>
                              </a:lnTo>
                              <a:lnTo>
                                <a:pt x="27318" y="33488"/>
                              </a:lnTo>
                              <a:lnTo>
                                <a:pt x="32276" y="32750"/>
                              </a:lnTo>
                              <a:lnTo>
                                <a:pt x="33176" y="32418"/>
                              </a:lnTo>
                              <a:lnTo>
                                <a:pt x="33176" y="37026"/>
                              </a:lnTo>
                              <a:lnTo>
                                <a:pt x="31577" y="37110"/>
                              </a:lnTo>
                              <a:lnTo>
                                <a:pt x="27668" y="36753"/>
                              </a:lnTo>
                              <a:lnTo>
                                <a:pt x="23071" y="36753"/>
                              </a:lnTo>
                              <a:lnTo>
                                <a:pt x="23071" y="60040"/>
                              </a:lnTo>
                              <a:lnTo>
                                <a:pt x="23770" y="62576"/>
                              </a:lnTo>
                              <a:lnTo>
                                <a:pt x="24851" y="64402"/>
                              </a:lnTo>
                              <a:lnTo>
                                <a:pt x="25539" y="65138"/>
                              </a:lnTo>
                              <a:lnTo>
                                <a:pt x="26969" y="65847"/>
                              </a:lnTo>
                              <a:lnTo>
                                <a:pt x="28389" y="66229"/>
                              </a:lnTo>
                              <a:lnTo>
                                <a:pt x="31227" y="66229"/>
                              </a:lnTo>
                              <a:lnTo>
                                <a:pt x="32276" y="66583"/>
                              </a:lnTo>
                              <a:lnTo>
                                <a:pt x="32625" y="66583"/>
                              </a:lnTo>
                              <a:lnTo>
                                <a:pt x="33176" y="67138"/>
                              </a:lnTo>
                              <a:lnTo>
                                <a:pt x="33176" y="68585"/>
                              </a:lnTo>
                              <a:lnTo>
                                <a:pt x="32625" y="69119"/>
                              </a:lnTo>
                              <a:lnTo>
                                <a:pt x="24469" y="69119"/>
                              </a:lnTo>
                              <a:lnTo>
                                <a:pt x="18813" y="68765"/>
                              </a:lnTo>
                              <a:lnTo>
                                <a:pt x="12076" y="68765"/>
                              </a:lnTo>
                              <a:lnTo>
                                <a:pt x="7807" y="69119"/>
                              </a:lnTo>
                              <a:lnTo>
                                <a:pt x="720" y="69119"/>
                              </a:lnTo>
                              <a:lnTo>
                                <a:pt x="371" y="68765"/>
                              </a:lnTo>
                              <a:lnTo>
                                <a:pt x="0" y="67673"/>
                              </a:lnTo>
                              <a:lnTo>
                                <a:pt x="371" y="67319"/>
                              </a:lnTo>
                              <a:lnTo>
                                <a:pt x="720" y="66938"/>
                              </a:lnTo>
                              <a:lnTo>
                                <a:pt x="1769" y="66583"/>
                              </a:lnTo>
                              <a:lnTo>
                                <a:pt x="2839" y="66229"/>
                              </a:lnTo>
                              <a:lnTo>
                                <a:pt x="4619" y="65847"/>
                              </a:lnTo>
                              <a:lnTo>
                                <a:pt x="6038" y="65493"/>
                              </a:lnTo>
                              <a:lnTo>
                                <a:pt x="6759" y="64756"/>
                              </a:lnTo>
                              <a:lnTo>
                                <a:pt x="7457" y="64047"/>
                              </a:lnTo>
                              <a:lnTo>
                                <a:pt x="8156" y="62576"/>
                              </a:lnTo>
                              <a:lnTo>
                                <a:pt x="8527" y="61130"/>
                              </a:lnTo>
                              <a:lnTo>
                                <a:pt x="8877" y="58213"/>
                              </a:lnTo>
                              <a:lnTo>
                                <a:pt x="8877" y="53497"/>
                              </a:lnTo>
                              <a:lnTo>
                                <a:pt x="9226" y="46953"/>
                              </a:lnTo>
                              <a:lnTo>
                                <a:pt x="9226" y="10555"/>
                              </a:lnTo>
                              <a:lnTo>
                                <a:pt x="8877" y="8375"/>
                              </a:lnTo>
                              <a:lnTo>
                                <a:pt x="8527" y="6552"/>
                              </a:lnTo>
                              <a:lnTo>
                                <a:pt x="7457" y="5099"/>
                              </a:lnTo>
                              <a:lnTo>
                                <a:pt x="6759" y="4361"/>
                              </a:lnTo>
                              <a:lnTo>
                                <a:pt x="5339" y="3656"/>
                              </a:lnTo>
                              <a:lnTo>
                                <a:pt x="3920" y="3276"/>
                              </a:lnTo>
                              <a:lnTo>
                                <a:pt x="2151" y="3276"/>
                              </a:lnTo>
                              <a:lnTo>
                                <a:pt x="1070" y="2918"/>
                              </a:lnTo>
                              <a:lnTo>
                                <a:pt x="371" y="2572"/>
                              </a:lnTo>
                              <a:lnTo>
                                <a:pt x="371" y="1096"/>
                              </a:lnTo>
                              <a:lnTo>
                                <a:pt x="1070" y="380"/>
                              </a:lnTo>
                              <a:lnTo>
                                <a:pt x="2151" y="0"/>
                              </a:lnTo>
                              <a:close/>
                            </a:path>
                          </a:pathLst>
                        </a:custGeom>
                        <a:ln w="349" cap="flat">
                          <a:round/>
                        </a:ln>
                      </wps:spPr>
                      <wps:style>
                        <a:lnRef idx="1">
                          <a:srgbClr val="000000"/>
                        </a:lnRef>
                        <a:fillRef idx="1">
                          <a:srgbClr val="000000"/>
                        </a:fillRef>
                        <a:effectRef idx="0">
                          <a:scrgbClr r="0" g="0" b="0"/>
                        </a:effectRef>
                        <a:fontRef idx="none"/>
                      </wps:style>
                      <wps:bodyPr/>
                    </wps:wsp>
                    <wps:wsp>
                      <wps:cNvPr id="15463" name="Shape 15463"/>
                      <wps:cNvSpPr/>
                      <wps:spPr>
                        <a:xfrm>
                          <a:off x="5452088" y="377802"/>
                          <a:ext cx="14544" cy="14558"/>
                        </a:xfrm>
                        <a:custGeom>
                          <a:avLst/>
                          <a:gdLst/>
                          <a:ahLst/>
                          <a:cxnLst/>
                          <a:rect l="0" t="0" r="0" b="0"/>
                          <a:pathLst>
                            <a:path w="14544" h="14558">
                              <a:moveTo>
                                <a:pt x="5318" y="0"/>
                              </a:moveTo>
                              <a:lnTo>
                                <a:pt x="8855" y="0"/>
                              </a:lnTo>
                              <a:lnTo>
                                <a:pt x="10624" y="738"/>
                              </a:lnTo>
                              <a:lnTo>
                                <a:pt x="12393" y="2180"/>
                              </a:lnTo>
                              <a:lnTo>
                                <a:pt x="13474" y="3623"/>
                              </a:lnTo>
                              <a:lnTo>
                                <a:pt x="14172" y="5456"/>
                              </a:lnTo>
                              <a:lnTo>
                                <a:pt x="14544" y="7279"/>
                              </a:lnTo>
                              <a:lnTo>
                                <a:pt x="14172" y="9079"/>
                              </a:lnTo>
                              <a:lnTo>
                                <a:pt x="13474" y="10902"/>
                              </a:lnTo>
                              <a:lnTo>
                                <a:pt x="12393" y="12378"/>
                              </a:lnTo>
                              <a:lnTo>
                                <a:pt x="10624" y="13820"/>
                              </a:lnTo>
                              <a:lnTo>
                                <a:pt x="8855" y="14558"/>
                              </a:lnTo>
                              <a:lnTo>
                                <a:pt x="5318" y="14558"/>
                              </a:lnTo>
                              <a:lnTo>
                                <a:pt x="3538" y="13820"/>
                              </a:lnTo>
                              <a:lnTo>
                                <a:pt x="2118" y="12378"/>
                              </a:lnTo>
                              <a:lnTo>
                                <a:pt x="699" y="10902"/>
                              </a:lnTo>
                              <a:lnTo>
                                <a:pt x="0" y="9079"/>
                              </a:lnTo>
                              <a:lnTo>
                                <a:pt x="0" y="5456"/>
                              </a:lnTo>
                              <a:lnTo>
                                <a:pt x="699"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64" name="Shape 15464"/>
                      <wps:cNvSpPr/>
                      <wps:spPr>
                        <a:xfrm>
                          <a:off x="5539869" y="446382"/>
                          <a:ext cx="180" cy="1447"/>
                        </a:xfrm>
                        <a:custGeom>
                          <a:avLst/>
                          <a:gdLst/>
                          <a:ahLst/>
                          <a:cxnLst/>
                          <a:rect l="0" t="0" r="0" b="0"/>
                          <a:pathLst>
                            <a:path w="180" h="1447">
                              <a:moveTo>
                                <a:pt x="0" y="0"/>
                              </a:moveTo>
                              <a:lnTo>
                                <a:pt x="180" y="181"/>
                              </a:lnTo>
                              <a:lnTo>
                                <a:pt x="180" y="1272"/>
                              </a:lnTo>
                              <a:lnTo>
                                <a:pt x="0" y="1447"/>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65" name="Shape 15465"/>
                      <wps:cNvSpPr/>
                      <wps:spPr>
                        <a:xfrm>
                          <a:off x="5705324" y="402597"/>
                          <a:ext cx="23590" cy="46147"/>
                        </a:xfrm>
                        <a:custGeom>
                          <a:avLst/>
                          <a:gdLst/>
                          <a:ahLst/>
                          <a:cxnLst/>
                          <a:rect l="0" t="0" r="0" b="0"/>
                          <a:pathLst>
                            <a:path w="23590" h="46147">
                              <a:moveTo>
                                <a:pt x="23590" y="0"/>
                              </a:moveTo>
                              <a:lnTo>
                                <a:pt x="23590" y="3327"/>
                              </a:lnTo>
                              <a:lnTo>
                                <a:pt x="23049" y="3202"/>
                              </a:lnTo>
                              <a:lnTo>
                                <a:pt x="20210" y="3940"/>
                              </a:lnTo>
                              <a:lnTo>
                                <a:pt x="17743" y="5383"/>
                              </a:lnTo>
                              <a:lnTo>
                                <a:pt x="15974" y="7955"/>
                              </a:lnTo>
                              <a:lnTo>
                                <a:pt x="14544" y="11577"/>
                              </a:lnTo>
                              <a:lnTo>
                                <a:pt x="13823" y="16318"/>
                              </a:lnTo>
                              <a:lnTo>
                                <a:pt x="13474" y="21394"/>
                              </a:lnTo>
                              <a:lnTo>
                                <a:pt x="13823" y="27226"/>
                              </a:lnTo>
                              <a:lnTo>
                                <a:pt x="14893" y="32324"/>
                              </a:lnTo>
                              <a:lnTo>
                                <a:pt x="16323" y="36687"/>
                              </a:lnTo>
                              <a:lnTo>
                                <a:pt x="18442" y="40313"/>
                              </a:lnTo>
                              <a:lnTo>
                                <a:pt x="20931" y="42140"/>
                              </a:lnTo>
                              <a:lnTo>
                                <a:pt x="23590" y="42751"/>
                              </a:lnTo>
                              <a:lnTo>
                                <a:pt x="23590" y="46088"/>
                              </a:lnTo>
                              <a:lnTo>
                                <a:pt x="23049" y="46147"/>
                              </a:lnTo>
                              <a:lnTo>
                                <a:pt x="17022" y="45412"/>
                              </a:lnTo>
                              <a:lnTo>
                                <a:pt x="11355" y="43230"/>
                              </a:lnTo>
                              <a:lnTo>
                                <a:pt x="6737" y="39959"/>
                              </a:lnTo>
                              <a:lnTo>
                                <a:pt x="3199" y="35242"/>
                              </a:lnTo>
                              <a:lnTo>
                                <a:pt x="699" y="29761"/>
                              </a:lnTo>
                              <a:lnTo>
                                <a:pt x="0" y="23600"/>
                              </a:lnTo>
                              <a:lnTo>
                                <a:pt x="699" y="17034"/>
                              </a:lnTo>
                              <a:lnTo>
                                <a:pt x="3199" y="11219"/>
                              </a:lnTo>
                              <a:lnTo>
                                <a:pt x="7086" y="6479"/>
                              </a:lnTo>
                              <a:lnTo>
                                <a:pt x="12054" y="2856"/>
                              </a:lnTo>
                              <a:lnTo>
                                <a:pt x="17743" y="676"/>
                              </a:lnTo>
                              <a:lnTo>
                                <a:pt x="23590" y="0"/>
                              </a:lnTo>
                              <a:close/>
                            </a:path>
                          </a:pathLst>
                        </a:custGeom>
                        <a:ln w="349" cap="flat">
                          <a:round/>
                        </a:ln>
                      </wps:spPr>
                      <wps:style>
                        <a:lnRef idx="1">
                          <a:srgbClr val="000000"/>
                        </a:lnRef>
                        <a:fillRef idx="1">
                          <a:srgbClr val="000000"/>
                        </a:fillRef>
                        <a:effectRef idx="0">
                          <a:scrgbClr r="0" g="0" b="0"/>
                        </a:effectRef>
                        <a:fontRef idx="none"/>
                      </wps:style>
                      <wps:bodyPr/>
                    </wps:wsp>
                    <wps:wsp>
                      <wps:cNvPr id="15466" name="Shape 15466"/>
                      <wps:cNvSpPr/>
                      <wps:spPr>
                        <a:xfrm>
                          <a:off x="5615606" y="402535"/>
                          <a:ext cx="26587" cy="45829"/>
                        </a:xfrm>
                        <a:custGeom>
                          <a:avLst/>
                          <a:gdLst/>
                          <a:ahLst/>
                          <a:cxnLst/>
                          <a:rect l="0" t="0" r="0" b="0"/>
                          <a:pathLst>
                            <a:path w="26587" h="45829">
                              <a:moveTo>
                                <a:pt x="19130" y="0"/>
                              </a:moveTo>
                              <a:lnTo>
                                <a:pt x="19501" y="6183"/>
                              </a:lnTo>
                              <a:lnTo>
                                <a:pt x="19501" y="39667"/>
                              </a:lnTo>
                              <a:lnTo>
                                <a:pt x="19850" y="40375"/>
                              </a:lnTo>
                              <a:lnTo>
                                <a:pt x="20549" y="41111"/>
                              </a:lnTo>
                              <a:lnTo>
                                <a:pt x="21280" y="41848"/>
                              </a:lnTo>
                              <a:lnTo>
                                <a:pt x="22318" y="42557"/>
                              </a:lnTo>
                              <a:lnTo>
                                <a:pt x="24098" y="42557"/>
                              </a:lnTo>
                              <a:lnTo>
                                <a:pt x="25167" y="42938"/>
                              </a:lnTo>
                              <a:lnTo>
                                <a:pt x="25866" y="43293"/>
                              </a:lnTo>
                              <a:lnTo>
                                <a:pt x="26587" y="43647"/>
                              </a:lnTo>
                              <a:lnTo>
                                <a:pt x="26587" y="45120"/>
                              </a:lnTo>
                              <a:lnTo>
                                <a:pt x="26238" y="45474"/>
                              </a:lnTo>
                              <a:lnTo>
                                <a:pt x="25517" y="45829"/>
                              </a:lnTo>
                              <a:lnTo>
                                <a:pt x="22318" y="45829"/>
                              </a:lnTo>
                              <a:lnTo>
                                <a:pt x="20898" y="45474"/>
                              </a:lnTo>
                              <a:lnTo>
                                <a:pt x="9925" y="45120"/>
                              </a:lnTo>
                              <a:lnTo>
                                <a:pt x="7086" y="45474"/>
                              </a:lnTo>
                              <a:lnTo>
                                <a:pt x="4586" y="45474"/>
                              </a:lnTo>
                              <a:lnTo>
                                <a:pt x="3166" y="45829"/>
                              </a:lnTo>
                              <a:lnTo>
                                <a:pt x="2118" y="45829"/>
                              </a:lnTo>
                              <a:lnTo>
                                <a:pt x="1398" y="45474"/>
                              </a:lnTo>
                              <a:lnTo>
                                <a:pt x="699" y="45474"/>
                              </a:lnTo>
                              <a:lnTo>
                                <a:pt x="350" y="45120"/>
                              </a:lnTo>
                              <a:lnTo>
                                <a:pt x="0" y="44383"/>
                              </a:lnTo>
                              <a:lnTo>
                                <a:pt x="350" y="43647"/>
                              </a:lnTo>
                              <a:lnTo>
                                <a:pt x="699" y="43293"/>
                              </a:lnTo>
                              <a:lnTo>
                                <a:pt x="1769" y="42938"/>
                              </a:lnTo>
                              <a:lnTo>
                                <a:pt x="2817" y="42557"/>
                              </a:lnTo>
                              <a:lnTo>
                                <a:pt x="4586" y="42557"/>
                              </a:lnTo>
                              <a:lnTo>
                                <a:pt x="6005" y="41848"/>
                              </a:lnTo>
                              <a:lnTo>
                                <a:pt x="6737" y="41111"/>
                              </a:lnTo>
                              <a:lnTo>
                                <a:pt x="7425" y="40021"/>
                              </a:lnTo>
                              <a:lnTo>
                                <a:pt x="7425" y="36749"/>
                              </a:lnTo>
                              <a:lnTo>
                                <a:pt x="7774" y="30915"/>
                              </a:lnTo>
                              <a:lnTo>
                                <a:pt x="7774" y="22190"/>
                              </a:lnTo>
                              <a:lnTo>
                                <a:pt x="7425" y="14200"/>
                              </a:lnTo>
                              <a:lnTo>
                                <a:pt x="7086" y="9817"/>
                              </a:lnTo>
                              <a:lnTo>
                                <a:pt x="6737" y="6921"/>
                              </a:lnTo>
                              <a:lnTo>
                                <a:pt x="6355" y="5445"/>
                              </a:lnTo>
                              <a:lnTo>
                                <a:pt x="5656" y="4741"/>
                              </a:lnTo>
                              <a:lnTo>
                                <a:pt x="4237" y="4361"/>
                              </a:lnTo>
                              <a:lnTo>
                                <a:pt x="2468" y="4003"/>
                              </a:lnTo>
                              <a:lnTo>
                                <a:pt x="1398" y="3645"/>
                              </a:lnTo>
                              <a:lnTo>
                                <a:pt x="699" y="3645"/>
                              </a:lnTo>
                              <a:lnTo>
                                <a:pt x="350" y="2918"/>
                              </a:lnTo>
                              <a:lnTo>
                                <a:pt x="0" y="2561"/>
                              </a:lnTo>
                              <a:lnTo>
                                <a:pt x="350" y="1823"/>
                              </a:lnTo>
                              <a:lnTo>
                                <a:pt x="699" y="1465"/>
                              </a:lnTo>
                              <a:lnTo>
                                <a:pt x="1398" y="1085"/>
                              </a:lnTo>
                              <a:lnTo>
                                <a:pt x="3538" y="1085"/>
                              </a:lnTo>
                              <a:lnTo>
                                <a:pt x="19130" y="0"/>
                              </a:lnTo>
                              <a:close/>
                            </a:path>
                          </a:pathLst>
                        </a:custGeom>
                        <a:ln w="349" cap="flat">
                          <a:round/>
                        </a:ln>
                      </wps:spPr>
                      <wps:style>
                        <a:lnRef idx="1">
                          <a:srgbClr val="000000"/>
                        </a:lnRef>
                        <a:fillRef idx="1">
                          <a:srgbClr val="000000"/>
                        </a:fillRef>
                        <a:effectRef idx="0">
                          <a:scrgbClr r="0" g="0" b="0"/>
                        </a:effectRef>
                        <a:fontRef idx="none"/>
                      </wps:style>
                      <wps:bodyPr/>
                    </wps:wsp>
                    <wps:wsp>
                      <wps:cNvPr id="15467" name="Shape 15467"/>
                      <wps:cNvSpPr/>
                      <wps:spPr>
                        <a:xfrm>
                          <a:off x="5575163" y="402535"/>
                          <a:ext cx="34055" cy="46210"/>
                        </a:xfrm>
                        <a:custGeom>
                          <a:avLst/>
                          <a:gdLst/>
                          <a:ahLst/>
                          <a:cxnLst/>
                          <a:rect l="0" t="0" r="0" b="0"/>
                          <a:pathLst>
                            <a:path w="34055" h="46210">
                              <a:moveTo>
                                <a:pt x="15592" y="0"/>
                              </a:moveTo>
                              <a:lnTo>
                                <a:pt x="20909" y="738"/>
                              </a:lnTo>
                              <a:lnTo>
                                <a:pt x="25899" y="3265"/>
                              </a:lnTo>
                              <a:lnTo>
                                <a:pt x="26598" y="3645"/>
                              </a:lnTo>
                              <a:lnTo>
                                <a:pt x="27668" y="3645"/>
                              </a:lnTo>
                              <a:lnTo>
                                <a:pt x="28017" y="2918"/>
                              </a:lnTo>
                              <a:lnTo>
                                <a:pt x="28366" y="2561"/>
                              </a:lnTo>
                              <a:lnTo>
                                <a:pt x="28716" y="1823"/>
                              </a:lnTo>
                              <a:lnTo>
                                <a:pt x="29087" y="1085"/>
                              </a:lnTo>
                              <a:lnTo>
                                <a:pt x="30135" y="1085"/>
                              </a:lnTo>
                              <a:lnTo>
                                <a:pt x="30485" y="1465"/>
                              </a:lnTo>
                              <a:lnTo>
                                <a:pt x="30856" y="1823"/>
                              </a:lnTo>
                              <a:lnTo>
                                <a:pt x="30856" y="2918"/>
                              </a:lnTo>
                              <a:lnTo>
                                <a:pt x="31205" y="4361"/>
                              </a:lnTo>
                              <a:lnTo>
                                <a:pt x="31205" y="6183"/>
                              </a:lnTo>
                              <a:lnTo>
                                <a:pt x="31555" y="10197"/>
                              </a:lnTo>
                              <a:lnTo>
                                <a:pt x="31555" y="14558"/>
                              </a:lnTo>
                              <a:lnTo>
                                <a:pt x="31205" y="15296"/>
                              </a:lnTo>
                              <a:lnTo>
                                <a:pt x="30485" y="15643"/>
                              </a:lnTo>
                              <a:lnTo>
                                <a:pt x="29786" y="15296"/>
                              </a:lnTo>
                              <a:lnTo>
                                <a:pt x="29087" y="14200"/>
                              </a:lnTo>
                              <a:lnTo>
                                <a:pt x="28017" y="12724"/>
                              </a:lnTo>
                              <a:lnTo>
                                <a:pt x="25899" y="8364"/>
                              </a:lnTo>
                              <a:lnTo>
                                <a:pt x="23049" y="5445"/>
                              </a:lnTo>
                              <a:lnTo>
                                <a:pt x="19512" y="3645"/>
                              </a:lnTo>
                              <a:lnTo>
                                <a:pt x="15941" y="2918"/>
                              </a:lnTo>
                              <a:lnTo>
                                <a:pt x="13823" y="3265"/>
                              </a:lnTo>
                              <a:lnTo>
                                <a:pt x="12404" y="3645"/>
                              </a:lnTo>
                              <a:lnTo>
                                <a:pt x="10973" y="4741"/>
                              </a:lnTo>
                              <a:lnTo>
                                <a:pt x="9936" y="5445"/>
                              </a:lnTo>
                              <a:lnTo>
                                <a:pt x="9554" y="6541"/>
                              </a:lnTo>
                              <a:lnTo>
                                <a:pt x="9204" y="7626"/>
                              </a:lnTo>
                              <a:lnTo>
                                <a:pt x="9554" y="9102"/>
                              </a:lnTo>
                              <a:lnTo>
                                <a:pt x="10285" y="10544"/>
                              </a:lnTo>
                              <a:lnTo>
                                <a:pt x="11705" y="11640"/>
                              </a:lnTo>
                              <a:lnTo>
                                <a:pt x="14893" y="13820"/>
                              </a:lnTo>
                              <a:lnTo>
                                <a:pt x="20560" y="16738"/>
                              </a:lnTo>
                              <a:lnTo>
                                <a:pt x="25517" y="19276"/>
                              </a:lnTo>
                              <a:lnTo>
                                <a:pt x="28366" y="20741"/>
                              </a:lnTo>
                              <a:lnTo>
                                <a:pt x="29786" y="21837"/>
                              </a:lnTo>
                              <a:lnTo>
                                <a:pt x="31205" y="23280"/>
                              </a:lnTo>
                              <a:lnTo>
                                <a:pt x="32254" y="25107"/>
                              </a:lnTo>
                              <a:lnTo>
                                <a:pt x="33335" y="26934"/>
                              </a:lnTo>
                              <a:lnTo>
                                <a:pt x="33673" y="28734"/>
                              </a:lnTo>
                              <a:lnTo>
                                <a:pt x="34055" y="30915"/>
                              </a:lnTo>
                              <a:lnTo>
                                <a:pt x="33335" y="34568"/>
                              </a:lnTo>
                              <a:lnTo>
                                <a:pt x="31904" y="38194"/>
                              </a:lnTo>
                              <a:lnTo>
                                <a:pt x="30485" y="40375"/>
                              </a:lnTo>
                              <a:lnTo>
                                <a:pt x="28716" y="42202"/>
                              </a:lnTo>
                              <a:lnTo>
                                <a:pt x="26248" y="44028"/>
                              </a:lnTo>
                              <a:lnTo>
                                <a:pt x="22328" y="45474"/>
                              </a:lnTo>
                              <a:lnTo>
                                <a:pt x="17361" y="46210"/>
                              </a:lnTo>
                              <a:lnTo>
                                <a:pt x="11705" y="45474"/>
                              </a:lnTo>
                              <a:lnTo>
                                <a:pt x="6737" y="43647"/>
                              </a:lnTo>
                              <a:lnTo>
                                <a:pt x="5667" y="42938"/>
                              </a:lnTo>
                              <a:lnTo>
                                <a:pt x="4968" y="42557"/>
                              </a:lnTo>
                              <a:lnTo>
                                <a:pt x="3898" y="42557"/>
                              </a:lnTo>
                              <a:lnTo>
                                <a:pt x="3199" y="43293"/>
                              </a:lnTo>
                              <a:lnTo>
                                <a:pt x="2817" y="44383"/>
                              </a:lnTo>
                              <a:lnTo>
                                <a:pt x="2129" y="45120"/>
                              </a:lnTo>
                              <a:lnTo>
                                <a:pt x="1398" y="45474"/>
                              </a:lnTo>
                              <a:lnTo>
                                <a:pt x="699" y="45120"/>
                              </a:lnTo>
                              <a:lnTo>
                                <a:pt x="350" y="44737"/>
                              </a:lnTo>
                              <a:lnTo>
                                <a:pt x="350" y="43293"/>
                              </a:lnTo>
                              <a:lnTo>
                                <a:pt x="0" y="41848"/>
                              </a:lnTo>
                              <a:lnTo>
                                <a:pt x="0" y="28734"/>
                              </a:lnTo>
                              <a:lnTo>
                                <a:pt x="350" y="28379"/>
                              </a:lnTo>
                              <a:lnTo>
                                <a:pt x="1780" y="28379"/>
                              </a:lnTo>
                              <a:lnTo>
                                <a:pt x="2129" y="29115"/>
                              </a:lnTo>
                              <a:lnTo>
                                <a:pt x="2817" y="30206"/>
                              </a:lnTo>
                              <a:lnTo>
                                <a:pt x="3549" y="31651"/>
                              </a:lnTo>
                              <a:lnTo>
                                <a:pt x="6388" y="36749"/>
                              </a:lnTo>
                              <a:lnTo>
                                <a:pt x="9204" y="40375"/>
                              </a:lnTo>
                              <a:lnTo>
                                <a:pt x="12753" y="42202"/>
                              </a:lnTo>
                              <a:lnTo>
                                <a:pt x="16662" y="42938"/>
                              </a:lnTo>
                              <a:lnTo>
                                <a:pt x="18442" y="42938"/>
                              </a:lnTo>
                              <a:lnTo>
                                <a:pt x="20210" y="42557"/>
                              </a:lnTo>
                              <a:lnTo>
                                <a:pt x="21630" y="41466"/>
                              </a:lnTo>
                              <a:lnTo>
                                <a:pt x="22700" y="40757"/>
                              </a:lnTo>
                              <a:lnTo>
                                <a:pt x="23399" y="39667"/>
                              </a:lnTo>
                              <a:lnTo>
                                <a:pt x="23748" y="38576"/>
                              </a:lnTo>
                              <a:lnTo>
                                <a:pt x="23748" y="37104"/>
                              </a:lnTo>
                              <a:lnTo>
                                <a:pt x="23399" y="35659"/>
                              </a:lnTo>
                              <a:lnTo>
                                <a:pt x="23049" y="34187"/>
                              </a:lnTo>
                              <a:lnTo>
                                <a:pt x="21979" y="32741"/>
                              </a:lnTo>
                              <a:lnTo>
                                <a:pt x="19140" y="30915"/>
                              </a:lnTo>
                              <a:lnTo>
                                <a:pt x="14544" y="28379"/>
                              </a:lnTo>
                              <a:lnTo>
                                <a:pt x="9936" y="25843"/>
                              </a:lnTo>
                              <a:lnTo>
                                <a:pt x="6388" y="23280"/>
                              </a:lnTo>
                              <a:lnTo>
                                <a:pt x="3549" y="21099"/>
                              </a:lnTo>
                              <a:lnTo>
                                <a:pt x="1398" y="17823"/>
                              </a:lnTo>
                              <a:lnTo>
                                <a:pt x="699" y="13116"/>
                              </a:lnTo>
                              <a:lnTo>
                                <a:pt x="1048" y="9459"/>
                              </a:lnTo>
                              <a:lnTo>
                                <a:pt x="2468" y="6541"/>
                              </a:lnTo>
                              <a:lnTo>
                                <a:pt x="4968" y="3645"/>
                              </a:lnTo>
                              <a:lnTo>
                                <a:pt x="9936" y="1085"/>
                              </a:lnTo>
                              <a:lnTo>
                                <a:pt x="15592" y="0"/>
                              </a:lnTo>
                              <a:close/>
                            </a:path>
                          </a:pathLst>
                        </a:custGeom>
                        <a:ln w="349" cap="flat">
                          <a:round/>
                        </a:ln>
                      </wps:spPr>
                      <wps:style>
                        <a:lnRef idx="1">
                          <a:srgbClr val="000000"/>
                        </a:lnRef>
                        <a:fillRef idx="1">
                          <a:srgbClr val="000000"/>
                        </a:fillRef>
                        <a:effectRef idx="0">
                          <a:scrgbClr r="0" g="0" b="0"/>
                        </a:effectRef>
                        <a:fontRef idx="none"/>
                      </wps:style>
                      <wps:bodyPr/>
                    </wps:wsp>
                    <wps:wsp>
                      <wps:cNvPr id="15468" name="Shape 15468"/>
                      <wps:cNvSpPr/>
                      <wps:spPr>
                        <a:xfrm>
                          <a:off x="5539869" y="379326"/>
                          <a:ext cx="26418" cy="36944"/>
                        </a:xfrm>
                        <a:custGeom>
                          <a:avLst/>
                          <a:gdLst/>
                          <a:ahLst/>
                          <a:cxnLst/>
                          <a:rect l="0" t="0" r="0" b="0"/>
                          <a:pathLst>
                            <a:path w="26418" h="36944">
                              <a:moveTo>
                                <a:pt x="0" y="0"/>
                              </a:moveTo>
                              <a:lnTo>
                                <a:pt x="5836" y="298"/>
                              </a:lnTo>
                              <a:lnTo>
                                <a:pt x="11874" y="1014"/>
                              </a:lnTo>
                              <a:lnTo>
                                <a:pt x="16492" y="2490"/>
                              </a:lnTo>
                              <a:lnTo>
                                <a:pt x="20380" y="4670"/>
                              </a:lnTo>
                              <a:lnTo>
                                <a:pt x="23568" y="8293"/>
                              </a:lnTo>
                              <a:lnTo>
                                <a:pt x="25719" y="12654"/>
                              </a:lnTo>
                              <a:lnTo>
                                <a:pt x="26418" y="18110"/>
                              </a:lnTo>
                              <a:lnTo>
                                <a:pt x="25719" y="23209"/>
                              </a:lnTo>
                              <a:lnTo>
                                <a:pt x="23568" y="27950"/>
                              </a:lnTo>
                              <a:lnTo>
                                <a:pt x="19681" y="31572"/>
                              </a:lnTo>
                              <a:lnTo>
                                <a:pt x="16143" y="34144"/>
                              </a:lnTo>
                              <a:lnTo>
                                <a:pt x="11175" y="35586"/>
                              </a:lnTo>
                              <a:lnTo>
                                <a:pt x="5137" y="36671"/>
                              </a:lnTo>
                              <a:lnTo>
                                <a:pt x="0" y="36944"/>
                              </a:lnTo>
                              <a:lnTo>
                                <a:pt x="0" y="32337"/>
                              </a:lnTo>
                              <a:lnTo>
                                <a:pt x="3019" y="31226"/>
                              </a:lnTo>
                              <a:lnTo>
                                <a:pt x="6207" y="28307"/>
                              </a:lnTo>
                              <a:lnTo>
                                <a:pt x="8336" y="24673"/>
                              </a:lnTo>
                              <a:lnTo>
                                <a:pt x="9756" y="21028"/>
                              </a:lnTo>
                              <a:lnTo>
                                <a:pt x="10105" y="16668"/>
                              </a:lnTo>
                              <a:lnTo>
                                <a:pt x="9756" y="12654"/>
                              </a:lnTo>
                              <a:lnTo>
                                <a:pt x="8686" y="9378"/>
                              </a:lnTo>
                              <a:lnTo>
                                <a:pt x="6557" y="6851"/>
                              </a:lnTo>
                              <a:lnTo>
                                <a:pt x="2648" y="4279"/>
                              </a:lnTo>
                              <a:lnTo>
                                <a:pt x="0" y="390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69" name="Shape 15469"/>
                      <wps:cNvSpPr/>
                      <wps:spPr>
                        <a:xfrm>
                          <a:off x="5619842" y="377802"/>
                          <a:ext cx="14194" cy="14558"/>
                        </a:xfrm>
                        <a:custGeom>
                          <a:avLst/>
                          <a:gdLst/>
                          <a:ahLst/>
                          <a:cxnLst/>
                          <a:rect l="0" t="0" r="0" b="0"/>
                          <a:pathLst>
                            <a:path w="14194" h="14558">
                              <a:moveTo>
                                <a:pt x="5318" y="0"/>
                              </a:moveTo>
                              <a:lnTo>
                                <a:pt x="8877" y="0"/>
                              </a:lnTo>
                              <a:lnTo>
                                <a:pt x="10657" y="738"/>
                              </a:lnTo>
                              <a:lnTo>
                                <a:pt x="12076" y="2180"/>
                              </a:lnTo>
                              <a:lnTo>
                                <a:pt x="13474" y="3623"/>
                              </a:lnTo>
                              <a:lnTo>
                                <a:pt x="14194" y="5456"/>
                              </a:lnTo>
                              <a:lnTo>
                                <a:pt x="14194" y="7279"/>
                              </a:lnTo>
                              <a:lnTo>
                                <a:pt x="14194" y="9079"/>
                              </a:lnTo>
                              <a:lnTo>
                                <a:pt x="13474" y="10902"/>
                              </a:lnTo>
                              <a:lnTo>
                                <a:pt x="12076" y="12378"/>
                              </a:lnTo>
                              <a:lnTo>
                                <a:pt x="10657" y="13820"/>
                              </a:lnTo>
                              <a:lnTo>
                                <a:pt x="8877" y="14558"/>
                              </a:lnTo>
                              <a:lnTo>
                                <a:pt x="5318" y="14558"/>
                              </a:lnTo>
                              <a:lnTo>
                                <a:pt x="3538" y="13820"/>
                              </a:lnTo>
                              <a:lnTo>
                                <a:pt x="2118" y="12378"/>
                              </a:lnTo>
                              <a:lnTo>
                                <a:pt x="720" y="10902"/>
                              </a:lnTo>
                              <a:lnTo>
                                <a:pt x="0" y="9079"/>
                              </a:lnTo>
                              <a:lnTo>
                                <a:pt x="0" y="5456"/>
                              </a:lnTo>
                              <a:lnTo>
                                <a:pt x="720"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70" name="Shape 15470"/>
                      <wps:cNvSpPr/>
                      <wps:spPr>
                        <a:xfrm>
                          <a:off x="5646462" y="377444"/>
                          <a:ext cx="52486" cy="70919"/>
                        </a:xfrm>
                        <a:custGeom>
                          <a:avLst/>
                          <a:gdLst/>
                          <a:ahLst/>
                          <a:cxnLst/>
                          <a:rect l="0" t="0" r="0" b="0"/>
                          <a:pathLst>
                            <a:path w="52486" h="70919">
                              <a:moveTo>
                                <a:pt x="19129" y="0"/>
                              </a:moveTo>
                              <a:lnTo>
                                <a:pt x="19129" y="33454"/>
                              </a:lnTo>
                              <a:lnTo>
                                <a:pt x="22318" y="29832"/>
                              </a:lnTo>
                              <a:lnTo>
                                <a:pt x="25888" y="27271"/>
                              </a:lnTo>
                              <a:lnTo>
                                <a:pt x="29786" y="25829"/>
                              </a:lnTo>
                              <a:lnTo>
                                <a:pt x="33673" y="25091"/>
                              </a:lnTo>
                              <a:lnTo>
                                <a:pt x="37243" y="25829"/>
                              </a:lnTo>
                              <a:lnTo>
                                <a:pt x="40410" y="26913"/>
                              </a:lnTo>
                              <a:lnTo>
                                <a:pt x="41829" y="28009"/>
                              </a:lnTo>
                              <a:lnTo>
                                <a:pt x="43249" y="29094"/>
                              </a:lnTo>
                              <a:lnTo>
                                <a:pt x="44329" y="30536"/>
                              </a:lnTo>
                              <a:lnTo>
                                <a:pt x="45400" y="32370"/>
                              </a:lnTo>
                              <a:lnTo>
                                <a:pt x="46448" y="35635"/>
                              </a:lnTo>
                              <a:lnTo>
                                <a:pt x="46797" y="40387"/>
                              </a:lnTo>
                              <a:lnTo>
                                <a:pt x="47168" y="46190"/>
                              </a:lnTo>
                              <a:lnTo>
                                <a:pt x="46797" y="62194"/>
                              </a:lnTo>
                              <a:lnTo>
                                <a:pt x="47168" y="64021"/>
                              </a:lnTo>
                              <a:lnTo>
                                <a:pt x="47518" y="65847"/>
                              </a:lnTo>
                              <a:lnTo>
                                <a:pt x="48588" y="66939"/>
                              </a:lnTo>
                              <a:lnTo>
                                <a:pt x="49636" y="67648"/>
                              </a:lnTo>
                              <a:lnTo>
                                <a:pt x="51055" y="68029"/>
                              </a:lnTo>
                              <a:lnTo>
                                <a:pt x="51754" y="68029"/>
                              </a:lnTo>
                              <a:lnTo>
                                <a:pt x="52486" y="68738"/>
                              </a:lnTo>
                              <a:lnTo>
                                <a:pt x="52486" y="69828"/>
                              </a:lnTo>
                              <a:lnTo>
                                <a:pt x="52136" y="70565"/>
                              </a:lnTo>
                              <a:lnTo>
                                <a:pt x="51754" y="70565"/>
                              </a:lnTo>
                              <a:lnTo>
                                <a:pt x="51055" y="70919"/>
                              </a:lnTo>
                              <a:lnTo>
                                <a:pt x="50357" y="70919"/>
                              </a:lnTo>
                              <a:lnTo>
                                <a:pt x="49636" y="70565"/>
                              </a:lnTo>
                              <a:lnTo>
                                <a:pt x="45017" y="70565"/>
                              </a:lnTo>
                              <a:lnTo>
                                <a:pt x="39012" y="70210"/>
                              </a:lnTo>
                              <a:lnTo>
                                <a:pt x="38291" y="70210"/>
                              </a:lnTo>
                              <a:lnTo>
                                <a:pt x="36861" y="70565"/>
                              </a:lnTo>
                              <a:lnTo>
                                <a:pt x="35092" y="70565"/>
                              </a:lnTo>
                              <a:lnTo>
                                <a:pt x="32974" y="70919"/>
                              </a:lnTo>
                              <a:lnTo>
                                <a:pt x="31205" y="70919"/>
                              </a:lnTo>
                              <a:lnTo>
                                <a:pt x="30474" y="70565"/>
                              </a:lnTo>
                              <a:lnTo>
                                <a:pt x="29786" y="70565"/>
                              </a:lnTo>
                              <a:lnTo>
                                <a:pt x="29437" y="70210"/>
                              </a:lnTo>
                              <a:lnTo>
                                <a:pt x="29437" y="68738"/>
                              </a:lnTo>
                              <a:lnTo>
                                <a:pt x="30135" y="68383"/>
                              </a:lnTo>
                              <a:lnTo>
                                <a:pt x="31555" y="68029"/>
                              </a:lnTo>
                              <a:lnTo>
                                <a:pt x="32625" y="67648"/>
                              </a:lnTo>
                              <a:lnTo>
                                <a:pt x="33324" y="66939"/>
                              </a:lnTo>
                              <a:lnTo>
                                <a:pt x="34044" y="66202"/>
                              </a:lnTo>
                              <a:lnTo>
                                <a:pt x="34394" y="65112"/>
                              </a:lnTo>
                              <a:lnTo>
                                <a:pt x="34743" y="62194"/>
                              </a:lnTo>
                              <a:lnTo>
                                <a:pt x="35092" y="56741"/>
                              </a:lnTo>
                              <a:lnTo>
                                <a:pt x="35092" y="42187"/>
                              </a:lnTo>
                              <a:lnTo>
                                <a:pt x="34743" y="37110"/>
                              </a:lnTo>
                              <a:lnTo>
                                <a:pt x="34044" y="33812"/>
                              </a:lnTo>
                              <a:lnTo>
                                <a:pt x="33324" y="32370"/>
                              </a:lnTo>
                              <a:lnTo>
                                <a:pt x="32625" y="31274"/>
                              </a:lnTo>
                              <a:lnTo>
                                <a:pt x="31904" y="30536"/>
                              </a:lnTo>
                              <a:lnTo>
                                <a:pt x="30474" y="30189"/>
                              </a:lnTo>
                              <a:lnTo>
                                <a:pt x="29054" y="30189"/>
                              </a:lnTo>
                              <a:lnTo>
                                <a:pt x="26237" y="30927"/>
                              </a:lnTo>
                              <a:lnTo>
                                <a:pt x="23399" y="33108"/>
                              </a:lnTo>
                              <a:lnTo>
                                <a:pt x="20898" y="37110"/>
                              </a:lnTo>
                              <a:lnTo>
                                <a:pt x="19501" y="41829"/>
                              </a:lnTo>
                              <a:lnTo>
                                <a:pt x="18780" y="48017"/>
                              </a:lnTo>
                              <a:lnTo>
                                <a:pt x="18431" y="55651"/>
                              </a:lnTo>
                              <a:lnTo>
                                <a:pt x="18780" y="59659"/>
                              </a:lnTo>
                              <a:lnTo>
                                <a:pt x="19129" y="62930"/>
                              </a:lnTo>
                              <a:lnTo>
                                <a:pt x="19129" y="64757"/>
                              </a:lnTo>
                              <a:lnTo>
                                <a:pt x="19501" y="66202"/>
                              </a:lnTo>
                              <a:lnTo>
                                <a:pt x="20200" y="66939"/>
                              </a:lnTo>
                              <a:lnTo>
                                <a:pt x="20549" y="67293"/>
                              </a:lnTo>
                              <a:lnTo>
                                <a:pt x="21630" y="67648"/>
                              </a:lnTo>
                              <a:lnTo>
                                <a:pt x="22700" y="67648"/>
                              </a:lnTo>
                              <a:lnTo>
                                <a:pt x="23748" y="68029"/>
                              </a:lnTo>
                              <a:lnTo>
                                <a:pt x="24469" y="68738"/>
                              </a:lnTo>
                              <a:lnTo>
                                <a:pt x="24469" y="70210"/>
                              </a:lnTo>
                              <a:lnTo>
                                <a:pt x="24097" y="70565"/>
                              </a:lnTo>
                              <a:lnTo>
                                <a:pt x="23399" y="70565"/>
                              </a:lnTo>
                              <a:lnTo>
                                <a:pt x="22318" y="70919"/>
                              </a:lnTo>
                              <a:lnTo>
                                <a:pt x="21280" y="70919"/>
                              </a:lnTo>
                              <a:lnTo>
                                <a:pt x="19501" y="70565"/>
                              </a:lnTo>
                              <a:lnTo>
                                <a:pt x="17710" y="70565"/>
                              </a:lnTo>
                              <a:lnTo>
                                <a:pt x="15242" y="70210"/>
                              </a:lnTo>
                              <a:lnTo>
                                <a:pt x="13124" y="70210"/>
                              </a:lnTo>
                              <a:lnTo>
                                <a:pt x="5656" y="70565"/>
                              </a:lnTo>
                              <a:lnTo>
                                <a:pt x="3887" y="70919"/>
                              </a:lnTo>
                              <a:lnTo>
                                <a:pt x="1398" y="70919"/>
                              </a:lnTo>
                              <a:lnTo>
                                <a:pt x="699" y="70565"/>
                              </a:lnTo>
                              <a:lnTo>
                                <a:pt x="0" y="70210"/>
                              </a:lnTo>
                              <a:lnTo>
                                <a:pt x="0" y="68738"/>
                              </a:lnTo>
                              <a:lnTo>
                                <a:pt x="699" y="68383"/>
                              </a:lnTo>
                              <a:lnTo>
                                <a:pt x="2118" y="68029"/>
                              </a:lnTo>
                              <a:lnTo>
                                <a:pt x="3538" y="67648"/>
                              </a:lnTo>
                              <a:lnTo>
                                <a:pt x="4586" y="66939"/>
                              </a:lnTo>
                              <a:lnTo>
                                <a:pt x="5656" y="65847"/>
                              </a:lnTo>
                              <a:lnTo>
                                <a:pt x="6005" y="63285"/>
                              </a:lnTo>
                              <a:lnTo>
                                <a:pt x="6355" y="58923"/>
                              </a:lnTo>
                              <a:lnTo>
                                <a:pt x="6737" y="52025"/>
                              </a:lnTo>
                              <a:lnTo>
                                <a:pt x="7086" y="42914"/>
                              </a:lnTo>
                              <a:lnTo>
                                <a:pt x="7086" y="11997"/>
                              </a:lnTo>
                              <a:lnTo>
                                <a:pt x="6737" y="8733"/>
                              </a:lnTo>
                              <a:lnTo>
                                <a:pt x="6005" y="6899"/>
                              </a:lnTo>
                              <a:lnTo>
                                <a:pt x="5306" y="5456"/>
                              </a:lnTo>
                              <a:lnTo>
                                <a:pt x="3887" y="4372"/>
                              </a:lnTo>
                              <a:lnTo>
                                <a:pt x="2468" y="3634"/>
                              </a:lnTo>
                              <a:lnTo>
                                <a:pt x="1048" y="3276"/>
                              </a:lnTo>
                              <a:lnTo>
                                <a:pt x="0" y="2538"/>
                              </a:lnTo>
                              <a:lnTo>
                                <a:pt x="0" y="1454"/>
                              </a:lnTo>
                              <a:lnTo>
                                <a:pt x="349" y="716"/>
                              </a:lnTo>
                              <a:lnTo>
                                <a:pt x="1048" y="716"/>
                              </a:lnTo>
                              <a:lnTo>
                                <a:pt x="2118" y="358"/>
                              </a:lnTo>
                              <a:lnTo>
                                <a:pt x="10275" y="358"/>
                              </a:lnTo>
                              <a:lnTo>
                                <a:pt x="19129" y="0"/>
                              </a:lnTo>
                              <a:close/>
                            </a:path>
                          </a:pathLst>
                        </a:custGeom>
                        <a:ln w="349" cap="flat">
                          <a:round/>
                        </a:ln>
                      </wps:spPr>
                      <wps:style>
                        <a:lnRef idx="1">
                          <a:srgbClr val="000000"/>
                        </a:lnRef>
                        <a:fillRef idx="1">
                          <a:srgbClr val="000000"/>
                        </a:fillRef>
                        <a:effectRef idx="0">
                          <a:scrgbClr r="0" g="0" b="0"/>
                        </a:effectRef>
                        <a:fontRef idx="none"/>
                      </wps:style>
                      <wps:bodyPr/>
                    </wps:wsp>
                    <wps:wsp>
                      <wps:cNvPr id="15471" name="Shape 15471"/>
                      <wps:cNvSpPr/>
                      <wps:spPr>
                        <a:xfrm>
                          <a:off x="5792215" y="402615"/>
                          <a:ext cx="23421" cy="46129"/>
                        </a:xfrm>
                        <a:custGeom>
                          <a:avLst/>
                          <a:gdLst/>
                          <a:ahLst/>
                          <a:cxnLst/>
                          <a:rect l="0" t="0" r="0" b="0"/>
                          <a:pathLst>
                            <a:path w="23421" h="46129">
                              <a:moveTo>
                                <a:pt x="23421" y="0"/>
                              </a:moveTo>
                              <a:lnTo>
                                <a:pt x="23421" y="3276"/>
                              </a:lnTo>
                              <a:lnTo>
                                <a:pt x="23071" y="3184"/>
                              </a:lnTo>
                              <a:lnTo>
                                <a:pt x="20232" y="3922"/>
                              </a:lnTo>
                              <a:lnTo>
                                <a:pt x="17732" y="5365"/>
                              </a:lnTo>
                              <a:lnTo>
                                <a:pt x="15963" y="7936"/>
                              </a:lnTo>
                              <a:lnTo>
                                <a:pt x="14544" y="11559"/>
                              </a:lnTo>
                              <a:lnTo>
                                <a:pt x="13845" y="16300"/>
                              </a:lnTo>
                              <a:lnTo>
                                <a:pt x="13495" y="21376"/>
                              </a:lnTo>
                              <a:lnTo>
                                <a:pt x="13845" y="27208"/>
                              </a:lnTo>
                              <a:lnTo>
                                <a:pt x="14544" y="32306"/>
                              </a:lnTo>
                              <a:lnTo>
                                <a:pt x="16334" y="36669"/>
                              </a:lnTo>
                              <a:lnTo>
                                <a:pt x="18452" y="40295"/>
                              </a:lnTo>
                              <a:lnTo>
                                <a:pt x="20931" y="42122"/>
                              </a:lnTo>
                              <a:lnTo>
                                <a:pt x="23421" y="42767"/>
                              </a:lnTo>
                              <a:lnTo>
                                <a:pt x="23421" y="46091"/>
                              </a:lnTo>
                              <a:lnTo>
                                <a:pt x="23071" y="46129"/>
                              </a:lnTo>
                              <a:lnTo>
                                <a:pt x="16683" y="45393"/>
                              </a:lnTo>
                              <a:lnTo>
                                <a:pt x="11345" y="43212"/>
                              </a:lnTo>
                              <a:lnTo>
                                <a:pt x="6759" y="39940"/>
                              </a:lnTo>
                              <a:lnTo>
                                <a:pt x="2839" y="35224"/>
                              </a:lnTo>
                              <a:lnTo>
                                <a:pt x="720" y="29743"/>
                              </a:lnTo>
                              <a:lnTo>
                                <a:pt x="0" y="23582"/>
                              </a:lnTo>
                              <a:lnTo>
                                <a:pt x="720" y="17015"/>
                              </a:lnTo>
                              <a:lnTo>
                                <a:pt x="3188" y="11201"/>
                              </a:lnTo>
                              <a:lnTo>
                                <a:pt x="7108" y="6460"/>
                              </a:lnTo>
                              <a:lnTo>
                                <a:pt x="12076" y="2838"/>
                              </a:lnTo>
                              <a:lnTo>
                                <a:pt x="17732" y="65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472" name="Shape 15472"/>
                      <wps:cNvSpPr/>
                      <wps:spPr>
                        <a:xfrm>
                          <a:off x="5728914" y="402535"/>
                          <a:ext cx="23939" cy="46151"/>
                        </a:xfrm>
                        <a:custGeom>
                          <a:avLst/>
                          <a:gdLst/>
                          <a:ahLst/>
                          <a:cxnLst/>
                          <a:rect l="0" t="0" r="0" b="0"/>
                          <a:pathLst>
                            <a:path w="23939" h="46151">
                              <a:moveTo>
                                <a:pt x="541" y="0"/>
                              </a:moveTo>
                              <a:lnTo>
                                <a:pt x="6928" y="738"/>
                              </a:lnTo>
                              <a:lnTo>
                                <a:pt x="12584" y="2918"/>
                              </a:lnTo>
                              <a:lnTo>
                                <a:pt x="17202" y="6183"/>
                              </a:lnTo>
                              <a:lnTo>
                                <a:pt x="21089" y="10544"/>
                              </a:lnTo>
                              <a:lnTo>
                                <a:pt x="23240" y="16000"/>
                              </a:lnTo>
                              <a:lnTo>
                                <a:pt x="23939" y="21837"/>
                              </a:lnTo>
                              <a:lnTo>
                                <a:pt x="23240" y="28025"/>
                              </a:lnTo>
                              <a:lnTo>
                                <a:pt x="20740" y="33832"/>
                              </a:lnTo>
                              <a:lnTo>
                                <a:pt x="16853" y="38931"/>
                              </a:lnTo>
                              <a:lnTo>
                                <a:pt x="11885" y="42938"/>
                              </a:lnTo>
                              <a:lnTo>
                                <a:pt x="6196" y="45474"/>
                              </a:lnTo>
                              <a:lnTo>
                                <a:pt x="0" y="46151"/>
                              </a:lnTo>
                              <a:lnTo>
                                <a:pt x="0" y="42814"/>
                              </a:lnTo>
                              <a:lnTo>
                                <a:pt x="541" y="42938"/>
                              </a:lnTo>
                              <a:lnTo>
                                <a:pt x="3358" y="42202"/>
                              </a:lnTo>
                              <a:lnTo>
                                <a:pt x="5847" y="40757"/>
                              </a:lnTo>
                              <a:lnTo>
                                <a:pt x="7627" y="38194"/>
                              </a:lnTo>
                              <a:lnTo>
                                <a:pt x="9396" y="32386"/>
                              </a:lnTo>
                              <a:lnTo>
                                <a:pt x="10116" y="25462"/>
                              </a:lnTo>
                              <a:lnTo>
                                <a:pt x="9396" y="17476"/>
                              </a:lnTo>
                              <a:lnTo>
                                <a:pt x="7277" y="10197"/>
                              </a:lnTo>
                              <a:lnTo>
                                <a:pt x="5148" y="6541"/>
                              </a:lnTo>
                              <a:lnTo>
                                <a:pt x="2659" y="4003"/>
                              </a:lnTo>
                              <a:lnTo>
                                <a:pt x="0" y="3390"/>
                              </a:lnTo>
                              <a:lnTo>
                                <a:pt x="0" y="62"/>
                              </a:lnTo>
                              <a:lnTo>
                                <a:pt x="541" y="0"/>
                              </a:lnTo>
                              <a:close/>
                            </a:path>
                          </a:pathLst>
                        </a:custGeom>
                        <a:ln w="349" cap="flat">
                          <a:round/>
                        </a:ln>
                      </wps:spPr>
                      <wps:style>
                        <a:lnRef idx="1">
                          <a:srgbClr val="000000"/>
                        </a:lnRef>
                        <a:fillRef idx="1">
                          <a:srgbClr val="000000"/>
                        </a:fillRef>
                        <a:effectRef idx="0">
                          <a:scrgbClr r="0" g="0" b="0"/>
                        </a:effectRef>
                        <a:fontRef idx="none"/>
                      </wps:style>
                      <wps:bodyPr/>
                    </wps:wsp>
                    <wps:wsp>
                      <wps:cNvPr id="15473" name="Shape 15473"/>
                      <wps:cNvSpPr/>
                      <wps:spPr>
                        <a:xfrm>
                          <a:off x="5757460" y="377444"/>
                          <a:ext cx="29437" cy="70919"/>
                        </a:xfrm>
                        <a:custGeom>
                          <a:avLst/>
                          <a:gdLst/>
                          <a:ahLst/>
                          <a:cxnLst/>
                          <a:rect l="0" t="0" r="0" b="0"/>
                          <a:pathLst>
                            <a:path w="29437" h="70919">
                              <a:moveTo>
                                <a:pt x="20582" y="0"/>
                              </a:moveTo>
                              <a:lnTo>
                                <a:pt x="20582" y="43271"/>
                              </a:lnTo>
                              <a:lnTo>
                                <a:pt x="20931" y="52380"/>
                              </a:lnTo>
                              <a:lnTo>
                                <a:pt x="20931" y="59277"/>
                              </a:lnTo>
                              <a:lnTo>
                                <a:pt x="21280" y="63667"/>
                              </a:lnTo>
                              <a:lnTo>
                                <a:pt x="21630" y="65847"/>
                              </a:lnTo>
                              <a:lnTo>
                                <a:pt x="22351" y="66556"/>
                              </a:lnTo>
                              <a:lnTo>
                                <a:pt x="23399" y="67293"/>
                              </a:lnTo>
                              <a:lnTo>
                                <a:pt x="24480" y="67648"/>
                              </a:lnTo>
                              <a:lnTo>
                                <a:pt x="25899" y="67648"/>
                              </a:lnTo>
                              <a:lnTo>
                                <a:pt x="27318" y="68029"/>
                              </a:lnTo>
                              <a:lnTo>
                                <a:pt x="28389" y="68383"/>
                              </a:lnTo>
                              <a:lnTo>
                                <a:pt x="29087" y="68738"/>
                              </a:lnTo>
                              <a:lnTo>
                                <a:pt x="29437" y="69119"/>
                              </a:lnTo>
                              <a:lnTo>
                                <a:pt x="29087" y="69828"/>
                              </a:lnTo>
                              <a:lnTo>
                                <a:pt x="28738" y="70565"/>
                              </a:lnTo>
                              <a:lnTo>
                                <a:pt x="28017" y="70919"/>
                              </a:lnTo>
                              <a:lnTo>
                                <a:pt x="25200" y="70919"/>
                              </a:lnTo>
                              <a:lnTo>
                                <a:pt x="15963" y="70210"/>
                              </a:lnTo>
                              <a:lnTo>
                                <a:pt x="9587" y="70565"/>
                              </a:lnTo>
                              <a:lnTo>
                                <a:pt x="4968" y="70565"/>
                              </a:lnTo>
                              <a:lnTo>
                                <a:pt x="3199" y="70919"/>
                              </a:lnTo>
                              <a:lnTo>
                                <a:pt x="2118" y="70565"/>
                              </a:lnTo>
                              <a:lnTo>
                                <a:pt x="1430" y="70565"/>
                              </a:lnTo>
                              <a:lnTo>
                                <a:pt x="1081" y="70210"/>
                              </a:lnTo>
                              <a:lnTo>
                                <a:pt x="699" y="69473"/>
                              </a:lnTo>
                              <a:lnTo>
                                <a:pt x="1081" y="68738"/>
                              </a:lnTo>
                              <a:lnTo>
                                <a:pt x="1430" y="68383"/>
                              </a:lnTo>
                              <a:lnTo>
                                <a:pt x="2118" y="68029"/>
                              </a:lnTo>
                              <a:lnTo>
                                <a:pt x="3549" y="68029"/>
                              </a:lnTo>
                              <a:lnTo>
                                <a:pt x="4968" y="67648"/>
                              </a:lnTo>
                              <a:lnTo>
                                <a:pt x="6388" y="67293"/>
                              </a:lnTo>
                              <a:lnTo>
                                <a:pt x="7458" y="66939"/>
                              </a:lnTo>
                              <a:lnTo>
                                <a:pt x="8156" y="66202"/>
                              </a:lnTo>
                              <a:lnTo>
                                <a:pt x="8855" y="65466"/>
                              </a:lnTo>
                              <a:lnTo>
                                <a:pt x="8855" y="64376"/>
                              </a:lnTo>
                              <a:lnTo>
                                <a:pt x="9237" y="61840"/>
                              </a:lnTo>
                              <a:lnTo>
                                <a:pt x="9237" y="14916"/>
                              </a:lnTo>
                              <a:lnTo>
                                <a:pt x="8855" y="10913"/>
                              </a:lnTo>
                              <a:lnTo>
                                <a:pt x="8156" y="8733"/>
                              </a:lnTo>
                              <a:lnTo>
                                <a:pt x="7458" y="7637"/>
                              </a:lnTo>
                              <a:lnTo>
                                <a:pt x="6388" y="6899"/>
                              </a:lnTo>
                              <a:lnTo>
                                <a:pt x="4968" y="6161"/>
                              </a:lnTo>
                              <a:lnTo>
                                <a:pt x="2850" y="5814"/>
                              </a:lnTo>
                              <a:lnTo>
                                <a:pt x="1430" y="5456"/>
                              </a:lnTo>
                              <a:lnTo>
                                <a:pt x="699" y="5076"/>
                              </a:lnTo>
                              <a:lnTo>
                                <a:pt x="350" y="4719"/>
                              </a:lnTo>
                              <a:lnTo>
                                <a:pt x="0" y="3981"/>
                              </a:lnTo>
                              <a:lnTo>
                                <a:pt x="350" y="3634"/>
                              </a:lnTo>
                              <a:lnTo>
                                <a:pt x="699" y="2896"/>
                              </a:lnTo>
                              <a:lnTo>
                                <a:pt x="1430" y="2896"/>
                              </a:lnTo>
                              <a:lnTo>
                                <a:pt x="2501" y="2538"/>
                              </a:lnTo>
                              <a:lnTo>
                                <a:pt x="3898" y="2538"/>
                              </a:lnTo>
                              <a:lnTo>
                                <a:pt x="13124" y="1454"/>
                              </a:lnTo>
                              <a:lnTo>
                                <a:pt x="20582" y="0"/>
                              </a:lnTo>
                              <a:close/>
                            </a:path>
                          </a:pathLst>
                        </a:custGeom>
                        <a:ln w="349" cap="flat">
                          <a:round/>
                        </a:ln>
                      </wps:spPr>
                      <wps:style>
                        <a:lnRef idx="1">
                          <a:srgbClr val="000000"/>
                        </a:lnRef>
                        <a:fillRef idx="1">
                          <a:srgbClr val="000000"/>
                        </a:fillRef>
                        <a:effectRef idx="0">
                          <a:scrgbClr r="0" g="0" b="0"/>
                        </a:effectRef>
                        <a:fontRef idx="none"/>
                      </wps:style>
                      <wps:bodyPr/>
                    </wps:wsp>
                    <wps:wsp>
                      <wps:cNvPr id="15474" name="Shape 15474"/>
                      <wps:cNvSpPr/>
                      <wps:spPr>
                        <a:xfrm>
                          <a:off x="5847190" y="402535"/>
                          <a:ext cx="25178" cy="73120"/>
                        </a:xfrm>
                        <a:custGeom>
                          <a:avLst/>
                          <a:gdLst/>
                          <a:ahLst/>
                          <a:cxnLst/>
                          <a:rect l="0" t="0" r="0" b="0"/>
                          <a:pathLst>
                            <a:path w="25178" h="73120">
                              <a:moveTo>
                                <a:pt x="23420" y="0"/>
                              </a:moveTo>
                              <a:lnTo>
                                <a:pt x="25178" y="171"/>
                              </a:lnTo>
                              <a:lnTo>
                                <a:pt x="25178" y="4104"/>
                              </a:lnTo>
                              <a:lnTo>
                                <a:pt x="24850" y="3645"/>
                              </a:lnTo>
                              <a:lnTo>
                                <a:pt x="23770" y="2918"/>
                              </a:lnTo>
                              <a:lnTo>
                                <a:pt x="20931" y="2918"/>
                              </a:lnTo>
                              <a:lnTo>
                                <a:pt x="19511" y="3645"/>
                              </a:lnTo>
                              <a:lnTo>
                                <a:pt x="18463" y="4741"/>
                              </a:lnTo>
                              <a:lnTo>
                                <a:pt x="17383" y="6183"/>
                              </a:lnTo>
                              <a:lnTo>
                                <a:pt x="15963" y="10197"/>
                              </a:lnTo>
                              <a:lnTo>
                                <a:pt x="15264" y="15643"/>
                              </a:lnTo>
                              <a:lnTo>
                                <a:pt x="15963" y="21457"/>
                              </a:lnTo>
                              <a:lnTo>
                                <a:pt x="17383" y="25843"/>
                              </a:lnTo>
                              <a:lnTo>
                                <a:pt x="18813" y="27289"/>
                              </a:lnTo>
                              <a:lnTo>
                                <a:pt x="19883" y="28379"/>
                              </a:lnTo>
                              <a:lnTo>
                                <a:pt x="21280" y="29115"/>
                              </a:lnTo>
                              <a:lnTo>
                                <a:pt x="22699" y="29469"/>
                              </a:lnTo>
                              <a:lnTo>
                                <a:pt x="24119" y="29115"/>
                              </a:lnTo>
                              <a:lnTo>
                                <a:pt x="25178" y="28832"/>
                              </a:lnTo>
                              <a:lnTo>
                                <a:pt x="25178" y="31974"/>
                              </a:lnTo>
                              <a:lnTo>
                                <a:pt x="20931" y="32741"/>
                              </a:lnTo>
                              <a:lnTo>
                                <a:pt x="15963" y="33478"/>
                              </a:lnTo>
                              <a:lnTo>
                                <a:pt x="13495" y="34568"/>
                              </a:lnTo>
                              <a:lnTo>
                                <a:pt x="12774" y="35659"/>
                              </a:lnTo>
                              <a:lnTo>
                                <a:pt x="12076" y="36749"/>
                              </a:lnTo>
                              <a:lnTo>
                                <a:pt x="12076" y="38576"/>
                              </a:lnTo>
                              <a:lnTo>
                                <a:pt x="12774" y="39285"/>
                              </a:lnTo>
                              <a:lnTo>
                                <a:pt x="13495" y="40021"/>
                              </a:lnTo>
                              <a:lnTo>
                                <a:pt x="14915" y="40375"/>
                              </a:lnTo>
                              <a:lnTo>
                                <a:pt x="17731" y="40757"/>
                              </a:lnTo>
                              <a:lnTo>
                                <a:pt x="22699" y="41111"/>
                              </a:lnTo>
                              <a:lnTo>
                                <a:pt x="25178" y="41235"/>
                              </a:lnTo>
                              <a:lnTo>
                                <a:pt x="25178" y="50656"/>
                              </a:lnTo>
                              <a:lnTo>
                                <a:pt x="21651" y="50927"/>
                              </a:lnTo>
                              <a:lnTo>
                                <a:pt x="17731" y="52017"/>
                              </a:lnTo>
                              <a:lnTo>
                                <a:pt x="14194" y="53490"/>
                              </a:lnTo>
                              <a:lnTo>
                                <a:pt x="12076" y="55670"/>
                              </a:lnTo>
                              <a:lnTo>
                                <a:pt x="10307" y="58206"/>
                              </a:lnTo>
                              <a:lnTo>
                                <a:pt x="9925" y="61123"/>
                              </a:lnTo>
                              <a:lnTo>
                                <a:pt x="10657" y="64395"/>
                              </a:lnTo>
                              <a:lnTo>
                                <a:pt x="13495" y="67312"/>
                              </a:lnTo>
                              <a:lnTo>
                                <a:pt x="17383" y="69112"/>
                              </a:lnTo>
                              <a:lnTo>
                                <a:pt x="23071" y="69848"/>
                              </a:lnTo>
                              <a:lnTo>
                                <a:pt x="25178" y="69685"/>
                              </a:lnTo>
                              <a:lnTo>
                                <a:pt x="25178" y="72922"/>
                              </a:lnTo>
                              <a:lnTo>
                                <a:pt x="20232" y="73120"/>
                              </a:lnTo>
                              <a:lnTo>
                                <a:pt x="13845" y="72765"/>
                              </a:lnTo>
                              <a:lnTo>
                                <a:pt x="8538" y="71675"/>
                              </a:lnTo>
                              <a:lnTo>
                                <a:pt x="4968" y="69848"/>
                              </a:lnTo>
                              <a:lnTo>
                                <a:pt x="2151" y="67667"/>
                              </a:lnTo>
                              <a:lnTo>
                                <a:pt x="721" y="65132"/>
                              </a:lnTo>
                              <a:lnTo>
                                <a:pt x="0" y="62569"/>
                              </a:lnTo>
                              <a:lnTo>
                                <a:pt x="1070" y="58206"/>
                              </a:lnTo>
                              <a:lnTo>
                                <a:pt x="3920" y="54580"/>
                              </a:lnTo>
                              <a:lnTo>
                                <a:pt x="8877" y="52017"/>
                              </a:lnTo>
                              <a:lnTo>
                                <a:pt x="15614" y="49836"/>
                              </a:lnTo>
                              <a:lnTo>
                                <a:pt x="10307" y="48746"/>
                              </a:lnTo>
                              <a:lnTo>
                                <a:pt x="6759" y="46919"/>
                              </a:lnTo>
                              <a:lnTo>
                                <a:pt x="5339" y="45829"/>
                              </a:lnTo>
                              <a:lnTo>
                                <a:pt x="4618" y="44737"/>
                              </a:lnTo>
                              <a:lnTo>
                                <a:pt x="3920" y="43293"/>
                              </a:lnTo>
                              <a:lnTo>
                                <a:pt x="3920" y="41466"/>
                              </a:lnTo>
                              <a:lnTo>
                                <a:pt x="4618" y="38194"/>
                              </a:lnTo>
                              <a:lnTo>
                                <a:pt x="6387" y="35305"/>
                              </a:lnTo>
                              <a:lnTo>
                                <a:pt x="9925" y="33095"/>
                              </a:lnTo>
                              <a:lnTo>
                                <a:pt x="14915" y="31296"/>
                              </a:lnTo>
                              <a:lnTo>
                                <a:pt x="9575" y="29115"/>
                              </a:lnTo>
                              <a:lnTo>
                                <a:pt x="6038" y="26198"/>
                              </a:lnTo>
                              <a:lnTo>
                                <a:pt x="3920" y="22190"/>
                              </a:lnTo>
                              <a:lnTo>
                                <a:pt x="3188" y="17476"/>
                              </a:lnTo>
                              <a:lnTo>
                                <a:pt x="3920" y="12724"/>
                              </a:lnTo>
                              <a:lnTo>
                                <a:pt x="6038" y="8721"/>
                              </a:lnTo>
                              <a:lnTo>
                                <a:pt x="9226" y="5099"/>
                              </a:lnTo>
                              <a:lnTo>
                                <a:pt x="13124" y="2180"/>
                              </a:lnTo>
                              <a:lnTo>
                                <a:pt x="18114" y="380"/>
                              </a:lnTo>
                              <a:lnTo>
                                <a:pt x="23420" y="0"/>
                              </a:lnTo>
                              <a:close/>
                            </a:path>
                          </a:pathLst>
                        </a:custGeom>
                        <a:ln w="349" cap="flat">
                          <a:round/>
                        </a:ln>
                      </wps:spPr>
                      <wps:style>
                        <a:lnRef idx="1">
                          <a:srgbClr val="000000"/>
                        </a:lnRef>
                        <a:fillRef idx="1">
                          <a:srgbClr val="000000"/>
                        </a:fillRef>
                        <a:effectRef idx="0">
                          <a:scrgbClr r="0" g="0" b="0"/>
                        </a:effectRef>
                        <a:fontRef idx="none"/>
                      </wps:style>
                      <wps:bodyPr/>
                    </wps:wsp>
                    <wps:wsp>
                      <wps:cNvPr id="15475" name="Shape 15475"/>
                      <wps:cNvSpPr/>
                      <wps:spPr>
                        <a:xfrm>
                          <a:off x="5815635" y="402535"/>
                          <a:ext cx="23769" cy="46172"/>
                        </a:xfrm>
                        <a:custGeom>
                          <a:avLst/>
                          <a:gdLst/>
                          <a:ahLst/>
                          <a:cxnLst/>
                          <a:rect l="0" t="0" r="0" b="0"/>
                          <a:pathLst>
                            <a:path w="23769" h="46172">
                              <a:moveTo>
                                <a:pt x="698" y="0"/>
                              </a:moveTo>
                              <a:lnTo>
                                <a:pt x="7086" y="738"/>
                              </a:lnTo>
                              <a:lnTo>
                                <a:pt x="12774" y="2918"/>
                              </a:lnTo>
                              <a:lnTo>
                                <a:pt x="17393" y="6183"/>
                              </a:lnTo>
                              <a:lnTo>
                                <a:pt x="20931" y="10544"/>
                              </a:lnTo>
                              <a:lnTo>
                                <a:pt x="23049" y="16000"/>
                              </a:lnTo>
                              <a:lnTo>
                                <a:pt x="23769" y="21837"/>
                              </a:lnTo>
                              <a:lnTo>
                                <a:pt x="23049" y="28025"/>
                              </a:lnTo>
                              <a:lnTo>
                                <a:pt x="20931" y="33832"/>
                              </a:lnTo>
                              <a:lnTo>
                                <a:pt x="17011" y="38931"/>
                              </a:lnTo>
                              <a:lnTo>
                                <a:pt x="12043" y="42938"/>
                              </a:lnTo>
                              <a:lnTo>
                                <a:pt x="6387" y="45474"/>
                              </a:lnTo>
                              <a:lnTo>
                                <a:pt x="0" y="46172"/>
                              </a:lnTo>
                              <a:lnTo>
                                <a:pt x="0" y="42848"/>
                              </a:lnTo>
                              <a:lnTo>
                                <a:pt x="349" y="42938"/>
                              </a:lnTo>
                              <a:lnTo>
                                <a:pt x="3537" y="42202"/>
                              </a:lnTo>
                              <a:lnTo>
                                <a:pt x="5666" y="40757"/>
                              </a:lnTo>
                              <a:lnTo>
                                <a:pt x="7807" y="38194"/>
                              </a:lnTo>
                              <a:lnTo>
                                <a:pt x="9575" y="32386"/>
                              </a:lnTo>
                              <a:lnTo>
                                <a:pt x="9925" y="25462"/>
                              </a:lnTo>
                              <a:lnTo>
                                <a:pt x="9226" y="17476"/>
                              </a:lnTo>
                              <a:lnTo>
                                <a:pt x="7435" y="10197"/>
                              </a:lnTo>
                              <a:lnTo>
                                <a:pt x="5317" y="6541"/>
                              </a:lnTo>
                              <a:lnTo>
                                <a:pt x="2467" y="4003"/>
                              </a:lnTo>
                              <a:lnTo>
                                <a:pt x="0" y="3357"/>
                              </a:lnTo>
                              <a:lnTo>
                                <a:pt x="0" y="81"/>
                              </a:lnTo>
                              <a:lnTo>
                                <a:pt x="698" y="0"/>
                              </a:lnTo>
                              <a:close/>
                            </a:path>
                          </a:pathLst>
                        </a:custGeom>
                        <a:ln w="349" cap="flat">
                          <a:round/>
                        </a:ln>
                      </wps:spPr>
                      <wps:style>
                        <a:lnRef idx="1">
                          <a:srgbClr val="000000"/>
                        </a:lnRef>
                        <a:fillRef idx="1">
                          <a:srgbClr val="000000"/>
                        </a:fillRef>
                        <a:effectRef idx="0">
                          <a:scrgbClr r="0" g="0" b="0"/>
                        </a:effectRef>
                        <a:fontRef idx="none"/>
                      </wps:style>
                      <wps:bodyPr/>
                    </wps:wsp>
                    <wps:wsp>
                      <wps:cNvPr id="15476" name="Shape 15476"/>
                      <wps:cNvSpPr/>
                      <wps:spPr>
                        <a:xfrm>
                          <a:off x="5872368" y="443769"/>
                          <a:ext cx="23409" cy="31687"/>
                        </a:xfrm>
                        <a:custGeom>
                          <a:avLst/>
                          <a:gdLst/>
                          <a:ahLst/>
                          <a:cxnLst/>
                          <a:rect l="0" t="0" r="0" b="0"/>
                          <a:pathLst>
                            <a:path w="23409" h="31687">
                              <a:moveTo>
                                <a:pt x="0" y="0"/>
                              </a:moveTo>
                              <a:lnTo>
                                <a:pt x="4629" y="231"/>
                              </a:lnTo>
                              <a:lnTo>
                                <a:pt x="11366" y="968"/>
                              </a:lnTo>
                              <a:lnTo>
                                <a:pt x="16683" y="2412"/>
                              </a:lnTo>
                              <a:lnTo>
                                <a:pt x="20593" y="4975"/>
                              </a:lnTo>
                              <a:lnTo>
                                <a:pt x="22722" y="8601"/>
                              </a:lnTo>
                              <a:lnTo>
                                <a:pt x="23409" y="12964"/>
                              </a:lnTo>
                              <a:lnTo>
                                <a:pt x="22722" y="18063"/>
                              </a:lnTo>
                              <a:lnTo>
                                <a:pt x="20593" y="22424"/>
                              </a:lnTo>
                              <a:lnTo>
                                <a:pt x="16334" y="26432"/>
                              </a:lnTo>
                              <a:lnTo>
                                <a:pt x="11017" y="29705"/>
                              </a:lnTo>
                              <a:lnTo>
                                <a:pt x="3909" y="31530"/>
                              </a:lnTo>
                              <a:lnTo>
                                <a:pt x="0" y="31687"/>
                              </a:lnTo>
                              <a:lnTo>
                                <a:pt x="0" y="28451"/>
                              </a:lnTo>
                              <a:lnTo>
                                <a:pt x="2490" y="28259"/>
                              </a:lnTo>
                              <a:lnTo>
                                <a:pt x="6748" y="27169"/>
                              </a:lnTo>
                              <a:lnTo>
                                <a:pt x="10296" y="24987"/>
                              </a:lnTo>
                              <a:lnTo>
                                <a:pt x="12785" y="22806"/>
                              </a:lnTo>
                              <a:lnTo>
                                <a:pt x="14565" y="19889"/>
                              </a:lnTo>
                              <a:lnTo>
                                <a:pt x="15253" y="16971"/>
                              </a:lnTo>
                              <a:lnTo>
                                <a:pt x="14904" y="15527"/>
                              </a:lnTo>
                              <a:lnTo>
                                <a:pt x="14565" y="14054"/>
                              </a:lnTo>
                              <a:lnTo>
                                <a:pt x="13834" y="12964"/>
                              </a:lnTo>
                              <a:lnTo>
                                <a:pt x="12436" y="11873"/>
                              </a:lnTo>
                              <a:lnTo>
                                <a:pt x="11017" y="11164"/>
                              </a:lnTo>
                              <a:lnTo>
                                <a:pt x="6748" y="9692"/>
                              </a:lnTo>
                              <a:lnTo>
                                <a:pt x="1091" y="9338"/>
                              </a:lnTo>
                              <a:lnTo>
                                <a:pt x="0" y="9422"/>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77" name="Shape 15477"/>
                      <wps:cNvSpPr/>
                      <wps:spPr>
                        <a:xfrm>
                          <a:off x="5872368" y="401819"/>
                          <a:ext cx="25550" cy="32690"/>
                        </a:xfrm>
                        <a:custGeom>
                          <a:avLst/>
                          <a:gdLst/>
                          <a:ahLst/>
                          <a:cxnLst/>
                          <a:rect l="0" t="0" r="0" b="0"/>
                          <a:pathLst>
                            <a:path w="25550" h="32690">
                              <a:moveTo>
                                <a:pt x="21641" y="0"/>
                              </a:moveTo>
                              <a:lnTo>
                                <a:pt x="23409" y="358"/>
                              </a:lnTo>
                              <a:lnTo>
                                <a:pt x="25189" y="716"/>
                              </a:lnTo>
                              <a:lnTo>
                                <a:pt x="25550" y="991"/>
                              </a:lnTo>
                              <a:lnTo>
                                <a:pt x="25550" y="10544"/>
                              </a:lnTo>
                              <a:lnTo>
                                <a:pt x="24840" y="10913"/>
                              </a:lnTo>
                              <a:lnTo>
                                <a:pt x="23409" y="10913"/>
                              </a:lnTo>
                              <a:lnTo>
                                <a:pt x="21990" y="10533"/>
                              </a:lnTo>
                              <a:lnTo>
                                <a:pt x="20942" y="10175"/>
                              </a:lnTo>
                              <a:lnTo>
                                <a:pt x="19872" y="9079"/>
                              </a:lnTo>
                              <a:lnTo>
                                <a:pt x="18802" y="7257"/>
                              </a:lnTo>
                              <a:lnTo>
                                <a:pt x="18452" y="6161"/>
                              </a:lnTo>
                              <a:lnTo>
                                <a:pt x="17754" y="5456"/>
                              </a:lnTo>
                              <a:lnTo>
                                <a:pt x="17033" y="5076"/>
                              </a:lnTo>
                              <a:lnTo>
                                <a:pt x="16334" y="5076"/>
                              </a:lnTo>
                              <a:lnTo>
                                <a:pt x="15635" y="5814"/>
                              </a:lnTo>
                              <a:lnTo>
                                <a:pt x="14565" y="6552"/>
                              </a:lnTo>
                              <a:lnTo>
                                <a:pt x="13135" y="7637"/>
                              </a:lnTo>
                              <a:lnTo>
                                <a:pt x="15253" y="11997"/>
                              </a:lnTo>
                              <a:lnTo>
                                <a:pt x="15985" y="16358"/>
                              </a:lnTo>
                              <a:lnTo>
                                <a:pt x="15253" y="21077"/>
                              </a:lnTo>
                              <a:lnTo>
                                <a:pt x="13135" y="25469"/>
                              </a:lnTo>
                              <a:lnTo>
                                <a:pt x="9947" y="28740"/>
                              </a:lnTo>
                              <a:lnTo>
                                <a:pt x="6398" y="30922"/>
                              </a:lnTo>
                              <a:lnTo>
                                <a:pt x="1791" y="32366"/>
                              </a:lnTo>
                              <a:lnTo>
                                <a:pt x="0" y="32690"/>
                              </a:lnTo>
                              <a:lnTo>
                                <a:pt x="0" y="29548"/>
                              </a:lnTo>
                              <a:lnTo>
                                <a:pt x="371" y="29449"/>
                              </a:lnTo>
                              <a:lnTo>
                                <a:pt x="1441" y="28359"/>
                              </a:lnTo>
                              <a:lnTo>
                                <a:pt x="2140" y="26913"/>
                              </a:lnTo>
                              <a:lnTo>
                                <a:pt x="3210" y="23260"/>
                              </a:lnTo>
                              <a:lnTo>
                                <a:pt x="3909" y="17812"/>
                              </a:lnTo>
                              <a:lnTo>
                                <a:pt x="3210" y="11651"/>
                              </a:lnTo>
                              <a:lnTo>
                                <a:pt x="1791" y="7257"/>
                              </a:lnTo>
                              <a:lnTo>
                                <a:pt x="710" y="5814"/>
                              </a:lnTo>
                              <a:lnTo>
                                <a:pt x="0" y="4820"/>
                              </a:lnTo>
                              <a:lnTo>
                                <a:pt x="0" y="887"/>
                              </a:lnTo>
                              <a:lnTo>
                                <a:pt x="2140" y="1096"/>
                              </a:lnTo>
                              <a:lnTo>
                                <a:pt x="5678" y="1800"/>
                              </a:lnTo>
                              <a:lnTo>
                                <a:pt x="8527" y="3276"/>
                              </a:lnTo>
                              <a:lnTo>
                                <a:pt x="11366" y="5456"/>
                              </a:lnTo>
                              <a:lnTo>
                                <a:pt x="15253" y="2538"/>
                              </a:lnTo>
                              <a:lnTo>
                                <a:pt x="18452" y="716"/>
                              </a:lnTo>
                              <a:lnTo>
                                <a:pt x="21641" y="0"/>
                              </a:lnTo>
                              <a:close/>
                            </a:path>
                          </a:pathLst>
                        </a:custGeom>
                        <a:ln w="349" cap="flat">
                          <a:round/>
                        </a:ln>
                      </wps:spPr>
                      <wps:style>
                        <a:lnRef idx="1">
                          <a:srgbClr val="000000"/>
                        </a:lnRef>
                        <a:fillRef idx="1">
                          <a:srgbClr val="000000"/>
                        </a:fillRef>
                        <a:effectRef idx="0">
                          <a:scrgbClr r="0" g="0" b="0"/>
                        </a:effectRef>
                        <a:fontRef idx="none"/>
                      </wps:style>
                      <wps:bodyPr/>
                    </wps:wsp>
                    <wps:wsp>
                      <wps:cNvPr id="15478" name="Shape 15478"/>
                      <wps:cNvSpPr/>
                      <wps:spPr>
                        <a:xfrm>
                          <a:off x="5873078" y="282840"/>
                          <a:ext cx="24840" cy="73505"/>
                        </a:xfrm>
                        <a:custGeom>
                          <a:avLst/>
                          <a:gdLst/>
                          <a:ahLst/>
                          <a:cxnLst/>
                          <a:rect l="0" t="0" r="0" b="0"/>
                          <a:pathLst>
                            <a:path w="24840" h="73505">
                              <a:moveTo>
                                <a:pt x="23431" y="0"/>
                              </a:moveTo>
                              <a:lnTo>
                                <a:pt x="24840" y="151"/>
                              </a:lnTo>
                              <a:lnTo>
                                <a:pt x="24840" y="4008"/>
                              </a:lnTo>
                              <a:lnTo>
                                <a:pt x="23431" y="3276"/>
                              </a:lnTo>
                              <a:lnTo>
                                <a:pt x="22012" y="2918"/>
                              </a:lnTo>
                              <a:lnTo>
                                <a:pt x="20581" y="3276"/>
                              </a:lnTo>
                              <a:lnTo>
                                <a:pt x="19162" y="4014"/>
                              </a:lnTo>
                              <a:lnTo>
                                <a:pt x="18092" y="5099"/>
                              </a:lnTo>
                              <a:lnTo>
                                <a:pt x="17044" y="6575"/>
                              </a:lnTo>
                              <a:lnTo>
                                <a:pt x="15624" y="10555"/>
                              </a:lnTo>
                              <a:lnTo>
                                <a:pt x="15275" y="15654"/>
                              </a:lnTo>
                              <a:lnTo>
                                <a:pt x="15624" y="21490"/>
                              </a:lnTo>
                              <a:lnTo>
                                <a:pt x="17393" y="25851"/>
                              </a:lnTo>
                              <a:lnTo>
                                <a:pt x="18463" y="27651"/>
                              </a:lnTo>
                              <a:lnTo>
                                <a:pt x="19511" y="28736"/>
                              </a:lnTo>
                              <a:lnTo>
                                <a:pt x="20931" y="29474"/>
                              </a:lnTo>
                              <a:lnTo>
                                <a:pt x="23780" y="29474"/>
                              </a:lnTo>
                              <a:lnTo>
                                <a:pt x="24840" y="28923"/>
                              </a:lnTo>
                              <a:lnTo>
                                <a:pt x="24840" y="32258"/>
                              </a:lnTo>
                              <a:lnTo>
                                <a:pt x="20581" y="32750"/>
                              </a:lnTo>
                              <a:lnTo>
                                <a:pt x="15624" y="33834"/>
                              </a:lnTo>
                              <a:lnTo>
                                <a:pt x="13124" y="34930"/>
                              </a:lnTo>
                              <a:lnTo>
                                <a:pt x="12425" y="35668"/>
                              </a:lnTo>
                              <a:lnTo>
                                <a:pt x="12075" y="36753"/>
                              </a:lnTo>
                              <a:lnTo>
                                <a:pt x="11726" y="37848"/>
                              </a:lnTo>
                              <a:lnTo>
                                <a:pt x="12075" y="38933"/>
                              </a:lnTo>
                              <a:lnTo>
                                <a:pt x="12425" y="39671"/>
                              </a:lnTo>
                              <a:lnTo>
                                <a:pt x="13506" y="40029"/>
                              </a:lnTo>
                              <a:lnTo>
                                <a:pt x="14543" y="40767"/>
                              </a:lnTo>
                              <a:lnTo>
                                <a:pt x="17393" y="41113"/>
                              </a:lnTo>
                              <a:lnTo>
                                <a:pt x="22361" y="41471"/>
                              </a:lnTo>
                              <a:lnTo>
                                <a:pt x="24840" y="41471"/>
                              </a:lnTo>
                              <a:lnTo>
                                <a:pt x="24840" y="50930"/>
                              </a:lnTo>
                              <a:lnTo>
                                <a:pt x="21280" y="50930"/>
                              </a:lnTo>
                              <a:lnTo>
                                <a:pt x="17393" y="52026"/>
                              </a:lnTo>
                              <a:lnTo>
                                <a:pt x="14194" y="53849"/>
                              </a:lnTo>
                              <a:lnTo>
                                <a:pt x="11726" y="56029"/>
                              </a:lnTo>
                              <a:lnTo>
                                <a:pt x="10307" y="58590"/>
                              </a:lnTo>
                              <a:lnTo>
                                <a:pt x="9586" y="61486"/>
                              </a:lnTo>
                              <a:lnTo>
                                <a:pt x="10656" y="64750"/>
                              </a:lnTo>
                              <a:lnTo>
                                <a:pt x="13124" y="67322"/>
                              </a:lnTo>
                              <a:lnTo>
                                <a:pt x="17393" y="69502"/>
                              </a:lnTo>
                              <a:lnTo>
                                <a:pt x="22699" y="70229"/>
                              </a:lnTo>
                              <a:lnTo>
                                <a:pt x="24840" y="70053"/>
                              </a:lnTo>
                              <a:lnTo>
                                <a:pt x="24840" y="73106"/>
                              </a:lnTo>
                              <a:lnTo>
                                <a:pt x="20232" y="73505"/>
                              </a:lnTo>
                              <a:lnTo>
                                <a:pt x="13506" y="73125"/>
                              </a:lnTo>
                              <a:lnTo>
                                <a:pt x="8538" y="72029"/>
                              </a:lnTo>
                              <a:lnTo>
                                <a:pt x="4618" y="70229"/>
                              </a:lnTo>
                              <a:lnTo>
                                <a:pt x="2150" y="68027"/>
                              </a:lnTo>
                              <a:lnTo>
                                <a:pt x="381" y="65488"/>
                              </a:lnTo>
                              <a:lnTo>
                                <a:pt x="0" y="62570"/>
                              </a:lnTo>
                              <a:lnTo>
                                <a:pt x="731" y="58590"/>
                              </a:lnTo>
                              <a:lnTo>
                                <a:pt x="3919" y="54945"/>
                              </a:lnTo>
                              <a:lnTo>
                                <a:pt x="8538" y="52026"/>
                              </a:lnTo>
                              <a:lnTo>
                                <a:pt x="15275" y="49846"/>
                              </a:lnTo>
                              <a:lnTo>
                                <a:pt x="10307" y="49130"/>
                              </a:lnTo>
                              <a:lnTo>
                                <a:pt x="6387" y="47308"/>
                              </a:lnTo>
                              <a:lnTo>
                                <a:pt x="5350" y="46212"/>
                              </a:lnTo>
                              <a:lnTo>
                                <a:pt x="4269" y="44770"/>
                              </a:lnTo>
                              <a:lnTo>
                                <a:pt x="3919" y="43294"/>
                              </a:lnTo>
                              <a:lnTo>
                                <a:pt x="3570" y="41851"/>
                              </a:lnTo>
                              <a:lnTo>
                                <a:pt x="4269" y="38195"/>
                              </a:lnTo>
                              <a:lnTo>
                                <a:pt x="6387" y="35668"/>
                              </a:lnTo>
                              <a:lnTo>
                                <a:pt x="9936" y="33130"/>
                              </a:lnTo>
                              <a:lnTo>
                                <a:pt x="14543" y="31654"/>
                              </a:lnTo>
                              <a:lnTo>
                                <a:pt x="9586" y="29474"/>
                              </a:lnTo>
                              <a:lnTo>
                                <a:pt x="6038" y="26555"/>
                              </a:lnTo>
                              <a:lnTo>
                                <a:pt x="3919" y="22575"/>
                              </a:lnTo>
                              <a:lnTo>
                                <a:pt x="3199" y="17834"/>
                              </a:lnTo>
                              <a:lnTo>
                                <a:pt x="3570" y="13116"/>
                              </a:lnTo>
                              <a:lnTo>
                                <a:pt x="5688" y="8755"/>
                              </a:lnTo>
                              <a:lnTo>
                                <a:pt x="8888" y="5099"/>
                              </a:lnTo>
                              <a:lnTo>
                                <a:pt x="13124" y="2560"/>
                              </a:lnTo>
                              <a:lnTo>
                                <a:pt x="17742" y="738"/>
                              </a:lnTo>
                              <a:lnTo>
                                <a:pt x="23431" y="0"/>
                              </a:lnTo>
                              <a:close/>
                            </a:path>
                          </a:pathLst>
                        </a:custGeom>
                        <a:ln w="349" cap="flat">
                          <a:round/>
                        </a:ln>
                      </wps:spPr>
                      <wps:style>
                        <a:lnRef idx="1">
                          <a:srgbClr val="000000"/>
                        </a:lnRef>
                        <a:fillRef idx="1">
                          <a:srgbClr val="000000"/>
                        </a:fillRef>
                        <a:effectRef idx="0">
                          <a:scrgbClr r="0" g="0" b="0"/>
                        </a:effectRef>
                        <a:fontRef idx="none"/>
                      </wps:style>
                      <wps:bodyPr/>
                    </wps:wsp>
                    <wps:wsp>
                      <wps:cNvPr id="15479" name="Shape 15479"/>
                      <wps:cNvSpPr/>
                      <wps:spPr>
                        <a:xfrm>
                          <a:off x="5936941" y="403032"/>
                          <a:ext cx="21990" cy="45713"/>
                        </a:xfrm>
                        <a:custGeom>
                          <a:avLst/>
                          <a:gdLst/>
                          <a:ahLst/>
                          <a:cxnLst/>
                          <a:rect l="0" t="0" r="0" b="0"/>
                          <a:pathLst>
                            <a:path w="21990" h="45713">
                              <a:moveTo>
                                <a:pt x="21990" y="0"/>
                              </a:moveTo>
                              <a:lnTo>
                                <a:pt x="21990" y="2847"/>
                              </a:lnTo>
                              <a:lnTo>
                                <a:pt x="19162" y="3506"/>
                              </a:lnTo>
                              <a:lnTo>
                                <a:pt x="16312" y="6424"/>
                              </a:lnTo>
                              <a:lnTo>
                                <a:pt x="14543" y="11143"/>
                              </a:lnTo>
                              <a:lnTo>
                                <a:pt x="13474" y="17684"/>
                              </a:lnTo>
                              <a:lnTo>
                                <a:pt x="21990" y="17684"/>
                              </a:lnTo>
                              <a:lnTo>
                                <a:pt x="21990" y="21190"/>
                              </a:lnTo>
                              <a:lnTo>
                                <a:pt x="13474" y="21340"/>
                              </a:lnTo>
                              <a:lnTo>
                                <a:pt x="13124" y="22429"/>
                              </a:lnTo>
                              <a:lnTo>
                                <a:pt x="13124" y="23520"/>
                              </a:lnTo>
                              <a:lnTo>
                                <a:pt x="14172" y="30064"/>
                              </a:lnTo>
                              <a:lnTo>
                                <a:pt x="16662" y="35898"/>
                              </a:lnTo>
                              <a:lnTo>
                                <a:pt x="19511" y="38788"/>
                              </a:lnTo>
                              <a:lnTo>
                                <a:pt x="21990" y="40083"/>
                              </a:lnTo>
                              <a:lnTo>
                                <a:pt x="21990" y="45683"/>
                              </a:lnTo>
                              <a:lnTo>
                                <a:pt x="21630" y="45713"/>
                              </a:lnTo>
                              <a:lnTo>
                                <a:pt x="15242" y="44977"/>
                              </a:lnTo>
                              <a:lnTo>
                                <a:pt x="9925" y="43150"/>
                              </a:lnTo>
                              <a:lnTo>
                                <a:pt x="5666" y="39524"/>
                              </a:lnTo>
                              <a:lnTo>
                                <a:pt x="2467" y="34808"/>
                              </a:lnTo>
                              <a:lnTo>
                                <a:pt x="350" y="29709"/>
                              </a:lnTo>
                              <a:lnTo>
                                <a:pt x="0" y="24256"/>
                              </a:lnTo>
                              <a:lnTo>
                                <a:pt x="698" y="17684"/>
                              </a:lnTo>
                              <a:lnTo>
                                <a:pt x="2817" y="11881"/>
                              </a:lnTo>
                              <a:lnTo>
                                <a:pt x="6387" y="6782"/>
                              </a:lnTo>
                              <a:lnTo>
                                <a:pt x="11355" y="2768"/>
                              </a:lnTo>
                              <a:lnTo>
                                <a:pt x="16662" y="58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480" name="Shape 15480"/>
                      <wps:cNvSpPr/>
                      <wps:spPr>
                        <a:xfrm>
                          <a:off x="5897918" y="402810"/>
                          <a:ext cx="2828" cy="9553"/>
                        </a:xfrm>
                        <a:custGeom>
                          <a:avLst/>
                          <a:gdLst/>
                          <a:ahLst/>
                          <a:cxnLst/>
                          <a:rect l="0" t="0" r="0" b="0"/>
                          <a:pathLst>
                            <a:path w="2828" h="9553">
                              <a:moveTo>
                                <a:pt x="0" y="0"/>
                              </a:moveTo>
                              <a:lnTo>
                                <a:pt x="1059" y="809"/>
                              </a:lnTo>
                              <a:lnTo>
                                <a:pt x="2129" y="1905"/>
                              </a:lnTo>
                              <a:lnTo>
                                <a:pt x="2478" y="3370"/>
                              </a:lnTo>
                              <a:lnTo>
                                <a:pt x="2828" y="4823"/>
                              </a:lnTo>
                              <a:lnTo>
                                <a:pt x="2828" y="6266"/>
                              </a:lnTo>
                              <a:lnTo>
                                <a:pt x="2129" y="7350"/>
                              </a:lnTo>
                              <a:lnTo>
                                <a:pt x="1430" y="8446"/>
                              </a:lnTo>
                              <a:lnTo>
                                <a:pt x="709" y="9184"/>
                              </a:lnTo>
                              <a:lnTo>
                                <a:pt x="0" y="955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81" name="Shape 15481"/>
                      <wps:cNvSpPr/>
                      <wps:spPr>
                        <a:xfrm>
                          <a:off x="5903945" y="402535"/>
                          <a:ext cx="26609" cy="45829"/>
                        </a:xfrm>
                        <a:custGeom>
                          <a:avLst/>
                          <a:gdLst/>
                          <a:ahLst/>
                          <a:cxnLst/>
                          <a:rect l="0" t="0" r="0" b="0"/>
                          <a:pathLst>
                            <a:path w="26609" h="45829">
                              <a:moveTo>
                                <a:pt x="19152" y="0"/>
                              </a:moveTo>
                              <a:lnTo>
                                <a:pt x="19152" y="14558"/>
                              </a:lnTo>
                              <a:lnTo>
                                <a:pt x="19501" y="25843"/>
                              </a:lnTo>
                              <a:lnTo>
                                <a:pt x="19152" y="36749"/>
                              </a:lnTo>
                              <a:lnTo>
                                <a:pt x="19152" y="38194"/>
                              </a:lnTo>
                              <a:lnTo>
                                <a:pt x="19501" y="39667"/>
                              </a:lnTo>
                              <a:lnTo>
                                <a:pt x="19883" y="40375"/>
                              </a:lnTo>
                              <a:lnTo>
                                <a:pt x="20221" y="41111"/>
                              </a:lnTo>
                              <a:lnTo>
                                <a:pt x="21270" y="41848"/>
                              </a:lnTo>
                              <a:lnTo>
                                <a:pt x="22351" y="42557"/>
                              </a:lnTo>
                              <a:lnTo>
                                <a:pt x="23770" y="42557"/>
                              </a:lnTo>
                              <a:lnTo>
                                <a:pt x="25189" y="42938"/>
                              </a:lnTo>
                              <a:lnTo>
                                <a:pt x="25888" y="43293"/>
                              </a:lnTo>
                              <a:lnTo>
                                <a:pt x="26609" y="43647"/>
                              </a:lnTo>
                              <a:lnTo>
                                <a:pt x="26609" y="45120"/>
                              </a:lnTo>
                              <a:lnTo>
                                <a:pt x="25888" y="45474"/>
                              </a:lnTo>
                              <a:lnTo>
                                <a:pt x="25539" y="45829"/>
                              </a:lnTo>
                              <a:lnTo>
                                <a:pt x="22351" y="45829"/>
                              </a:lnTo>
                              <a:lnTo>
                                <a:pt x="20920" y="45474"/>
                              </a:lnTo>
                              <a:lnTo>
                                <a:pt x="9925" y="45120"/>
                              </a:lnTo>
                              <a:lnTo>
                                <a:pt x="7108" y="45474"/>
                              </a:lnTo>
                              <a:lnTo>
                                <a:pt x="4259" y="45474"/>
                              </a:lnTo>
                              <a:lnTo>
                                <a:pt x="2839" y="45829"/>
                              </a:lnTo>
                              <a:lnTo>
                                <a:pt x="2140" y="45829"/>
                              </a:lnTo>
                              <a:lnTo>
                                <a:pt x="1070" y="45474"/>
                              </a:lnTo>
                              <a:lnTo>
                                <a:pt x="371" y="45474"/>
                              </a:lnTo>
                              <a:lnTo>
                                <a:pt x="0" y="45120"/>
                              </a:lnTo>
                              <a:lnTo>
                                <a:pt x="0" y="43647"/>
                              </a:lnTo>
                              <a:lnTo>
                                <a:pt x="721" y="43293"/>
                              </a:lnTo>
                              <a:lnTo>
                                <a:pt x="1420" y="42938"/>
                              </a:lnTo>
                              <a:lnTo>
                                <a:pt x="2839" y="42557"/>
                              </a:lnTo>
                              <a:lnTo>
                                <a:pt x="4608" y="42557"/>
                              </a:lnTo>
                              <a:lnTo>
                                <a:pt x="5689" y="41848"/>
                              </a:lnTo>
                              <a:lnTo>
                                <a:pt x="6759" y="41111"/>
                              </a:lnTo>
                              <a:lnTo>
                                <a:pt x="7108" y="40021"/>
                              </a:lnTo>
                              <a:lnTo>
                                <a:pt x="7458" y="36749"/>
                              </a:lnTo>
                              <a:lnTo>
                                <a:pt x="7458" y="14200"/>
                              </a:lnTo>
                              <a:lnTo>
                                <a:pt x="7108" y="9817"/>
                              </a:lnTo>
                              <a:lnTo>
                                <a:pt x="6759" y="6921"/>
                              </a:lnTo>
                              <a:lnTo>
                                <a:pt x="6376" y="5445"/>
                              </a:lnTo>
                              <a:lnTo>
                                <a:pt x="5689" y="4741"/>
                              </a:lnTo>
                              <a:lnTo>
                                <a:pt x="4259" y="4361"/>
                              </a:lnTo>
                              <a:lnTo>
                                <a:pt x="2490" y="4003"/>
                              </a:lnTo>
                              <a:lnTo>
                                <a:pt x="1420" y="3645"/>
                              </a:lnTo>
                              <a:lnTo>
                                <a:pt x="371" y="3645"/>
                              </a:lnTo>
                              <a:lnTo>
                                <a:pt x="0" y="2918"/>
                              </a:lnTo>
                              <a:lnTo>
                                <a:pt x="0" y="1823"/>
                              </a:lnTo>
                              <a:lnTo>
                                <a:pt x="721" y="1465"/>
                              </a:lnTo>
                              <a:lnTo>
                                <a:pt x="1420" y="1085"/>
                              </a:lnTo>
                              <a:lnTo>
                                <a:pt x="3559" y="1085"/>
                              </a:lnTo>
                              <a:lnTo>
                                <a:pt x="19152" y="0"/>
                              </a:lnTo>
                              <a:close/>
                            </a:path>
                          </a:pathLst>
                        </a:custGeom>
                        <a:ln w="349" cap="flat">
                          <a:round/>
                        </a:ln>
                      </wps:spPr>
                      <wps:style>
                        <a:lnRef idx="1">
                          <a:srgbClr val="000000"/>
                        </a:lnRef>
                        <a:fillRef idx="1">
                          <a:srgbClr val="000000"/>
                        </a:fillRef>
                        <a:effectRef idx="0">
                          <a:scrgbClr r="0" g="0" b="0"/>
                        </a:effectRef>
                        <a:fontRef idx="none"/>
                      </wps:style>
                      <wps:bodyPr/>
                    </wps:wsp>
                    <wps:wsp>
                      <wps:cNvPr id="15482" name="Shape 15482"/>
                      <wps:cNvSpPr/>
                      <wps:spPr>
                        <a:xfrm>
                          <a:off x="5907854" y="377802"/>
                          <a:ext cx="14544" cy="14558"/>
                        </a:xfrm>
                        <a:custGeom>
                          <a:avLst/>
                          <a:gdLst/>
                          <a:ahLst/>
                          <a:cxnLst/>
                          <a:rect l="0" t="0" r="0" b="0"/>
                          <a:pathLst>
                            <a:path w="14544" h="14558">
                              <a:moveTo>
                                <a:pt x="5318" y="0"/>
                              </a:moveTo>
                              <a:lnTo>
                                <a:pt x="9205" y="0"/>
                              </a:lnTo>
                              <a:lnTo>
                                <a:pt x="11006" y="738"/>
                              </a:lnTo>
                              <a:lnTo>
                                <a:pt x="12404" y="2180"/>
                              </a:lnTo>
                              <a:lnTo>
                                <a:pt x="13474" y="3623"/>
                              </a:lnTo>
                              <a:lnTo>
                                <a:pt x="14194" y="5456"/>
                              </a:lnTo>
                              <a:lnTo>
                                <a:pt x="14544" y="7279"/>
                              </a:lnTo>
                              <a:lnTo>
                                <a:pt x="14194" y="9079"/>
                              </a:lnTo>
                              <a:lnTo>
                                <a:pt x="13474" y="10902"/>
                              </a:lnTo>
                              <a:lnTo>
                                <a:pt x="12404" y="12378"/>
                              </a:lnTo>
                              <a:lnTo>
                                <a:pt x="11006" y="13820"/>
                              </a:lnTo>
                              <a:lnTo>
                                <a:pt x="9205" y="14558"/>
                              </a:lnTo>
                              <a:lnTo>
                                <a:pt x="5318" y="14558"/>
                              </a:lnTo>
                              <a:lnTo>
                                <a:pt x="3549" y="13820"/>
                              </a:lnTo>
                              <a:lnTo>
                                <a:pt x="2118" y="12378"/>
                              </a:lnTo>
                              <a:lnTo>
                                <a:pt x="1048" y="10902"/>
                              </a:lnTo>
                              <a:lnTo>
                                <a:pt x="350" y="9079"/>
                              </a:lnTo>
                              <a:lnTo>
                                <a:pt x="0" y="7279"/>
                              </a:lnTo>
                              <a:lnTo>
                                <a:pt x="350" y="5456"/>
                              </a:lnTo>
                              <a:lnTo>
                                <a:pt x="1048" y="3623"/>
                              </a:lnTo>
                              <a:lnTo>
                                <a:pt x="2118" y="2180"/>
                              </a:lnTo>
                              <a:lnTo>
                                <a:pt x="3549"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83" name="Shape 15483"/>
                      <wps:cNvSpPr/>
                      <wps:spPr>
                        <a:xfrm>
                          <a:off x="5897918" y="324311"/>
                          <a:ext cx="23759" cy="31634"/>
                        </a:xfrm>
                        <a:custGeom>
                          <a:avLst/>
                          <a:gdLst/>
                          <a:ahLst/>
                          <a:cxnLst/>
                          <a:rect l="0" t="0" r="0" b="0"/>
                          <a:pathLst>
                            <a:path w="23759" h="31634">
                              <a:moveTo>
                                <a:pt x="0" y="0"/>
                              </a:moveTo>
                              <a:lnTo>
                                <a:pt x="4597" y="0"/>
                              </a:lnTo>
                              <a:lnTo>
                                <a:pt x="11716" y="738"/>
                              </a:lnTo>
                              <a:lnTo>
                                <a:pt x="17022" y="2561"/>
                              </a:lnTo>
                              <a:lnTo>
                                <a:pt x="20571" y="5099"/>
                              </a:lnTo>
                              <a:lnTo>
                                <a:pt x="23060" y="8375"/>
                              </a:lnTo>
                              <a:lnTo>
                                <a:pt x="23759" y="12735"/>
                              </a:lnTo>
                              <a:lnTo>
                                <a:pt x="23060" y="18214"/>
                              </a:lnTo>
                              <a:lnTo>
                                <a:pt x="20571" y="22575"/>
                              </a:lnTo>
                              <a:lnTo>
                                <a:pt x="16673" y="26555"/>
                              </a:lnTo>
                              <a:lnTo>
                                <a:pt x="10984" y="29474"/>
                              </a:lnTo>
                              <a:lnTo>
                                <a:pt x="3898" y="31296"/>
                              </a:lnTo>
                              <a:lnTo>
                                <a:pt x="0" y="31634"/>
                              </a:lnTo>
                              <a:lnTo>
                                <a:pt x="0" y="28582"/>
                              </a:lnTo>
                              <a:lnTo>
                                <a:pt x="2478" y="28378"/>
                              </a:lnTo>
                              <a:lnTo>
                                <a:pt x="6748" y="26936"/>
                              </a:lnTo>
                              <a:lnTo>
                                <a:pt x="10285" y="25113"/>
                              </a:lnTo>
                              <a:lnTo>
                                <a:pt x="13135" y="22575"/>
                              </a:lnTo>
                              <a:lnTo>
                                <a:pt x="14555" y="20014"/>
                              </a:lnTo>
                              <a:lnTo>
                                <a:pt x="15253" y="16738"/>
                              </a:lnTo>
                              <a:lnTo>
                                <a:pt x="15253" y="15296"/>
                              </a:lnTo>
                              <a:lnTo>
                                <a:pt x="14555" y="14200"/>
                              </a:lnTo>
                              <a:lnTo>
                                <a:pt x="13834" y="12735"/>
                              </a:lnTo>
                              <a:lnTo>
                                <a:pt x="12786" y="12020"/>
                              </a:lnTo>
                              <a:lnTo>
                                <a:pt x="11366" y="11282"/>
                              </a:lnTo>
                              <a:lnTo>
                                <a:pt x="6748" y="9839"/>
                              </a:lnTo>
                              <a:lnTo>
                                <a:pt x="1059" y="9459"/>
                              </a:lnTo>
                              <a:lnTo>
                                <a:pt x="0" y="9459"/>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84" name="Shape 15484"/>
                      <wps:cNvSpPr/>
                      <wps:spPr>
                        <a:xfrm>
                          <a:off x="5929483" y="283220"/>
                          <a:ext cx="26620" cy="45485"/>
                        </a:xfrm>
                        <a:custGeom>
                          <a:avLst/>
                          <a:gdLst/>
                          <a:ahLst/>
                          <a:cxnLst/>
                          <a:rect l="0" t="0" r="0" b="0"/>
                          <a:pathLst>
                            <a:path w="26620" h="45485">
                              <a:moveTo>
                                <a:pt x="19162" y="0"/>
                              </a:moveTo>
                              <a:lnTo>
                                <a:pt x="19512" y="5814"/>
                              </a:lnTo>
                              <a:lnTo>
                                <a:pt x="19512" y="39291"/>
                              </a:lnTo>
                              <a:lnTo>
                                <a:pt x="19861" y="40387"/>
                              </a:lnTo>
                              <a:lnTo>
                                <a:pt x="20582" y="41091"/>
                              </a:lnTo>
                              <a:lnTo>
                                <a:pt x="21281" y="41829"/>
                              </a:lnTo>
                              <a:lnTo>
                                <a:pt x="22351" y="42176"/>
                              </a:lnTo>
                              <a:lnTo>
                                <a:pt x="24119" y="42567"/>
                              </a:lnTo>
                              <a:lnTo>
                                <a:pt x="25201" y="42914"/>
                              </a:lnTo>
                              <a:lnTo>
                                <a:pt x="25899" y="43271"/>
                              </a:lnTo>
                              <a:lnTo>
                                <a:pt x="26620" y="43652"/>
                              </a:lnTo>
                              <a:lnTo>
                                <a:pt x="26620" y="44747"/>
                              </a:lnTo>
                              <a:lnTo>
                                <a:pt x="26238" y="45485"/>
                              </a:lnTo>
                              <a:lnTo>
                                <a:pt x="20931" y="45485"/>
                              </a:lnTo>
                              <a:lnTo>
                                <a:pt x="9925" y="45094"/>
                              </a:lnTo>
                              <a:lnTo>
                                <a:pt x="7086" y="45094"/>
                              </a:lnTo>
                              <a:lnTo>
                                <a:pt x="4619" y="45485"/>
                              </a:lnTo>
                              <a:lnTo>
                                <a:pt x="1419" y="45485"/>
                              </a:lnTo>
                              <a:lnTo>
                                <a:pt x="721" y="45094"/>
                              </a:lnTo>
                              <a:lnTo>
                                <a:pt x="350" y="44747"/>
                              </a:lnTo>
                              <a:lnTo>
                                <a:pt x="0" y="44009"/>
                              </a:lnTo>
                              <a:lnTo>
                                <a:pt x="350" y="43652"/>
                              </a:lnTo>
                              <a:lnTo>
                                <a:pt x="721" y="43271"/>
                              </a:lnTo>
                              <a:lnTo>
                                <a:pt x="1769" y="42914"/>
                              </a:lnTo>
                              <a:lnTo>
                                <a:pt x="2850" y="42567"/>
                              </a:lnTo>
                              <a:lnTo>
                                <a:pt x="4619" y="42176"/>
                              </a:lnTo>
                              <a:lnTo>
                                <a:pt x="6038" y="41829"/>
                              </a:lnTo>
                              <a:lnTo>
                                <a:pt x="6737" y="41091"/>
                              </a:lnTo>
                              <a:lnTo>
                                <a:pt x="7458" y="39995"/>
                              </a:lnTo>
                              <a:lnTo>
                                <a:pt x="7458" y="36372"/>
                              </a:lnTo>
                              <a:lnTo>
                                <a:pt x="7807" y="30536"/>
                              </a:lnTo>
                              <a:lnTo>
                                <a:pt x="7807" y="21815"/>
                              </a:lnTo>
                              <a:lnTo>
                                <a:pt x="7458" y="13831"/>
                              </a:lnTo>
                              <a:lnTo>
                                <a:pt x="7086" y="9817"/>
                              </a:lnTo>
                              <a:lnTo>
                                <a:pt x="6737" y="6899"/>
                              </a:lnTo>
                              <a:lnTo>
                                <a:pt x="6388" y="5456"/>
                              </a:lnTo>
                              <a:lnTo>
                                <a:pt x="5689" y="4718"/>
                              </a:lnTo>
                              <a:lnTo>
                                <a:pt x="4270" y="3980"/>
                              </a:lnTo>
                              <a:lnTo>
                                <a:pt x="2501" y="3980"/>
                              </a:lnTo>
                              <a:lnTo>
                                <a:pt x="1419" y="3634"/>
                              </a:lnTo>
                              <a:lnTo>
                                <a:pt x="721" y="3276"/>
                              </a:lnTo>
                              <a:lnTo>
                                <a:pt x="350" y="2896"/>
                              </a:lnTo>
                              <a:lnTo>
                                <a:pt x="0" y="2538"/>
                              </a:lnTo>
                              <a:lnTo>
                                <a:pt x="350" y="1800"/>
                              </a:lnTo>
                              <a:lnTo>
                                <a:pt x="721" y="1442"/>
                              </a:lnTo>
                              <a:lnTo>
                                <a:pt x="1419" y="1096"/>
                              </a:lnTo>
                              <a:lnTo>
                                <a:pt x="2501" y="1096"/>
                              </a:lnTo>
                              <a:lnTo>
                                <a:pt x="3538" y="716"/>
                              </a:lnTo>
                              <a:lnTo>
                                <a:pt x="19162" y="0"/>
                              </a:lnTo>
                              <a:close/>
                            </a:path>
                          </a:pathLst>
                        </a:custGeom>
                        <a:ln w="349" cap="flat">
                          <a:round/>
                        </a:ln>
                      </wps:spPr>
                      <wps:style>
                        <a:lnRef idx="1">
                          <a:srgbClr val="000000"/>
                        </a:lnRef>
                        <a:fillRef idx="1">
                          <a:srgbClr val="000000"/>
                        </a:fillRef>
                        <a:effectRef idx="0">
                          <a:scrgbClr r="0" g="0" b="0"/>
                        </a:effectRef>
                        <a:fontRef idx="none"/>
                      </wps:style>
                      <wps:bodyPr/>
                    </wps:wsp>
                    <wps:wsp>
                      <wps:cNvPr id="15485" name="Shape 15485"/>
                      <wps:cNvSpPr/>
                      <wps:spPr>
                        <a:xfrm>
                          <a:off x="5897918" y="282482"/>
                          <a:ext cx="28377" cy="32616"/>
                        </a:xfrm>
                        <a:custGeom>
                          <a:avLst/>
                          <a:gdLst/>
                          <a:ahLst/>
                          <a:cxnLst/>
                          <a:rect l="0" t="0" r="0" b="0"/>
                          <a:pathLst>
                            <a:path w="28377" h="32616">
                              <a:moveTo>
                                <a:pt x="21990" y="0"/>
                              </a:moveTo>
                              <a:lnTo>
                                <a:pt x="23759" y="0"/>
                              </a:lnTo>
                              <a:lnTo>
                                <a:pt x="25178" y="738"/>
                              </a:lnTo>
                              <a:lnTo>
                                <a:pt x="26598" y="1834"/>
                              </a:lnTo>
                              <a:lnTo>
                                <a:pt x="27679" y="2918"/>
                              </a:lnTo>
                              <a:lnTo>
                                <a:pt x="28377" y="4372"/>
                              </a:lnTo>
                              <a:lnTo>
                                <a:pt x="28377" y="6932"/>
                              </a:lnTo>
                              <a:lnTo>
                                <a:pt x="28028" y="8017"/>
                              </a:lnTo>
                              <a:lnTo>
                                <a:pt x="27297" y="9113"/>
                              </a:lnTo>
                              <a:lnTo>
                                <a:pt x="26248" y="10197"/>
                              </a:lnTo>
                              <a:lnTo>
                                <a:pt x="25178" y="10555"/>
                              </a:lnTo>
                              <a:lnTo>
                                <a:pt x="23759" y="10913"/>
                              </a:lnTo>
                              <a:lnTo>
                                <a:pt x="22340" y="10555"/>
                              </a:lnTo>
                              <a:lnTo>
                                <a:pt x="20942" y="9817"/>
                              </a:lnTo>
                              <a:lnTo>
                                <a:pt x="19872" y="8733"/>
                              </a:lnTo>
                              <a:lnTo>
                                <a:pt x="19141" y="7279"/>
                              </a:lnTo>
                              <a:lnTo>
                                <a:pt x="18442" y="5837"/>
                              </a:lnTo>
                              <a:lnTo>
                                <a:pt x="17742" y="5099"/>
                              </a:lnTo>
                              <a:lnTo>
                                <a:pt x="16673" y="5099"/>
                              </a:lnTo>
                              <a:lnTo>
                                <a:pt x="15603" y="5456"/>
                              </a:lnTo>
                              <a:lnTo>
                                <a:pt x="14555" y="6194"/>
                              </a:lnTo>
                              <a:lnTo>
                                <a:pt x="13135" y="7279"/>
                              </a:lnTo>
                              <a:lnTo>
                                <a:pt x="15253" y="11651"/>
                              </a:lnTo>
                              <a:lnTo>
                                <a:pt x="15952" y="16358"/>
                              </a:lnTo>
                              <a:lnTo>
                                <a:pt x="15253" y="21110"/>
                              </a:lnTo>
                              <a:lnTo>
                                <a:pt x="13135" y="25113"/>
                              </a:lnTo>
                              <a:lnTo>
                                <a:pt x="10285" y="28747"/>
                              </a:lnTo>
                              <a:lnTo>
                                <a:pt x="6748" y="30927"/>
                              </a:lnTo>
                              <a:lnTo>
                                <a:pt x="2129" y="32370"/>
                              </a:lnTo>
                              <a:lnTo>
                                <a:pt x="0" y="32616"/>
                              </a:lnTo>
                              <a:lnTo>
                                <a:pt x="0" y="29281"/>
                              </a:lnTo>
                              <a:lnTo>
                                <a:pt x="360" y="29094"/>
                              </a:lnTo>
                              <a:lnTo>
                                <a:pt x="1430" y="28389"/>
                              </a:lnTo>
                              <a:lnTo>
                                <a:pt x="2478" y="26913"/>
                              </a:lnTo>
                              <a:lnTo>
                                <a:pt x="3549" y="22933"/>
                              </a:lnTo>
                              <a:lnTo>
                                <a:pt x="3898" y="17454"/>
                              </a:lnTo>
                              <a:lnTo>
                                <a:pt x="3549" y="11293"/>
                              </a:lnTo>
                              <a:lnTo>
                                <a:pt x="2129" y="7279"/>
                              </a:lnTo>
                              <a:lnTo>
                                <a:pt x="1059" y="5456"/>
                              </a:lnTo>
                              <a:lnTo>
                                <a:pt x="11" y="4372"/>
                              </a:lnTo>
                              <a:lnTo>
                                <a:pt x="0" y="4366"/>
                              </a:lnTo>
                              <a:lnTo>
                                <a:pt x="0" y="509"/>
                              </a:lnTo>
                              <a:lnTo>
                                <a:pt x="2129" y="738"/>
                              </a:lnTo>
                              <a:lnTo>
                                <a:pt x="5678" y="1834"/>
                              </a:lnTo>
                              <a:lnTo>
                                <a:pt x="8866" y="3276"/>
                              </a:lnTo>
                              <a:lnTo>
                                <a:pt x="11366" y="5456"/>
                              </a:lnTo>
                              <a:lnTo>
                                <a:pt x="15253" y="2180"/>
                              </a:lnTo>
                              <a:lnTo>
                                <a:pt x="18791" y="73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486" name="Shape 15486"/>
                      <wps:cNvSpPr/>
                      <wps:spPr>
                        <a:xfrm>
                          <a:off x="5933753" y="258107"/>
                          <a:ext cx="14161" cy="14916"/>
                        </a:xfrm>
                        <a:custGeom>
                          <a:avLst/>
                          <a:gdLst/>
                          <a:ahLst/>
                          <a:cxnLst/>
                          <a:rect l="0" t="0" r="0" b="0"/>
                          <a:pathLst>
                            <a:path w="14161" h="14916">
                              <a:moveTo>
                                <a:pt x="7086" y="0"/>
                              </a:moveTo>
                              <a:lnTo>
                                <a:pt x="8854" y="358"/>
                              </a:lnTo>
                              <a:lnTo>
                                <a:pt x="10623" y="1096"/>
                              </a:lnTo>
                              <a:lnTo>
                                <a:pt x="12043" y="2192"/>
                              </a:lnTo>
                              <a:lnTo>
                                <a:pt x="13463" y="4014"/>
                              </a:lnTo>
                              <a:lnTo>
                                <a:pt x="14161" y="5456"/>
                              </a:lnTo>
                              <a:lnTo>
                                <a:pt x="14161" y="7637"/>
                              </a:lnTo>
                              <a:lnTo>
                                <a:pt x="14161" y="9470"/>
                              </a:lnTo>
                              <a:lnTo>
                                <a:pt x="13463" y="11293"/>
                              </a:lnTo>
                              <a:lnTo>
                                <a:pt x="12043" y="12735"/>
                              </a:lnTo>
                              <a:lnTo>
                                <a:pt x="10623" y="13831"/>
                              </a:lnTo>
                              <a:lnTo>
                                <a:pt x="8854" y="14569"/>
                              </a:lnTo>
                              <a:lnTo>
                                <a:pt x="7086" y="14916"/>
                              </a:lnTo>
                              <a:lnTo>
                                <a:pt x="5306" y="14569"/>
                              </a:lnTo>
                              <a:lnTo>
                                <a:pt x="3538" y="13831"/>
                              </a:lnTo>
                              <a:lnTo>
                                <a:pt x="2118" y="12735"/>
                              </a:lnTo>
                              <a:lnTo>
                                <a:pt x="698" y="11293"/>
                              </a:lnTo>
                              <a:lnTo>
                                <a:pt x="0" y="9470"/>
                              </a:lnTo>
                              <a:lnTo>
                                <a:pt x="0" y="5456"/>
                              </a:lnTo>
                              <a:lnTo>
                                <a:pt x="698" y="4014"/>
                              </a:lnTo>
                              <a:lnTo>
                                <a:pt x="2118" y="2192"/>
                              </a:lnTo>
                              <a:lnTo>
                                <a:pt x="3538" y="1096"/>
                              </a:lnTo>
                              <a:lnTo>
                                <a:pt x="5306" y="358"/>
                              </a:lnTo>
                              <a:lnTo>
                                <a:pt x="7086" y="0"/>
                              </a:lnTo>
                              <a:close/>
                            </a:path>
                          </a:pathLst>
                        </a:custGeom>
                        <a:ln w="349" cap="flat">
                          <a:round/>
                        </a:ln>
                      </wps:spPr>
                      <wps:style>
                        <a:lnRef idx="1">
                          <a:srgbClr val="000000"/>
                        </a:lnRef>
                        <a:fillRef idx="1">
                          <a:srgbClr val="000000"/>
                        </a:fillRef>
                        <a:effectRef idx="0">
                          <a:scrgbClr r="0" g="0" b="0"/>
                        </a:effectRef>
                        <a:fontRef idx="none"/>
                      </wps:style>
                      <wps:bodyPr/>
                    </wps:wsp>
                    <wps:wsp>
                      <wps:cNvPr id="15487" name="Shape 15487"/>
                      <wps:cNvSpPr/>
                      <wps:spPr>
                        <a:xfrm>
                          <a:off x="5958931" y="437457"/>
                          <a:ext cx="19152" cy="11258"/>
                        </a:xfrm>
                        <a:custGeom>
                          <a:avLst/>
                          <a:gdLst/>
                          <a:ahLst/>
                          <a:cxnLst/>
                          <a:rect l="0" t="0" r="0" b="0"/>
                          <a:pathLst>
                            <a:path w="19152" h="11258">
                              <a:moveTo>
                                <a:pt x="17372" y="0"/>
                              </a:moveTo>
                              <a:lnTo>
                                <a:pt x="18452" y="0"/>
                              </a:lnTo>
                              <a:lnTo>
                                <a:pt x="19152" y="737"/>
                              </a:lnTo>
                              <a:lnTo>
                                <a:pt x="19152" y="1473"/>
                              </a:lnTo>
                              <a:lnTo>
                                <a:pt x="18802" y="2181"/>
                              </a:lnTo>
                              <a:lnTo>
                                <a:pt x="18452" y="2917"/>
                              </a:lnTo>
                              <a:lnTo>
                                <a:pt x="17372" y="4008"/>
                              </a:lnTo>
                              <a:lnTo>
                                <a:pt x="16301" y="5453"/>
                              </a:lnTo>
                              <a:lnTo>
                                <a:pt x="12764" y="8016"/>
                              </a:lnTo>
                              <a:lnTo>
                                <a:pt x="8865" y="9815"/>
                              </a:lnTo>
                              <a:lnTo>
                                <a:pt x="4258" y="10906"/>
                              </a:lnTo>
                              <a:lnTo>
                                <a:pt x="0" y="11258"/>
                              </a:lnTo>
                              <a:lnTo>
                                <a:pt x="0" y="5657"/>
                              </a:lnTo>
                              <a:lnTo>
                                <a:pt x="339" y="5834"/>
                              </a:lnTo>
                              <a:lnTo>
                                <a:pt x="4258" y="6543"/>
                              </a:lnTo>
                              <a:lnTo>
                                <a:pt x="10296" y="5099"/>
                              </a:lnTo>
                              <a:lnTo>
                                <a:pt x="16301" y="1091"/>
                              </a:lnTo>
                              <a:lnTo>
                                <a:pt x="17022" y="382"/>
                              </a:lnTo>
                              <a:lnTo>
                                <a:pt x="17372" y="0"/>
                              </a:lnTo>
                              <a:close/>
                            </a:path>
                          </a:pathLst>
                        </a:custGeom>
                        <a:ln w="349" cap="flat">
                          <a:round/>
                        </a:ln>
                      </wps:spPr>
                      <wps:style>
                        <a:lnRef idx="1">
                          <a:srgbClr val="000000"/>
                        </a:lnRef>
                        <a:fillRef idx="1">
                          <a:srgbClr val="000000"/>
                        </a:fillRef>
                        <a:effectRef idx="0">
                          <a:scrgbClr r="0" g="0" b="0"/>
                        </a:effectRef>
                        <a:fontRef idx="none"/>
                      </wps:style>
                      <wps:bodyPr/>
                    </wps:wsp>
                    <wps:wsp>
                      <wps:cNvPr id="15488" name="Shape 15488"/>
                      <wps:cNvSpPr/>
                      <wps:spPr>
                        <a:xfrm>
                          <a:off x="5958931" y="402915"/>
                          <a:ext cx="20221" cy="21307"/>
                        </a:xfrm>
                        <a:custGeom>
                          <a:avLst/>
                          <a:gdLst/>
                          <a:ahLst/>
                          <a:cxnLst/>
                          <a:rect l="0" t="0" r="0" b="0"/>
                          <a:pathLst>
                            <a:path w="20221" h="21307">
                              <a:moveTo>
                                <a:pt x="1059" y="0"/>
                              </a:moveTo>
                              <a:lnTo>
                                <a:pt x="6726" y="704"/>
                              </a:lnTo>
                              <a:lnTo>
                                <a:pt x="11683" y="2538"/>
                              </a:lnTo>
                              <a:lnTo>
                                <a:pt x="15253" y="6161"/>
                              </a:lnTo>
                              <a:lnTo>
                                <a:pt x="19152" y="12735"/>
                              </a:lnTo>
                              <a:lnTo>
                                <a:pt x="20221" y="18538"/>
                              </a:lnTo>
                              <a:lnTo>
                                <a:pt x="20221" y="19634"/>
                              </a:lnTo>
                              <a:lnTo>
                                <a:pt x="19872" y="20361"/>
                              </a:lnTo>
                              <a:lnTo>
                                <a:pt x="19152" y="20719"/>
                              </a:lnTo>
                              <a:lnTo>
                                <a:pt x="17372" y="21077"/>
                              </a:lnTo>
                              <a:lnTo>
                                <a:pt x="13113" y="21077"/>
                              </a:lnTo>
                              <a:lnTo>
                                <a:pt x="0" y="21307"/>
                              </a:lnTo>
                              <a:lnTo>
                                <a:pt x="0" y="17801"/>
                              </a:lnTo>
                              <a:lnTo>
                                <a:pt x="339" y="17801"/>
                              </a:lnTo>
                              <a:lnTo>
                                <a:pt x="4957" y="17443"/>
                              </a:lnTo>
                              <a:lnTo>
                                <a:pt x="7097" y="17096"/>
                              </a:lnTo>
                              <a:lnTo>
                                <a:pt x="7796" y="16358"/>
                              </a:lnTo>
                              <a:lnTo>
                                <a:pt x="8145" y="14916"/>
                              </a:lnTo>
                              <a:lnTo>
                                <a:pt x="8517" y="13440"/>
                              </a:lnTo>
                              <a:lnTo>
                                <a:pt x="7796" y="9437"/>
                              </a:lnTo>
                              <a:lnTo>
                                <a:pt x="6027" y="6161"/>
                              </a:lnTo>
                              <a:lnTo>
                                <a:pt x="4957" y="4718"/>
                              </a:lnTo>
                              <a:lnTo>
                                <a:pt x="3527" y="3623"/>
                              </a:lnTo>
                              <a:lnTo>
                                <a:pt x="2129" y="2885"/>
                              </a:lnTo>
                              <a:lnTo>
                                <a:pt x="339" y="2885"/>
                              </a:lnTo>
                              <a:lnTo>
                                <a:pt x="0" y="2964"/>
                              </a:lnTo>
                              <a:lnTo>
                                <a:pt x="0" y="117"/>
                              </a:lnTo>
                              <a:lnTo>
                                <a:pt x="1059" y="0"/>
                              </a:lnTo>
                              <a:close/>
                            </a:path>
                          </a:pathLst>
                        </a:custGeom>
                        <a:ln w="349" cap="flat">
                          <a:round/>
                        </a:ln>
                      </wps:spPr>
                      <wps:style>
                        <a:lnRef idx="1">
                          <a:srgbClr val="000000"/>
                        </a:lnRef>
                        <a:fillRef idx="1">
                          <a:srgbClr val="000000"/>
                        </a:fillRef>
                        <a:effectRef idx="0">
                          <a:scrgbClr r="0" g="0" b="0"/>
                        </a:effectRef>
                        <a:fontRef idx="none"/>
                      </wps:style>
                      <wps:bodyPr/>
                    </wps:wsp>
                    <wps:wsp>
                      <wps:cNvPr id="15489" name="Shape 15489"/>
                      <wps:cNvSpPr/>
                      <wps:spPr>
                        <a:xfrm>
                          <a:off x="5962458" y="283361"/>
                          <a:ext cx="22175" cy="46049"/>
                        </a:xfrm>
                        <a:custGeom>
                          <a:avLst/>
                          <a:gdLst/>
                          <a:ahLst/>
                          <a:cxnLst/>
                          <a:rect l="0" t="0" r="0" b="0"/>
                          <a:pathLst>
                            <a:path w="22175" h="46049">
                              <a:moveTo>
                                <a:pt x="22175" y="0"/>
                              </a:moveTo>
                              <a:lnTo>
                                <a:pt x="22175" y="2916"/>
                              </a:lnTo>
                              <a:lnTo>
                                <a:pt x="19162" y="3840"/>
                              </a:lnTo>
                              <a:lnTo>
                                <a:pt x="16694" y="6758"/>
                              </a:lnTo>
                              <a:lnTo>
                                <a:pt x="14925" y="11119"/>
                              </a:lnTo>
                              <a:lnTo>
                                <a:pt x="13845" y="17671"/>
                              </a:lnTo>
                              <a:lnTo>
                                <a:pt x="22175" y="17671"/>
                              </a:lnTo>
                              <a:lnTo>
                                <a:pt x="22175" y="21316"/>
                              </a:lnTo>
                              <a:lnTo>
                                <a:pt x="13495" y="21316"/>
                              </a:lnTo>
                              <a:lnTo>
                                <a:pt x="13495" y="23496"/>
                              </a:lnTo>
                              <a:lnTo>
                                <a:pt x="14194" y="30395"/>
                              </a:lnTo>
                              <a:lnTo>
                                <a:pt x="17044" y="35874"/>
                              </a:lnTo>
                              <a:lnTo>
                                <a:pt x="19511" y="38770"/>
                              </a:lnTo>
                              <a:lnTo>
                                <a:pt x="22175" y="40293"/>
                              </a:lnTo>
                              <a:lnTo>
                                <a:pt x="22175" y="46035"/>
                              </a:lnTo>
                              <a:lnTo>
                                <a:pt x="22001" y="46049"/>
                              </a:lnTo>
                              <a:lnTo>
                                <a:pt x="15625" y="45345"/>
                              </a:lnTo>
                              <a:lnTo>
                                <a:pt x="10307" y="43131"/>
                              </a:lnTo>
                              <a:lnTo>
                                <a:pt x="5688" y="39508"/>
                              </a:lnTo>
                              <a:lnTo>
                                <a:pt x="2500" y="35147"/>
                              </a:lnTo>
                              <a:lnTo>
                                <a:pt x="731" y="30049"/>
                              </a:lnTo>
                              <a:lnTo>
                                <a:pt x="0" y="24592"/>
                              </a:lnTo>
                              <a:lnTo>
                                <a:pt x="731" y="18051"/>
                              </a:lnTo>
                              <a:lnTo>
                                <a:pt x="2849" y="12215"/>
                              </a:lnTo>
                              <a:lnTo>
                                <a:pt x="6769" y="7138"/>
                              </a:lnTo>
                              <a:lnTo>
                                <a:pt x="11355" y="3135"/>
                              </a:lnTo>
                              <a:lnTo>
                                <a:pt x="17044" y="575"/>
                              </a:lnTo>
                              <a:lnTo>
                                <a:pt x="22175" y="0"/>
                              </a:lnTo>
                              <a:close/>
                            </a:path>
                          </a:pathLst>
                        </a:custGeom>
                        <a:ln w="349" cap="flat">
                          <a:round/>
                        </a:ln>
                      </wps:spPr>
                      <wps:style>
                        <a:lnRef idx="1">
                          <a:srgbClr val="000000"/>
                        </a:lnRef>
                        <a:fillRef idx="1">
                          <a:srgbClr val="000000"/>
                        </a:fillRef>
                        <a:effectRef idx="0">
                          <a:scrgbClr r="0" g="0" b="0"/>
                        </a:effectRef>
                        <a:fontRef idx="none"/>
                      </wps:style>
                      <wps:bodyPr/>
                    </wps:wsp>
                    <wps:wsp>
                      <wps:cNvPr id="15490" name="Shape 15490"/>
                      <wps:cNvSpPr/>
                      <wps:spPr>
                        <a:xfrm>
                          <a:off x="5984633" y="318150"/>
                          <a:ext cx="18987" cy="11246"/>
                        </a:xfrm>
                        <a:custGeom>
                          <a:avLst/>
                          <a:gdLst/>
                          <a:ahLst/>
                          <a:cxnLst/>
                          <a:rect l="0" t="0" r="0" b="0"/>
                          <a:pathLst>
                            <a:path w="18987" h="11246">
                              <a:moveTo>
                                <a:pt x="17568" y="0"/>
                              </a:moveTo>
                              <a:lnTo>
                                <a:pt x="18638" y="0"/>
                              </a:lnTo>
                              <a:lnTo>
                                <a:pt x="18987" y="358"/>
                              </a:lnTo>
                              <a:lnTo>
                                <a:pt x="18987" y="1800"/>
                              </a:lnTo>
                              <a:lnTo>
                                <a:pt x="18267" y="2885"/>
                              </a:lnTo>
                              <a:lnTo>
                                <a:pt x="17568" y="3981"/>
                              </a:lnTo>
                              <a:lnTo>
                                <a:pt x="16149" y="5456"/>
                              </a:lnTo>
                              <a:lnTo>
                                <a:pt x="12600" y="7983"/>
                              </a:lnTo>
                              <a:lnTo>
                                <a:pt x="8680" y="9817"/>
                              </a:lnTo>
                              <a:lnTo>
                                <a:pt x="4444" y="10902"/>
                              </a:lnTo>
                              <a:lnTo>
                                <a:pt x="0" y="11246"/>
                              </a:lnTo>
                              <a:lnTo>
                                <a:pt x="0" y="5503"/>
                              </a:lnTo>
                              <a:lnTo>
                                <a:pt x="524" y="5803"/>
                              </a:lnTo>
                              <a:lnTo>
                                <a:pt x="4094" y="6161"/>
                              </a:lnTo>
                              <a:lnTo>
                                <a:pt x="10111" y="5065"/>
                              </a:lnTo>
                              <a:lnTo>
                                <a:pt x="16149" y="1085"/>
                              </a:lnTo>
                              <a:lnTo>
                                <a:pt x="16870" y="358"/>
                              </a:lnTo>
                              <a:lnTo>
                                <a:pt x="17568" y="0"/>
                              </a:lnTo>
                              <a:close/>
                            </a:path>
                          </a:pathLst>
                        </a:custGeom>
                        <a:ln w="349" cap="flat">
                          <a:round/>
                        </a:ln>
                      </wps:spPr>
                      <wps:style>
                        <a:lnRef idx="1">
                          <a:srgbClr val="000000"/>
                        </a:lnRef>
                        <a:fillRef idx="1">
                          <a:srgbClr val="000000"/>
                        </a:fillRef>
                        <a:effectRef idx="0">
                          <a:scrgbClr r="0" g="0" b="0"/>
                        </a:effectRef>
                        <a:fontRef idx="none"/>
                      </wps:style>
                      <wps:bodyPr/>
                    </wps:wsp>
                    <wps:wsp>
                      <wps:cNvPr id="15491" name="Shape 15491"/>
                      <wps:cNvSpPr/>
                      <wps:spPr>
                        <a:xfrm>
                          <a:off x="5984633" y="283220"/>
                          <a:ext cx="20210" cy="21457"/>
                        </a:xfrm>
                        <a:custGeom>
                          <a:avLst/>
                          <a:gdLst/>
                          <a:ahLst/>
                          <a:cxnLst/>
                          <a:rect l="0" t="0" r="0" b="0"/>
                          <a:pathLst>
                            <a:path w="20210" h="21457">
                              <a:moveTo>
                                <a:pt x="1256" y="0"/>
                              </a:moveTo>
                              <a:lnTo>
                                <a:pt x="6911" y="716"/>
                              </a:lnTo>
                              <a:lnTo>
                                <a:pt x="11530" y="2896"/>
                              </a:lnTo>
                              <a:lnTo>
                                <a:pt x="15450" y="6541"/>
                              </a:lnTo>
                              <a:lnTo>
                                <a:pt x="18987" y="12735"/>
                              </a:lnTo>
                              <a:lnTo>
                                <a:pt x="20210" y="18042"/>
                              </a:lnTo>
                              <a:lnTo>
                                <a:pt x="20210" y="19288"/>
                              </a:lnTo>
                              <a:lnTo>
                                <a:pt x="20036" y="19634"/>
                              </a:lnTo>
                              <a:lnTo>
                                <a:pt x="19686" y="20719"/>
                              </a:lnTo>
                              <a:lnTo>
                                <a:pt x="19337" y="21110"/>
                              </a:lnTo>
                              <a:lnTo>
                                <a:pt x="17218" y="21110"/>
                              </a:lnTo>
                              <a:lnTo>
                                <a:pt x="12950" y="21457"/>
                              </a:lnTo>
                              <a:lnTo>
                                <a:pt x="0" y="21457"/>
                              </a:lnTo>
                              <a:lnTo>
                                <a:pt x="0" y="17812"/>
                              </a:lnTo>
                              <a:lnTo>
                                <a:pt x="4794" y="17812"/>
                              </a:lnTo>
                              <a:lnTo>
                                <a:pt x="7293" y="17096"/>
                              </a:lnTo>
                              <a:lnTo>
                                <a:pt x="7982" y="16358"/>
                              </a:lnTo>
                              <a:lnTo>
                                <a:pt x="8330" y="15274"/>
                              </a:lnTo>
                              <a:lnTo>
                                <a:pt x="8330" y="13831"/>
                              </a:lnTo>
                              <a:lnTo>
                                <a:pt x="7982" y="9817"/>
                              </a:lnTo>
                              <a:lnTo>
                                <a:pt x="6213" y="6194"/>
                              </a:lnTo>
                              <a:lnTo>
                                <a:pt x="4794" y="5099"/>
                              </a:lnTo>
                              <a:lnTo>
                                <a:pt x="3374" y="3980"/>
                              </a:lnTo>
                              <a:lnTo>
                                <a:pt x="1954" y="3276"/>
                              </a:lnTo>
                              <a:lnTo>
                                <a:pt x="524" y="2896"/>
                              </a:lnTo>
                              <a:lnTo>
                                <a:pt x="0" y="3057"/>
                              </a:lnTo>
                              <a:lnTo>
                                <a:pt x="0" y="141"/>
                              </a:lnTo>
                              <a:lnTo>
                                <a:pt x="1256" y="0"/>
                              </a:lnTo>
                              <a:close/>
                            </a:path>
                          </a:pathLst>
                        </a:custGeom>
                        <a:ln w="349" cap="flat">
                          <a:round/>
                        </a:ln>
                      </wps:spPr>
                      <wps:style>
                        <a:lnRef idx="1">
                          <a:srgbClr val="000000"/>
                        </a:lnRef>
                        <a:fillRef idx="1">
                          <a:srgbClr val="000000"/>
                        </a:fillRef>
                        <a:effectRef idx="0">
                          <a:scrgbClr r="0" g="0" b="0"/>
                        </a:effectRef>
                        <a:fontRef idx="none"/>
                      </wps:style>
                      <wps:bodyPr/>
                    </wps:wsp>
                    <wps:wsp>
                      <wps:cNvPr id="15492" name="Shape 15492"/>
                      <wps:cNvSpPr/>
                      <wps:spPr>
                        <a:xfrm>
                          <a:off x="4834925" y="51478"/>
                          <a:ext cx="253065" cy="484213"/>
                        </a:xfrm>
                        <a:custGeom>
                          <a:avLst/>
                          <a:gdLst/>
                          <a:ahLst/>
                          <a:cxnLst/>
                          <a:rect l="0" t="0" r="0" b="0"/>
                          <a:pathLst>
                            <a:path w="253065" h="484213">
                              <a:moveTo>
                                <a:pt x="0" y="0"/>
                              </a:moveTo>
                              <a:lnTo>
                                <a:pt x="253065" y="0"/>
                              </a:lnTo>
                              <a:lnTo>
                                <a:pt x="253065" y="14558"/>
                              </a:lnTo>
                              <a:lnTo>
                                <a:pt x="15241" y="14558"/>
                              </a:lnTo>
                              <a:lnTo>
                                <a:pt x="15241" y="469654"/>
                              </a:lnTo>
                              <a:lnTo>
                                <a:pt x="253065" y="469654"/>
                              </a:lnTo>
                              <a:lnTo>
                                <a:pt x="253065" y="484213"/>
                              </a:lnTo>
                              <a:lnTo>
                                <a:pt x="0" y="48421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3" name="Shape 15493"/>
                      <wps:cNvSpPr/>
                      <wps:spPr>
                        <a:xfrm>
                          <a:off x="5087990" y="51478"/>
                          <a:ext cx="253067" cy="484213"/>
                        </a:xfrm>
                        <a:custGeom>
                          <a:avLst/>
                          <a:gdLst/>
                          <a:ahLst/>
                          <a:cxnLst/>
                          <a:rect l="0" t="0" r="0" b="0"/>
                          <a:pathLst>
                            <a:path w="253067" h="484213">
                              <a:moveTo>
                                <a:pt x="0" y="0"/>
                              </a:moveTo>
                              <a:lnTo>
                                <a:pt x="253067" y="0"/>
                              </a:lnTo>
                              <a:lnTo>
                                <a:pt x="253067" y="484213"/>
                              </a:lnTo>
                              <a:lnTo>
                                <a:pt x="0" y="484213"/>
                              </a:lnTo>
                              <a:lnTo>
                                <a:pt x="0" y="469654"/>
                              </a:lnTo>
                              <a:lnTo>
                                <a:pt x="237825" y="469654"/>
                              </a:lnTo>
                              <a:lnTo>
                                <a:pt x="237825" y="14558"/>
                              </a:lnTo>
                              <a:lnTo>
                                <a:pt x="0" y="1455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4" name="Shape 15494"/>
                      <wps:cNvSpPr/>
                      <wps:spPr>
                        <a:xfrm>
                          <a:off x="4834925" y="51478"/>
                          <a:ext cx="506132" cy="484213"/>
                        </a:xfrm>
                        <a:custGeom>
                          <a:avLst/>
                          <a:gdLst/>
                          <a:ahLst/>
                          <a:cxnLst/>
                          <a:rect l="0" t="0" r="0" b="0"/>
                          <a:pathLst>
                            <a:path w="506132" h="484213">
                              <a:moveTo>
                                <a:pt x="0" y="0"/>
                              </a:moveTo>
                              <a:lnTo>
                                <a:pt x="506132" y="0"/>
                              </a:lnTo>
                              <a:lnTo>
                                <a:pt x="506132" y="484213"/>
                              </a:lnTo>
                              <a:lnTo>
                                <a:pt x="0" y="484213"/>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495" name="Shape 15495"/>
                      <wps:cNvSpPr/>
                      <wps:spPr>
                        <a:xfrm>
                          <a:off x="4850165" y="66036"/>
                          <a:ext cx="475649" cy="455096"/>
                        </a:xfrm>
                        <a:custGeom>
                          <a:avLst/>
                          <a:gdLst/>
                          <a:ahLst/>
                          <a:cxnLst/>
                          <a:rect l="0" t="0" r="0" b="0"/>
                          <a:pathLst>
                            <a:path w="475649" h="455096">
                              <a:moveTo>
                                <a:pt x="0" y="0"/>
                              </a:moveTo>
                              <a:lnTo>
                                <a:pt x="475649" y="0"/>
                              </a:lnTo>
                              <a:lnTo>
                                <a:pt x="475649" y="455096"/>
                              </a:lnTo>
                              <a:lnTo>
                                <a:pt x="0" y="455096"/>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496" name="Shape 15496"/>
                      <wps:cNvSpPr/>
                      <wps:spPr>
                        <a:xfrm>
                          <a:off x="4932111" y="134409"/>
                          <a:ext cx="194024" cy="267768"/>
                        </a:xfrm>
                        <a:custGeom>
                          <a:avLst/>
                          <a:gdLst/>
                          <a:ahLst/>
                          <a:cxnLst/>
                          <a:rect l="0" t="0" r="0" b="0"/>
                          <a:pathLst>
                            <a:path w="194024" h="267768">
                              <a:moveTo>
                                <a:pt x="144355" y="0"/>
                              </a:moveTo>
                              <a:lnTo>
                                <a:pt x="144355" y="3656"/>
                              </a:lnTo>
                              <a:lnTo>
                                <a:pt x="144006" y="17476"/>
                              </a:lnTo>
                              <a:lnTo>
                                <a:pt x="144355" y="31307"/>
                              </a:lnTo>
                              <a:lnTo>
                                <a:pt x="145425" y="54945"/>
                              </a:lnTo>
                              <a:lnTo>
                                <a:pt x="145425" y="58209"/>
                              </a:lnTo>
                              <a:lnTo>
                                <a:pt x="135849" y="58209"/>
                              </a:lnTo>
                              <a:lnTo>
                                <a:pt x="135500" y="55682"/>
                              </a:lnTo>
                              <a:lnTo>
                                <a:pt x="134081" y="49130"/>
                              </a:lnTo>
                              <a:lnTo>
                                <a:pt x="132312" y="43305"/>
                              </a:lnTo>
                              <a:lnTo>
                                <a:pt x="129462" y="38206"/>
                              </a:lnTo>
                              <a:lnTo>
                                <a:pt x="125924" y="33488"/>
                              </a:lnTo>
                              <a:lnTo>
                                <a:pt x="121306" y="29831"/>
                              </a:lnTo>
                              <a:lnTo>
                                <a:pt x="115617" y="26947"/>
                              </a:lnTo>
                              <a:lnTo>
                                <a:pt x="108531" y="24375"/>
                              </a:lnTo>
                              <a:lnTo>
                                <a:pt x="100724" y="23290"/>
                              </a:lnTo>
                              <a:lnTo>
                                <a:pt x="92568" y="22575"/>
                              </a:lnTo>
                              <a:lnTo>
                                <a:pt x="76954" y="22575"/>
                              </a:lnTo>
                              <a:lnTo>
                                <a:pt x="49669" y="22195"/>
                              </a:lnTo>
                              <a:lnTo>
                                <a:pt x="47518" y="99681"/>
                              </a:lnTo>
                              <a:lnTo>
                                <a:pt x="55674" y="99681"/>
                              </a:lnTo>
                              <a:lnTo>
                                <a:pt x="63830" y="99334"/>
                              </a:lnTo>
                              <a:lnTo>
                                <a:pt x="71288" y="98238"/>
                              </a:lnTo>
                              <a:lnTo>
                                <a:pt x="78756" y="96416"/>
                              </a:lnTo>
                              <a:lnTo>
                                <a:pt x="85482" y="93520"/>
                              </a:lnTo>
                              <a:lnTo>
                                <a:pt x="92218" y="88779"/>
                              </a:lnTo>
                              <a:lnTo>
                                <a:pt x="98606" y="82976"/>
                              </a:lnTo>
                              <a:lnTo>
                                <a:pt x="100375" y="80784"/>
                              </a:lnTo>
                              <a:lnTo>
                                <a:pt x="104644" y="84060"/>
                              </a:lnTo>
                              <a:lnTo>
                                <a:pt x="103224" y="86598"/>
                              </a:lnTo>
                              <a:lnTo>
                                <a:pt x="100025" y="93520"/>
                              </a:lnTo>
                              <a:lnTo>
                                <a:pt x="98256" y="101157"/>
                              </a:lnTo>
                              <a:lnTo>
                                <a:pt x="97885" y="108793"/>
                              </a:lnTo>
                              <a:lnTo>
                                <a:pt x="98606" y="116419"/>
                              </a:lnTo>
                              <a:lnTo>
                                <a:pt x="100724" y="122613"/>
                              </a:lnTo>
                              <a:lnTo>
                                <a:pt x="103923" y="128416"/>
                              </a:lnTo>
                              <a:lnTo>
                                <a:pt x="107843" y="133895"/>
                              </a:lnTo>
                              <a:lnTo>
                                <a:pt x="112080" y="138971"/>
                              </a:lnTo>
                              <a:lnTo>
                                <a:pt x="117037" y="142628"/>
                              </a:lnTo>
                              <a:lnTo>
                                <a:pt x="122354" y="145546"/>
                              </a:lnTo>
                              <a:lnTo>
                                <a:pt x="127693" y="148073"/>
                              </a:lnTo>
                              <a:lnTo>
                                <a:pt x="144355" y="154625"/>
                              </a:lnTo>
                              <a:lnTo>
                                <a:pt x="152162" y="157543"/>
                              </a:lnTo>
                              <a:lnTo>
                                <a:pt x="160318" y="161166"/>
                              </a:lnTo>
                              <a:lnTo>
                                <a:pt x="168474" y="165169"/>
                              </a:lnTo>
                              <a:lnTo>
                                <a:pt x="175943" y="169530"/>
                              </a:lnTo>
                              <a:lnTo>
                                <a:pt x="182297" y="174986"/>
                              </a:lnTo>
                              <a:lnTo>
                                <a:pt x="187636" y="181561"/>
                              </a:lnTo>
                              <a:lnTo>
                                <a:pt x="191524" y="188806"/>
                              </a:lnTo>
                              <a:lnTo>
                                <a:pt x="193292" y="196823"/>
                              </a:lnTo>
                              <a:lnTo>
                                <a:pt x="194024" y="205198"/>
                              </a:lnTo>
                              <a:lnTo>
                                <a:pt x="193292" y="214277"/>
                              </a:lnTo>
                              <a:lnTo>
                                <a:pt x="191174" y="223032"/>
                              </a:lnTo>
                              <a:lnTo>
                                <a:pt x="187287" y="231015"/>
                              </a:lnTo>
                              <a:lnTo>
                                <a:pt x="182297" y="238294"/>
                              </a:lnTo>
                              <a:lnTo>
                                <a:pt x="176281" y="244131"/>
                              </a:lnTo>
                              <a:lnTo>
                                <a:pt x="169173" y="248491"/>
                              </a:lnTo>
                              <a:lnTo>
                                <a:pt x="161748" y="251387"/>
                              </a:lnTo>
                              <a:lnTo>
                                <a:pt x="153931" y="253210"/>
                              </a:lnTo>
                              <a:lnTo>
                                <a:pt x="145425" y="253568"/>
                              </a:lnTo>
                              <a:lnTo>
                                <a:pt x="139736" y="253210"/>
                              </a:lnTo>
                              <a:lnTo>
                                <a:pt x="134081" y="252472"/>
                              </a:lnTo>
                              <a:lnTo>
                                <a:pt x="119188" y="249587"/>
                              </a:lnTo>
                              <a:lnTo>
                                <a:pt x="106762" y="247016"/>
                              </a:lnTo>
                              <a:lnTo>
                                <a:pt x="98256" y="245931"/>
                              </a:lnTo>
                              <a:lnTo>
                                <a:pt x="96837" y="245931"/>
                              </a:lnTo>
                              <a:lnTo>
                                <a:pt x="94337" y="242655"/>
                              </a:lnTo>
                              <a:lnTo>
                                <a:pt x="94337" y="225917"/>
                              </a:lnTo>
                              <a:lnTo>
                                <a:pt x="93649" y="217575"/>
                              </a:lnTo>
                              <a:lnTo>
                                <a:pt x="93299" y="208820"/>
                              </a:lnTo>
                              <a:lnTo>
                                <a:pt x="92917" y="200099"/>
                              </a:lnTo>
                              <a:lnTo>
                                <a:pt x="93649" y="187364"/>
                              </a:lnTo>
                              <a:lnTo>
                                <a:pt x="93649" y="184445"/>
                              </a:lnTo>
                              <a:lnTo>
                                <a:pt x="102493" y="184445"/>
                              </a:lnTo>
                              <a:lnTo>
                                <a:pt x="102842" y="187364"/>
                              </a:lnTo>
                              <a:lnTo>
                                <a:pt x="103923" y="197181"/>
                              </a:lnTo>
                              <a:lnTo>
                                <a:pt x="106762" y="205936"/>
                              </a:lnTo>
                              <a:lnTo>
                                <a:pt x="110999" y="214277"/>
                              </a:lnTo>
                              <a:lnTo>
                                <a:pt x="117037" y="221556"/>
                              </a:lnTo>
                              <a:lnTo>
                                <a:pt x="123773" y="227012"/>
                              </a:lnTo>
                              <a:lnTo>
                                <a:pt x="131231" y="231015"/>
                              </a:lnTo>
                              <a:lnTo>
                                <a:pt x="139048" y="233576"/>
                              </a:lnTo>
                              <a:lnTo>
                                <a:pt x="147554" y="234671"/>
                              </a:lnTo>
                              <a:lnTo>
                                <a:pt x="153243" y="234291"/>
                              </a:lnTo>
                              <a:lnTo>
                                <a:pt x="158549" y="232838"/>
                              </a:lnTo>
                              <a:lnTo>
                                <a:pt x="163867" y="230311"/>
                              </a:lnTo>
                              <a:lnTo>
                                <a:pt x="168125" y="226297"/>
                              </a:lnTo>
                              <a:lnTo>
                                <a:pt x="172743" y="220851"/>
                              </a:lnTo>
                              <a:lnTo>
                                <a:pt x="175211" y="214277"/>
                              </a:lnTo>
                              <a:lnTo>
                                <a:pt x="176281" y="207020"/>
                              </a:lnTo>
                              <a:lnTo>
                                <a:pt x="175943" y="201542"/>
                              </a:lnTo>
                              <a:lnTo>
                                <a:pt x="174512" y="196823"/>
                              </a:lnTo>
                              <a:lnTo>
                                <a:pt x="172372" y="192462"/>
                              </a:lnTo>
                              <a:lnTo>
                                <a:pt x="168823" y="188460"/>
                              </a:lnTo>
                              <a:lnTo>
                                <a:pt x="163168" y="184445"/>
                              </a:lnTo>
                              <a:lnTo>
                                <a:pt x="157130" y="181181"/>
                              </a:lnTo>
                              <a:lnTo>
                                <a:pt x="147205" y="176820"/>
                              </a:lnTo>
                              <a:lnTo>
                                <a:pt x="137269" y="172806"/>
                              </a:lnTo>
                              <a:lnTo>
                                <a:pt x="120585" y="165907"/>
                              </a:lnTo>
                              <a:lnTo>
                                <a:pt x="114569" y="163346"/>
                              </a:lnTo>
                              <a:lnTo>
                                <a:pt x="109230" y="160451"/>
                              </a:lnTo>
                              <a:lnTo>
                                <a:pt x="104273" y="157186"/>
                              </a:lnTo>
                              <a:lnTo>
                                <a:pt x="100025" y="153172"/>
                              </a:lnTo>
                              <a:lnTo>
                                <a:pt x="96117" y="148431"/>
                              </a:lnTo>
                              <a:lnTo>
                                <a:pt x="90799" y="140067"/>
                              </a:lnTo>
                              <a:lnTo>
                                <a:pt x="84761" y="132073"/>
                              </a:lnTo>
                              <a:lnTo>
                                <a:pt x="79105" y="126236"/>
                              </a:lnTo>
                              <a:lnTo>
                                <a:pt x="73067" y="122255"/>
                              </a:lnTo>
                              <a:lnTo>
                                <a:pt x="66330" y="120075"/>
                              </a:lnTo>
                              <a:lnTo>
                                <a:pt x="58174" y="118991"/>
                              </a:lnTo>
                              <a:lnTo>
                                <a:pt x="47168" y="118991"/>
                              </a:lnTo>
                              <a:lnTo>
                                <a:pt x="47900" y="171721"/>
                              </a:lnTo>
                              <a:lnTo>
                                <a:pt x="48238" y="224474"/>
                              </a:lnTo>
                              <a:lnTo>
                                <a:pt x="49287" y="231015"/>
                              </a:lnTo>
                              <a:lnTo>
                                <a:pt x="51088" y="237210"/>
                              </a:lnTo>
                              <a:lnTo>
                                <a:pt x="53206" y="243035"/>
                              </a:lnTo>
                              <a:lnTo>
                                <a:pt x="56405" y="248111"/>
                              </a:lnTo>
                              <a:lnTo>
                                <a:pt x="60292" y="252472"/>
                              </a:lnTo>
                              <a:lnTo>
                                <a:pt x="65599" y="255770"/>
                              </a:lnTo>
                              <a:lnTo>
                                <a:pt x="71637" y="257951"/>
                              </a:lnTo>
                              <a:lnTo>
                                <a:pt x="74137" y="258666"/>
                              </a:lnTo>
                              <a:lnTo>
                                <a:pt x="74137" y="267768"/>
                              </a:lnTo>
                              <a:lnTo>
                                <a:pt x="70949" y="267410"/>
                              </a:lnTo>
                              <a:lnTo>
                                <a:pt x="49287" y="265945"/>
                              </a:lnTo>
                              <a:lnTo>
                                <a:pt x="37243" y="265207"/>
                              </a:lnTo>
                              <a:lnTo>
                                <a:pt x="36894" y="265207"/>
                              </a:lnTo>
                              <a:lnTo>
                                <a:pt x="24468" y="265945"/>
                              </a:lnTo>
                              <a:lnTo>
                                <a:pt x="2844" y="267410"/>
                              </a:lnTo>
                              <a:lnTo>
                                <a:pt x="0" y="267768"/>
                              </a:lnTo>
                              <a:lnTo>
                                <a:pt x="0" y="258666"/>
                              </a:lnTo>
                              <a:lnTo>
                                <a:pt x="2119" y="257951"/>
                              </a:lnTo>
                              <a:lnTo>
                                <a:pt x="8505" y="255770"/>
                              </a:lnTo>
                              <a:lnTo>
                                <a:pt x="13473" y="252472"/>
                              </a:lnTo>
                              <a:lnTo>
                                <a:pt x="17382" y="248111"/>
                              </a:lnTo>
                              <a:lnTo>
                                <a:pt x="20581" y="243035"/>
                              </a:lnTo>
                              <a:lnTo>
                                <a:pt x="23049" y="237556"/>
                              </a:lnTo>
                              <a:lnTo>
                                <a:pt x="24818" y="231395"/>
                              </a:lnTo>
                              <a:lnTo>
                                <a:pt x="25888" y="224832"/>
                              </a:lnTo>
                              <a:lnTo>
                                <a:pt x="24119" y="27651"/>
                              </a:lnTo>
                              <a:lnTo>
                                <a:pt x="3542" y="738"/>
                              </a:lnTo>
                              <a:lnTo>
                                <a:pt x="95418" y="2918"/>
                              </a:lnTo>
                              <a:lnTo>
                                <a:pt x="105692" y="2918"/>
                              </a:lnTo>
                              <a:lnTo>
                                <a:pt x="120585" y="1834"/>
                              </a:lnTo>
                              <a:lnTo>
                                <a:pt x="141167" y="391"/>
                              </a:lnTo>
                              <a:lnTo>
                                <a:pt x="144355" y="0"/>
                              </a:lnTo>
                              <a:close/>
                            </a:path>
                          </a:pathLst>
                        </a:custGeom>
                        <a:ln w="349" cap="flat">
                          <a:round/>
                        </a:ln>
                      </wps:spPr>
                      <wps:style>
                        <a:lnRef idx="1">
                          <a:srgbClr val="000000"/>
                        </a:lnRef>
                        <a:fillRef idx="1">
                          <a:srgbClr val="000000"/>
                        </a:fillRef>
                        <a:effectRef idx="0">
                          <a:scrgbClr r="0" g="0" b="0"/>
                        </a:effectRef>
                        <a:fontRef idx="none"/>
                      </wps:style>
                      <wps:bodyPr/>
                    </wps:wsp>
                    <wps:wsp>
                      <wps:cNvPr id="15497" name="Shape 15497"/>
                      <wps:cNvSpPr/>
                      <wps:spPr>
                        <a:xfrm>
                          <a:off x="5035335" y="132967"/>
                          <a:ext cx="164036" cy="270653"/>
                        </a:xfrm>
                        <a:custGeom>
                          <a:avLst/>
                          <a:gdLst/>
                          <a:ahLst/>
                          <a:cxnLst/>
                          <a:rect l="0" t="0" r="0" b="0"/>
                          <a:pathLst>
                            <a:path w="164036" h="270653">
                              <a:moveTo>
                                <a:pt x="153210" y="0"/>
                              </a:moveTo>
                              <a:lnTo>
                                <a:pt x="161716" y="358"/>
                              </a:lnTo>
                              <a:lnTo>
                                <a:pt x="164036" y="568"/>
                              </a:lnTo>
                              <a:lnTo>
                                <a:pt x="164036" y="21831"/>
                              </a:lnTo>
                              <a:lnTo>
                                <a:pt x="128742" y="21457"/>
                              </a:lnTo>
                              <a:lnTo>
                                <a:pt x="128043" y="66931"/>
                              </a:lnTo>
                              <a:lnTo>
                                <a:pt x="128043" y="108402"/>
                              </a:lnTo>
                              <a:lnTo>
                                <a:pt x="136549" y="111320"/>
                              </a:lnTo>
                              <a:lnTo>
                                <a:pt x="145054" y="112763"/>
                              </a:lnTo>
                              <a:lnTo>
                                <a:pt x="153931" y="113154"/>
                              </a:lnTo>
                              <a:lnTo>
                                <a:pt x="161716" y="112763"/>
                              </a:lnTo>
                              <a:lnTo>
                                <a:pt x="164036" y="112425"/>
                              </a:lnTo>
                              <a:lnTo>
                                <a:pt x="164036" y="133383"/>
                              </a:lnTo>
                              <a:lnTo>
                                <a:pt x="156748" y="133873"/>
                              </a:lnTo>
                              <a:lnTo>
                                <a:pt x="142205" y="132777"/>
                              </a:lnTo>
                              <a:lnTo>
                                <a:pt x="128043" y="129512"/>
                              </a:lnTo>
                              <a:lnTo>
                                <a:pt x="128043" y="214277"/>
                              </a:lnTo>
                              <a:lnTo>
                                <a:pt x="128392" y="221198"/>
                              </a:lnTo>
                              <a:lnTo>
                                <a:pt x="129462" y="228835"/>
                              </a:lnTo>
                              <a:lnTo>
                                <a:pt x="130860" y="236114"/>
                              </a:lnTo>
                              <a:lnTo>
                                <a:pt x="133349" y="242655"/>
                              </a:lnTo>
                              <a:lnTo>
                                <a:pt x="137247" y="248849"/>
                              </a:lnTo>
                              <a:lnTo>
                                <a:pt x="141156" y="252830"/>
                              </a:lnTo>
                              <a:lnTo>
                                <a:pt x="145775" y="255737"/>
                              </a:lnTo>
                              <a:lnTo>
                                <a:pt x="150743" y="257928"/>
                              </a:lnTo>
                              <a:lnTo>
                                <a:pt x="156049" y="259013"/>
                              </a:lnTo>
                              <a:lnTo>
                                <a:pt x="158517" y="259393"/>
                              </a:lnTo>
                              <a:lnTo>
                                <a:pt x="158899" y="270653"/>
                              </a:lnTo>
                              <a:lnTo>
                                <a:pt x="155329" y="270306"/>
                              </a:lnTo>
                              <a:lnTo>
                                <a:pt x="139387" y="268472"/>
                              </a:lnTo>
                              <a:lnTo>
                                <a:pt x="123075" y="267388"/>
                              </a:lnTo>
                              <a:lnTo>
                                <a:pt x="103574" y="267734"/>
                              </a:lnTo>
                              <a:lnTo>
                                <a:pt x="84412" y="269210"/>
                              </a:lnTo>
                              <a:lnTo>
                                <a:pt x="81224" y="269568"/>
                              </a:lnTo>
                              <a:lnTo>
                                <a:pt x="81224" y="258655"/>
                              </a:lnTo>
                              <a:lnTo>
                                <a:pt x="82993" y="258309"/>
                              </a:lnTo>
                              <a:lnTo>
                                <a:pt x="85460" y="257213"/>
                              </a:lnTo>
                              <a:lnTo>
                                <a:pt x="87950" y="256128"/>
                              </a:lnTo>
                              <a:lnTo>
                                <a:pt x="92918" y="252114"/>
                              </a:lnTo>
                              <a:lnTo>
                                <a:pt x="97187" y="247373"/>
                              </a:lnTo>
                              <a:lnTo>
                                <a:pt x="100724" y="241559"/>
                              </a:lnTo>
                              <a:lnTo>
                                <a:pt x="103574" y="235376"/>
                              </a:lnTo>
                              <a:lnTo>
                                <a:pt x="105692" y="228835"/>
                              </a:lnTo>
                              <a:lnTo>
                                <a:pt x="106762" y="222294"/>
                              </a:lnTo>
                              <a:lnTo>
                                <a:pt x="107461" y="215719"/>
                              </a:lnTo>
                              <a:lnTo>
                                <a:pt x="107461" y="206998"/>
                              </a:lnTo>
                              <a:lnTo>
                                <a:pt x="106042" y="198266"/>
                              </a:lnTo>
                              <a:lnTo>
                                <a:pt x="103192" y="189902"/>
                              </a:lnTo>
                              <a:lnTo>
                                <a:pt x="99305" y="182265"/>
                              </a:lnTo>
                              <a:lnTo>
                                <a:pt x="95418" y="178262"/>
                              </a:lnTo>
                              <a:lnTo>
                                <a:pt x="90068" y="173890"/>
                              </a:lnTo>
                              <a:lnTo>
                                <a:pt x="83342" y="169150"/>
                              </a:lnTo>
                              <a:lnTo>
                                <a:pt x="76256" y="165169"/>
                              </a:lnTo>
                              <a:lnTo>
                                <a:pt x="68799" y="161166"/>
                              </a:lnTo>
                              <a:lnTo>
                                <a:pt x="61712" y="157532"/>
                              </a:lnTo>
                              <a:lnTo>
                                <a:pt x="54975" y="154614"/>
                              </a:lnTo>
                              <a:lnTo>
                                <a:pt x="49636" y="152434"/>
                              </a:lnTo>
                              <a:lnTo>
                                <a:pt x="37243" y="147693"/>
                              </a:lnTo>
                              <a:lnTo>
                                <a:pt x="24818" y="142236"/>
                              </a:lnTo>
                              <a:lnTo>
                                <a:pt x="19850" y="139709"/>
                              </a:lnTo>
                              <a:lnTo>
                                <a:pt x="14893" y="136433"/>
                              </a:lnTo>
                              <a:lnTo>
                                <a:pt x="10275" y="133157"/>
                              </a:lnTo>
                              <a:lnTo>
                                <a:pt x="5656" y="128059"/>
                              </a:lnTo>
                              <a:lnTo>
                                <a:pt x="2817" y="122233"/>
                              </a:lnTo>
                              <a:lnTo>
                                <a:pt x="699" y="116039"/>
                              </a:lnTo>
                              <a:lnTo>
                                <a:pt x="0" y="109140"/>
                              </a:lnTo>
                              <a:lnTo>
                                <a:pt x="350" y="102219"/>
                              </a:lnTo>
                              <a:lnTo>
                                <a:pt x="1420" y="95678"/>
                              </a:lnTo>
                              <a:lnTo>
                                <a:pt x="3538" y="89126"/>
                              </a:lnTo>
                              <a:lnTo>
                                <a:pt x="6737" y="82942"/>
                              </a:lnTo>
                              <a:lnTo>
                                <a:pt x="10624" y="77486"/>
                              </a:lnTo>
                              <a:lnTo>
                                <a:pt x="15242" y="73125"/>
                              </a:lnTo>
                              <a:lnTo>
                                <a:pt x="22318" y="68384"/>
                              </a:lnTo>
                              <a:lnTo>
                                <a:pt x="30474" y="65108"/>
                              </a:lnTo>
                              <a:lnTo>
                                <a:pt x="38663" y="62928"/>
                              </a:lnTo>
                              <a:lnTo>
                                <a:pt x="47518" y="61843"/>
                              </a:lnTo>
                              <a:lnTo>
                                <a:pt x="56024" y="61486"/>
                              </a:lnTo>
                              <a:lnTo>
                                <a:pt x="70218" y="62570"/>
                              </a:lnTo>
                              <a:lnTo>
                                <a:pt x="84761" y="65108"/>
                              </a:lnTo>
                              <a:lnTo>
                                <a:pt x="98584" y="68384"/>
                              </a:lnTo>
                              <a:lnTo>
                                <a:pt x="100724" y="69122"/>
                              </a:lnTo>
                              <a:lnTo>
                                <a:pt x="100724" y="72767"/>
                              </a:lnTo>
                              <a:lnTo>
                                <a:pt x="101773" y="95320"/>
                              </a:lnTo>
                              <a:lnTo>
                                <a:pt x="101423" y="117861"/>
                              </a:lnTo>
                              <a:lnTo>
                                <a:pt x="101423" y="120780"/>
                              </a:lnTo>
                              <a:lnTo>
                                <a:pt x="92568" y="120780"/>
                              </a:lnTo>
                              <a:lnTo>
                                <a:pt x="92568" y="117861"/>
                              </a:lnTo>
                              <a:lnTo>
                                <a:pt x="92219" y="111320"/>
                              </a:lnTo>
                              <a:lnTo>
                                <a:pt x="90800" y="105484"/>
                              </a:lnTo>
                              <a:lnTo>
                                <a:pt x="88299" y="99681"/>
                              </a:lnTo>
                              <a:lnTo>
                                <a:pt x="84761" y="94962"/>
                              </a:lnTo>
                              <a:lnTo>
                                <a:pt x="80143" y="90959"/>
                              </a:lnTo>
                              <a:lnTo>
                                <a:pt x="73057" y="86599"/>
                              </a:lnTo>
                              <a:lnTo>
                                <a:pt x="65599" y="84027"/>
                              </a:lnTo>
                              <a:lnTo>
                                <a:pt x="57443" y="82585"/>
                              </a:lnTo>
                              <a:lnTo>
                                <a:pt x="49636" y="81847"/>
                              </a:lnTo>
                              <a:lnTo>
                                <a:pt x="43249" y="82227"/>
                              </a:lnTo>
                              <a:lnTo>
                                <a:pt x="37243" y="83323"/>
                              </a:lnTo>
                              <a:lnTo>
                                <a:pt x="31555" y="85503"/>
                              </a:lnTo>
                              <a:lnTo>
                                <a:pt x="26238" y="88779"/>
                              </a:lnTo>
                              <a:lnTo>
                                <a:pt x="22700" y="92402"/>
                              </a:lnTo>
                              <a:lnTo>
                                <a:pt x="19850" y="96405"/>
                              </a:lnTo>
                              <a:lnTo>
                                <a:pt x="18081" y="101123"/>
                              </a:lnTo>
                              <a:lnTo>
                                <a:pt x="17732" y="105875"/>
                              </a:lnTo>
                              <a:lnTo>
                                <a:pt x="18431" y="110582"/>
                              </a:lnTo>
                              <a:lnTo>
                                <a:pt x="20931" y="114954"/>
                              </a:lnTo>
                              <a:lnTo>
                                <a:pt x="24469" y="118599"/>
                              </a:lnTo>
                              <a:lnTo>
                                <a:pt x="24469" y="118957"/>
                              </a:lnTo>
                              <a:lnTo>
                                <a:pt x="30136" y="122613"/>
                              </a:lnTo>
                              <a:lnTo>
                                <a:pt x="35824" y="125878"/>
                              </a:lnTo>
                              <a:lnTo>
                                <a:pt x="45400" y="130597"/>
                              </a:lnTo>
                              <a:lnTo>
                                <a:pt x="55325" y="134611"/>
                              </a:lnTo>
                              <a:lnTo>
                                <a:pt x="64180" y="137876"/>
                              </a:lnTo>
                              <a:lnTo>
                                <a:pt x="73406" y="141510"/>
                              </a:lnTo>
                              <a:lnTo>
                                <a:pt x="82643" y="145512"/>
                              </a:lnTo>
                              <a:lnTo>
                                <a:pt x="91149" y="150253"/>
                              </a:lnTo>
                              <a:lnTo>
                                <a:pt x="99305" y="155710"/>
                              </a:lnTo>
                              <a:lnTo>
                                <a:pt x="106391" y="162251"/>
                              </a:lnTo>
                              <a:lnTo>
                                <a:pt x="106391" y="29832"/>
                              </a:lnTo>
                              <a:lnTo>
                                <a:pt x="86181" y="2538"/>
                              </a:lnTo>
                              <a:lnTo>
                                <a:pt x="104262" y="2538"/>
                              </a:lnTo>
                              <a:lnTo>
                                <a:pt x="112429" y="2180"/>
                              </a:lnTo>
                              <a:lnTo>
                                <a:pt x="117037" y="2180"/>
                              </a:lnTo>
                              <a:lnTo>
                                <a:pt x="127311" y="1834"/>
                              </a:lnTo>
                              <a:lnTo>
                                <a:pt x="137968" y="738"/>
                              </a:lnTo>
                              <a:lnTo>
                                <a:pt x="153210" y="0"/>
                              </a:lnTo>
                              <a:close/>
                            </a:path>
                          </a:pathLst>
                        </a:custGeom>
                        <a:ln w="349" cap="flat">
                          <a:round/>
                        </a:ln>
                      </wps:spPr>
                      <wps:style>
                        <a:lnRef idx="1">
                          <a:srgbClr val="000000"/>
                        </a:lnRef>
                        <a:fillRef idx="1">
                          <a:srgbClr val="000000"/>
                        </a:fillRef>
                        <a:effectRef idx="0">
                          <a:scrgbClr r="0" g="0" b="0"/>
                        </a:effectRef>
                        <a:fontRef idx="none"/>
                      </wps:style>
                      <wps:bodyPr/>
                    </wps:wsp>
                    <wps:wsp>
                      <wps:cNvPr id="15498" name="Shape 15498"/>
                      <wps:cNvSpPr/>
                      <wps:spPr>
                        <a:xfrm>
                          <a:off x="5199371" y="133534"/>
                          <a:ext cx="59392" cy="132816"/>
                        </a:xfrm>
                        <a:custGeom>
                          <a:avLst/>
                          <a:gdLst/>
                          <a:ahLst/>
                          <a:cxnLst/>
                          <a:rect l="0" t="0" r="0" b="0"/>
                          <a:pathLst>
                            <a:path w="59392" h="132816">
                              <a:moveTo>
                                <a:pt x="0" y="0"/>
                              </a:moveTo>
                              <a:lnTo>
                                <a:pt x="5836" y="528"/>
                              </a:lnTo>
                              <a:lnTo>
                                <a:pt x="13992" y="2351"/>
                              </a:lnTo>
                              <a:lnTo>
                                <a:pt x="21799" y="4889"/>
                              </a:lnTo>
                              <a:lnTo>
                                <a:pt x="29256" y="8545"/>
                              </a:lnTo>
                              <a:lnTo>
                                <a:pt x="36343" y="13252"/>
                              </a:lnTo>
                              <a:lnTo>
                                <a:pt x="42381" y="19067"/>
                              </a:lnTo>
                              <a:lnTo>
                                <a:pt x="48768" y="27430"/>
                              </a:lnTo>
                              <a:lnTo>
                                <a:pt x="53387" y="36901"/>
                              </a:lnTo>
                              <a:lnTo>
                                <a:pt x="56924" y="46740"/>
                              </a:lnTo>
                              <a:lnTo>
                                <a:pt x="58693" y="56904"/>
                              </a:lnTo>
                              <a:lnTo>
                                <a:pt x="59392" y="67459"/>
                              </a:lnTo>
                              <a:lnTo>
                                <a:pt x="58693" y="78361"/>
                              </a:lnTo>
                              <a:lnTo>
                                <a:pt x="56575" y="88558"/>
                              </a:lnTo>
                              <a:lnTo>
                                <a:pt x="53037" y="98375"/>
                              </a:lnTo>
                              <a:lnTo>
                                <a:pt x="47698" y="107130"/>
                              </a:lnTo>
                              <a:lnTo>
                                <a:pt x="40612" y="115113"/>
                              </a:lnTo>
                              <a:lnTo>
                                <a:pt x="32106" y="122046"/>
                              </a:lnTo>
                              <a:lnTo>
                                <a:pt x="23218" y="127111"/>
                              </a:lnTo>
                              <a:lnTo>
                                <a:pt x="13643" y="130767"/>
                              </a:lnTo>
                              <a:lnTo>
                                <a:pt x="3368" y="132589"/>
                              </a:lnTo>
                              <a:lnTo>
                                <a:pt x="0" y="132816"/>
                              </a:lnTo>
                              <a:lnTo>
                                <a:pt x="0" y="111858"/>
                              </a:lnTo>
                              <a:lnTo>
                                <a:pt x="5137" y="111110"/>
                              </a:lnTo>
                              <a:lnTo>
                                <a:pt x="12223" y="108572"/>
                              </a:lnTo>
                              <a:lnTo>
                                <a:pt x="18982" y="104916"/>
                              </a:lnTo>
                              <a:lnTo>
                                <a:pt x="24649" y="99851"/>
                              </a:lnTo>
                              <a:lnTo>
                                <a:pt x="29955" y="92192"/>
                              </a:lnTo>
                              <a:lnTo>
                                <a:pt x="33526" y="84197"/>
                              </a:lnTo>
                              <a:lnTo>
                                <a:pt x="35294" y="75834"/>
                              </a:lnTo>
                              <a:lnTo>
                                <a:pt x="35993" y="66721"/>
                              </a:lnTo>
                              <a:lnTo>
                                <a:pt x="35644" y="57295"/>
                              </a:lnTo>
                              <a:lnTo>
                                <a:pt x="33526" y="48540"/>
                              </a:lnTo>
                              <a:lnTo>
                                <a:pt x="29955" y="40165"/>
                              </a:lnTo>
                              <a:lnTo>
                                <a:pt x="24649" y="32529"/>
                              </a:lnTo>
                              <a:lnTo>
                                <a:pt x="20751" y="29264"/>
                              </a:lnTo>
                              <a:lnTo>
                                <a:pt x="16143" y="25988"/>
                              </a:lnTo>
                              <a:lnTo>
                                <a:pt x="10826" y="23450"/>
                              </a:lnTo>
                              <a:lnTo>
                                <a:pt x="5486" y="21985"/>
                              </a:lnTo>
                              <a:lnTo>
                                <a:pt x="519" y="21269"/>
                              </a:lnTo>
                              <a:lnTo>
                                <a:pt x="0" y="212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9" name="Shape 15499"/>
                      <wps:cNvSpPr/>
                      <wps:spPr>
                        <a:xfrm>
                          <a:off x="4934955" y="137685"/>
                          <a:ext cx="188330" cy="261216"/>
                        </a:xfrm>
                        <a:custGeom>
                          <a:avLst/>
                          <a:gdLst/>
                          <a:ahLst/>
                          <a:cxnLst/>
                          <a:rect l="0" t="0" r="0" b="0"/>
                          <a:pathLst>
                            <a:path w="188330" h="261216">
                              <a:moveTo>
                                <a:pt x="138672" y="0"/>
                              </a:moveTo>
                              <a:lnTo>
                                <a:pt x="138323" y="14558"/>
                              </a:lnTo>
                              <a:lnTo>
                                <a:pt x="138672" y="28031"/>
                              </a:lnTo>
                              <a:lnTo>
                                <a:pt x="139393" y="40409"/>
                              </a:lnTo>
                              <a:lnTo>
                                <a:pt x="139742" y="52049"/>
                              </a:lnTo>
                              <a:lnTo>
                                <a:pt x="135473" y="52049"/>
                              </a:lnTo>
                              <a:lnTo>
                                <a:pt x="133704" y="43674"/>
                              </a:lnTo>
                              <a:lnTo>
                                <a:pt x="131237" y="36753"/>
                              </a:lnTo>
                              <a:lnTo>
                                <a:pt x="127699" y="31296"/>
                              </a:lnTo>
                              <a:lnTo>
                                <a:pt x="123779" y="26936"/>
                              </a:lnTo>
                              <a:lnTo>
                                <a:pt x="119161" y="23279"/>
                              </a:lnTo>
                              <a:lnTo>
                                <a:pt x="113843" y="20752"/>
                              </a:lnTo>
                              <a:lnTo>
                                <a:pt x="106386" y="18572"/>
                              </a:lnTo>
                              <a:lnTo>
                                <a:pt x="98230" y="17118"/>
                              </a:lnTo>
                              <a:lnTo>
                                <a:pt x="90073" y="16392"/>
                              </a:lnTo>
                              <a:lnTo>
                                <a:pt x="74110" y="16392"/>
                              </a:lnTo>
                              <a:lnTo>
                                <a:pt x="43975" y="16034"/>
                              </a:lnTo>
                              <a:lnTo>
                                <a:pt x="41485" y="99323"/>
                              </a:lnTo>
                              <a:lnTo>
                                <a:pt x="50712" y="99323"/>
                              </a:lnTo>
                              <a:lnTo>
                                <a:pt x="59589" y="98965"/>
                              </a:lnTo>
                              <a:lnTo>
                                <a:pt x="68105" y="97880"/>
                              </a:lnTo>
                              <a:lnTo>
                                <a:pt x="75912" y="96058"/>
                              </a:lnTo>
                              <a:lnTo>
                                <a:pt x="83686" y="93140"/>
                              </a:lnTo>
                              <a:lnTo>
                                <a:pt x="90805" y="88421"/>
                              </a:lnTo>
                              <a:lnTo>
                                <a:pt x="97880" y="81489"/>
                              </a:lnTo>
                              <a:lnTo>
                                <a:pt x="95041" y="87683"/>
                              </a:lnTo>
                              <a:lnTo>
                                <a:pt x="92923" y="94604"/>
                              </a:lnTo>
                              <a:lnTo>
                                <a:pt x="92224" y="101157"/>
                              </a:lnTo>
                              <a:lnTo>
                                <a:pt x="92224" y="107698"/>
                              </a:lnTo>
                              <a:lnTo>
                                <a:pt x="92923" y="113881"/>
                              </a:lnTo>
                              <a:lnTo>
                                <a:pt x="95041" y="120422"/>
                              </a:lnTo>
                              <a:lnTo>
                                <a:pt x="98612" y="126616"/>
                              </a:lnTo>
                              <a:lnTo>
                                <a:pt x="102499" y="132419"/>
                              </a:lnTo>
                              <a:lnTo>
                                <a:pt x="107467" y="137876"/>
                              </a:lnTo>
                              <a:lnTo>
                                <a:pt x="112773" y="141890"/>
                              </a:lnTo>
                              <a:lnTo>
                                <a:pt x="117392" y="144797"/>
                              </a:lnTo>
                              <a:lnTo>
                                <a:pt x="123779" y="147715"/>
                              </a:lnTo>
                              <a:lnTo>
                                <a:pt x="131586" y="150991"/>
                              </a:lnTo>
                              <a:lnTo>
                                <a:pt x="140441" y="154267"/>
                              </a:lnTo>
                              <a:lnTo>
                                <a:pt x="152517" y="158975"/>
                              </a:lnTo>
                              <a:lnTo>
                                <a:pt x="162442" y="163727"/>
                              </a:lnTo>
                              <a:lnTo>
                                <a:pt x="170948" y="168825"/>
                              </a:lnTo>
                              <a:lnTo>
                                <a:pt x="177335" y="173890"/>
                              </a:lnTo>
                              <a:lnTo>
                                <a:pt x="182292" y="179727"/>
                              </a:lnTo>
                              <a:lnTo>
                                <a:pt x="185491" y="186268"/>
                              </a:lnTo>
                              <a:lnTo>
                                <a:pt x="187609" y="193547"/>
                              </a:lnTo>
                              <a:lnTo>
                                <a:pt x="188330" y="201922"/>
                              </a:lnTo>
                              <a:lnTo>
                                <a:pt x="187609" y="210285"/>
                              </a:lnTo>
                              <a:lnTo>
                                <a:pt x="185491" y="218280"/>
                              </a:lnTo>
                              <a:lnTo>
                                <a:pt x="181943" y="225917"/>
                              </a:lnTo>
                              <a:lnTo>
                                <a:pt x="176986" y="233196"/>
                              </a:lnTo>
                              <a:lnTo>
                                <a:pt x="172017" y="238294"/>
                              </a:lnTo>
                              <a:lnTo>
                                <a:pt x="165979" y="242297"/>
                              </a:lnTo>
                              <a:lnTo>
                                <a:pt x="159243" y="245215"/>
                              </a:lnTo>
                              <a:lnTo>
                                <a:pt x="151436" y="246658"/>
                              </a:lnTo>
                              <a:lnTo>
                                <a:pt x="142581" y="247396"/>
                              </a:lnTo>
                              <a:lnTo>
                                <a:pt x="135855" y="247016"/>
                              </a:lnTo>
                              <a:lnTo>
                                <a:pt x="127317" y="245573"/>
                              </a:lnTo>
                              <a:lnTo>
                                <a:pt x="117042" y="243393"/>
                              </a:lnTo>
                              <a:lnTo>
                                <a:pt x="108155" y="241559"/>
                              </a:lnTo>
                              <a:lnTo>
                                <a:pt x="101079" y="240117"/>
                              </a:lnTo>
                              <a:lnTo>
                                <a:pt x="95412" y="239759"/>
                              </a:lnTo>
                              <a:lnTo>
                                <a:pt x="94342" y="238294"/>
                              </a:lnTo>
                              <a:lnTo>
                                <a:pt x="94692" y="235018"/>
                              </a:lnTo>
                              <a:lnTo>
                                <a:pt x="94692" y="231015"/>
                              </a:lnTo>
                              <a:lnTo>
                                <a:pt x="94342" y="226655"/>
                              </a:lnTo>
                              <a:lnTo>
                                <a:pt x="94342" y="220840"/>
                              </a:lnTo>
                              <a:lnTo>
                                <a:pt x="93644" y="213919"/>
                              </a:lnTo>
                              <a:lnTo>
                                <a:pt x="93273" y="207020"/>
                              </a:lnTo>
                              <a:lnTo>
                                <a:pt x="92923" y="201184"/>
                              </a:lnTo>
                              <a:lnTo>
                                <a:pt x="92923" y="190282"/>
                              </a:lnTo>
                              <a:lnTo>
                                <a:pt x="93644" y="184445"/>
                              </a:lnTo>
                              <a:lnTo>
                                <a:pt x="96810" y="184445"/>
                              </a:lnTo>
                              <a:lnTo>
                                <a:pt x="98230" y="194643"/>
                              </a:lnTo>
                              <a:lnTo>
                                <a:pt x="101429" y="204102"/>
                              </a:lnTo>
                              <a:lnTo>
                                <a:pt x="106036" y="212823"/>
                              </a:lnTo>
                              <a:lnTo>
                                <a:pt x="112424" y="220460"/>
                              </a:lnTo>
                              <a:lnTo>
                                <a:pt x="119510" y="226297"/>
                              </a:lnTo>
                              <a:lnTo>
                                <a:pt x="127317" y="230657"/>
                              </a:lnTo>
                              <a:lnTo>
                                <a:pt x="135855" y="233576"/>
                              </a:lnTo>
                              <a:lnTo>
                                <a:pt x="144710" y="234280"/>
                              </a:lnTo>
                              <a:lnTo>
                                <a:pt x="151436" y="233934"/>
                              </a:lnTo>
                              <a:lnTo>
                                <a:pt x="157474" y="232100"/>
                              </a:lnTo>
                              <a:lnTo>
                                <a:pt x="162791" y="229215"/>
                              </a:lnTo>
                              <a:lnTo>
                                <a:pt x="167410" y="225201"/>
                              </a:lnTo>
                              <a:lnTo>
                                <a:pt x="172367" y="219018"/>
                              </a:lnTo>
                              <a:lnTo>
                                <a:pt x="175217" y="211739"/>
                              </a:lnTo>
                              <a:lnTo>
                                <a:pt x="176265" y="203744"/>
                              </a:lnTo>
                              <a:lnTo>
                                <a:pt x="175916" y="197181"/>
                              </a:lnTo>
                              <a:lnTo>
                                <a:pt x="174136" y="191724"/>
                              </a:lnTo>
                              <a:lnTo>
                                <a:pt x="171668" y="187006"/>
                              </a:lnTo>
                              <a:lnTo>
                                <a:pt x="167748" y="183003"/>
                              </a:lnTo>
                              <a:lnTo>
                                <a:pt x="162791" y="179369"/>
                              </a:lnTo>
                              <a:lnTo>
                                <a:pt x="155705" y="175366"/>
                              </a:lnTo>
                              <a:lnTo>
                                <a:pt x="146479" y="171006"/>
                              </a:lnTo>
                              <a:lnTo>
                                <a:pt x="135473" y="166645"/>
                              </a:lnTo>
                              <a:lnTo>
                                <a:pt x="126269" y="163346"/>
                              </a:lnTo>
                              <a:lnTo>
                                <a:pt x="118811" y="160070"/>
                              </a:lnTo>
                              <a:lnTo>
                                <a:pt x="112424" y="157174"/>
                              </a:lnTo>
                              <a:lnTo>
                                <a:pt x="107816" y="154614"/>
                              </a:lnTo>
                              <a:lnTo>
                                <a:pt x="102499" y="150991"/>
                              </a:lnTo>
                              <a:lnTo>
                                <a:pt x="98230" y="146631"/>
                              </a:lnTo>
                              <a:lnTo>
                                <a:pt x="94692" y="141890"/>
                              </a:lnTo>
                              <a:lnTo>
                                <a:pt x="91143" y="136791"/>
                              </a:lnTo>
                              <a:lnTo>
                                <a:pt x="87955" y="131715"/>
                              </a:lnTo>
                              <a:lnTo>
                                <a:pt x="84068" y="126616"/>
                              </a:lnTo>
                              <a:lnTo>
                                <a:pt x="79799" y="122256"/>
                              </a:lnTo>
                              <a:lnTo>
                                <a:pt x="75180" y="118599"/>
                              </a:lnTo>
                              <a:lnTo>
                                <a:pt x="69524" y="115715"/>
                              </a:lnTo>
                              <a:lnTo>
                                <a:pt x="63137" y="113534"/>
                              </a:lnTo>
                              <a:lnTo>
                                <a:pt x="55680" y="112796"/>
                              </a:lnTo>
                              <a:lnTo>
                                <a:pt x="41485" y="112416"/>
                              </a:lnTo>
                              <a:lnTo>
                                <a:pt x="41857" y="167349"/>
                              </a:lnTo>
                              <a:lnTo>
                                <a:pt x="42556" y="221556"/>
                              </a:lnTo>
                              <a:lnTo>
                                <a:pt x="44324" y="231395"/>
                              </a:lnTo>
                              <a:lnTo>
                                <a:pt x="47174" y="239379"/>
                              </a:lnTo>
                              <a:lnTo>
                                <a:pt x="50712" y="246311"/>
                              </a:lnTo>
                              <a:lnTo>
                                <a:pt x="55680" y="251410"/>
                              </a:lnTo>
                              <a:lnTo>
                                <a:pt x="61368" y="255390"/>
                              </a:lnTo>
                              <a:lnTo>
                                <a:pt x="68444" y="257571"/>
                              </a:lnTo>
                              <a:lnTo>
                                <a:pt x="68444" y="261216"/>
                              </a:lnTo>
                              <a:lnTo>
                                <a:pt x="56400" y="260489"/>
                              </a:lnTo>
                              <a:lnTo>
                                <a:pt x="46825" y="259393"/>
                              </a:lnTo>
                              <a:lnTo>
                                <a:pt x="39367" y="259035"/>
                              </a:lnTo>
                              <a:lnTo>
                                <a:pt x="28711" y="259035"/>
                              </a:lnTo>
                              <a:lnTo>
                                <a:pt x="21624" y="259393"/>
                              </a:lnTo>
                              <a:lnTo>
                                <a:pt x="11699" y="260489"/>
                              </a:lnTo>
                              <a:lnTo>
                                <a:pt x="0" y="261216"/>
                              </a:lnTo>
                              <a:lnTo>
                                <a:pt x="0" y="257571"/>
                              </a:lnTo>
                              <a:lnTo>
                                <a:pt x="6735" y="255390"/>
                              </a:lnTo>
                              <a:lnTo>
                                <a:pt x="12398" y="251410"/>
                              </a:lnTo>
                              <a:lnTo>
                                <a:pt x="17355" y="246311"/>
                              </a:lnTo>
                              <a:lnTo>
                                <a:pt x="21275" y="239759"/>
                              </a:lnTo>
                              <a:lnTo>
                                <a:pt x="24125" y="231395"/>
                              </a:lnTo>
                              <a:lnTo>
                                <a:pt x="25894" y="221936"/>
                              </a:lnTo>
                              <a:lnTo>
                                <a:pt x="24125" y="23279"/>
                              </a:lnTo>
                              <a:lnTo>
                                <a:pt x="6735" y="738"/>
                              </a:lnTo>
                              <a:lnTo>
                                <a:pt x="92574" y="2561"/>
                              </a:lnTo>
                              <a:lnTo>
                                <a:pt x="105687" y="2561"/>
                              </a:lnTo>
                              <a:lnTo>
                                <a:pt x="112424" y="2180"/>
                              </a:lnTo>
                              <a:lnTo>
                                <a:pt x="119510" y="1476"/>
                              </a:lnTo>
                              <a:lnTo>
                                <a:pt x="128038" y="738"/>
                              </a:lnTo>
                              <a:lnTo>
                                <a:pt x="138672" y="0"/>
                              </a:lnTo>
                              <a:close/>
                            </a:path>
                          </a:pathLst>
                        </a:custGeom>
                        <a:ln w="349" cap="flat">
                          <a:round/>
                        </a:ln>
                      </wps:spPr>
                      <wps:style>
                        <a:lnRef idx="1">
                          <a:srgbClr val="000000"/>
                        </a:lnRef>
                        <a:fillRef idx="1">
                          <a:srgbClr val="000000"/>
                        </a:fillRef>
                        <a:effectRef idx="0">
                          <a:scrgbClr r="0" g="0" b="0"/>
                        </a:effectRef>
                        <a:fontRef idx="none"/>
                      </wps:style>
                      <wps:bodyPr/>
                    </wps:wsp>
                    <wps:wsp>
                      <wps:cNvPr id="15500" name="Shape 15500"/>
                      <wps:cNvSpPr/>
                      <wps:spPr>
                        <a:xfrm>
                          <a:off x="5038152" y="135885"/>
                          <a:ext cx="161394" cy="264469"/>
                        </a:xfrm>
                        <a:custGeom>
                          <a:avLst/>
                          <a:gdLst/>
                          <a:ahLst/>
                          <a:cxnLst/>
                          <a:rect l="0" t="0" r="0" b="0"/>
                          <a:pathLst>
                            <a:path w="161394" h="264469">
                              <a:moveTo>
                                <a:pt x="150393" y="0"/>
                              </a:moveTo>
                              <a:lnTo>
                                <a:pt x="161388" y="716"/>
                              </a:lnTo>
                              <a:lnTo>
                                <a:pt x="161394" y="716"/>
                              </a:lnTo>
                              <a:lnTo>
                                <a:pt x="161394" y="15997"/>
                              </a:lnTo>
                              <a:lnTo>
                                <a:pt x="123075" y="15620"/>
                              </a:lnTo>
                              <a:lnTo>
                                <a:pt x="122376" y="64013"/>
                              </a:lnTo>
                              <a:lnTo>
                                <a:pt x="122376" y="107664"/>
                              </a:lnTo>
                              <a:lnTo>
                                <a:pt x="131613" y="110582"/>
                              </a:lnTo>
                              <a:lnTo>
                                <a:pt x="141167" y="112763"/>
                              </a:lnTo>
                              <a:lnTo>
                                <a:pt x="151114" y="113120"/>
                              </a:lnTo>
                              <a:lnTo>
                                <a:pt x="160318" y="112763"/>
                              </a:lnTo>
                              <a:lnTo>
                                <a:pt x="161394" y="112533"/>
                              </a:lnTo>
                              <a:lnTo>
                                <a:pt x="161394" y="127542"/>
                              </a:lnTo>
                              <a:lnTo>
                                <a:pt x="153931" y="128059"/>
                              </a:lnTo>
                              <a:lnTo>
                                <a:pt x="138000" y="126594"/>
                              </a:lnTo>
                              <a:lnTo>
                                <a:pt x="122376" y="122580"/>
                              </a:lnTo>
                              <a:lnTo>
                                <a:pt x="122376" y="213181"/>
                              </a:lnTo>
                              <a:lnTo>
                                <a:pt x="123075" y="220460"/>
                              </a:lnTo>
                              <a:lnTo>
                                <a:pt x="123806" y="227359"/>
                              </a:lnTo>
                              <a:lnTo>
                                <a:pt x="125226" y="233900"/>
                              </a:lnTo>
                              <a:lnTo>
                                <a:pt x="127344" y="240094"/>
                              </a:lnTo>
                              <a:lnTo>
                                <a:pt x="130532" y="245540"/>
                              </a:lnTo>
                              <a:lnTo>
                                <a:pt x="134430" y="250638"/>
                              </a:lnTo>
                              <a:lnTo>
                                <a:pt x="139387" y="254295"/>
                              </a:lnTo>
                              <a:lnTo>
                                <a:pt x="145425" y="257191"/>
                              </a:lnTo>
                              <a:lnTo>
                                <a:pt x="152883" y="259013"/>
                              </a:lnTo>
                              <a:lnTo>
                                <a:pt x="152883" y="264469"/>
                              </a:lnTo>
                              <a:lnTo>
                                <a:pt x="135151" y="262289"/>
                              </a:lnTo>
                              <a:lnTo>
                                <a:pt x="117070" y="261551"/>
                              </a:lnTo>
                              <a:lnTo>
                                <a:pt x="98606" y="261931"/>
                              </a:lnTo>
                              <a:lnTo>
                                <a:pt x="81245" y="263374"/>
                              </a:lnTo>
                              <a:lnTo>
                                <a:pt x="81245" y="257917"/>
                              </a:lnTo>
                              <a:lnTo>
                                <a:pt x="87982" y="254652"/>
                              </a:lnTo>
                              <a:lnTo>
                                <a:pt x="93638" y="249912"/>
                              </a:lnTo>
                              <a:lnTo>
                                <a:pt x="98606" y="243359"/>
                              </a:lnTo>
                              <a:lnTo>
                                <a:pt x="102526" y="236080"/>
                              </a:lnTo>
                              <a:lnTo>
                                <a:pt x="105343" y="228097"/>
                              </a:lnTo>
                              <a:lnTo>
                                <a:pt x="107112" y="219376"/>
                              </a:lnTo>
                              <a:lnTo>
                                <a:pt x="107483" y="210263"/>
                              </a:lnTo>
                              <a:lnTo>
                                <a:pt x="107112" y="201542"/>
                              </a:lnTo>
                              <a:lnTo>
                                <a:pt x="105714" y="192820"/>
                              </a:lnTo>
                              <a:lnTo>
                                <a:pt x="102875" y="184803"/>
                              </a:lnTo>
                              <a:lnTo>
                                <a:pt x="98606" y="177871"/>
                              </a:lnTo>
                              <a:lnTo>
                                <a:pt x="94719" y="173152"/>
                              </a:lnTo>
                              <a:lnTo>
                                <a:pt x="89030" y="168445"/>
                              </a:lnTo>
                              <a:lnTo>
                                <a:pt x="81944" y="163693"/>
                              </a:lnTo>
                              <a:lnTo>
                                <a:pt x="74487" y="159332"/>
                              </a:lnTo>
                              <a:lnTo>
                                <a:pt x="67051" y="155330"/>
                              </a:lnTo>
                              <a:lnTo>
                                <a:pt x="59594" y="152053"/>
                              </a:lnTo>
                              <a:lnTo>
                                <a:pt x="53206" y="149135"/>
                              </a:lnTo>
                              <a:lnTo>
                                <a:pt x="47540" y="146955"/>
                              </a:lnTo>
                              <a:lnTo>
                                <a:pt x="36894" y="142594"/>
                              </a:lnTo>
                              <a:lnTo>
                                <a:pt x="27318" y="138591"/>
                              </a:lnTo>
                              <a:lnTo>
                                <a:pt x="19883" y="134611"/>
                              </a:lnTo>
                              <a:lnTo>
                                <a:pt x="13845" y="131335"/>
                              </a:lnTo>
                              <a:lnTo>
                                <a:pt x="9226" y="128059"/>
                              </a:lnTo>
                              <a:lnTo>
                                <a:pt x="4957" y="122580"/>
                              </a:lnTo>
                              <a:lnTo>
                                <a:pt x="1801" y="116777"/>
                              </a:lnTo>
                              <a:lnTo>
                                <a:pt x="371" y="110236"/>
                              </a:lnTo>
                              <a:lnTo>
                                <a:pt x="0" y="102957"/>
                              </a:lnTo>
                              <a:lnTo>
                                <a:pt x="1070" y="96024"/>
                              </a:lnTo>
                              <a:lnTo>
                                <a:pt x="2839" y="89126"/>
                              </a:lnTo>
                              <a:lnTo>
                                <a:pt x="5688" y="82584"/>
                              </a:lnTo>
                              <a:lnTo>
                                <a:pt x="9575" y="77106"/>
                              </a:lnTo>
                              <a:lnTo>
                                <a:pt x="14194" y="72387"/>
                              </a:lnTo>
                              <a:lnTo>
                                <a:pt x="21651" y="67669"/>
                              </a:lnTo>
                              <a:lnTo>
                                <a:pt x="30856" y="64370"/>
                              </a:lnTo>
                              <a:lnTo>
                                <a:pt x="41163" y="62190"/>
                              </a:lnTo>
                              <a:lnTo>
                                <a:pt x="53206" y="61832"/>
                              </a:lnTo>
                              <a:lnTo>
                                <a:pt x="62083" y="62190"/>
                              </a:lnTo>
                              <a:lnTo>
                                <a:pt x="72019" y="63286"/>
                              </a:lnTo>
                              <a:lnTo>
                                <a:pt x="83014" y="65466"/>
                              </a:lnTo>
                              <a:lnTo>
                                <a:pt x="95068" y="68384"/>
                              </a:lnTo>
                              <a:lnTo>
                                <a:pt x="95068" y="69849"/>
                              </a:lnTo>
                              <a:lnTo>
                                <a:pt x="95767" y="92402"/>
                              </a:lnTo>
                              <a:lnTo>
                                <a:pt x="95767" y="114943"/>
                              </a:lnTo>
                              <a:lnTo>
                                <a:pt x="92601" y="114943"/>
                              </a:lnTo>
                              <a:lnTo>
                                <a:pt x="92219" y="107317"/>
                              </a:lnTo>
                              <a:lnTo>
                                <a:pt x="90450" y="100385"/>
                              </a:lnTo>
                              <a:lnTo>
                                <a:pt x="87600" y="94582"/>
                              </a:lnTo>
                              <a:lnTo>
                                <a:pt x="83713" y="89483"/>
                              </a:lnTo>
                              <a:lnTo>
                                <a:pt x="78745" y="85480"/>
                              </a:lnTo>
                              <a:lnTo>
                                <a:pt x="72019" y="81500"/>
                              </a:lnTo>
                              <a:lnTo>
                                <a:pt x="64212" y="78582"/>
                              </a:lnTo>
                              <a:lnTo>
                                <a:pt x="55707" y="76748"/>
                              </a:lnTo>
                              <a:lnTo>
                                <a:pt x="46819" y="76010"/>
                              </a:lnTo>
                              <a:lnTo>
                                <a:pt x="37243" y="76748"/>
                              </a:lnTo>
                              <a:lnTo>
                                <a:pt x="29087" y="79308"/>
                              </a:lnTo>
                              <a:lnTo>
                                <a:pt x="22001" y="83289"/>
                              </a:lnTo>
                              <a:lnTo>
                                <a:pt x="17382" y="87661"/>
                              </a:lnTo>
                              <a:lnTo>
                                <a:pt x="14194" y="92402"/>
                              </a:lnTo>
                              <a:lnTo>
                                <a:pt x="12425" y="97500"/>
                              </a:lnTo>
                              <a:lnTo>
                                <a:pt x="12076" y="103303"/>
                              </a:lnTo>
                              <a:lnTo>
                                <a:pt x="13146" y="108402"/>
                              </a:lnTo>
                              <a:lnTo>
                                <a:pt x="15613" y="113501"/>
                              </a:lnTo>
                              <a:lnTo>
                                <a:pt x="19883" y="118219"/>
                              </a:lnTo>
                              <a:lnTo>
                                <a:pt x="24840" y="121875"/>
                              </a:lnTo>
                              <a:lnTo>
                                <a:pt x="31926" y="125498"/>
                              </a:lnTo>
                              <a:lnTo>
                                <a:pt x="40814" y="129859"/>
                              </a:lnTo>
                              <a:lnTo>
                                <a:pt x="51438" y="134611"/>
                              </a:lnTo>
                              <a:lnTo>
                                <a:pt x="58895" y="137138"/>
                              </a:lnTo>
                              <a:lnTo>
                                <a:pt x="66330" y="140056"/>
                              </a:lnTo>
                              <a:lnTo>
                                <a:pt x="74137" y="143332"/>
                              </a:lnTo>
                              <a:lnTo>
                                <a:pt x="81595" y="146955"/>
                              </a:lnTo>
                              <a:lnTo>
                                <a:pt x="89030" y="150969"/>
                              </a:lnTo>
                              <a:lnTo>
                                <a:pt x="95767" y="156068"/>
                              </a:lnTo>
                              <a:lnTo>
                                <a:pt x="101794" y="161513"/>
                              </a:lnTo>
                              <a:lnTo>
                                <a:pt x="106762" y="168054"/>
                              </a:lnTo>
                              <a:lnTo>
                                <a:pt x="106762" y="26175"/>
                              </a:lnTo>
                              <a:lnTo>
                                <a:pt x="89030" y="2538"/>
                              </a:lnTo>
                              <a:lnTo>
                                <a:pt x="108913" y="2538"/>
                              </a:lnTo>
                              <a:lnTo>
                                <a:pt x="112451" y="2180"/>
                              </a:lnTo>
                              <a:lnTo>
                                <a:pt x="114220" y="2180"/>
                              </a:lnTo>
                              <a:lnTo>
                                <a:pt x="125226" y="1800"/>
                              </a:lnTo>
                              <a:lnTo>
                                <a:pt x="135500" y="1096"/>
                              </a:lnTo>
                              <a:lnTo>
                                <a:pt x="142586" y="358"/>
                              </a:lnTo>
                              <a:lnTo>
                                <a:pt x="150393" y="0"/>
                              </a:lnTo>
                              <a:close/>
                            </a:path>
                          </a:pathLst>
                        </a:custGeom>
                        <a:ln w="349" cap="flat">
                          <a:round/>
                        </a:ln>
                      </wps:spPr>
                      <wps:style>
                        <a:lnRef idx="1">
                          <a:srgbClr val="000000"/>
                        </a:lnRef>
                        <a:fillRef idx="1">
                          <a:srgbClr val="000000"/>
                        </a:fillRef>
                        <a:effectRef idx="0">
                          <a:scrgbClr r="0" g="0" b="0"/>
                        </a:effectRef>
                        <a:fontRef idx="none"/>
                      </wps:style>
                      <wps:bodyPr/>
                    </wps:wsp>
                    <wps:wsp>
                      <wps:cNvPr id="15501" name="Shape 15501"/>
                      <wps:cNvSpPr/>
                      <wps:spPr>
                        <a:xfrm>
                          <a:off x="5199546" y="136601"/>
                          <a:ext cx="56051" cy="126825"/>
                        </a:xfrm>
                        <a:custGeom>
                          <a:avLst/>
                          <a:gdLst/>
                          <a:ahLst/>
                          <a:cxnLst/>
                          <a:rect l="0" t="0" r="0" b="0"/>
                          <a:pathLst>
                            <a:path w="56051" h="126825">
                              <a:moveTo>
                                <a:pt x="0" y="0"/>
                              </a:moveTo>
                              <a:lnTo>
                                <a:pt x="10280" y="1464"/>
                              </a:lnTo>
                              <a:lnTo>
                                <a:pt x="19157" y="4002"/>
                              </a:lnTo>
                              <a:lnTo>
                                <a:pt x="27313" y="7658"/>
                              </a:lnTo>
                              <a:lnTo>
                                <a:pt x="34050" y="12377"/>
                              </a:lnTo>
                              <a:lnTo>
                                <a:pt x="40088" y="17822"/>
                              </a:lnTo>
                              <a:lnTo>
                                <a:pt x="45743" y="25839"/>
                              </a:lnTo>
                              <a:lnTo>
                                <a:pt x="50362" y="34214"/>
                              </a:lnTo>
                              <a:lnTo>
                                <a:pt x="53561" y="43673"/>
                              </a:lnTo>
                              <a:lnTo>
                                <a:pt x="55680" y="53837"/>
                              </a:lnTo>
                              <a:lnTo>
                                <a:pt x="56051" y="64392"/>
                              </a:lnTo>
                              <a:lnTo>
                                <a:pt x="55330" y="75294"/>
                              </a:lnTo>
                              <a:lnTo>
                                <a:pt x="53212" y="85491"/>
                              </a:lnTo>
                              <a:lnTo>
                                <a:pt x="49663" y="94604"/>
                              </a:lnTo>
                              <a:lnTo>
                                <a:pt x="44706" y="102587"/>
                              </a:lnTo>
                              <a:lnTo>
                                <a:pt x="38319" y="109866"/>
                              </a:lnTo>
                              <a:lnTo>
                                <a:pt x="30861" y="116060"/>
                              </a:lnTo>
                              <a:lnTo>
                                <a:pt x="22694" y="121159"/>
                              </a:lnTo>
                              <a:lnTo>
                                <a:pt x="13468" y="124424"/>
                              </a:lnTo>
                              <a:lnTo>
                                <a:pt x="3194" y="126604"/>
                              </a:lnTo>
                              <a:lnTo>
                                <a:pt x="0" y="126825"/>
                              </a:lnTo>
                              <a:lnTo>
                                <a:pt x="0" y="111817"/>
                              </a:lnTo>
                              <a:lnTo>
                                <a:pt x="7463" y="110224"/>
                              </a:lnTo>
                              <a:lnTo>
                                <a:pt x="14887" y="107686"/>
                              </a:lnTo>
                              <a:lnTo>
                                <a:pt x="21275" y="103683"/>
                              </a:lnTo>
                              <a:lnTo>
                                <a:pt x="26592" y="98584"/>
                              </a:lnTo>
                              <a:lnTo>
                                <a:pt x="31931" y="91327"/>
                              </a:lnTo>
                              <a:lnTo>
                                <a:pt x="35818" y="82964"/>
                              </a:lnTo>
                              <a:lnTo>
                                <a:pt x="37937" y="73493"/>
                              </a:lnTo>
                              <a:lnTo>
                                <a:pt x="39018" y="63654"/>
                              </a:lnTo>
                              <a:lnTo>
                                <a:pt x="37937" y="53132"/>
                              </a:lnTo>
                              <a:lnTo>
                                <a:pt x="35818" y="43673"/>
                              </a:lnTo>
                              <a:lnTo>
                                <a:pt x="31931" y="35298"/>
                              </a:lnTo>
                              <a:lnTo>
                                <a:pt x="26592" y="27639"/>
                              </a:lnTo>
                              <a:lnTo>
                                <a:pt x="22694" y="24017"/>
                              </a:lnTo>
                              <a:lnTo>
                                <a:pt x="17737" y="20740"/>
                              </a:lnTo>
                              <a:lnTo>
                                <a:pt x="12048" y="17822"/>
                              </a:lnTo>
                              <a:lnTo>
                                <a:pt x="6033" y="16000"/>
                              </a:lnTo>
                              <a:lnTo>
                                <a:pt x="344" y="15284"/>
                              </a:lnTo>
                              <a:lnTo>
                                <a:pt x="0" y="15281"/>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502" name="Shape 15502"/>
                      <wps:cNvSpPr/>
                      <wps:spPr>
                        <a:xfrm>
                          <a:off x="4870396" y="419631"/>
                          <a:ext cx="434138" cy="65131"/>
                        </a:xfrm>
                        <a:custGeom>
                          <a:avLst/>
                          <a:gdLst/>
                          <a:ahLst/>
                          <a:cxnLst/>
                          <a:rect l="0" t="0" r="0" b="0"/>
                          <a:pathLst>
                            <a:path w="434138" h="65131">
                              <a:moveTo>
                                <a:pt x="349" y="0"/>
                              </a:moveTo>
                              <a:lnTo>
                                <a:pt x="3194" y="0"/>
                              </a:lnTo>
                              <a:lnTo>
                                <a:pt x="34749" y="2561"/>
                              </a:lnTo>
                              <a:lnTo>
                                <a:pt x="65980" y="7276"/>
                              </a:lnTo>
                              <a:lnTo>
                                <a:pt x="96457" y="13819"/>
                              </a:lnTo>
                              <a:lnTo>
                                <a:pt x="126626" y="22570"/>
                              </a:lnTo>
                              <a:lnTo>
                                <a:pt x="156051" y="32740"/>
                              </a:lnTo>
                              <a:lnTo>
                                <a:pt x="185138" y="45118"/>
                              </a:lnTo>
                              <a:lnTo>
                                <a:pt x="213876" y="58941"/>
                              </a:ln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503" name="Shape 15503"/>
                      <wps:cNvSpPr/>
                      <wps:spPr>
                        <a:xfrm>
                          <a:off x="4870396" y="419631"/>
                          <a:ext cx="434138" cy="65131"/>
                        </a:xfrm>
                        <a:custGeom>
                          <a:avLst/>
                          <a:gdLst/>
                          <a:ahLst/>
                          <a:cxnLst/>
                          <a:rect l="0" t="0" r="0" b="0"/>
                          <a:pathLst>
                            <a:path w="434138" h="65131">
                              <a:moveTo>
                                <a:pt x="213876" y="58941"/>
                              </a:move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lnTo>
                                <a:pt x="3194" y="0"/>
                              </a:lnTo>
                              <a:lnTo>
                                <a:pt x="34749" y="2561"/>
                              </a:lnTo>
                              <a:lnTo>
                                <a:pt x="65980" y="7276"/>
                              </a:lnTo>
                              <a:lnTo>
                                <a:pt x="96457" y="13819"/>
                              </a:lnTo>
                              <a:lnTo>
                                <a:pt x="126626" y="22570"/>
                              </a:lnTo>
                              <a:lnTo>
                                <a:pt x="156051" y="32740"/>
                              </a:lnTo>
                              <a:lnTo>
                                <a:pt x="185138" y="45118"/>
                              </a:lnTo>
                              <a:lnTo>
                                <a:pt x="213876" y="58941"/>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504" name="Shape 15504"/>
                      <wps:cNvSpPr/>
                      <wps:spPr>
                        <a:xfrm>
                          <a:off x="4870396" y="403273"/>
                          <a:ext cx="434138" cy="65484"/>
                        </a:xfrm>
                        <a:custGeom>
                          <a:avLst/>
                          <a:gdLst/>
                          <a:ahLst/>
                          <a:cxnLst/>
                          <a:rect l="0" t="0" r="0" b="0"/>
                          <a:pathLst>
                            <a:path w="434138" h="65484">
                              <a:moveTo>
                                <a:pt x="349" y="0"/>
                              </a:moveTo>
                              <a:lnTo>
                                <a:pt x="3194" y="347"/>
                              </a:lnTo>
                              <a:lnTo>
                                <a:pt x="34749" y="2907"/>
                              </a:lnTo>
                              <a:lnTo>
                                <a:pt x="65980" y="7626"/>
                              </a:lnTo>
                              <a:lnTo>
                                <a:pt x="96457" y="14178"/>
                              </a:lnTo>
                              <a:lnTo>
                                <a:pt x="126626" y="22542"/>
                              </a:lnTo>
                              <a:lnTo>
                                <a:pt x="156051" y="33094"/>
                              </a:lnTo>
                              <a:lnTo>
                                <a:pt x="185138" y="45091"/>
                              </a:lnTo>
                              <a:lnTo>
                                <a:pt x="213876" y="59295"/>
                              </a:ln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505" name="Shape 15505"/>
                      <wps:cNvSpPr/>
                      <wps:spPr>
                        <a:xfrm>
                          <a:off x="4870396" y="403273"/>
                          <a:ext cx="434138" cy="65484"/>
                        </a:xfrm>
                        <a:custGeom>
                          <a:avLst/>
                          <a:gdLst/>
                          <a:ahLst/>
                          <a:cxnLst/>
                          <a:rect l="0" t="0" r="0" b="0"/>
                          <a:pathLst>
                            <a:path w="434138" h="65484">
                              <a:moveTo>
                                <a:pt x="213876" y="59295"/>
                              </a:move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lnTo>
                                <a:pt x="3194" y="347"/>
                              </a:lnTo>
                              <a:lnTo>
                                <a:pt x="34749" y="2907"/>
                              </a:lnTo>
                              <a:lnTo>
                                <a:pt x="65980" y="7626"/>
                              </a:lnTo>
                              <a:lnTo>
                                <a:pt x="96457" y="14178"/>
                              </a:lnTo>
                              <a:lnTo>
                                <a:pt x="126626" y="22542"/>
                              </a:lnTo>
                              <a:lnTo>
                                <a:pt x="156051" y="33094"/>
                              </a:lnTo>
                              <a:lnTo>
                                <a:pt x="185138" y="45091"/>
                              </a:lnTo>
                              <a:lnTo>
                                <a:pt x="213876" y="59295"/>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508" name="Rectangle 15508"/>
                      <wps:cNvSpPr/>
                      <wps:spPr>
                        <a:xfrm>
                          <a:off x="6005957" y="398881"/>
                          <a:ext cx="50673" cy="224380"/>
                        </a:xfrm>
                        <a:prstGeom prst="rect">
                          <a:avLst/>
                        </a:prstGeom>
                        <a:ln>
                          <a:noFill/>
                        </a:ln>
                      </wps:spPr>
                      <wps:txbx>
                        <w:txbxContent>
                          <w:p w14:paraId="5E5D8FDE" w14:textId="77777777" w:rsidR="006E2DD3" w:rsidRDefault="00E43CB2">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5507" name="Picture 15507"/>
                        <pic:cNvPicPr/>
                      </pic:nvPicPr>
                      <pic:blipFill>
                        <a:blip r:embed="rId1"/>
                        <a:stretch>
                          <a:fillRect/>
                        </a:stretch>
                      </pic:blipFill>
                      <pic:spPr>
                        <a:xfrm>
                          <a:off x="107950" y="0"/>
                          <a:ext cx="2271395" cy="588645"/>
                        </a:xfrm>
                        <a:prstGeom prst="rect">
                          <a:avLst/>
                        </a:prstGeom>
                      </pic:spPr>
                    </pic:pic>
                    <pic:pic xmlns:pic="http://schemas.openxmlformats.org/drawingml/2006/picture">
                      <pic:nvPicPr>
                        <pic:cNvPr id="15506" name="Picture 15506"/>
                        <pic:cNvPicPr/>
                      </pic:nvPicPr>
                      <pic:blipFill>
                        <a:blip r:embed="rId2"/>
                        <a:stretch>
                          <a:fillRect/>
                        </a:stretch>
                      </pic:blipFill>
                      <pic:spPr>
                        <a:xfrm>
                          <a:off x="0" y="750570"/>
                          <a:ext cx="6182360" cy="33655"/>
                        </a:xfrm>
                        <a:prstGeom prst="rect">
                          <a:avLst/>
                        </a:prstGeom>
                      </pic:spPr>
                    </pic:pic>
                  </wpg:wgp>
                </a:graphicData>
              </a:graphic>
            </wp:anchor>
          </w:drawing>
        </mc:Choice>
        <mc:Fallback>
          <w:pict>
            <v:group w14:anchorId="2539A2D8" id="Group 15414" o:spid="_x0000_s1026" style="position:absolute;left:0;text-align:left;margin-left:51.95pt;margin-top:24.4pt;width:486.8pt;height:61.75pt;z-index:251658240;mso-position-horizontal-relative:page;mso-position-vertical-relative:page" coordsize="61823,78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">
              <v:shape id="Shape 15415" o:spid="_x0000_s1027" style="position:absolute;left:54070;top:2832;width:229;height:462;visibility:visible;mso-wrap-style:square;v-text-anchor:top" coordsize="22875,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" path="m21630,r1245,252l22875,3298r-175,-22l19850,3634,17732,5456,15963,7995r-1419,4002l13823,16716r,6194l13823,28736r1070,5098l16313,37468r1768,2527l20200,41471r2500,358l22875,41775r,4105l19512,46190r-4968,-358l9925,43652,6038,40387,2839,35635,699,30536,,24375,699,17812,3188,11997,6737,6899,11345,3276,16313,1096,21630,xe" fillcolor="black" strokeweight=".00969mm">
                <v:path arrowok="t" textboxrect="0,0,22875,46190"/>
              </v:shape>
              <v:shape id="Shape 15416" o:spid="_x0000_s1028" style="position:absolute;left:54041;top:1413;width:258;height:684;visibility:visible;mso-wrap-style:square;v-text-anchor:top" coordsize="25724,6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" path="m1780,l25724,r,4964l25550,5099r-350,2180l25200,12378r-371,7636l24829,30558r895,-68l25724,33891r-895,-57l24829,57829r721,3299l25724,61399r,6583l22012,67669r-2850,l3199,68373,2129,68027r-698,l1081,67289,732,66931r349,-738l1431,65846r1070,-358l3549,65108r3188,-358l8888,62928,9936,60748r371,-2919l10657,53111r,-14916l11006,27998r-349,-7984l10657,13462,10307,9079,9587,6183,8167,4361,6388,3265,3199,2918r-2118,l732,2538,350,1823,,1442,350,738,732,347,1780,xe" fillcolor="black" strokeweight=".00969mm">
                <v:path arrowok="t" textboxrect="0,0,25724,68373"/>
              </v:shape>
              <v:shape id="Shape 15417" o:spid="_x0000_s1029" style="position:absolute;left:54637;top:2833;width:222;height:461;visibility:visible;mso-wrap-style:square;v-text-anchor:top" coordsize="22170,4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" path="m22170,r,2954l19162,3876,16673,6795r-2129,4360l13823,17707r8347,l22170,21353r-8696,l13474,23533r720,6899l17011,35911r2501,2895l22170,40326r,5743l21979,46085r-6354,-704l10285,43167,5667,39544,2479,35184,699,30085,,24629,699,18088,2850,12251,6737,7175,11355,3172,17011,611,22170,xe" fillcolor="black" strokeweight=".00969mm">
                <v:path arrowok="t" textboxrect="0,0,22170,46085"/>
              </v:shape>
              <v:shape id="Shape 15418" o:spid="_x0000_s1030" style="position:absolute;left:54299;top:2581;width:271;height:710;visibility:visible;mso-wrap-style:square;v-text-anchor:top" coordsize="27144,70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" path="m4793,l20756,r,36753l20407,59305r349,4361l21455,65846r349,738l22875,67289r1070,391l25364,67680r1048,347l27144,68384r,1476l26794,70207r-731,391l9051,70598r,-6932l6562,66942,3713,69502,524,70945,,70993,,66888,3363,65846,6213,62581,7632,58947,8680,53849r371,-6921l8680,41125,7982,36753,6562,33108,4793,30570,2664,28747,,28411,,25365r524,106l2664,25829r1780,726l5863,27293r1769,1096l9051,29832r,-19635l8680,7637r,-1443l8331,4718,7982,4372,7261,3634,6213,3276,4444,2918,3363,2538,2664,2192r,-1454l3363,358r350,l4793,xe" fillcolor="black" strokeweight=".00969mm">
                <v:path arrowok="t" textboxrect="0,0,27144,70993"/>
              </v:shape>
              <v:shape id="Shape 15419" o:spid="_x0000_s1031" style="position:absolute;left:54299;top:2027;width:108;height:70;visibility:visible;mso-wrap-style:square;v-text-anchor:top" coordsize="10831,6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" path="m,l524,813r721,1096l2293,2613r1070,738l5143,3709r4258,l10100,4089r349,358l10831,5174r-382,716l10100,6628r-699,346l5481,6974,524,6628,,6583,,xe" fillcolor="black" strokeweight=".00969mm">
                <v:path arrowok="t" textboxrect="0,0,10831,6974"/>
              </v:shape>
              <v:shape id="Shape 15420" o:spid="_x0000_s1032" style="position:absolute;left:54634;top:1807;width:225;height:293;visibility:visible;mso-wrap-style:square;v-text-anchor:top" coordsize="22508,2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" path="m22508,r,3771l21968,4232,18431,6412,16312,7497,14882,8593,13462,9677r-698,738l12043,11858r-699,1833l11344,18052r699,1823l12764,21328r1048,1085l14882,22793r1430,358l18431,22793r1768,-738l21968,20232r540,-830l22508,23850r-2309,1839l17011,27869r-3199,1085l10624,29334,6376,28607,2817,26069,688,22413,,18410,338,15134,1768,12249,2817,10415,4236,8973,6005,7855,9193,6055,14161,4232,18081,2778,20549,1314,21619,598,22508,xe" fillcolor="black" strokeweight=".00969mm">
                <v:path arrowok="t" textboxrect="0,0,22508,29334"/>
              </v:shape>
              <v:shape id="Shape 15421" o:spid="_x0000_s1033" style="position:absolute;left:54652;top:1635;width:207;height:145;visibility:visible;mso-wrap-style:square;v-text-anchor:top" coordsize="20740,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" path="m17732,r3008,374l20740,5161r-540,-800l19152,3623,17732,3265r-2839,l13812,4003r-1048,715l12043,5445r-349,1454l11345,8721,9925,11997,8156,14178r-3199,380l3887,14558,2468,14178,1420,13440,699,12344,350,11259,,9806,699,6899,2468,4361,5307,2527,10995,704,17732,xe" fillcolor="black" strokeweight=".00969mm">
                <v:path arrowok="t" textboxrect="0,0,20740,14558"/>
              </v:shape>
              <v:shape id="Shape 15422" o:spid="_x0000_s1034" style="position:absolute;left:54299;top:1591;width:179;height:284;visibility:visible;mso-wrap-style:square;v-text-anchor:top" coordsize="17907,2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" path="m16487,r721,347l17557,704r350,381l17907,2180r-350,16359l17557,23279r-349,3276l17208,27640r-371,704l16138,28344r-699,-346l14718,27640r-349,-1476l13299,22184,11170,18919,8680,17085,4793,16358,,16057,,12656r4095,-312l7632,11986r1769,-726l11170,10164,12251,9079,14020,6183,15439,1442r,-738l15789,347,16487,xe" fillcolor="black" strokeweight=".00969mm">
                <v:path arrowok="t" textboxrect="0,0,17907,28344"/>
              </v:shape>
              <v:shape id="Shape 15423" o:spid="_x0000_s1035" style="position:absolute;left:54299;top:1413;width:353;height:174;visibility:visible;mso-wrap-style:square;v-text-anchor:top" coordsize="35300,17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" path="m,l32800,r2500,15262l35300,17096r-349,347l33531,17443r-731,-1085l28563,10902,23945,6899,20025,5099,15068,4003,8331,3265,4095,3623,1245,4003,,4964,,xe" fillcolor="black" strokeweight=".00969mm">
                <v:path arrowok="t" textboxrect="0,0,35300,17443"/>
              </v:shape>
              <v:shape id="Shape 15424" o:spid="_x0000_s1036" style="position:absolute;left:54859;top:3181;width:190;height:112;visibility:visible;mso-wrap-style:square;v-text-anchor:top" coordsize="18971,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" path="m17202,r1420,l18971,358r,1442l18273,2885r-721,1096l16154,5456,12584,7983,8697,9817,4078,10902,,11244,,5500r530,303l4078,6161,10116,5065,16154,1085r699,-727l17202,xe" fillcolor="black" strokeweight=".00969mm">
                <v:path arrowok="t" textboxrect="0,0,18971,11244"/>
              </v:shape>
              <v:shape id="Shape 15425" o:spid="_x0000_s1037" style="position:absolute;left:55960;top:2832;width:234;height:462;visibility:visible;mso-wrap-style:square;v-text-anchor:top" coordsize="23421,4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" path="m23421,r,3285l23071,3198r-2839,358l17732,5378,15963,7916r-1419,3645l13845,15933r-350,5445l13845,27193r699,5098l16334,36652r2119,3265l20931,42097r2490,647l23421,46054r-350,57l17033,45407,11345,43193,6759,39917,2839,35210,720,29753,,23212,720,16638,3188,11181,7108,6463,12076,2818,17732,637,23421,xe" fillcolor="black" strokeweight=".00969mm">
                <v:path arrowok="t" textboxrect="0,0,23421,46111"/>
              </v:shape>
              <v:shape id="Shape 15426" o:spid="_x0000_s1038" style="position:absolute;left:54859;top:2832;width:200;height:214;visibility:visible;mso-wrap-style:square;v-text-anchor:top" coordsize="20041,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" path="m879,l6917,716r4619,2180l15423,6541r3548,6194l20041,18896r,738l19692,20719r-371,391l17202,21110r-4247,347l,21457,,17812r4799,l7267,17096r698,-738l8348,15274r,-1443l7616,9817,6197,6194,4799,5099,3380,3980,1960,3276,530,2896,,3058,,104,879,xe" fillcolor="black" strokeweight=".00969mm">
                <v:path arrowok="t" textboxrect="0,0,20041,21457"/>
              </v:shape>
              <v:shape id="Shape 15427" o:spid="_x0000_s1039" style="position:absolute;left:55396;top:2588;width:490;height:709;visibility:visible;mso-wrap-style:square;v-text-anchor:top" coordsize="48937,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" path="m40781,r699,358l41851,716r350,738l42550,2538r1769,13820l44319,18930r-350,704l42201,19634r-350,-358l41130,18538r-349,-1084l40060,16012,37243,11651,32974,7637,28006,5099,22700,3980r-4269,738l14882,6899r-2489,3276l11345,14178r1048,3276l14544,20372r2467,1823l20920,23995r5318,1476l34044,28356r6016,3298l44319,35288r2500,4003l48588,43652r349,4360l48588,52731r-1070,4014l45749,60390r-3898,4372l37243,68027r-5339,2180l24818,70565r-4269,l15963,69469,11345,68027,6726,65846,5656,66942r-699,1823l4237,69860r-350,705l2817,70945r-349,-380l2118,70207r-349,-738l1419,68027,,49466,,46928r699,-358l1419,46190r699,380l2817,47666r721,1442l7076,56007r4618,5836l15581,64762r3920,1789l24119,66942r3538,-391l30856,65466r2817,-2180l36512,59663r731,-4372l36512,50930,34044,47285,29077,44389,21619,41471,14544,38553,9204,36015,5307,33108,2468,29094,699,24375,,19634,699,14536,2817,10175,6005,6194,10624,2896,16313,1096,22700,358r4236,358l31904,1800r6027,2180l38663,2896r349,-1096l39711,716r721,-358l40781,xe" fillcolor="black" strokeweight=".00969mm">
                <v:path arrowok="t" textboxrect="0,0,48937,70945"/>
              </v:shape>
              <v:shape id="Shape 15428" o:spid="_x0000_s1040" style="position:absolute;left:56138;top:2060;width:56;height:33;visibility:visible;mso-wrap-style:square;v-text-anchor:top" coordsize="5689,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" path="m4269,l5689,r,3166l4269,3276r-2850,l721,2918,382,2538,,1823,382,1096,721,738,1419,358r1431,l4269,xe" fillcolor="black" strokeweight=".00969mm">
                <v:path arrowok="t" textboxrect="0,0,5689,3276"/>
              </v:shape>
              <v:shape id="Shape 15429" o:spid="_x0000_s1041" style="position:absolute;left:55592;top:1646;width:503;height:451;visibility:visible;mso-wrap-style:square;v-text-anchor:top" coordsize="50367,45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" path="m14544,r2118,l17011,6194r,22542l17361,32370r382,3265l19162,38195r1398,1096l21630,40029r3188,l26598,39291r1768,-1096l30135,36730r1420,-1800l32625,32750r699,-4361l33706,22195r,-15296l33324,4719r-350,-358l32276,3634,31205,3276r-2489,l28017,2918r-699,-738l26936,1834r382,-738l27668,738,28716,358r2839,l44679,r,6541l45050,13093r,26556l45400,40375r698,358l47168,41113r1431,l49298,41471r720,738l50367,42914r-349,380l49636,44009r-688,l48217,44389r-1398,l45400,44009r-9925,l34754,44389r-699,-380l33706,44009r,-357l33324,42914r,-1085l33706,39291r,-2919l30135,40375r-3537,2539l22700,44747r-4269,347l13823,44389,10275,42914,7807,40029,6016,35635,5667,30569r,-20752l5318,6541,4968,4719,4619,4014,3549,3276,2118,2918r-1419,l,2180,,1096,349,738,1048,358r8528,l14544,xe" fillcolor="black" strokeweight=".00969mm">
                <v:path arrowok="t" textboxrect="0,0,50367,45094"/>
              </v:shape>
              <v:shape id="Shape 15430" o:spid="_x0000_s1042" style="position:absolute;left:54859;top:1639;width:211;height:461;visibility:visible;mso-wrap-style:square;v-text-anchor:top" coordsize="21112,4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" path="m,l2659,331,7267,1806r1768,738l10466,3629r1070,1442l12235,6167r1070,3265l13654,14184r-349,12344l13305,31985r349,4360l14003,38906r350,1095l15073,40739r699,705l19692,41444r699,380l20740,42182r372,358l20740,43278r-699,726l19321,44004r-1048,358l16853,44720r-1780,380l10815,45805r-3548,380l5498,45805r-1070,l3380,45458,2310,44720,1611,43624,1229,42182,879,40001,,40701,,36253,879,34903r732,-3276l1960,27624,1611,24348r,-5099l,20622,,16851r191,-129l879,15269r350,-1465l1960,12350r,-2180l1611,8347,1229,6525,191,5071,,4788,,xe" fillcolor="black" strokeweight=".00969mm">
                <v:path arrowok="t" textboxrect="0,0,21112,46185"/>
              </v:shape>
              <v:shape id="Shape 15431" o:spid="_x0000_s1043" style="position:absolute;left:55130;top:1635;width:394;height:465;visibility:visible;mso-wrap-style:square;v-text-anchor:top" coordsize="39384,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" path="m22700,r6038,704l34044,3265r2501,2180l38314,7983r698,2561l38663,12344r-349,1476l37244,14905r-1049,738l35125,16000r-1430,358l30856,15643,29087,13440,27318,9806,26620,7626,25888,6183,25190,4718,24119,4003,23071,3623,21652,3265r-2500,738l17033,5099,15614,7626r-1420,3276l13496,15262r,5099l13845,26198r1048,5076l16684,35635r2468,3298l22351,40733r3188,727l29087,41113r2839,-1833l34044,36719r1780,-3980l36545,31274r699,-1096l37964,29820r699,358l39384,30558r,1096l38314,36015r-3189,5098l31577,43998r-4608,1834l21652,46559r-6038,-727l10296,43652,6038,40018,2490,35277,721,29820,,23637,721,17443,2839,11997,6388,6899,10995,3265,16313,704,22700,xe" fillcolor="black" strokeweight=".00969mm">
                <v:path arrowok="t" textboxrect="0,0,39384,46559"/>
              </v:shape>
              <v:shape id="Shape 15432" o:spid="_x0000_s1044" style="position:absolute;left:56131;top:1406;width:63;height:47;visibility:visible;mso-wrap-style:square;v-text-anchor:top" coordsize="6388,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" path="m6388,r,4662l4968,3924,2850,3578,1420,3198,699,2840,349,2482,,2102,,1397,699,1006,1420,660r698,l3898,302,6388,xe" fillcolor="black" strokeweight=".00969mm">
                <v:path arrowok="t" textboxrect="0,0,6388,4662"/>
              </v:shape>
              <v:shape id="Shape 15433" o:spid="_x0000_s1045" style="position:absolute;left:56982;top:3237;width:69;height:50;visibility:visible;mso-wrap-style:square;v-text-anchor:top" coordsize="6939,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" path="m6939,r,4574l4269,4942r-3188,l382,4551,,4204,,3108,732,2728r687,-358l2850,2024,4619,1632,5689,1286,6769,548,6939,xe" fillcolor="black" strokeweight=".00969mm">
                <v:path arrowok="t" textboxrect="0,0,6939,4942"/>
              </v:shape>
              <v:shape id="Shape 15434" o:spid="_x0000_s1046" style="position:absolute;left:56982;top:2837;width:69;height:78;visibility:visible;mso-wrap-style:square;v-text-anchor:top" coordsize="6939,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" path="m6939,r,7797l6769,6338,6387,4895,5339,4157,4269,3420r-1768,l1419,3073,382,2715,,2335,,1239,382,881,1419,535r1082,l3570,155,6939,xe" fillcolor="black" strokeweight=".00969mm">
                <v:path arrowok="t" textboxrect="0,0,6939,7797"/>
              </v:shape>
              <v:shape id="Shape 15435" o:spid="_x0000_s1047" style="position:absolute;left:56521;top:2832;width:393;height:462;visibility:visible;mso-wrap-style:square;v-text-anchor:top" coordsize="39362,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" path="m22700,r6038,716l34055,2896r2490,2203l38324,7637r350,2918l38674,11997r-350,1443l37243,14536r-1070,738l35125,16012r-1419,l30856,15274,29087,13093,27318,9459,26598,7637,25899,5814,25200,4718,24130,3634,23049,3276r-1419,l19162,3634,17044,5099,15242,7279r-1048,3276l13474,14916r-350,5098l13845,26175r1048,5099l16662,35635r2500,2918l22001,40733r3549,738l28738,40733r2850,-1442l34055,36372r1769,-4002l36545,30916r698,-727l37942,29832r732,l39362,30536r,738l38324,36015r-3199,5076l31588,44009r-4619,1476l21630,46190r-6005,-705l10285,43271,6038,39649,2500,34930,349,29451,,23290,699,17096,2850,11640,6387,6899,11006,2896,16313,716,22700,xe" fillcolor="black" strokeweight=".00969mm">
                <v:path arrowok="t" textboxrect="0,0,39362,46190"/>
              </v:shape>
              <v:shape id="Shape 15436" o:spid="_x0000_s1048" style="position:absolute;left:56194;top:2832;width:242;height:461;visibility:visible;mso-wrap-style:square;v-text-anchor:top" coordsize="24119,4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" path="m699,l7086,716r5689,1822l17393,6194r3538,4361l23399,15620r720,6195l23049,28009r-2118,5445l17011,38553r-4968,4361l6387,45094,,46133,,42823r349,91l3537,42176,5667,40733,7807,37815,9575,32370r350,-6899l9575,17454,7457,10175,5317,6194,2467,3980,,3363,,78,699,xe" fillcolor="black" strokeweight=".00969mm">
                <v:path arrowok="t" textboxrect="0,0,24119,46133"/>
              </v:shape>
              <v:shape id="Shape 15437" o:spid="_x0000_s1049" style="position:absolute;left:57021;top:2596;width:30;height:119;visibility:visible;mso-wrap-style:square;v-text-anchor:top" coordsize="3019,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" path="m3019,r,11934l2118,11239,1070,9797,349,7974,,6140,349,3960,1070,2518,2118,695,3019,xe" fillcolor="black" strokeweight=".00969mm">
                <v:path arrowok="t" textboxrect="0,0,3019,11934"/>
              </v:shape>
              <v:shape id="Shape 15438" o:spid="_x0000_s1050" style="position:absolute;left:56872;top:1836;width:179;height:264;visibility:visible;mso-wrap-style:square;v-text-anchor:top" coordsize="1791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" path="m17912,r,3889l16662,4656,14893,5751,13823,6836r-1049,738l12054,9016r-349,1834l11355,13030r350,2181l12054,17033r720,1454l13823,19571r1419,380l16662,20309r1250,-253l17912,24606r-552,422l14172,26112r-3199,380l6387,25766,2817,23228,698,19571,,15568,698,12292,1768,9408,3199,7574,4618,6131,6016,5013,9204,3213,14172,1391,17912,xe" fillcolor="black" strokeweight=".00969mm">
                <v:path arrowok="t" textboxrect="0,0,17912,26492"/>
              </v:shape>
              <v:shape id="Shape 15439" o:spid="_x0000_s1051" style="position:absolute;left:56893;top:1637;width:158;height:143;visibility:visible;mso-wrap-style:square;v-text-anchor:top" coordsize="15794,14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" path="m15794,r,3061l14544,3061r-1070,738l12775,4515r-721,726l11356,6695r-350,1823l9936,11794,7807,13974r-2839,380l3548,14354,2500,13974,1430,13236,349,12140,,11056,,9602,349,6695,2118,4157,4968,2323,11006,501,15794,xe" fillcolor="black" strokeweight=".00969mm">
                <v:path arrowok="t" textboxrect="0,0,15794,14354"/>
              </v:shape>
              <v:shape id="Shape 15440" o:spid="_x0000_s1052" style="position:absolute;left:56453;top:1500;width:362;height:600;visibility:visible;mso-wrap-style:square;v-text-anchor:top" coordsize="36163,6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" path="m18780,r1420,l20571,738r349,704l20920,14558r3898,-380l32276,14178r1419,380l35115,14916r-372,1476l34394,17834r-350,738l33695,18919r-1769,357l27657,19276r-6737,738l20200,42556r371,4372l20920,49835r350,1453l21968,52406r1071,1085l24119,54207r1769,726l27307,54933r2818,-346l34044,52406r699,l35115,52026r698,380l35813,52753r350,358l35813,53849r-698,1084l33695,56029r-1769,1096l27657,59305r-5306,727l18431,59652,14882,58567,12414,56767,10275,53491,8844,49108,8506,42947,8844,20014,4608,19657r-2490,l688,19276,,18919r,-727l338,17476r732,-380l2118,16392,6726,14916r3898,-2181l14194,8721,17011,3656r721,-1476l18081,1096r350,-738l18780,xe" fillcolor="black" strokeweight=".00969mm">
                <v:path arrowok="t" textboxrect="0,0,36163,60032"/>
              </v:shape>
              <v:shape id="Shape 15441" o:spid="_x0000_s1053" style="position:absolute;left:56194;top:1384;width:227;height:709;visibility:visible;mso-wrap-style:square;v-text-anchor:top" coordsize="22700,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" path="m14194,r,52406l14543,59294r350,4372l15242,65846r721,727l16662,67311r1419,358l19511,68027r1420,l21979,68407r721,358l22700,70207r-350,380l21630,70945r-2817,l9575,70587r-6376,l,70835,,67669r1070,-738l1768,66226r350,-738l2467,64393r382,-2561l2849,15296,2467,10902,1768,8721,1070,7637,,6921,,2259,6737,1442,14194,xe" fillcolor="black" strokeweight=".00969mm">
                <v:path arrowok="t" textboxrect="0,0,22700,70945"/>
              </v:shape>
              <v:shape id="Shape 15442" o:spid="_x0000_s1054" style="position:absolute;left:57312;top:2832;width:234;height:462;visibility:visible;mso-wrap-style:square;v-text-anchor:top" coordsize="23399,4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" path="m23399,r,3389l22699,3235r-2849,357l17731,5415,15963,7953r-1420,3645l13473,15970r,11259l14543,32328r1420,4361l18081,39954r2850,2180l23399,42781r,3307l23049,46148r-6387,-704l11344,43230,6387,39954,2839,35246,698,29790,,23249,698,16674,2839,11218,6736,6499,12043,2854,17731,674,23399,xe" fillcolor="black" strokeweight=".00969mm">
                <v:path arrowok="t" textboxrect="0,0,23399,46148"/>
              </v:shape>
              <v:shape id="Shape 15443" o:spid="_x0000_s1055" style="position:absolute;left:57051;top:2832;width:197;height:455;visibility:visible;mso-wrap-style:square;v-text-anchor:top" coordsize="19681,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" path="m12224,r,38195l12595,39291r349,1096l13293,41091r1070,738l15412,42176r1430,391l18261,42914r699,357l19331,43652r350,737l19681,44747r-721,738l13643,45485,3019,45094r-2850,l,45117,,40543r169,-548l519,36372r,-22541l169,9817,,8358,,561,12224,xe" fillcolor="black" strokeweight=".00969mm">
                <v:path arrowok="t" textboxrect="0,0,19681,45485"/>
              </v:shape>
              <v:shape id="Shape 15444" o:spid="_x0000_s1056" style="position:absolute;left:57051;top:2581;width:115;height:149;visibility:visible;mso-wrap-style:square;v-text-anchor:top" coordsize="11524,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" path="m4417,l6207,358r1780,738l9406,2192r1049,1822l11175,5456r349,2181l11175,9470r-720,1823l9406,12735,7987,13831r-1780,738l4417,14916,2299,14569,519,13831,,13431,,1496,519,1096,2299,358,4417,xe" fillcolor="black" strokeweight=".00969mm">
                <v:path arrowok="t" textboxrect="0,0,11524,14916"/>
              </v:shape>
              <v:shape id="Shape 15445" o:spid="_x0000_s1057" style="position:absolute;left:57051;top:1635;width:257;height:465;visibility:visible;mso-wrap-style:square;v-text-anchor:top" coordsize="25719,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" path="m1949,l7605,704r4619,1476l13993,2918r1419,1085l16493,5445r699,1096l17912,9806r349,4752l18261,36719r350,2561l18960,40375r721,738l20380,41818r4269,l24998,42198r350,358l25719,42914r-371,738l24649,44378r-349,l23218,44736r-1768,358l19681,45474r-4269,704l11874,46559r-1419,-381l9024,46178,7987,45832r-732,-738l6557,43998,5836,42556,5487,40375,2299,42914,,44672,,40123r519,-105l2299,39280,4067,37457,5487,35277r720,-3276l6557,27998r,-3276l6207,19623,4067,21457,519,23637,,23955,,20066r169,-63l2648,18538r1070,-715l4788,17096r699,-1453l6207,14178r350,-1454l6557,8721,5836,6899,4788,5445,4067,4361,3019,3623,1600,3265,,3265,,204,1949,xe" fillcolor="black" strokeweight=".00969mm">
                <v:path arrowok="t" textboxrect="0,0,25719,46559"/>
              </v:shape>
              <v:shape id="Shape 15446" o:spid="_x0000_s1058" style="position:absolute;left:57329;top:1500;width:217;height:600;visibility:visible;mso-wrap-style:square;v-text-anchor:top" coordsize="21630,59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" path="m18813,r1397,l20582,738r349,704l20931,14558r699,-68l21630,19938r-699,76l20210,42556r372,4372l20931,49835r349,1453l21630,51848r,8114l18431,59652,14893,58567,12426,56767,10275,53491,8855,49108,8506,42947,8855,20014,4619,19657r-2850,l699,19276,,18919,,17476r1070,-380l2118,16392,6737,14916r3887,-2181l14194,8721,17011,3656r383,-1476l18081,1096r350,-738l18813,xe" fillcolor="black" strokeweight=".00969mm">
                <v:path arrowok="t" textboxrect="0,0,21630,59962"/>
              </v:shape>
              <v:shape id="Shape 15447" o:spid="_x0000_s1059" style="position:absolute;left:57546;top:2832;width:237;height:461;visibility:visible;mso-wrap-style:square;v-text-anchor:top" coordsize="23769,4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" path="m349,l7108,716r5317,1822l17382,6194r3549,4361l23049,15620r720,6195l23049,28009r-2118,5445l17033,38553r-4957,4361l6038,45094,,46130,,42822r349,92l3188,42176,5688,40733,7457,37815,9226,32370r699,-6899l9226,17454,7108,10175,5339,6194,2489,3980,,3431,,42,349,xe" fillcolor="black" strokeweight=".00969mm">
                <v:path arrowok="t" textboxrect="0,0,23769,46130"/>
              </v:shape>
              <v:shape id="Shape 15448" o:spid="_x0000_s1060" style="position:absolute;left:57833;top:2593;width:138;height:694;visibility:visible;mso-wrap-style:square;v-text-anchor:top" coordsize="13828,6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" path="m13828,r,69009l9226,69009r-4619,391l1769,69400r-699,-391l698,68662r,-1095l1419,67186r699,-357l3188,66482r1769,l6387,66091r699,-347l7807,65006r699,-704l8855,63206r,-2561l9226,55927,8855,35555r,-21837l8506,9715,8156,7177,7457,6439,6387,5734,4607,4996,2489,4258r-1070,l349,3901,,3174,,2078,349,1720r721,l2118,1340r1419,l12774,256,13828,xe" fillcolor="black" strokeweight=".00969mm">
                <v:path arrowok="t" textboxrect="0,0,13828,69400"/>
              </v:shape>
              <v:shape id="Shape 15449" o:spid="_x0000_s1061" style="position:absolute;left:57546;top:2019;width:145;height:81;visibility:visible;mso-wrap-style:square;v-text-anchor:top" coordsize="14543,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" path="m,l349,559,1419,1643r1070,716l3920,3086r1768,l8527,2739,12425,559r349,l13495,179r350,380l14194,905r349,358l14194,2001r-699,1085l12076,4181,10296,5277,6038,7458,720,8184,,8115,,xe" fillcolor="black" strokeweight=".00969mm">
                <v:path arrowok="t" textboxrect="0,0,14543,8184"/>
              </v:shape>
              <v:shape id="Shape 15450" o:spid="_x0000_s1062" style="position:absolute;left:57546;top:1642;width:135;height:58;visibility:visible;mso-wrap-style:square;v-text-anchor:top" coordsize="13495,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" path="m3188,r7108,l12076,380r1419,358l13124,2214r-350,1442l12425,4394r-349,347l10296,5099r-4258,l,5760,,312,3188,xe" fillcolor="black" strokeweight=".00969mm">
                <v:path arrowok="t" textboxrect="0,0,13495,5760"/>
              </v:shape>
              <v:shape id="Shape 15451" o:spid="_x0000_s1063" style="position:absolute;left:57748;top:1640;width:223;height:460;visibility:visible;mso-wrap-style:square;v-text-anchor:top" coordsize="22334,4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" path="m22334,r,2908l19151,3891,16662,6429r-1769,4741l13812,17711r8522,l22334,21194r-8871,140l13463,23514r1080,6932l17011,35892r2490,2918l22334,40097r,5962l21968,46089r-6376,-727l10275,43182,6005,39548,2817,35165,699,30089,,24252,699,17711,3188,11874,6737,6809,11694,2795,17011,615,22334,xe" fillcolor="black" strokeweight=".00969mm">
                <v:path arrowok="t" textboxrect="0,0,22334,46089"/>
              </v:shape>
              <v:shape id="Shape 15452" o:spid="_x0000_s1064" style="position:absolute;left:58177;top:2832;width:236;height:462;visibility:visible;mso-wrap-style:square;v-text-anchor:top" coordsize="23600,4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" path="m23600,r,3339l23049,3218r-2817,358l18092,5398,15963,7936r-1419,3645l13845,15953r-350,5446l13845,27213r1048,5098l16312,36672r2151,3265l20931,42117r2669,618l23600,46042r-551,89l17044,45427,11355,43213,6737,39937,3199,35230,731,29773,,23232,1081,16658,3199,11201,7108,6483,12076,2838,17743,657,23600,xe" fillcolor="black" strokeweight=".00969mm">
                <v:path arrowok="t" textboxrect="0,0,23600,46131"/>
              </v:shape>
              <v:shape id="Shape 15453" o:spid="_x0000_s1065" style="position:absolute;left:57971;top:2577;width:153;height:710;visibility:visible;mso-wrap-style:square;v-text-anchor:top" coordsize="15259,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" path="m6371,r382,43271l6753,52731r350,6563l7103,64013r688,1833l8173,66931r1048,358l10291,68027r1419,l13141,68373r1037,l14910,68731r349,738l15259,70207r-732,347l13828,70945r-2467,l1785,70554,,70554,,1545,6371,xe" fillcolor="black" strokeweight=".00969mm">
                <v:path arrowok="t" textboxrect="0,0,15259,70945"/>
              </v:shape>
              <v:shape id="Shape 15454" o:spid="_x0000_s1066" style="position:absolute;left:57971;top:1984;width:192;height:116;visibility:visible;mso-wrap-style:square;v-text-anchor:top" coordsize="19146,1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" path="m17726,r721,358l18797,716r349,726l18797,2180r-350,1096l17377,4361,15958,5456,12759,7995,8522,10175,4253,11259,,11610,,5648r366,166l3903,6541,10291,5099,15958,1096r720,-380l17377,358,17726,xe" fillcolor="black" strokeweight=".00969mm">
                <v:path arrowok="t" textboxrect="0,0,19146,11610"/>
              </v:shape>
              <v:shape id="Shape 15455" o:spid="_x0000_s1067" style="position:absolute;left:58241;top:1838;width:172;height:262;visibility:visible;mso-wrap-style:square;v-text-anchor:top" coordsize="17213,2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" path="m17213,r,3940l16313,4394,14893,5490,13474,6574r-699,738l12076,8755r-720,1833l11356,14949r720,1823l12775,18225r1070,1085l15264,19690r1049,358l17213,19898r,4752l17044,24766r-3199,1085l10657,26231,6388,25504,2850,22966,720,19310,,15307,350,12031,1769,9146,2850,7312,4269,5870,6038,4752,9226,2952,14194,1129,17213,xe" fillcolor="black" strokeweight=".00969mm">
                <v:path arrowok="t" textboxrect="0,0,17213,26231"/>
              </v:shape>
              <v:shape id="Shape 15456" o:spid="_x0000_s1068" style="position:absolute;left:57971;top:1638;width:203;height:214;visibility:visible;mso-wrap-style:square;v-text-anchor:top" coordsize="20216,2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" path="m1065,l6753,738r4608,2180l15259,6194r3538,6541l20216,18572r,1085l19867,20372r-721,380l17028,21110r-3887,l,21317,,17834r17,l4602,17476r2501,-380l7791,16392r382,-1096l8522,13831,7791,9817,6022,6194,4602,4752,3554,3656,2135,3276,366,2918,,3031,,123,1065,xe" fillcolor="black" strokeweight=".00969mm">
                <v:path arrowok="t" textboxrect="0,0,20216,21317"/>
              </v:shape>
              <v:shape id="Shape 15457" o:spid="_x0000_s1069" style="position:absolute;left:58259;top:1637;width:154;height:143;visibility:visible;mso-wrap-style:square;v-text-anchor:top" coordsize="15444,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" path="m15444,r,3025l14893,3025r-1048,738l12775,4478r-699,727l11705,6659r-349,1822l9936,11757,8156,13938r-3188,380l3920,14318,2500,13938,1431,13200,731,12104,349,11019,,9566,731,6659,2500,4120,5339,2287,11006,464,15444,xe" fillcolor="black" strokeweight=".00969mm">
                <v:path arrowok="t" textboxrect="0,0,15444,14318"/>
              </v:shape>
              <v:shape id="Shape 15458" o:spid="_x0000_s1070" style="position:absolute;left:58413;top:2832;width:240;height:461;visibility:visible;mso-wrap-style:square;v-text-anchor:top" coordsize="23950,4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" path="m519,l6906,716r5689,1822l17191,6194r3909,4361l23219,15620r731,6195l23219,28009r-2468,5445l16842,38553r-4968,4361l6207,45094,,46100,,42794r519,120l3368,42176,5836,40733,7605,37815,9406,32370r700,-6899l9406,17454,7255,10175,5137,6194,2648,3980,,3397,,58,519,xe" fillcolor="black" strokeweight=".00969mm">
                <v:path arrowok="t" textboxrect="0,0,23950,46100"/>
              </v:shape>
              <v:shape id="Shape 15459" o:spid="_x0000_s1071" style="position:absolute;left:58413;top:1635;width:264;height:465;visibility:visible;mso-wrap-style:square;v-text-anchor:top" coordsize="26418,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" path="m2298,l8337,704r4258,1476l14374,2918r1387,1085l16842,5445r720,1096l18610,9806r350,4752l18610,26902r350,5456l18960,36719r371,2561l19681,40375r698,738l21100,41818r3898,l25719,42198r349,358l26418,42914r-350,738l25347,44378r-698,l23568,44736r-1420,358l20379,45474r-4236,704l12595,46559r-1791,-381l9756,46178,8686,45832,7605,45094,6906,43998,6557,42556,6207,40375,3019,42914,,44978,,40226r1250,-208l3019,39280,4788,37457,6207,35277r699,-3276l7255,27998r,-3276l6906,19623,4788,21457,1250,23637,,24268,,20328r868,-325l3368,18538r1049,-715l5486,17096r721,-1453l6906,14178r349,-1454l7255,10544,6906,8721,6557,6899,5486,5445,4788,4361,3718,3623,2298,3265,,3265,,240,2298,xe" fillcolor="black" strokeweight=".00969mm">
                <v:path arrowok="t" textboxrect="0,0,26418,46559"/>
              </v:shape>
              <v:shape id="Shape 15460" o:spid="_x0000_s1072" style="position:absolute;left:54478;top:4025;width:269;height:458;visibility:visible;mso-wrap-style:square;v-text-anchor:top" coordsize="2696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" path="m19512,r,39667l19861,40375r720,736l21280,41848r1420,709l24130,42557r1070,381l26248,43293r350,354l26969,44383r-371,737l26248,45474r-698,355l22700,45829r-1769,-355l9936,45120r-2479,354l4618,45474r-1419,355l2500,45829,1430,45474r-731,l349,45120,,44383r349,-736l699,43293r1070,-355l3199,42557r1419,l6038,41848r699,-737l7457,40021r350,-3272l7807,22190,7457,14200r,-4383l7086,6921,6387,5445,5688,4741,4269,4361,2500,4003,1430,3645r-731,l349,2918,,2561,349,1823,699,1465r731,-380l3549,1085,19512,xe" fillcolor="black" strokeweight=".00969mm">
                <v:path arrowok="t" textboxrect="0,0,26969,45829"/>
              </v:shape>
              <v:shape id="Shape 15461" o:spid="_x0000_s1073" style="position:absolute;left:54073;top:4025;width:341;height:462;visibility:visible;mso-wrap-style:square;v-text-anchor:top" coordsize="34044,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" path="m15963,r4968,738l26238,3265r382,380l27668,3645r338,-727l28388,2561r350,-738l29087,1085r1070,l30507,1465r349,358l30856,2918r349,1443l31205,6183r371,4014l31926,13462r-350,1096l31205,15296r-698,347l29786,15296r-699,-1096l28006,12724,25888,8364,23049,5445,19500,3645,15963,2918r-1769,347l12425,3645,10995,4741r-721,704l9575,6541,9226,7626r349,1476l10274,10544r1420,1096l14893,13820r5689,2918l25538,19276r3200,1465l30157,21837r1048,1443l32275,25107r1081,1827l33695,28734r349,2181l33356,34568r-1430,3626l30507,40375r-1769,1827l26238,44028r-3888,1446l17382,46210r-5688,-736l6737,43647,5688,42938r-720,-381l3920,42557r-383,736l2839,44383r-721,737l1419,45474r-349,-354l720,44737,349,44383r,-2535l,40021,,29469r349,-735l720,28379r1048,l2489,29115r699,1091l3537,31651r2850,5098l9226,40375r3549,1827l16662,42938r2151,l20232,42557r1398,-1091l22700,40757r720,-1090l23770,38576r,-2917l23049,34187,22001,32741,19162,30915,14893,28379,9925,25843,6387,23280,3920,21099,1419,17823,720,13116,1070,9459,2839,6541,4968,3645,9925,1085,15963,xe" fillcolor="black" strokeweight=".00969mm">
                <v:path arrowok="t" textboxrect="0,0,34044,46210"/>
              </v:shape>
              <v:shape id="Shape 15462" o:spid="_x0000_s1074" style="position:absolute;left:55066;top:3792;width:332;height:691;visibility:visible;mso-wrap-style:square;v-text-anchor:top" coordsize="33176,6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" path="m2151,l4619,r6726,380l31577,r1599,82l33176,3985,30856,3656r-3538,358l23071,4361r,28747l24851,33108r1419,380l27318,33488r4958,-738l33176,32418r,4608l31577,37110r-3909,-357l23071,36753r,23287l23770,62576r1081,1826l25539,65138r1430,709l28389,66229r2838,l32276,66583r349,l33176,67138r,1447l32625,69119r-8156,l18813,68765r-6737,l7807,69119r-7087,l371,68765,,67673r371,-354l720,66938r1049,-355l2839,66229r1780,-382l6038,65493r721,-737l7457,64047r699,-1471l8527,61130r350,-2917l8877,53497r349,-6544l9226,10555,8877,8375,8527,6552,7457,5099,6759,4361,5339,3656,3920,3276r-1769,l1070,2918,371,2572r,-1476l1070,380,2151,xe" fillcolor="black" strokeweight=".00969mm">
                <v:path arrowok="t" textboxrect="0,0,33176,69119"/>
              </v:shape>
              <v:shape id="Shape 15463" o:spid="_x0000_s1075" style="position:absolute;left:54520;top:3778;width:146;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" path="m5318,l8855,r1769,738l12393,2180r1081,1443l14172,5456r372,1823l14172,9079r-698,1823l12393,12378r-1769,1442l8855,14558r-3537,l3538,13820,2118,12378,699,10902,,9079,,5456,699,3623,2118,2180,3538,738,5318,xe" fillcolor="black" strokeweight=".00969mm">
                <v:path arrowok="t" textboxrect="0,0,14544,14558"/>
              </v:shape>
              <v:shape id="Shape 15464" o:spid="_x0000_s1076" style="position:absolute;left:55398;top:4463;width:2;height:15;visibility:visible;mso-wrap-style:square;v-text-anchor:top" coordsize="180,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" path="m,l180,181r,1091l,1447,,xe" fillcolor="black" strokeweight=".00969mm">
                <v:path arrowok="t" textboxrect="0,0,180,1447"/>
              </v:shape>
              <v:shape id="Shape 15465" o:spid="_x0000_s1077" style="position:absolute;left:57053;top:4025;width:236;height:462;visibility:visible;mso-wrap-style:square;v-text-anchor:top" coordsize="23590,4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" path="m23590,r,3327l23049,3202r-2839,738l17743,5383,15974,7955r-1430,3622l13823,16318r-349,5076l13823,27226r1070,5098l16323,36687r2119,3626l20931,42140r2659,611l23590,46088r-541,59l17022,45412,11355,43230,6737,39959,3199,35242,699,29761,,23600,699,17034,3199,11219,7086,6479,12054,2856,17743,676,23590,xe" fillcolor="black" strokeweight=".00969mm">
                <v:path arrowok="t" textboxrect="0,0,23590,46147"/>
              </v:shape>
              <v:shape id="Shape 15466" o:spid="_x0000_s1078" style="position:absolute;left:56156;top:4025;width:265;height:458;visibility:visible;mso-wrap-style:square;v-text-anchor:top" coordsize="26587,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" path="m19130,r371,6183l19501,39667r349,708l20549,41111r731,737l22318,42557r1780,l25167,42938r699,355l26587,43647r,1473l26238,45474r-721,355l22318,45829r-1420,-355l9925,45120r-2839,354l4586,45474r-1420,355l2118,45829r-720,-355l699,45474,350,45120,,44383r350,-736l699,43293r1070,-355l2817,42557r1769,l6005,41848r732,-737l7425,40021r,-3272l7774,30915r,-8725l7425,14200,7086,9817,6737,6921,6355,5445,5656,4741,4237,4361,2468,4003,1398,3645r-699,l350,2918,,2561,350,1823,699,1465r699,-380l3538,1085,19130,xe" fillcolor="black" strokeweight=".00969mm">
                <v:path arrowok="t" textboxrect="0,0,26587,45829"/>
              </v:shape>
              <v:shape id="Shape 15467" o:spid="_x0000_s1079" style="position:absolute;left:55751;top:4025;width:341;height:462;visibility:visible;mso-wrap-style:square;v-text-anchor:top" coordsize="34055,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" path="m15592,r5317,738l25899,3265r699,380l27668,3645r349,-727l28366,2561r350,-738l29087,1085r1048,l30485,1465r371,358l30856,2918r349,1443l31205,6183r350,4014l31555,14558r-350,738l30485,15643r-699,-347l29087,14200,28017,12724,25899,8364,23049,5445,19512,3645,15941,2918r-2118,347l12404,3645,10973,4741,9936,5445,9554,6541,9204,7626r350,1476l10285,10544r1420,1096l14893,13820r5667,2918l25517,19276r2849,1465l29786,21837r1419,1443l32254,25107r1081,1827l33673,28734r382,2181l33335,34568r-1431,3626l30485,40375r-1769,1827l26248,44028r-3920,1446l17361,46210r-5656,-736l6737,43647,5667,42938r-699,-381l3898,42557r-699,736l2817,44383r-688,737l1398,45474,699,45120,350,44737r,-1444l,41848,,28734r350,-355l1780,28379r349,736l2817,30206r732,1445l6388,36749r2816,3626l12753,42202r3909,736l18442,42938r1768,-381l21630,41466r1070,-709l23399,39667r349,-1091l23748,37104r-349,-1445l23049,34187,21979,32741,19140,30915,14544,28379,9936,25843,6388,23280,3549,21099,1398,17823,699,13116,1048,9459,2468,6541,4968,3645,9936,1085,15592,xe" fillcolor="black" strokeweight=".00969mm">
                <v:path arrowok="t" textboxrect="0,0,34055,46210"/>
              </v:shape>
              <v:shape id="Shape 15468" o:spid="_x0000_s1080" style="position:absolute;left:55398;top:3793;width:264;height:369;visibility:visible;mso-wrap-style:square;v-text-anchor:top" coordsize="26418,3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" path="m,l5836,298r6038,716l16492,2490r3888,2180l23568,8293r2151,4361l26418,18110r-699,5099l23568,27950r-3887,3622l16143,34144r-4968,1442l5137,36671,,36944,,32337,3019,31226,6207,28307,8336,24673,9756,21028r349,-4360l9756,12654,8686,9378,6557,6851,2648,4279,,3903,,xe" fillcolor="black" strokeweight=".00969mm">
                <v:path arrowok="t" textboxrect="0,0,26418,36944"/>
              </v:shape>
              <v:shape id="Shape 15469" o:spid="_x0000_s1081" style="position:absolute;left:56198;top:3778;width:142;height:145;visibility:visible;mso-wrap-style:square;v-text-anchor:top" coordsize="1419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" path="m5318,l8877,r1780,738l12076,2180r1398,1443l14194,5456r,1823l14194,9079r-720,1823l12076,12378r-1419,1442l8877,14558r-3559,l3538,13820,2118,12378,720,10902,,9079,,5456,720,3623,2118,2180,3538,738,5318,xe" fillcolor="black" strokeweight=".00969mm">
                <v:path arrowok="t" textboxrect="0,0,14194,14558"/>
              </v:shape>
              <v:shape id="Shape 15470" o:spid="_x0000_s1082" style="position:absolute;left:56464;top:3774;width:525;height:709;visibility:visible;mso-wrap-style:square;v-text-anchor:top" coordsize="52486,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" path="m19129,r,33454l22318,29832r3570,-2561l29786,25829r3887,-738l37243,25829r3167,1084l41829,28009r1420,1085l44329,30536r1071,1834l46448,35635r349,4752l47168,46190r-371,16004l47168,64021r350,1826l48588,66939r1048,709l51055,68029r699,l52486,68738r,1090l52136,70565r-382,l51055,70919r-698,l49636,70565r-4619,l39012,70210r-721,l36861,70565r-1769,l32974,70919r-1769,l30474,70565r-688,l29437,70210r,-1472l30135,68383r1420,-354l32625,67648r699,-709l34044,66202r350,-1090l34743,62194r349,-5453l35092,42187r-349,-5077l34044,33812r-720,-1442l32625,31274r-721,-738l30474,30189r-1420,l26237,30927r-2838,2181l20898,37110r-1397,4719l18780,48017r-349,7634l18780,59659r349,3271l19129,64757r372,1445l20200,66939r349,354l21630,67648r1070,l23748,68029r721,709l24469,70210r-372,355l23399,70565r-1081,354l21280,70919r-1779,-354l17710,70565r-2468,-355l13124,70210r-7468,355l3887,70919r-2489,l699,70565,,70210,,68738r699,-355l2118,68029r1420,-381l4586,66939,5656,65847r349,-2562l6355,58923r382,-6898l7086,42914r,-30917l6737,8733,6005,6899,5306,5456,3887,4372,2468,3634,1048,3276,,2538,,1454,349,716r699,l2118,358r8157,l19129,xe" fillcolor="black" strokeweight=".00969mm">
                <v:path arrowok="t" textboxrect="0,0,52486,70919"/>
              </v:shape>
              <v:shape id="Shape 15471" o:spid="_x0000_s1083" style="position:absolute;left:57922;top:4026;width:234;height:461;visibility:visible;mso-wrap-style:square;v-text-anchor:top" coordsize="23421,4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" path="m23421,r,3276l23071,3184r-2839,738l17732,5365,15963,7936r-1419,3623l13845,16300r-350,5076l13845,27208r699,5098l16334,36669r2118,3626l20931,42122r2490,645l23421,46091r-350,38l16683,45393,11345,43212,6759,39940,2839,35224,720,29743,,23582,720,17015,3188,11201,7108,6460,12076,2838,17732,657,23421,xe" fillcolor="black" strokeweight=".00969mm">
                <v:path arrowok="t" textboxrect="0,0,23421,46129"/>
              </v:shape>
              <v:shape id="Shape 15472" o:spid="_x0000_s1084" style="position:absolute;left:57289;top:4025;width:239;height:461;visibility:visible;mso-wrap-style:square;v-text-anchor:top" coordsize="23939,4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" path="m541,l6928,738r5656,2180l17202,6183r3887,4361l23240,16000r699,5837l23240,28025r-2500,5807l16853,38931r-4968,4007l6196,45474,,46151,,42814r541,124l3358,42202,5847,40757,7627,38194,9396,32386r720,-6924l9396,17476,7277,10197,5148,6541,2659,4003,,3390,,62,541,xe" fillcolor="black" strokeweight=".00969mm">
                <v:path arrowok="t" textboxrect="0,0,23939,46151"/>
              </v:shape>
              <v:shape id="Shape 15473" o:spid="_x0000_s1085" style="position:absolute;left:57574;top:3774;width:294;height:709;visibility:visible;mso-wrap-style:square;v-text-anchor:top" coordsize="29437,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" path="m20582,r,43271l20931,52380r,6897l21280,63667r350,2180l22351,66556r1048,737l24480,67648r1419,l27318,68029r1071,354l29087,68738r350,381l29087,69828r-349,737l28017,70919r-2817,l15963,70210r-6376,355l4968,70565r-1769,354l2118,70565r-688,l1081,70210,699,69473r382,-735l1430,68383r688,-354l3549,68029r1419,-381l6388,67293r1070,-354l8156,66202r699,-736l8855,64376r382,-2536l9237,14916,8855,10913,8156,8733,7458,7637,6388,6899,4968,6161,2850,5814,1430,5456,699,5076,350,4719,,3981,350,3634,699,2896r731,l2501,2538r1397,l13124,1454,20582,xe" fillcolor="black" strokeweight=".00969mm">
                <v:path arrowok="t" textboxrect="0,0,29437,70919"/>
              </v:shape>
              <v:shape id="Shape 15474" o:spid="_x0000_s1086" style="position:absolute;left:58471;top:4025;width:252;height:731;visibility:visible;mso-wrap-style:square;v-text-anchor:top" coordsize="25178,7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" path="m23420,r1758,171l25178,4104r-328,-459l23770,2918r-2839,l19511,3645,18463,4741,17383,6183r-1420,4014l15264,15643r699,5814l17383,25843r1430,1446l19883,28379r1397,736l22699,29469r1420,-354l25178,28832r,3142l20931,32741r-4968,737l13495,34568r-721,1091l12076,36749r,1827l12774,39285r721,736l14915,40375r2816,382l22699,41111r2479,124l25178,50656r-3527,271l17731,52017r-3537,1473l12076,55670r-1769,2536l9925,61123r732,3272l13495,67312r3888,1800l23071,69848r2107,-163l25178,72922r-4946,198l13845,72765,8538,71675,4968,69848,2151,67667,721,65132,,62569,1070,58206,3920,54580,8877,52017r6737,-2181l10307,48746,6759,46919,5339,45829,4618,44737,3920,43293r,-1827l4618,38194,6387,35305,9925,33095r4990,-1799l9575,29115,6038,26198,3920,22190,3188,17476r732,-4752l6038,8721,9226,5099,13124,2180,18114,380,23420,xe" fillcolor="black" strokeweight=".00969mm">
                <v:path arrowok="t" textboxrect="0,0,25178,73120"/>
              </v:shape>
              <v:shape id="Shape 15475" o:spid="_x0000_s1087" style="position:absolute;left:58156;top:4025;width:238;height:462;visibility:visible;mso-wrap-style:square;v-text-anchor:top" coordsize="23769,4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" path="m698,l7086,738r5688,2180l17393,6183r3538,4361l23049,16000r720,5837l23049,28025r-2118,5807l17011,38931r-4968,4007l6387,45474,,46172,,42848r349,90l3537,42202,5666,40757,7807,38194,9575,32386r350,-6924l9226,17476,7435,10197,5317,6541,2467,4003,,3357,,81,698,xe" fillcolor="black" strokeweight=".00969mm">
                <v:path arrowok="t" textboxrect="0,0,23769,46172"/>
              </v:shape>
              <v:shape id="Shape 15476" o:spid="_x0000_s1088" style="position:absolute;left:58723;top:4437;width:234;height:317;visibility:visible;mso-wrap-style:square;v-text-anchor:top" coordsize="23409,3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" path="m,l4629,231r6737,737l16683,2412r3910,2563l22722,8601r687,4363l22722,18063r-2129,4361l16334,26432r-5317,3273l3909,31530,,31687,,28451r2490,-192l6748,27169r3548,-2182l12785,22806r1780,-2917l15253,16971r-349,-1444l14565,14054r-731,-1090l12436,11873r-1419,-709l6748,9692,1091,9338,,9422,,xe" fillcolor="black" strokeweight=".00969mm">
                <v:path arrowok="t" textboxrect="0,0,23409,31687"/>
              </v:shape>
              <v:shape id="Shape 15477" o:spid="_x0000_s1089" style="position:absolute;left:58723;top:4018;width:256;height:327;visibility:visible;mso-wrap-style:square;v-text-anchor:top" coordsize="25550,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" path="m21641,r1768,358l25189,716r361,275l25550,10544r-710,369l23409,10913r-1419,-380l20942,10175,19872,9079,18802,7257,18452,6161r-698,-705l17033,5076r-699,l15635,5814r-1070,738l13135,7637r2118,4360l15985,16358r-732,4719l13135,25469,9947,28740,6398,30922,1791,32366,,32690,,29548r371,-99l1441,28359r699,-1446l3210,23260r699,-5448l3210,11651,1791,7257,710,5814,,4820,,887r2140,209l5678,1800,8527,3276r2839,2180l15253,2538,18452,716,21641,xe" fillcolor="black" strokeweight=".00969mm">
                <v:path arrowok="t" textboxrect="0,0,25550,32690"/>
              </v:shape>
              <v:shape id="Shape 15478" o:spid="_x0000_s1090" style="position:absolute;left:58730;top:2828;width:249;height:735;visibility:visible;mso-wrap-style:square;v-text-anchor:top" coordsize="24840,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" path="m23431,r1409,151l24840,4008,23431,3276,22012,2918r-1431,358l19162,4014,18092,5099,17044,6575r-1420,3980l15275,15654r349,5836l17393,25851r1070,1800l19511,28736r1420,738l23780,29474r1060,-551l24840,32258r-4259,492l15624,33834r-2500,1096l12425,35668r-350,1085l11726,37848r349,1085l12425,39671r1081,358l14543,40767r2850,346l22361,41471r2479,l24840,50930r-3560,l17393,52026r-3199,1823l11726,56029r-1419,2561l9586,61486r1070,3264l13124,67322r4269,2180l22699,70229r2141,-176l24840,73106r-4608,399l13506,73125,8538,72029,4618,70229,2150,68027,381,65488,,62570,731,58590,3919,54945,8538,52026r6737,-2180l10307,49130,6387,47308,5350,46212,4269,44770,3919,43294,3570,41851r699,-3656l6387,35668,9936,33130r4607,-1476l9586,29474,6038,26555,3919,22575,3199,17834r371,-4718l5688,8755,8888,5099,13124,2560,17742,738,23431,xe" fillcolor="black" strokeweight=".00969mm">
                <v:path arrowok="t" textboxrect="0,0,24840,73505"/>
              </v:shape>
              <v:shape id="Shape 15479" o:spid="_x0000_s1091" style="position:absolute;left:59369;top:4030;width:220;height:457;visibility:visible;mso-wrap-style:square;v-text-anchor:top" coordsize="21990,45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" path="m21990,r,2847l19162,3506,16312,6424r-1769,4719l13474,17684r8516,l21990,21190r-8516,150l13124,22429r,1091l14172,30064r2490,5834l19511,38788r2479,1295l21990,45683r-360,30l15242,44977,9925,43150,5666,39524,2467,34808,350,29709,,24256,698,17684,2817,11881,6387,6782,11355,2768,16662,588,21990,xe" fillcolor="black" strokeweight=".00969mm">
                <v:path arrowok="t" textboxrect="0,0,21990,45713"/>
              </v:shape>
              <v:shape id="Shape 15480" o:spid="_x0000_s1092" style="position:absolute;left:58979;top:4028;width:28;height:95;visibility:visible;mso-wrap-style:square;v-text-anchor:top" coordsize="2828,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" path="m,l1059,809,2129,1905r349,1465l2828,4823r,1443l2129,7350,1430,8446,709,9184,,9553,,xe" fillcolor="black" strokeweight=".00969mm">
                <v:path arrowok="t" textboxrect="0,0,2828,9553"/>
              </v:shape>
              <v:shape id="Shape 15481" o:spid="_x0000_s1093" style="position:absolute;left:59039;top:4025;width:266;height:458;visibility:visible;mso-wrap-style:square;v-text-anchor:top" coordsize="2660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" path="m19152,r,14558l19501,25843r-349,10906l19152,38194r349,1473l19883,40375r338,736l21270,41848r1081,709l23770,42557r1419,381l25888,43293r721,354l26609,45120r-721,354l25539,45829r-3188,l20920,45474,9925,45120r-2817,354l4259,45474r-1420,355l2140,45829,1070,45474r-699,l,45120,,43647r721,-354l1420,42938r1419,-381l4608,42557r1081,-709l6759,41111r349,-1090l7458,36749r,-22549l7108,9817,6759,6921,6376,5445,5689,4741,4259,4361,2490,4003,1420,3645r-1049,l,2918,,1823,721,1465r699,-380l3559,1085,19152,xe" fillcolor="black" strokeweight=".00969mm">
                <v:path arrowok="t" textboxrect="0,0,26609,45829"/>
              </v:shape>
              <v:shape id="Shape 15482" o:spid="_x0000_s1094" style="position:absolute;left:59078;top:3778;width:145;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" path="m5318,l9205,r1801,738l12404,2180r1070,1443l14194,5456r350,1823l14194,9079r-720,1823l12404,12378r-1398,1442l9205,14558r-3887,l3549,13820,2118,12378,1048,10902,350,9079,,7279,350,5456,1048,3623,2118,2180,3549,738,5318,xe" fillcolor="black" strokeweight=".00969mm">
                <v:path arrowok="t" textboxrect="0,0,14544,14558"/>
              </v:shape>
              <v:shape id="Shape 15483" o:spid="_x0000_s1095" style="position:absolute;left:58979;top:3243;width:237;height:316;visibility:visible;mso-wrap-style:square;v-text-anchor:top" coordsize="23759,3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" path="m,l4597,r7119,738l17022,2561r3549,2538l23060,8375r699,4360l23060,18214r-2489,4361l16673,26555r-5689,2919l3898,31296,,31634,,28582r2478,-204l6748,26936r3537,-1823l13135,22575r1420,-2561l15253,16738r,-1442l14555,14200r-721,-1465l12786,12020r-1420,-738l6748,9839,1059,9459,,9459,,xe" fillcolor="black" strokeweight=".00969mm">
                <v:path arrowok="t" textboxrect="0,0,23759,31634"/>
              </v:shape>
              <v:shape id="Shape 15484" o:spid="_x0000_s1096" style="position:absolute;left:59294;top:2832;width:267;height:455;visibility:visible;mso-wrap-style:square;v-text-anchor:top" coordsize="26620,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" path="m19162,r350,5814l19512,39291r349,1096l20582,41091r699,738l22351,42176r1768,391l25201,42914r698,357l26620,43652r,1095l26238,45485r-5307,l9925,45094r-2839,l4619,45485r-3200,l721,45094,350,44747,,44009r350,-357l721,43271r1048,-357l2850,42567r1769,-391l6038,41829r699,-738l7458,39995r,-3623l7807,30536r,-8721l7458,13831,7086,9817,6737,6899,6388,5456,5689,4718,4270,3980r-1769,l1419,3634,721,3276,350,2896,,2538,350,1800,721,1442r698,-346l2501,1096,3538,716,19162,xe" fillcolor="black" strokeweight=".00969mm">
                <v:path arrowok="t" textboxrect="0,0,26620,45485"/>
              </v:shape>
              <v:shape id="Shape 15485" o:spid="_x0000_s1097" style="position:absolute;left:58979;top:2824;width:283;height:326;visibility:visible;mso-wrap-style:square;v-text-anchor:top" coordsize="28377,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" path="m21990,r1769,l25178,738r1420,1096l27679,2918r698,1454l28377,6932r-349,1085l27297,9113r-1049,1084l25178,10555r-1419,358l22340,10555,20942,9817,19872,8733,19141,7279,18442,5837r-700,-738l16673,5099r-1070,357l14555,6194,13135,7279r2118,4372l15952,16358r-699,4752l13135,25113r-2850,3634l6748,30927,2129,32370,,32616,,29281r360,-187l1430,28389,2478,26913,3549,22933r349,-5479l3549,11293,2129,7279,1059,5456,11,4372,,4366,,509,2129,738,5678,1834,8866,3276r2500,2180l15253,2180,18791,738,21990,xe" fillcolor="black" strokeweight=".00969mm">
                <v:path arrowok="t" textboxrect="0,0,28377,32616"/>
              </v:shape>
              <v:shape id="Shape 15486" o:spid="_x0000_s1098" style="position:absolute;left:59337;top:2581;width:142;height:149;visibility:visible;mso-wrap-style:square;v-text-anchor:top" coordsize="14161,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" path="m7086,l8854,358r1769,738l12043,2192r1420,1822l14161,5456r,2181l14161,9470r-698,1823l12043,12735r-1420,1096l8854,14569r-1768,347l5306,14569,3538,13831,2118,12735,698,11293,,9470,,5456,698,4014,2118,2192,3538,1096,5306,358,7086,xe" fillcolor="black" strokeweight=".00969mm">
                <v:path arrowok="t" textboxrect="0,0,14161,14916"/>
              </v:shape>
              <v:shape id="Shape 15487" o:spid="_x0000_s1099" style="position:absolute;left:59589;top:4374;width:191;height:113;visibility:visible;mso-wrap-style:square;v-text-anchor:top" coordsize="19152,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" path="m17372,r1080,l19152,737r,736l18802,2181r-350,736l17372,4008,16301,5453,12764,8016,8865,9815,4258,10906,,11258,,5657r339,177l4258,6543,10296,5099,16301,1091r721,-709l17372,xe" fillcolor="black" strokeweight=".00969mm">
                <v:path arrowok="t" textboxrect="0,0,19152,11258"/>
              </v:shape>
              <v:shape id="Shape 15488" o:spid="_x0000_s1100" style="position:absolute;left:59589;top:4029;width:202;height:213;visibility:visible;mso-wrap-style:square;v-text-anchor:top" coordsize="20221,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" path="m1059,l6726,704r4957,1834l15253,6161r3899,6574l20221,18538r,1096l19872,20361r-720,358l17372,21077r-4259,l,21307,,17801r339,l4957,17443r2140,-347l7796,16358r349,-1442l8517,13440,7796,9437,6027,6161,4957,4718,3527,3623,2129,2885r-1790,l,2964,,117,1059,xe" fillcolor="black" strokeweight=".00969mm">
                <v:path arrowok="t" textboxrect="0,0,20221,21307"/>
              </v:shape>
              <v:shape id="Shape 15489" o:spid="_x0000_s1101" style="position:absolute;left:59624;top:2833;width:222;height:461;visibility:visible;mso-wrap-style:square;v-text-anchor:top" coordsize="22175,46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" path="m22175,r,2916l19162,3840,16694,6758r-1769,4361l13845,17671r8330,l22175,21316r-8680,l13495,23496r699,6899l17044,35874r2467,2896l22175,40293r,5742l22001,46049r-6376,-704l10307,43131,5688,39508,2500,35147,731,30049,,24592,731,18051,2849,12215,6769,7138,11355,3135,17044,575,22175,xe" fillcolor="black" strokeweight=".00969mm">
                <v:path arrowok="t" textboxrect="0,0,22175,46049"/>
              </v:shape>
              <v:shape id="Shape 15490" o:spid="_x0000_s1102" style="position:absolute;left:59846;top:3181;width:190;height:112;visibility:visible;mso-wrap-style:square;v-text-anchor:top" coordsize="18987,1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" path="m17568,r1070,l18987,358r,1442l18267,2885r-699,1096l16149,5456,12600,7983,8680,9817,4444,10902,,11246,,5503r524,300l4094,6161,10111,5065,16149,1085r721,-727l17568,xe" fillcolor="black" strokeweight=".00969mm">
                <v:path arrowok="t" textboxrect="0,0,18987,11246"/>
              </v:shape>
              <v:shape id="Shape 15491" o:spid="_x0000_s1103" style="position:absolute;left:59846;top:2832;width:202;height:214;visibility:visible;mso-wrap-style:square;v-text-anchor:top" coordsize="20210,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" path="m1256,l6911,716r4619,2180l15450,6541r3537,6194l20210,18042r,1246l20036,19634r-350,1085l19337,21110r-2119,l12950,21457,,21457,,17812r4794,l7293,17096r689,-738l8330,15274r,-1443l7982,9817,6213,6194,4794,5099,3374,3980,1954,3276,524,2896,,3057,,141,1256,xe" fillcolor="black" strokeweight=".00969mm">
                <v:path arrowok="t" textboxrect="0,0,20210,21457"/>
              </v:shape>
              <v:shape id="Shape 15492" o:spid="_x0000_s1104" style="position:absolute;left:48349;top:514;width:2530;height:4842;visibility:visible;mso-wrap-style:square;v-text-anchor:top" coordsize="253065,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" path="m,l253065,r,14558l15241,14558r,455096l253065,469654r,14559l,484213,,xe" fillcolor="black" strokeweight=".00969mm">
                <v:path arrowok="t" textboxrect="0,0,253065,484213"/>
              </v:shape>
              <v:shape id="Shape 15493" o:spid="_x0000_s1105" style="position:absolute;left:50879;top:514;width:2531;height:4842;visibility:visible;mso-wrap-style:square;v-text-anchor:top" coordsize="253067,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" path="m,l253067,r,484213l,484213,,469654r237825,l237825,14558,,14558,,xe" fillcolor="black" strokeweight=".00969mm">
                <v:path arrowok="t" textboxrect="0,0,253067,484213"/>
              </v:shape>
              <v:shape id="Shape 15494" o:spid="_x0000_s1106" style="position:absolute;left:48349;top:514;width:5061;height:4842;visibility:visible;mso-wrap-style:square;v-text-anchor:top" coordsize="506132,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" path="m,l506132,r,484213l,484213,,e" filled="f" strokeweight=".00969mm">
                <v:path arrowok="t" textboxrect="0,0,506132,484213"/>
              </v:shape>
              <v:shape id="Shape 15495" o:spid="_x0000_s1107" style="position:absolute;left:48501;top:660;width:4757;height:4551;visibility:visible;mso-wrap-style:square;v-text-anchor:top" coordsize="475649,45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" path="m,l475649,r,455096l,455096,,e" filled="f" strokeweight=".00969mm">
                <v:path arrowok="t" textboxrect="0,0,475649,455096"/>
              </v:shape>
              <v:shape id="Shape 15496" o:spid="_x0000_s1108" style="position:absolute;left:49321;top:1344;width:1940;height:2677;visibility:visible;mso-wrap-style:square;v-text-anchor:top" coordsize="194024,2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" path="m144355,r,3656l144006,17476r349,13831l145425,54945r,3264l135849,58209r-349,-2527l134081,49130r-1769,-5825l129462,38206r-3538,-4718l121306,29831r-5689,-2884l108531,24375r-7807,-1085l92568,22575r-15614,l49669,22195,47518,99681r8156,l63830,99334r7458,-1096l78756,96416r6726,-2896l92218,88779r6388,-5803l100375,80784r4269,3276l103224,86598r-3199,6922l98256,101157r-371,7636l98606,116419r2118,6194l103923,128416r3920,5479l112080,138971r4957,3657l122354,145546r5339,2527l144355,154625r7807,2918l160318,161166r8156,4003l175943,169530r6354,5456l187636,181561r3888,7245l193292,196823r732,8375l193292,214277r-2118,8755l187287,231015r-4990,7279l176281,244131r-7108,4360l161748,251387r-7817,1823l145425,253568r-5689,-358l134081,252472r-14893,-2885l106762,247016r-8506,-1085l96837,245931r-2500,-3276l94337,225917r-688,-8342l93299,208820r-382,-8721l93649,187364r,-2919l102493,184445r349,2919l103923,197181r2839,8755l110999,214277r6038,7279l123773,227012r7458,4003l139048,233576r8506,1095l153243,234291r5306,-1453l163867,230311r4258,-4014l172743,220851r2468,-6574l176281,207020r-338,-5478l174512,196823r-2140,-4361l168823,188460r-5655,-4015l157130,181181r-9925,-4361l137269,172806r-16684,-6899l114569,163346r-5339,-2895l104273,157186r-4248,-4014l96117,148431r-5318,-8364l84761,132073r-5656,-5837l73067,122255r-6737,-2180l58174,118991r-11006,l47900,171721r338,52753l49287,231015r1801,6195l53206,243035r3199,5076l60292,252472r5307,3298l71637,257951r2500,715l74137,267768r-3188,-358l49287,265945r-12044,-738l36894,265207r-12426,738l2844,267410,,267768r,-9102l2119,257951r6386,-2181l13473,252472r3909,-4361l20581,243035r2468,-5479l24818,231395r1070,-6563l24119,27651,3542,738,95418,2918r10274,l120585,1834,141167,391,144355,xe" fillcolor="black" strokeweight=".00969mm">
                <v:path arrowok="t" textboxrect="0,0,194024,267768"/>
              </v:shape>
              <v:shape id="Shape 15497" o:spid="_x0000_s1109" style="position:absolute;left:50353;top:1329;width:1640;height:2707;visibility:visible;mso-wrap-style:square;v-text-anchor:top" coordsize="164036,270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" path="m153210,r8506,358l164036,568r,21263l128742,21457r-699,45474l128043,108402r8506,2918l145054,112763r8877,391l161716,112763r2320,-338l164036,133383r-7288,490l142205,132777r-14162,-3265l128043,214277r349,6921l129462,228835r1398,7279l133349,242655r3898,6194l141156,252830r4619,2907l150743,257928r5306,1085l158517,259393r382,11260l155329,270306r-15942,-1834l123075,267388r-19501,346l84412,269210r-3188,358l81224,258655r1769,-346l85460,257213r2490,-1085l92918,252114r4269,-4741l100724,241559r2850,-6183l105692,228835r1070,-6541l107461,215719r,-8721l106042,198266r-2850,-8364l99305,182265r-3887,-4003l90068,173890r-6726,-4740l76256,165169r-7457,-4003l61712,157532r-6737,-2918l49636,152434,37243,147693,24818,142236r-4968,-2527l14893,136433r-4618,-3276l5656,128059,2817,122233,699,116039,,109140r350,-6921l1420,95678,3538,89126,6737,82942r3887,-5456l15242,73125r7076,-4741l30474,65108r8189,-2180l47518,61843r8506,-357l70218,62570r14543,2538l98584,68384r2140,738l100724,72767r1049,22553l101423,117861r,2919l92568,120780r,-2919l92219,111320r-1419,-5836l88299,99681,84761,94962,80143,90959,73057,86599,65599,84027,57443,82585r-7807,-738l43249,82227r-6006,1096l31555,85503r-5317,3276l22700,92402r-2850,4003l18081,101123r-349,4752l18431,110582r2500,4372l24469,118599r,358l30136,122613r5688,3265l45400,130597r9925,4014l64180,137876r9226,3634l82643,145512r8506,4741l99305,155710r7086,6541l106391,29832,86181,2538r18081,l112429,2180r4608,l127311,1834,137968,738,153210,xe" fillcolor="black" strokeweight=".00969mm">
                <v:path arrowok="t" textboxrect="0,0,164036,270653"/>
              </v:shape>
              <v:shape id="Shape 15498" o:spid="_x0000_s1110" style="position:absolute;left:51993;top:1335;width:594;height:1328;visibility:visible;mso-wrap-style:square;v-text-anchor:top" coordsize="59392,13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" path="m,l5836,528r8156,1823l21799,4889r7457,3656l36343,13252r6038,5815l48768,27430r4619,9471l56924,46740r1769,10164l59392,67459r-699,10902l56575,88558r-3538,9817l47698,107130r-7086,7983l32106,122046r-8888,5065l13643,130767,3368,132589,,132816,,111858r5137,-748l12223,108572r6759,-3656l24649,99851r5306,-7659l33526,84197r1768,-8363l35993,66721r-349,-9426l33526,48540,29955,40165,24649,32529,20751,29264,16143,25988,10826,23450,5486,21985,519,21269,,21264,,xe" fillcolor="black" strokeweight=".00969mm">
                <v:path arrowok="t" textboxrect="0,0,59392,132816"/>
              </v:shape>
              <v:shape id="Shape 15499" o:spid="_x0000_s1111" style="position:absolute;left:49349;top:1376;width:1883;height:2613;visibility:visible;mso-wrap-style:square;v-text-anchor:top" coordsize="188330,26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" path="m138672,r-349,14558l138672,28031r721,12378l139742,52049r-4269,l133704,43674r-2467,-6921l127699,31296r-3920,-4360l119161,23279r-5318,-2527l106386,18572,98230,17118r-8157,-726l74110,16392,43975,16034,41485,99323r9227,l59589,98965r8516,-1085l75912,96058r7774,-2918l90805,88421r7075,-6932l95041,87683r-2118,6921l92224,101157r,6541l92923,113881r2118,6541l98612,126616r3887,5803l107467,137876r5306,4014l117392,144797r6387,2918l131586,150991r8855,3276l152517,158975r9925,4752l170948,168825r6387,5065l182292,179727r3199,6541l187609,193547r721,8375l187609,210285r-2118,7995l181943,225917r-4957,7279l172017,238294r-6038,4003l159243,245215r-7807,1443l142581,247396r-6726,-380l127317,245573r-10275,-2180l108155,241559r-7076,-1442l95412,239759r-1070,-1465l94692,235018r,-4003l94342,226655r,-5815l93644,213919r-371,-6899l92923,201184r,-10902l93644,184445r3166,l98230,194643r3199,9459l106036,212823r6388,7637l119510,226297r7807,4360l135855,233576r8855,704l151436,233934r6038,-1834l162791,229215r4619,-4014l172367,219018r2850,-7279l176265,203744r-349,-6563l174136,191724r-2468,-4718l167748,183003r-4957,-3634l155705,175366r-9226,-4360l135473,166645r-9204,-3299l118811,160070r-6387,-2896l107816,154614r-5317,-3623l98230,146631r-3538,-4741l91143,136791r-3188,-5076l84068,126616r-4269,-4360l75180,118599r-5656,-2884l63137,113534r-7457,-738l41485,112416r372,54933l42556,221556r1768,9839l47174,239379r3538,6932l55680,251410r5688,3980l68444,257571r,3645l56400,260489r-9575,-1096l39367,259035r-10656,l21624,259393r-9925,1096l,261216r,-3645l6735,255390r5663,-3980l17355,246311r3920,-6552l24125,231395r1769,-9459l24125,23279,6735,738,92574,2561r13113,l112424,2180r7086,-704l128038,738,138672,xe" fillcolor="black" strokeweight=".00969mm">
                <v:path arrowok="t" textboxrect="0,0,188330,261216"/>
              </v:shape>
              <v:shape id="Shape 15500" o:spid="_x0000_s1112" style="position:absolute;left:50381;top:1358;width:1614;height:2645;visibility:visible;mso-wrap-style:square;v-text-anchor:top" coordsize="161394,26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" path="m150393,r10995,716l161394,716r,15281l123075,15620r-699,48393l122376,107664r9237,2918l141167,112763r9947,357l160318,112763r1076,-230l161394,127542r-7463,517l138000,126594r-15624,-4014l122376,213181r699,7279l123806,227359r1420,6541l127344,240094r3188,5446l134430,250638r4957,3657l145425,257191r7458,1822l152883,264469r-17732,-2180l117070,261551r-18464,380l81245,263374r,-5457l87982,254652r5656,-4740l98606,243359r3920,-7279l105343,228097r1769,-8721l107483,210263r-371,-8721l105714,192820r-2839,-8017l98606,177871r-3887,-4719l89030,168445r-7086,-4752l74487,159332r-7436,-4002l59594,152053r-6388,-2918l47540,146955,36894,142594r-9576,-4003l19883,134611r-6038,-3276l9226,128059,4957,122580,1801,116777,371,110236,,102957,1070,96024,2839,89126,5688,82584,9575,77106r4619,-4719l21651,67669r9205,-3299l41163,62190r12043,-358l62083,62190r9936,1096l83014,65466r12054,2918l95068,69849r699,22553l95767,114943r-3166,l92219,107317r-1769,-6932l87600,94582,83713,89483,78745,85480,72019,81500,64212,78582,55707,76748r-8888,-738l37243,76748r-8156,2560l22001,83289r-4619,4372l14194,92402r-1769,5098l12076,103303r1070,5099l15613,113501r4270,4718l24840,121875r7086,3623l40814,129859r10624,4752l58895,137138r7435,2918l74137,143332r7458,3623l89030,150969r6737,5099l101794,161513r4968,6541l106762,26175,89030,2538r19883,l112451,2180r1769,l125226,1800r10274,-704l142586,358,150393,xe" fillcolor="black" strokeweight=".00969mm">
                <v:path arrowok="t" textboxrect="0,0,161394,264469"/>
              </v:shape>
              <v:shape id="Shape 15501" o:spid="_x0000_s1113" style="position:absolute;left:51995;top:1366;width:560;height:1268;visibility:visible;mso-wrap-style:square;v-text-anchor:top" coordsize="56051,12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" path="m,l10280,1464r8877,2538l27313,7658r6737,4719l40088,17822r5655,8017l50362,34214r3199,9459l55680,53837r371,10555l55330,75294,53212,85491r-3549,9113l44706,102587r-6387,7279l30861,116060r-8167,5099l13468,124424,3194,126604,,126825,,111817r7463,-1593l14887,107686r6388,-4003l26592,98584r5339,-7257l35818,82964r2119,-9471l39018,63654,37937,53132,35818,43673,31931,35298,26592,27639,22694,24017,17737,20740,12048,17822,6033,16000,344,15284,,15281,,xe" fillcolor="black" strokeweight=".00969mm">
                <v:path arrowok="t" textboxrect="0,0,56051,126825"/>
              </v:shape>
              <v:shape id="Shape 15502" o:spid="_x0000_s1114"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" path="m349,l3194,,34749,2561,65980,7276r30477,6543l126626,22570r29425,10170l185138,45118r28738,13823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xe" fillcolor="black" strokeweight=".00969mm">
                <v:path arrowok="t" textboxrect="0,0,434138,65131"/>
              </v:shape>
              <v:shape id="Shape 15503" o:spid="_x0000_s1115"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" path="m213876,58941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3194,,34749,2561,65980,7276r30477,6543l126626,22570r29425,10170l185138,45118r28738,13823e" filled="f" strokeweight=".00969mm">
                <v:path arrowok="t" textboxrect="0,0,434138,65131"/>
              </v:shape>
              <v:shape id="Shape 15504" o:spid="_x0000_s1116"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" path="m349,l3194,347,34749,2907,65980,7626r30477,6552l126626,22542r29425,10552l185138,45091r28738,14204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xe" fillcolor="black" strokeweight=".00969mm">
                <v:path arrowok="t" textboxrect="0,0,434138,65484"/>
              </v:shape>
              <v:shape id="Shape 15505" o:spid="_x0000_s1117"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" path="m213876,59295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3194,347,34749,2907,65980,7626r30477,6552l126626,22542r29425,10552l185138,45091r28738,14204e" filled="f" strokeweight=".00969mm">
                <v:path arrowok="t" textboxrect="0,0,434138,65484"/>
              </v:shape>
              <v:rect id="Rectangle 15508" o:spid="_x0000_s1118" style="position:absolute;left:60059;top:398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" filled="f" stroked="f">
                <v:textbox inset="0,0,0,0">
                  <w:txbxContent>
                    <w:p w14:paraId="5E5D8FDE" w14:textId="77777777" w:rsidR="006E2DD3" w:rsidRDefault="00E43CB2">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07" o:spid="_x0000_s1119" type="#_x0000_t75" style="position:absolute;left:1079;width:22714;height:5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">
                <v:imagedata r:id="rId3" o:title=""/>
              </v:shape>
              <v:shape id="Picture 15506" o:spid="_x0000_s1120" type="#_x0000_t75" style="position:absolute;top:7505;width:6182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">
                <v:imagedata r:id="rId4" o:title=""/>
              </v:shape>
              <w10:wrap type="square" anchorx="page" anchory="page"/>
            </v:group>
          </w:pict>
        </mc:Fallback>
      </mc:AlternateContent>
    </w:r>
    <w:r>
      <w:t xml:space="preserve"> </w:t>
    </w:r>
  </w:p>
  <w:p w14:paraId="79FC47F9" w14:textId="77777777" w:rsidR="006E2DD3" w:rsidRDefault="00E43CB2">
    <w:pPr>
      <w:spacing w:after="0" w:line="259" w:lineRule="auto"/>
      <w:ind w:left="0" w:right="426" w:firstLine="0"/>
      <w:jc w:val="center"/>
    </w:pPr>
    <w:r>
      <w:t xml:space="preserve"> </w:t>
    </w:r>
  </w:p>
  <w:p w14:paraId="5E621510" w14:textId="77777777" w:rsidR="006E2DD3" w:rsidRDefault="00E43CB2">
    <w:pPr>
      <w:spacing w:after="0" w:line="259" w:lineRule="auto"/>
      <w:ind w:left="0" w:right="51" w:firstLine="0"/>
      <w:jc w:val="right"/>
    </w:pPr>
    <w:r>
      <w:rPr>
        <w:rFonts w:ascii="Arial" w:eastAsia="Arial" w:hAnsi="Arial" w:cs="Arial"/>
        <w:b/>
        <w:color w:val="0070C0"/>
        <w:sz w:val="22"/>
      </w:rPr>
      <w:t>DECANAT</w:t>
    </w:r>
    <w:r>
      <w:rPr>
        <w:rFonts w:ascii="Arial" w:eastAsia="Arial" w:hAnsi="Arial" w:cs="Arial"/>
        <w:b/>
        <w:color w:val="FFFFFF"/>
        <w:sz w:val="22"/>
      </w:rPr>
      <w:t>.</w:t>
    </w:r>
  </w:p>
  <w:p w14:paraId="73CEFF85" w14:textId="77777777" w:rsidR="006E2DD3" w:rsidRDefault="00E43CB2">
    <w:pPr>
      <w:spacing w:after="0" w:line="259" w:lineRule="auto"/>
      <w:ind w:left="3208" w:firstLine="0"/>
      <w:jc w:val="lef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E179" w14:textId="75C0379B" w:rsidR="006E2DD3" w:rsidRPr="00973DA4" w:rsidRDefault="00630A1F" w:rsidP="00556C26">
    <w:pPr>
      <w:pStyle w:val="Header"/>
      <w:tabs>
        <w:tab w:val="clear" w:pos="4513"/>
        <w:tab w:val="clear" w:pos="9026"/>
        <w:tab w:val="right" w:pos="6300"/>
        <w:tab w:val="left" w:pos="7650"/>
      </w:tabs>
      <w:ind w:left="-90" w:right="-696"/>
    </w:pPr>
    <w:r w:rsidRPr="004A6B69">
      <w:rPr>
        <w:noProof/>
      </w:rPr>
      <mc:AlternateContent>
        <mc:Choice Requires="wps">
          <w:drawing>
            <wp:anchor distT="0" distB="0" distL="114300" distR="114300" simplePos="0" relativeHeight="251664384" behindDoc="0" locked="0" layoutInCell="1" allowOverlap="1" wp14:anchorId="1B6B1848" wp14:editId="55C6DC3A">
              <wp:simplePos x="0" y="0"/>
              <wp:positionH relativeFrom="column">
                <wp:posOffset>2586355</wp:posOffset>
              </wp:positionH>
              <wp:positionV relativeFrom="paragraph">
                <wp:posOffset>391795</wp:posOffset>
              </wp:positionV>
              <wp:extent cx="4085590" cy="413385"/>
              <wp:effectExtent l="5715" t="4445" r="0" b="127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90" cy="413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F3B70" w14:textId="0B043BCF" w:rsidR="00973DA4" w:rsidRDefault="00973DA4" w:rsidP="00973DA4">
                          <w:pPr>
                            <w:tabs>
                              <w:tab w:val="left" w:pos="6742"/>
                            </w:tabs>
                            <w:ind w:right="28"/>
                            <w:jc w:val="right"/>
                            <w:rPr>
                              <w:rFonts w:ascii="Arial Narrow" w:hAnsi="Arial Narrow" w:cs="Cambria"/>
                              <w:b/>
                              <w:color w:val="0070C0"/>
                              <w:sz w:val="22"/>
                              <w:szCs w:val="20"/>
                            </w:rPr>
                          </w:pPr>
                          <w:r>
                            <w:rPr>
                              <w:rFonts w:ascii="Arial Narrow" w:hAnsi="Arial Narrow" w:cs="Cambria"/>
                              <w:b/>
                              <w:color w:val="0070C0"/>
                              <w:sz w:val="22"/>
                              <w:szCs w:val="20"/>
                            </w:rPr>
                            <w:t>ȘCOALA DOCTORALĂ DE PSIHOLOGIE</w:t>
                          </w:r>
                        </w:p>
                        <w:p w14:paraId="3CC82622" w14:textId="77777777" w:rsidR="00973DA4" w:rsidRPr="00331DF0" w:rsidRDefault="00973DA4" w:rsidP="00973DA4">
                          <w:pPr>
                            <w:tabs>
                              <w:tab w:val="left" w:pos="6742"/>
                            </w:tabs>
                            <w:ind w:right="28"/>
                            <w:jc w:val="right"/>
                            <w:rPr>
                              <w:rFonts w:ascii="Arial Narrow" w:hAnsi="Arial Narrow" w:cs="Cambria"/>
                              <w:b/>
                              <w:color w:val="0070C0"/>
                              <w:sz w:val="16"/>
                              <w:szCs w:val="16"/>
                            </w:rPr>
                          </w:pPr>
                        </w:p>
                        <w:p w14:paraId="656BB626" w14:textId="77777777" w:rsidR="00973DA4" w:rsidRPr="00B92463" w:rsidRDefault="00973DA4" w:rsidP="00973DA4">
                          <w:pPr>
                            <w:tabs>
                              <w:tab w:val="left" w:pos="6742"/>
                            </w:tabs>
                            <w:ind w:right="-158"/>
                            <w:jc w:val="right"/>
                            <w:rPr>
                              <w:rFonts w:ascii="Arial Narrow" w:hAnsi="Arial Narrow" w:cs="Cambria"/>
                              <w:b/>
                              <w:color w:val="FFFFFF"/>
                              <w:sz w:val="22"/>
                              <w:szCs w:val="20"/>
                            </w:rPr>
                          </w:pPr>
                        </w:p>
                        <w:p w14:paraId="7037BACD" w14:textId="77777777" w:rsidR="00973DA4" w:rsidRDefault="00973DA4" w:rsidP="00973D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6B1848" id="_x0000_t202" coordsize="21600,21600" o:spt="202" path="m,l,21600r21600,l21600,xe">
              <v:stroke joinstyle="miter"/>
              <v:path gradientshapeok="t" o:connecttype="rect"/>
            </v:shapetype>
            <v:shape id="Text Box 13" o:spid="_x0000_s1121" type="#_x0000_t202" style="position:absolute;left:0;text-align:left;margin-left:203.65pt;margin-top:30.85pt;width:321.7pt;height:3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NuuAIAAME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" filled="f" stroked="f">
              <v:textbox>
                <w:txbxContent>
                  <w:p w14:paraId="68EF3B70" w14:textId="0B043BCF" w:rsidR="00973DA4" w:rsidRDefault="00973DA4" w:rsidP="00973DA4">
                    <w:pPr>
                      <w:tabs>
                        <w:tab w:val="left" w:pos="6742"/>
                      </w:tabs>
                      <w:ind w:right="28"/>
                      <w:jc w:val="right"/>
                      <w:rPr>
                        <w:rFonts w:ascii="Arial Narrow" w:hAnsi="Arial Narrow" w:cs="Cambria"/>
                        <w:b/>
                        <w:color w:val="0070C0"/>
                        <w:sz w:val="22"/>
                        <w:szCs w:val="20"/>
                      </w:rPr>
                    </w:pPr>
                    <w:r>
                      <w:rPr>
                        <w:rFonts w:ascii="Arial Narrow" w:hAnsi="Arial Narrow" w:cs="Cambria"/>
                        <w:b/>
                        <w:color w:val="0070C0"/>
                        <w:sz w:val="22"/>
                        <w:szCs w:val="20"/>
                      </w:rPr>
                      <w:t>ȘCOALA DOCTORALĂ DE PSIHOLOGIE</w:t>
                    </w:r>
                  </w:p>
                  <w:p w14:paraId="3CC82622" w14:textId="77777777" w:rsidR="00973DA4" w:rsidRPr="00331DF0" w:rsidRDefault="00973DA4" w:rsidP="00973DA4">
                    <w:pPr>
                      <w:tabs>
                        <w:tab w:val="left" w:pos="6742"/>
                      </w:tabs>
                      <w:ind w:right="28"/>
                      <w:jc w:val="right"/>
                      <w:rPr>
                        <w:rFonts w:ascii="Arial Narrow" w:hAnsi="Arial Narrow" w:cs="Cambria"/>
                        <w:b/>
                        <w:color w:val="0070C0"/>
                        <w:sz w:val="16"/>
                        <w:szCs w:val="16"/>
                      </w:rPr>
                    </w:pPr>
                  </w:p>
                  <w:p w14:paraId="656BB626" w14:textId="77777777" w:rsidR="00973DA4" w:rsidRPr="00B92463" w:rsidRDefault="00973DA4" w:rsidP="00973DA4">
                    <w:pPr>
                      <w:tabs>
                        <w:tab w:val="left" w:pos="6742"/>
                      </w:tabs>
                      <w:ind w:right="-158"/>
                      <w:jc w:val="right"/>
                      <w:rPr>
                        <w:rFonts w:ascii="Arial Narrow" w:hAnsi="Arial Narrow" w:cs="Cambria"/>
                        <w:b/>
                        <w:color w:val="FFFFFF"/>
                        <w:sz w:val="22"/>
                        <w:szCs w:val="20"/>
                      </w:rPr>
                    </w:pPr>
                  </w:p>
                  <w:p w14:paraId="7037BACD" w14:textId="77777777" w:rsidR="00973DA4" w:rsidRDefault="00973DA4" w:rsidP="00973DA4"/>
                </w:txbxContent>
              </v:textbox>
            </v:shape>
          </w:pict>
        </mc:Fallback>
      </mc:AlternateContent>
    </w:r>
    <w:r w:rsidR="00556C26">
      <w:rPr>
        <w:noProof/>
      </w:rPr>
      <w:drawing>
        <wp:anchor distT="0" distB="0" distL="114300" distR="114300" simplePos="0" relativeHeight="251663360" behindDoc="0" locked="0" layoutInCell="1" allowOverlap="1" wp14:anchorId="3EF59E12" wp14:editId="030BBC26">
          <wp:simplePos x="0" y="0"/>
          <wp:positionH relativeFrom="column">
            <wp:posOffset>388620</wp:posOffset>
          </wp:positionH>
          <wp:positionV relativeFrom="paragraph">
            <wp:posOffset>680720</wp:posOffset>
          </wp:positionV>
          <wp:extent cx="6182360" cy="33655"/>
          <wp:effectExtent l="0" t="0" r="0" b="0"/>
          <wp:wrapThrough wrapText="bothSides">
            <wp:wrapPolygon edited="0">
              <wp:start x="0" y="0"/>
              <wp:lineTo x="0" y="0"/>
              <wp:lineTo x="21476" y="0"/>
              <wp:lineTo x="21476" y="0"/>
              <wp:lineTo x="0"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2360" cy="33655"/>
                  </a:xfrm>
                  <a:prstGeom prst="rect">
                    <a:avLst/>
                  </a:prstGeom>
                  <a:noFill/>
                  <a:ln>
                    <a:noFill/>
                  </a:ln>
                </pic:spPr>
              </pic:pic>
            </a:graphicData>
          </a:graphic>
          <wp14:sizeRelH relativeFrom="page">
            <wp14:pctWidth>0</wp14:pctWidth>
          </wp14:sizeRelH>
          <wp14:sizeRelV relativeFrom="page">
            <wp14:pctHeight>0</wp14:pctHeight>
          </wp14:sizeRelV>
        </wp:anchor>
      </w:drawing>
    </w:r>
    <w:r w:rsidR="00556C26">
      <w:rPr>
        <w:noProof/>
      </w:rPr>
      <w:drawing>
        <wp:anchor distT="0" distB="0" distL="114300" distR="114300" simplePos="0" relativeHeight="251665408" behindDoc="1" locked="0" layoutInCell="1" allowOverlap="1" wp14:anchorId="1EFF0D4C" wp14:editId="2FB4DB89">
          <wp:simplePos x="0" y="0"/>
          <wp:positionH relativeFrom="column">
            <wp:posOffset>3438525</wp:posOffset>
          </wp:positionH>
          <wp:positionV relativeFrom="paragraph">
            <wp:posOffset>13970</wp:posOffset>
          </wp:positionV>
          <wp:extent cx="3230245" cy="5334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30245" cy="533400"/>
                  </a:xfrm>
                  <a:prstGeom prst="rect">
                    <a:avLst/>
                  </a:prstGeom>
                  <a:noFill/>
                </pic:spPr>
              </pic:pic>
            </a:graphicData>
          </a:graphic>
          <wp14:sizeRelH relativeFrom="margin">
            <wp14:pctWidth>0</wp14:pctWidth>
          </wp14:sizeRelH>
          <wp14:sizeRelV relativeFrom="margin">
            <wp14:pctHeight>0</wp14:pctHeight>
          </wp14:sizeRelV>
        </wp:anchor>
      </w:drawing>
    </w:r>
    <w:r w:rsidR="00556C26">
      <w:rPr>
        <w:noProof/>
      </w:rPr>
      <w:drawing>
        <wp:inline distT="0" distB="0" distL="0" distR="0" wp14:anchorId="0DD85DCA" wp14:editId="3F77B11D">
          <wp:extent cx="2324100" cy="60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24100" cy="60960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7D061" w14:textId="77777777" w:rsidR="006E2DD3" w:rsidRDefault="00E43CB2">
    <w:pPr>
      <w:spacing w:after="0" w:line="259" w:lineRule="auto"/>
      <w:ind w:left="-238" w:right="64" w:firstLine="0"/>
      <w:jc w:val="center"/>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85E1CD1" wp14:editId="7D847A87">
              <wp:simplePos x="0" y="0"/>
              <wp:positionH relativeFrom="page">
                <wp:posOffset>659765</wp:posOffset>
              </wp:positionH>
              <wp:positionV relativeFrom="page">
                <wp:posOffset>309880</wp:posOffset>
              </wp:positionV>
              <wp:extent cx="6182360" cy="784225"/>
              <wp:effectExtent l="0" t="0" r="0" b="0"/>
              <wp:wrapSquare wrapText="bothSides"/>
              <wp:docPr id="15054" name="Group 15054"/>
              <wp:cNvGraphicFramePr/>
              <a:graphic xmlns:a="http://schemas.openxmlformats.org/drawingml/2006/main">
                <a:graphicData uri="http://schemas.microsoft.com/office/word/2010/wordprocessingGroup">
                  <wpg:wgp>
                    <wpg:cNvGrpSpPr/>
                    <wpg:grpSpPr>
                      <a:xfrm>
                        <a:off x="0" y="0"/>
                        <a:ext cx="6182360" cy="784225"/>
                        <a:chOff x="0" y="0"/>
                        <a:chExt cx="6182360" cy="784225"/>
                      </a:xfrm>
                    </wpg:grpSpPr>
                    <wps:wsp>
                      <wps:cNvPr id="15055" name="Shape 15055"/>
                      <wps:cNvSpPr/>
                      <wps:spPr>
                        <a:xfrm>
                          <a:off x="5407038" y="283220"/>
                          <a:ext cx="22875" cy="46190"/>
                        </a:xfrm>
                        <a:custGeom>
                          <a:avLst/>
                          <a:gdLst/>
                          <a:ahLst/>
                          <a:cxnLst/>
                          <a:rect l="0" t="0" r="0" b="0"/>
                          <a:pathLst>
                            <a:path w="22875" h="46190">
                              <a:moveTo>
                                <a:pt x="21630" y="0"/>
                              </a:moveTo>
                              <a:lnTo>
                                <a:pt x="22875" y="252"/>
                              </a:lnTo>
                              <a:lnTo>
                                <a:pt x="22875" y="3298"/>
                              </a:lnTo>
                              <a:lnTo>
                                <a:pt x="22700" y="3276"/>
                              </a:lnTo>
                              <a:lnTo>
                                <a:pt x="19850" y="3634"/>
                              </a:lnTo>
                              <a:lnTo>
                                <a:pt x="17732" y="5456"/>
                              </a:lnTo>
                              <a:lnTo>
                                <a:pt x="15963" y="7995"/>
                              </a:lnTo>
                              <a:lnTo>
                                <a:pt x="14544" y="11997"/>
                              </a:lnTo>
                              <a:lnTo>
                                <a:pt x="13823" y="16716"/>
                              </a:lnTo>
                              <a:lnTo>
                                <a:pt x="13823" y="22910"/>
                              </a:lnTo>
                              <a:lnTo>
                                <a:pt x="13823" y="28736"/>
                              </a:lnTo>
                              <a:lnTo>
                                <a:pt x="14893" y="33834"/>
                              </a:lnTo>
                              <a:lnTo>
                                <a:pt x="16313" y="37468"/>
                              </a:lnTo>
                              <a:lnTo>
                                <a:pt x="18081" y="39995"/>
                              </a:lnTo>
                              <a:lnTo>
                                <a:pt x="20200" y="41471"/>
                              </a:lnTo>
                              <a:lnTo>
                                <a:pt x="22700" y="41829"/>
                              </a:lnTo>
                              <a:lnTo>
                                <a:pt x="22875" y="41775"/>
                              </a:lnTo>
                              <a:lnTo>
                                <a:pt x="22875" y="45880"/>
                              </a:lnTo>
                              <a:lnTo>
                                <a:pt x="19512" y="46190"/>
                              </a:lnTo>
                              <a:lnTo>
                                <a:pt x="14544" y="45832"/>
                              </a:lnTo>
                              <a:lnTo>
                                <a:pt x="9925" y="43652"/>
                              </a:lnTo>
                              <a:lnTo>
                                <a:pt x="6038" y="40387"/>
                              </a:lnTo>
                              <a:lnTo>
                                <a:pt x="2839" y="35635"/>
                              </a:lnTo>
                              <a:lnTo>
                                <a:pt x="699" y="30536"/>
                              </a:lnTo>
                              <a:lnTo>
                                <a:pt x="0" y="24375"/>
                              </a:lnTo>
                              <a:lnTo>
                                <a:pt x="699" y="17812"/>
                              </a:lnTo>
                              <a:lnTo>
                                <a:pt x="3188" y="11997"/>
                              </a:lnTo>
                              <a:lnTo>
                                <a:pt x="6737" y="6899"/>
                              </a:lnTo>
                              <a:lnTo>
                                <a:pt x="11345" y="3276"/>
                              </a:lnTo>
                              <a:lnTo>
                                <a:pt x="16313" y="1096"/>
                              </a:lnTo>
                              <a:lnTo>
                                <a:pt x="21630" y="0"/>
                              </a:lnTo>
                              <a:close/>
                            </a:path>
                          </a:pathLst>
                        </a:custGeom>
                        <a:ln w="349" cap="flat">
                          <a:round/>
                        </a:ln>
                      </wps:spPr>
                      <wps:style>
                        <a:lnRef idx="1">
                          <a:srgbClr val="000000"/>
                        </a:lnRef>
                        <a:fillRef idx="1">
                          <a:srgbClr val="000000"/>
                        </a:fillRef>
                        <a:effectRef idx="0">
                          <a:scrgbClr r="0" g="0" b="0"/>
                        </a:effectRef>
                        <a:fontRef idx="none"/>
                      </wps:style>
                      <wps:bodyPr/>
                    </wps:wsp>
                    <wps:wsp>
                      <wps:cNvPr id="15056" name="Shape 15056"/>
                      <wps:cNvSpPr/>
                      <wps:spPr>
                        <a:xfrm>
                          <a:off x="5404188" y="141341"/>
                          <a:ext cx="25724" cy="68373"/>
                        </a:xfrm>
                        <a:custGeom>
                          <a:avLst/>
                          <a:gdLst/>
                          <a:ahLst/>
                          <a:cxnLst/>
                          <a:rect l="0" t="0" r="0" b="0"/>
                          <a:pathLst>
                            <a:path w="25724" h="68373">
                              <a:moveTo>
                                <a:pt x="1780" y="0"/>
                              </a:moveTo>
                              <a:lnTo>
                                <a:pt x="25724" y="0"/>
                              </a:lnTo>
                              <a:lnTo>
                                <a:pt x="25724" y="4964"/>
                              </a:lnTo>
                              <a:lnTo>
                                <a:pt x="25550" y="5099"/>
                              </a:lnTo>
                              <a:lnTo>
                                <a:pt x="25200" y="7279"/>
                              </a:lnTo>
                              <a:lnTo>
                                <a:pt x="25200" y="12378"/>
                              </a:lnTo>
                              <a:lnTo>
                                <a:pt x="24829" y="20014"/>
                              </a:lnTo>
                              <a:lnTo>
                                <a:pt x="24829" y="30558"/>
                              </a:lnTo>
                              <a:lnTo>
                                <a:pt x="25724" y="30490"/>
                              </a:lnTo>
                              <a:lnTo>
                                <a:pt x="25724" y="33891"/>
                              </a:lnTo>
                              <a:lnTo>
                                <a:pt x="24829" y="33834"/>
                              </a:lnTo>
                              <a:lnTo>
                                <a:pt x="24829" y="57829"/>
                              </a:lnTo>
                              <a:lnTo>
                                <a:pt x="25550" y="61128"/>
                              </a:lnTo>
                              <a:lnTo>
                                <a:pt x="25724" y="61399"/>
                              </a:lnTo>
                              <a:lnTo>
                                <a:pt x="25724" y="67982"/>
                              </a:lnTo>
                              <a:lnTo>
                                <a:pt x="22012" y="67669"/>
                              </a:lnTo>
                              <a:lnTo>
                                <a:pt x="19162" y="67669"/>
                              </a:lnTo>
                              <a:lnTo>
                                <a:pt x="3199" y="68373"/>
                              </a:lnTo>
                              <a:lnTo>
                                <a:pt x="2129" y="68027"/>
                              </a:lnTo>
                              <a:lnTo>
                                <a:pt x="1431" y="68027"/>
                              </a:lnTo>
                              <a:lnTo>
                                <a:pt x="1081" y="67289"/>
                              </a:lnTo>
                              <a:lnTo>
                                <a:pt x="732" y="66931"/>
                              </a:lnTo>
                              <a:lnTo>
                                <a:pt x="1081" y="66193"/>
                              </a:lnTo>
                              <a:lnTo>
                                <a:pt x="1431" y="65846"/>
                              </a:lnTo>
                              <a:lnTo>
                                <a:pt x="2501" y="65488"/>
                              </a:lnTo>
                              <a:lnTo>
                                <a:pt x="3549" y="65108"/>
                              </a:lnTo>
                              <a:lnTo>
                                <a:pt x="6737" y="64750"/>
                              </a:lnTo>
                              <a:lnTo>
                                <a:pt x="8888" y="62928"/>
                              </a:lnTo>
                              <a:lnTo>
                                <a:pt x="9936" y="60748"/>
                              </a:lnTo>
                              <a:lnTo>
                                <a:pt x="10307" y="57829"/>
                              </a:lnTo>
                              <a:lnTo>
                                <a:pt x="10657" y="53111"/>
                              </a:lnTo>
                              <a:lnTo>
                                <a:pt x="10657" y="38195"/>
                              </a:lnTo>
                              <a:lnTo>
                                <a:pt x="11006" y="27998"/>
                              </a:lnTo>
                              <a:lnTo>
                                <a:pt x="10657" y="20014"/>
                              </a:lnTo>
                              <a:lnTo>
                                <a:pt x="10657" y="13462"/>
                              </a:lnTo>
                              <a:lnTo>
                                <a:pt x="10307" y="9079"/>
                              </a:lnTo>
                              <a:lnTo>
                                <a:pt x="9587" y="6183"/>
                              </a:lnTo>
                              <a:lnTo>
                                <a:pt x="8167" y="4361"/>
                              </a:lnTo>
                              <a:lnTo>
                                <a:pt x="6388" y="3265"/>
                              </a:lnTo>
                              <a:lnTo>
                                <a:pt x="3199" y="2918"/>
                              </a:lnTo>
                              <a:lnTo>
                                <a:pt x="1081" y="2918"/>
                              </a:lnTo>
                              <a:lnTo>
                                <a:pt x="732" y="2538"/>
                              </a:lnTo>
                              <a:lnTo>
                                <a:pt x="350" y="1823"/>
                              </a:lnTo>
                              <a:lnTo>
                                <a:pt x="0" y="1442"/>
                              </a:lnTo>
                              <a:lnTo>
                                <a:pt x="350" y="738"/>
                              </a:lnTo>
                              <a:lnTo>
                                <a:pt x="732" y="347"/>
                              </a:lnTo>
                              <a:lnTo>
                                <a:pt x="1780" y="0"/>
                              </a:lnTo>
                              <a:close/>
                            </a:path>
                          </a:pathLst>
                        </a:custGeom>
                        <a:ln w="349" cap="flat">
                          <a:round/>
                        </a:ln>
                      </wps:spPr>
                      <wps:style>
                        <a:lnRef idx="1">
                          <a:srgbClr val="000000"/>
                        </a:lnRef>
                        <a:fillRef idx="1">
                          <a:srgbClr val="000000"/>
                        </a:fillRef>
                        <a:effectRef idx="0">
                          <a:scrgbClr r="0" g="0" b="0"/>
                        </a:effectRef>
                        <a:fontRef idx="none"/>
                      </wps:style>
                      <wps:bodyPr/>
                    </wps:wsp>
                    <wps:wsp>
                      <wps:cNvPr id="15057" name="Shape 15057"/>
                      <wps:cNvSpPr/>
                      <wps:spPr>
                        <a:xfrm>
                          <a:off x="5463782" y="283324"/>
                          <a:ext cx="22170" cy="46085"/>
                        </a:xfrm>
                        <a:custGeom>
                          <a:avLst/>
                          <a:gdLst/>
                          <a:ahLst/>
                          <a:cxnLst/>
                          <a:rect l="0" t="0" r="0" b="0"/>
                          <a:pathLst>
                            <a:path w="22170" h="46085">
                              <a:moveTo>
                                <a:pt x="22170" y="0"/>
                              </a:moveTo>
                              <a:lnTo>
                                <a:pt x="22170" y="2954"/>
                              </a:lnTo>
                              <a:lnTo>
                                <a:pt x="19162" y="3876"/>
                              </a:lnTo>
                              <a:lnTo>
                                <a:pt x="16673" y="6795"/>
                              </a:lnTo>
                              <a:lnTo>
                                <a:pt x="14544" y="11155"/>
                              </a:lnTo>
                              <a:lnTo>
                                <a:pt x="13823" y="17707"/>
                              </a:lnTo>
                              <a:lnTo>
                                <a:pt x="22170" y="17707"/>
                              </a:lnTo>
                              <a:lnTo>
                                <a:pt x="22170" y="21353"/>
                              </a:lnTo>
                              <a:lnTo>
                                <a:pt x="13474" y="21353"/>
                              </a:lnTo>
                              <a:lnTo>
                                <a:pt x="13474" y="23533"/>
                              </a:lnTo>
                              <a:lnTo>
                                <a:pt x="14194" y="30432"/>
                              </a:lnTo>
                              <a:lnTo>
                                <a:pt x="17011" y="35911"/>
                              </a:lnTo>
                              <a:lnTo>
                                <a:pt x="19512" y="38806"/>
                              </a:lnTo>
                              <a:lnTo>
                                <a:pt x="22170" y="40326"/>
                              </a:lnTo>
                              <a:lnTo>
                                <a:pt x="22170" y="46069"/>
                              </a:lnTo>
                              <a:lnTo>
                                <a:pt x="21979" y="46085"/>
                              </a:lnTo>
                              <a:lnTo>
                                <a:pt x="15625" y="45381"/>
                              </a:lnTo>
                              <a:lnTo>
                                <a:pt x="10285" y="43167"/>
                              </a:lnTo>
                              <a:lnTo>
                                <a:pt x="5667" y="39544"/>
                              </a:lnTo>
                              <a:lnTo>
                                <a:pt x="2479" y="35184"/>
                              </a:lnTo>
                              <a:lnTo>
                                <a:pt x="699" y="30085"/>
                              </a:lnTo>
                              <a:lnTo>
                                <a:pt x="0" y="24629"/>
                              </a:lnTo>
                              <a:lnTo>
                                <a:pt x="699" y="18088"/>
                              </a:lnTo>
                              <a:lnTo>
                                <a:pt x="2850" y="12251"/>
                              </a:lnTo>
                              <a:lnTo>
                                <a:pt x="6737" y="7175"/>
                              </a:lnTo>
                              <a:lnTo>
                                <a:pt x="11355" y="3172"/>
                              </a:lnTo>
                              <a:lnTo>
                                <a:pt x="17011" y="611"/>
                              </a:lnTo>
                              <a:lnTo>
                                <a:pt x="22170" y="0"/>
                              </a:lnTo>
                              <a:close/>
                            </a:path>
                          </a:pathLst>
                        </a:custGeom>
                        <a:ln w="349" cap="flat">
                          <a:round/>
                        </a:ln>
                      </wps:spPr>
                      <wps:style>
                        <a:lnRef idx="1">
                          <a:srgbClr val="000000"/>
                        </a:lnRef>
                        <a:fillRef idx="1">
                          <a:srgbClr val="000000"/>
                        </a:fillRef>
                        <a:effectRef idx="0">
                          <a:scrgbClr r="0" g="0" b="0"/>
                        </a:effectRef>
                        <a:fontRef idx="none"/>
                      </wps:style>
                      <wps:bodyPr/>
                    </wps:wsp>
                    <wps:wsp>
                      <wps:cNvPr id="15058" name="Shape 15058"/>
                      <wps:cNvSpPr/>
                      <wps:spPr>
                        <a:xfrm>
                          <a:off x="5429913" y="258107"/>
                          <a:ext cx="27144" cy="70993"/>
                        </a:xfrm>
                        <a:custGeom>
                          <a:avLst/>
                          <a:gdLst/>
                          <a:ahLst/>
                          <a:cxnLst/>
                          <a:rect l="0" t="0" r="0" b="0"/>
                          <a:pathLst>
                            <a:path w="27144" h="70993">
                              <a:moveTo>
                                <a:pt x="4793" y="0"/>
                              </a:moveTo>
                              <a:lnTo>
                                <a:pt x="20756" y="0"/>
                              </a:lnTo>
                              <a:lnTo>
                                <a:pt x="20756" y="36753"/>
                              </a:lnTo>
                              <a:lnTo>
                                <a:pt x="20407" y="59305"/>
                              </a:lnTo>
                              <a:lnTo>
                                <a:pt x="20756" y="63666"/>
                              </a:lnTo>
                              <a:lnTo>
                                <a:pt x="21455" y="65846"/>
                              </a:lnTo>
                              <a:lnTo>
                                <a:pt x="21804" y="66584"/>
                              </a:lnTo>
                              <a:lnTo>
                                <a:pt x="22875" y="67289"/>
                              </a:lnTo>
                              <a:lnTo>
                                <a:pt x="23945" y="67680"/>
                              </a:lnTo>
                              <a:lnTo>
                                <a:pt x="25364" y="67680"/>
                              </a:lnTo>
                              <a:lnTo>
                                <a:pt x="26412" y="68027"/>
                              </a:lnTo>
                              <a:lnTo>
                                <a:pt x="27144" y="68384"/>
                              </a:lnTo>
                              <a:lnTo>
                                <a:pt x="27144" y="69860"/>
                              </a:lnTo>
                              <a:lnTo>
                                <a:pt x="26794" y="70207"/>
                              </a:lnTo>
                              <a:lnTo>
                                <a:pt x="26063" y="70598"/>
                              </a:lnTo>
                              <a:lnTo>
                                <a:pt x="9051" y="70598"/>
                              </a:lnTo>
                              <a:lnTo>
                                <a:pt x="9051" y="63666"/>
                              </a:lnTo>
                              <a:lnTo>
                                <a:pt x="6562" y="66942"/>
                              </a:lnTo>
                              <a:lnTo>
                                <a:pt x="3713" y="69502"/>
                              </a:lnTo>
                              <a:lnTo>
                                <a:pt x="524" y="70945"/>
                              </a:lnTo>
                              <a:lnTo>
                                <a:pt x="0" y="70993"/>
                              </a:lnTo>
                              <a:lnTo>
                                <a:pt x="0" y="66888"/>
                              </a:lnTo>
                              <a:lnTo>
                                <a:pt x="3363" y="65846"/>
                              </a:lnTo>
                              <a:lnTo>
                                <a:pt x="6213" y="62581"/>
                              </a:lnTo>
                              <a:lnTo>
                                <a:pt x="7632" y="58947"/>
                              </a:lnTo>
                              <a:lnTo>
                                <a:pt x="8680" y="53849"/>
                              </a:lnTo>
                              <a:lnTo>
                                <a:pt x="9051" y="46928"/>
                              </a:lnTo>
                              <a:lnTo>
                                <a:pt x="8680" y="41125"/>
                              </a:lnTo>
                              <a:lnTo>
                                <a:pt x="7982" y="36753"/>
                              </a:lnTo>
                              <a:lnTo>
                                <a:pt x="6562" y="33108"/>
                              </a:lnTo>
                              <a:lnTo>
                                <a:pt x="4793" y="30570"/>
                              </a:lnTo>
                              <a:lnTo>
                                <a:pt x="2664" y="28747"/>
                              </a:lnTo>
                              <a:lnTo>
                                <a:pt x="0" y="28411"/>
                              </a:lnTo>
                              <a:lnTo>
                                <a:pt x="0" y="25365"/>
                              </a:lnTo>
                              <a:lnTo>
                                <a:pt x="524" y="25471"/>
                              </a:lnTo>
                              <a:lnTo>
                                <a:pt x="2664" y="25829"/>
                              </a:lnTo>
                              <a:lnTo>
                                <a:pt x="4444" y="26555"/>
                              </a:lnTo>
                              <a:lnTo>
                                <a:pt x="5863" y="27293"/>
                              </a:lnTo>
                              <a:lnTo>
                                <a:pt x="7632" y="28389"/>
                              </a:lnTo>
                              <a:lnTo>
                                <a:pt x="9051" y="29832"/>
                              </a:lnTo>
                              <a:lnTo>
                                <a:pt x="9051" y="10197"/>
                              </a:lnTo>
                              <a:lnTo>
                                <a:pt x="8680" y="7637"/>
                              </a:lnTo>
                              <a:lnTo>
                                <a:pt x="8680" y="6194"/>
                              </a:lnTo>
                              <a:lnTo>
                                <a:pt x="8331" y="4718"/>
                              </a:lnTo>
                              <a:lnTo>
                                <a:pt x="7982" y="4372"/>
                              </a:lnTo>
                              <a:lnTo>
                                <a:pt x="7261" y="3634"/>
                              </a:lnTo>
                              <a:lnTo>
                                <a:pt x="6213" y="3276"/>
                              </a:lnTo>
                              <a:lnTo>
                                <a:pt x="4444" y="2918"/>
                              </a:lnTo>
                              <a:lnTo>
                                <a:pt x="3363" y="2538"/>
                              </a:lnTo>
                              <a:lnTo>
                                <a:pt x="2664" y="2192"/>
                              </a:lnTo>
                              <a:lnTo>
                                <a:pt x="2664" y="738"/>
                              </a:lnTo>
                              <a:lnTo>
                                <a:pt x="3363" y="358"/>
                              </a:lnTo>
                              <a:lnTo>
                                <a:pt x="3713" y="358"/>
                              </a:lnTo>
                              <a:lnTo>
                                <a:pt x="4793" y="0"/>
                              </a:lnTo>
                              <a:close/>
                            </a:path>
                          </a:pathLst>
                        </a:custGeom>
                        <a:ln w="349" cap="flat">
                          <a:round/>
                        </a:ln>
                      </wps:spPr>
                      <wps:style>
                        <a:lnRef idx="1">
                          <a:srgbClr val="000000"/>
                        </a:lnRef>
                        <a:fillRef idx="1">
                          <a:srgbClr val="000000"/>
                        </a:fillRef>
                        <a:effectRef idx="0">
                          <a:scrgbClr r="0" g="0" b="0"/>
                        </a:effectRef>
                        <a:fontRef idx="none"/>
                      </wps:style>
                      <wps:bodyPr/>
                    </wps:wsp>
                    <wps:wsp>
                      <wps:cNvPr id="15059" name="Shape 15059"/>
                      <wps:cNvSpPr/>
                      <wps:spPr>
                        <a:xfrm>
                          <a:off x="5429913" y="202740"/>
                          <a:ext cx="10831" cy="6974"/>
                        </a:xfrm>
                        <a:custGeom>
                          <a:avLst/>
                          <a:gdLst/>
                          <a:ahLst/>
                          <a:cxnLst/>
                          <a:rect l="0" t="0" r="0" b="0"/>
                          <a:pathLst>
                            <a:path w="10831" h="6974">
                              <a:moveTo>
                                <a:pt x="0" y="0"/>
                              </a:moveTo>
                              <a:lnTo>
                                <a:pt x="524" y="813"/>
                              </a:lnTo>
                              <a:lnTo>
                                <a:pt x="1245" y="1909"/>
                              </a:lnTo>
                              <a:lnTo>
                                <a:pt x="2293" y="2613"/>
                              </a:lnTo>
                              <a:lnTo>
                                <a:pt x="3363" y="3351"/>
                              </a:lnTo>
                              <a:lnTo>
                                <a:pt x="5143" y="3709"/>
                              </a:lnTo>
                              <a:lnTo>
                                <a:pt x="9401" y="3709"/>
                              </a:lnTo>
                              <a:lnTo>
                                <a:pt x="10100" y="4089"/>
                              </a:lnTo>
                              <a:lnTo>
                                <a:pt x="10449" y="4447"/>
                              </a:lnTo>
                              <a:lnTo>
                                <a:pt x="10831" y="5174"/>
                              </a:lnTo>
                              <a:lnTo>
                                <a:pt x="10449" y="5890"/>
                              </a:lnTo>
                              <a:lnTo>
                                <a:pt x="10100" y="6628"/>
                              </a:lnTo>
                              <a:lnTo>
                                <a:pt x="9401" y="6974"/>
                              </a:lnTo>
                              <a:lnTo>
                                <a:pt x="5481" y="6974"/>
                              </a:lnTo>
                              <a:lnTo>
                                <a:pt x="524" y="6628"/>
                              </a:lnTo>
                              <a:lnTo>
                                <a:pt x="0" y="658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60" name="Shape 15060"/>
                      <wps:cNvSpPr/>
                      <wps:spPr>
                        <a:xfrm>
                          <a:off x="5463444" y="180761"/>
                          <a:ext cx="22508" cy="29334"/>
                        </a:xfrm>
                        <a:custGeom>
                          <a:avLst/>
                          <a:gdLst/>
                          <a:ahLst/>
                          <a:cxnLst/>
                          <a:rect l="0" t="0" r="0" b="0"/>
                          <a:pathLst>
                            <a:path w="22508" h="29334">
                              <a:moveTo>
                                <a:pt x="22508" y="0"/>
                              </a:moveTo>
                              <a:lnTo>
                                <a:pt x="22508" y="3771"/>
                              </a:lnTo>
                              <a:lnTo>
                                <a:pt x="21968" y="4232"/>
                              </a:lnTo>
                              <a:lnTo>
                                <a:pt x="18431" y="6412"/>
                              </a:lnTo>
                              <a:lnTo>
                                <a:pt x="16312" y="7497"/>
                              </a:lnTo>
                              <a:lnTo>
                                <a:pt x="14882" y="8593"/>
                              </a:lnTo>
                              <a:lnTo>
                                <a:pt x="13462" y="9677"/>
                              </a:lnTo>
                              <a:lnTo>
                                <a:pt x="12764" y="10415"/>
                              </a:lnTo>
                              <a:lnTo>
                                <a:pt x="12043" y="11858"/>
                              </a:lnTo>
                              <a:lnTo>
                                <a:pt x="11344" y="13691"/>
                              </a:lnTo>
                              <a:lnTo>
                                <a:pt x="11344" y="18052"/>
                              </a:lnTo>
                              <a:lnTo>
                                <a:pt x="12043" y="19875"/>
                              </a:lnTo>
                              <a:lnTo>
                                <a:pt x="12764" y="21328"/>
                              </a:lnTo>
                              <a:lnTo>
                                <a:pt x="13812" y="22413"/>
                              </a:lnTo>
                              <a:lnTo>
                                <a:pt x="14882" y="22793"/>
                              </a:lnTo>
                              <a:lnTo>
                                <a:pt x="16312" y="23151"/>
                              </a:lnTo>
                              <a:lnTo>
                                <a:pt x="18431" y="22793"/>
                              </a:lnTo>
                              <a:lnTo>
                                <a:pt x="20199" y="22055"/>
                              </a:lnTo>
                              <a:lnTo>
                                <a:pt x="21968" y="20232"/>
                              </a:lnTo>
                              <a:lnTo>
                                <a:pt x="22508" y="19402"/>
                              </a:lnTo>
                              <a:lnTo>
                                <a:pt x="22508" y="23850"/>
                              </a:lnTo>
                              <a:lnTo>
                                <a:pt x="20199" y="25689"/>
                              </a:lnTo>
                              <a:lnTo>
                                <a:pt x="17011" y="27869"/>
                              </a:lnTo>
                              <a:lnTo>
                                <a:pt x="13812" y="28954"/>
                              </a:lnTo>
                              <a:lnTo>
                                <a:pt x="10624" y="29334"/>
                              </a:lnTo>
                              <a:lnTo>
                                <a:pt x="6376" y="28607"/>
                              </a:lnTo>
                              <a:lnTo>
                                <a:pt x="2817" y="26069"/>
                              </a:lnTo>
                              <a:lnTo>
                                <a:pt x="688" y="22413"/>
                              </a:lnTo>
                              <a:lnTo>
                                <a:pt x="0" y="18410"/>
                              </a:lnTo>
                              <a:lnTo>
                                <a:pt x="338" y="15134"/>
                              </a:lnTo>
                              <a:lnTo>
                                <a:pt x="1768" y="12249"/>
                              </a:lnTo>
                              <a:lnTo>
                                <a:pt x="2817" y="10415"/>
                              </a:lnTo>
                              <a:lnTo>
                                <a:pt x="4236" y="8973"/>
                              </a:lnTo>
                              <a:lnTo>
                                <a:pt x="6005" y="7855"/>
                              </a:lnTo>
                              <a:lnTo>
                                <a:pt x="9193" y="6055"/>
                              </a:lnTo>
                              <a:lnTo>
                                <a:pt x="14161" y="4232"/>
                              </a:lnTo>
                              <a:lnTo>
                                <a:pt x="18081" y="2778"/>
                              </a:lnTo>
                              <a:lnTo>
                                <a:pt x="20549" y="1314"/>
                              </a:lnTo>
                              <a:lnTo>
                                <a:pt x="21619" y="598"/>
                              </a:lnTo>
                              <a:lnTo>
                                <a:pt x="22508" y="0"/>
                              </a:lnTo>
                              <a:close/>
                            </a:path>
                          </a:pathLst>
                        </a:custGeom>
                        <a:ln w="349" cap="flat">
                          <a:round/>
                        </a:ln>
                      </wps:spPr>
                      <wps:style>
                        <a:lnRef idx="1">
                          <a:srgbClr val="000000"/>
                        </a:lnRef>
                        <a:fillRef idx="1">
                          <a:srgbClr val="000000"/>
                        </a:fillRef>
                        <a:effectRef idx="0">
                          <a:scrgbClr r="0" g="0" b="0"/>
                        </a:effectRef>
                        <a:fontRef idx="none"/>
                      </wps:style>
                      <wps:bodyPr/>
                    </wps:wsp>
                    <wps:wsp>
                      <wps:cNvPr id="15061" name="Shape 15061"/>
                      <wps:cNvSpPr/>
                      <wps:spPr>
                        <a:xfrm>
                          <a:off x="5465212" y="163536"/>
                          <a:ext cx="20740" cy="14558"/>
                        </a:xfrm>
                        <a:custGeom>
                          <a:avLst/>
                          <a:gdLst/>
                          <a:ahLst/>
                          <a:cxnLst/>
                          <a:rect l="0" t="0" r="0" b="0"/>
                          <a:pathLst>
                            <a:path w="20740" h="14558">
                              <a:moveTo>
                                <a:pt x="17732" y="0"/>
                              </a:moveTo>
                              <a:lnTo>
                                <a:pt x="20740" y="374"/>
                              </a:lnTo>
                              <a:lnTo>
                                <a:pt x="20740" y="5161"/>
                              </a:lnTo>
                              <a:lnTo>
                                <a:pt x="20200" y="4361"/>
                              </a:lnTo>
                              <a:lnTo>
                                <a:pt x="19152" y="3623"/>
                              </a:lnTo>
                              <a:lnTo>
                                <a:pt x="17732" y="3265"/>
                              </a:lnTo>
                              <a:lnTo>
                                <a:pt x="14893" y="3265"/>
                              </a:lnTo>
                              <a:lnTo>
                                <a:pt x="13812" y="4003"/>
                              </a:lnTo>
                              <a:lnTo>
                                <a:pt x="12764" y="4718"/>
                              </a:lnTo>
                              <a:lnTo>
                                <a:pt x="12043" y="5445"/>
                              </a:lnTo>
                              <a:lnTo>
                                <a:pt x="11694" y="6899"/>
                              </a:lnTo>
                              <a:lnTo>
                                <a:pt x="11345" y="8721"/>
                              </a:lnTo>
                              <a:lnTo>
                                <a:pt x="9925" y="11997"/>
                              </a:lnTo>
                              <a:lnTo>
                                <a:pt x="8156" y="14178"/>
                              </a:lnTo>
                              <a:lnTo>
                                <a:pt x="4957" y="14558"/>
                              </a:lnTo>
                              <a:lnTo>
                                <a:pt x="3887" y="14558"/>
                              </a:lnTo>
                              <a:lnTo>
                                <a:pt x="2468" y="14178"/>
                              </a:lnTo>
                              <a:lnTo>
                                <a:pt x="1420" y="13440"/>
                              </a:lnTo>
                              <a:lnTo>
                                <a:pt x="699" y="12344"/>
                              </a:lnTo>
                              <a:lnTo>
                                <a:pt x="350" y="11259"/>
                              </a:lnTo>
                              <a:lnTo>
                                <a:pt x="0" y="9806"/>
                              </a:lnTo>
                              <a:lnTo>
                                <a:pt x="699" y="6899"/>
                              </a:lnTo>
                              <a:lnTo>
                                <a:pt x="2468" y="4361"/>
                              </a:lnTo>
                              <a:lnTo>
                                <a:pt x="5307" y="2527"/>
                              </a:lnTo>
                              <a:lnTo>
                                <a:pt x="10995" y="704"/>
                              </a:lnTo>
                              <a:lnTo>
                                <a:pt x="17732" y="0"/>
                              </a:lnTo>
                              <a:close/>
                            </a:path>
                          </a:pathLst>
                        </a:custGeom>
                        <a:ln w="349" cap="flat">
                          <a:round/>
                        </a:ln>
                      </wps:spPr>
                      <wps:style>
                        <a:lnRef idx="1">
                          <a:srgbClr val="000000"/>
                        </a:lnRef>
                        <a:fillRef idx="1">
                          <a:srgbClr val="000000"/>
                        </a:fillRef>
                        <a:effectRef idx="0">
                          <a:scrgbClr r="0" g="0" b="0"/>
                        </a:effectRef>
                        <a:fontRef idx="none"/>
                      </wps:style>
                      <wps:bodyPr/>
                    </wps:wsp>
                    <wps:wsp>
                      <wps:cNvPr id="15062" name="Shape 15062"/>
                      <wps:cNvSpPr/>
                      <wps:spPr>
                        <a:xfrm>
                          <a:off x="5429913" y="159175"/>
                          <a:ext cx="17907" cy="28344"/>
                        </a:xfrm>
                        <a:custGeom>
                          <a:avLst/>
                          <a:gdLst/>
                          <a:ahLst/>
                          <a:cxnLst/>
                          <a:rect l="0" t="0" r="0" b="0"/>
                          <a:pathLst>
                            <a:path w="17907" h="28344">
                              <a:moveTo>
                                <a:pt x="16487" y="0"/>
                              </a:moveTo>
                              <a:lnTo>
                                <a:pt x="17208" y="347"/>
                              </a:lnTo>
                              <a:lnTo>
                                <a:pt x="17557" y="704"/>
                              </a:lnTo>
                              <a:lnTo>
                                <a:pt x="17907" y="1085"/>
                              </a:lnTo>
                              <a:lnTo>
                                <a:pt x="17907" y="2180"/>
                              </a:lnTo>
                              <a:lnTo>
                                <a:pt x="17557" y="18539"/>
                              </a:lnTo>
                              <a:lnTo>
                                <a:pt x="17557" y="23279"/>
                              </a:lnTo>
                              <a:lnTo>
                                <a:pt x="17208" y="26555"/>
                              </a:lnTo>
                              <a:lnTo>
                                <a:pt x="17208" y="27640"/>
                              </a:lnTo>
                              <a:lnTo>
                                <a:pt x="16837" y="28344"/>
                              </a:lnTo>
                              <a:lnTo>
                                <a:pt x="16138" y="28344"/>
                              </a:lnTo>
                              <a:lnTo>
                                <a:pt x="15439" y="27998"/>
                              </a:lnTo>
                              <a:lnTo>
                                <a:pt x="14718" y="27640"/>
                              </a:lnTo>
                              <a:lnTo>
                                <a:pt x="14369" y="26164"/>
                              </a:lnTo>
                              <a:lnTo>
                                <a:pt x="13299" y="22184"/>
                              </a:lnTo>
                              <a:lnTo>
                                <a:pt x="11170" y="18919"/>
                              </a:lnTo>
                              <a:lnTo>
                                <a:pt x="8680" y="17085"/>
                              </a:lnTo>
                              <a:lnTo>
                                <a:pt x="4793" y="16358"/>
                              </a:lnTo>
                              <a:lnTo>
                                <a:pt x="0" y="16057"/>
                              </a:lnTo>
                              <a:lnTo>
                                <a:pt x="0" y="12656"/>
                              </a:lnTo>
                              <a:lnTo>
                                <a:pt x="4095" y="12344"/>
                              </a:lnTo>
                              <a:lnTo>
                                <a:pt x="7632" y="11986"/>
                              </a:lnTo>
                              <a:lnTo>
                                <a:pt x="9401" y="11260"/>
                              </a:lnTo>
                              <a:lnTo>
                                <a:pt x="11170" y="10164"/>
                              </a:lnTo>
                              <a:lnTo>
                                <a:pt x="12251" y="9079"/>
                              </a:lnTo>
                              <a:lnTo>
                                <a:pt x="14020" y="6183"/>
                              </a:lnTo>
                              <a:lnTo>
                                <a:pt x="15439" y="1442"/>
                              </a:lnTo>
                              <a:lnTo>
                                <a:pt x="15439" y="704"/>
                              </a:lnTo>
                              <a:lnTo>
                                <a:pt x="15789" y="347"/>
                              </a:lnTo>
                              <a:lnTo>
                                <a:pt x="16487" y="0"/>
                              </a:lnTo>
                              <a:close/>
                            </a:path>
                          </a:pathLst>
                        </a:custGeom>
                        <a:ln w="349" cap="flat">
                          <a:round/>
                        </a:ln>
                      </wps:spPr>
                      <wps:style>
                        <a:lnRef idx="1">
                          <a:srgbClr val="000000"/>
                        </a:lnRef>
                        <a:fillRef idx="1">
                          <a:srgbClr val="000000"/>
                        </a:fillRef>
                        <a:effectRef idx="0">
                          <a:scrgbClr r="0" g="0" b="0"/>
                        </a:effectRef>
                        <a:fontRef idx="none"/>
                      </wps:style>
                      <wps:bodyPr/>
                    </wps:wsp>
                    <wps:wsp>
                      <wps:cNvPr id="15063" name="Shape 15063"/>
                      <wps:cNvSpPr/>
                      <wps:spPr>
                        <a:xfrm>
                          <a:off x="5429913" y="141341"/>
                          <a:ext cx="35300" cy="17443"/>
                        </a:xfrm>
                        <a:custGeom>
                          <a:avLst/>
                          <a:gdLst/>
                          <a:ahLst/>
                          <a:cxnLst/>
                          <a:rect l="0" t="0" r="0" b="0"/>
                          <a:pathLst>
                            <a:path w="35300" h="17443">
                              <a:moveTo>
                                <a:pt x="0" y="0"/>
                              </a:moveTo>
                              <a:lnTo>
                                <a:pt x="32800" y="0"/>
                              </a:lnTo>
                              <a:lnTo>
                                <a:pt x="35300" y="15262"/>
                              </a:lnTo>
                              <a:lnTo>
                                <a:pt x="35300" y="17096"/>
                              </a:lnTo>
                              <a:lnTo>
                                <a:pt x="34951" y="17443"/>
                              </a:lnTo>
                              <a:lnTo>
                                <a:pt x="33531" y="17443"/>
                              </a:lnTo>
                              <a:lnTo>
                                <a:pt x="32800" y="16358"/>
                              </a:lnTo>
                              <a:lnTo>
                                <a:pt x="28563" y="10902"/>
                              </a:lnTo>
                              <a:lnTo>
                                <a:pt x="23945" y="6899"/>
                              </a:lnTo>
                              <a:lnTo>
                                <a:pt x="20025" y="5099"/>
                              </a:lnTo>
                              <a:lnTo>
                                <a:pt x="15068" y="4003"/>
                              </a:lnTo>
                              <a:lnTo>
                                <a:pt x="8331" y="3265"/>
                              </a:lnTo>
                              <a:lnTo>
                                <a:pt x="4095" y="3623"/>
                              </a:lnTo>
                              <a:lnTo>
                                <a:pt x="1245" y="4003"/>
                              </a:lnTo>
                              <a:lnTo>
                                <a:pt x="0" y="49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64" name="Shape 15064"/>
                      <wps:cNvSpPr/>
                      <wps:spPr>
                        <a:xfrm>
                          <a:off x="5485952" y="318150"/>
                          <a:ext cx="18971" cy="11244"/>
                        </a:xfrm>
                        <a:custGeom>
                          <a:avLst/>
                          <a:gdLst/>
                          <a:ahLst/>
                          <a:cxnLst/>
                          <a:rect l="0" t="0" r="0" b="0"/>
                          <a:pathLst>
                            <a:path w="18971" h="11244">
                              <a:moveTo>
                                <a:pt x="17202" y="0"/>
                              </a:moveTo>
                              <a:lnTo>
                                <a:pt x="18622" y="0"/>
                              </a:lnTo>
                              <a:lnTo>
                                <a:pt x="18971" y="358"/>
                              </a:lnTo>
                              <a:lnTo>
                                <a:pt x="18971" y="1800"/>
                              </a:lnTo>
                              <a:lnTo>
                                <a:pt x="18273" y="2885"/>
                              </a:lnTo>
                              <a:lnTo>
                                <a:pt x="17552" y="3981"/>
                              </a:lnTo>
                              <a:lnTo>
                                <a:pt x="16154" y="5456"/>
                              </a:lnTo>
                              <a:lnTo>
                                <a:pt x="12584" y="7983"/>
                              </a:lnTo>
                              <a:lnTo>
                                <a:pt x="8697" y="9817"/>
                              </a:lnTo>
                              <a:lnTo>
                                <a:pt x="4078" y="10902"/>
                              </a:lnTo>
                              <a:lnTo>
                                <a:pt x="0" y="11244"/>
                              </a:lnTo>
                              <a:lnTo>
                                <a:pt x="0" y="5500"/>
                              </a:lnTo>
                              <a:lnTo>
                                <a:pt x="530" y="5803"/>
                              </a:lnTo>
                              <a:lnTo>
                                <a:pt x="4078" y="6161"/>
                              </a:lnTo>
                              <a:lnTo>
                                <a:pt x="10116" y="5065"/>
                              </a:lnTo>
                              <a:lnTo>
                                <a:pt x="16154" y="1085"/>
                              </a:lnTo>
                              <a:lnTo>
                                <a:pt x="16853" y="358"/>
                              </a:lnTo>
                              <a:lnTo>
                                <a:pt x="17202" y="0"/>
                              </a:lnTo>
                              <a:close/>
                            </a:path>
                          </a:pathLst>
                        </a:custGeom>
                        <a:ln w="349" cap="flat">
                          <a:round/>
                        </a:ln>
                      </wps:spPr>
                      <wps:style>
                        <a:lnRef idx="1">
                          <a:srgbClr val="000000"/>
                        </a:lnRef>
                        <a:fillRef idx="1">
                          <a:srgbClr val="000000"/>
                        </a:fillRef>
                        <a:effectRef idx="0">
                          <a:scrgbClr r="0" g="0" b="0"/>
                        </a:effectRef>
                        <a:fontRef idx="none"/>
                      </wps:style>
                      <wps:bodyPr/>
                    </wps:wsp>
                    <wps:wsp>
                      <wps:cNvPr id="15065" name="Shape 15065"/>
                      <wps:cNvSpPr/>
                      <wps:spPr>
                        <a:xfrm>
                          <a:off x="5596072" y="283298"/>
                          <a:ext cx="23421" cy="46111"/>
                        </a:xfrm>
                        <a:custGeom>
                          <a:avLst/>
                          <a:gdLst/>
                          <a:ahLst/>
                          <a:cxnLst/>
                          <a:rect l="0" t="0" r="0" b="0"/>
                          <a:pathLst>
                            <a:path w="23421" h="46111">
                              <a:moveTo>
                                <a:pt x="23421" y="0"/>
                              </a:moveTo>
                              <a:lnTo>
                                <a:pt x="23421" y="3285"/>
                              </a:lnTo>
                              <a:lnTo>
                                <a:pt x="23071" y="3198"/>
                              </a:lnTo>
                              <a:lnTo>
                                <a:pt x="20232" y="3556"/>
                              </a:lnTo>
                              <a:lnTo>
                                <a:pt x="17732" y="5378"/>
                              </a:lnTo>
                              <a:lnTo>
                                <a:pt x="15963" y="7916"/>
                              </a:lnTo>
                              <a:lnTo>
                                <a:pt x="14544" y="11561"/>
                              </a:lnTo>
                              <a:lnTo>
                                <a:pt x="13845" y="15933"/>
                              </a:lnTo>
                              <a:lnTo>
                                <a:pt x="13495" y="21378"/>
                              </a:lnTo>
                              <a:lnTo>
                                <a:pt x="13845" y="27193"/>
                              </a:lnTo>
                              <a:lnTo>
                                <a:pt x="14544" y="32291"/>
                              </a:lnTo>
                              <a:lnTo>
                                <a:pt x="16334" y="36652"/>
                              </a:lnTo>
                              <a:lnTo>
                                <a:pt x="18453" y="39917"/>
                              </a:lnTo>
                              <a:lnTo>
                                <a:pt x="20931" y="42097"/>
                              </a:lnTo>
                              <a:lnTo>
                                <a:pt x="23421" y="42744"/>
                              </a:lnTo>
                              <a:lnTo>
                                <a:pt x="23421" y="46054"/>
                              </a:lnTo>
                              <a:lnTo>
                                <a:pt x="23071" y="46111"/>
                              </a:lnTo>
                              <a:lnTo>
                                <a:pt x="17033" y="45407"/>
                              </a:lnTo>
                              <a:lnTo>
                                <a:pt x="11345" y="43193"/>
                              </a:lnTo>
                              <a:lnTo>
                                <a:pt x="6759" y="39917"/>
                              </a:lnTo>
                              <a:lnTo>
                                <a:pt x="2839" y="35210"/>
                              </a:lnTo>
                              <a:lnTo>
                                <a:pt x="720" y="29753"/>
                              </a:lnTo>
                              <a:lnTo>
                                <a:pt x="0" y="23212"/>
                              </a:lnTo>
                              <a:lnTo>
                                <a:pt x="720" y="16638"/>
                              </a:lnTo>
                              <a:lnTo>
                                <a:pt x="3188" y="11181"/>
                              </a:lnTo>
                              <a:lnTo>
                                <a:pt x="7108" y="6463"/>
                              </a:lnTo>
                              <a:lnTo>
                                <a:pt x="12076" y="2818"/>
                              </a:lnTo>
                              <a:lnTo>
                                <a:pt x="17732" y="63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066" name="Shape 15066"/>
                      <wps:cNvSpPr/>
                      <wps:spPr>
                        <a:xfrm>
                          <a:off x="5485952" y="283220"/>
                          <a:ext cx="20041" cy="21457"/>
                        </a:xfrm>
                        <a:custGeom>
                          <a:avLst/>
                          <a:gdLst/>
                          <a:ahLst/>
                          <a:cxnLst/>
                          <a:rect l="0" t="0" r="0" b="0"/>
                          <a:pathLst>
                            <a:path w="20041" h="21457">
                              <a:moveTo>
                                <a:pt x="879" y="0"/>
                              </a:moveTo>
                              <a:lnTo>
                                <a:pt x="6917" y="716"/>
                              </a:lnTo>
                              <a:lnTo>
                                <a:pt x="11536" y="2896"/>
                              </a:lnTo>
                              <a:lnTo>
                                <a:pt x="15423" y="6541"/>
                              </a:lnTo>
                              <a:lnTo>
                                <a:pt x="18971" y="12735"/>
                              </a:lnTo>
                              <a:lnTo>
                                <a:pt x="20041" y="18896"/>
                              </a:lnTo>
                              <a:lnTo>
                                <a:pt x="20041" y="19634"/>
                              </a:lnTo>
                              <a:lnTo>
                                <a:pt x="19692" y="20719"/>
                              </a:lnTo>
                              <a:lnTo>
                                <a:pt x="19321" y="21110"/>
                              </a:lnTo>
                              <a:lnTo>
                                <a:pt x="17202" y="21110"/>
                              </a:lnTo>
                              <a:lnTo>
                                <a:pt x="12955" y="21457"/>
                              </a:lnTo>
                              <a:lnTo>
                                <a:pt x="0" y="21457"/>
                              </a:lnTo>
                              <a:lnTo>
                                <a:pt x="0" y="17812"/>
                              </a:lnTo>
                              <a:lnTo>
                                <a:pt x="4799" y="17812"/>
                              </a:lnTo>
                              <a:lnTo>
                                <a:pt x="7267" y="17096"/>
                              </a:lnTo>
                              <a:lnTo>
                                <a:pt x="7965" y="16358"/>
                              </a:lnTo>
                              <a:lnTo>
                                <a:pt x="8348" y="15274"/>
                              </a:lnTo>
                              <a:lnTo>
                                <a:pt x="8348" y="13831"/>
                              </a:lnTo>
                              <a:lnTo>
                                <a:pt x="7616" y="9817"/>
                              </a:lnTo>
                              <a:lnTo>
                                <a:pt x="6197" y="6194"/>
                              </a:lnTo>
                              <a:lnTo>
                                <a:pt x="4799" y="5099"/>
                              </a:lnTo>
                              <a:lnTo>
                                <a:pt x="3380" y="3980"/>
                              </a:lnTo>
                              <a:lnTo>
                                <a:pt x="1960" y="3276"/>
                              </a:lnTo>
                              <a:lnTo>
                                <a:pt x="530" y="2896"/>
                              </a:lnTo>
                              <a:lnTo>
                                <a:pt x="0" y="3058"/>
                              </a:lnTo>
                              <a:lnTo>
                                <a:pt x="0" y="104"/>
                              </a:lnTo>
                              <a:lnTo>
                                <a:pt x="879" y="0"/>
                              </a:lnTo>
                              <a:close/>
                            </a:path>
                          </a:pathLst>
                        </a:custGeom>
                        <a:ln w="349" cap="flat">
                          <a:round/>
                        </a:ln>
                      </wps:spPr>
                      <wps:style>
                        <a:lnRef idx="1">
                          <a:srgbClr val="000000"/>
                        </a:lnRef>
                        <a:fillRef idx="1">
                          <a:srgbClr val="000000"/>
                        </a:fillRef>
                        <a:effectRef idx="0">
                          <a:scrgbClr r="0" g="0" b="0"/>
                        </a:effectRef>
                        <a:fontRef idx="none"/>
                      </wps:style>
                      <wps:bodyPr/>
                    </wps:wsp>
                    <wps:wsp>
                      <wps:cNvPr id="15067" name="Shape 15067"/>
                      <wps:cNvSpPr/>
                      <wps:spPr>
                        <a:xfrm>
                          <a:off x="5539699" y="258845"/>
                          <a:ext cx="48937" cy="70945"/>
                        </a:xfrm>
                        <a:custGeom>
                          <a:avLst/>
                          <a:gdLst/>
                          <a:ahLst/>
                          <a:cxnLst/>
                          <a:rect l="0" t="0" r="0" b="0"/>
                          <a:pathLst>
                            <a:path w="48937" h="70945">
                              <a:moveTo>
                                <a:pt x="40781" y="0"/>
                              </a:moveTo>
                              <a:lnTo>
                                <a:pt x="41480" y="358"/>
                              </a:lnTo>
                              <a:lnTo>
                                <a:pt x="41851" y="716"/>
                              </a:lnTo>
                              <a:lnTo>
                                <a:pt x="42201" y="1454"/>
                              </a:lnTo>
                              <a:lnTo>
                                <a:pt x="42550" y="2538"/>
                              </a:lnTo>
                              <a:lnTo>
                                <a:pt x="44319" y="16358"/>
                              </a:lnTo>
                              <a:lnTo>
                                <a:pt x="44319" y="18930"/>
                              </a:lnTo>
                              <a:lnTo>
                                <a:pt x="43969" y="19634"/>
                              </a:lnTo>
                              <a:lnTo>
                                <a:pt x="42201" y="19634"/>
                              </a:lnTo>
                              <a:lnTo>
                                <a:pt x="41851" y="19276"/>
                              </a:lnTo>
                              <a:lnTo>
                                <a:pt x="41130" y="18538"/>
                              </a:lnTo>
                              <a:lnTo>
                                <a:pt x="40781" y="17454"/>
                              </a:lnTo>
                              <a:lnTo>
                                <a:pt x="40060" y="16012"/>
                              </a:lnTo>
                              <a:lnTo>
                                <a:pt x="37243" y="11651"/>
                              </a:lnTo>
                              <a:lnTo>
                                <a:pt x="32974" y="7637"/>
                              </a:lnTo>
                              <a:lnTo>
                                <a:pt x="28006" y="5099"/>
                              </a:lnTo>
                              <a:lnTo>
                                <a:pt x="22700" y="3980"/>
                              </a:lnTo>
                              <a:lnTo>
                                <a:pt x="18431" y="4718"/>
                              </a:lnTo>
                              <a:lnTo>
                                <a:pt x="14882" y="6899"/>
                              </a:lnTo>
                              <a:lnTo>
                                <a:pt x="12393" y="10175"/>
                              </a:lnTo>
                              <a:lnTo>
                                <a:pt x="11345" y="14178"/>
                              </a:lnTo>
                              <a:lnTo>
                                <a:pt x="12393" y="17454"/>
                              </a:lnTo>
                              <a:lnTo>
                                <a:pt x="14544" y="20372"/>
                              </a:lnTo>
                              <a:lnTo>
                                <a:pt x="17011" y="22195"/>
                              </a:lnTo>
                              <a:lnTo>
                                <a:pt x="20920" y="23995"/>
                              </a:lnTo>
                              <a:lnTo>
                                <a:pt x="26238" y="25471"/>
                              </a:lnTo>
                              <a:lnTo>
                                <a:pt x="34044" y="28356"/>
                              </a:lnTo>
                              <a:lnTo>
                                <a:pt x="40060" y="31654"/>
                              </a:lnTo>
                              <a:lnTo>
                                <a:pt x="44319" y="35288"/>
                              </a:lnTo>
                              <a:lnTo>
                                <a:pt x="46819" y="39291"/>
                              </a:lnTo>
                              <a:lnTo>
                                <a:pt x="48588" y="43652"/>
                              </a:lnTo>
                              <a:lnTo>
                                <a:pt x="48937" y="48012"/>
                              </a:lnTo>
                              <a:lnTo>
                                <a:pt x="48588" y="52731"/>
                              </a:lnTo>
                              <a:lnTo>
                                <a:pt x="47518" y="56745"/>
                              </a:lnTo>
                              <a:lnTo>
                                <a:pt x="45749" y="60390"/>
                              </a:lnTo>
                              <a:lnTo>
                                <a:pt x="41851" y="64762"/>
                              </a:lnTo>
                              <a:lnTo>
                                <a:pt x="37243" y="68027"/>
                              </a:lnTo>
                              <a:lnTo>
                                <a:pt x="31904" y="70207"/>
                              </a:lnTo>
                              <a:lnTo>
                                <a:pt x="24818" y="70565"/>
                              </a:lnTo>
                              <a:lnTo>
                                <a:pt x="20549" y="70565"/>
                              </a:lnTo>
                              <a:lnTo>
                                <a:pt x="15963" y="69469"/>
                              </a:lnTo>
                              <a:lnTo>
                                <a:pt x="11345" y="68027"/>
                              </a:lnTo>
                              <a:lnTo>
                                <a:pt x="6726" y="65846"/>
                              </a:lnTo>
                              <a:lnTo>
                                <a:pt x="5656" y="66942"/>
                              </a:lnTo>
                              <a:lnTo>
                                <a:pt x="4957" y="68765"/>
                              </a:lnTo>
                              <a:lnTo>
                                <a:pt x="4237" y="69860"/>
                              </a:lnTo>
                              <a:lnTo>
                                <a:pt x="3887" y="70565"/>
                              </a:lnTo>
                              <a:lnTo>
                                <a:pt x="2817" y="70945"/>
                              </a:lnTo>
                              <a:lnTo>
                                <a:pt x="2468" y="70565"/>
                              </a:lnTo>
                              <a:lnTo>
                                <a:pt x="2118" y="70207"/>
                              </a:lnTo>
                              <a:lnTo>
                                <a:pt x="1769" y="69469"/>
                              </a:lnTo>
                              <a:lnTo>
                                <a:pt x="1419" y="68027"/>
                              </a:lnTo>
                              <a:lnTo>
                                <a:pt x="0" y="49466"/>
                              </a:lnTo>
                              <a:lnTo>
                                <a:pt x="0" y="46928"/>
                              </a:lnTo>
                              <a:lnTo>
                                <a:pt x="699" y="46570"/>
                              </a:lnTo>
                              <a:lnTo>
                                <a:pt x="1419" y="46190"/>
                              </a:lnTo>
                              <a:lnTo>
                                <a:pt x="2118" y="46570"/>
                              </a:lnTo>
                              <a:lnTo>
                                <a:pt x="2817" y="47666"/>
                              </a:lnTo>
                              <a:lnTo>
                                <a:pt x="3538" y="49108"/>
                              </a:lnTo>
                              <a:lnTo>
                                <a:pt x="7076" y="56007"/>
                              </a:lnTo>
                              <a:lnTo>
                                <a:pt x="11694" y="61843"/>
                              </a:lnTo>
                              <a:lnTo>
                                <a:pt x="15581" y="64762"/>
                              </a:lnTo>
                              <a:lnTo>
                                <a:pt x="19501" y="66551"/>
                              </a:lnTo>
                              <a:lnTo>
                                <a:pt x="24119" y="66942"/>
                              </a:lnTo>
                              <a:lnTo>
                                <a:pt x="27657" y="66551"/>
                              </a:lnTo>
                              <a:lnTo>
                                <a:pt x="30856" y="65466"/>
                              </a:lnTo>
                              <a:lnTo>
                                <a:pt x="33673" y="63286"/>
                              </a:lnTo>
                              <a:lnTo>
                                <a:pt x="36512" y="59663"/>
                              </a:lnTo>
                              <a:lnTo>
                                <a:pt x="37243" y="55291"/>
                              </a:lnTo>
                              <a:lnTo>
                                <a:pt x="36512" y="50930"/>
                              </a:lnTo>
                              <a:lnTo>
                                <a:pt x="34044" y="47285"/>
                              </a:lnTo>
                              <a:lnTo>
                                <a:pt x="29077" y="44389"/>
                              </a:lnTo>
                              <a:lnTo>
                                <a:pt x="21619" y="41471"/>
                              </a:lnTo>
                              <a:lnTo>
                                <a:pt x="14544" y="38553"/>
                              </a:lnTo>
                              <a:lnTo>
                                <a:pt x="9204" y="36015"/>
                              </a:lnTo>
                              <a:lnTo>
                                <a:pt x="5307" y="33108"/>
                              </a:lnTo>
                              <a:lnTo>
                                <a:pt x="2468" y="29094"/>
                              </a:lnTo>
                              <a:lnTo>
                                <a:pt x="699" y="24375"/>
                              </a:lnTo>
                              <a:lnTo>
                                <a:pt x="0" y="19634"/>
                              </a:lnTo>
                              <a:lnTo>
                                <a:pt x="699" y="14536"/>
                              </a:lnTo>
                              <a:lnTo>
                                <a:pt x="2817" y="10175"/>
                              </a:lnTo>
                              <a:lnTo>
                                <a:pt x="6005" y="6194"/>
                              </a:lnTo>
                              <a:lnTo>
                                <a:pt x="10624" y="2896"/>
                              </a:lnTo>
                              <a:lnTo>
                                <a:pt x="16313" y="1096"/>
                              </a:lnTo>
                              <a:lnTo>
                                <a:pt x="22700" y="358"/>
                              </a:lnTo>
                              <a:lnTo>
                                <a:pt x="26936" y="716"/>
                              </a:lnTo>
                              <a:lnTo>
                                <a:pt x="31904" y="1800"/>
                              </a:lnTo>
                              <a:lnTo>
                                <a:pt x="37931" y="3980"/>
                              </a:lnTo>
                              <a:lnTo>
                                <a:pt x="38663" y="2896"/>
                              </a:lnTo>
                              <a:lnTo>
                                <a:pt x="39012" y="1800"/>
                              </a:lnTo>
                              <a:lnTo>
                                <a:pt x="39711" y="716"/>
                              </a:lnTo>
                              <a:lnTo>
                                <a:pt x="40432" y="358"/>
                              </a:lnTo>
                              <a:lnTo>
                                <a:pt x="40781" y="0"/>
                              </a:lnTo>
                              <a:close/>
                            </a:path>
                          </a:pathLst>
                        </a:custGeom>
                        <a:ln w="349" cap="flat">
                          <a:round/>
                        </a:ln>
                      </wps:spPr>
                      <wps:style>
                        <a:lnRef idx="1">
                          <a:srgbClr val="000000"/>
                        </a:lnRef>
                        <a:fillRef idx="1">
                          <a:srgbClr val="000000"/>
                        </a:fillRef>
                        <a:effectRef idx="0">
                          <a:scrgbClr r="0" g="0" b="0"/>
                        </a:effectRef>
                        <a:fontRef idx="none"/>
                      </wps:style>
                      <wps:bodyPr/>
                    </wps:wsp>
                    <wps:wsp>
                      <wps:cNvPr id="15068" name="Shape 15068"/>
                      <wps:cNvSpPr/>
                      <wps:spPr>
                        <a:xfrm>
                          <a:off x="5613804" y="206092"/>
                          <a:ext cx="5689" cy="3276"/>
                        </a:xfrm>
                        <a:custGeom>
                          <a:avLst/>
                          <a:gdLst/>
                          <a:ahLst/>
                          <a:cxnLst/>
                          <a:rect l="0" t="0" r="0" b="0"/>
                          <a:pathLst>
                            <a:path w="5689" h="3276">
                              <a:moveTo>
                                <a:pt x="4269" y="0"/>
                              </a:moveTo>
                              <a:lnTo>
                                <a:pt x="5689" y="0"/>
                              </a:lnTo>
                              <a:lnTo>
                                <a:pt x="5689" y="3166"/>
                              </a:lnTo>
                              <a:lnTo>
                                <a:pt x="4269" y="3276"/>
                              </a:lnTo>
                              <a:lnTo>
                                <a:pt x="1419" y="3276"/>
                              </a:lnTo>
                              <a:lnTo>
                                <a:pt x="721" y="2918"/>
                              </a:lnTo>
                              <a:lnTo>
                                <a:pt x="382" y="2538"/>
                              </a:lnTo>
                              <a:lnTo>
                                <a:pt x="0" y="1823"/>
                              </a:lnTo>
                              <a:lnTo>
                                <a:pt x="382" y="1096"/>
                              </a:lnTo>
                              <a:lnTo>
                                <a:pt x="721" y="738"/>
                              </a:lnTo>
                              <a:lnTo>
                                <a:pt x="1419" y="358"/>
                              </a:lnTo>
                              <a:lnTo>
                                <a:pt x="2850" y="358"/>
                              </a:lnTo>
                              <a:lnTo>
                                <a:pt x="4269" y="0"/>
                              </a:lnTo>
                              <a:close/>
                            </a:path>
                          </a:pathLst>
                        </a:custGeom>
                        <a:ln w="349" cap="flat">
                          <a:round/>
                        </a:ln>
                      </wps:spPr>
                      <wps:style>
                        <a:lnRef idx="1">
                          <a:srgbClr val="000000"/>
                        </a:lnRef>
                        <a:fillRef idx="1">
                          <a:srgbClr val="000000"/>
                        </a:fillRef>
                        <a:effectRef idx="0">
                          <a:scrgbClr r="0" g="0" b="0"/>
                        </a:effectRef>
                        <a:fontRef idx="none"/>
                      </wps:style>
                      <wps:bodyPr/>
                    </wps:wsp>
                    <wps:wsp>
                      <wps:cNvPr id="15069" name="Shape 15069"/>
                      <wps:cNvSpPr/>
                      <wps:spPr>
                        <a:xfrm>
                          <a:off x="5559200" y="164621"/>
                          <a:ext cx="50367" cy="45094"/>
                        </a:xfrm>
                        <a:custGeom>
                          <a:avLst/>
                          <a:gdLst/>
                          <a:ahLst/>
                          <a:cxnLst/>
                          <a:rect l="0" t="0" r="0" b="0"/>
                          <a:pathLst>
                            <a:path w="50367" h="45094">
                              <a:moveTo>
                                <a:pt x="14544" y="0"/>
                              </a:moveTo>
                              <a:lnTo>
                                <a:pt x="16662" y="0"/>
                              </a:lnTo>
                              <a:lnTo>
                                <a:pt x="17011" y="6194"/>
                              </a:lnTo>
                              <a:lnTo>
                                <a:pt x="17011" y="28736"/>
                              </a:lnTo>
                              <a:lnTo>
                                <a:pt x="17361" y="32370"/>
                              </a:lnTo>
                              <a:lnTo>
                                <a:pt x="17743" y="35635"/>
                              </a:lnTo>
                              <a:lnTo>
                                <a:pt x="19162" y="38195"/>
                              </a:lnTo>
                              <a:lnTo>
                                <a:pt x="20560" y="39291"/>
                              </a:lnTo>
                              <a:lnTo>
                                <a:pt x="21630" y="40029"/>
                              </a:lnTo>
                              <a:lnTo>
                                <a:pt x="24818" y="40029"/>
                              </a:lnTo>
                              <a:lnTo>
                                <a:pt x="26598" y="39291"/>
                              </a:lnTo>
                              <a:lnTo>
                                <a:pt x="28366" y="38195"/>
                              </a:lnTo>
                              <a:lnTo>
                                <a:pt x="30135" y="36730"/>
                              </a:lnTo>
                              <a:lnTo>
                                <a:pt x="31555" y="34930"/>
                              </a:lnTo>
                              <a:lnTo>
                                <a:pt x="32625" y="32750"/>
                              </a:lnTo>
                              <a:lnTo>
                                <a:pt x="33324" y="28389"/>
                              </a:lnTo>
                              <a:lnTo>
                                <a:pt x="33706" y="22195"/>
                              </a:lnTo>
                              <a:lnTo>
                                <a:pt x="33706" y="6899"/>
                              </a:lnTo>
                              <a:lnTo>
                                <a:pt x="33324" y="4719"/>
                              </a:lnTo>
                              <a:lnTo>
                                <a:pt x="32974" y="4361"/>
                              </a:lnTo>
                              <a:lnTo>
                                <a:pt x="32276" y="3634"/>
                              </a:lnTo>
                              <a:lnTo>
                                <a:pt x="31205" y="3276"/>
                              </a:lnTo>
                              <a:lnTo>
                                <a:pt x="28716" y="3276"/>
                              </a:lnTo>
                              <a:lnTo>
                                <a:pt x="28017" y="2918"/>
                              </a:lnTo>
                              <a:lnTo>
                                <a:pt x="27318" y="2180"/>
                              </a:lnTo>
                              <a:lnTo>
                                <a:pt x="26936" y="1834"/>
                              </a:lnTo>
                              <a:lnTo>
                                <a:pt x="27318" y="1096"/>
                              </a:lnTo>
                              <a:lnTo>
                                <a:pt x="27668" y="738"/>
                              </a:lnTo>
                              <a:lnTo>
                                <a:pt x="28716" y="358"/>
                              </a:lnTo>
                              <a:lnTo>
                                <a:pt x="31555" y="358"/>
                              </a:lnTo>
                              <a:lnTo>
                                <a:pt x="44679" y="0"/>
                              </a:lnTo>
                              <a:lnTo>
                                <a:pt x="44679" y="6541"/>
                              </a:lnTo>
                              <a:lnTo>
                                <a:pt x="45050" y="13093"/>
                              </a:lnTo>
                              <a:lnTo>
                                <a:pt x="45050" y="39649"/>
                              </a:lnTo>
                              <a:lnTo>
                                <a:pt x="45400" y="40375"/>
                              </a:lnTo>
                              <a:lnTo>
                                <a:pt x="46098" y="40733"/>
                              </a:lnTo>
                              <a:lnTo>
                                <a:pt x="47168" y="41113"/>
                              </a:lnTo>
                              <a:lnTo>
                                <a:pt x="48599" y="41113"/>
                              </a:lnTo>
                              <a:lnTo>
                                <a:pt x="49298" y="41471"/>
                              </a:lnTo>
                              <a:lnTo>
                                <a:pt x="50018" y="42209"/>
                              </a:lnTo>
                              <a:lnTo>
                                <a:pt x="50367" y="42914"/>
                              </a:lnTo>
                              <a:lnTo>
                                <a:pt x="50018" y="43294"/>
                              </a:lnTo>
                              <a:lnTo>
                                <a:pt x="49636" y="44009"/>
                              </a:lnTo>
                              <a:lnTo>
                                <a:pt x="48948" y="44009"/>
                              </a:lnTo>
                              <a:lnTo>
                                <a:pt x="48217" y="44389"/>
                              </a:lnTo>
                              <a:lnTo>
                                <a:pt x="46819" y="44389"/>
                              </a:lnTo>
                              <a:lnTo>
                                <a:pt x="45400" y="44009"/>
                              </a:lnTo>
                              <a:lnTo>
                                <a:pt x="35475" y="44009"/>
                              </a:lnTo>
                              <a:lnTo>
                                <a:pt x="34754" y="44389"/>
                              </a:lnTo>
                              <a:lnTo>
                                <a:pt x="34055" y="44009"/>
                              </a:lnTo>
                              <a:lnTo>
                                <a:pt x="33706" y="44009"/>
                              </a:lnTo>
                              <a:lnTo>
                                <a:pt x="33706" y="43652"/>
                              </a:lnTo>
                              <a:lnTo>
                                <a:pt x="33324" y="42914"/>
                              </a:lnTo>
                              <a:lnTo>
                                <a:pt x="33324" y="41829"/>
                              </a:lnTo>
                              <a:lnTo>
                                <a:pt x="33706" y="39291"/>
                              </a:lnTo>
                              <a:lnTo>
                                <a:pt x="33706" y="36372"/>
                              </a:lnTo>
                              <a:lnTo>
                                <a:pt x="30135" y="40375"/>
                              </a:lnTo>
                              <a:lnTo>
                                <a:pt x="26598" y="42914"/>
                              </a:lnTo>
                              <a:lnTo>
                                <a:pt x="22700" y="44747"/>
                              </a:lnTo>
                              <a:lnTo>
                                <a:pt x="18431" y="45094"/>
                              </a:lnTo>
                              <a:lnTo>
                                <a:pt x="13823" y="44389"/>
                              </a:lnTo>
                              <a:lnTo>
                                <a:pt x="10275" y="42914"/>
                              </a:lnTo>
                              <a:lnTo>
                                <a:pt x="7807" y="40029"/>
                              </a:lnTo>
                              <a:lnTo>
                                <a:pt x="6016" y="35635"/>
                              </a:lnTo>
                              <a:lnTo>
                                <a:pt x="5667" y="30569"/>
                              </a:lnTo>
                              <a:lnTo>
                                <a:pt x="5667" y="9817"/>
                              </a:lnTo>
                              <a:lnTo>
                                <a:pt x="5318" y="6541"/>
                              </a:lnTo>
                              <a:lnTo>
                                <a:pt x="4968" y="4719"/>
                              </a:lnTo>
                              <a:lnTo>
                                <a:pt x="4619" y="4014"/>
                              </a:lnTo>
                              <a:lnTo>
                                <a:pt x="3549" y="3276"/>
                              </a:lnTo>
                              <a:lnTo>
                                <a:pt x="2118" y="2918"/>
                              </a:lnTo>
                              <a:lnTo>
                                <a:pt x="699" y="2918"/>
                              </a:lnTo>
                              <a:lnTo>
                                <a:pt x="0" y="2180"/>
                              </a:lnTo>
                              <a:lnTo>
                                <a:pt x="0" y="1096"/>
                              </a:lnTo>
                              <a:lnTo>
                                <a:pt x="349" y="738"/>
                              </a:lnTo>
                              <a:lnTo>
                                <a:pt x="1048" y="358"/>
                              </a:lnTo>
                              <a:lnTo>
                                <a:pt x="9576" y="358"/>
                              </a:lnTo>
                              <a:lnTo>
                                <a:pt x="14544" y="0"/>
                              </a:lnTo>
                              <a:close/>
                            </a:path>
                          </a:pathLst>
                        </a:custGeom>
                        <a:ln w="349" cap="flat">
                          <a:round/>
                        </a:ln>
                      </wps:spPr>
                      <wps:style>
                        <a:lnRef idx="1">
                          <a:srgbClr val="000000"/>
                        </a:lnRef>
                        <a:fillRef idx="1">
                          <a:srgbClr val="000000"/>
                        </a:fillRef>
                        <a:effectRef idx="0">
                          <a:scrgbClr r="0" g="0" b="0"/>
                        </a:effectRef>
                        <a:fontRef idx="none"/>
                      </wps:style>
                      <wps:bodyPr/>
                    </wps:wsp>
                    <wps:wsp>
                      <wps:cNvPr id="15070" name="Shape 15070"/>
                      <wps:cNvSpPr/>
                      <wps:spPr>
                        <a:xfrm>
                          <a:off x="5485952" y="163910"/>
                          <a:ext cx="21112" cy="46185"/>
                        </a:xfrm>
                        <a:custGeom>
                          <a:avLst/>
                          <a:gdLst/>
                          <a:ahLst/>
                          <a:cxnLst/>
                          <a:rect l="0" t="0" r="0" b="0"/>
                          <a:pathLst>
                            <a:path w="21112" h="46185">
                              <a:moveTo>
                                <a:pt x="0" y="0"/>
                              </a:moveTo>
                              <a:lnTo>
                                <a:pt x="2659" y="331"/>
                              </a:lnTo>
                              <a:lnTo>
                                <a:pt x="7267" y="1806"/>
                              </a:lnTo>
                              <a:lnTo>
                                <a:pt x="9035" y="2544"/>
                              </a:lnTo>
                              <a:lnTo>
                                <a:pt x="10466" y="3629"/>
                              </a:lnTo>
                              <a:lnTo>
                                <a:pt x="11536" y="5071"/>
                              </a:lnTo>
                              <a:lnTo>
                                <a:pt x="12235" y="6167"/>
                              </a:lnTo>
                              <a:lnTo>
                                <a:pt x="13305" y="9432"/>
                              </a:lnTo>
                              <a:lnTo>
                                <a:pt x="13654" y="14184"/>
                              </a:lnTo>
                              <a:lnTo>
                                <a:pt x="13305" y="26528"/>
                              </a:lnTo>
                              <a:lnTo>
                                <a:pt x="13305" y="31985"/>
                              </a:lnTo>
                              <a:lnTo>
                                <a:pt x="13654" y="36345"/>
                              </a:lnTo>
                              <a:lnTo>
                                <a:pt x="14003" y="38906"/>
                              </a:lnTo>
                              <a:lnTo>
                                <a:pt x="14353" y="40001"/>
                              </a:lnTo>
                              <a:lnTo>
                                <a:pt x="15073" y="40739"/>
                              </a:lnTo>
                              <a:lnTo>
                                <a:pt x="15772" y="41444"/>
                              </a:lnTo>
                              <a:lnTo>
                                <a:pt x="19692" y="41444"/>
                              </a:lnTo>
                              <a:lnTo>
                                <a:pt x="20391" y="41824"/>
                              </a:lnTo>
                              <a:lnTo>
                                <a:pt x="20740" y="42182"/>
                              </a:lnTo>
                              <a:lnTo>
                                <a:pt x="21112" y="42540"/>
                              </a:lnTo>
                              <a:lnTo>
                                <a:pt x="20740" y="43278"/>
                              </a:lnTo>
                              <a:lnTo>
                                <a:pt x="20041" y="44004"/>
                              </a:lnTo>
                              <a:lnTo>
                                <a:pt x="19321" y="44004"/>
                              </a:lnTo>
                              <a:lnTo>
                                <a:pt x="18273" y="44362"/>
                              </a:lnTo>
                              <a:lnTo>
                                <a:pt x="16853" y="44720"/>
                              </a:lnTo>
                              <a:lnTo>
                                <a:pt x="15073" y="45100"/>
                              </a:lnTo>
                              <a:lnTo>
                                <a:pt x="10815" y="45805"/>
                              </a:lnTo>
                              <a:lnTo>
                                <a:pt x="7267" y="46185"/>
                              </a:lnTo>
                              <a:lnTo>
                                <a:pt x="5498" y="45805"/>
                              </a:lnTo>
                              <a:lnTo>
                                <a:pt x="4428" y="45805"/>
                              </a:lnTo>
                              <a:lnTo>
                                <a:pt x="3380" y="45458"/>
                              </a:lnTo>
                              <a:lnTo>
                                <a:pt x="2310" y="44720"/>
                              </a:lnTo>
                              <a:lnTo>
                                <a:pt x="1611" y="43624"/>
                              </a:lnTo>
                              <a:lnTo>
                                <a:pt x="1229" y="42182"/>
                              </a:lnTo>
                              <a:lnTo>
                                <a:pt x="879" y="40001"/>
                              </a:lnTo>
                              <a:lnTo>
                                <a:pt x="0" y="40701"/>
                              </a:lnTo>
                              <a:lnTo>
                                <a:pt x="0" y="36253"/>
                              </a:lnTo>
                              <a:lnTo>
                                <a:pt x="879" y="34903"/>
                              </a:lnTo>
                              <a:lnTo>
                                <a:pt x="1611" y="31627"/>
                              </a:lnTo>
                              <a:lnTo>
                                <a:pt x="1960" y="27624"/>
                              </a:lnTo>
                              <a:lnTo>
                                <a:pt x="1611" y="24348"/>
                              </a:lnTo>
                              <a:lnTo>
                                <a:pt x="1611" y="19249"/>
                              </a:lnTo>
                              <a:lnTo>
                                <a:pt x="0" y="20622"/>
                              </a:lnTo>
                              <a:lnTo>
                                <a:pt x="0" y="16851"/>
                              </a:lnTo>
                              <a:lnTo>
                                <a:pt x="191" y="16722"/>
                              </a:lnTo>
                              <a:lnTo>
                                <a:pt x="879" y="15269"/>
                              </a:lnTo>
                              <a:lnTo>
                                <a:pt x="1229" y="13804"/>
                              </a:lnTo>
                              <a:lnTo>
                                <a:pt x="1960" y="12350"/>
                              </a:lnTo>
                              <a:lnTo>
                                <a:pt x="1960" y="10170"/>
                              </a:lnTo>
                              <a:lnTo>
                                <a:pt x="1611" y="8347"/>
                              </a:lnTo>
                              <a:lnTo>
                                <a:pt x="1229" y="6525"/>
                              </a:lnTo>
                              <a:lnTo>
                                <a:pt x="191" y="5071"/>
                              </a:lnTo>
                              <a:lnTo>
                                <a:pt x="0" y="478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71" name="Shape 15071"/>
                      <wps:cNvSpPr/>
                      <wps:spPr>
                        <a:xfrm>
                          <a:off x="5513080" y="163536"/>
                          <a:ext cx="39384" cy="46559"/>
                        </a:xfrm>
                        <a:custGeom>
                          <a:avLst/>
                          <a:gdLst/>
                          <a:ahLst/>
                          <a:cxnLst/>
                          <a:rect l="0" t="0" r="0" b="0"/>
                          <a:pathLst>
                            <a:path w="39384" h="46559">
                              <a:moveTo>
                                <a:pt x="22700" y="0"/>
                              </a:moveTo>
                              <a:lnTo>
                                <a:pt x="28738" y="704"/>
                              </a:lnTo>
                              <a:lnTo>
                                <a:pt x="34044" y="3265"/>
                              </a:lnTo>
                              <a:lnTo>
                                <a:pt x="36545" y="5445"/>
                              </a:lnTo>
                              <a:lnTo>
                                <a:pt x="38314" y="7983"/>
                              </a:lnTo>
                              <a:lnTo>
                                <a:pt x="39012" y="10544"/>
                              </a:lnTo>
                              <a:lnTo>
                                <a:pt x="38663" y="12344"/>
                              </a:lnTo>
                              <a:lnTo>
                                <a:pt x="38314" y="13820"/>
                              </a:lnTo>
                              <a:lnTo>
                                <a:pt x="37244" y="14905"/>
                              </a:lnTo>
                              <a:lnTo>
                                <a:pt x="36195" y="15643"/>
                              </a:lnTo>
                              <a:lnTo>
                                <a:pt x="35125" y="16000"/>
                              </a:lnTo>
                              <a:lnTo>
                                <a:pt x="33695" y="16358"/>
                              </a:lnTo>
                              <a:lnTo>
                                <a:pt x="30856" y="15643"/>
                              </a:lnTo>
                              <a:lnTo>
                                <a:pt x="29087" y="13440"/>
                              </a:lnTo>
                              <a:lnTo>
                                <a:pt x="27318" y="9806"/>
                              </a:lnTo>
                              <a:lnTo>
                                <a:pt x="26620" y="7626"/>
                              </a:lnTo>
                              <a:lnTo>
                                <a:pt x="25888" y="6183"/>
                              </a:lnTo>
                              <a:lnTo>
                                <a:pt x="25190" y="4718"/>
                              </a:lnTo>
                              <a:lnTo>
                                <a:pt x="24119" y="4003"/>
                              </a:lnTo>
                              <a:lnTo>
                                <a:pt x="23071" y="3623"/>
                              </a:lnTo>
                              <a:lnTo>
                                <a:pt x="21652" y="3265"/>
                              </a:lnTo>
                              <a:lnTo>
                                <a:pt x="19152" y="4003"/>
                              </a:lnTo>
                              <a:lnTo>
                                <a:pt x="17033" y="5099"/>
                              </a:lnTo>
                              <a:lnTo>
                                <a:pt x="15614" y="7626"/>
                              </a:lnTo>
                              <a:lnTo>
                                <a:pt x="14194" y="10902"/>
                              </a:lnTo>
                              <a:lnTo>
                                <a:pt x="13496" y="15262"/>
                              </a:lnTo>
                              <a:lnTo>
                                <a:pt x="13496" y="20361"/>
                              </a:lnTo>
                              <a:lnTo>
                                <a:pt x="13845" y="26198"/>
                              </a:lnTo>
                              <a:lnTo>
                                <a:pt x="14893" y="31274"/>
                              </a:lnTo>
                              <a:lnTo>
                                <a:pt x="16684" y="35635"/>
                              </a:lnTo>
                              <a:lnTo>
                                <a:pt x="19152" y="38933"/>
                              </a:lnTo>
                              <a:lnTo>
                                <a:pt x="22351" y="40733"/>
                              </a:lnTo>
                              <a:lnTo>
                                <a:pt x="25539" y="41460"/>
                              </a:lnTo>
                              <a:lnTo>
                                <a:pt x="29087" y="41113"/>
                              </a:lnTo>
                              <a:lnTo>
                                <a:pt x="31926" y="39280"/>
                              </a:lnTo>
                              <a:lnTo>
                                <a:pt x="34044" y="36719"/>
                              </a:lnTo>
                              <a:lnTo>
                                <a:pt x="35824" y="32739"/>
                              </a:lnTo>
                              <a:lnTo>
                                <a:pt x="36545" y="31274"/>
                              </a:lnTo>
                              <a:lnTo>
                                <a:pt x="37244" y="30178"/>
                              </a:lnTo>
                              <a:lnTo>
                                <a:pt x="37964" y="29820"/>
                              </a:lnTo>
                              <a:lnTo>
                                <a:pt x="38663" y="30178"/>
                              </a:lnTo>
                              <a:lnTo>
                                <a:pt x="39384" y="30558"/>
                              </a:lnTo>
                              <a:lnTo>
                                <a:pt x="39384" y="31654"/>
                              </a:lnTo>
                              <a:lnTo>
                                <a:pt x="38314" y="36015"/>
                              </a:lnTo>
                              <a:lnTo>
                                <a:pt x="35125" y="41113"/>
                              </a:lnTo>
                              <a:lnTo>
                                <a:pt x="31577" y="43998"/>
                              </a:lnTo>
                              <a:lnTo>
                                <a:pt x="26969" y="45832"/>
                              </a:lnTo>
                              <a:lnTo>
                                <a:pt x="21652" y="46559"/>
                              </a:lnTo>
                              <a:lnTo>
                                <a:pt x="15614" y="45832"/>
                              </a:lnTo>
                              <a:lnTo>
                                <a:pt x="10296" y="43652"/>
                              </a:lnTo>
                              <a:lnTo>
                                <a:pt x="6038" y="40018"/>
                              </a:lnTo>
                              <a:lnTo>
                                <a:pt x="2490" y="35277"/>
                              </a:lnTo>
                              <a:lnTo>
                                <a:pt x="721" y="29820"/>
                              </a:lnTo>
                              <a:lnTo>
                                <a:pt x="0" y="23637"/>
                              </a:lnTo>
                              <a:lnTo>
                                <a:pt x="721" y="17443"/>
                              </a:lnTo>
                              <a:lnTo>
                                <a:pt x="2839" y="11997"/>
                              </a:lnTo>
                              <a:lnTo>
                                <a:pt x="6388" y="6899"/>
                              </a:lnTo>
                              <a:lnTo>
                                <a:pt x="10995" y="3265"/>
                              </a:lnTo>
                              <a:lnTo>
                                <a:pt x="16313" y="704"/>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072" name="Shape 15072"/>
                      <wps:cNvSpPr/>
                      <wps:spPr>
                        <a:xfrm>
                          <a:off x="5613105" y="140682"/>
                          <a:ext cx="6388" cy="4662"/>
                        </a:xfrm>
                        <a:custGeom>
                          <a:avLst/>
                          <a:gdLst/>
                          <a:ahLst/>
                          <a:cxnLst/>
                          <a:rect l="0" t="0" r="0" b="0"/>
                          <a:pathLst>
                            <a:path w="6388" h="4662">
                              <a:moveTo>
                                <a:pt x="6388" y="0"/>
                              </a:moveTo>
                              <a:lnTo>
                                <a:pt x="6388" y="4662"/>
                              </a:lnTo>
                              <a:lnTo>
                                <a:pt x="4968" y="3924"/>
                              </a:lnTo>
                              <a:lnTo>
                                <a:pt x="2850" y="3578"/>
                              </a:lnTo>
                              <a:lnTo>
                                <a:pt x="1420" y="3198"/>
                              </a:lnTo>
                              <a:lnTo>
                                <a:pt x="699" y="2840"/>
                              </a:lnTo>
                              <a:lnTo>
                                <a:pt x="349" y="2482"/>
                              </a:lnTo>
                              <a:lnTo>
                                <a:pt x="0" y="2102"/>
                              </a:lnTo>
                              <a:lnTo>
                                <a:pt x="0" y="1397"/>
                              </a:lnTo>
                              <a:lnTo>
                                <a:pt x="699" y="1006"/>
                              </a:lnTo>
                              <a:lnTo>
                                <a:pt x="1420" y="660"/>
                              </a:lnTo>
                              <a:lnTo>
                                <a:pt x="2118" y="660"/>
                              </a:lnTo>
                              <a:lnTo>
                                <a:pt x="3898" y="302"/>
                              </a:lnTo>
                              <a:lnTo>
                                <a:pt x="6388" y="0"/>
                              </a:lnTo>
                              <a:close/>
                            </a:path>
                          </a:pathLst>
                        </a:custGeom>
                        <a:ln w="349" cap="flat">
                          <a:round/>
                        </a:ln>
                      </wps:spPr>
                      <wps:style>
                        <a:lnRef idx="1">
                          <a:srgbClr val="000000"/>
                        </a:lnRef>
                        <a:fillRef idx="1">
                          <a:srgbClr val="000000"/>
                        </a:fillRef>
                        <a:effectRef idx="0">
                          <a:scrgbClr r="0" g="0" b="0"/>
                        </a:effectRef>
                        <a:fontRef idx="none"/>
                      </wps:style>
                      <wps:bodyPr/>
                    </wps:wsp>
                    <wps:wsp>
                      <wps:cNvPr id="15073" name="Shape 15073"/>
                      <wps:cNvSpPr/>
                      <wps:spPr>
                        <a:xfrm>
                          <a:off x="5698216" y="323763"/>
                          <a:ext cx="6939" cy="4942"/>
                        </a:xfrm>
                        <a:custGeom>
                          <a:avLst/>
                          <a:gdLst/>
                          <a:ahLst/>
                          <a:cxnLst/>
                          <a:rect l="0" t="0" r="0" b="0"/>
                          <a:pathLst>
                            <a:path w="6939" h="4942">
                              <a:moveTo>
                                <a:pt x="6939" y="0"/>
                              </a:moveTo>
                              <a:lnTo>
                                <a:pt x="6939" y="4574"/>
                              </a:lnTo>
                              <a:lnTo>
                                <a:pt x="4269" y="4942"/>
                              </a:lnTo>
                              <a:lnTo>
                                <a:pt x="1081" y="4942"/>
                              </a:lnTo>
                              <a:lnTo>
                                <a:pt x="382" y="4551"/>
                              </a:lnTo>
                              <a:lnTo>
                                <a:pt x="0" y="4204"/>
                              </a:lnTo>
                              <a:lnTo>
                                <a:pt x="0" y="3108"/>
                              </a:lnTo>
                              <a:lnTo>
                                <a:pt x="732" y="2728"/>
                              </a:lnTo>
                              <a:lnTo>
                                <a:pt x="1419" y="2370"/>
                              </a:lnTo>
                              <a:lnTo>
                                <a:pt x="2850" y="2024"/>
                              </a:lnTo>
                              <a:lnTo>
                                <a:pt x="4619" y="1632"/>
                              </a:lnTo>
                              <a:lnTo>
                                <a:pt x="5689" y="1286"/>
                              </a:lnTo>
                              <a:lnTo>
                                <a:pt x="6769" y="548"/>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074" name="Shape 15074"/>
                      <wps:cNvSpPr/>
                      <wps:spPr>
                        <a:xfrm>
                          <a:off x="5698216" y="283781"/>
                          <a:ext cx="6939" cy="7797"/>
                        </a:xfrm>
                        <a:custGeom>
                          <a:avLst/>
                          <a:gdLst/>
                          <a:ahLst/>
                          <a:cxnLst/>
                          <a:rect l="0" t="0" r="0" b="0"/>
                          <a:pathLst>
                            <a:path w="6939" h="7797">
                              <a:moveTo>
                                <a:pt x="6939" y="0"/>
                              </a:moveTo>
                              <a:lnTo>
                                <a:pt x="6939" y="7797"/>
                              </a:lnTo>
                              <a:lnTo>
                                <a:pt x="6769" y="6338"/>
                              </a:lnTo>
                              <a:lnTo>
                                <a:pt x="6387" y="4895"/>
                              </a:lnTo>
                              <a:lnTo>
                                <a:pt x="5339" y="4157"/>
                              </a:lnTo>
                              <a:lnTo>
                                <a:pt x="4269" y="3420"/>
                              </a:lnTo>
                              <a:lnTo>
                                <a:pt x="2501" y="3420"/>
                              </a:lnTo>
                              <a:lnTo>
                                <a:pt x="1419" y="3073"/>
                              </a:lnTo>
                              <a:lnTo>
                                <a:pt x="382" y="2715"/>
                              </a:lnTo>
                              <a:lnTo>
                                <a:pt x="0" y="2335"/>
                              </a:lnTo>
                              <a:lnTo>
                                <a:pt x="0" y="1239"/>
                              </a:lnTo>
                              <a:lnTo>
                                <a:pt x="382" y="881"/>
                              </a:lnTo>
                              <a:lnTo>
                                <a:pt x="1419" y="535"/>
                              </a:lnTo>
                              <a:lnTo>
                                <a:pt x="2501" y="535"/>
                              </a:lnTo>
                              <a:lnTo>
                                <a:pt x="3570" y="155"/>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075" name="Shape 15075"/>
                      <wps:cNvSpPr/>
                      <wps:spPr>
                        <a:xfrm>
                          <a:off x="5652118" y="283220"/>
                          <a:ext cx="39362" cy="46190"/>
                        </a:xfrm>
                        <a:custGeom>
                          <a:avLst/>
                          <a:gdLst/>
                          <a:ahLst/>
                          <a:cxnLst/>
                          <a:rect l="0" t="0" r="0" b="0"/>
                          <a:pathLst>
                            <a:path w="39362" h="46190">
                              <a:moveTo>
                                <a:pt x="22700" y="0"/>
                              </a:moveTo>
                              <a:lnTo>
                                <a:pt x="28738" y="716"/>
                              </a:lnTo>
                              <a:lnTo>
                                <a:pt x="34055" y="2896"/>
                              </a:lnTo>
                              <a:lnTo>
                                <a:pt x="36545" y="5099"/>
                              </a:lnTo>
                              <a:lnTo>
                                <a:pt x="38324" y="7637"/>
                              </a:lnTo>
                              <a:lnTo>
                                <a:pt x="38674" y="10555"/>
                              </a:lnTo>
                              <a:lnTo>
                                <a:pt x="38674" y="11997"/>
                              </a:lnTo>
                              <a:lnTo>
                                <a:pt x="38324" y="13440"/>
                              </a:lnTo>
                              <a:lnTo>
                                <a:pt x="37243" y="14536"/>
                              </a:lnTo>
                              <a:lnTo>
                                <a:pt x="36173" y="15274"/>
                              </a:lnTo>
                              <a:lnTo>
                                <a:pt x="35125" y="16012"/>
                              </a:lnTo>
                              <a:lnTo>
                                <a:pt x="33706" y="16012"/>
                              </a:lnTo>
                              <a:lnTo>
                                <a:pt x="30856" y="15274"/>
                              </a:lnTo>
                              <a:lnTo>
                                <a:pt x="29087" y="13093"/>
                              </a:lnTo>
                              <a:lnTo>
                                <a:pt x="27318" y="9459"/>
                              </a:lnTo>
                              <a:lnTo>
                                <a:pt x="26598" y="7637"/>
                              </a:lnTo>
                              <a:lnTo>
                                <a:pt x="25899" y="5814"/>
                              </a:lnTo>
                              <a:lnTo>
                                <a:pt x="25200" y="4718"/>
                              </a:lnTo>
                              <a:lnTo>
                                <a:pt x="24130" y="3634"/>
                              </a:lnTo>
                              <a:lnTo>
                                <a:pt x="23049" y="3276"/>
                              </a:lnTo>
                              <a:lnTo>
                                <a:pt x="21630" y="3276"/>
                              </a:lnTo>
                              <a:lnTo>
                                <a:pt x="19162" y="3634"/>
                              </a:lnTo>
                              <a:lnTo>
                                <a:pt x="17044" y="5099"/>
                              </a:lnTo>
                              <a:lnTo>
                                <a:pt x="15242" y="7279"/>
                              </a:lnTo>
                              <a:lnTo>
                                <a:pt x="14194" y="10555"/>
                              </a:lnTo>
                              <a:lnTo>
                                <a:pt x="13474" y="14916"/>
                              </a:lnTo>
                              <a:lnTo>
                                <a:pt x="13124" y="20014"/>
                              </a:lnTo>
                              <a:lnTo>
                                <a:pt x="13845" y="26175"/>
                              </a:lnTo>
                              <a:lnTo>
                                <a:pt x="14893" y="31274"/>
                              </a:lnTo>
                              <a:lnTo>
                                <a:pt x="16662" y="35635"/>
                              </a:lnTo>
                              <a:lnTo>
                                <a:pt x="19162" y="38553"/>
                              </a:lnTo>
                              <a:lnTo>
                                <a:pt x="22001" y="40733"/>
                              </a:lnTo>
                              <a:lnTo>
                                <a:pt x="25550" y="41471"/>
                              </a:lnTo>
                              <a:lnTo>
                                <a:pt x="28738" y="40733"/>
                              </a:lnTo>
                              <a:lnTo>
                                <a:pt x="31588" y="39291"/>
                              </a:lnTo>
                              <a:lnTo>
                                <a:pt x="34055" y="36372"/>
                              </a:lnTo>
                              <a:lnTo>
                                <a:pt x="35824" y="32370"/>
                              </a:lnTo>
                              <a:lnTo>
                                <a:pt x="36545" y="30916"/>
                              </a:lnTo>
                              <a:lnTo>
                                <a:pt x="37243" y="30189"/>
                              </a:lnTo>
                              <a:lnTo>
                                <a:pt x="37942" y="29832"/>
                              </a:lnTo>
                              <a:lnTo>
                                <a:pt x="38674" y="29832"/>
                              </a:lnTo>
                              <a:lnTo>
                                <a:pt x="39362" y="30536"/>
                              </a:lnTo>
                              <a:lnTo>
                                <a:pt x="39362" y="31274"/>
                              </a:lnTo>
                              <a:lnTo>
                                <a:pt x="38324" y="36015"/>
                              </a:lnTo>
                              <a:lnTo>
                                <a:pt x="35125" y="41091"/>
                              </a:lnTo>
                              <a:lnTo>
                                <a:pt x="31588" y="44009"/>
                              </a:lnTo>
                              <a:lnTo>
                                <a:pt x="26969" y="45485"/>
                              </a:lnTo>
                              <a:lnTo>
                                <a:pt x="21630" y="46190"/>
                              </a:lnTo>
                              <a:lnTo>
                                <a:pt x="15625" y="45485"/>
                              </a:lnTo>
                              <a:lnTo>
                                <a:pt x="10285" y="43271"/>
                              </a:lnTo>
                              <a:lnTo>
                                <a:pt x="6038" y="39649"/>
                              </a:lnTo>
                              <a:lnTo>
                                <a:pt x="2500" y="34930"/>
                              </a:lnTo>
                              <a:lnTo>
                                <a:pt x="349" y="29451"/>
                              </a:lnTo>
                              <a:lnTo>
                                <a:pt x="0" y="23290"/>
                              </a:lnTo>
                              <a:lnTo>
                                <a:pt x="699" y="17096"/>
                              </a:lnTo>
                              <a:lnTo>
                                <a:pt x="2850" y="11640"/>
                              </a:lnTo>
                              <a:lnTo>
                                <a:pt x="6387" y="6899"/>
                              </a:lnTo>
                              <a:lnTo>
                                <a:pt x="11006" y="2896"/>
                              </a:lnTo>
                              <a:lnTo>
                                <a:pt x="16313" y="716"/>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076" name="Shape 15076"/>
                      <wps:cNvSpPr/>
                      <wps:spPr>
                        <a:xfrm>
                          <a:off x="5619493" y="283220"/>
                          <a:ext cx="24119" cy="46133"/>
                        </a:xfrm>
                        <a:custGeom>
                          <a:avLst/>
                          <a:gdLst/>
                          <a:ahLst/>
                          <a:cxnLst/>
                          <a:rect l="0" t="0" r="0" b="0"/>
                          <a:pathLst>
                            <a:path w="24119" h="46133">
                              <a:moveTo>
                                <a:pt x="699" y="0"/>
                              </a:moveTo>
                              <a:lnTo>
                                <a:pt x="7086" y="716"/>
                              </a:lnTo>
                              <a:lnTo>
                                <a:pt x="12775" y="2538"/>
                              </a:lnTo>
                              <a:lnTo>
                                <a:pt x="17393" y="6194"/>
                              </a:lnTo>
                              <a:lnTo>
                                <a:pt x="20931" y="10555"/>
                              </a:lnTo>
                              <a:lnTo>
                                <a:pt x="23399" y="15620"/>
                              </a:lnTo>
                              <a:lnTo>
                                <a:pt x="24119" y="21815"/>
                              </a:lnTo>
                              <a:lnTo>
                                <a:pt x="23049" y="28009"/>
                              </a:lnTo>
                              <a:lnTo>
                                <a:pt x="20931" y="33454"/>
                              </a:lnTo>
                              <a:lnTo>
                                <a:pt x="17011" y="38553"/>
                              </a:lnTo>
                              <a:lnTo>
                                <a:pt x="12043" y="42914"/>
                              </a:lnTo>
                              <a:lnTo>
                                <a:pt x="6387" y="45094"/>
                              </a:lnTo>
                              <a:lnTo>
                                <a:pt x="0" y="46133"/>
                              </a:lnTo>
                              <a:lnTo>
                                <a:pt x="0" y="42823"/>
                              </a:lnTo>
                              <a:lnTo>
                                <a:pt x="349" y="42914"/>
                              </a:lnTo>
                              <a:lnTo>
                                <a:pt x="3537" y="42176"/>
                              </a:lnTo>
                              <a:lnTo>
                                <a:pt x="5667" y="40733"/>
                              </a:lnTo>
                              <a:lnTo>
                                <a:pt x="7807" y="37815"/>
                              </a:lnTo>
                              <a:lnTo>
                                <a:pt x="9575" y="32370"/>
                              </a:lnTo>
                              <a:lnTo>
                                <a:pt x="9925" y="25471"/>
                              </a:lnTo>
                              <a:lnTo>
                                <a:pt x="9575" y="17454"/>
                              </a:lnTo>
                              <a:lnTo>
                                <a:pt x="7457" y="10175"/>
                              </a:lnTo>
                              <a:lnTo>
                                <a:pt x="5317" y="6194"/>
                              </a:lnTo>
                              <a:lnTo>
                                <a:pt x="2467" y="3980"/>
                              </a:lnTo>
                              <a:lnTo>
                                <a:pt x="0" y="3363"/>
                              </a:lnTo>
                              <a:lnTo>
                                <a:pt x="0" y="78"/>
                              </a:lnTo>
                              <a:lnTo>
                                <a:pt x="699" y="0"/>
                              </a:lnTo>
                              <a:close/>
                            </a:path>
                          </a:pathLst>
                        </a:custGeom>
                        <a:ln w="349" cap="flat">
                          <a:round/>
                        </a:ln>
                      </wps:spPr>
                      <wps:style>
                        <a:lnRef idx="1">
                          <a:srgbClr val="000000"/>
                        </a:lnRef>
                        <a:fillRef idx="1">
                          <a:srgbClr val="000000"/>
                        </a:fillRef>
                        <a:effectRef idx="0">
                          <a:scrgbClr r="0" g="0" b="0"/>
                        </a:effectRef>
                        <a:fontRef idx="none"/>
                      </wps:style>
                      <wps:bodyPr/>
                    </wps:wsp>
                    <wps:wsp>
                      <wps:cNvPr id="15077" name="Shape 15077"/>
                      <wps:cNvSpPr/>
                      <wps:spPr>
                        <a:xfrm>
                          <a:off x="5702136" y="259603"/>
                          <a:ext cx="3019" cy="11934"/>
                        </a:xfrm>
                        <a:custGeom>
                          <a:avLst/>
                          <a:gdLst/>
                          <a:ahLst/>
                          <a:cxnLst/>
                          <a:rect l="0" t="0" r="0" b="0"/>
                          <a:pathLst>
                            <a:path w="3019" h="11934">
                              <a:moveTo>
                                <a:pt x="3019" y="0"/>
                              </a:moveTo>
                              <a:lnTo>
                                <a:pt x="3019" y="11934"/>
                              </a:lnTo>
                              <a:lnTo>
                                <a:pt x="2118" y="11239"/>
                              </a:lnTo>
                              <a:lnTo>
                                <a:pt x="1070" y="9797"/>
                              </a:lnTo>
                              <a:lnTo>
                                <a:pt x="349" y="7974"/>
                              </a:lnTo>
                              <a:lnTo>
                                <a:pt x="0" y="6140"/>
                              </a:lnTo>
                              <a:lnTo>
                                <a:pt x="349" y="3960"/>
                              </a:lnTo>
                              <a:lnTo>
                                <a:pt x="1070" y="2518"/>
                              </a:lnTo>
                              <a:lnTo>
                                <a:pt x="2118" y="695"/>
                              </a:lnTo>
                              <a:lnTo>
                                <a:pt x="3019" y="0"/>
                              </a:lnTo>
                              <a:close/>
                            </a:path>
                          </a:pathLst>
                        </a:custGeom>
                        <a:ln w="349" cap="flat">
                          <a:round/>
                        </a:ln>
                      </wps:spPr>
                      <wps:style>
                        <a:lnRef idx="1">
                          <a:srgbClr val="000000"/>
                        </a:lnRef>
                        <a:fillRef idx="1">
                          <a:srgbClr val="000000"/>
                        </a:fillRef>
                        <a:effectRef idx="0">
                          <a:scrgbClr r="0" g="0" b="0"/>
                        </a:effectRef>
                        <a:fontRef idx="none"/>
                      </wps:style>
                      <wps:bodyPr/>
                    </wps:wsp>
                    <wps:wsp>
                      <wps:cNvPr id="15078" name="Shape 15078"/>
                      <wps:cNvSpPr/>
                      <wps:spPr>
                        <a:xfrm>
                          <a:off x="5687243" y="183602"/>
                          <a:ext cx="17912" cy="26492"/>
                        </a:xfrm>
                        <a:custGeom>
                          <a:avLst/>
                          <a:gdLst/>
                          <a:ahLst/>
                          <a:cxnLst/>
                          <a:rect l="0" t="0" r="0" b="0"/>
                          <a:pathLst>
                            <a:path w="17912" h="26492">
                              <a:moveTo>
                                <a:pt x="17912" y="0"/>
                              </a:moveTo>
                              <a:lnTo>
                                <a:pt x="17912" y="3889"/>
                              </a:lnTo>
                              <a:lnTo>
                                <a:pt x="16662" y="4656"/>
                              </a:lnTo>
                              <a:lnTo>
                                <a:pt x="14893" y="5751"/>
                              </a:lnTo>
                              <a:lnTo>
                                <a:pt x="13823" y="6836"/>
                              </a:lnTo>
                              <a:lnTo>
                                <a:pt x="12774" y="7574"/>
                              </a:lnTo>
                              <a:lnTo>
                                <a:pt x="12054" y="9016"/>
                              </a:lnTo>
                              <a:lnTo>
                                <a:pt x="11705" y="10850"/>
                              </a:lnTo>
                              <a:lnTo>
                                <a:pt x="11355" y="13030"/>
                              </a:lnTo>
                              <a:lnTo>
                                <a:pt x="11705" y="15211"/>
                              </a:lnTo>
                              <a:lnTo>
                                <a:pt x="12054" y="17033"/>
                              </a:lnTo>
                              <a:lnTo>
                                <a:pt x="12774" y="18487"/>
                              </a:lnTo>
                              <a:lnTo>
                                <a:pt x="13823" y="19571"/>
                              </a:lnTo>
                              <a:lnTo>
                                <a:pt x="15242" y="19951"/>
                              </a:lnTo>
                              <a:lnTo>
                                <a:pt x="16662" y="20309"/>
                              </a:lnTo>
                              <a:lnTo>
                                <a:pt x="17912" y="20056"/>
                              </a:lnTo>
                              <a:lnTo>
                                <a:pt x="17912" y="24606"/>
                              </a:lnTo>
                              <a:lnTo>
                                <a:pt x="17360" y="25028"/>
                              </a:lnTo>
                              <a:lnTo>
                                <a:pt x="14172" y="26112"/>
                              </a:lnTo>
                              <a:lnTo>
                                <a:pt x="10973" y="26492"/>
                              </a:lnTo>
                              <a:lnTo>
                                <a:pt x="6387" y="25766"/>
                              </a:lnTo>
                              <a:lnTo>
                                <a:pt x="2817" y="23228"/>
                              </a:lnTo>
                              <a:lnTo>
                                <a:pt x="698" y="19571"/>
                              </a:lnTo>
                              <a:lnTo>
                                <a:pt x="0" y="15568"/>
                              </a:lnTo>
                              <a:lnTo>
                                <a:pt x="698" y="12292"/>
                              </a:lnTo>
                              <a:lnTo>
                                <a:pt x="1768" y="9408"/>
                              </a:lnTo>
                              <a:lnTo>
                                <a:pt x="3199" y="7574"/>
                              </a:lnTo>
                              <a:lnTo>
                                <a:pt x="4618" y="6131"/>
                              </a:lnTo>
                              <a:lnTo>
                                <a:pt x="6016" y="5013"/>
                              </a:lnTo>
                              <a:lnTo>
                                <a:pt x="9204" y="3213"/>
                              </a:lnTo>
                              <a:lnTo>
                                <a:pt x="14172" y="1391"/>
                              </a:lnTo>
                              <a:lnTo>
                                <a:pt x="17912" y="0"/>
                              </a:lnTo>
                              <a:close/>
                            </a:path>
                          </a:pathLst>
                        </a:custGeom>
                        <a:ln w="349" cap="flat">
                          <a:round/>
                        </a:ln>
                      </wps:spPr>
                      <wps:style>
                        <a:lnRef idx="1">
                          <a:srgbClr val="000000"/>
                        </a:lnRef>
                        <a:fillRef idx="1">
                          <a:srgbClr val="000000"/>
                        </a:fillRef>
                        <a:effectRef idx="0">
                          <a:scrgbClr r="0" g="0" b="0"/>
                        </a:effectRef>
                        <a:fontRef idx="none"/>
                      </wps:style>
                      <wps:bodyPr/>
                    </wps:wsp>
                    <wps:wsp>
                      <wps:cNvPr id="15079" name="Shape 15079"/>
                      <wps:cNvSpPr/>
                      <wps:spPr>
                        <a:xfrm>
                          <a:off x="5689361" y="163740"/>
                          <a:ext cx="15794" cy="14354"/>
                        </a:xfrm>
                        <a:custGeom>
                          <a:avLst/>
                          <a:gdLst/>
                          <a:ahLst/>
                          <a:cxnLst/>
                          <a:rect l="0" t="0" r="0" b="0"/>
                          <a:pathLst>
                            <a:path w="15794" h="14354">
                              <a:moveTo>
                                <a:pt x="15794" y="0"/>
                              </a:moveTo>
                              <a:lnTo>
                                <a:pt x="15794" y="3061"/>
                              </a:lnTo>
                              <a:lnTo>
                                <a:pt x="14544" y="3061"/>
                              </a:lnTo>
                              <a:lnTo>
                                <a:pt x="13474" y="3799"/>
                              </a:lnTo>
                              <a:lnTo>
                                <a:pt x="12775" y="4515"/>
                              </a:lnTo>
                              <a:lnTo>
                                <a:pt x="12054" y="5241"/>
                              </a:lnTo>
                              <a:lnTo>
                                <a:pt x="11356" y="6695"/>
                              </a:lnTo>
                              <a:lnTo>
                                <a:pt x="11006" y="8518"/>
                              </a:lnTo>
                              <a:lnTo>
                                <a:pt x="9936" y="11794"/>
                              </a:lnTo>
                              <a:lnTo>
                                <a:pt x="7807" y="13974"/>
                              </a:lnTo>
                              <a:lnTo>
                                <a:pt x="4968" y="14354"/>
                              </a:lnTo>
                              <a:lnTo>
                                <a:pt x="3548" y="14354"/>
                              </a:lnTo>
                              <a:lnTo>
                                <a:pt x="2500" y="13974"/>
                              </a:lnTo>
                              <a:lnTo>
                                <a:pt x="1430" y="13236"/>
                              </a:lnTo>
                              <a:lnTo>
                                <a:pt x="349" y="12140"/>
                              </a:lnTo>
                              <a:lnTo>
                                <a:pt x="0" y="11056"/>
                              </a:lnTo>
                              <a:lnTo>
                                <a:pt x="0" y="9602"/>
                              </a:lnTo>
                              <a:lnTo>
                                <a:pt x="349" y="6695"/>
                              </a:lnTo>
                              <a:lnTo>
                                <a:pt x="2118" y="4157"/>
                              </a:lnTo>
                              <a:lnTo>
                                <a:pt x="4968" y="2323"/>
                              </a:lnTo>
                              <a:lnTo>
                                <a:pt x="11006" y="501"/>
                              </a:lnTo>
                              <a:lnTo>
                                <a:pt x="15794" y="0"/>
                              </a:lnTo>
                              <a:close/>
                            </a:path>
                          </a:pathLst>
                        </a:custGeom>
                        <a:ln w="349" cap="flat">
                          <a:round/>
                        </a:ln>
                      </wps:spPr>
                      <wps:style>
                        <a:lnRef idx="1">
                          <a:srgbClr val="000000"/>
                        </a:lnRef>
                        <a:fillRef idx="1">
                          <a:srgbClr val="000000"/>
                        </a:fillRef>
                        <a:effectRef idx="0">
                          <a:scrgbClr r="0" g="0" b="0"/>
                        </a:effectRef>
                        <a:fontRef idx="none"/>
                      </wps:style>
                      <wps:bodyPr/>
                    </wps:wsp>
                    <wps:wsp>
                      <wps:cNvPr id="15080" name="Shape 15080"/>
                      <wps:cNvSpPr/>
                      <wps:spPr>
                        <a:xfrm>
                          <a:off x="5645392" y="150063"/>
                          <a:ext cx="36163" cy="60032"/>
                        </a:xfrm>
                        <a:custGeom>
                          <a:avLst/>
                          <a:gdLst/>
                          <a:ahLst/>
                          <a:cxnLst/>
                          <a:rect l="0" t="0" r="0" b="0"/>
                          <a:pathLst>
                            <a:path w="36163" h="60032">
                              <a:moveTo>
                                <a:pt x="18780" y="0"/>
                              </a:moveTo>
                              <a:lnTo>
                                <a:pt x="20200" y="0"/>
                              </a:lnTo>
                              <a:lnTo>
                                <a:pt x="20571" y="738"/>
                              </a:lnTo>
                              <a:lnTo>
                                <a:pt x="20920" y="1442"/>
                              </a:lnTo>
                              <a:lnTo>
                                <a:pt x="20920" y="14558"/>
                              </a:lnTo>
                              <a:lnTo>
                                <a:pt x="24818" y="14178"/>
                              </a:lnTo>
                              <a:lnTo>
                                <a:pt x="32276" y="14178"/>
                              </a:lnTo>
                              <a:lnTo>
                                <a:pt x="33695" y="14558"/>
                              </a:lnTo>
                              <a:lnTo>
                                <a:pt x="35115" y="14916"/>
                              </a:lnTo>
                              <a:lnTo>
                                <a:pt x="34743" y="16392"/>
                              </a:lnTo>
                              <a:lnTo>
                                <a:pt x="34394" y="17834"/>
                              </a:lnTo>
                              <a:lnTo>
                                <a:pt x="34044" y="18572"/>
                              </a:lnTo>
                              <a:lnTo>
                                <a:pt x="33695" y="18919"/>
                              </a:lnTo>
                              <a:lnTo>
                                <a:pt x="31926" y="19276"/>
                              </a:lnTo>
                              <a:lnTo>
                                <a:pt x="27657" y="19276"/>
                              </a:lnTo>
                              <a:lnTo>
                                <a:pt x="20920" y="20014"/>
                              </a:lnTo>
                              <a:lnTo>
                                <a:pt x="20200" y="42556"/>
                              </a:lnTo>
                              <a:lnTo>
                                <a:pt x="20571" y="46928"/>
                              </a:lnTo>
                              <a:lnTo>
                                <a:pt x="20920" y="49835"/>
                              </a:lnTo>
                              <a:lnTo>
                                <a:pt x="21270" y="51288"/>
                              </a:lnTo>
                              <a:lnTo>
                                <a:pt x="21968" y="52406"/>
                              </a:lnTo>
                              <a:lnTo>
                                <a:pt x="23039" y="53491"/>
                              </a:lnTo>
                              <a:lnTo>
                                <a:pt x="24119" y="54207"/>
                              </a:lnTo>
                              <a:lnTo>
                                <a:pt x="25888" y="54933"/>
                              </a:lnTo>
                              <a:lnTo>
                                <a:pt x="27307" y="54933"/>
                              </a:lnTo>
                              <a:lnTo>
                                <a:pt x="30125" y="54587"/>
                              </a:lnTo>
                              <a:lnTo>
                                <a:pt x="34044" y="52406"/>
                              </a:lnTo>
                              <a:lnTo>
                                <a:pt x="34743" y="52406"/>
                              </a:lnTo>
                              <a:lnTo>
                                <a:pt x="35115" y="52026"/>
                              </a:lnTo>
                              <a:lnTo>
                                <a:pt x="35813" y="52406"/>
                              </a:lnTo>
                              <a:lnTo>
                                <a:pt x="35813" y="52753"/>
                              </a:lnTo>
                              <a:lnTo>
                                <a:pt x="36163" y="53111"/>
                              </a:lnTo>
                              <a:lnTo>
                                <a:pt x="35813" y="53849"/>
                              </a:lnTo>
                              <a:lnTo>
                                <a:pt x="35115" y="54933"/>
                              </a:lnTo>
                              <a:lnTo>
                                <a:pt x="33695" y="56029"/>
                              </a:lnTo>
                              <a:lnTo>
                                <a:pt x="31926" y="57125"/>
                              </a:lnTo>
                              <a:lnTo>
                                <a:pt x="27657" y="59305"/>
                              </a:lnTo>
                              <a:lnTo>
                                <a:pt x="22351" y="60032"/>
                              </a:lnTo>
                              <a:lnTo>
                                <a:pt x="18431" y="59652"/>
                              </a:lnTo>
                              <a:lnTo>
                                <a:pt x="14882" y="58567"/>
                              </a:lnTo>
                              <a:lnTo>
                                <a:pt x="12414" y="56767"/>
                              </a:lnTo>
                              <a:lnTo>
                                <a:pt x="10275" y="53491"/>
                              </a:lnTo>
                              <a:lnTo>
                                <a:pt x="8844" y="49108"/>
                              </a:lnTo>
                              <a:lnTo>
                                <a:pt x="8506" y="42947"/>
                              </a:lnTo>
                              <a:lnTo>
                                <a:pt x="8844" y="20014"/>
                              </a:lnTo>
                              <a:lnTo>
                                <a:pt x="4608" y="19657"/>
                              </a:lnTo>
                              <a:lnTo>
                                <a:pt x="2118" y="19657"/>
                              </a:lnTo>
                              <a:lnTo>
                                <a:pt x="688" y="19276"/>
                              </a:lnTo>
                              <a:lnTo>
                                <a:pt x="0" y="18919"/>
                              </a:lnTo>
                              <a:lnTo>
                                <a:pt x="0" y="18192"/>
                              </a:lnTo>
                              <a:lnTo>
                                <a:pt x="338" y="17476"/>
                              </a:lnTo>
                              <a:lnTo>
                                <a:pt x="1070" y="17096"/>
                              </a:lnTo>
                              <a:lnTo>
                                <a:pt x="2118" y="16392"/>
                              </a:lnTo>
                              <a:lnTo>
                                <a:pt x="6726" y="14916"/>
                              </a:lnTo>
                              <a:lnTo>
                                <a:pt x="10624" y="12735"/>
                              </a:lnTo>
                              <a:lnTo>
                                <a:pt x="14194" y="8721"/>
                              </a:lnTo>
                              <a:lnTo>
                                <a:pt x="17011" y="3656"/>
                              </a:lnTo>
                              <a:lnTo>
                                <a:pt x="17732" y="2180"/>
                              </a:lnTo>
                              <a:lnTo>
                                <a:pt x="18081" y="1096"/>
                              </a:lnTo>
                              <a:lnTo>
                                <a:pt x="18431" y="358"/>
                              </a:lnTo>
                              <a:lnTo>
                                <a:pt x="18780" y="0"/>
                              </a:lnTo>
                              <a:close/>
                            </a:path>
                          </a:pathLst>
                        </a:custGeom>
                        <a:ln w="349" cap="flat">
                          <a:round/>
                        </a:ln>
                      </wps:spPr>
                      <wps:style>
                        <a:lnRef idx="1">
                          <a:srgbClr val="000000"/>
                        </a:lnRef>
                        <a:fillRef idx="1">
                          <a:srgbClr val="000000"/>
                        </a:fillRef>
                        <a:effectRef idx="0">
                          <a:scrgbClr r="0" g="0" b="0"/>
                        </a:effectRef>
                        <a:fontRef idx="none"/>
                      </wps:style>
                      <wps:bodyPr/>
                    </wps:wsp>
                    <wps:wsp>
                      <wps:cNvPr id="15081" name="Shape 15081"/>
                      <wps:cNvSpPr/>
                      <wps:spPr>
                        <a:xfrm>
                          <a:off x="5619493" y="138423"/>
                          <a:ext cx="22700" cy="70945"/>
                        </a:xfrm>
                        <a:custGeom>
                          <a:avLst/>
                          <a:gdLst/>
                          <a:ahLst/>
                          <a:cxnLst/>
                          <a:rect l="0" t="0" r="0" b="0"/>
                          <a:pathLst>
                            <a:path w="22700" h="70945">
                              <a:moveTo>
                                <a:pt x="14194" y="0"/>
                              </a:moveTo>
                              <a:lnTo>
                                <a:pt x="14194" y="52406"/>
                              </a:lnTo>
                              <a:lnTo>
                                <a:pt x="14543" y="59294"/>
                              </a:lnTo>
                              <a:lnTo>
                                <a:pt x="14893" y="63666"/>
                              </a:lnTo>
                              <a:lnTo>
                                <a:pt x="15242" y="65846"/>
                              </a:lnTo>
                              <a:lnTo>
                                <a:pt x="15963" y="66573"/>
                              </a:lnTo>
                              <a:lnTo>
                                <a:pt x="16662" y="67311"/>
                              </a:lnTo>
                              <a:lnTo>
                                <a:pt x="18081" y="67669"/>
                              </a:lnTo>
                              <a:lnTo>
                                <a:pt x="19511" y="68027"/>
                              </a:lnTo>
                              <a:lnTo>
                                <a:pt x="20931" y="68027"/>
                              </a:lnTo>
                              <a:lnTo>
                                <a:pt x="21979" y="68407"/>
                              </a:lnTo>
                              <a:lnTo>
                                <a:pt x="22700" y="68765"/>
                              </a:lnTo>
                              <a:lnTo>
                                <a:pt x="22700" y="70207"/>
                              </a:lnTo>
                              <a:lnTo>
                                <a:pt x="22350" y="70587"/>
                              </a:lnTo>
                              <a:lnTo>
                                <a:pt x="21630" y="70945"/>
                              </a:lnTo>
                              <a:lnTo>
                                <a:pt x="18813" y="70945"/>
                              </a:lnTo>
                              <a:lnTo>
                                <a:pt x="9575" y="70587"/>
                              </a:lnTo>
                              <a:lnTo>
                                <a:pt x="3199" y="70587"/>
                              </a:lnTo>
                              <a:lnTo>
                                <a:pt x="0" y="70835"/>
                              </a:lnTo>
                              <a:lnTo>
                                <a:pt x="0" y="67669"/>
                              </a:lnTo>
                              <a:lnTo>
                                <a:pt x="1070" y="66931"/>
                              </a:lnTo>
                              <a:lnTo>
                                <a:pt x="1768" y="66226"/>
                              </a:lnTo>
                              <a:lnTo>
                                <a:pt x="2118" y="65488"/>
                              </a:lnTo>
                              <a:lnTo>
                                <a:pt x="2467" y="64393"/>
                              </a:lnTo>
                              <a:lnTo>
                                <a:pt x="2849" y="61832"/>
                              </a:lnTo>
                              <a:lnTo>
                                <a:pt x="2849" y="15296"/>
                              </a:lnTo>
                              <a:lnTo>
                                <a:pt x="2467" y="10902"/>
                              </a:lnTo>
                              <a:lnTo>
                                <a:pt x="1768" y="8721"/>
                              </a:lnTo>
                              <a:lnTo>
                                <a:pt x="1070" y="7637"/>
                              </a:lnTo>
                              <a:lnTo>
                                <a:pt x="0" y="6921"/>
                              </a:lnTo>
                              <a:lnTo>
                                <a:pt x="0" y="2259"/>
                              </a:lnTo>
                              <a:lnTo>
                                <a:pt x="6737" y="1442"/>
                              </a:lnTo>
                              <a:lnTo>
                                <a:pt x="14194" y="0"/>
                              </a:lnTo>
                              <a:close/>
                            </a:path>
                          </a:pathLst>
                        </a:custGeom>
                        <a:ln w="349" cap="flat">
                          <a:round/>
                        </a:ln>
                      </wps:spPr>
                      <wps:style>
                        <a:lnRef idx="1">
                          <a:srgbClr val="000000"/>
                        </a:lnRef>
                        <a:fillRef idx="1">
                          <a:srgbClr val="000000"/>
                        </a:fillRef>
                        <a:effectRef idx="0">
                          <a:scrgbClr r="0" g="0" b="0"/>
                        </a:effectRef>
                        <a:fontRef idx="none"/>
                      </wps:style>
                      <wps:bodyPr/>
                    </wps:wsp>
                    <wps:wsp>
                      <wps:cNvPr id="15082" name="Shape 15082"/>
                      <wps:cNvSpPr/>
                      <wps:spPr>
                        <a:xfrm>
                          <a:off x="5731223" y="283261"/>
                          <a:ext cx="23399" cy="46148"/>
                        </a:xfrm>
                        <a:custGeom>
                          <a:avLst/>
                          <a:gdLst/>
                          <a:ahLst/>
                          <a:cxnLst/>
                          <a:rect l="0" t="0" r="0" b="0"/>
                          <a:pathLst>
                            <a:path w="23399" h="46148">
                              <a:moveTo>
                                <a:pt x="23399" y="0"/>
                              </a:moveTo>
                              <a:lnTo>
                                <a:pt x="23399" y="3389"/>
                              </a:lnTo>
                              <a:lnTo>
                                <a:pt x="22699" y="3235"/>
                              </a:lnTo>
                              <a:lnTo>
                                <a:pt x="19850" y="3592"/>
                              </a:lnTo>
                              <a:lnTo>
                                <a:pt x="17731" y="5415"/>
                              </a:lnTo>
                              <a:lnTo>
                                <a:pt x="15963" y="7953"/>
                              </a:lnTo>
                              <a:lnTo>
                                <a:pt x="14543" y="11598"/>
                              </a:lnTo>
                              <a:lnTo>
                                <a:pt x="13473" y="15970"/>
                              </a:lnTo>
                              <a:lnTo>
                                <a:pt x="13473" y="27229"/>
                              </a:lnTo>
                              <a:lnTo>
                                <a:pt x="14543" y="32328"/>
                              </a:lnTo>
                              <a:lnTo>
                                <a:pt x="15963" y="36689"/>
                              </a:lnTo>
                              <a:lnTo>
                                <a:pt x="18081" y="39954"/>
                              </a:lnTo>
                              <a:lnTo>
                                <a:pt x="20931" y="42134"/>
                              </a:lnTo>
                              <a:lnTo>
                                <a:pt x="23399" y="42781"/>
                              </a:lnTo>
                              <a:lnTo>
                                <a:pt x="23399" y="46088"/>
                              </a:lnTo>
                              <a:lnTo>
                                <a:pt x="23049" y="46148"/>
                              </a:lnTo>
                              <a:lnTo>
                                <a:pt x="16662" y="45444"/>
                              </a:lnTo>
                              <a:lnTo>
                                <a:pt x="11344" y="43230"/>
                              </a:lnTo>
                              <a:lnTo>
                                <a:pt x="6387" y="39954"/>
                              </a:lnTo>
                              <a:lnTo>
                                <a:pt x="2839" y="35246"/>
                              </a:lnTo>
                              <a:lnTo>
                                <a:pt x="698" y="29790"/>
                              </a:lnTo>
                              <a:lnTo>
                                <a:pt x="0" y="23249"/>
                              </a:lnTo>
                              <a:lnTo>
                                <a:pt x="698" y="16674"/>
                              </a:lnTo>
                              <a:lnTo>
                                <a:pt x="2839" y="11218"/>
                              </a:lnTo>
                              <a:lnTo>
                                <a:pt x="6736" y="6499"/>
                              </a:lnTo>
                              <a:lnTo>
                                <a:pt x="12043" y="2854"/>
                              </a:lnTo>
                              <a:lnTo>
                                <a:pt x="17731" y="674"/>
                              </a:lnTo>
                              <a:lnTo>
                                <a:pt x="23399" y="0"/>
                              </a:lnTo>
                              <a:close/>
                            </a:path>
                          </a:pathLst>
                        </a:custGeom>
                        <a:ln w="349" cap="flat">
                          <a:round/>
                        </a:ln>
                      </wps:spPr>
                      <wps:style>
                        <a:lnRef idx="1">
                          <a:srgbClr val="000000"/>
                        </a:lnRef>
                        <a:fillRef idx="1">
                          <a:srgbClr val="000000"/>
                        </a:fillRef>
                        <a:effectRef idx="0">
                          <a:scrgbClr r="0" g="0" b="0"/>
                        </a:effectRef>
                        <a:fontRef idx="none"/>
                      </wps:style>
                      <wps:bodyPr/>
                    </wps:wsp>
                    <wps:wsp>
                      <wps:cNvPr id="15083" name="Shape 15083"/>
                      <wps:cNvSpPr/>
                      <wps:spPr>
                        <a:xfrm>
                          <a:off x="5705155" y="283220"/>
                          <a:ext cx="19681" cy="45485"/>
                        </a:xfrm>
                        <a:custGeom>
                          <a:avLst/>
                          <a:gdLst/>
                          <a:ahLst/>
                          <a:cxnLst/>
                          <a:rect l="0" t="0" r="0" b="0"/>
                          <a:pathLst>
                            <a:path w="19681" h="45485">
                              <a:moveTo>
                                <a:pt x="12224" y="0"/>
                              </a:moveTo>
                              <a:lnTo>
                                <a:pt x="12224" y="38195"/>
                              </a:lnTo>
                              <a:lnTo>
                                <a:pt x="12595" y="39291"/>
                              </a:lnTo>
                              <a:lnTo>
                                <a:pt x="12944" y="40387"/>
                              </a:lnTo>
                              <a:lnTo>
                                <a:pt x="13293" y="41091"/>
                              </a:lnTo>
                              <a:lnTo>
                                <a:pt x="14363" y="41829"/>
                              </a:lnTo>
                              <a:lnTo>
                                <a:pt x="15412" y="42176"/>
                              </a:lnTo>
                              <a:lnTo>
                                <a:pt x="16842" y="42567"/>
                              </a:lnTo>
                              <a:lnTo>
                                <a:pt x="18261" y="42914"/>
                              </a:lnTo>
                              <a:lnTo>
                                <a:pt x="18960" y="43271"/>
                              </a:lnTo>
                              <a:lnTo>
                                <a:pt x="19331" y="43652"/>
                              </a:lnTo>
                              <a:lnTo>
                                <a:pt x="19681" y="44389"/>
                              </a:lnTo>
                              <a:lnTo>
                                <a:pt x="19681" y="44747"/>
                              </a:lnTo>
                              <a:lnTo>
                                <a:pt x="18960" y="45485"/>
                              </a:lnTo>
                              <a:lnTo>
                                <a:pt x="13643" y="45485"/>
                              </a:lnTo>
                              <a:lnTo>
                                <a:pt x="3019" y="45094"/>
                              </a:lnTo>
                              <a:lnTo>
                                <a:pt x="169" y="45094"/>
                              </a:lnTo>
                              <a:lnTo>
                                <a:pt x="0" y="45117"/>
                              </a:lnTo>
                              <a:lnTo>
                                <a:pt x="0" y="40543"/>
                              </a:lnTo>
                              <a:lnTo>
                                <a:pt x="169" y="39995"/>
                              </a:lnTo>
                              <a:lnTo>
                                <a:pt x="519" y="36372"/>
                              </a:lnTo>
                              <a:lnTo>
                                <a:pt x="519" y="13831"/>
                              </a:lnTo>
                              <a:lnTo>
                                <a:pt x="169" y="9817"/>
                              </a:lnTo>
                              <a:lnTo>
                                <a:pt x="0" y="8358"/>
                              </a:lnTo>
                              <a:lnTo>
                                <a:pt x="0" y="561"/>
                              </a:lnTo>
                              <a:lnTo>
                                <a:pt x="12224" y="0"/>
                              </a:lnTo>
                              <a:close/>
                            </a:path>
                          </a:pathLst>
                        </a:custGeom>
                        <a:ln w="349" cap="flat">
                          <a:round/>
                        </a:ln>
                      </wps:spPr>
                      <wps:style>
                        <a:lnRef idx="1">
                          <a:srgbClr val="000000"/>
                        </a:lnRef>
                        <a:fillRef idx="1">
                          <a:srgbClr val="000000"/>
                        </a:fillRef>
                        <a:effectRef idx="0">
                          <a:scrgbClr r="0" g="0" b="0"/>
                        </a:effectRef>
                        <a:fontRef idx="none"/>
                      </wps:style>
                      <wps:bodyPr/>
                    </wps:wsp>
                    <wps:wsp>
                      <wps:cNvPr id="15084" name="Shape 15084"/>
                      <wps:cNvSpPr/>
                      <wps:spPr>
                        <a:xfrm>
                          <a:off x="5705155" y="258107"/>
                          <a:ext cx="11524" cy="14916"/>
                        </a:xfrm>
                        <a:custGeom>
                          <a:avLst/>
                          <a:gdLst/>
                          <a:ahLst/>
                          <a:cxnLst/>
                          <a:rect l="0" t="0" r="0" b="0"/>
                          <a:pathLst>
                            <a:path w="11524" h="14916">
                              <a:moveTo>
                                <a:pt x="4417" y="0"/>
                              </a:moveTo>
                              <a:lnTo>
                                <a:pt x="6207" y="358"/>
                              </a:lnTo>
                              <a:lnTo>
                                <a:pt x="7987" y="1096"/>
                              </a:lnTo>
                              <a:lnTo>
                                <a:pt x="9406" y="2192"/>
                              </a:lnTo>
                              <a:lnTo>
                                <a:pt x="10455" y="4014"/>
                              </a:lnTo>
                              <a:lnTo>
                                <a:pt x="11175" y="5456"/>
                              </a:lnTo>
                              <a:lnTo>
                                <a:pt x="11524" y="7637"/>
                              </a:lnTo>
                              <a:lnTo>
                                <a:pt x="11175" y="9470"/>
                              </a:lnTo>
                              <a:lnTo>
                                <a:pt x="10455" y="11293"/>
                              </a:lnTo>
                              <a:lnTo>
                                <a:pt x="9406" y="12735"/>
                              </a:lnTo>
                              <a:lnTo>
                                <a:pt x="7987" y="13831"/>
                              </a:lnTo>
                              <a:lnTo>
                                <a:pt x="6207" y="14569"/>
                              </a:lnTo>
                              <a:lnTo>
                                <a:pt x="4417" y="14916"/>
                              </a:lnTo>
                              <a:lnTo>
                                <a:pt x="2299" y="14569"/>
                              </a:lnTo>
                              <a:lnTo>
                                <a:pt x="519" y="13831"/>
                              </a:lnTo>
                              <a:lnTo>
                                <a:pt x="0" y="13431"/>
                              </a:lnTo>
                              <a:lnTo>
                                <a:pt x="0" y="1496"/>
                              </a:lnTo>
                              <a:lnTo>
                                <a:pt x="519" y="1096"/>
                              </a:lnTo>
                              <a:lnTo>
                                <a:pt x="2299" y="358"/>
                              </a:lnTo>
                              <a:lnTo>
                                <a:pt x="4417" y="0"/>
                              </a:lnTo>
                              <a:close/>
                            </a:path>
                          </a:pathLst>
                        </a:custGeom>
                        <a:ln w="349" cap="flat">
                          <a:round/>
                        </a:ln>
                      </wps:spPr>
                      <wps:style>
                        <a:lnRef idx="1">
                          <a:srgbClr val="000000"/>
                        </a:lnRef>
                        <a:fillRef idx="1">
                          <a:srgbClr val="000000"/>
                        </a:fillRef>
                        <a:effectRef idx="0">
                          <a:scrgbClr r="0" g="0" b="0"/>
                        </a:effectRef>
                        <a:fontRef idx="none"/>
                      </wps:style>
                      <wps:bodyPr/>
                    </wps:wsp>
                    <wps:wsp>
                      <wps:cNvPr id="15085" name="Shape 15085"/>
                      <wps:cNvSpPr/>
                      <wps:spPr>
                        <a:xfrm>
                          <a:off x="5705155" y="163536"/>
                          <a:ext cx="25719" cy="46559"/>
                        </a:xfrm>
                        <a:custGeom>
                          <a:avLst/>
                          <a:gdLst/>
                          <a:ahLst/>
                          <a:cxnLst/>
                          <a:rect l="0" t="0" r="0" b="0"/>
                          <a:pathLst>
                            <a:path w="25719" h="46559">
                              <a:moveTo>
                                <a:pt x="1949" y="0"/>
                              </a:moveTo>
                              <a:lnTo>
                                <a:pt x="7605" y="704"/>
                              </a:lnTo>
                              <a:lnTo>
                                <a:pt x="12224" y="2180"/>
                              </a:lnTo>
                              <a:lnTo>
                                <a:pt x="13993" y="2918"/>
                              </a:lnTo>
                              <a:lnTo>
                                <a:pt x="15412" y="4003"/>
                              </a:lnTo>
                              <a:lnTo>
                                <a:pt x="16493" y="5445"/>
                              </a:lnTo>
                              <a:lnTo>
                                <a:pt x="17192" y="6541"/>
                              </a:lnTo>
                              <a:lnTo>
                                <a:pt x="17912" y="9806"/>
                              </a:lnTo>
                              <a:lnTo>
                                <a:pt x="18261" y="14558"/>
                              </a:lnTo>
                              <a:lnTo>
                                <a:pt x="18261" y="36719"/>
                              </a:lnTo>
                              <a:lnTo>
                                <a:pt x="18611" y="39280"/>
                              </a:lnTo>
                              <a:lnTo>
                                <a:pt x="18960" y="40375"/>
                              </a:lnTo>
                              <a:lnTo>
                                <a:pt x="19681" y="41113"/>
                              </a:lnTo>
                              <a:lnTo>
                                <a:pt x="20380" y="41818"/>
                              </a:lnTo>
                              <a:lnTo>
                                <a:pt x="24649" y="41818"/>
                              </a:lnTo>
                              <a:lnTo>
                                <a:pt x="24998" y="42198"/>
                              </a:lnTo>
                              <a:lnTo>
                                <a:pt x="25348" y="42556"/>
                              </a:lnTo>
                              <a:lnTo>
                                <a:pt x="25719" y="42914"/>
                              </a:lnTo>
                              <a:lnTo>
                                <a:pt x="25348" y="43652"/>
                              </a:lnTo>
                              <a:lnTo>
                                <a:pt x="24649" y="44378"/>
                              </a:lnTo>
                              <a:lnTo>
                                <a:pt x="24300" y="44378"/>
                              </a:lnTo>
                              <a:lnTo>
                                <a:pt x="23218" y="44736"/>
                              </a:lnTo>
                              <a:lnTo>
                                <a:pt x="21450" y="45094"/>
                              </a:lnTo>
                              <a:lnTo>
                                <a:pt x="19681" y="45474"/>
                              </a:lnTo>
                              <a:lnTo>
                                <a:pt x="15412" y="46178"/>
                              </a:lnTo>
                              <a:lnTo>
                                <a:pt x="11874" y="46559"/>
                              </a:lnTo>
                              <a:lnTo>
                                <a:pt x="10455" y="46178"/>
                              </a:lnTo>
                              <a:lnTo>
                                <a:pt x="9024" y="46178"/>
                              </a:lnTo>
                              <a:lnTo>
                                <a:pt x="7987" y="45832"/>
                              </a:lnTo>
                              <a:lnTo>
                                <a:pt x="7255" y="45094"/>
                              </a:lnTo>
                              <a:lnTo>
                                <a:pt x="6557" y="43998"/>
                              </a:lnTo>
                              <a:lnTo>
                                <a:pt x="5836" y="42556"/>
                              </a:lnTo>
                              <a:lnTo>
                                <a:pt x="5487" y="40375"/>
                              </a:lnTo>
                              <a:lnTo>
                                <a:pt x="2299" y="42914"/>
                              </a:lnTo>
                              <a:lnTo>
                                <a:pt x="0" y="44672"/>
                              </a:lnTo>
                              <a:lnTo>
                                <a:pt x="0" y="40123"/>
                              </a:lnTo>
                              <a:lnTo>
                                <a:pt x="519" y="40018"/>
                              </a:lnTo>
                              <a:lnTo>
                                <a:pt x="2299" y="39280"/>
                              </a:lnTo>
                              <a:lnTo>
                                <a:pt x="4067" y="37457"/>
                              </a:lnTo>
                              <a:lnTo>
                                <a:pt x="5487" y="35277"/>
                              </a:lnTo>
                              <a:lnTo>
                                <a:pt x="6207" y="32001"/>
                              </a:lnTo>
                              <a:lnTo>
                                <a:pt x="6557" y="27998"/>
                              </a:lnTo>
                              <a:lnTo>
                                <a:pt x="6557" y="24722"/>
                              </a:lnTo>
                              <a:lnTo>
                                <a:pt x="6207" y="19623"/>
                              </a:lnTo>
                              <a:lnTo>
                                <a:pt x="4067" y="21457"/>
                              </a:lnTo>
                              <a:lnTo>
                                <a:pt x="519" y="23637"/>
                              </a:lnTo>
                              <a:lnTo>
                                <a:pt x="0" y="23955"/>
                              </a:lnTo>
                              <a:lnTo>
                                <a:pt x="0" y="20066"/>
                              </a:lnTo>
                              <a:lnTo>
                                <a:pt x="169" y="20003"/>
                              </a:lnTo>
                              <a:lnTo>
                                <a:pt x="2648" y="18538"/>
                              </a:lnTo>
                              <a:lnTo>
                                <a:pt x="3718" y="17823"/>
                              </a:lnTo>
                              <a:lnTo>
                                <a:pt x="4788" y="17096"/>
                              </a:lnTo>
                              <a:lnTo>
                                <a:pt x="5487" y="15643"/>
                              </a:lnTo>
                              <a:lnTo>
                                <a:pt x="6207" y="14178"/>
                              </a:lnTo>
                              <a:lnTo>
                                <a:pt x="6557" y="12724"/>
                              </a:lnTo>
                              <a:lnTo>
                                <a:pt x="6557" y="8721"/>
                              </a:lnTo>
                              <a:lnTo>
                                <a:pt x="5836" y="6899"/>
                              </a:lnTo>
                              <a:lnTo>
                                <a:pt x="4788" y="5445"/>
                              </a:lnTo>
                              <a:lnTo>
                                <a:pt x="4067" y="4361"/>
                              </a:lnTo>
                              <a:lnTo>
                                <a:pt x="3019" y="3623"/>
                              </a:lnTo>
                              <a:lnTo>
                                <a:pt x="1600" y="3265"/>
                              </a:lnTo>
                              <a:lnTo>
                                <a:pt x="0" y="3265"/>
                              </a:lnTo>
                              <a:lnTo>
                                <a:pt x="0" y="204"/>
                              </a:lnTo>
                              <a:lnTo>
                                <a:pt x="1949" y="0"/>
                              </a:lnTo>
                              <a:close/>
                            </a:path>
                          </a:pathLst>
                        </a:custGeom>
                        <a:ln w="349" cap="flat">
                          <a:round/>
                        </a:ln>
                      </wps:spPr>
                      <wps:style>
                        <a:lnRef idx="1">
                          <a:srgbClr val="000000"/>
                        </a:lnRef>
                        <a:fillRef idx="1">
                          <a:srgbClr val="000000"/>
                        </a:fillRef>
                        <a:effectRef idx="0">
                          <a:scrgbClr r="0" g="0" b="0"/>
                        </a:effectRef>
                        <a:fontRef idx="none"/>
                      </wps:style>
                      <wps:bodyPr/>
                    </wps:wsp>
                    <wps:wsp>
                      <wps:cNvPr id="15086" name="Shape 15086"/>
                      <wps:cNvSpPr/>
                      <wps:spPr>
                        <a:xfrm>
                          <a:off x="5732992" y="150063"/>
                          <a:ext cx="21630" cy="59962"/>
                        </a:xfrm>
                        <a:custGeom>
                          <a:avLst/>
                          <a:gdLst/>
                          <a:ahLst/>
                          <a:cxnLst/>
                          <a:rect l="0" t="0" r="0" b="0"/>
                          <a:pathLst>
                            <a:path w="21630" h="59962">
                              <a:moveTo>
                                <a:pt x="18813" y="0"/>
                              </a:moveTo>
                              <a:lnTo>
                                <a:pt x="20210" y="0"/>
                              </a:lnTo>
                              <a:lnTo>
                                <a:pt x="20582" y="738"/>
                              </a:lnTo>
                              <a:lnTo>
                                <a:pt x="20931" y="1442"/>
                              </a:lnTo>
                              <a:lnTo>
                                <a:pt x="20931" y="14558"/>
                              </a:lnTo>
                              <a:lnTo>
                                <a:pt x="21630" y="14490"/>
                              </a:lnTo>
                              <a:lnTo>
                                <a:pt x="21630" y="19938"/>
                              </a:lnTo>
                              <a:lnTo>
                                <a:pt x="20931" y="20014"/>
                              </a:lnTo>
                              <a:lnTo>
                                <a:pt x="20210" y="42556"/>
                              </a:lnTo>
                              <a:lnTo>
                                <a:pt x="20582" y="46928"/>
                              </a:lnTo>
                              <a:lnTo>
                                <a:pt x="20931" y="49835"/>
                              </a:lnTo>
                              <a:lnTo>
                                <a:pt x="21280" y="51288"/>
                              </a:lnTo>
                              <a:lnTo>
                                <a:pt x="21630" y="51848"/>
                              </a:lnTo>
                              <a:lnTo>
                                <a:pt x="21630" y="59962"/>
                              </a:lnTo>
                              <a:lnTo>
                                <a:pt x="18431" y="59652"/>
                              </a:lnTo>
                              <a:lnTo>
                                <a:pt x="14893" y="58567"/>
                              </a:lnTo>
                              <a:lnTo>
                                <a:pt x="12426" y="56767"/>
                              </a:lnTo>
                              <a:lnTo>
                                <a:pt x="10275" y="53491"/>
                              </a:lnTo>
                              <a:lnTo>
                                <a:pt x="8855" y="49108"/>
                              </a:lnTo>
                              <a:lnTo>
                                <a:pt x="8506" y="42947"/>
                              </a:lnTo>
                              <a:lnTo>
                                <a:pt x="8855" y="20014"/>
                              </a:lnTo>
                              <a:lnTo>
                                <a:pt x="4619" y="19657"/>
                              </a:lnTo>
                              <a:lnTo>
                                <a:pt x="1769" y="19657"/>
                              </a:lnTo>
                              <a:lnTo>
                                <a:pt x="699" y="19276"/>
                              </a:lnTo>
                              <a:lnTo>
                                <a:pt x="0" y="18919"/>
                              </a:lnTo>
                              <a:lnTo>
                                <a:pt x="0" y="17476"/>
                              </a:lnTo>
                              <a:lnTo>
                                <a:pt x="1070" y="17096"/>
                              </a:lnTo>
                              <a:lnTo>
                                <a:pt x="2118" y="16392"/>
                              </a:lnTo>
                              <a:lnTo>
                                <a:pt x="6737" y="14916"/>
                              </a:lnTo>
                              <a:lnTo>
                                <a:pt x="10624" y="12735"/>
                              </a:lnTo>
                              <a:lnTo>
                                <a:pt x="14194" y="8721"/>
                              </a:lnTo>
                              <a:lnTo>
                                <a:pt x="17011" y="3656"/>
                              </a:lnTo>
                              <a:lnTo>
                                <a:pt x="17394" y="2180"/>
                              </a:lnTo>
                              <a:lnTo>
                                <a:pt x="18081" y="1096"/>
                              </a:lnTo>
                              <a:lnTo>
                                <a:pt x="18431" y="358"/>
                              </a:lnTo>
                              <a:lnTo>
                                <a:pt x="18813" y="0"/>
                              </a:lnTo>
                              <a:close/>
                            </a:path>
                          </a:pathLst>
                        </a:custGeom>
                        <a:ln w="349" cap="flat">
                          <a:round/>
                        </a:ln>
                      </wps:spPr>
                      <wps:style>
                        <a:lnRef idx="1">
                          <a:srgbClr val="000000"/>
                        </a:lnRef>
                        <a:fillRef idx="1">
                          <a:srgbClr val="000000"/>
                        </a:fillRef>
                        <a:effectRef idx="0">
                          <a:scrgbClr r="0" g="0" b="0"/>
                        </a:effectRef>
                        <a:fontRef idx="none"/>
                      </wps:style>
                      <wps:bodyPr/>
                    </wps:wsp>
                    <wps:wsp>
                      <wps:cNvPr id="15087" name="Shape 15087"/>
                      <wps:cNvSpPr/>
                      <wps:spPr>
                        <a:xfrm>
                          <a:off x="5754622" y="283220"/>
                          <a:ext cx="23769" cy="46130"/>
                        </a:xfrm>
                        <a:custGeom>
                          <a:avLst/>
                          <a:gdLst/>
                          <a:ahLst/>
                          <a:cxnLst/>
                          <a:rect l="0" t="0" r="0" b="0"/>
                          <a:pathLst>
                            <a:path w="23769" h="46130">
                              <a:moveTo>
                                <a:pt x="349" y="0"/>
                              </a:moveTo>
                              <a:lnTo>
                                <a:pt x="7108" y="716"/>
                              </a:lnTo>
                              <a:lnTo>
                                <a:pt x="12425" y="2538"/>
                              </a:lnTo>
                              <a:lnTo>
                                <a:pt x="17382" y="6194"/>
                              </a:lnTo>
                              <a:lnTo>
                                <a:pt x="20931" y="10555"/>
                              </a:lnTo>
                              <a:lnTo>
                                <a:pt x="23049" y="15620"/>
                              </a:lnTo>
                              <a:lnTo>
                                <a:pt x="23769" y="21815"/>
                              </a:lnTo>
                              <a:lnTo>
                                <a:pt x="23049" y="28009"/>
                              </a:lnTo>
                              <a:lnTo>
                                <a:pt x="20931" y="33454"/>
                              </a:lnTo>
                              <a:lnTo>
                                <a:pt x="17033" y="38553"/>
                              </a:lnTo>
                              <a:lnTo>
                                <a:pt x="12076" y="42914"/>
                              </a:lnTo>
                              <a:lnTo>
                                <a:pt x="6038" y="45094"/>
                              </a:lnTo>
                              <a:lnTo>
                                <a:pt x="0" y="46130"/>
                              </a:lnTo>
                              <a:lnTo>
                                <a:pt x="0" y="42822"/>
                              </a:lnTo>
                              <a:lnTo>
                                <a:pt x="349" y="42914"/>
                              </a:lnTo>
                              <a:lnTo>
                                <a:pt x="3188" y="42176"/>
                              </a:lnTo>
                              <a:lnTo>
                                <a:pt x="5688" y="40733"/>
                              </a:lnTo>
                              <a:lnTo>
                                <a:pt x="7457" y="37815"/>
                              </a:lnTo>
                              <a:lnTo>
                                <a:pt x="9226" y="32370"/>
                              </a:lnTo>
                              <a:lnTo>
                                <a:pt x="9925" y="25471"/>
                              </a:lnTo>
                              <a:lnTo>
                                <a:pt x="9226" y="17454"/>
                              </a:lnTo>
                              <a:lnTo>
                                <a:pt x="7108" y="10175"/>
                              </a:lnTo>
                              <a:lnTo>
                                <a:pt x="5339" y="6194"/>
                              </a:lnTo>
                              <a:lnTo>
                                <a:pt x="2489" y="3980"/>
                              </a:lnTo>
                              <a:lnTo>
                                <a:pt x="0" y="3431"/>
                              </a:lnTo>
                              <a:lnTo>
                                <a:pt x="0" y="42"/>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088" name="Shape 15088"/>
                      <wps:cNvSpPr/>
                      <wps:spPr>
                        <a:xfrm>
                          <a:off x="5783360" y="259305"/>
                          <a:ext cx="13828" cy="69400"/>
                        </a:xfrm>
                        <a:custGeom>
                          <a:avLst/>
                          <a:gdLst/>
                          <a:ahLst/>
                          <a:cxnLst/>
                          <a:rect l="0" t="0" r="0" b="0"/>
                          <a:pathLst>
                            <a:path w="13828" h="69400">
                              <a:moveTo>
                                <a:pt x="13828" y="0"/>
                              </a:moveTo>
                              <a:lnTo>
                                <a:pt x="13828" y="69009"/>
                              </a:lnTo>
                              <a:lnTo>
                                <a:pt x="9226" y="69009"/>
                              </a:lnTo>
                              <a:lnTo>
                                <a:pt x="4607" y="69400"/>
                              </a:lnTo>
                              <a:lnTo>
                                <a:pt x="1769" y="69400"/>
                              </a:lnTo>
                              <a:lnTo>
                                <a:pt x="1070" y="69009"/>
                              </a:lnTo>
                              <a:lnTo>
                                <a:pt x="698" y="68662"/>
                              </a:lnTo>
                              <a:lnTo>
                                <a:pt x="698" y="67567"/>
                              </a:lnTo>
                              <a:lnTo>
                                <a:pt x="1419" y="67186"/>
                              </a:lnTo>
                              <a:lnTo>
                                <a:pt x="2118" y="66829"/>
                              </a:lnTo>
                              <a:lnTo>
                                <a:pt x="3188" y="66482"/>
                              </a:lnTo>
                              <a:lnTo>
                                <a:pt x="4957" y="66482"/>
                              </a:lnTo>
                              <a:lnTo>
                                <a:pt x="6387" y="66091"/>
                              </a:lnTo>
                              <a:lnTo>
                                <a:pt x="7086" y="65744"/>
                              </a:lnTo>
                              <a:lnTo>
                                <a:pt x="7807" y="65006"/>
                              </a:lnTo>
                              <a:lnTo>
                                <a:pt x="8506" y="64302"/>
                              </a:lnTo>
                              <a:lnTo>
                                <a:pt x="8855" y="63206"/>
                              </a:lnTo>
                              <a:lnTo>
                                <a:pt x="8855" y="60645"/>
                              </a:lnTo>
                              <a:lnTo>
                                <a:pt x="9226" y="55927"/>
                              </a:lnTo>
                              <a:lnTo>
                                <a:pt x="8855" y="35555"/>
                              </a:lnTo>
                              <a:lnTo>
                                <a:pt x="8855" y="13718"/>
                              </a:lnTo>
                              <a:lnTo>
                                <a:pt x="8506" y="9715"/>
                              </a:lnTo>
                              <a:lnTo>
                                <a:pt x="8156" y="7177"/>
                              </a:lnTo>
                              <a:lnTo>
                                <a:pt x="7457" y="6439"/>
                              </a:lnTo>
                              <a:lnTo>
                                <a:pt x="6387" y="5734"/>
                              </a:lnTo>
                              <a:lnTo>
                                <a:pt x="4607" y="4996"/>
                              </a:lnTo>
                              <a:lnTo>
                                <a:pt x="2489" y="4258"/>
                              </a:lnTo>
                              <a:lnTo>
                                <a:pt x="1419" y="4258"/>
                              </a:lnTo>
                              <a:lnTo>
                                <a:pt x="349" y="3901"/>
                              </a:lnTo>
                              <a:lnTo>
                                <a:pt x="0" y="3174"/>
                              </a:lnTo>
                              <a:lnTo>
                                <a:pt x="0" y="2078"/>
                              </a:lnTo>
                              <a:lnTo>
                                <a:pt x="349" y="1720"/>
                              </a:lnTo>
                              <a:lnTo>
                                <a:pt x="1070" y="1720"/>
                              </a:lnTo>
                              <a:lnTo>
                                <a:pt x="2118" y="1340"/>
                              </a:lnTo>
                              <a:lnTo>
                                <a:pt x="3537" y="1340"/>
                              </a:lnTo>
                              <a:lnTo>
                                <a:pt x="12774" y="256"/>
                              </a:lnTo>
                              <a:lnTo>
                                <a:pt x="13828" y="0"/>
                              </a:lnTo>
                              <a:close/>
                            </a:path>
                          </a:pathLst>
                        </a:custGeom>
                        <a:ln w="349" cap="flat">
                          <a:round/>
                        </a:ln>
                      </wps:spPr>
                      <wps:style>
                        <a:lnRef idx="1">
                          <a:srgbClr val="000000"/>
                        </a:lnRef>
                        <a:fillRef idx="1">
                          <a:srgbClr val="000000"/>
                        </a:fillRef>
                        <a:effectRef idx="0">
                          <a:scrgbClr r="0" g="0" b="0"/>
                        </a:effectRef>
                        <a:fontRef idx="none"/>
                      </wps:style>
                      <wps:bodyPr/>
                    </wps:wsp>
                    <wps:wsp>
                      <wps:cNvPr id="15089" name="Shape 15089"/>
                      <wps:cNvSpPr/>
                      <wps:spPr>
                        <a:xfrm>
                          <a:off x="5754622" y="201910"/>
                          <a:ext cx="14543" cy="8184"/>
                        </a:xfrm>
                        <a:custGeom>
                          <a:avLst/>
                          <a:gdLst/>
                          <a:ahLst/>
                          <a:cxnLst/>
                          <a:rect l="0" t="0" r="0" b="0"/>
                          <a:pathLst>
                            <a:path w="14543" h="8184">
                              <a:moveTo>
                                <a:pt x="0" y="0"/>
                              </a:moveTo>
                              <a:lnTo>
                                <a:pt x="349" y="559"/>
                              </a:lnTo>
                              <a:lnTo>
                                <a:pt x="1419" y="1643"/>
                              </a:lnTo>
                              <a:lnTo>
                                <a:pt x="2489" y="2359"/>
                              </a:lnTo>
                              <a:lnTo>
                                <a:pt x="3920" y="3086"/>
                              </a:lnTo>
                              <a:lnTo>
                                <a:pt x="5688" y="3086"/>
                              </a:lnTo>
                              <a:lnTo>
                                <a:pt x="8527" y="2739"/>
                              </a:lnTo>
                              <a:lnTo>
                                <a:pt x="12425" y="559"/>
                              </a:lnTo>
                              <a:lnTo>
                                <a:pt x="12774" y="559"/>
                              </a:lnTo>
                              <a:lnTo>
                                <a:pt x="13495" y="179"/>
                              </a:lnTo>
                              <a:lnTo>
                                <a:pt x="13845" y="559"/>
                              </a:lnTo>
                              <a:lnTo>
                                <a:pt x="14194" y="905"/>
                              </a:lnTo>
                              <a:lnTo>
                                <a:pt x="14543" y="1263"/>
                              </a:lnTo>
                              <a:lnTo>
                                <a:pt x="14194" y="2001"/>
                              </a:lnTo>
                              <a:lnTo>
                                <a:pt x="13495" y="3086"/>
                              </a:lnTo>
                              <a:lnTo>
                                <a:pt x="12076" y="4181"/>
                              </a:lnTo>
                              <a:lnTo>
                                <a:pt x="10296" y="5277"/>
                              </a:lnTo>
                              <a:lnTo>
                                <a:pt x="6038" y="7458"/>
                              </a:lnTo>
                              <a:lnTo>
                                <a:pt x="720" y="8184"/>
                              </a:lnTo>
                              <a:lnTo>
                                <a:pt x="0" y="8115"/>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90" name="Shape 15090"/>
                      <wps:cNvSpPr/>
                      <wps:spPr>
                        <a:xfrm>
                          <a:off x="5754622" y="164240"/>
                          <a:ext cx="13495" cy="5760"/>
                        </a:xfrm>
                        <a:custGeom>
                          <a:avLst/>
                          <a:gdLst/>
                          <a:ahLst/>
                          <a:cxnLst/>
                          <a:rect l="0" t="0" r="0" b="0"/>
                          <a:pathLst>
                            <a:path w="13495" h="5760">
                              <a:moveTo>
                                <a:pt x="3188" y="0"/>
                              </a:moveTo>
                              <a:lnTo>
                                <a:pt x="10296" y="0"/>
                              </a:lnTo>
                              <a:lnTo>
                                <a:pt x="12076" y="380"/>
                              </a:lnTo>
                              <a:lnTo>
                                <a:pt x="13495" y="738"/>
                              </a:lnTo>
                              <a:lnTo>
                                <a:pt x="13124" y="2214"/>
                              </a:lnTo>
                              <a:lnTo>
                                <a:pt x="12774" y="3656"/>
                              </a:lnTo>
                              <a:lnTo>
                                <a:pt x="12425" y="4394"/>
                              </a:lnTo>
                              <a:lnTo>
                                <a:pt x="12076" y="4741"/>
                              </a:lnTo>
                              <a:lnTo>
                                <a:pt x="10296" y="5099"/>
                              </a:lnTo>
                              <a:lnTo>
                                <a:pt x="6038" y="5099"/>
                              </a:lnTo>
                              <a:lnTo>
                                <a:pt x="0" y="5760"/>
                              </a:lnTo>
                              <a:lnTo>
                                <a:pt x="0" y="312"/>
                              </a:lnTo>
                              <a:lnTo>
                                <a:pt x="3188" y="0"/>
                              </a:lnTo>
                              <a:close/>
                            </a:path>
                          </a:pathLst>
                        </a:custGeom>
                        <a:ln w="349" cap="flat">
                          <a:round/>
                        </a:ln>
                      </wps:spPr>
                      <wps:style>
                        <a:lnRef idx="1">
                          <a:srgbClr val="000000"/>
                        </a:lnRef>
                        <a:fillRef idx="1">
                          <a:srgbClr val="000000"/>
                        </a:fillRef>
                        <a:effectRef idx="0">
                          <a:scrgbClr r="0" g="0" b="0"/>
                        </a:effectRef>
                        <a:fontRef idx="none"/>
                      </wps:style>
                      <wps:bodyPr/>
                    </wps:wsp>
                    <wps:wsp>
                      <wps:cNvPr id="15091" name="Shape 15091"/>
                      <wps:cNvSpPr/>
                      <wps:spPr>
                        <a:xfrm>
                          <a:off x="5774854" y="164006"/>
                          <a:ext cx="22334" cy="46089"/>
                        </a:xfrm>
                        <a:custGeom>
                          <a:avLst/>
                          <a:gdLst/>
                          <a:ahLst/>
                          <a:cxnLst/>
                          <a:rect l="0" t="0" r="0" b="0"/>
                          <a:pathLst>
                            <a:path w="22334" h="46089">
                              <a:moveTo>
                                <a:pt x="22334" y="0"/>
                              </a:moveTo>
                              <a:lnTo>
                                <a:pt x="22334" y="2908"/>
                              </a:lnTo>
                              <a:lnTo>
                                <a:pt x="19151" y="3891"/>
                              </a:lnTo>
                              <a:lnTo>
                                <a:pt x="16662" y="6429"/>
                              </a:lnTo>
                              <a:lnTo>
                                <a:pt x="14893" y="11170"/>
                              </a:lnTo>
                              <a:lnTo>
                                <a:pt x="13812" y="17711"/>
                              </a:lnTo>
                              <a:lnTo>
                                <a:pt x="22334" y="17711"/>
                              </a:lnTo>
                              <a:lnTo>
                                <a:pt x="22334" y="21194"/>
                              </a:lnTo>
                              <a:lnTo>
                                <a:pt x="13463" y="21334"/>
                              </a:lnTo>
                              <a:lnTo>
                                <a:pt x="13463" y="23514"/>
                              </a:lnTo>
                              <a:lnTo>
                                <a:pt x="14543" y="30446"/>
                              </a:lnTo>
                              <a:lnTo>
                                <a:pt x="17011" y="35892"/>
                              </a:lnTo>
                              <a:lnTo>
                                <a:pt x="19501" y="38810"/>
                              </a:lnTo>
                              <a:lnTo>
                                <a:pt x="22334" y="40097"/>
                              </a:lnTo>
                              <a:lnTo>
                                <a:pt x="22334" y="46059"/>
                              </a:lnTo>
                              <a:lnTo>
                                <a:pt x="21968" y="46089"/>
                              </a:lnTo>
                              <a:lnTo>
                                <a:pt x="15592" y="45362"/>
                              </a:lnTo>
                              <a:lnTo>
                                <a:pt x="10275" y="43182"/>
                              </a:lnTo>
                              <a:lnTo>
                                <a:pt x="6005" y="39548"/>
                              </a:lnTo>
                              <a:lnTo>
                                <a:pt x="2817" y="35165"/>
                              </a:lnTo>
                              <a:lnTo>
                                <a:pt x="699" y="30089"/>
                              </a:lnTo>
                              <a:lnTo>
                                <a:pt x="0" y="24252"/>
                              </a:lnTo>
                              <a:lnTo>
                                <a:pt x="699" y="17711"/>
                              </a:lnTo>
                              <a:lnTo>
                                <a:pt x="3188" y="11874"/>
                              </a:lnTo>
                              <a:lnTo>
                                <a:pt x="6737" y="6809"/>
                              </a:lnTo>
                              <a:lnTo>
                                <a:pt x="11694" y="2795"/>
                              </a:lnTo>
                              <a:lnTo>
                                <a:pt x="17011" y="615"/>
                              </a:lnTo>
                              <a:lnTo>
                                <a:pt x="22334" y="0"/>
                              </a:lnTo>
                              <a:close/>
                            </a:path>
                          </a:pathLst>
                        </a:custGeom>
                        <a:ln w="349" cap="flat">
                          <a:round/>
                        </a:ln>
                      </wps:spPr>
                      <wps:style>
                        <a:lnRef idx="1">
                          <a:srgbClr val="000000"/>
                        </a:lnRef>
                        <a:fillRef idx="1">
                          <a:srgbClr val="000000"/>
                        </a:fillRef>
                        <a:effectRef idx="0">
                          <a:scrgbClr r="0" g="0" b="0"/>
                        </a:effectRef>
                        <a:fontRef idx="none"/>
                      </wps:style>
                      <wps:bodyPr/>
                    </wps:wsp>
                    <wps:wsp>
                      <wps:cNvPr id="15092" name="Shape 15092"/>
                      <wps:cNvSpPr/>
                      <wps:spPr>
                        <a:xfrm>
                          <a:off x="5817753" y="283278"/>
                          <a:ext cx="23600" cy="46131"/>
                        </a:xfrm>
                        <a:custGeom>
                          <a:avLst/>
                          <a:gdLst/>
                          <a:ahLst/>
                          <a:cxnLst/>
                          <a:rect l="0" t="0" r="0" b="0"/>
                          <a:pathLst>
                            <a:path w="23600" h="46131">
                              <a:moveTo>
                                <a:pt x="23600" y="0"/>
                              </a:moveTo>
                              <a:lnTo>
                                <a:pt x="23600" y="3339"/>
                              </a:lnTo>
                              <a:lnTo>
                                <a:pt x="23049" y="3218"/>
                              </a:lnTo>
                              <a:lnTo>
                                <a:pt x="20232" y="3576"/>
                              </a:lnTo>
                              <a:lnTo>
                                <a:pt x="18092" y="5398"/>
                              </a:lnTo>
                              <a:lnTo>
                                <a:pt x="15963" y="7936"/>
                              </a:lnTo>
                              <a:lnTo>
                                <a:pt x="14544" y="11581"/>
                              </a:lnTo>
                              <a:lnTo>
                                <a:pt x="13845" y="15953"/>
                              </a:lnTo>
                              <a:lnTo>
                                <a:pt x="13495" y="21399"/>
                              </a:lnTo>
                              <a:lnTo>
                                <a:pt x="13845" y="27213"/>
                              </a:lnTo>
                              <a:lnTo>
                                <a:pt x="14893" y="32311"/>
                              </a:lnTo>
                              <a:lnTo>
                                <a:pt x="16312" y="36672"/>
                              </a:lnTo>
                              <a:lnTo>
                                <a:pt x="18463" y="39937"/>
                              </a:lnTo>
                              <a:lnTo>
                                <a:pt x="20931" y="42117"/>
                              </a:lnTo>
                              <a:lnTo>
                                <a:pt x="23600" y="42735"/>
                              </a:lnTo>
                              <a:lnTo>
                                <a:pt x="23600" y="46042"/>
                              </a:lnTo>
                              <a:lnTo>
                                <a:pt x="23049" y="46131"/>
                              </a:lnTo>
                              <a:lnTo>
                                <a:pt x="17044" y="45427"/>
                              </a:lnTo>
                              <a:lnTo>
                                <a:pt x="11355" y="43213"/>
                              </a:lnTo>
                              <a:lnTo>
                                <a:pt x="6737" y="39937"/>
                              </a:lnTo>
                              <a:lnTo>
                                <a:pt x="3199" y="35230"/>
                              </a:lnTo>
                              <a:lnTo>
                                <a:pt x="731" y="29773"/>
                              </a:lnTo>
                              <a:lnTo>
                                <a:pt x="0" y="23232"/>
                              </a:lnTo>
                              <a:lnTo>
                                <a:pt x="1081" y="16658"/>
                              </a:lnTo>
                              <a:lnTo>
                                <a:pt x="3199" y="11201"/>
                              </a:lnTo>
                              <a:lnTo>
                                <a:pt x="7108" y="6483"/>
                              </a:lnTo>
                              <a:lnTo>
                                <a:pt x="12076" y="2838"/>
                              </a:lnTo>
                              <a:lnTo>
                                <a:pt x="17743" y="657"/>
                              </a:lnTo>
                              <a:lnTo>
                                <a:pt x="23600" y="0"/>
                              </a:lnTo>
                              <a:close/>
                            </a:path>
                          </a:pathLst>
                        </a:custGeom>
                        <a:ln w="349" cap="flat">
                          <a:round/>
                        </a:ln>
                      </wps:spPr>
                      <wps:style>
                        <a:lnRef idx="1">
                          <a:srgbClr val="000000"/>
                        </a:lnRef>
                        <a:fillRef idx="1">
                          <a:srgbClr val="000000"/>
                        </a:fillRef>
                        <a:effectRef idx="0">
                          <a:scrgbClr r="0" g="0" b="0"/>
                        </a:effectRef>
                        <a:fontRef idx="none"/>
                      </wps:style>
                      <wps:bodyPr/>
                    </wps:wsp>
                    <wps:wsp>
                      <wps:cNvPr id="15093" name="Shape 15093"/>
                      <wps:cNvSpPr/>
                      <wps:spPr>
                        <a:xfrm>
                          <a:off x="5797188" y="257760"/>
                          <a:ext cx="15259" cy="70945"/>
                        </a:xfrm>
                        <a:custGeom>
                          <a:avLst/>
                          <a:gdLst/>
                          <a:ahLst/>
                          <a:cxnLst/>
                          <a:rect l="0" t="0" r="0" b="0"/>
                          <a:pathLst>
                            <a:path w="15259" h="70945">
                              <a:moveTo>
                                <a:pt x="6371" y="0"/>
                              </a:moveTo>
                              <a:lnTo>
                                <a:pt x="6753" y="43271"/>
                              </a:lnTo>
                              <a:lnTo>
                                <a:pt x="6753" y="52731"/>
                              </a:lnTo>
                              <a:lnTo>
                                <a:pt x="7103" y="59294"/>
                              </a:lnTo>
                              <a:lnTo>
                                <a:pt x="7103" y="64013"/>
                              </a:lnTo>
                              <a:lnTo>
                                <a:pt x="7791" y="65846"/>
                              </a:lnTo>
                              <a:lnTo>
                                <a:pt x="8173" y="66931"/>
                              </a:lnTo>
                              <a:lnTo>
                                <a:pt x="9221" y="67289"/>
                              </a:lnTo>
                              <a:lnTo>
                                <a:pt x="10291" y="68027"/>
                              </a:lnTo>
                              <a:lnTo>
                                <a:pt x="11710" y="68027"/>
                              </a:lnTo>
                              <a:lnTo>
                                <a:pt x="13141" y="68373"/>
                              </a:lnTo>
                              <a:lnTo>
                                <a:pt x="14178" y="68373"/>
                              </a:lnTo>
                              <a:lnTo>
                                <a:pt x="14910" y="68731"/>
                              </a:lnTo>
                              <a:lnTo>
                                <a:pt x="15259" y="69469"/>
                              </a:lnTo>
                              <a:lnTo>
                                <a:pt x="15259" y="70207"/>
                              </a:lnTo>
                              <a:lnTo>
                                <a:pt x="14527" y="70554"/>
                              </a:lnTo>
                              <a:lnTo>
                                <a:pt x="13828" y="70945"/>
                              </a:lnTo>
                              <a:lnTo>
                                <a:pt x="11361" y="70945"/>
                              </a:lnTo>
                              <a:lnTo>
                                <a:pt x="1785" y="70554"/>
                              </a:lnTo>
                              <a:lnTo>
                                <a:pt x="0" y="70554"/>
                              </a:lnTo>
                              <a:lnTo>
                                <a:pt x="0" y="1545"/>
                              </a:lnTo>
                              <a:lnTo>
                                <a:pt x="6371" y="0"/>
                              </a:lnTo>
                              <a:close/>
                            </a:path>
                          </a:pathLst>
                        </a:custGeom>
                        <a:ln w="349" cap="flat">
                          <a:round/>
                        </a:ln>
                      </wps:spPr>
                      <wps:style>
                        <a:lnRef idx="1">
                          <a:srgbClr val="000000"/>
                        </a:lnRef>
                        <a:fillRef idx="1">
                          <a:srgbClr val="000000"/>
                        </a:fillRef>
                        <a:effectRef idx="0">
                          <a:scrgbClr r="0" g="0" b="0"/>
                        </a:effectRef>
                        <a:fontRef idx="none"/>
                      </wps:style>
                      <wps:bodyPr/>
                    </wps:wsp>
                    <wps:wsp>
                      <wps:cNvPr id="15094" name="Shape 15094"/>
                      <wps:cNvSpPr/>
                      <wps:spPr>
                        <a:xfrm>
                          <a:off x="5797188" y="198455"/>
                          <a:ext cx="19146" cy="11610"/>
                        </a:xfrm>
                        <a:custGeom>
                          <a:avLst/>
                          <a:gdLst/>
                          <a:ahLst/>
                          <a:cxnLst/>
                          <a:rect l="0" t="0" r="0" b="0"/>
                          <a:pathLst>
                            <a:path w="19146" h="11610">
                              <a:moveTo>
                                <a:pt x="17726" y="0"/>
                              </a:moveTo>
                              <a:lnTo>
                                <a:pt x="18447" y="358"/>
                              </a:lnTo>
                              <a:lnTo>
                                <a:pt x="18797" y="716"/>
                              </a:lnTo>
                              <a:lnTo>
                                <a:pt x="19146" y="1442"/>
                              </a:lnTo>
                              <a:lnTo>
                                <a:pt x="18797" y="2180"/>
                              </a:lnTo>
                              <a:lnTo>
                                <a:pt x="18447" y="3276"/>
                              </a:lnTo>
                              <a:lnTo>
                                <a:pt x="17377" y="4361"/>
                              </a:lnTo>
                              <a:lnTo>
                                <a:pt x="15958" y="5456"/>
                              </a:lnTo>
                              <a:lnTo>
                                <a:pt x="12759" y="7995"/>
                              </a:lnTo>
                              <a:lnTo>
                                <a:pt x="8522" y="10175"/>
                              </a:lnTo>
                              <a:lnTo>
                                <a:pt x="4253" y="11259"/>
                              </a:lnTo>
                              <a:lnTo>
                                <a:pt x="0" y="11610"/>
                              </a:lnTo>
                              <a:lnTo>
                                <a:pt x="0" y="5648"/>
                              </a:lnTo>
                              <a:lnTo>
                                <a:pt x="366" y="5814"/>
                              </a:lnTo>
                              <a:lnTo>
                                <a:pt x="3903" y="6541"/>
                              </a:lnTo>
                              <a:lnTo>
                                <a:pt x="10291" y="5099"/>
                              </a:lnTo>
                              <a:lnTo>
                                <a:pt x="15958" y="1096"/>
                              </a:lnTo>
                              <a:lnTo>
                                <a:pt x="16678" y="716"/>
                              </a:lnTo>
                              <a:lnTo>
                                <a:pt x="17377" y="358"/>
                              </a:lnTo>
                              <a:lnTo>
                                <a:pt x="17726" y="0"/>
                              </a:lnTo>
                              <a:close/>
                            </a:path>
                          </a:pathLst>
                        </a:custGeom>
                        <a:ln w="349" cap="flat">
                          <a:round/>
                        </a:ln>
                      </wps:spPr>
                      <wps:style>
                        <a:lnRef idx="1">
                          <a:srgbClr val="000000"/>
                        </a:lnRef>
                        <a:fillRef idx="1">
                          <a:srgbClr val="000000"/>
                        </a:fillRef>
                        <a:effectRef idx="0">
                          <a:scrgbClr r="0" g="0" b="0"/>
                        </a:effectRef>
                        <a:fontRef idx="none"/>
                      </wps:style>
                      <wps:bodyPr/>
                    </wps:wsp>
                    <wps:wsp>
                      <wps:cNvPr id="15095" name="Shape 15095"/>
                      <wps:cNvSpPr/>
                      <wps:spPr>
                        <a:xfrm>
                          <a:off x="5824140" y="183864"/>
                          <a:ext cx="17213" cy="26231"/>
                        </a:xfrm>
                        <a:custGeom>
                          <a:avLst/>
                          <a:gdLst/>
                          <a:ahLst/>
                          <a:cxnLst/>
                          <a:rect l="0" t="0" r="0" b="0"/>
                          <a:pathLst>
                            <a:path w="17213" h="26231">
                              <a:moveTo>
                                <a:pt x="17213" y="0"/>
                              </a:moveTo>
                              <a:lnTo>
                                <a:pt x="17213" y="3940"/>
                              </a:lnTo>
                              <a:lnTo>
                                <a:pt x="16313" y="4394"/>
                              </a:lnTo>
                              <a:lnTo>
                                <a:pt x="14893" y="5490"/>
                              </a:lnTo>
                              <a:lnTo>
                                <a:pt x="13474" y="6574"/>
                              </a:lnTo>
                              <a:lnTo>
                                <a:pt x="12775" y="7312"/>
                              </a:lnTo>
                              <a:lnTo>
                                <a:pt x="12076" y="8755"/>
                              </a:lnTo>
                              <a:lnTo>
                                <a:pt x="11356" y="10588"/>
                              </a:lnTo>
                              <a:lnTo>
                                <a:pt x="11356" y="14949"/>
                              </a:lnTo>
                              <a:lnTo>
                                <a:pt x="12076" y="16772"/>
                              </a:lnTo>
                              <a:lnTo>
                                <a:pt x="12775" y="18225"/>
                              </a:lnTo>
                              <a:lnTo>
                                <a:pt x="13845" y="19310"/>
                              </a:lnTo>
                              <a:lnTo>
                                <a:pt x="15264" y="19690"/>
                              </a:lnTo>
                              <a:lnTo>
                                <a:pt x="16313" y="20048"/>
                              </a:lnTo>
                              <a:lnTo>
                                <a:pt x="17213" y="19898"/>
                              </a:lnTo>
                              <a:lnTo>
                                <a:pt x="17213" y="24650"/>
                              </a:lnTo>
                              <a:lnTo>
                                <a:pt x="17044" y="24766"/>
                              </a:lnTo>
                              <a:lnTo>
                                <a:pt x="13845" y="25851"/>
                              </a:lnTo>
                              <a:lnTo>
                                <a:pt x="10657" y="26231"/>
                              </a:lnTo>
                              <a:lnTo>
                                <a:pt x="6388" y="25504"/>
                              </a:lnTo>
                              <a:lnTo>
                                <a:pt x="2850" y="22966"/>
                              </a:lnTo>
                              <a:lnTo>
                                <a:pt x="720" y="19310"/>
                              </a:lnTo>
                              <a:lnTo>
                                <a:pt x="0" y="15307"/>
                              </a:lnTo>
                              <a:lnTo>
                                <a:pt x="350" y="12031"/>
                              </a:lnTo>
                              <a:lnTo>
                                <a:pt x="1769" y="9146"/>
                              </a:lnTo>
                              <a:lnTo>
                                <a:pt x="2850" y="7312"/>
                              </a:lnTo>
                              <a:lnTo>
                                <a:pt x="4269" y="5870"/>
                              </a:lnTo>
                              <a:lnTo>
                                <a:pt x="6038" y="4752"/>
                              </a:lnTo>
                              <a:lnTo>
                                <a:pt x="9226" y="2952"/>
                              </a:lnTo>
                              <a:lnTo>
                                <a:pt x="14194" y="1129"/>
                              </a:lnTo>
                              <a:lnTo>
                                <a:pt x="17213" y="0"/>
                              </a:lnTo>
                              <a:close/>
                            </a:path>
                          </a:pathLst>
                        </a:custGeom>
                        <a:ln w="349" cap="flat">
                          <a:round/>
                        </a:ln>
                      </wps:spPr>
                      <wps:style>
                        <a:lnRef idx="1">
                          <a:srgbClr val="000000"/>
                        </a:lnRef>
                        <a:fillRef idx="1">
                          <a:srgbClr val="000000"/>
                        </a:fillRef>
                        <a:effectRef idx="0">
                          <a:scrgbClr r="0" g="0" b="0"/>
                        </a:effectRef>
                        <a:fontRef idx="none"/>
                      </wps:style>
                      <wps:bodyPr/>
                    </wps:wsp>
                    <wps:wsp>
                      <wps:cNvPr id="15096" name="Shape 15096"/>
                      <wps:cNvSpPr/>
                      <wps:spPr>
                        <a:xfrm>
                          <a:off x="5797188" y="163883"/>
                          <a:ext cx="20216" cy="21317"/>
                        </a:xfrm>
                        <a:custGeom>
                          <a:avLst/>
                          <a:gdLst/>
                          <a:ahLst/>
                          <a:cxnLst/>
                          <a:rect l="0" t="0" r="0" b="0"/>
                          <a:pathLst>
                            <a:path w="20216" h="21317">
                              <a:moveTo>
                                <a:pt x="1065" y="0"/>
                              </a:moveTo>
                              <a:lnTo>
                                <a:pt x="6753" y="738"/>
                              </a:lnTo>
                              <a:lnTo>
                                <a:pt x="11361" y="2918"/>
                              </a:lnTo>
                              <a:lnTo>
                                <a:pt x="15259" y="6194"/>
                              </a:lnTo>
                              <a:lnTo>
                                <a:pt x="18797" y="12735"/>
                              </a:lnTo>
                              <a:lnTo>
                                <a:pt x="20216" y="18572"/>
                              </a:lnTo>
                              <a:lnTo>
                                <a:pt x="20216" y="19657"/>
                              </a:lnTo>
                              <a:lnTo>
                                <a:pt x="19867" y="20372"/>
                              </a:lnTo>
                              <a:lnTo>
                                <a:pt x="19146" y="20752"/>
                              </a:lnTo>
                              <a:lnTo>
                                <a:pt x="17028" y="21110"/>
                              </a:lnTo>
                              <a:lnTo>
                                <a:pt x="13141" y="21110"/>
                              </a:lnTo>
                              <a:lnTo>
                                <a:pt x="0" y="21317"/>
                              </a:lnTo>
                              <a:lnTo>
                                <a:pt x="0" y="17834"/>
                              </a:lnTo>
                              <a:lnTo>
                                <a:pt x="17" y="17834"/>
                              </a:lnTo>
                              <a:lnTo>
                                <a:pt x="4602" y="17476"/>
                              </a:lnTo>
                              <a:lnTo>
                                <a:pt x="7103" y="17096"/>
                              </a:lnTo>
                              <a:lnTo>
                                <a:pt x="7791" y="16392"/>
                              </a:lnTo>
                              <a:lnTo>
                                <a:pt x="8173" y="15296"/>
                              </a:lnTo>
                              <a:lnTo>
                                <a:pt x="8522" y="13831"/>
                              </a:lnTo>
                              <a:lnTo>
                                <a:pt x="7791" y="9817"/>
                              </a:lnTo>
                              <a:lnTo>
                                <a:pt x="6022" y="6194"/>
                              </a:lnTo>
                              <a:lnTo>
                                <a:pt x="4602" y="4752"/>
                              </a:lnTo>
                              <a:lnTo>
                                <a:pt x="3554" y="3656"/>
                              </a:lnTo>
                              <a:lnTo>
                                <a:pt x="2135" y="3276"/>
                              </a:lnTo>
                              <a:lnTo>
                                <a:pt x="366" y="2918"/>
                              </a:lnTo>
                              <a:lnTo>
                                <a:pt x="0" y="3031"/>
                              </a:lnTo>
                              <a:lnTo>
                                <a:pt x="0" y="123"/>
                              </a:lnTo>
                              <a:lnTo>
                                <a:pt x="1065" y="0"/>
                              </a:lnTo>
                              <a:close/>
                            </a:path>
                          </a:pathLst>
                        </a:custGeom>
                        <a:ln w="349" cap="flat">
                          <a:round/>
                        </a:ln>
                      </wps:spPr>
                      <wps:style>
                        <a:lnRef idx="1">
                          <a:srgbClr val="000000"/>
                        </a:lnRef>
                        <a:fillRef idx="1">
                          <a:srgbClr val="000000"/>
                        </a:fillRef>
                        <a:effectRef idx="0">
                          <a:scrgbClr r="0" g="0" b="0"/>
                        </a:effectRef>
                        <a:fontRef idx="none"/>
                      </wps:style>
                      <wps:bodyPr/>
                    </wps:wsp>
                    <wps:wsp>
                      <wps:cNvPr id="15097" name="Shape 15097"/>
                      <wps:cNvSpPr/>
                      <wps:spPr>
                        <a:xfrm>
                          <a:off x="5825909" y="163776"/>
                          <a:ext cx="15444" cy="14318"/>
                        </a:xfrm>
                        <a:custGeom>
                          <a:avLst/>
                          <a:gdLst/>
                          <a:ahLst/>
                          <a:cxnLst/>
                          <a:rect l="0" t="0" r="0" b="0"/>
                          <a:pathLst>
                            <a:path w="15444" h="14318">
                              <a:moveTo>
                                <a:pt x="15444" y="0"/>
                              </a:moveTo>
                              <a:lnTo>
                                <a:pt x="15444" y="3025"/>
                              </a:lnTo>
                              <a:lnTo>
                                <a:pt x="14893" y="3025"/>
                              </a:lnTo>
                              <a:lnTo>
                                <a:pt x="13845" y="3763"/>
                              </a:lnTo>
                              <a:lnTo>
                                <a:pt x="12775" y="4478"/>
                              </a:lnTo>
                              <a:lnTo>
                                <a:pt x="12076" y="5205"/>
                              </a:lnTo>
                              <a:lnTo>
                                <a:pt x="11705" y="6659"/>
                              </a:lnTo>
                              <a:lnTo>
                                <a:pt x="11356" y="8481"/>
                              </a:lnTo>
                              <a:lnTo>
                                <a:pt x="9936" y="11757"/>
                              </a:lnTo>
                              <a:lnTo>
                                <a:pt x="8156" y="13938"/>
                              </a:lnTo>
                              <a:lnTo>
                                <a:pt x="4968" y="14318"/>
                              </a:lnTo>
                              <a:lnTo>
                                <a:pt x="3920" y="14318"/>
                              </a:lnTo>
                              <a:lnTo>
                                <a:pt x="2500" y="13938"/>
                              </a:lnTo>
                              <a:lnTo>
                                <a:pt x="1431" y="13200"/>
                              </a:lnTo>
                              <a:lnTo>
                                <a:pt x="731" y="12104"/>
                              </a:lnTo>
                              <a:lnTo>
                                <a:pt x="349" y="11019"/>
                              </a:lnTo>
                              <a:lnTo>
                                <a:pt x="0" y="9566"/>
                              </a:lnTo>
                              <a:lnTo>
                                <a:pt x="731" y="6659"/>
                              </a:lnTo>
                              <a:lnTo>
                                <a:pt x="2500" y="4120"/>
                              </a:lnTo>
                              <a:lnTo>
                                <a:pt x="5339" y="2287"/>
                              </a:lnTo>
                              <a:lnTo>
                                <a:pt x="11006" y="464"/>
                              </a:lnTo>
                              <a:lnTo>
                                <a:pt x="15444" y="0"/>
                              </a:lnTo>
                              <a:close/>
                            </a:path>
                          </a:pathLst>
                        </a:custGeom>
                        <a:ln w="349" cap="flat">
                          <a:round/>
                        </a:ln>
                      </wps:spPr>
                      <wps:style>
                        <a:lnRef idx="1">
                          <a:srgbClr val="000000"/>
                        </a:lnRef>
                        <a:fillRef idx="1">
                          <a:srgbClr val="000000"/>
                        </a:fillRef>
                        <a:effectRef idx="0">
                          <a:scrgbClr r="0" g="0" b="0"/>
                        </a:effectRef>
                        <a:fontRef idx="none"/>
                      </wps:style>
                      <wps:bodyPr/>
                    </wps:wsp>
                    <wps:wsp>
                      <wps:cNvPr id="15098" name="Shape 15098"/>
                      <wps:cNvSpPr/>
                      <wps:spPr>
                        <a:xfrm>
                          <a:off x="5841354" y="283220"/>
                          <a:ext cx="23950" cy="46100"/>
                        </a:xfrm>
                        <a:custGeom>
                          <a:avLst/>
                          <a:gdLst/>
                          <a:ahLst/>
                          <a:cxnLst/>
                          <a:rect l="0" t="0" r="0" b="0"/>
                          <a:pathLst>
                            <a:path w="23950" h="46100">
                              <a:moveTo>
                                <a:pt x="519" y="0"/>
                              </a:moveTo>
                              <a:lnTo>
                                <a:pt x="6906" y="716"/>
                              </a:lnTo>
                              <a:lnTo>
                                <a:pt x="12595" y="2538"/>
                              </a:lnTo>
                              <a:lnTo>
                                <a:pt x="17191" y="6194"/>
                              </a:lnTo>
                              <a:lnTo>
                                <a:pt x="21100" y="10555"/>
                              </a:lnTo>
                              <a:lnTo>
                                <a:pt x="23219" y="15620"/>
                              </a:lnTo>
                              <a:lnTo>
                                <a:pt x="23950" y="21815"/>
                              </a:lnTo>
                              <a:lnTo>
                                <a:pt x="23219" y="28009"/>
                              </a:lnTo>
                              <a:lnTo>
                                <a:pt x="20751" y="33454"/>
                              </a:lnTo>
                              <a:lnTo>
                                <a:pt x="16842" y="38553"/>
                              </a:lnTo>
                              <a:lnTo>
                                <a:pt x="11874" y="42914"/>
                              </a:lnTo>
                              <a:lnTo>
                                <a:pt x="6207" y="45094"/>
                              </a:lnTo>
                              <a:lnTo>
                                <a:pt x="0" y="46100"/>
                              </a:lnTo>
                              <a:lnTo>
                                <a:pt x="0" y="42794"/>
                              </a:lnTo>
                              <a:lnTo>
                                <a:pt x="519" y="42914"/>
                              </a:lnTo>
                              <a:lnTo>
                                <a:pt x="3368" y="42176"/>
                              </a:lnTo>
                              <a:lnTo>
                                <a:pt x="5836" y="40733"/>
                              </a:lnTo>
                              <a:lnTo>
                                <a:pt x="7605" y="37815"/>
                              </a:lnTo>
                              <a:lnTo>
                                <a:pt x="9406" y="32370"/>
                              </a:lnTo>
                              <a:lnTo>
                                <a:pt x="10106" y="25471"/>
                              </a:lnTo>
                              <a:lnTo>
                                <a:pt x="9406" y="17454"/>
                              </a:lnTo>
                              <a:lnTo>
                                <a:pt x="7255" y="10175"/>
                              </a:lnTo>
                              <a:lnTo>
                                <a:pt x="5137" y="6194"/>
                              </a:lnTo>
                              <a:lnTo>
                                <a:pt x="2648" y="3980"/>
                              </a:lnTo>
                              <a:lnTo>
                                <a:pt x="0" y="3397"/>
                              </a:lnTo>
                              <a:lnTo>
                                <a:pt x="0" y="58"/>
                              </a:lnTo>
                              <a:lnTo>
                                <a:pt x="519" y="0"/>
                              </a:lnTo>
                              <a:close/>
                            </a:path>
                          </a:pathLst>
                        </a:custGeom>
                        <a:ln w="349" cap="flat">
                          <a:round/>
                        </a:ln>
                      </wps:spPr>
                      <wps:style>
                        <a:lnRef idx="1">
                          <a:srgbClr val="000000"/>
                        </a:lnRef>
                        <a:fillRef idx="1">
                          <a:srgbClr val="000000"/>
                        </a:fillRef>
                        <a:effectRef idx="0">
                          <a:scrgbClr r="0" g="0" b="0"/>
                        </a:effectRef>
                        <a:fontRef idx="none"/>
                      </wps:style>
                      <wps:bodyPr/>
                    </wps:wsp>
                    <wps:wsp>
                      <wps:cNvPr id="15099" name="Shape 15099"/>
                      <wps:cNvSpPr/>
                      <wps:spPr>
                        <a:xfrm>
                          <a:off x="5841354" y="163536"/>
                          <a:ext cx="26418" cy="46559"/>
                        </a:xfrm>
                        <a:custGeom>
                          <a:avLst/>
                          <a:gdLst/>
                          <a:ahLst/>
                          <a:cxnLst/>
                          <a:rect l="0" t="0" r="0" b="0"/>
                          <a:pathLst>
                            <a:path w="26418" h="46559">
                              <a:moveTo>
                                <a:pt x="2298" y="0"/>
                              </a:moveTo>
                              <a:lnTo>
                                <a:pt x="8337" y="704"/>
                              </a:lnTo>
                              <a:lnTo>
                                <a:pt x="12595" y="2180"/>
                              </a:lnTo>
                              <a:lnTo>
                                <a:pt x="14374" y="2918"/>
                              </a:lnTo>
                              <a:lnTo>
                                <a:pt x="15761" y="4003"/>
                              </a:lnTo>
                              <a:lnTo>
                                <a:pt x="16842" y="5445"/>
                              </a:lnTo>
                              <a:lnTo>
                                <a:pt x="17562" y="6541"/>
                              </a:lnTo>
                              <a:lnTo>
                                <a:pt x="18610" y="9806"/>
                              </a:lnTo>
                              <a:lnTo>
                                <a:pt x="18960" y="14558"/>
                              </a:lnTo>
                              <a:lnTo>
                                <a:pt x="18610" y="26902"/>
                              </a:lnTo>
                              <a:lnTo>
                                <a:pt x="18960" y="32358"/>
                              </a:lnTo>
                              <a:lnTo>
                                <a:pt x="18960" y="36719"/>
                              </a:lnTo>
                              <a:lnTo>
                                <a:pt x="19331" y="39280"/>
                              </a:lnTo>
                              <a:lnTo>
                                <a:pt x="19681" y="40375"/>
                              </a:lnTo>
                              <a:lnTo>
                                <a:pt x="20379" y="41113"/>
                              </a:lnTo>
                              <a:lnTo>
                                <a:pt x="21100" y="41818"/>
                              </a:lnTo>
                              <a:lnTo>
                                <a:pt x="24998" y="41818"/>
                              </a:lnTo>
                              <a:lnTo>
                                <a:pt x="25719" y="42198"/>
                              </a:lnTo>
                              <a:lnTo>
                                <a:pt x="26068" y="42556"/>
                              </a:lnTo>
                              <a:lnTo>
                                <a:pt x="26418" y="42914"/>
                              </a:lnTo>
                              <a:lnTo>
                                <a:pt x="26068" y="43652"/>
                              </a:lnTo>
                              <a:lnTo>
                                <a:pt x="25347" y="44378"/>
                              </a:lnTo>
                              <a:lnTo>
                                <a:pt x="24649" y="44378"/>
                              </a:lnTo>
                              <a:lnTo>
                                <a:pt x="23568" y="44736"/>
                              </a:lnTo>
                              <a:lnTo>
                                <a:pt x="22148" y="45094"/>
                              </a:lnTo>
                              <a:lnTo>
                                <a:pt x="20379" y="45474"/>
                              </a:lnTo>
                              <a:lnTo>
                                <a:pt x="16143" y="46178"/>
                              </a:lnTo>
                              <a:lnTo>
                                <a:pt x="12595" y="46559"/>
                              </a:lnTo>
                              <a:lnTo>
                                <a:pt x="10804" y="46178"/>
                              </a:lnTo>
                              <a:lnTo>
                                <a:pt x="9756" y="46178"/>
                              </a:lnTo>
                              <a:lnTo>
                                <a:pt x="8686" y="45832"/>
                              </a:lnTo>
                              <a:lnTo>
                                <a:pt x="7605" y="45094"/>
                              </a:lnTo>
                              <a:lnTo>
                                <a:pt x="6906" y="43998"/>
                              </a:lnTo>
                              <a:lnTo>
                                <a:pt x="6557" y="42556"/>
                              </a:lnTo>
                              <a:lnTo>
                                <a:pt x="6207" y="40375"/>
                              </a:lnTo>
                              <a:lnTo>
                                <a:pt x="3019" y="42914"/>
                              </a:lnTo>
                              <a:lnTo>
                                <a:pt x="0" y="44978"/>
                              </a:lnTo>
                              <a:lnTo>
                                <a:pt x="0" y="40226"/>
                              </a:lnTo>
                              <a:lnTo>
                                <a:pt x="1250" y="40018"/>
                              </a:lnTo>
                              <a:lnTo>
                                <a:pt x="3019" y="39280"/>
                              </a:lnTo>
                              <a:lnTo>
                                <a:pt x="4788" y="37457"/>
                              </a:lnTo>
                              <a:lnTo>
                                <a:pt x="6207" y="35277"/>
                              </a:lnTo>
                              <a:lnTo>
                                <a:pt x="6906" y="32001"/>
                              </a:lnTo>
                              <a:lnTo>
                                <a:pt x="7255" y="27998"/>
                              </a:lnTo>
                              <a:lnTo>
                                <a:pt x="7255" y="24722"/>
                              </a:lnTo>
                              <a:lnTo>
                                <a:pt x="6906" y="19623"/>
                              </a:lnTo>
                              <a:lnTo>
                                <a:pt x="4788" y="21457"/>
                              </a:lnTo>
                              <a:lnTo>
                                <a:pt x="1250" y="23637"/>
                              </a:lnTo>
                              <a:lnTo>
                                <a:pt x="0" y="24268"/>
                              </a:lnTo>
                              <a:lnTo>
                                <a:pt x="0" y="20328"/>
                              </a:lnTo>
                              <a:lnTo>
                                <a:pt x="868" y="20003"/>
                              </a:lnTo>
                              <a:lnTo>
                                <a:pt x="3368" y="18538"/>
                              </a:lnTo>
                              <a:lnTo>
                                <a:pt x="4417" y="17823"/>
                              </a:lnTo>
                              <a:lnTo>
                                <a:pt x="5486" y="17096"/>
                              </a:lnTo>
                              <a:lnTo>
                                <a:pt x="6207" y="15643"/>
                              </a:lnTo>
                              <a:lnTo>
                                <a:pt x="6906" y="14178"/>
                              </a:lnTo>
                              <a:lnTo>
                                <a:pt x="7255" y="12724"/>
                              </a:lnTo>
                              <a:lnTo>
                                <a:pt x="7255" y="10544"/>
                              </a:lnTo>
                              <a:lnTo>
                                <a:pt x="6906" y="8721"/>
                              </a:lnTo>
                              <a:lnTo>
                                <a:pt x="6557" y="6899"/>
                              </a:lnTo>
                              <a:lnTo>
                                <a:pt x="5486" y="5445"/>
                              </a:lnTo>
                              <a:lnTo>
                                <a:pt x="4788" y="4361"/>
                              </a:lnTo>
                              <a:lnTo>
                                <a:pt x="3718" y="3623"/>
                              </a:lnTo>
                              <a:lnTo>
                                <a:pt x="2298" y="3265"/>
                              </a:lnTo>
                              <a:lnTo>
                                <a:pt x="0" y="3265"/>
                              </a:lnTo>
                              <a:lnTo>
                                <a:pt x="0" y="240"/>
                              </a:lnTo>
                              <a:lnTo>
                                <a:pt x="2298" y="0"/>
                              </a:lnTo>
                              <a:close/>
                            </a:path>
                          </a:pathLst>
                        </a:custGeom>
                        <a:ln w="349" cap="flat">
                          <a:round/>
                        </a:ln>
                      </wps:spPr>
                      <wps:style>
                        <a:lnRef idx="1">
                          <a:srgbClr val="000000"/>
                        </a:lnRef>
                        <a:fillRef idx="1">
                          <a:srgbClr val="000000"/>
                        </a:fillRef>
                        <a:effectRef idx="0">
                          <a:scrgbClr r="0" g="0" b="0"/>
                        </a:effectRef>
                        <a:fontRef idx="none"/>
                      </wps:style>
                      <wps:bodyPr/>
                    </wps:wsp>
                    <wps:wsp>
                      <wps:cNvPr id="15100" name="Shape 15100"/>
                      <wps:cNvSpPr/>
                      <wps:spPr>
                        <a:xfrm>
                          <a:off x="5447819" y="402535"/>
                          <a:ext cx="26969" cy="45829"/>
                        </a:xfrm>
                        <a:custGeom>
                          <a:avLst/>
                          <a:gdLst/>
                          <a:ahLst/>
                          <a:cxnLst/>
                          <a:rect l="0" t="0" r="0" b="0"/>
                          <a:pathLst>
                            <a:path w="26969" h="45829">
                              <a:moveTo>
                                <a:pt x="19512" y="0"/>
                              </a:moveTo>
                              <a:lnTo>
                                <a:pt x="19512" y="39667"/>
                              </a:lnTo>
                              <a:lnTo>
                                <a:pt x="19861" y="40375"/>
                              </a:lnTo>
                              <a:lnTo>
                                <a:pt x="20581" y="41111"/>
                              </a:lnTo>
                              <a:lnTo>
                                <a:pt x="21280" y="41848"/>
                              </a:lnTo>
                              <a:lnTo>
                                <a:pt x="22700" y="42557"/>
                              </a:lnTo>
                              <a:lnTo>
                                <a:pt x="24130" y="42557"/>
                              </a:lnTo>
                              <a:lnTo>
                                <a:pt x="25200" y="42938"/>
                              </a:lnTo>
                              <a:lnTo>
                                <a:pt x="26248" y="43293"/>
                              </a:lnTo>
                              <a:lnTo>
                                <a:pt x="26598" y="43647"/>
                              </a:lnTo>
                              <a:lnTo>
                                <a:pt x="26969" y="44383"/>
                              </a:lnTo>
                              <a:lnTo>
                                <a:pt x="26598" y="45120"/>
                              </a:lnTo>
                              <a:lnTo>
                                <a:pt x="26248" y="45474"/>
                              </a:lnTo>
                              <a:lnTo>
                                <a:pt x="25550" y="45829"/>
                              </a:lnTo>
                              <a:lnTo>
                                <a:pt x="22700" y="45829"/>
                              </a:lnTo>
                              <a:lnTo>
                                <a:pt x="20931" y="45474"/>
                              </a:lnTo>
                              <a:lnTo>
                                <a:pt x="9936" y="45120"/>
                              </a:lnTo>
                              <a:lnTo>
                                <a:pt x="7457" y="45474"/>
                              </a:lnTo>
                              <a:lnTo>
                                <a:pt x="4618" y="45474"/>
                              </a:lnTo>
                              <a:lnTo>
                                <a:pt x="3199" y="45829"/>
                              </a:lnTo>
                              <a:lnTo>
                                <a:pt x="2500" y="45829"/>
                              </a:lnTo>
                              <a:lnTo>
                                <a:pt x="1430" y="45474"/>
                              </a:lnTo>
                              <a:lnTo>
                                <a:pt x="699" y="45474"/>
                              </a:lnTo>
                              <a:lnTo>
                                <a:pt x="349" y="45120"/>
                              </a:lnTo>
                              <a:lnTo>
                                <a:pt x="0" y="44383"/>
                              </a:lnTo>
                              <a:lnTo>
                                <a:pt x="349" y="43647"/>
                              </a:lnTo>
                              <a:lnTo>
                                <a:pt x="699" y="43293"/>
                              </a:lnTo>
                              <a:lnTo>
                                <a:pt x="1769" y="42938"/>
                              </a:lnTo>
                              <a:lnTo>
                                <a:pt x="3199" y="42557"/>
                              </a:lnTo>
                              <a:lnTo>
                                <a:pt x="4618" y="42557"/>
                              </a:lnTo>
                              <a:lnTo>
                                <a:pt x="6038" y="41848"/>
                              </a:lnTo>
                              <a:lnTo>
                                <a:pt x="6737" y="41111"/>
                              </a:lnTo>
                              <a:lnTo>
                                <a:pt x="7457" y="40021"/>
                              </a:lnTo>
                              <a:lnTo>
                                <a:pt x="7807" y="36749"/>
                              </a:lnTo>
                              <a:lnTo>
                                <a:pt x="7807" y="22190"/>
                              </a:lnTo>
                              <a:lnTo>
                                <a:pt x="7457" y="14200"/>
                              </a:lnTo>
                              <a:lnTo>
                                <a:pt x="7457" y="9817"/>
                              </a:lnTo>
                              <a:lnTo>
                                <a:pt x="7086" y="6921"/>
                              </a:lnTo>
                              <a:lnTo>
                                <a:pt x="6387" y="5445"/>
                              </a:lnTo>
                              <a:lnTo>
                                <a:pt x="5688" y="4741"/>
                              </a:lnTo>
                              <a:lnTo>
                                <a:pt x="4269" y="4361"/>
                              </a:lnTo>
                              <a:lnTo>
                                <a:pt x="2500" y="4003"/>
                              </a:lnTo>
                              <a:lnTo>
                                <a:pt x="1430" y="3645"/>
                              </a:lnTo>
                              <a:lnTo>
                                <a:pt x="699" y="3645"/>
                              </a:lnTo>
                              <a:lnTo>
                                <a:pt x="349" y="2918"/>
                              </a:lnTo>
                              <a:lnTo>
                                <a:pt x="0" y="2561"/>
                              </a:lnTo>
                              <a:lnTo>
                                <a:pt x="349" y="1823"/>
                              </a:lnTo>
                              <a:lnTo>
                                <a:pt x="699" y="1465"/>
                              </a:lnTo>
                              <a:lnTo>
                                <a:pt x="1430" y="1085"/>
                              </a:lnTo>
                              <a:lnTo>
                                <a:pt x="3549" y="1085"/>
                              </a:lnTo>
                              <a:lnTo>
                                <a:pt x="19512" y="0"/>
                              </a:lnTo>
                              <a:close/>
                            </a:path>
                          </a:pathLst>
                        </a:custGeom>
                        <a:ln w="349" cap="flat">
                          <a:round/>
                        </a:ln>
                      </wps:spPr>
                      <wps:style>
                        <a:lnRef idx="1">
                          <a:srgbClr val="000000"/>
                        </a:lnRef>
                        <a:fillRef idx="1">
                          <a:srgbClr val="000000"/>
                        </a:fillRef>
                        <a:effectRef idx="0">
                          <a:scrgbClr r="0" g="0" b="0"/>
                        </a:effectRef>
                        <a:fontRef idx="none"/>
                      </wps:style>
                      <wps:bodyPr/>
                    </wps:wsp>
                    <wps:wsp>
                      <wps:cNvPr id="15101" name="Shape 15101"/>
                      <wps:cNvSpPr/>
                      <wps:spPr>
                        <a:xfrm>
                          <a:off x="5407388" y="402535"/>
                          <a:ext cx="34044" cy="46210"/>
                        </a:xfrm>
                        <a:custGeom>
                          <a:avLst/>
                          <a:gdLst/>
                          <a:ahLst/>
                          <a:cxnLst/>
                          <a:rect l="0" t="0" r="0" b="0"/>
                          <a:pathLst>
                            <a:path w="34044" h="46210">
                              <a:moveTo>
                                <a:pt x="15963" y="0"/>
                              </a:moveTo>
                              <a:lnTo>
                                <a:pt x="20931" y="738"/>
                              </a:lnTo>
                              <a:lnTo>
                                <a:pt x="26238" y="3265"/>
                              </a:lnTo>
                              <a:lnTo>
                                <a:pt x="26620" y="3645"/>
                              </a:lnTo>
                              <a:lnTo>
                                <a:pt x="27668" y="3645"/>
                              </a:lnTo>
                              <a:lnTo>
                                <a:pt x="28006" y="2918"/>
                              </a:lnTo>
                              <a:lnTo>
                                <a:pt x="28388" y="2561"/>
                              </a:lnTo>
                              <a:lnTo>
                                <a:pt x="28738" y="1823"/>
                              </a:lnTo>
                              <a:lnTo>
                                <a:pt x="29087" y="1085"/>
                              </a:lnTo>
                              <a:lnTo>
                                <a:pt x="30157" y="1085"/>
                              </a:lnTo>
                              <a:lnTo>
                                <a:pt x="30507" y="1465"/>
                              </a:lnTo>
                              <a:lnTo>
                                <a:pt x="30856" y="1823"/>
                              </a:lnTo>
                              <a:lnTo>
                                <a:pt x="30856" y="2918"/>
                              </a:lnTo>
                              <a:lnTo>
                                <a:pt x="31205" y="4361"/>
                              </a:lnTo>
                              <a:lnTo>
                                <a:pt x="31205" y="6183"/>
                              </a:lnTo>
                              <a:lnTo>
                                <a:pt x="31576" y="10197"/>
                              </a:lnTo>
                              <a:lnTo>
                                <a:pt x="31926" y="13462"/>
                              </a:lnTo>
                              <a:lnTo>
                                <a:pt x="31576" y="14558"/>
                              </a:lnTo>
                              <a:lnTo>
                                <a:pt x="31205" y="15296"/>
                              </a:lnTo>
                              <a:lnTo>
                                <a:pt x="30507" y="15643"/>
                              </a:lnTo>
                              <a:lnTo>
                                <a:pt x="29786" y="15296"/>
                              </a:lnTo>
                              <a:lnTo>
                                <a:pt x="29087" y="14200"/>
                              </a:lnTo>
                              <a:lnTo>
                                <a:pt x="28006" y="12724"/>
                              </a:lnTo>
                              <a:lnTo>
                                <a:pt x="25888" y="8364"/>
                              </a:lnTo>
                              <a:lnTo>
                                <a:pt x="23049" y="5445"/>
                              </a:lnTo>
                              <a:lnTo>
                                <a:pt x="19500" y="3645"/>
                              </a:lnTo>
                              <a:lnTo>
                                <a:pt x="15963" y="2918"/>
                              </a:lnTo>
                              <a:lnTo>
                                <a:pt x="14194" y="3265"/>
                              </a:lnTo>
                              <a:lnTo>
                                <a:pt x="12425" y="3645"/>
                              </a:lnTo>
                              <a:lnTo>
                                <a:pt x="10995" y="4741"/>
                              </a:lnTo>
                              <a:lnTo>
                                <a:pt x="10274" y="5445"/>
                              </a:lnTo>
                              <a:lnTo>
                                <a:pt x="9575" y="6541"/>
                              </a:lnTo>
                              <a:lnTo>
                                <a:pt x="9226" y="7626"/>
                              </a:lnTo>
                              <a:lnTo>
                                <a:pt x="9575" y="9102"/>
                              </a:lnTo>
                              <a:lnTo>
                                <a:pt x="10274" y="10544"/>
                              </a:lnTo>
                              <a:lnTo>
                                <a:pt x="11694" y="11640"/>
                              </a:lnTo>
                              <a:lnTo>
                                <a:pt x="14893" y="13820"/>
                              </a:lnTo>
                              <a:lnTo>
                                <a:pt x="20582" y="16738"/>
                              </a:lnTo>
                              <a:lnTo>
                                <a:pt x="25538" y="19276"/>
                              </a:lnTo>
                              <a:lnTo>
                                <a:pt x="28738" y="20741"/>
                              </a:lnTo>
                              <a:lnTo>
                                <a:pt x="30157" y="21837"/>
                              </a:lnTo>
                              <a:lnTo>
                                <a:pt x="31205" y="23280"/>
                              </a:lnTo>
                              <a:lnTo>
                                <a:pt x="32275" y="25107"/>
                              </a:lnTo>
                              <a:lnTo>
                                <a:pt x="33356" y="26934"/>
                              </a:lnTo>
                              <a:lnTo>
                                <a:pt x="33695" y="28734"/>
                              </a:lnTo>
                              <a:lnTo>
                                <a:pt x="34044" y="30915"/>
                              </a:lnTo>
                              <a:lnTo>
                                <a:pt x="33356" y="34568"/>
                              </a:lnTo>
                              <a:lnTo>
                                <a:pt x="31926" y="38194"/>
                              </a:lnTo>
                              <a:lnTo>
                                <a:pt x="30507" y="40375"/>
                              </a:lnTo>
                              <a:lnTo>
                                <a:pt x="28738" y="42202"/>
                              </a:lnTo>
                              <a:lnTo>
                                <a:pt x="26238" y="44028"/>
                              </a:lnTo>
                              <a:lnTo>
                                <a:pt x="22350" y="45474"/>
                              </a:lnTo>
                              <a:lnTo>
                                <a:pt x="17382" y="46210"/>
                              </a:lnTo>
                              <a:lnTo>
                                <a:pt x="11694" y="45474"/>
                              </a:lnTo>
                              <a:lnTo>
                                <a:pt x="6737" y="43647"/>
                              </a:lnTo>
                              <a:lnTo>
                                <a:pt x="5688" y="42938"/>
                              </a:lnTo>
                              <a:lnTo>
                                <a:pt x="4968" y="42557"/>
                              </a:lnTo>
                              <a:lnTo>
                                <a:pt x="3920" y="42557"/>
                              </a:lnTo>
                              <a:lnTo>
                                <a:pt x="3537" y="43293"/>
                              </a:lnTo>
                              <a:lnTo>
                                <a:pt x="2839" y="44383"/>
                              </a:lnTo>
                              <a:lnTo>
                                <a:pt x="2118" y="45120"/>
                              </a:lnTo>
                              <a:lnTo>
                                <a:pt x="1419" y="45474"/>
                              </a:lnTo>
                              <a:lnTo>
                                <a:pt x="1070" y="45120"/>
                              </a:lnTo>
                              <a:lnTo>
                                <a:pt x="720" y="44737"/>
                              </a:lnTo>
                              <a:lnTo>
                                <a:pt x="349" y="44383"/>
                              </a:lnTo>
                              <a:lnTo>
                                <a:pt x="349" y="41848"/>
                              </a:lnTo>
                              <a:lnTo>
                                <a:pt x="0" y="40021"/>
                              </a:lnTo>
                              <a:lnTo>
                                <a:pt x="0" y="29469"/>
                              </a:lnTo>
                              <a:lnTo>
                                <a:pt x="349" y="28734"/>
                              </a:lnTo>
                              <a:lnTo>
                                <a:pt x="720" y="28379"/>
                              </a:lnTo>
                              <a:lnTo>
                                <a:pt x="1768" y="28379"/>
                              </a:lnTo>
                              <a:lnTo>
                                <a:pt x="2489" y="29115"/>
                              </a:lnTo>
                              <a:lnTo>
                                <a:pt x="3188" y="30206"/>
                              </a:lnTo>
                              <a:lnTo>
                                <a:pt x="3537" y="31651"/>
                              </a:lnTo>
                              <a:lnTo>
                                <a:pt x="6387" y="36749"/>
                              </a:lnTo>
                              <a:lnTo>
                                <a:pt x="9226" y="40375"/>
                              </a:lnTo>
                              <a:lnTo>
                                <a:pt x="12775" y="42202"/>
                              </a:lnTo>
                              <a:lnTo>
                                <a:pt x="16662" y="42938"/>
                              </a:lnTo>
                              <a:lnTo>
                                <a:pt x="18813" y="42938"/>
                              </a:lnTo>
                              <a:lnTo>
                                <a:pt x="20232" y="42557"/>
                              </a:lnTo>
                              <a:lnTo>
                                <a:pt x="21630" y="41466"/>
                              </a:lnTo>
                              <a:lnTo>
                                <a:pt x="22700" y="40757"/>
                              </a:lnTo>
                              <a:lnTo>
                                <a:pt x="23420" y="39667"/>
                              </a:lnTo>
                              <a:lnTo>
                                <a:pt x="23770" y="38576"/>
                              </a:lnTo>
                              <a:lnTo>
                                <a:pt x="23770" y="35659"/>
                              </a:lnTo>
                              <a:lnTo>
                                <a:pt x="23049" y="34187"/>
                              </a:lnTo>
                              <a:lnTo>
                                <a:pt x="22001" y="32741"/>
                              </a:lnTo>
                              <a:lnTo>
                                <a:pt x="19162" y="30915"/>
                              </a:lnTo>
                              <a:lnTo>
                                <a:pt x="14893" y="28379"/>
                              </a:lnTo>
                              <a:lnTo>
                                <a:pt x="9925" y="25843"/>
                              </a:lnTo>
                              <a:lnTo>
                                <a:pt x="6387" y="23280"/>
                              </a:lnTo>
                              <a:lnTo>
                                <a:pt x="3920" y="21099"/>
                              </a:lnTo>
                              <a:lnTo>
                                <a:pt x="1419" y="17823"/>
                              </a:lnTo>
                              <a:lnTo>
                                <a:pt x="720" y="13116"/>
                              </a:lnTo>
                              <a:lnTo>
                                <a:pt x="1070" y="9459"/>
                              </a:lnTo>
                              <a:lnTo>
                                <a:pt x="2839" y="6541"/>
                              </a:lnTo>
                              <a:lnTo>
                                <a:pt x="4968" y="3645"/>
                              </a:lnTo>
                              <a:lnTo>
                                <a:pt x="9925" y="1085"/>
                              </a:lnTo>
                              <a:lnTo>
                                <a:pt x="15963" y="0"/>
                              </a:lnTo>
                              <a:close/>
                            </a:path>
                          </a:pathLst>
                        </a:custGeom>
                        <a:ln w="349" cap="flat">
                          <a:round/>
                        </a:ln>
                      </wps:spPr>
                      <wps:style>
                        <a:lnRef idx="1">
                          <a:srgbClr val="000000"/>
                        </a:lnRef>
                        <a:fillRef idx="1">
                          <a:srgbClr val="000000"/>
                        </a:fillRef>
                        <a:effectRef idx="0">
                          <a:scrgbClr r="0" g="0" b="0"/>
                        </a:effectRef>
                        <a:fontRef idx="none"/>
                      </wps:style>
                      <wps:bodyPr/>
                    </wps:wsp>
                    <wps:wsp>
                      <wps:cNvPr id="15102" name="Shape 15102"/>
                      <wps:cNvSpPr/>
                      <wps:spPr>
                        <a:xfrm>
                          <a:off x="5506692" y="379244"/>
                          <a:ext cx="33176" cy="69119"/>
                        </a:xfrm>
                        <a:custGeom>
                          <a:avLst/>
                          <a:gdLst/>
                          <a:ahLst/>
                          <a:cxnLst/>
                          <a:rect l="0" t="0" r="0" b="0"/>
                          <a:pathLst>
                            <a:path w="33176" h="69119">
                              <a:moveTo>
                                <a:pt x="2151" y="0"/>
                              </a:moveTo>
                              <a:lnTo>
                                <a:pt x="4619" y="0"/>
                              </a:lnTo>
                              <a:lnTo>
                                <a:pt x="11345" y="380"/>
                              </a:lnTo>
                              <a:lnTo>
                                <a:pt x="31577" y="0"/>
                              </a:lnTo>
                              <a:lnTo>
                                <a:pt x="33176" y="82"/>
                              </a:lnTo>
                              <a:lnTo>
                                <a:pt x="33176" y="3985"/>
                              </a:lnTo>
                              <a:lnTo>
                                <a:pt x="30856" y="3656"/>
                              </a:lnTo>
                              <a:lnTo>
                                <a:pt x="27318" y="4014"/>
                              </a:lnTo>
                              <a:lnTo>
                                <a:pt x="23071" y="4361"/>
                              </a:lnTo>
                              <a:lnTo>
                                <a:pt x="23071" y="33108"/>
                              </a:lnTo>
                              <a:lnTo>
                                <a:pt x="24851" y="33108"/>
                              </a:lnTo>
                              <a:lnTo>
                                <a:pt x="26270" y="33488"/>
                              </a:lnTo>
                              <a:lnTo>
                                <a:pt x="27318" y="33488"/>
                              </a:lnTo>
                              <a:lnTo>
                                <a:pt x="32276" y="32750"/>
                              </a:lnTo>
                              <a:lnTo>
                                <a:pt x="33176" y="32418"/>
                              </a:lnTo>
                              <a:lnTo>
                                <a:pt x="33176" y="37026"/>
                              </a:lnTo>
                              <a:lnTo>
                                <a:pt x="31577" y="37110"/>
                              </a:lnTo>
                              <a:lnTo>
                                <a:pt x="27668" y="36753"/>
                              </a:lnTo>
                              <a:lnTo>
                                <a:pt x="23071" y="36753"/>
                              </a:lnTo>
                              <a:lnTo>
                                <a:pt x="23071" y="60040"/>
                              </a:lnTo>
                              <a:lnTo>
                                <a:pt x="23770" y="62576"/>
                              </a:lnTo>
                              <a:lnTo>
                                <a:pt x="24851" y="64402"/>
                              </a:lnTo>
                              <a:lnTo>
                                <a:pt x="25539" y="65138"/>
                              </a:lnTo>
                              <a:lnTo>
                                <a:pt x="26969" y="65847"/>
                              </a:lnTo>
                              <a:lnTo>
                                <a:pt x="28389" y="66229"/>
                              </a:lnTo>
                              <a:lnTo>
                                <a:pt x="31227" y="66229"/>
                              </a:lnTo>
                              <a:lnTo>
                                <a:pt x="32276" y="66583"/>
                              </a:lnTo>
                              <a:lnTo>
                                <a:pt x="32625" y="66583"/>
                              </a:lnTo>
                              <a:lnTo>
                                <a:pt x="33176" y="67138"/>
                              </a:lnTo>
                              <a:lnTo>
                                <a:pt x="33176" y="68585"/>
                              </a:lnTo>
                              <a:lnTo>
                                <a:pt x="32625" y="69119"/>
                              </a:lnTo>
                              <a:lnTo>
                                <a:pt x="24469" y="69119"/>
                              </a:lnTo>
                              <a:lnTo>
                                <a:pt x="18813" y="68765"/>
                              </a:lnTo>
                              <a:lnTo>
                                <a:pt x="12076" y="68765"/>
                              </a:lnTo>
                              <a:lnTo>
                                <a:pt x="7807" y="69119"/>
                              </a:lnTo>
                              <a:lnTo>
                                <a:pt x="720" y="69119"/>
                              </a:lnTo>
                              <a:lnTo>
                                <a:pt x="371" y="68765"/>
                              </a:lnTo>
                              <a:lnTo>
                                <a:pt x="0" y="67673"/>
                              </a:lnTo>
                              <a:lnTo>
                                <a:pt x="371" y="67319"/>
                              </a:lnTo>
                              <a:lnTo>
                                <a:pt x="720" y="66938"/>
                              </a:lnTo>
                              <a:lnTo>
                                <a:pt x="1769" y="66583"/>
                              </a:lnTo>
                              <a:lnTo>
                                <a:pt x="2839" y="66229"/>
                              </a:lnTo>
                              <a:lnTo>
                                <a:pt x="4619" y="65847"/>
                              </a:lnTo>
                              <a:lnTo>
                                <a:pt x="6038" y="65493"/>
                              </a:lnTo>
                              <a:lnTo>
                                <a:pt x="6759" y="64756"/>
                              </a:lnTo>
                              <a:lnTo>
                                <a:pt x="7457" y="64047"/>
                              </a:lnTo>
                              <a:lnTo>
                                <a:pt x="8156" y="62576"/>
                              </a:lnTo>
                              <a:lnTo>
                                <a:pt x="8527" y="61130"/>
                              </a:lnTo>
                              <a:lnTo>
                                <a:pt x="8877" y="58213"/>
                              </a:lnTo>
                              <a:lnTo>
                                <a:pt x="8877" y="53497"/>
                              </a:lnTo>
                              <a:lnTo>
                                <a:pt x="9226" y="46953"/>
                              </a:lnTo>
                              <a:lnTo>
                                <a:pt x="9226" y="10555"/>
                              </a:lnTo>
                              <a:lnTo>
                                <a:pt x="8877" y="8375"/>
                              </a:lnTo>
                              <a:lnTo>
                                <a:pt x="8527" y="6552"/>
                              </a:lnTo>
                              <a:lnTo>
                                <a:pt x="7457" y="5099"/>
                              </a:lnTo>
                              <a:lnTo>
                                <a:pt x="6759" y="4361"/>
                              </a:lnTo>
                              <a:lnTo>
                                <a:pt x="5339" y="3656"/>
                              </a:lnTo>
                              <a:lnTo>
                                <a:pt x="3920" y="3276"/>
                              </a:lnTo>
                              <a:lnTo>
                                <a:pt x="2151" y="3276"/>
                              </a:lnTo>
                              <a:lnTo>
                                <a:pt x="1070" y="2918"/>
                              </a:lnTo>
                              <a:lnTo>
                                <a:pt x="371" y="2572"/>
                              </a:lnTo>
                              <a:lnTo>
                                <a:pt x="371" y="1096"/>
                              </a:lnTo>
                              <a:lnTo>
                                <a:pt x="1070" y="380"/>
                              </a:lnTo>
                              <a:lnTo>
                                <a:pt x="2151" y="0"/>
                              </a:lnTo>
                              <a:close/>
                            </a:path>
                          </a:pathLst>
                        </a:custGeom>
                        <a:ln w="349" cap="flat">
                          <a:round/>
                        </a:ln>
                      </wps:spPr>
                      <wps:style>
                        <a:lnRef idx="1">
                          <a:srgbClr val="000000"/>
                        </a:lnRef>
                        <a:fillRef idx="1">
                          <a:srgbClr val="000000"/>
                        </a:fillRef>
                        <a:effectRef idx="0">
                          <a:scrgbClr r="0" g="0" b="0"/>
                        </a:effectRef>
                        <a:fontRef idx="none"/>
                      </wps:style>
                      <wps:bodyPr/>
                    </wps:wsp>
                    <wps:wsp>
                      <wps:cNvPr id="15103" name="Shape 15103"/>
                      <wps:cNvSpPr/>
                      <wps:spPr>
                        <a:xfrm>
                          <a:off x="5452088" y="377802"/>
                          <a:ext cx="14544" cy="14558"/>
                        </a:xfrm>
                        <a:custGeom>
                          <a:avLst/>
                          <a:gdLst/>
                          <a:ahLst/>
                          <a:cxnLst/>
                          <a:rect l="0" t="0" r="0" b="0"/>
                          <a:pathLst>
                            <a:path w="14544" h="14558">
                              <a:moveTo>
                                <a:pt x="5318" y="0"/>
                              </a:moveTo>
                              <a:lnTo>
                                <a:pt x="8855" y="0"/>
                              </a:lnTo>
                              <a:lnTo>
                                <a:pt x="10624" y="738"/>
                              </a:lnTo>
                              <a:lnTo>
                                <a:pt x="12393" y="2180"/>
                              </a:lnTo>
                              <a:lnTo>
                                <a:pt x="13474" y="3623"/>
                              </a:lnTo>
                              <a:lnTo>
                                <a:pt x="14172" y="5456"/>
                              </a:lnTo>
                              <a:lnTo>
                                <a:pt x="14544" y="7279"/>
                              </a:lnTo>
                              <a:lnTo>
                                <a:pt x="14172" y="9079"/>
                              </a:lnTo>
                              <a:lnTo>
                                <a:pt x="13474" y="10902"/>
                              </a:lnTo>
                              <a:lnTo>
                                <a:pt x="12393" y="12378"/>
                              </a:lnTo>
                              <a:lnTo>
                                <a:pt x="10624" y="13820"/>
                              </a:lnTo>
                              <a:lnTo>
                                <a:pt x="8855" y="14558"/>
                              </a:lnTo>
                              <a:lnTo>
                                <a:pt x="5318" y="14558"/>
                              </a:lnTo>
                              <a:lnTo>
                                <a:pt x="3538" y="13820"/>
                              </a:lnTo>
                              <a:lnTo>
                                <a:pt x="2118" y="12378"/>
                              </a:lnTo>
                              <a:lnTo>
                                <a:pt x="699" y="10902"/>
                              </a:lnTo>
                              <a:lnTo>
                                <a:pt x="0" y="9079"/>
                              </a:lnTo>
                              <a:lnTo>
                                <a:pt x="0" y="5456"/>
                              </a:lnTo>
                              <a:lnTo>
                                <a:pt x="699"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04" name="Shape 15104"/>
                      <wps:cNvSpPr/>
                      <wps:spPr>
                        <a:xfrm>
                          <a:off x="5539869" y="446382"/>
                          <a:ext cx="180" cy="1447"/>
                        </a:xfrm>
                        <a:custGeom>
                          <a:avLst/>
                          <a:gdLst/>
                          <a:ahLst/>
                          <a:cxnLst/>
                          <a:rect l="0" t="0" r="0" b="0"/>
                          <a:pathLst>
                            <a:path w="180" h="1447">
                              <a:moveTo>
                                <a:pt x="0" y="0"/>
                              </a:moveTo>
                              <a:lnTo>
                                <a:pt x="180" y="181"/>
                              </a:lnTo>
                              <a:lnTo>
                                <a:pt x="180" y="1272"/>
                              </a:lnTo>
                              <a:lnTo>
                                <a:pt x="0" y="1447"/>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05" name="Shape 15105"/>
                      <wps:cNvSpPr/>
                      <wps:spPr>
                        <a:xfrm>
                          <a:off x="5705324" y="402597"/>
                          <a:ext cx="23590" cy="46147"/>
                        </a:xfrm>
                        <a:custGeom>
                          <a:avLst/>
                          <a:gdLst/>
                          <a:ahLst/>
                          <a:cxnLst/>
                          <a:rect l="0" t="0" r="0" b="0"/>
                          <a:pathLst>
                            <a:path w="23590" h="46147">
                              <a:moveTo>
                                <a:pt x="23590" y="0"/>
                              </a:moveTo>
                              <a:lnTo>
                                <a:pt x="23590" y="3327"/>
                              </a:lnTo>
                              <a:lnTo>
                                <a:pt x="23049" y="3202"/>
                              </a:lnTo>
                              <a:lnTo>
                                <a:pt x="20210" y="3940"/>
                              </a:lnTo>
                              <a:lnTo>
                                <a:pt x="17743" y="5383"/>
                              </a:lnTo>
                              <a:lnTo>
                                <a:pt x="15974" y="7955"/>
                              </a:lnTo>
                              <a:lnTo>
                                <a:pt x="14544" y="11577"/>
                              </a:lnTo>
                              <a:lnTo>
                                <a:pt x="13823" y="16318"/>
                              </a:lnTo>
                              <a:lnTo>
                                <a:pt x="13474" y="21394"/>
                              </a:lnTo>
                              <a:lnTo>
                                <a:pt x="13823" y="27226"/>
                              </a:lnTo>
                              <a:lnTo>
                                <a:pt x="14893" y="32324"/>
                              </a:lnTo>
                              <a:lnTo>
                                <a:pt x="16323" y="36687"/>
                              </a:lnTo>
                              <a:lnTo>
                                <a:pt x="18442" y="40313"/>
                              </a:lnTo>
                              <a:lnTo>
                                <a:pt x="20931" y="42140"/>
                              </a:lnTo>
                              <a:lnTo>
                                <a:pt x="23590" y="42751"/>
                              </a:lnTo>
                              <a:lnTo>
                                <a:pt x="23590" y="46088"/>
                              </a:lnTo>
                              <a:lnTo>
                                <a:pt x="23049" y="46147"/>
                              </a:lnTo>
                              <a:lnTo>
                                <a:pt x="17022" y="45412"/>
                              </a:lnTo>
                              <a:lnTo>
                                <a:pt x="11355" y="43230"/>
                              </a:lnTo>
                              <a:lnTo>
                                <a:pt x="6737" y="39959"/>
                              </a:lnTo>
                              <a:lnTo>
                                <a:pt x="3199" y="35242"/>
                              </a:lnTo>
                              <a:lnTo>
                                <a:pt x="699" y="29761"/>
                              </a:lnTo>
                              <a:lnTo>
                                <a:pt x="0" y="23600"/>
                              </a:lnTo>
                              <a:lnTo>
                                <a:pt x="699" y="17034"/>
                              </a:lnTo>
                              <a:lnTo>
                                <a:pt x="3199" y="11219"/>
                              </a:lnTo>
                              <a:lnTo>
                                <a:pt x="7086" y="6479"/>
                              </a:lnTo>
                              <a:lnTo>
                                <a:pt x="12054" y="2856"/>
                              </a:lnTo>
                              <a:lnTo>
                                <a:pt x="17743" y="676"/>
                              </a:lnTo>
                              <a:lnTo>
                                <a:pt x="23590" y="0"/>
                              </a:lnTo>
                              <a:close/>
                            </a:path>
                          </a:pathLst>
                        </a:custGeom>
                        <a:ln w="349" cap="flat">
                          <a:round/>
                        </a:ln>
                      </wps:spPr>
                      <wps:style>
                        <a:lnRef idx="1">
                          <a:srgbClr val="000000"/>
                        </a:lnRef>
                        <a:fillRef idx="1">
                          <a:srgbClr val="000000"/>
                        </a:fillRef>
                        <a:effectRef idx="0">
                          <a:scrgbClr r="0" g="0" b="0"/>
                        </a:effectRef>
                        <a:fontRef idx="none"/>
                      </wps:style>
                      <wps:bodyPr/>
                    </wps:wsp>
                    <wps:wsp>
                      <wps:cNvPr id="15106" name="Shape 15106"/>
                      <wps:cNvSpPr/>
                      <wps:spPr>
                        <a:xfrm>
                          <a:off x="5615606" y="402535"/>
                          <a:ext cx="26587" cy="45829"/>
                        </a:xfrm>
                        <a:custGeom>
                          <a:avLst/>
                          <a:gdLst/>
                          <a:ahLst/>
                          <a:cxnLst/>
                          <a:rect l="0" t="0" r="0" b="0"/>
                          <a:pathLst>
                            <a:path w="26587" h="45829">
                              <a:moveTo>
                                <a:pt x="19130" y="0"/>
                              </a:moveTo>
                              <a:lnTo>
                                <a:pt x="19501" y="6183"/>
                              </a:lnTo>
                              <a:lnTo>
                                <a:pt x="19501" y="39667"/>
                              </a:lnTo>
                              <a:lnTo>
                                <a:pt x="19850" y="40375"/>
                              </a:lnTo>
                              <a:lnTo>
                                <a:pt x="20549" y="41111"/>
                              </a:lnTo>
                              <a:lnTo>
                                <a:pt x="21280" y="41848"/>
                              </a:lnTo>
                              <a:lnTo>
                                <a:pt x="22318" y="42557"/>
                              </a:lnTo>
                              <a:lnTo>
                                <a:pt x="24098" y="42557"/>
                              </a:lnTo>
                              <a:lnTo>
                                <a:pt x="25167" y="42938"/>
                              </a:lnTo>
                              <a:lnTo>
                                <a:pt x="25866" y="43293"/>
                              </a:lnTo>
                              <a:lnTo>
                                <a:pt x="26587" y="43647"/>
                              </a:lnTo>
                              <a:lnTo>
                                <a:pt x="26587" y="45120"/>
                              </a:lnTo>
                              <a:lnTo>
                                <a:pt x="26238" y="45474"/>
                              </a:lnTo>
                              <a:lnTo>
                                <a:pt x="25517" y="45829"/>
                              </a:lnTo>
                              <a:lnTo>
                                <a:pt x="22318" y="45829"/>
                              </a:lnTo>
                              <a:lnTo>
                                <a:pt x="20898" y="45474"/>
                              </a:lnTo>
                              <a:lnTo>
                                <a:pt x="9925" y="45120"/>
                              </a:lnTo>
                              <a:lnTo>
                                <a:pt x="7086" y="45474"/>
                              </a:lnTo>
                              <a:lnTo>
                                <a:pt x="4586" y="45474"/>
                              </a:lnTo>
                              <a:lnTo>
                                <a:pt x="3166" y="45829"/>
                              </a:lnTo>
                              <a:lnTo>
                                <a:pt x="2118" y="45829"/>
                              </a:lnTo>
                              <a:lnTo>
                                <a:pt x="1398" y="45474"/>
                              </a:lnTo>
                              <a:lnTo>
                                <a:pt x="699" y="45474"/>
                              </a:lnTo>
                              <a:lnTo>
                                <a:pt x="350" y="45120"/>
                              </a:lnTo>
                              <a:lnTo>
                                <a:pt x="0" y="44383"/>
                              </a:lnTo>
                              <a:lnTo>
                                <a:pt x="350" y="43647"/>
                              </a:lnTo>
                              <a:lnTo>
                                <a:pt x="699" y="43293"/>
                              </a:lnTo>
                              <a:lnTo>
                                <a:pt x="1769" y="42938"/>
                              </a:lnTo>
                              <a:lnTo>
                                <a:pt x="2817" y="42557"/>
                              </a:lnTo>
                              <a:lnTo>
                                <a:pt x="4586" y="42557"/>
                              </a:lnTo>
                              <a:lnTo>
                                <a:pt x="6005" y="41848"/>
                              </a:lnTo>
                              <a:lnTo>
                                <a:pt x="6737" y="41111"/>
                              </a:lnTo>
                              <a:lnTo>
                                <a:pt x="7425" y="40021"/>
                              </a:lnTo>
                              <a:lnTo>
                                <a:pt x="7425" y="36749"/>
                              </a:lnTo>
                              <a:lnTo>
                                <a:pt x="7774" y="30915"/>
                              </a:lnTo>
                              <a:lnTo>
                                <a:pt x="7774" y="22190"/>
                              </a:lnTo>
                              <a:lnTo>
                                <a:pt x="7425" y="14200"/>
                              </a:lnTo>
                              <a:lnTo>
                                <a:pt x="7086" y="9817"/>
                              </a:lnTo>
                              <a:lnTo>
                                <a:pt x="6737" y="6921"/>
                              </a:lnTo>
                              <a:lnTo>
                                <a:pt x="6355" y="5445"/>
                              </a:lnTo>
                              <a:lnTo>
                                <a:pt x="5656" y="4741"/>
                              </a:lnTo>
                              <a:lnTo>
                                <a:pt x="4237" y="4361"/>
                              </a:lnTo>
                              <a:lnTo>
                                <a:pt x="2468" y="4003"/>
                              </a:lnTo>
                              <a:lnTo>
                                <a:pt x="1398" y="3645"/>
                              </a:lnTo>
                              <a:lnTo>
                                <a:pt x="699" y="3645"/>
                              </a:lnTo>
                              <a:lnTo>
                                <a:pt x="350" y="2918"/>
                              </a:lnTo>
                              <a:lnTo>
                                <a:pt x="0" y="2561"/>
                              </a:lnTo>
                              <a:lnTo>
                                <a:pt x="350" y="1823"/>
                              </a:lnTo>
                              <a:lnTo>
                                <a:pt x="699" y="1465"/>
                              </a:lnTo>
                              <a:lnTo>
                                <a:pt x="1398" y="1085"/>
                              </a:lnTo>
                              <a:lnTo>
                                <a:pt x="3538" y="1085"/>
                              </a:lnTo>
                              <a:lnTo>
                                <a:pt x="19130" y="0"/>
                              </a:lnTo>
                              <a:close/>
                            </a:path>
                          </a:pathLst>
                        </a:custGeom>
                        <a:ln w="349" cap="flat">
                          <a:round/>
                        </a:ln>
                      </wps:spPr>
                      <wps:style>
                        <a:lnRef idx="1">
                          <a:srgbClr val="000000"/>
                        </a:lnRef>
                        <a:fillRef idx="1">
                          <a:srgbClr val="000000"/>
                        </a:fillRef>
                        <a:effectRef idx="0">
                          <a:scrgbClr r="0" g="0" b="0"/>
                        </a:effectRef>
                        <a:fontRef idx="none"/>
                      </wps:style>
                      <wps:bodyPr/>
                    </wps:wsp>
                    <wps:wsp>
                      <wps:cNvPr id="15107" name="Shape 15107"/>
                      <wps:cNvSpPr/>
                      <wps:spPr>
                        <a:xfrm>
                          <a:off x="5575163" y="402535"/>
                          <a:ext cx="34055" cy="46210"/>
                        </a:xfrm>
                        <a:custGeom>
                          <a:avLst/>
                          <a:gdLst/>
                          <a:ahLst/>
                          <a:cxnLst/>
                          <a:rect l="0" t="0" r="0" b="0"/>
                          <a:pathLst>
                            <a:path w="34055" h="46210">
                              <a:moveTo>
                                <a:pt x="15592" y="0"/>
                              </a:moveTo>
                              <a:lnTo>
                                <a:pt x="20909" y="738"/>
                              </a:lnTo>
                              <a:lnTo>
                                <a:pt x="25899" y="3265"/>
                              </a:lnTo>
                              <a:lnTo>
                                <a:pt x="26598" y="3645"/>
                              </a:lnTo>
                              <a:lnTo>
                                <a:pt x="27668" y="3645"/>
                              </a:lnTo>
                              <a:lnTo>
                                <a:pt x="28017" y="2918"/>
                              </a:lnTo>
                              <a:lnTo>
                                <a:pt x="28366" y="2561"/>
                              </a:lnTo>
                              <a:lnTo>
                                <a:pt x="28716" y="1823"/>
                              </a:lnTo>
                              <a:lnTo>
                                <a:pt x="29087" y="1085"/>
                              </a:lnTo>
                              <a:lnTo>
                                <a:pt x="30135" y="1085"/>
                              </a:lnTo>
                              <a:lnTo>
                                <a:pt x="30485" y="1465"/>
                              </a:lnTo>
                              <a:lnTo>
                                <a:pt x="30856" y="1823"/>
                              </a:lnTo>
                              <a:lnTo>
                                <a:pt x="30856" y="2918"/>
                              </a:lnTo>
                              <a:lnTo>
                                <a:pt x="31205" y="4361"/>
                              </a:lnTo>
                              <a:lnTo>
                                <a:pt x="31205" y="6183"/>
                              </a:lnTo>
                              <a:lnTo>
                                <a:pt x="31555" y="10197"/>
                              </a:lnTo>
                              <a:lnTo>
                                <a:pt x="31555" y="14558"/>
                              </a:lnTo>
                              <a:lnTo>
                                <a:pt x="31205" y="15296"/>
                              </a:lnTo>
                              <a:lnTo>
                                <a:pt x="30485" y="15643"/>
                              </a:lnTo>
                              <a:lnTo>
                                <a:pt x="29786" y="15296"/>
                              </a:lnTo>
                              <a:lnTo>
                                <a:pt x="29087" y="14200"/>
                              </a:lnTo>
                              <a:lnTo>
                                <a:pt x="28017" y="12724"/>
                              </a:lnTo>
                              <a:lnTo>
                                <a:pt x="25899" y="8364"/>
                              </a:lnTo>
                              <a:lnTo>
                                <a:pt x="23049" y="5445"/>
                              </a:lnTo>
                              <a:lnTo>
                                <a:pt x="19512" y="3645"/>
                              </a:lnTo>
                              <a:lnTo>
                                <a:pt x="15941" y="2918"/>
                              </a:lnTo>
                              <a:lnTo>
                                <a:pt x="13823" y="3265"/>
                              </a:lnTo>
                              <a:lnTo>
                                <a:pt x="12404" y="3645"/>
                              </a:lnTo>
                              <a:lnTo>
                                <a:pt x="10973" y="4741"/>
                              </a:lnTo>
                              <a:lnTo>
                                <a:pt x="9936" y="5445"/>
                              </a:lnTo>
                              <a:lnTo>
                                <a:pt x="9554" y="6541"/>
                              </a:lnTo>
                              <a:lnTo>
                                <a:pt x="9204" y="7626"/>
                              </a:lnTo>
                              <a:lnTo>
                                <a:pt x="9554" y="9102"/>
                              </a:lnTo>
                              <a:lnTo>
                                <a:pt x="10285" y="10544"/>
                              </a:lnTo>
                              <a:lnTo>
                                <a:pt x="11705" y="11640"/>
                              </a:lnTo>
                              <a:lnTo>
                                <a:pt x="14893" y="13820"/>
                              </a:lnTo>
                              <a:lnTo>
                                <a:pt x="20560" y="16738"/>
                              </a:lnTo>
                              <a:lnTo>
                                <a:pt x="25517" y="19276"/>
                              </a:lnTo>
                              <a:lnTo>
                                <a:pt x="28366" y="20741"/>
                              </a:lnTo>
                              <a:lnTo>
                                <a:pt x="29786" y="21837"/>
                              </a:lnTo>
                              <a:lnTo>
                                <a:pt x="31205" y="23280"/>
                              </a:lnTo>
                              <a:lnTo>
                                <a:pt x="32254" y="25107"/>
                              </a:lnTo>
                              <a:lnTo>
                                <a:pt x="33335" y="26934"/>
                              </a:lnTo>
                              <a:lnTo>
                                <a:pt x="33673" y="28734"/>
                              </a:lnTo>
                              <a:lnTo>
                                <a:pt x="34055" y="30915"/>
                              </a:lnTo>
                              <a:lnTo>
                                <a:pt x="33335" y="34568"/>
                              </a:lnTo>
                              <a:lnTo>
                                <a:pt x="31904" y="38194"/>
                              </a:lnTo>
                              <a:lnTo>
                                <a:pt x="30485" y="40375"/>
                              </a:lnTo>
                              <a:lnTo>
                                <a:pt x="28716" y="42202"/>
                              </a:lnTo>
                              <a:lnTo>
                                <a:pt x="26248" y="44028"/>
                              </a:lnTo>
                              <a:lnTo>
                                <a:pt x="22328" y="45474"/>
                              </a:lnTo>
                              <a:lnTo>
                                <a:pt x="17361" y="46210"/>
                              </a:lnTo>
                              <a:lnTo>
                                <a:pt x="11705" y="45474"/>
                              </a:lnTo>
                              <a:lnTo>
                                <a:pt x="6737" y="43647"/>
                              </a:lnTo>
                              <a:lnTo>
                                <a:pt x="5667" y="42938"/>
                              </a:lnTo>
                              <a:lnTo>
                                <a:pt x="4968" y="42557"/>
                              </a:lnTo>
                              <a:lnTo>
                                <a:pt x="3898" y="42557"/>
                              </a:lnTo>
                              <a:lnTo>
                                <a:pt x="3199" y="43293"/>
                              </a:lnTo>
                              <a:lnTo>
                                <a:pt x="2817" y="44383"/>
                              </a:lnTo>
                              <a:lnTo>
                                <a:pt x="2129" y="45120"/>
                              </a:lnTo>
                              <a:lnTo>
                                <a:pt x="1398" y="45474"/>
                              </a:lnTo>
                              <a:lnTo>
                                <a:pt x="699" y="45120"/>
                              </a:lnTo>
                              <a:lnTo>
                                <a:pt x="350" y="44737"/>
                              </a:lnTo>
                              <a:lnTo>
                                <a:pt x="350" y="43293"/>
                              </a:lnTo>
                              <a:lnTo>
                                <a:pt x="0" y="41848"/>
                              </a:lnTo>
                              <a:lnTo>
                                <a:pt x="0" y="28734"/>
                              </a:lnTo>
                              <a:lnTo>
                                <a:pt x="350" y="28379"/>
                              </a:lnTo>
                              <a:lnTo>
                                <a:pt x="1780" y="28379"/>
                              </a:lnTo>
                              <a:lnTo>
                                <a:pt x="2129" y="29115"/>
                              </a:lnTo>
                              <a:lnTo>
                                <a:pt x="2817" y="30206"/>
                              </a:lnTo>
                              <a:lnTo>
                                <a:pt x="3549" y="31651"/>
                              </a:lnTo>
                              <a:lnTo>
                                <a:pt x="6388" y="36749"/>
                              </a:lnTo>
                              <a:lnTo>
                                <a:pt x="9204" y="40375"/>
                              </a:lnTo>
                              <a:lnTo>
                                <a:pt x="12753" y="42202"/>
                              </a:lnTo>
                              <a:lnTo>
                                <a:pt x="16662" y="42938"/>
                              </a:lnTo>
                              <a:lnTo>
                                <a:pt x="18442" y="42938"/>
                              </a:lnTo>
                              <a:lnTo>
                                <a:pt x="20210" y="42557"/>
                              </a:lnTo>
                              <a:lnTo>
                                <a:pt x="21630" y="41466"/>
                              </a:lnTo>
                              <a:lnTo>
                                <a:pt x="22700" y="40757"/>
                              </a:lnTo>
                              <a:lnTo>
                                <a:pt x="23399" y="39667"/>
                              </a:lnTo>
                              <a:lnTo>
                                <a:pt x="23748" y="38576"/>
                              </a:lnTo>
                              <a:lnTo>
                                <a:pt x="23748" y="37104"/>
                              </a:lnTo>
                              <a:lnTo>
                                <a:pt x="23399" y="35659"/>
                              </a:lnTo>
                              <a:lnTo>
                                <a:pt x="23049" y="34187"/>
                              </a:lnTo>
                              <a:lnTo>
                                <a:pt x="21979" y="32741"/>
                              </a:lnTo>
                              <a:lnTo>
                                <a:pt x="19140" y="30915"/>
                              </a:lnTo>
                              <a:lnTo>
                                <a:pt x="14544" y="28379"/>
                              </a:lnTo>
                              <a:lnTo>
                                <a:pt x="9936" y="25843"/>
                              </a:lnTo>
                              <a:lnTo>
                                <a:pt x="6388" y="23280"/>
                              </a:lnTo>
                              <a:lnTo>
                                <a:pt x="3549" y="21099"/>
                              </a:lnTo>
                              <a:lnTo>
                                <a:pt x="1398" y="17823"/>
                              </a:lnTo>
                              <a:lnTo>
                                <a:pt x="699" y="13116"/>
                              </a:lnTo>
                              <a:lnTo>
                                <a:pt x="1048" y="9459"/>
                              </a:lnTo>
                              <a:lnTo>
                                <a:pt x="2468" y="6541"/>
                              </a:lnTo>
                              <a:lnTo>
                                <a:pt x="4968" y="3645"/>
                              </a:lnTo>
                              <a:lnTo>
                                <a:pt x="9936" y="1085"/>
                              </a:lnTo>
                              <a:lnTo>
                                <a:pt x="15592" y="0"/>
                              </a:lnTo>
                              <a:close/>
                            </a:path>
                          </a:pathLst>
                        </a:custGeom>
                        <a:ln w="349" cap="flat">
                          <a:round/>
                        </a:ln>
                      </wps:spPr>
                      <wps:style>
                        <a:lnRef idx="1">
                          <a:srgbClr val="000000"/>
                        </a:lnRef>
                        <a:fillRef idx="1">
                          <a:srgbClr val="000000"/>
                        </a:fillRef>
                        <a:effectRef idx="0">
                          <a:scrgbClr r="0" g="0" b="0"/>
                        </a:effectRef>
                        <a:fontRef idx="none"/>
                      </wps:style>
                      <wps:bodyPr/>
                    </wps:wsp>
                    <wps:wsp>
                      <wps:cNvPr id="15108" name="Shape 15108"/>
                      <wps:cNvSpPr/>
                      <wps:spPr>
                        <a:xfrm>
                          <a:off x="5539869" y="379326"/>
                          <a:ext cx="26418" cy="36944"/>
                        </a:xfrm>
                        <a:custGeom>
                          <a:avLst/>
                          <a:gdLst/>
                          <a:ahLst/>
                          <a:cxnLst/>
                          <a:rect l="0" t="0" r="0" b="0"/>
                          <a:pathLst>
                            <a:path w="26418" h="36944">
                              <a:moveTo>
                                <a:pt x="0" y="0"/>
                              </a:moveTo>
                              <a:lnTo>
                                <a:pt x="5836" y="298"/>
                              </a:lnTo>
                              <a:lnTo>
                                <a:pt x="11874" y="1014"/>
                              </a:lnTo>
                              <a:lnTo>
                                <a:pt x="16492" y="2490"/>
                              </a:lnTo>
                              <a:lnTo>
                                <a:pt x="20380" y="4670"/>
                              </a:lnTo>
                              <a:lnTo>
                                <a:pt x="23568" y="8293"/>
                              </a:lnTo>
                              <a:lnTo>
                                <a:pt x="25719" y="12654"/>
                              </a:lnTo>
                              <a:lnTo>
                                <a:pt x="26418" y="18110"/>
                              </a:lnTo>
                              <a:lnTo>
                                <a:pt x="25719" y="23209"/>
                              </a:lnTo>
                              <a:lnTo>
                                <a:pt x="23568" y="27950"/>
                              </a:lnTo>
                              <a:lnTo>
                                <a:pt x="19681" y="31572"/>
                              </a:lnTo>
                              <a:lnTo>
                                <a:pt x="16143" y="34144"/>
                              </a:lnTo>
                              <a:lnTo>
                                <a:pt x="11175" y="35586"/>
                              </a:lnTo>
                              <a:lnTo>
                                <a:pt x="5137" y="36671"/>
                              </a:lnTo>
                              <a:lnTo>
                                <a:pt x="0" y="36944"/>
                              </a:lnTo>
                              <a:lnTo>
                                <a:pt x="0" y="32337"/>
                              </a:lnTo>
                              <a:lnTo>
                                <a:pt x="3019" y="31226"/>
                              </a:lnTo>
                              <a:lnTo>
                                <a:pt x="6207" y="28307"/>
                              </a:lnTo>
                              <a:lnTo>
                                <a:pt x="8336" y="24673"/>
                              </a:lnTo>
                              <a:lnTo>
                                <a:pt x="9756" y="21028"/>
                              </a:lnTo>
                              <a:lnTo>
                                <a:pt x="10105" y="16668"/>
                              </a:lnTo>
                              <a:lnTo>
                                <a:pt x="9756" y="12654"/>
                              </a:lnTo>
                              <a:lnTo>
                                <a:pt x="8686" y="9378"/>
                              </a:lnTo>
                              <a:lnTo>
                                <a:pt x="6557" y="6851"/>
                              </a:lnTo>
                              <a:lnTo>
                                <a:pt x="2648" y="4279"/>
                              </a:lnTo>
                              <a:lnTo>
                                <a:pt x="0" y="390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09" name="Shape 15109"/>
                      <wps:cNvSpPr/>
                      <wps:spPr>
                        <a:xfrm>
                          <a:off x="5619842" y="377802"/>
                          <a:ext cx="14194" cy="14558"/>
                        </a:xfrm>
                        <a:custGeom>
                          <a:avLst/>
                          <a:gdLst/>
                          <a:ahLst/>
                          <a:cxnLst/>
                          <a:rect l="0" t="0" r="0" b="0"/>
                          <a:pathLst>
                            <a:path w="14194" h="14558">
                              <a:moveTo>
                                <a:pt x="5318" y="0"/>
                              </a:moveTo>
                              <a:lnTo>
                                <a:pt x="8877" y="0"/>
                              </a:lnTo>
                              <a:lnTo>
                                <a:pt x="10657" y="738"/>
                              </a:lnTo>
                              <a:lnTo>
                                <a:pt x="12076" y="2180"/>
                              </a:lnTo>
                              <a:lnTo>
                                <a:pt x="13474" y="3623"/>
                              </a:lnTo>
                              <a:lnTo>
                                <a:pt x="14194" y="5456"/>
                              </a:lnTo>
                              <a:lnTo>
                                <a:pt x="14194" y="7279"/>
                              </a:lnTo>
                              <a:lnTo>
                                <a:pt x="14194" y="9079"/>
                              </a:lnTo>
                              <a:lnTo>
                                <a:pt x="13474" y="10902"/>
                              </a:lnTo>
                              <a:lnTo>
                                <a:pt x="12076" y="12378"/>
                              </a:lnTo>
                              <a:lnTo>
                                <a:pt x="10657" y="13820"/>
                              </a:lnTo>
                              <a:lnTo>
                                <a:pt x="8877" y="14558"/>
                              </a:lnTo>
                              <a:lnTo>
                                <a:pt x="5318" y="14558"/>
                              </a:lnTo>
                              <a:lnTo>
                                <a:pt x="3538" y="13820"/>
                              </a:lnTo>
                              <a:lnTo>
                                <a:pt x="2118" y="12378"/>
                              </a:lnTo>
                              <a:lnTo>
                                <a:pt x="720" y="10902"/>
                              </a:lnTo>
                              <a:lnTo>
                                <a:pt x="0" y="9079"/>
                              </a:lnTo>
                              <a:lnTo>
                                <a:pt x="0" y="5456"/>
                              </a:lnTo>
                              <a:lnTo>
                                <a:pt x="720"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10" name="Shape 15110"/>
                      <wps:cNvSpPr/>
                      <wps:spPr>
                        <a:xfrm>
                          <a:off x="5646462" y="377444"/>
                          <a:ext cx="52486" cy="70919"/>
                        </a:xfrm>
                        <a:custGeom>
                          <a:avLst/>
                          <a:gdLst/>
                          <a:ahLst/>
                          <a:cxnLst/>
                          <a:rect l="0" t="0" r="0" b="0"/>
                          <a:pathLst>
                            <a:path w="52486" h="70919">
                              <a:moveTo>
                                <a:pt x="19129" y="0"/>
                              </a:moveTo>
                              <a:lnTo>
                                <a:pt x="19129" y="33454"/>
                              </a:lnTo>
                              <a:lnTo>
                                <a:pt x="22318" y="29832"/>
                              </a:lnTo>
                              <a:lnTo>
                                <a:pt x="25888" y="27271"/>
                              </a:lnTo>
                              <a:lnTo>
                                <a:pt x="29786" y="25829"/>
                              </a:lnTo>
                              <a:lnTo>
                                <a:pt x="33673" y="25091"/>
                              </a:lnTo>
                              <a:lnTo>
                                <a:pt x="37243" y="25829"/>
                              </a:lnTo>
                              <a:lnTo>
                                <a:pt x="40410" y="26913"/>
                              </a:lnTo>
                              <a:lnTo>
                                <a:pt x="41829" y="28009"/>
                              </a:lnTo>
                              <a:lnTo>
                                <a:pt x="43249" y="29094"/>
                              </a:lnTo>
                              <a:lnTo>
                                <a:pt x="44329" y="30536"/>
                              </a:lnTo>
                              <a:lnTo>
                                <a:pt x="45400" y="32370"/>
                              </a:lnTo>
                              <a:lnTo>
                                <a:pt x="46448" y="35635"/>
                              </a:lnTo>
                              <a:lnTo>
                                <a:pt x="46797" y="40387"/>
                              </a:lnTo>
                              <a:lnTo>
                                <a:pt x="47168" y="46190"/>
                              </a:lnTo>
                              <a:lnTo>
                                <a:pt x="46797" y="62194"/>
                              </a:lnTo>
                              <a:lnTo>
                                <a:pt x="47168" y="64021"/>
                              </a:lnTo>
                              <a:lnTo>
                                <a:pt x="47518" y="65847"/>
                              </a:lnTo>
                              <a:lnTo>
                                <a:pt x="48588" y="66939"/>
                              </a:lnTo>
                              <a:lnTo>
                                <a:pt x="49636" y="67648"/>
                              </a:lnTo>
                              <a:lnTo>
                                <a:pt x="51055" y="68029"/>
                              </a:lnTo>
                              <a:lnTo>
                                <a:pt x="51754" y="68029"/>
                              </a:lnTo>
                              <a:lnTo>
                                <a:pt x="52486" y="68738"/>
                              </a:lnTo>
                              <a:lnTo>
                                <a:pt x="52486" y="69828"/>
                              </a:lnTo>
                              <a:lnTo>
                                <a:pt x="52136" y="70565"/>
                              </a:lnTo>
                              <a:lnTo>
                                <a:pt x="51754" y="70565"/>
                              </a:lnTo>
                              <a:lnTo>
                                <a:pt x="51055" y="70919"/>
                              </a:lnTo>
                              <a:lnTo>
                                <a:pt x="50357" y="70919"/>
                              </a:lnTo>
                              <a:lnTo>
                                <a:pt x="49636" y="70565"/>
                              </a:lnTo>
                              <a:lnTo>
                                <a:pt x="45017" y="70565"/>
                              </a:lnTo>
                              <a:lnTo>
                                <a:pt x="39012" y="70210"/>
                              </a:lnTo>
                              <a:lnTo>
                                <a:pt x="38291" y="70210"/>
                              </a:lnTo>
                              <a:lnTo>
                                <a:pt x="36861" y="70565"/>
                              </a:lnTo>
                              <a:lnTo>
                                <a:pt x="35092" y="70565"/>
                              </a:lnTo>
                              <a:lnTo>
                                <a:pt x="32974" y="70919"/>
                              </a:lnTo>
                              <a:lnTo>
                                <a:pt x="31205" y="70919"/>
                              </a:lnTo>
                              <a:lnTo>
                                <a:pt x="30474" y="70565"/>
                              </a:lnTo>
                              <a:lnTo>
                                <a:pt x="29786" y="70565"/>
                              </a:lnTo>
                              <a:lnTo>
                                <a:pt x="29437" y="70210"/>
                              </a:lnTo>
                              <a:lnTo>
                                <a:pt x="29437" y="68738"/>
                              </a:lnTo>
                              <a:lnTo>
                                <a:pt x="30135" y="68383"/>
                              </a:lnTo>
                              <a:lnTo>
                                <a:pt x="31555" y="68029"/>
                              </a:lnTo>
                              <a:lnTo>
                                <a:pt x="32625" y="67648"/>
                              </a:lnTo>
                              <a:lnTo>
                                <a:pt x="33324" y="66939"/>
                              </a:lnTo>
                              <a:lnTo>
                                <a:pt x="34044" y="66202"/>
                              </a:lnTo>
                              <a:lnTo>
                                <a:pt x="34394" y="65112"/>
                              </a:lnTo>
                              <a:lnTo>
                                <a:pt x="34743" y="62194"/>
                              </a:lnTo>
                              <a:lnTo>
                                <a:pt x="35092" y="56741"/>
                              </a:lnTo>
                              <a:lnTo>
                                <a:pt x="35092" y="42187"/>
                              </a:lnTo>
                              <a:lnTo>
                                <a:pt x="34743" y="37110"/>
                              </a:lnTo>
                              <a:lnTo>
                                <a:pt x="34044" y="33812"/>
                              </a:lnTo>
                              <a:lnTo>
                                <a:pt x="33324" y="32370"/>
                              </a:lnTo>
                              <a:lnTo>
                                <a:pt x="32625" y="31274"/>
                              </a:lnTo>
                              <a:lnTo>
                                <a:pt x="31904" y="30536"/>
                              </a:lnTo>
                              <a:lnTo>
                                <a:pt x="30474" y="30189"/>
                              </a:lnTo>
                              <a:lnTo>
                                <a:pt x="29054" y="30189"/>
                              </a:lnTo>
                              <a:lnTo>
                                <a:pt x="26237" y="30927"/>
                              </a:lnTo>
                              <a:lnTo>
                                <a:pt x="23399" y="33108"/>
                              </a:lnTo>
                              <a:lnTo>
                                <a:pt x="20898" y="37110"/>
                              </a:lnTo>
                              <a:lnTo>
                                <a:pt x="19501" y="41829"/>
                              </a:lnTo>
                              <a:lnTo>
                                <a:pt x="18780" y="48017"/>
                              </a:lnTo>
                              <a:lnTo>
                                <a:pt x="18431" y="55651"/>
                              </a:lnTo>
                              <a:lnTo>
                                <a:pt x="18780" y="59659"/>
                              </a:lnTo>
                              <a:lnTo>
                                <a:pt x="19129" y="62930"/>
                              </a:lnTo>
                              <a:lnTo>
                                <a:pt x="19129" y="64757"/>
                              </a:lnTo>
                              <a:lnTo>
                                <a:pt x="19501" y="66202"/>
                              </a:lnTo>
                              <a:lnTo>
                                <a:pt x="20200" y="66939"/>
                              </a:lnTo>
                              <a:lnTo>
                                <a:pt x="20549" y="67293"/>
                              </a:lnTo>
                              <a:lnTo>
                                <a:pt x="21630" y="67648"/>
                              </a:lnTo>
                              <a:lnTo>
                                <a:pt x="22700" y="67648"/>
                              </a:lnTo>
                              <a:lnTo>
                                <a:pt x="23748" y="68029"/>
                              </a:lnTo>
                              <a:lnTo>
                                <a:pt x="24469" y="68738"/>
                              </a:lnTo>
                              <a:lnTo>
                                <a:pt x="24469" y="70210"/>
                              </a:lnTo>
                              <a:lnTo>
                                <a:pt x="24097" y="70565"/>
                              </a:lnTo>
                              <a:lnTo>
                                <a:pt x="23399" y="70565"/>
                              </a:lnTo>
                              <a:lnTo>
                                <a:pt x="22318" y="70919"/>
                              </a:lnTo>
                              <a:lnTo>
                                <a:pt x="21280" y="70919"/>
                              </a:lnTo>
                              <a:lnTo>
                                <a:pt x="19501" y="70565"/>
                              </a:lnTo>
                              <a:lnTo>
                                <a:pt x="17710" y="70565"/>
                              </a:lnTo>
                              <a:lnTo>
                                <a:pt x="15242" y="70210"/>
                              </a:lnTo>
                              <a:lnTo>
                                <a:pt x="13124" y="70210"/>
                              </a:lnTo>
                              <a:lnTo>
                                <a:pt x="5656" y="70565"/>
                              </a:lnTo>
                              <a:lnTo>
                                <a:pt x="3887" y="70919"/>
                              </a:lnTo>
                              <a:lnTo>
                                <a:pt x="1398" y="70919"/>
                              </a:lnTo>
                              <a:lnTo>
                                <a:pt x="699" y="70565"/>
                              </a:lnTo>
                              <a:lnTo>
                                <a:pt x="0" y="70210"/>
                              </a:lnTo>
                              <a:lnTo>
                                <a:pt x="0" y="68738"/>
                              </a:lnTo>
                              <a:lnTo>
                                <a:pt x="699" y="68383"/>
                              </a:lnTo>
                              <a:lnTo>
                                <a:pt x="2118" y="68029"/>
                              </a:lnTo>
                              <a:lnTo>
                                <a:pt x="3538" y="67648"/>
                              </a:lnTo>
                              <a:lnTo>
                                <a:pt x="4586" y="66939"/>
                              </a:lnTo>
                              <a:lnTo>
                                <a:pt x="5656" y="65847"/>
                              </a:lnTo>
                              <a:lnTo>
                                <a:pt x="6005" y="63285"/>
                              </a:lnTo>
                              <a:lnTo>
                                <a:pt x="6355" y="58923"/>
                              </a:lnTo>
                              <a:lnTo>
                                <a:pt x="6737" y="52025"/>
                              </a:lnTo>
                              <a:lnTo>
                                <a:pt x="7086" y="42914"/>
                              </a:lnTo>
                              <a:lnTo>
                                <a:pt x="7086" y="11997"/>
                              </a:lnTo>
                              <a:lnTo>
                                <a:pt x="6737" y="8733"/>
                              </a:lnTo>
                              <a:lnTo>
                                <a:pt x="6005" y="6899"/>
                              </a:lnTo>
                              <a:lnTo>
                                <a:pt x="5306" y="5456"/>
                              </a:lnTo>
                              <a:lnTo>
                                <a:pt x="3887" y="4372"/>
                              </a:lnTo>
                              <a:lnTo>
                                <a:pt x="2468" y="3634"/>
                              </a:lnTo>
                              <a:lnTo>
                                <a:pt x="1048" y="3276"/>
                              </a:lnTo>
                              <a:lnTo>
                                <a:pt x="0" y="2538"/>
                              </a:lnTo>
                              <a:lnTo>
                                <a:pt x="0" y="1454"/>
                              </a:lnTo>
                              <a:lnTo>
                                <a:pt x="349" y="716"/>
                              </a:lnTo>
                              <a:lnTo>
                                <a:pt x="1048" y="716"/>
                              </a:lnTo>
                              <a:lnTo>
                                <a:pt x="2118" y="358"/>
                              </a:lnTo>
                              <a:lnTo>
                                <a:pt x="10275" y="358"/>
                              </a:lnTo>
                              <a:lnTo>
                                <a:pt x="19129" y="0"/>
                              </a:lnTo>
                              <a:close/>
                            </a:path>
                          </a:pathLst>
                        </a:custGeom>
                        <a:ln w="349" cap="flat">
                          <a:round/>
                        </a:ln>
                      </wps:spPr>
                      <wps:style>
                        <a:lnRef idx="1">
                          <a:srgbClr val="000000"/>
                        </a:lnRef>
                        <a:fillRef idx="1">
                          <a:srgbClr val="000000"/>
                        </a:fillRef>
                        <a:effectRef idx="0">
                          <a:scrgbClr r="0" g="0" b="0"/>
                        </a:effectRef>
                        <a:fontRef idx="none"/>
                      </wps:style>
                      <wps:bodyPr/>
                    </wps:wsp>
                    <wps:wsp>
                      <wps:cNvPr id="15111" name="Shape 15111"/>
                      <wps:cNvSpPr/>
                      <wps:spPr>
                        <a:xfrm>
                          <a:off x="5792215" y="402615"/>
                          <a:ext cx="23421" cy="46129"/>
                        </a:xfrm>
                        <a:custGeom>
                          <a:avLst/>
                          <a:gdLst/>
                          <a:ahLst/>
                          <a:cxnLst/>
                          <a:rect l="0" t="0" r="0" b="0"/>
                          <a:pathLst>
                            <a:path w="23421" h="46129">
                              <a:moveTo>
                                <a:pt x="23421" y="0"/>
                              </a:moveTo>
                              <a:lnTo>
                                <a:pt x="23421" y="3276"/>
                              </a:lnTo>
                              <a:lnTo>
                                <a:pt x="23071" y="3184"/>
                              </a:lnTo>
                              <a:lnTo>
                                <a:pt x="20232" y="3922"/>
                              </a:lnTo>
                              <a:lnTo>
                                <a:pt x="17732" y="5365"/>
                              </a:lnTo>
                              <a:lnTo>
                                <a:pt x="15963" y="7936"/>
                              </a:lnTo>
                              <a:lnTo>
                                <a:pt x="14544" y="11559"/>
                              </a:lnTo>
                              <a:lnTo>
                                <a:pt x="13845" y="16300"/>
                              </a:lnTo>
                              <a:lnTo>
                                <a:pt x="13495" y="21376"/>
                              </a:lnTo>
                              <a:lnTo>
                                <a:pt x="13845" y="27208"/>
                              </a:lnTo>
                              <a:lnTo>
                                <a:pt x="14544" y="32306"/>
                              </a:lnTo>
                              <a:lnTo>
                                <a:pt x="16334" y="36669"/>
                              </a:lnTo>
                              <a:lnTo>
                                <a:pt x="18452" y="40295"/>
                              </a:lnTo>
                              <a:lnTo>
                                <a:pt x="20931" y="42122"/>
                              </a:lnTo>
                              <a:lnTo>
                                <a:pt x="23421" y="42767"/>
                              </a:lnTo>
                              <a:lnTo>
                                <a:pt x="23421" y="46091"/>
                              </a:lnTo>
                              <a:lnTo>
                                <a:pt x="23071" y="46129"/>
                              </a:lnTo>
                              <a:lnTo>
                                <a:pt x="16683" y="45393"/>
                              </a:lnTo>
                              <a:lnTo>
                                <a:pt x="11345" y="43212"/>
                              </a:lnTo>
                              <a:lnTo>
                                <a:pt x="6759" y="39940"/>
                              </a:lnTo>
                              <a:lnTo>
                                <a:pt x="2839" y="35224"/>
                              </a:lnTo>
                              <a:lnTo>
                                <a:pt x="720" y="29743"/>
                              </a:lnTo>
                              <a:lnTo>
                                <a:pt x="0" y="23582"/>
                              </a:lnTo>
                              <a:lnTo>
                                <a:pt x="720" y="17015"/>
                              </a:lnTo>
                              <a:lnTo>
                                <a:pt x="3188" y="11201"/>
                              </a:lnTo>
                              <a:lnTo>
                                <a:pt x="7108" y="6460"/>
                              </a:lnTo>
                              <a:lnTo>
                                <a:pt x="12076" y="2838"/>
                              </a:lnTo>
                              <a:lnTo>
                                <a:pt x="17732" y="65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112" name="Shape 15112"/>
                      <wps:cNvSpPr/>
                      <wps:spPr>
                        <a:xfrm>
                          <a:off x="5728914" y="402535"/>
                          <a:ext cx="23939" cy="46151"/>
                        </a:xfrm>
                        <a:custGeom>
                          <a:avLst/>
                          <a:gdLst/>
                          <a:ahLst/>
                          <a:cxnLst/>
                          <a:rect l="0" t="0" r="0" b="0"/>
                          <a:pathLst>
                            <a:path w="23939" h="46151">
                              <a:moveTo>
                                <a:pt x="541" y="0"/>
                              </a:moveTo>
                              <a:lnTo>
                                <a:pt x="6928" y="738"/>
                              </a:lnTo>
                              <a:lnTo>
                                <a:pt x="12584" y="2918"/>
                              </a:lnTo>
                              <a:lnTo>
                                <a:pt x="17202" y="6183"/>
                              </a:lnTo>
                              <a:lnTo>
                                <a:pt x="21089" y="10544"/>
                              </a:lnTo>
                              <a:lnTo>
                                <a:pt x="23240" y="16000"/>
                              </a:lnTo>
                              <a:lnTo>
                                <a:pt x="23939" y="21837"/>
                              </a:lnTo>
                              <a:lnTo>
                                <a:pt x="23240" y="28025"/>
                              </a:lnTo>
                              <a:lnTo>
                                <a:pt x="20740" y="33832"/>
                              </a:lnTo>
                              <a:lnTo>
                                <a:pt x="16853" y="38931"/>
                              </a:lnTo>
                              <a:lnTo>
                                <a:pt x="11885" y="42938"/>
                              </a:lnTo>
                              <a:lnTo>
                                <a:pt x="6196" y="45474"/>
                              </a:lnTo>
                              <a:lnTo>
                                <a:pt x="0" y="46151"/>
                              </a:lnTo>
                              <a:lnTo>
                                <a:pt x="0" y="42814"/>
                              </a:lnTo>
                              <a:lnTo>
                                <a:pt x="541" y="42938"/>
                              </a:lnTo>
                              <a:lnTo>
                                <a:pt x="3358" y="42202"/>
                              </a:lnTo>
                              <a:lnTo>
                                <a:pt x="5847" y="40757"/>
                              </a:lnTo>
                              <a:lnTo>
                                <a:pt x="7627" y="38194"/>
                              </a:lnTo>
                              <a:lnTo>
                                <a:pt x="9396" y="32386"/>
                              </a:lnTo>
                              <a:lnTo>
                                <a:pt x="10116" y="25462"/>
                              </a:lnTo>
                              <a:lnTo>
                                <a:pt x="9396" y="17476"/>
                              </a:lnTo>
                              <a:lnTo>
                                <a:pt x="7277" y="10197"/>
                              </a:lnTo>
                              <a:lnTo>
                                <a:pt x="5148" y="6541"/>
                              </a:lnTo>
                              <a:lnTo>
                                <a:pt x="2659" y="4003"/>
                              </a:lnTo>
                              <a:lnTo>
                                <a:pt x="0" y="3390"/>
                              </a:lnTo>
                              <a:lnTo>
                                <a:pt x="0" y="62"/>
                              </a:lnTo>
                              <a:lnTo>
                                <a:pt x="541" y="0"/>
                              </a:lnTo>
                              <a:close/>
                            </a:path>
                          </a:pathLst>
                        </a:custGeom>
                        <a:ln w="349" cap="flat">
                          <a:round/>
                        </a:ln>
                      </wps:spPr>
                      <wps:style>
                        <a:lnRef idx="1">
                          <a:srgbClr val="000000"/>
                        </a:lnRef>
                        <a:fillRef idx="1">
                          <a:srgbClr val="000000"/>
                        </a:fillRef>
                        <a:effectRef idx="0">
                          <a:scrgbClr r="0" g="0" b="0"/>
                        </a:effectRef>
                        <a:fontRef idx="none"/>
                      </wps:style>
                      <wps:bodyPr/>
                    </wps:wsp>
                    <wps:wsp>
                      <wps:cNvPr id="15113" name="Shape 15113"/>
                      <wps:cNvSpPr/>
                      <wps:spPr>
                        <a:xfrm>
                          <a:off x="5757460" y="377444"/>
                          <a:ext cx="29437" cy="70919"/>
                        </a:xfrm>
                        <a:custGeom>
                          <a:avLst/>
                          <a:gdLst/>
                          <a:ahLst/>
                          <a:cxnLst/>
                          <a:rect l="0" t="0" r="0" b="0"/>
                          <a:pathLst>
                            <a:path w="29437" h="70919">
                              <a:moveTo>
                                <a:pt x="20582" y="0"/>
                              </a:moveTo>
                              <a:lnTo>
                                <a:pt x="20582" y="43271"/>
                              </a:lnTo>
                              <a:lnTo>
                                <a:pt x="20931" y="52380"/>
                              </a:lnTo>
                              <a:lnTo>
                                <a:pt x="20931" y="59277"/>
                              </a:lnTo>
                              <a:lnTo>
                                <a:pt x="21280" y="63667"/>
                              </a:lnTo>
                              <a:lnTo>
                                <a:pt x="21630" y="65847"/>
                              </a:lnTo>
                              <a:lnTo>
                                <a:pt x="22351" y="66556"/>
                              </a:lnTo>
                              <a:lnTo>
                                <a:pt x="23399" y="67293"/>
                              </a:lnTo>
                              <a:lnTo>
                                <a:pt x="24480" y="67648"/>
                              </a:lnTo>
                              <a:lnTo>
                                <a:pt x="25899" y="67648"/>
                              </a:lnTo>
                              <a:lnTo>
                                <a:pt x="27318" y="68029"/>
                              </a:lnTo>
                              <a:lnTo>
                                <a:pt x="28389" y="68383"/>
                              </a:lnTo>
                              <a:lnTo>
                                <a:pt x="29087" y="68738"/>
                              </a:lnTo>
                              <a:lnTo>
                                <a:pt x="29437" y="69119"/>
                              </a:lnTo>
                              <a:lnTo>
                                <a:pt x="29087" y="69828"/>
                              </a:lnTo>
                              <a:lnTo>
                                <a:pt x="28738" y="70565"/>
                              </a:lnTo>
                              <a:lnTo>
                                <a:pt x="28017" y="70919"/>
                              </a:lnTo>
                              <a:lnTo>
                                <a:pt x="25200" y="70919"/>
                              </a:lnTo>
                              <a:lnTo>
                                <a:pt x="15963" y="70210"/>
                              </a:lnTo>
                              <a:lnTo>
                                <a:pt x="9587" y="70565"/>
                              </a:lnTo>
                              <a:lnTo>
                                <a:pt x="4968" y="70565"/>
                              </a:lnTo>
                              <a:lnTo>
                                <a:pt x="3199" y="70919"/>
                              </a:lnTo>
                              <a:lnTo>
                                <a:pt x="2118" y="70565"/>
                              </a:lnTo>
                              <a:lnTo>
                                <a:pt x="1430" y="70565"/>
                              </a:lnTo>
                              <a:lnTo>
                                <a:pt x="1081" y="70210"/>
                              </a:lnTo>
                              <a:lnTo>
                                <a:pt x="699" y="69473"/>
                              </a:lnTo>
                              <a:lnTo>
                                <a:pt x="1081" y="68738"/>
                              </a:lnTo>
                              <a:lnTo>
                                <a:pt x="1430" y="68383"/>
                              </a:lnTo>
                              <a:lnTo>
                                <a:pt x="2118" y="68029"/>
                              </a:lnTo>
                              <a:lnTo>
                                <a:pt x="3549" y="68029"/>
                              </a:lnTo>
                              <a:lnTo>
                                <a:pt x="4968" y="67648"/>
                              </a:lnTo>
                              <a:lnTo>
                                <a:pt x="6388" y="67293"/>
                              </a:lnTo>
                              <a:lnTo>
                                <a:pt x="7458" y="66939"/>
                              </a:lnTo>
                              <a:lnTo>
                                <a:pt x="8156" y="66202"/>
                              </a:lnTo>
                              <a:lnTo>
                                <a:pt x="8855" y="65466"/>
                              </a:lnTo>
                              <a:lnTo>
                                <a:pt x="8855" y="64376"/>
                              </a:lnTo>
                              <a:lnTo>
                                <a:pt x="9237" y="61840"/>
                              </a:lnTo>
                              <a:lnTo>
                                <a:pt x="9237" y="14916"/>
                              </a:lnTo>
                              <a:lnTo>
                                <a:pt x="8855" y="10913"/>
                              </a:lnTo>
                              <a:lnTo>
                                <a:pt x="8156" y="8733"/>
                              </a:lnTo>
                              <a:lnTo>
                                <a:pt x="7458" y="7637"/>
                              </a:lnTo>
                              <a:lnTo>
                                <a:pt x="6388" y="6899"/>
                              </a:lnTo>
                              <a:lnTo>
                                <a:pt x="4968" y="6161"/>
                              </a:lnTo>
                              <a:lnTo>
                                <a:pt x="2850" y="5814"/>
                              </a:lnTo>
                              <a:lnTo>
                                <a:pt x="1430" y="5456"/>
                              </a:lnTo>
                              <a:lnTo>
                                <a:pt x="699" y="5076"/>
                              </a:lnTo>
                              <a:lnTo>
                                <a:pt x="350" y="4719"/>
                              </a:lnTo>
                              <a:lnTo>
                                <a:pt x="0" y="3981"/>
                              </a:lnTo>
                              <a:lnTo>
                                <a:pt x="350" y="3634"/>
                              </a:lnTo>
                              <a:lnTo>
                                <a:pt x="699" y="2896"/>
                              </a:lnTo>
                              <a:lnTo>
                                <a:pt x="1430" y="2896"/>
                              </a:lnTo>
                              <a:lnTo>
                                <a:pt x="2501" y="2538"/>
                              </a:lnTo>
                              <a:lnTo>
                                <a:pt x="3898" y="2538"/>
                              </a:lnTo>
                              <a:lnTo>
                                <a:pt x="13124" y="1454"/>
                              </a:lnTo>
                              <a:lnTo>
                                <a:pt x="20582" y="0"/>
                              </a:lnTo>
                              <a:close/>
                            </a:path>
                          </a:pathLst>
                        </a:custGeom>
                        <a:ln w="349" cap="flat">
                          <a:round/>
                        </a:ln>
                      </wps:spPr>
                      <wps:style>
                        <a:lnRef idx="1">
                          <a:srgbClr val="000000"/>
                        </a:lnRef>
                        <a:fillRef idx="1">
                          <a:srgbClr val="000000"/>
                        </a:fillRef>
                        <a:effectRef idx="0">
                          <a:scrgbClr r="0" g="0" b="0"/>
                        </a:effectRef>
                        <a:fontRef idx="none"/>
                      </wps:style>
                      <wps:bodyPr/>
                    </wps:wsp>
                    <wps:wsp>
                      <wps:cNvPr id="15114" name="Shape 15114"/>
                      <wps:cNvSpPr/>
                      <wps:spPr>
                        <a:xfrm>
                          <a:off x="5847190" y="402535"/>
                          <a:ext cx="25178" cy="73120"/>
                        </a:xfrm>
                        <a:custGeom>
                          <a:avLst/>
                          <a:gdLst/>
                          <a:ahLst/>
                          <a:cxnLst/>
                          <a:rect l="0" t="0" r="0" b="0"/>
                          <a:pathLst>
                            <a:path w="25178" h="73120">
                              <a:moveTo>
                                <a:pt x="23420" y="0"/>
                              </a:moveTo>
                              <a:lnTo>
                                <a:pt x="25178" y="171"/>
                              </a:lnTo>
                              <a:lnTo>
                                <a:pt x="25178" y="4104"/>
                              </a:lnTo>
                              <a:lnTo>
                                <a:pt x="24850" y="3645"/>
                              </a:lnTo>
                              <a:lnTo>
                                <a:pt x="23770" y="2918"/>
                              </a:lnTo>
                              <a:lnTo>
                                <a:pt x="20931" y="2918"/>
                              </a:lnTo>
                              <a:lnTo>
                                <a:pt x="19511" y="3645"/>
                              </a:lnTo>
                              <a:lnTo>
                                <a:pt x="18463" y="4741"/>
                              </a:lnTo>
                              <a:lnTo>
                                <a:pt x="17383" y="6183"/>
                              </a:lnTo>
                              <a:lnTo>
                                <a:pt x="15963" y="10197"/>
                              </a:lnTo>
                              <a:lnTo>
                                <a:pt x="15264" y="15643"/>
                              </a:lnTo>
                              <a:lnTo>
                                <a:pt x="15963" y="21457"/>
                              </a:lnTo>
                              <a:lnTo>
                                <a:pt x="17383" y="25843"/>
                              </a:lnTo>
                              <a:lnTo>
                                <a:pt x="18813" y="27289"/>
                              </a:lnTo>
                              <a:lnTo>
                                <a:pt x="19883" y="28379"/>
                              </a:lnTo>
                              <a:lnTo>
                                <a:pt x="21280" y="29115"/>
                              </a:lnTo>
                              <a:lnTo>
                                <a:pt x="22699" y="29469"/>
                              </a:lnTo>
                              <a:lnTo>
                                <a:pt x="24119" y="29115"/>
                              </a:lnTo>
                              <a:lnTo>
                                <a:pt x="25178" y="28832"/>
                              </a:lnTo>
                              <a:lnTo>
                                <a:pt x="25178" y="31974"/>
                              </a:lnTo>
                              <a:lnTo>
                                <a:pt x="20931" y="32741"/>
                              </a:lnTo>
                              <a:lnTo>
                                <a:pt x="15963" y="33478"/>
                              </a:lnTo>
                              <a:lnTo>
                                <a:pt x="13495" y="34568"/>
                              </a:lnTo>
                              <a:lnTo>
                                <a:pt x="12774" y="35659"/>
                              </a:lnTo>
                              <a:lnTo>
                                <a:pt x="12076" y="36749"/>
                              </a:lnTo>
                              <a:lnTo>
                                <a:pt x="12076" y="38576"/>
                              </a:lnTo>
                              <a:lnTo>
                                <a:pt x="12774" y="39285"/>
                              </a:lnTo>
                              <a:lnTo>
                                <a:pt x="13495" y="40021"/>
                              </a:lnTo>
                              <a:lnTo>
                                <a:pt x="14915" y="40375"/>
                              </a:lnTo>
                              <a:lnTo>
                                <a:pt x="17731" y="40757"/>
                              </a:lnTo>
                              <a:lnTo>
                                <a:pt x="22699" y="41111"/>
                              </a:lnTo>
                              <a:lnTo>
                                <a:pt x="25178" y="41235"/>
                              </a:lnTo>
                              <a:lnTo>
                                <a:pt x="25178" y="50656"/>
                              </a:lnTo>
                              <a:lnTo>
                                <a:pt x="21651" y="50927"/>
                              </a:lnTo>
                              <a:lnTo>
                                <a:pt x="17731" y="52017"/>
                              </a:lnTo>
                              <a:lnTo>
                                <a:pt x="14194" y="53490"/>
                              </a:lnTo>
                              <a:lnTo>
                                <a:pt x="12076" y="55670"/>
                              </a:lnTo>
                              <a:lnTo>
                                <a:pt x="10307" y="58206"/>
                              </a:lnTo>
                              <a:lnTo>
                                <a:pt x="9925" y="61123"/>
                              </a:lnTo>
                              <a:lnTo>
                                <a:pt x="10657" y="64395"/>
                              </a:lnTo>
                              <a:lnTo>
                                <a:pt x="13495" y="67312"/>
                              </a:lnTo>
                              <a:lnTo>
                                <a:pt x="17383" y="69112"/>
                              </a:lnTo>
                              <a:lnTo>
                                <a:pt x="23071" y="69848"/>
                              </a:lnTo>
                              <a:lnTo>
                                <a:pt x="25178" y="69685"/>
                              </a:lnTo>
                              <a:lnTo>
                                <a:pt x="25178" y="72922"/>
                              </a:lnTo>
                              <a:lnTo>
                                <a:pt x="20232" y="73120"/>
                              </a:lnTo>
                              <a:lnTo>
                                <a:pt x="13845" y="72765"/>
                              </a:lnTo>
                              <a:lnTo>
                                <a:pt x="8538" y="71675"/>
                              </a:lnTo>
                              <a:lnTo>
                                <a:pt x="4968" y="69848"/>
                              </a:lnTo>
                              <a:lnTo>
                                <a:pt x="2151" y="67667"/>
                              </a:lnTo>
                              <a:lnTo>
                                <a:pt x="721" y="65132"/>
                              </a:lnTo>
                              <a:lnTo>
                                <a:pt x="0" y="62569"/>
                              </a:lnTo>
                              <a:lnTo>
                                <a:pt x="1070" y="58206"/>
                              </a:lnTo>
                              <a:lnTo>
                                <a:pt x="3920" y="54580"/>
                              </a:lnTo>
                              <a:lnTo>
                                <a:pt x="8877" y="52017"/>
                              </a:lnTo>
                              <a:lnTo>
                                <a:pt x="15614" y="49836"/>
                              </a:lnTo>
                              <a:lnTo>
                                <a:pt x="10307" y="48746"/>
                              </a:lnTo>
                              <a:lnTo>
                                <a:pt x="6759" y="46919"/>
                              </a:lnTo>
                              <a:lnTo>
                                <a:pt x="5339" y="45829"/>
                              </a:lnTo>
                              <a:lnTo>
                                <a:pt x="4618" y="44737"/>
                              </a:lnTo>
                              <a:lnTo>
                                <a:pt x="3920" y="43293"/>
                              </a:lnTo>
                              <a:lnTo>
                                <a:pt x="3920" y="41466"/>
                              </a:lnTo>
                              <a:lnTo>
                                <a:pt x="4618" y="38194"/>
                              </a:lnTo>
                              <a:lnTo>
                                <a:pt x="6387" y="35305"/>
                              </a:lnTo>
                              <a:lnTo>
                                <a:pt x="9925" y="33095"/>
                              </a:lnTo>
                              <a:lnTo>
                                <a:pt x="14915" y="31296"/>
                              </a:lnTo>
                              <a:lnTo>
                                <a:pt x="9575" y="29115"/>
                              </a:lnTo>
                              <a:lnTo>
                                <a:pt x="6038" y="26198"/>
                              </a:lnTo>
                              <a:lnTo>
                                <a:pt x="3920" y="22190"/>
                              </a:lnTo>
                              <a:lnTo>
                                <a:pt x="3188" y="17476"/>
                              </a:lnTo>
                              <a:lnTo>
                                <a:pt x="3920" y="12724"/>
                              </a:lnTo>
                              <a:lnTo>
                                <a:pt x="6038" y="8721"/>
                              </a:lnTo>
                              <a:lnTo>
                                <a:pt x="9226" y="5099"/>
                              </a:lnTo>
                              <a:lnTo>
                                <a:pt x="13124" y="2180"/>
                              </a:lnTo>
                              <a:lnTo>
                                <a:pt x="18114" y="380"/>
                              </a:lnTo>
                              <a:lnTo>
                                <a:pt x="23420" y="0"/>
                              </a:lnTo>
                              <a:close/>
                            </a:path>
                          </a:pathLst>
                        </a:custGeom>
                        <a:ln w="349" cap="flat">
                          <a:round/>
                        </a:ln>
                      </wps:spPr>
                      <wps:style>
                        <a:lnRef idx="1">
                          <a:srgbClr val="000000"/>
                        </a:lnRef>
                        <a:fillRef idx="1">
                          <a:srgbClr val="000000"/>
                        </a:fillRef>
                        <a:effectRef idx="0">
                          <a:scrgbClr r="0" g="0" b="0"/>
                        </a:effectRef>
                        <a:fontRef idx="none"/>
                      </wps:style>
                      <wps:bodyPr/>
                    </wps:wsp>
                    <wps:wsp>
                      <wps:cNvPr id="15115" name="Shape 15115"/>
                      <wps:cNvSpPr/>
                      <wps:spPr>
                        <a:xfrm>
                          <a:off x="5815635" y="402535"/>
                          <a:ext cx="23769" cy="46172"/>
                        </a:xfrm>
                        <a:custGeom>
                          <a:avLst/>
                          <a:gdLst/>
                          <a:ahLst/>
                          <a:cxnLst/>
                          <a:rect l="0" t="0" r="0" b="0"/>
                          <a:pathLst>
                            <a:path w="23769" h="46172">
                              <a:moveTo>
                                <a:pt x="698" y="0"/>
                              </a:moveTo>
                              <a:lnTo>
                                <a:pt x="7086" y="738"/>
                              </a:lnTo>
                              <a:lnTo>
                                <a:pt x="12774" y="2918"/>
                              </a:lnTo>
                              <a:lnTo>
                                <a:pt x="17393" y="6183"/>
                              </a:lnTo>
                              <a:lnTo>
                                <a:pt x="20931" y="10544"/>
                              </a:lnTo>
                              <a:lnTo>
                                <a:pt x="23049" y="16000"/>
                              </a:lnTo>
                              <a:lnTo>
                                <a:pt x="23769" y="21837"/>
                              </a:lnTo>
                              <a:lnTo>
                                <a:pt x="23049" y="28025"/>
                              </a:lnTo>
                              <a:lnTo>
                                <a:pt x="20931" y="33832"/>
                              </a:lnTo>
                              <a:lnTo>
                                <a:pt x="17011" y="38931"/>
                              </a:lnTo>
                              <a:lnTo>
                                <a:pt x="12043" y="42938"/>
                              </a:lnTo>
                              <a:lnTo>
                                <a:pt x="6387" y="45474"/>
                              </a:lnTo>
                              <a:lnTo>
                                <a:pt x="0" y="46172"/>
                              </a:lnTo>
                              <a:lnTo>
                                <a:pt x="0" y="42848"/>
                              </a:lnTo>
                              <a:lnTo>
                                <a:pt x="349" y="42938"/>
                              </a:lnTo>
                              <a:lnTo>
                                <a:pt x="3537" y="42202"/>
                              </a:lnTo>
                              <a:lnTo>
                                <a:pt x="5666" y="40757"/>
                              </a:lnTo>
                              <a:lnTo>
                                <a:pt x="7807" y="38194"/>
                              </a:lnTo>
                              <a:lnTo>
                                <a:pt x="9575" y="32386"/>
                              </a:lnTo>
                              <a:lnTo>
                                <a:pt x="9925" y="25462"/>
                              </a:lnTo>
                              <a:lnTo>
                                <a:pt x="9226" y="17476"/>
                              </a:lnTo>
                              <a:lnTo>
                                <a:pt x="7435" y="10197"/>
                              </a:lnTo>
                              <a:lnTo>
                                <a:pt x="5317" y="6541"/>
                              </a:lnTo>
                              <a:lnTo>
                                <a:pt x="2467" y="4003"/>
                              </a:lnTo>
                              <a:lnTo>
                                <a:pt x="0" y="3357"/>
                              </a:lnTo>
                              <a:lnTo>
                                <a:pt x="0" y="81"/>
                              </a:lnTo>
                              <a:lnTo>
                                <a:pt x="698" y="0"/>
                              </a:lnTo>
                              <a:close/>
                            </a:path>
                          </a:pathLst>
                        </a:custGeom>
                        <a:ln w="349" cap="flat">
                          <a:round/>
                        </a:ln>
                      </wps:spPr>
                      <wps:style>
                        <a:lnRef idx="1">
                          <a:srgbClr val="000000"/>
                        </a:lnRef>
                        <a:fillRef idx="1">
                          <a:srgbClr val="000000"/>
                        </a:fillRef>
                        <a:effectRef idx="0">
                          <a:scrgbClr r="0" g="0" b="0"/>
                        </a:effectRef>
                        <a:fontRef idx="none"/>
                      </wps:style>
                      <wps:bodyPr/>
                    </wps:wsp>
                    <wps:wsp>
                      <wps:cNvPr id="15116" name="Shape 15116"/>
                      <wps:cNvSpPr/>
                      <wps:spPr>
                        <a:xfrm>
                          <a:off x="5872368" y="443769"/>
                          <a:ext cx="23409" cy="31687"/>
                        </a:xfrm>
                        <a:custGeom>
                          <a:avLst/>
                          <a:gdLst/>
                          <a:ahLst/>
                          <a:cxnLst/>
                          <a:rect l="0" t="0" r="0" b="0"/>
                          <a:pathLst>
                            <a:path w="23409" h="31687">
                              <a:moveTo>
                                <a:pt x="0" y="0"/>
                              </a:moveTo>
                              <a:lnTo>
                                <a:pt x="4629" y="231"/>
                              </a:lnTo>
                              <a:lnTo>
                                <a:pt x="11366" y="968"/>
                              </a:lnTo>
                              <a:lnTo>
                                <a:pt x="16683" y="2412"/>
                              </a:lnTo>
                              <a:lnTo>
                                <a:pt x="20593" y="4975"/>
                              </a:lnTo>
                              <a:lnTo>
                                <a:pt x="22722" y="8601"/>
                              </a:lnTo>
                              <a:lnTo>
                                <a:pt x="23409" y="12964"/>
                              </a:lnTo>
                              <a:lnTo>
                                <a:pt x="22722" y="18063"/>
                              </a:lnTo>
                              <a:lnTo>
                                <a:pt x="20593" y="22424"/>
                              </a:lnTo>
                              <a:lnTo>
                                <a:pt x="16334" y="26432"/>
                              </a:lnTo>
                              <a:lnTo>
                                <a:pt x="11017" y="29705"/>
                              </a:lnTo>
                              <a:lnTo>
                                <a:pt x="3909" y="31530"/>
                              </a:lnTo>
                              <a:lnTo>
                                <a:pt x="0" y="31687"/>
                              </a:lnTo>
                              <a:lnTo>
                                <a:pt x="0" y="28451"/>
                              </a:lnTo>
                              <a:lnTo>
                                <a:pt x="2490" y="28259"/>
                              </a:lnTo>
                              <a:lnTo>
                                <a:pt x="6748" y="27169"/>
                              </a:lnTo>
                              <a:lnTo>
                                <a:pt x="10296" y="24987"/>
                              </a:lnTo>
                              <a:lnTo>
                                <a:pt x="12785" y="22806"/>
                              </a:lnTo>
                              <a:lnTo>
                                <a:pt x="14565" y="19889"/>
                              </a:lnTo>
                              <a:lnTo>
                                <a:pt x="15253" y="16971"/>
                              </a:lnTo>
                              <a:lnTo>
                                <a:pt x="14904" y="15527"/>
                              </a:lnTo>
                              <a:lnTo>
                                <a:pt x="14565" y="14054"/>
                              </a:lnTo>
                              <a:lnTo>
                                <a:pt x="13834" y="12964"/>
                              </a:lnTo>
                              <a:lnTo>
                                <a:pt x="12436" y="11873"/>
                              </a:lnTo>
                              <a:lnTo>
                                <a:pt x="11017" y="11164"/>
                              </a:lnTo>
                              <a:lnTo>
                                <a:pt x="6748" y="9692"/>
                              </a:lnTo>
                              <a:lnTo>
                                <a:pt x="1091" y="9338"/>
                              </a:lnTo>
                              <a:lnTo>
                                <a:pt x="0" y="9422"/>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17" name="Shape 15117"/>
                      <wps:cNvSpPr/>
                      <wps:spPr>
                        <a:xfrm>
                          <a:off x="5872368" y="401819"/>
                          <a:ext cx="25550" cy="32690"/>
                        </a:xfrm>
                        <a:custGeom>
                          <a:avLst/>
                          <a:gdLst/>
                          <a:ahLst/>
                          <a:cxnLst/>
                          <a:rect l="0" t="0" r="0" b="0"/>
                          <a:pathLst>
                            <a:path w="25550" h="32690">
                              <a:moveTo>
                                <a:pt x="21641" y="0"/>
                              </a:moveTo>
                              <a:lnTo>
                                <a:pt x="23409" y="358"/>
                              </a:lnTo>
                              <a:lnTo>
                                <a:pt x="25189" y="716"/>
                              </a:lnTo>
                              <a:lnTo>
                                <a:pt x="25550" y="991"/>
                              </a:lnTo>
                              <a:lnTo>
                                <a:pt x="25550" y="10544"/>
                              </a:lnTo>
                              <a:lnTo>
                                <a:pt x="24840" y="10913"/>
                              </a:lnTo>
                              <a:lnTo>
                                <a:pt x="23409" y="10913"/>
                              </a:lnTo>
                              <a:lnTo>
                                <a:pt x="21990" y="10533"/>
                              </a:lnTo>
                              <a:lnTo>
                                <a:pt x="20942" y="10175"/>
                              </a:lnTo>
                              <a:lnTo>
                                <a:pt x="19872" y="9079"/>
                              </a:lnTo>
                              <a:lnTo>
                                <a:pt x="18802" y="7257"/>
                              </a:lnTo>
                              <a:lnTo>
                                <a:pt x="18452" y="6161"/>
                              </a:lnTo>
                              <a:lnTo>
                                <a:pt x="17754" y="5456"/>
                              </a:lnTo>
                              <a:lnTo>
                                <a:pt x="17033" y="5076"/>
                              </a:lnTo>
                              <a:lnTo>
                                <a:pt x="16334" y="5076"/>
                              </a:lnTo>
                              <a:lnTo>
                                <a:pt x="15635" y="5814"/>
                              </a:lnTo>
                              <a:lnTo>
                                <a:pt x="14565" y="6552"/>
                              </a:lnTo>
                              <a:lnTo>
                                <a:pt x="13135" y="7637"/>
                              </a:lnTo>
                              <a:lnTo>
                                <a:pt x="15253" y="11997"/>
                              </a:lnTo>
                              <a:lnTo>
                                <a:pt x="15985" y="16358"/>
                              </a:lnTo>
                              <a:lnTo>
                                <a:pt x="15253" y="21077"/>
                              </a:lnTo>
                              <a:lnTo>
                                <a:pt x="13135" y="25469"/>
                              </a:lnTo>
                              <a:lnTo>
                                <a:pt x="9947" y="28740"/>
                              </a:lnTo>
                              <a:lnTo>
                                <a:pt x="6398" y="30922"/>
                              </a:lnTo>
                              <a:lnTo>
                                <a:pt x="1791" y="32366"/>
                              </a:lnTo>
                              <a:lnTo>
                                <a:pt x="0" y="32690"/>
                              </a:lnTo>
                              <a:lnTo>
                                <a:pt x="0" y="29548"/>
                              </a:lnTo>
                              <a:lnTo>
                                <a:pt x="371" y="29449"/>
                              </a:lnTo>
                              <a:lnTo>
                                <a:pt x="1441" y="28359"/>
                              </a:lnTo>
                              <a:lnTo>
                                <a:pt x="2140" y="26913"/>
                              </a:lnTo>
                              <a:lnTo>
                                <a:pt x="3210" y="23260"/>
                              </a:lnTo>
                              <a:lnTo>
                                <a:pt x="3909" y="17812"/>
                              </a:lnTo>
                              <a:lnTo>
                                <a:pt x="3210" y="11651"/>
                              </a:lnTo>
                              <a:lnTo>
                                <a:pt x="1791" y="7257"/>
                              </a:lnTo>
                              <a:lnTo>
                                <a:pt x="710" y="5814"/>
                              </a:lnTo>
                              <a:lnTo>
                                <a:pt x="0" y="4820"/>
                              </a:lnTo>
                              <a:lnTo>
                                <a:pt x="0" y="887"/>
                              </a:lnTo>
                              <a:lnTo>
                                <a:pt x="2140" y="1096"/>
                              </a:lnTo>
                              <a:lnTo>
                                <a:pt x="5678" y="1800"/>
                              </a:lnTo>
                              <a:lnTo>
                                <a:pt x="8527" y="3276"/>
                              </a:lnTo>
                              <a:lnTo>
                                <a:pt x="11366" y="5456"/>
                              </a:lnTo>
                              <a:lnTo>
                                <a:pt x="15253" y="2538"/>
                              </a:lnTo>
                              <a:lnTo>
                                <a:pt x="18452" y="716"/>
                              </a:lnTo>
                              <a:lnTo>
                                <a:pt x="21641" y="0"/>
                              </a:lnTo>
                              <a:close/>
                            </a:path>
                          </a:pathLst>
                        </a:custGeom>
                        <a:ln w="349" cap="flat">
                          <a:round/>
                        </a:ln>
                      </wps:spPr>
                      <wps:style>
                        <a:lnRef idx="1">
                          <a:srgbClr val="000000"/>
                        </a:lnRef>
                        <a:fillRef idx="1">
                          <a:srgbClr val="000000"/>
                        </a:fillRef>
                        <a:effectRef idx="0">
                          <a:scrgbClr r="0" g="0" b="0"/>
                        </a:effectRef>
                        <a:fontRef idx="none"/>
                      </wps:style>
                      <wps:bodyPr/>
                    </wps:wsp>
                    <wps:wsp>
                      <wps:cNvPr id="15118" name="Shape 15118"/>
                      <wps:cNvSpPr/>
                      <wps:spPr>
                        <a:xfrm>
                          <a:off x="5873078" y="282840"/>
                          <a:ext cx="24840" cy="73505"/>
                        </a:xfrm>
                        <a:custGeom>
                          <a:avLst/>
                          <a:gdLst/>
                          <a:ahLst/>
                          <a:cxnLst/>
                          <a:rect l="0" t="0" r="0" b="0"/>
                          <a:pathLst>
                            <a:path w="24840" h="73505">
                              <a:moveTo>
                                <a:pt x="23431" y="0"/>
                              </a:moveTo>
                              <a:lnTo>
                                <a:pt x="24840" y="151"/>
                              </a:lnTo>
                              <a:lnTo>
                                <a:pt x="24840" y="4008"/>
                              </a:lnTo>
                              <a:lnTo>
                                <a:pt x="23431" y="3276"/>
                              </a:lnTo>
                              <a:lnTo>
                                <a:pt x="22012" y="2918"/>
                              </a:lnTo>
                              <a:lnTo>
                                <a:pt x="20581" y="3276"/>
                              </a:lnTo>
                              <a:lnTo>
                                <a:pt x="19162" y="4014"/>
                              </a:lnTo>
                              <a:lnTo>
                                <a:pt x="18092" y="5099"/>
                              </a:lnTo>
                              <a:lnTo>
                                <a:pt x="17044" y="6575"/>
                              </a:lnTo>
                              <a:lnTo>
                                <a:pt x="15624" y="10555"/>
                              </a:lnTo>
                              <a:lnTo>
                                <a:pt x="15275" y="15654"/>
                              </a:lnTo>
                              <a:lnTo>
                                <a:pt x="15624" y="21490"/>
                              </a:lnTo>
                              <a:lnTo>
                                <a:pt x="17393" y="25851"/>
                              </a:lnTo>
                              <a:lnTo>
                                <a:pt x="18463" y="27651"/>
                              </a:lnTo>
                              <a:lnTo>
                                <a:pt x="19511" y="28736"/>
                              </a:lnTo>
                              <a:lnTo>
                                <a:pt x="20931" y="29474"/>
                              </a:lnTo>
                              <a:lnTo>
                                <a:pt x="23780" y="29474"/>
                              </a:lnTo>
                              <a:lnTo>
                                <a:pt x="24840" y="28923"/>
                              </a:lnTo>
                              <a:lnTo>
                                <a:pt x="24840" y="32258"/>
                              </a:lnTo>
                              <a:lnTo>
                                <a:pt x="20581" y="32750"/>
                              </a:lnTo>
                              <a:lnTo>
                                <a:pt x="15624" y="33834"/>
                              </a:lnTo>
                              <a:lnTo>
                                <a:pt x="13124" y="34930"/>
                              </a:lnTo>
                              <a:lnTo>
                                <a:pt x="12425" y="35668"/>
                              </a:lnTo>
                              <a:lnTo>
                                <a:pt x="12075" y="36753"/>
                              </a:lnTo>
                              <a:lnTo>
                                <a:pt x="11726" y="37848"/>
                              </a:lnTo>
                              <a:lnTo>
                                <a:pt x="12075" y="38933"/>
                              </a:lnTo>
                              <a:lnTo>
                                <a:pt x="12425" y="39671"/>
                              </a:lnTo>
                              <a:lnTo>
                                <a:pt x="13506" y="40029"/>
                              </a:lnTo>
                              <a:lnTo>
                                <a:pt x="14543" y="40767"/>
                              </a:lnTo>
                              <a:lnTo>
                                <a:pt x="17393" y="41113"/>
                              </a:lnTo>
                              <a:lnTo>
                                <a:pt x="22361" y="41471"/>
                              </a:lnTo>
                              <a:lnTo>
                                <a:pt x="24840" y="41471"/>
                              </a:lnTo>
                              <a:lnTo>
                                <a:pt x="24840" y="50930"/>
                              </a:lnTo>
                              <a:lnTo>
                                <a:pt x="21280" y="50930"/>
                              </a:lnTo>
                              <a:lnTo>
                                <a:pt x="17393" y="52026"/>
                              </a:lnTo>
                              <a:lnTo>
                                <a:pt x="14194" y="53849"/>
                              </a:lnTo>
                              <a:lnTo>
                                <a:pt x="11726" y="56029"/>
                              </a:lnTo>
                              <a:lnTo>
                                <a:pt x="10307" y="58590"/>
                              </a:lnTo>
                              <a:lnTo>
                                <a:pt x="9586" y="61486"/>
                              </a:lnTo>
                              <a:lnTo>
                                <a:pt x="10656" y="64750"/>
                              </a:lnTo>
                              <a:lnTo>
                                <a:pt x="13124" y="67322"/>
                              </a:lnTo>
                              <a:lnTo>
                                <a:pt x="17393" y="69502"/>
                              </a:lnTo>
                              <a:lnTo>
                                <a:pt x="22699" y="70229"/>
                              </a:lnTo>
                              <a:lnTo>
                                <a:pt x="24840" y="70053"/>
                              </a:lnTo>
                              <a:lnTo>
                                <a:pt x="24840" y="73106"/>
                              </a:lnTo>
                              <a:lnTo>
                                <a:pt x="20232" y="73505"/>
                              </a:lnTo>
                              <a:lnTo>
                                <a:pt x="13506" y="73125"/>
                              </a:lnTo>
                              <a:lnTo>
                                <a:pt x="8538" y="72029"/>
                              </a:lnTo>
                              <a:lnTo>
                                <a:pt x="4618" y="70229"/>
                              </a:lnTo>
                              <a:lnTo>
                                <a:pt x="2150" y="68027"/>
                              </a:lnTo>
                              <a:lnTo>
                                <a:pt x="381" y="65488"/>
                              </a:lnTo>
                              <a:lnTo>
                                <a:pt x="0" y="62570"/>
                              </a:lnTo>
                              <a:lnTo>
                                <a:pt x="731" y="58590"/>
                              </a:lnTo>
                              <a:lnTo>
                                <a:pt x="3919" y="54945"/>
                              </a:lnTo>
                              <a:lnTo>
                                <a:pt x="8538" y="52026"/>
                              </a:lnTo>
                              <a:lnTo>
                                <a:pt x="15275" y="49846"/>
                              </a:lnTo>
                              <a:lnTo>
                                <a:pt x="10307" y="49130"/>
                              </a:lnTo>
                              <a:lnTo>
                                <a:pt x="6387" y="47308"/>
                              </a:lnTo>
                              <a:lnTo>
                                <a:pt x="5350" y="46212"/>
                              </a:lnTo>
                              <a:lnTo>
                                <a:pt x="4269" y="44770"/>
                              </a:lnTo>
                              <a:lnTo>
                                <a:pt x="3919" y="43294"/>
                              </a:lnTo>
                              <a:lnTo>
                                <a:pt x="3570" y="41851"/>
                              </a:lnTo>
                              <a:lnTo>
                                <a:pt x="4269" y="38195"/>
                              </a:lnTo>
                              <a:lnTo>
                                <a:pt x="6387" y="35668"/>
                              </a:lnTo>
                              <a:lnTo>
                                <a:pt x="9936" y="33130"/>
                              </a:lnTo>
                              <a:lnTo>
                                <a:pt x="14543" y="31654"/>
                              </a:lnTo>
                              <a:lnTo>
                                <a:pt x="9586" y="29474"/>
                              </a:lnTo>
                              <a:lnTo>
                                <a:pt x="6038" y="26555"/>
                              </a:lnTo>
                              <a:lnTo>
                                <a:pt x="3919" y="22575"/>
                              </a:lnTo>
                              <a:lnTo>
                                <a:pt x="3199" y="17834"/>
                              </a:lnTo>
                              <a:lnTo>
                                <a:pt x="3570" y="13116"/>
                              </a:lnTo>
                              <a:lnTo>
                                <a:pt x="5688" y="8755"/>
                              </a:lnTo>
                              <a:lnTo>
                                <a:pt x="8888" y="5099"/>
                              </a:lnTo>
                              <a:lnTo>
                                <a:pt x="13124" y="2560"/>
                              </a:lnTo>
                              <a:lnTo>
                                <a:pt x="17742" y="738"/>
                              </a:lnTo>
                              <a:lnTo>
                                <a:pt x="23431" y="0"/>
                              </a:lnTo>
                              <a:close/>
                            </a:path>
                          </a:pathLst>
                        </a:custGeom>
                        <a:ln w="349" cap="flat">
                          <a:round/>
                        </a:ln>
                      </wps:spPr>
                      <wps:style>
                        <a:lnRef idx="1">
                          <a:srgbClr val="000000"/>
                        </a:lnRef>
                        <a:fillRef idx="1">
                          <a:srgbClr val="000000"/>
                        </a:fillRef>
                        <a:effectRef idx="0">
                          <a:scrgbClr r="0" g="0" b="0"/>
                        </a:effectRef>
                        <a:fontRef idx="none"/>
                      </wps:style>
                      <wps:bodyPr/>
                    </wps:wsp>
                    <wps:wsp>
                      <wps:cNvPr id="15119" name="Shape 15119"/>
                      <wps:cNvSpPr/>
                      <wps:spPr>
                        <a:xfrm>
                          <a:off x="5936941" y="403032"/>
                          <a:ext cx="21990" cy="45713"/>
                        </a:xfrm>
                        <a:custGeom>
                          <a:avLst/>
                          <a:gdLst/>
                          <a:ahLst/>
                          <a:cxnLst/>
                          <a:rect l="0" t="0" r="0" b="0"/>
                          <a:pathLst>
                            <a:path w="21990" h="45713">
                              <a:moveTo>
                                <a:pt x="21990" y="0"/>
                              </a:moveTo>
                              <a:lnTo>
                                <a:pt x="21990" y="2847"/>
                              </a:lnTo>
                              <a:lnTo>
                                <a:pt x="19162" y="3506"/>
                              </a:lnTo>
                              <a:lnTo>
                                <a:pt x="16312" y="6424"/>
                              </a:lnTo>
                              <a:lnTo>
                                <a:pt x="14543" y="11143"/>
                              </a:lnTo>
                              <a:lnTo>
                                <a:pt x="13474" y="17684"/>
                              </a:lnTo>
                              <a:lnTo>
                                <a:pt x="21990" y="17684"/>
                              </a:lnTo>
                              <a:lnTo>
                                <a:pt x="21990" y="21190"/>
                              </a:lnTo>
                              <a:lnTo>
                                <a:pt x="13474" y="21340"/>
                              </a:lnTo>
                              <a:lnTo>
                                <a:pt x="13124" y="22429"/>
                              </a:lnTo>
                              <a:lnTo>
                                <a:pt x="13124" y="23520"/>
                              </a:lnTo>
                              <a:lnTo>
                                <a:pt x="14172" y="30064"/>
                              </a:lnTo>
                              <a:lnTo>
                                <a:pt x="16662" y="35898"/>
                              </a:lnTo>
                              <a:lnTo>
                                <a:pt x="19511" y="38788"/>
                              </a:lnTo>
                              <a:lnTo>
                                <a:pt x="21990" y="40083"/>
                              </a:lnTo>
                              <a:lnTo>
                                <a:pt x="21990" y="45683"/>
                              </a:lnTo>
                              <a:lnTo>
                                <a:pt x="21630" y="45713"/>
                              </a:lnTo>
                              <a:lnTo>
                                <a:pt x="15242" y="44977"/>
                              </a:lnTo>
                              <a:lnTo>
                                <a:pt x="9925" y="43150"/>
                              </a:lnTo>
                              <a:lnTo>
                                <a:pt x="5666" y="39524"/>
                              </a:lnTo>
                              <a:lnTo>
                                <a:pt x="2467" y="34808"/>
                              </a:lnTo>
                              <a:lnTo>
                                <a:pt x="350" y="29709"/>
                              </a:lnTo>
                              <a:lnTo>
                                <a:pt x="0" y="24256"/>
                              </a:lnTo>
                              <a:lnTo>
                                <a:pt x="698" y="17684"/>
                              </a:lnTo>
                              <a:lnTo>
                                <a:pt x="2817" y="11881"/>
                              </a:lnTo>
                              <a:lnTo>
                                <a:pt x="6387" y="6782"/>
                              </a:lnTo>
                              <a:lnTo>
                                <a:pt x="11355" y="2768"/>
                              </a:lnTo>
                              <a:lnTo>
                                <a:pt x="16662" y="58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120" name="Shape 15120"/>
                      <wps:cNvSpPr/>
                      <wps:spPr>
                        <a:xfrm>
                          <a:off x="5897918" y="402810"/>
                          <a:ext cx="2828" cy="9553"/>
                        </a:xfrm>
                        <a:custGeom>
                          <a:avLst/>
                          <a:gdLst/>
                          <a:ahLst/>
                          <a:cxnLst/>
                          <a:rect l="0" t="0" r="0" b="0"/>
                          <a:pathLst>
                            <a:path w="2828" h="9553">
                              <a:moveTo>
                                <a:pt x="0" y="0"/>
                              </a:moveTo>
                              <a:lnTo>
                                <a:pt x="1059" y="809"/>
                              </a:lnTo>
                              <a:lnTo>
                                <a:pt x="2129" y="1905"/>
                              </a:lnTo>
                              <a:lnTo>
                                <a:pt x="2478" y="3370"/>
                              </a:lnTo>
                              <a:lnTo>
                                <a:pt x="2828" y="4823"/>
                              </a:lnTo>
                              <a:lnTo>
                                <a:pt x="2828" y="6266"/>
                              </a:lnTo>
                              <a:lnTo>
                                <a:pt x="2129" y="7350"/>
                              </a:lnTo>
                              <a:lnTo>
                                <a:pt x="1430" y="8446"/>
                              </a:lnTo>
                              <a:lnTo>
                                <a:pt x="709" y="9184"/>
                              </a:lnTo>
                              <a:lnTo>
                                <a:pt x="0" y="955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21" name="Shape 15121"/>
                      <wps:cNvSpPr/>
                      <wps:spPr>
                        <a:xfrm>
                          <a:off x="5903945" y="402535"/>
                          <a:ext cx="26609" cy="45829"/>
                        </a:xfrm>
                        <a:custGeom>
                          <a:avLst/>
                          <a:gdLst/>
                          <a:ahLst/>
                          <a:cxnLst/>
                          <a:rect l="0" t="0" r="0" b="0"/>
                          <a:pathLst>
                            <a:path w="26609" h="45829">
                              <a:moveTo>
                                <a:pt x="19152" y="0"/>
                              </a:moveTo>
                              <a:lnTo>
                                <a:pt x="19152" y="14558"/>
                              </a:lnTo>
                              <a:lnTo>
                                <a:pt x="19501" y="25843"/>
                              </a:lnTo>
                              <a:lnTo>
                                <a:pt x="19152" y="36749"/>
                              </a:lnTo>
                              <a:lnTo>
                                <a:pt x="19152" y="38194"/>
                              </a:lnTo>
                              <a:lnTo>
                                <a:pt x="19501" y="39667"/>
                              </a:lnTo>
                              <a:lnTo>
                                <a:pt x="19883" y="40375"/>
                              </a:lnTo>
                              <a:lnTo>
                                <a:pt x="20221" y="41111"/>
                              </a:lnTo>
                              <a:lnTo>
                                <a:pt x="21270" y="41848"/>
                              </a:lnTo>
                              <a:lnTo>
                                <a:pt x="22351" y="42557"/>
                              </a:lnTo>
                              <a:lnTo>
                                <a:pt x="23770" y="42557"/>
                              </a:lnTo>
                              <a:lnTo>
                                <a:pt x="25189" y="42938"/>
                              </a:lnTo>
                              <a:lnTo>
                                <a:pt x="25888" y="43293"/>
                              </a:lnTo>
                              <a:lnTo>
                                <a:pt x="26609" y="43647"/>
                              </a:lnTo>
                              <a:lnTo>
                                <a:pt x="26609" y="45120"/>
                              </a:lnTo>
                              <a:lnTo>
                                <a:pt x="25888" y="45474"/>
                              </a:lnTo>
                              <a:lnTo>
                                <a:pt x="25539" y="45829"/>
                              </a:lnTo>
                              <a:lnTo>
                                <a:pt x="22351" y="45829"/>
                              </a:lnTo>
                              <a:lnTo>
                                <a:pt x="20920" y="45474"/>
                              </a:lnTo>
                              <a:lnTo>
                                <a:pt x="9925" y="45120"/>
                              </a:lnTo>
                              <a:lnTo>
                                <a:pt x="7108" y="45474"/>
                              </a:lnTo>
                              <a:lnTo>
                                <a:pt x="4259" y="45474"/>
                              </a:lnTo>
                              <a:lnTo>
                                <a:pt x="2839" y="45829"/>
                              </a:lnTo>
                              <a:lnTo>
                                <a:pt x="2140" y="45829"/>
                              </a:lnTo>
                              <a:lnTo>
                                <a:pt x="1070" y="45474"/>
                              </a:lnTo>
                              <a:lnTo>
                                <a:pt x="371" y="45474"/>
                              </a:lnTo>
                              <a:lnTo>
                                <a:pt x="0" y="45120"/>
                              </a:lnTo>
                              <a:lnTo>
                                <a:pt x="0" y="43647"/>
                              </a:lnTo>
                              <a:lnTo>
                                <a:pt x="721" y="43293"/>
                              </a:lnTo>
                              <a:lnTo>
                                <a:pt x="1420" y="42938"/>
                              </a:lnTo>
                              <a:lnTo>
                                <a:pt x="2839" y="42557"/>
                              </a:lnTo>
                              <a:lnTo>
                                <a:pt x="4608" y="42557"/>
                              </a:lnTo>
                              <a:lnTo>
                                <a:pt x="5689" y="41848"/>
                              </a:lnTo>
                              <a:lnTo>
                                <a:pt x="6759" y="41111"/>
                              </a:lnTo>
                              <a:lnTo>
                                <a:pt x="7108" y="40021"/>
                              </a:lnTo>
                              <a:lnTo>
                                <a:pt x="7458" y="36749"/>
                              </a:lnTo>
                              <a:lnTo>
                                <a:pt x="7458" y="14200"/>
                              </a:lnTo>
                              <a:lnTo>
                                <a:pt x="7108" y="9817"/>
                              </a:lnTo>
                              <a:lnTo>
                                <a:pt x="6759" y="6921"/>
                              </a:lnTo>
                              <a:lnTo>
                                <a:pt x="6376" y="5445"/>
                              </a:lnTo>
                              <a:lnTo>
                                <a:pt x="5689" y="4741"/>
                              </a:lnTo>
                              <a:lnTo>
                                <a:pt x="4259" y="4361"/>
                              </a:lnTo>
                              <a:lnTo>
                                <a:pt x="2490" y="4003"/>
                              </a:lnTo>
                              <a:lnTo>
                                <a:pt x="1420" y="3645"/>
                              </a:lnTo>
                              <a:lnTo>
                                <a:pt x="371" y="3645"/>
                              </a:lnTo>
                              <a:lnTo>
                                <a:pt x="0" y="2918"/>
                              </a:lnTo>
                              <a:lnTo>
                                <a:pt x="0" y="1823"/>
                              </a:lnTo>
                              <a:lnTo>
                                <a:pt x="721" y="1465"/>
                              </a:lnTo>
                              <a:lnTo>
                                <a:pt x="1420" y="1085"/>
                              </a:lnTo>
                              <a:lnTo>
                                <a:pt x="3559" y="1085"/>
                              </a:lnTo>
                              <a:lnTo>
                                <a:pt x="19152" y="0"/>
                              </a:lnTo>
                              <a:close/>
                            </a:path>
                          </a:pathLst>
                        </a:custGeom>
                        <a:ln w="349" cap="flat">
                          <a:round/>
                        </a:ln>
                      </wps:spPr>
                      <wps:style>
                        <a:lnRef idx="1">
                          <a:srgbClr val="000000"/>
                        </a:lnRef>
                        <a:fillRef idx="1">
                          <a:srgbClr val="000000"/>
                        </a:fillRef>
                        <a:effectRef idx="0">
                          <a:scrgbClr r="0" g="0" b="0"/>
                        </a:effectRef>
                        <a:fontRef idx="none"/>
                      </wps:style>
                      <wps:bodyPr/>
                    </wps:wsp>
                    <wps:wsp>
                      <wps:cNvPr id="15122" name="Shape 15122"/>
                      <wps:cNvSpPr/>
                      <wps:spPr>
                        <a:xfrm>
                          <a:off x="5907854" y="377802"/>
                          <a:ext cx="14544" cy="14558"/>
                        </a:xfrm>
                        <a:custGeom>
                          <a:avLst/>
                          <a:gdLst/>
                          <a:ahLst/>
                          <a:cxnLst/>
                          <a:rect l="0" t="0" r="0" b="0"/>
                          <a:pathLst>
                            <a:path w="14544" h="14558">
                              <a:moveTo>
                                <a:pt x="5318" y="0"/>
                              </a:moveTo>
                              <a:lnTo>
                                <a:pt x="9205" y="0"/>
                              </a:lnTo>
                              <a:lnTo>
                                <a:pt x="11006" y="738"/>
                              </a:lnTo>
                              <a:lnTo>
                                <a:pt x="12404" y="2180"/>
                              </a:lnTo>
                              <a:lnTo>
                                <a:pt x="13474" y="3623"/>
                              </a:lnTo>
                              <a:lnTo>
                                <a:pt x="14194" y="5456"/>
                              </a:lnTo>
                              <a:lnTo>
                                <a:pt x="14544" y="7279"/>
                              </a:lnTo>
                              <a:lnTo>
                                <a:pt x="14194" y="9079"/>
                              </a:lnTo>
                              <a:lnTo>
                                <a:pt x="13474" y="10902"/>
                              </a:lnTo>
                              <a:lnTo>
                                <a:pt x="12404" y="12378"/>
                              </a:lnTo>
                              <a:lnTo>
                                <a:pt x="11006" y="13820"/>
                              </a:lnTo>
                              <a:lnTo>
                                <a:pt x="9205" y="14558"/>
                              </a:lnTo>
                              <a:lnTo>
                                <a:pt x="5318" y="14558"/>
                              </a:lnTo>
                              <a:lnTo>
                                <a:pt x="3549" y="13820"/>
                              </a:lnTo>
                              <a:lnTo>
                                <a:pt x="2118" y="12378"/>
                              </a:lnTo>
                              <a:lnTo>
                                <a:pt x="1048" y="10902"/>
                              </a:lnTo>
                              <a:lnTo>
                                <a:pt x="350" y="9079"/>
                              </a:lnTo>
                              <a:lnTo>
                                <a:pt x="0" y="7279"/>
                              </a:lnTo>
                              <a:lnTo>
                                <a:pt x="350" y="5456"/>
                              </a:lnTo>
                              <a:lnTo>
                                <a:pt x="1048" y="3623"/>
                              </a:lnTo>
                              <a:lnTo>
                                <a:pt x="2118" y="2180"/>
                              </a:lnTo>
                              <a:lnTo>
                                <a:pt x="3549"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23" name="Shape 15123"/>
                      <wps:cNvSpPr/>
                      <wps:spPr>
                        <a:xfrm>
                          <a:off x="5897918" y="324311"/>
                          <a:ext cx="23759" cy="31634"/>
                        </a:xfrm>
                        <a:custGeom>
                          <a:avLst/>
                          <a:gdLst/>
                          <a:ahLst/>
                          <a:cxnLst/>
                          <a:rect l="0" t="0" r="0" b="0"/>
                          <a:pathLst>
                            <a:path w="23759" h="31634">
                              <a:moveTo>
                                <a:pt x="0" y="0"/>
                              </a:moveTo>
                              <a:lnTo>
                                <a:pt x="4597" y="0"/>
                              </a:lnTo>
                              <a:lnTo>
                                <a:pt x="11716" y="738"/>
                              </a:lnTo>
                              <a:lnTo>
                                <a:pt x="17022" y="2561"/>
                              </a:lnTo>
                              <a:lnTo>
                                <a:pt x="20571" y="5099"/>
                              </a:lnTo>
                              <a:lnTo>
                                <a:pt x="23060" y="8375"/>
                              </a:lnTo>
                              <a:lnTo>
                                <a:pt x="23759" y="12735"/>
                              </a:lnTo>
                              <a:lnTo>
                                <a:pt x="23060" y="18214"/>
                              </a:lnTo>
                              <a:lnTo>
                                <a:pt x="20571" y="22575"/>
                              </a:lnTo>
                              <a:lnTo>
                                <a:pt x="16673" y="26555"/>
                              </a:lnTo>
                              <a:lnTo>
                                <a:pt x="10984" y="29474"/>
                              </a:lnTo>
                              <a:lnTo>
                                <a:pt x="3898" y="31296"/>
                              </a:lnTo>
                              <a:lnTo>
                                <a:pt x="0" y="31634"/>
                              </a:lnTo>
                              <a:lnTo>
                                <a:pt x="0" y="28582"/>
                              </a:lnTo>
                              <a:lnTo>
                                <a:pt x="2478" y="28378"/>
                              </a:lnTo>
                              <a:lnTo>
                                <a:pt x="6748" y="26936"/>
                              </a:lnTo>
                              <a:lnTo>
                                <a:pt x="10285" y="25113"/>
                              </a:lnTo>
                              <a:lnTo>
                                <a:pt x="13135" y="22575"/>
                              </a:lnTo>
                              <a:lnTo>
                                <a:pt x="14555" y="20014"/>
                              </a:lnTo>
                              <a:lnTo>
                                <a:pt x="15253" y="16738"/>
                              </a:lnTo>
                              <a:lnTo>
                                <a:pt x="15253" y="15296"/>
                              </a:lnTo>
                              <a:lnTo>
                                <a:pt x="14555" y="14200"/>
                              </a:lnTo>
                              <a:lnTo>
                                <a:pt x="13834" y="12735"/>
                              </a:lnTo>
                              <a:lnTo>
                                <a:pt x="12786" y="12020"/>
                              </a:lnTo>
                              <a:lnTo>
                                <a:pt x="11366" y="11282"/>
                              </a:lnTo>
                              <a:lnTo>
                                <a:pt x="6748" y="9839"/>
                              </a:lnTo>
                              <a:lnTo>
                                <a:pt x="1059" y="9459"/>
                              </a:lnTo>
                              <a:lnTo>
                                <a:pt x="0" y="9459"/>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24" name="Shape 15124"/>
                      <wps:cNvSpPr/>
                      <wps:spPr>
                        <a:xfrm>
                          <a:off x="5929483" y="283220"/>
                          <a:ext cx="26620" cy="45485"/>
                        </a:xfrm>
                        <a:custGeom>
                          <a:avLst/>
                          <a:gdLst/>
                          <a:ahLst/>
                          <a:cxnLst/>
                          <a:rect l="0" t="0" r="0" b="0"/>
                          <a:pathLst>
                            <a:path w="26620" h="45485">
                              <a:moveTo>
                                <a:pt x="19162" y="0"/>
                              </a:moveTo>
                              <a:lnTo>
                                <a:pt x="19512" y="5814"/>
                              </a:lnTo>
                              <a:lnTo>
                                <a:pt x="19512" y="39291"/>
                              </a:lnTo>
                              <a:lnTo>
                                <a:pt x="19861" y="40387"/>
                              </a:lnTo>
                              <a:lnTo>
                                <a:pt x="20582" y="41091"/>
                              </a:lnTo>
                              <a:lnTo>
                                <a:pt x="21281" y="41829"/>
                              </a:lnTo>
                              <a:lnTo>
                                <a:pt x="22351" y="42176"/>
                              </a:lnTo>
                              <a:lnTo>
                                <a:pt x="24119" y="42567"/>
                              </a:lnTo>
                              <a:lnTo>
                                <a:pt x="25201" y="42914"/>
                              </a:lnTo>
                              <a:lnTo>
                                <a:pt x="25899" y="43271"/>
                              </a:lnTo>
                              <a:lnTo>
                                <a:pt x="26620" y="43652"/>
                              </a:lnTo>
                              <a:lnTo>
                                <a:pt x="26620" y="44747"/>
                              </a:lnTo>
                              <a:lnTo>
                                <a:pt x="26238" y="45485"/>
                              </a:lnTo>
                              <a:lnTo>
                                <a:pt x="20931" y="45485"/>
                              </a:lnTo>
                              <a:lnTo>
                                <a:pt x="9925" y="45094"/>
                              </a:lnTo>
                              <a:lnTo>
                                <a:pt x="7086" y="45094"/>
                              </a:lnTo>
                              <a:lnTo>
                                <a:pt x="4619" y="45485"/>
                              </a:lnTo>
                              <a:lnTo>
                                <a:pt x="1419" y="45485"/>
                              </a:lnTo>
                              <a:lnTo>
                                <a:pt x="721" y="45094"/>
                              </a:lnTo>
                              <a:lnTo>
                                <a:pt x="350" y="44747"/>
                              </a:lnTo>
                              <a:lnTo>
                                <a:pt x="0" y="44009"/>
                              </a:lnTo>
                              <a:lnTo>
                                <a:pt x="350" y="43652"/>
                              </a:lnTo>
                              <a:lnTo>
                                <a:pt x="721" y="43271"/>
                              </a:lnTo>
                              <a:lnTo>
                                <a:pt x="1769" y="42914"/>
                              </a:lnTo>
                              <a:lnTo>
                                <a:pt x="2850" y="42567"/>
                              </a:lnTo>
                              <a:lnTo>
                                <a:pt x="4619" y="42176"/>
                              </a:lnTo>
                              <a:lnTo>
                                <a:pt x="6038" y="41829"/>
                              </a:lnTo>
                              <a:lnTo>
                                <a:pt x="6737" y="41091"/>
                              </a:lnTo>
                              <a:lnTo>
                                <a:pt x="7458" y="39995"/>
                              </a:lnTo>
                              <a:lnTo>
                                <a:pt x="7458" y="36372"/>
                              </a:lnTo>
                              <a:lnTo>
                                <a:pt x="7807" y="30536"/>
                              </a:lnTo>
                              <a:lnTo>
                                <a:pt x="7807" y="21815"/>
                              </a:lnTo>
                              <a:lnTo>
                                <a:pt x="7458" y="13831"/>
                              </a:lnTo>
                              <a:lnTo>
                                <a:pt x="7086" y="9817"/>
                              </a:lnTo>
                              <a:lnTo>
                                <a:pt x="6737" y="6899"/>
                              </a:lnTo>
                              <a:lnTo>
                                <a:pt x="6388" y="5456"/>
                              </a:lnTo>
                              <a:lnTo>
                                <a:pt x="5689" y="4718"/>
                              </a:lnTo>
                              <a:lnTo>
                                <a:pt x="4270" y="3980"/>
                              </a:lnTo>
                              <a:lnTo>
                                <a:pt x="2501" y="3980"/>
                              </a:lnTo>
                              <a:lnTo>
                                <a:pt x="1419" y="3634"/>
                              </a:lnTo>
                              <a:lnTo>
                                <a:pt x="721" y="3276"/>
                              </a:lnTo>
                              <a:lnTo>
                                <a:pt x="350" y="2896"/>
                              </a:lnTo>
                              <a:lnTo>
                                <a:pt x="0" y="2538"/>
                              </a:lnTo>
                              <a:lnTo>
                                <a:pt x="350" y="1800"/>
                              </a:lnTo>
                              <a:lnTo>
                                <a:pt x="721" y="1442"/>
                              </a:lnTo>
                              <a:lnTo>
                                <a:pt x="1419" y="1096"/>
                              </a:lnTo>
                              <a:lnTo>
                                <a:pt x="2501" y="1096"/>
                              </a:lnTo>
                              <a:lnTo>
                                <a:pt x="3538" y="716"/>
                              </a:lnTo>
                              <a:lnTo>
                                <a:pt x="19162" y="0"/>
                              </a:lnTo>
                              <a:close/>
                            </a:path>
                          </a:pathLst>
                        </a:custGeom>
                        <a:ln w="349" cap="flat">
                          <a:round/>
                        </a:ln>
                      </wps:spPr>
                      <wps:style>
                        <a:lnRef idx="1">
                          <a:srgbClr val="000000"/>
                        </a:lnRef>
                        <a:fillRef idx="1">
                          <a:srgbClr val="000000"/>
                        </a:fillRef>
                        <a:effectRef idx="0">
                          <a:scrgbClr r="0" g="0" b="0"/>
                        </a:effectRef>
                        <a:fontRef idx="none"/>
                      </wps:style>
                      <wps:bodyPr/>
                    </wps:wsp>
                    <wps:wsp>
                      <wps:cNvPr id="15125" name="Shape 15125"/>
                      <wps:cNvSpPr/>
                      <wps:spPr>
                        <a:xfrm>
                          <a:off x="5897918" y="282482"/>
                          <a:ext cx="28377" cy="32616"/>
                        </a:xfrm>
                        <a:custGeom>
                          <a:avLst/>
                          <a:gdLst/>
                          <a:ahLst/>
                          <a:cxnLst/>
                          <a:rect l="0" t="0" r="0" b="0"/>
                          <a:pathLst>
                            <a:path w="28377" h="32616">
                              <a:moveTo>
                                <a:pt x="21990" y="0"/>
                              </a:moveTo>
                              <a:lnTo>
                                <a:pt x="23759" y="0"/>
                              </a:lnTo>
                              <a:lnTo>
                                <a:pt x="25178" y="738"/>
                              </a:lnTo>
                              <a:lnTo>
                                <a:pt x="26598" y="1834"/>
                              </a:lnTo>
                              <a:lnTo>
                                <a:pt x="27679" y="2918"/>
                              </a:lnTo>
                              <a:lnTo>
                                <a:pt x="28377" y="4372"/>
                              </a:lnTo>
                              <a:lnTo>
                                <a:pt x="28377" y="6932"/>
                              </a:lnTo>
                              <a:lnTo>
                                <a:pt x="28028" y="8017"/>
                              </a:lnTo>
                              <a:lnTo>
                                <a:pt x="27297" y="9113"/>
                              </a:lnTo>
                              <a:lnTo>
                                <a:pt x="26248" y="10197"/>
                              </a:lnTo>
                              <a:lnTo>
                                <a:pt x="25178" y="10555"/>
                              </a:lnTo>
                              <a:lnTo>
                                <a:pt x="23759" y="10913"/>
                              </a:lnTo>
                              <a:lnTo>
                                <a:pt x="22340" y="10555"/>
                              </a:lnTo>
                              <a:lnTo>
                                <a:pt x="20942" y="9817"/>
                              </a:lnTo>
                              <a:lnTo>
                                <a:pt x="19872" y="8733"/>
                              </a:lnTo>
                              <a:lnTo>
                                <a:pt x="19141" y="7279"/>
                              </a:lnTo>
                              <a:lnTo>
                                <a:pt x="18442" y="5837"/>
                              </a:lnTo>
                              <a:lnTo>
                                <a:pt x="17742" y="5099"/>
                              </a:lnTo>
                              <a:lnTo>
                                <a:pt x="16673" y="5099"/>
                              </a:lnTo>
                              <a:lnTo>
                                <a:pt x="15603" y="5456"/>
                              </a:lnTo>
                              <a:lnTo>
                                <a:pt x="14555" y="6194"/>
                              </a:lnTo>
                              <a:lnTo>
                                <a:pt x="13135" y="7279"/>
                              </a:lnTo>
                              <a:lnTo>
                                <a:pt x="15253" y="11651"/>
                              </a:lnTo>
                              <a:lnTo>
                                <a:pt x="15952" y="16358"/>
                              </a:lnTo>
                              <a:lnTo>
                                <a:pt x="15253" y="21110"/>
                              </a:lnTo>
                              <a:lnTo>
                                <a:pt x="13135" y="25113"/>
                              </a:lnTo>
                              <a:lnTo>
                                <a:pt x="10285" y="28747"/>
                              </a:lnTo>
                              <a:lnTo>
                                <a:pt x="6748" y="30927"/>
                              </a:lnTo>
                              <a:lnTo>
                                <a:pt x="2129" y="32370"/>
                              </a:lnTo>
                              <a:lnTo>
                                <a:pt x="0" y="32616"/>
                              </a:lnTo>
                              <a:lnTo>
                                <a:pt x="0" y="29281"/>
                              </a:lnTo>
                              <a:lnTo>
                                <a:pt x="360" y="29094"/>
                              </a:lnTo>
                              <a:lnTo>
                                <a:pt x="1430" y="28389"/>
                              </a:lnTo>
                              <a:lnTo>
                                <a:pt x="2478" y="26913"/>
                              </a:lnTo>
                              <a:lnTo>
                                <a:pt x="3549" y="22933"/>
                              </a:lnTo>
                              <a:lnTo>
                                <a:pt x="3898" y="17454"/>
                              </a:lnTo>
                              <a:lnTo>
                                <a:pt x="3549" y="11293"/>
                              </a:lnTo>
                              <a:lnTo>
                                <a:pt x="2129" y="7279"/>
                              </a:lnTo>
                              <a:lnTo>
                                <a:pt x="1059" y="5456"/>
                              </a:lnTo>
                              <a:lnTo>
                                <a:pt x="11" y="4372"/>
                              </a:lnTo>
                              <a:lnTo>
                                <a:pt x="0" y="4366"/>
                              </a:lnTo>
                              <a:lnTo>
                                <a:pt x="0" y="509"/>
                              </a:lnTo>
                              <a:lnTo>
                                <a:pt x="2129" y="738"/>
                              </a:lnTo>
                              <a:lnTo>
                                <a:pt x="5678" y="1834"/>
                              </a:lnTo>
                              <a:lnTo>
                                <a:pt x="8866" y="3276"/>
                              </a:lnTo>
                              <a:lnTo>
                                <a:pt x="11366" y="5456"/>
                              </a:lnTo>
                              <a:lnTo>
                                <a:pt x="15253" y="2180"/>
                              </a:lnTo>
                              <a:lnTo>
                                <a:pt x="18791" y="73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126" name="Shape 15126"/>
                      <wps:cNvSpPr/>
                      <wps:spPr>
                        <a:xfrm>
                          <a:off x="5933753" y="258107"/>
                          <a:ext cx="14161" cy="14916"/>
                        </a:xfrm>
                        <a:custGeom>
                          <a:avLst/>
                          <a:gdLst/>
                          <a:ahLst/>
                          <a:cxnLst/>
                          <a:rect l="0" t="0" r="0" b="0"/>
                          <a:pathLst>
                            <a:path w="14161" h="14916">
                              <a:moveTo>
                                <a:pt x="7086" y="0"/>
                              </a:moveTo>
                              <a:lnTo>
                                <a:pt x="8854" y="358"/>
                              </a:lnTo>
                              <a:lnTo>
                                <a:pt x="10623" y="1096"/>
                              </a:lnTo>
                              <a:lnTo>
                                <a:pt x="12043" y="2192"/>
                              </a:lnTo>
                              <a:lnTo>
                                <a:pt x="13463" y="4014"/>
                              </a:lnTo>
                              <a:lnTo>
                                <a:pt x="14161" y="5456"/>
                              </a:lnTo>
                              <a:lnTo>
                                <a:pt x="14161" y="7637"/>
                              </a:lnTo>
                              <a:lnTo>
                                <a:pt x="14161" y="9470"/>
                              </a:lnTo>
                              <a:lnTo>
                                <a:pt x="13463" y="11293"/>
                              </a:lnTo>
                              <a:lnTo>
                                <a:pt x="12043" y="12735"/>
                              </a:lnTo>
                              <a:lnTo>
                                <a:pt x="10623" y="13831"/>
                              </a:lnTo>
                              <a:lnTo>
                                <a:pt x="8854" y="14569"/>
                              </a:lnTo>
                              <a:lnTo>
                                <a:pt x="7086" y="14916"/>
                              </a:lnTo>
                              <a:lnTo>
                                <a:pt x="5306" y="14569"/>
                              </a:lnTo>
                              <a:lnTo>
                                <a:pt x="3538" y="13831"/>
                              </a:lnTo>
                              <a:lnTo>
                                <a:pt x="2118" y="12735"/>
                              </a:lnTo>
                              <a:lnTo>
                                <a:pt x="698" y="11293"/>
                              </a:lnTo>
                              <a:lnTo>
                                <a:pt x="0" y="9470"/>
                              </a:lnTo>
                              <a:lnTo>
                                <a:pt x="0" y="5456"/>
                              </a:lnTo>
                              <a:lnTo>
                                <a:pt x="698" y="4014"/>
                              </a:lnTo>
                              <a:lnTo>
                                <a:pt x="2118" y="2192"/>
                              </a:lnTo>
                              <a:lnTo>
                                <a:pt x="3538" y="1096"/>
                              </a:lnTo>
                              <a:lnTo>
                                <a:pt x="5306" y="358"/>
                              </a:lnTo>
                              <a:lnTo>
                                <a:pt x="7086" y="0"/>
                              </a:lnTo>
                              <a:close/>
                            </a:path>
                          </a:pathLst>
                        </a:custGeom>
                        <a:ln w="349" cap="flat">
                          <a:round/>
                        </a:ln>
                      </wps:spPr>
                      <wps:style>
                        <a:lnRef idx="1">
                          <a:srgbClr val="000000"/>
                        </a:lnRef>
                        <a:fillRef idx="1">
                          <a:srgbClr val="000000"/>
                        </a:fillRef>
                        <a:effectRef idx="0">
                          <a:scrgbClr r="0" g="0" b="0"/>
                        </a:effectRef>
                        <a:fontRef idx="none"/>
                      </wps:style>
                      <wps:bodyPr/>
                    </wps:wsp>
                    <wps:wsp>
                      <wps:cNvPr id="15127" name="Shape 15127"/>
                      <wps:cNvSpPr/>
                      <wps:spPr>
                        <a:xfrm>
                          <a:off x="5958931" y="437457"/>
                          <a:ext cx="19152" cy="11258"/>
                        </a:xfrm>
                        <a:custGeom>
                          <a:avLst/>
                          <a:gdLst/>
                          <a:ahLst/>
                          <a:cxnLst/>
                          <a:rect l="0" t="0" r="0" b="0"/>
                          <a:pathLst>
                            <a:path w="19152" h="11258">
                              <a:moveTo>
                                <a:pt x="17372" y="0"/>
                              </a:moveTo>
                              <a:lnTo>
                                <a:pt x="18452" y="0"/>
                              </a:lnTo>
                              <a:lnTo>
                                <a:pt x="19152" y="737"/>
                              </a:lnTo>
                              <a:lnTo>
                                <a:pt x="19152" y="1473"/>
                              </a:lnTo>
                              <a:lnTo>
                                <a:pt x="18802" y="2181"/>
                              </a:lnTo>
                              <a:lnTo>
                                <a:pt x="18452" y="2917"/>
                              </a:lnTo>
                              <a:lnTo>
                                <a:pt x="17372" y="4008"/>
                              </a:lnTo>
                              <a:lnTo>
                                <a:pt x="16301" y="5453"/>
                              </a:lnTo>
                              <a:lnTo>
                                <a:pt x="12764" y="8016"/>
                              </a:lnTo>
                              <a:lnTo>
                                <a:pt x="8865" y="9815"/>
                              </a:lnTo>
                              <a:lnTo>
                                <a:pt x="4258" y="10906"/>
                              </a:lnTo>
                              <a:lnTo>
                                <a:pt x="0" y="11258"/>
                              </a:lnTo>
                              <a:lnTo>
                                <a:pt x="0" y="5657"/>
                              </a:lnTo>
                              <a:lnTo>
                                <a:pt x="339" y="5834"/>
                              </a:lnTo>
                              <a:lnTo>
                                <a:pt x="4258" y="6543"/>
                              </a:lnTo>
                              <a:lnTo>
                                <a:pt x="10296" y="5099"/>
                              </a:lnTo>
                              <a:lnTo>
                                <a:pt x="16301" y="1091"/>
                              </a:lnTo>
                              <a:lnTo>
                                <a:pt x="17022" y="382"/>
                              </a:lnTo>
                              <a:lnTo>
                                <a:pt x="17372" y="0"/>
                              </a:lnTo>
                              <a:close/>
                            </a:path>
                          </a:pathLst>
                        </a:custGeom>
                        <a:ln w="349" cap="flat">
                          <a:round/>
                        </a:ln>
                      </wps:spPr>
                      <wps:style>
                        <a:lnRef idx="1">
                          <a:srgbClr val="000000"/>
                        </a:lnRef>
                        <a:fillRef idx="1">
                          <a:srgbClr val="000000"/>
                        </a:fillRef>
                        <a:effectRef idx="0">
                          <a:scrgbClr r="0" g="0" b="0"/>
                        </a:effectRef>
                        <a:fontRef idx="none"/>
                      </wps:style>
                      <wps:bodyPr/>
                    </wps:wsp>
                    <wps:wsp>
                      <wps:cNvPr id="15128" name="Shape 15128"/>
                      <wps:cNvSpPr/>
                      <wps:spPr>
                        <a:xfrm>
                          <a:off x="5958931" y="402915"/>
                          <a:ext cx="20221" cy="21307"/>
                        </a:xfrm>
                        <a:custGeom>
                          <a:avLst/>
                          <a:gdLst/>
                          <a:ahLst/>
                          <a:cxnLst/>
                          <a:rect l="0" t="0" r="0" b="0"/>
                          <a:pathLst>
                            <a:path w="20221" h="21307">
                              <a:moveTo>
                                <a:pt x="1059" y="0"/>
                              </a:moveTo>
                              <a:lnTo>
                                <a:pt x="6726" y="704"/>
                              </a:lnTo>
                              <a:lnTo>
                                <a:pt x="11683" y="2538"/>
                              </a:lnTo>
                              <a:lnTo>
                                <a:pt x="15253" y="6161"/>
                              </a:lnTo>
                              <a:lnTo>
                                <a:pt x="19152" y="12735"/>
                              </a:lnTo>
                              <a:lnTo>
                                <a:pt x="20221" y="18538"/>
                              </a:lnTo>
                              <a:lnTo>
                                <a:pt x="20221" y="19634"/>
                              </a:lnTo>
                              <a:lnTo>
                                <a:pt x="19872" y="20361"/>
                              </a:lnTo>
                              <a:lnTo>
                                <a:pt x="19152" y="20719"/>
                              </a:lnTo>
                              <a:lnTo>
                                <a:pt x="17372" y="21077"/>
                              </a:lnTo>
                              <a:lnTo>
                                <a:pt x="13113" y="21077"/>
                              </a:lnTo>
                              <a:lnTo>
                                <a:pt x="0" y="21307"/>
                              </a:lnTo>
                              <a:lnTo>
                                <a:pt x="0" y="17801"/>
                              </a:lnTo>
                              <a:lnTo>
                                <a:pt x="339" y="17801"/>
                              </a:lnTo>
                              <a:lnTo>
                                <a:pt x="4957" y="17443"/>
                              </a:lnTo>
                              <a:lnTo>
                                <a:pt x="7097" y="17096"/>
                              </a:lnTo>
                              <a:lnTo>
                                <a:pt x="7796" y="16358"/>
                              </a:lnTo>
                              <a:lnTo>
                                <a:pt x="8145" y="14916"/>
                              </a:lnTo>
                              <a:lnTo>
                                <a:pt x="8517" y="13440"/>
                              </a:lnTo>
                              <a:lnTo>
                                <a:pt x="7796" y="9437"/>
                              </a:lnTo>
                              <a:lnTo>
                                <a:pt x="6027" y="6161"/>
                              </a:lnTo>
                              <a:lnTo>
                                <a:pt x="4957" y="4718"/>
                              </a:lnTo>
                              <a:lnTo>
                                <a:pt x="3527" y="3623"/>
                              </a:lnTo>
                              <a:lnTo>
                                <a:pt x="2129" y="2885"/>
                              </a:lnTo>
                              <a:lnTo>
                                <a:pt x="339" y="2885"/>
                              </a:lnTo>
                              <a:lnTo>
                                <a:pt x="0" y="2964"/>
                              </a:lnTo>
                              <a:lnTo>
                                <a:pt x="0" y="117"/>
                              </a:lnTo>
                              <a:lnTo>
                                <a:pt x="1059" y="0"/>
                              </a:lnTo>
                              <a:close/>
                            </a:path>
                          </a:pathLst>
                        </a:custGeom>
                        <a:ln w="349" cap="flat">
                          <a:round/>
                        </a:ln>
                      </wps:spPr>
                      <wps:style>
                        <a:lnRef idx="1">
                          <a:srgbClr val="000000"/>
                        </a:lnRef>
                        <a:fillRef idx="1">
                          <a:srgbClr val="000000"/>
                        </a:fillRef>
                        <a:effectRef idx="0">
                          <a:scrgbClr r="0" g="0" b="0"/>
                        </a:effectRef>
                        <a:fontRef idx="none"/>
                      </wps:style>
                      <wps:bodyPr/>
                    </wps:wsp>
                    <wps:wsp>
                      <wps:cNvPr id="15129" name="Shape 15129"/>
                      <wps:cNvSpPr/>
                      <wps:spPr>
                        <a:xfrm>
                          <a:off x="5962458" y="283361"/>
                          <a:ext cx="22175" cy="46049"/>
                        </a:xfrm>
                        <a:custGeom>
                          <a:avLst/>
                          <a:gdLst/>
                          <a:ahLst/>
                          <a:cxnLst/>
                          <a:rect l="0" t="0" r="0" b="0"/>
                          <a:pathLst>
                            <a:path w="22175" h="46049">
                              <a:moveTo>
                                <a:pt x="22175" y="0"/>
                              </a:moveTo>
                              <a:lnTo>
                                <a:pt x="22175" y="2916"/>
                              </a:lnTo>
                              <a:lnTo>
                                <a:pt x="19162" y="3840"/>
                              </a:lnTo>
                              <a:lnTo>
                                <a:pt x="16694" y="6758"/>
                              </a:lnTo>
                              <a:lnTo>
                                <a:pt x="14925" y="11119"/>
                              </a:lnTo>
                              <a:lnTo>
                                <a:pt x="13845" y="17671"/>
                              </a:lnTo>
                              <a:lnTo>
                                <a:pt x="22175" y="17671"/>
                              </a:lnTo>
                              <a:lnTo>
                                <a:pt x="22175" y="21316"/>
                              </a:lnTo>
                              <a:lnTo>
                                <a:pt x="13495" y="21316"/>
                              </a:lnTo>
                              <a:lnTo>
                                <a:pt x="13495" y="23496"/>
                              </a:lnTo>
                              <a:lnTo>
                                <a:pt x="14194" y="30395"/>
                              </a:lnTo>
                              <a:lnTo>
                                <a:pt x="17044" y="35874"/>
                              </a:lnTo>
                              <a:lnTo>
                                <a:pt x="19511" y="38770"/>
                              </a:lnTo>
                              <a:lnTo>
                                <a:pt x="22175" y="40293"/>
                              </a:lnTo>
                              <a:lnTo>
                                <a:pt x="22175" y="46035"/>
                              </a:lnTo>
                              <a:lnTo>
                                <a:pt x="22001" y="46049"/>
                              </a:lnTo>
                              <a:lnTo>
                                <a:pt x="15625" y="45345"/>
                              </a:lnTo>
                              <a:lnTo>
                                <a:pt x="10307" y="43131"/>
                              </a:lnTo>
                              <a:lnTo>
                                <a:pt x="5688" y="39508"/>
                              </a:lnTo>
                              <a:lnTo>
                                <a:pt x="2500" y="35147"/>
                              </a:lnTo>
                              <a:lnTo>
                                <a:pt x="731" y="30049"/>
                              </a:lnTo>
                              <a:lnTo>
                                <a:pt x="0" y="24592"/>
                              </a:lnTo>
                              <a:lnTo>
                                <a:pt x="731" y="18051"/>
                              </a:lnTo>
                              <a:lnTo>
                                <a:pt x="2849" y="12215"/>
                              </a:lnTo>
                              <a:lnTo>
                                <a:pt x="6769" y="7138"/>
                              </a:lnTo>
                              <a:lnTo>
                                <a:pt x="11355" y="3135"/>
                              </a:lnTo>
                              <a:lnTo>
                                <a:pt x="17044" y="575"/>
                              </a:lnTo>
                              <a:lnTo>
                                <a:pt x="22175" y="0"/>
                              </a:lnTo>
                              <a:close/>
                            </a:path>
                          </a:pathLst>
                        </a:custGeom>
                        <a:ln w="349" cap="flat">
                          <a:round/>
                        </a:ln>
                      </wps:spPr>
                      <wps:style>
                        <a:lnRef idx="1">
                          <a:srgbClr val="000000"/>
                        </a:lnRef>
                        <a:fillRef idx="1">
                          <a:srgbClr val="000000"/>
                        </a:fillRef>
                        <a:effectRef idx="0">
                          <a:scrgbClr r="0" g="0" b="0"/>
                        </a:effectRef>
                        <a:fontRef idx="none"/>
                      </wps:style>
                      <wps:bodyPr/>
                    </wps:wsp>
                    <wps:wsp>
                      <wps:cNvPr id="15130" name="Shape 15130"/>
                      <wps:cNvSpPr/>
                      <wps:spPr>
                        <a:xfrm>
                          <a:off x="5984633" y="318150"/>
                          <a:ext cx="18987" cy="11246"/>
                        </a:xfrm>
                        <a:custGeom>
                          <a:avLst/>
                          <a:gdLst/>
                          <a:ahLst/>
                          <a:cxnLst/>
                          <a:rect l="0" t="0" r="0" b="0"/>
                          <a:pathLst>
                            <a:path w="18987" h="11246">
                              <a:moveTo>
                                <a:pt x="17568" y="0"/>
                              </a:moveTo>
                              <a:lnTo>
                                <a:pt x="18638" y="0"/>
                              </a:lnTo>
                              <a:lnTo>
                                <a:pt x="18987" y="358"/>
                              </a:lnTo>
                              <a:lnTo>
                                <a:pt x="18987" y="1800"/>
                              </a:lnTo>
                              <a:lnTo>
                                <a:pt x="18267" y="2885"/>
                              </a:lnTo>
                              <a:lnTo>
                                <a:pt x="17568" y="3981"/>
                              </a:lnTo>
                              <a:lnTo>
                                <a:pt x="16149" y="5456"/>
                              </a:lnTo>
                              <a:lnTo>
                                <a:pt x="12600" y="7983"/>
                              </a:lnTo>
                              <a:lnTo>
                                <a:pt x="8680" y="9817"/>
                              </a:lnTo>
                              <a:lnTo>
                                <a:pt x="4444" y="10902"/>
                              </a:lnTo>
                              <a:lnTo>
                                <a:pt x="0" y="11246"/>
                              </a:lnTo>
                              <a:lnTo>
                                <a:pt x="0" y="5503"/>
                              </a:lnTo>
                              <a:lnTo>
                                <a:pt x="524" y="5803"/>
                              </a:lnTo>
                              <a:lnTo>
                                <a:pt x="4094" y="6161"/>
                              </a:lnTo>
                              <a:lnTo>
                                <a:pt x="10111" y="5065"/>
                              </a:lnTo>
                              <a:lnTo>
                                <a:pt x="16149" y="1085"/>
                              </a:lnTo>
                              <a:lnTo>
                                <a:pt x="16870" y="358"/>
                              </a:lnTo>
                              <a:lnTo>
                                <a:pt x="17568" y="0"/>
                              </a:lnTo>
                              <a:close/>
                            </a:path>
                          </a:pathLst>
                        </a:custGeom>
                        <a:ln w="349" cap="flat">
                          <a:round/>
                        </a:ln>
                      </wps:spPr>
                      <wps:style>
                        <a:lnRef idx="1">
                          <a:srgbClr val="000000"/>
                        </a:lnRef>
                        <a:fillRef idx="1">
                          <a:srgbClr val="000000"/>
                        </a:fillRef>
                        <a:effectRef idx="0">
                          <a:scrgbClr r="0" g="0" b="0"/>
                        </a:effectRef>
                        <a:fontRef idx="none"/>
                      </wps:style>
                      <wps:bodyPr/>
                    </wps:wsp>
                    <wps:wsp>
                      <wps:cNvPr id="15131" name="Shape 15131"/>
                      <wps:cNvSpPr/>
                      <wps:spPr>
                        <a:xfrm>
                          <a:off x="5984633" y="283220"/>
                          <a:ext cx="20210" cy="21457"/>
                        </a:xfrm>
                        <a:custGeom>
                          <a:avLst/>
                          <a:gdLst/>
                          <a:ahLst/>
                          <a:cxnLst/>
                          <a:rect l="0" t="0" r="0" b="0"/>
                          <a:pathLst>
                            <a:path w="20210" h="21457">
                              <a:moveTo>
                                <a:pt x="1256" y="0"/>
                              </a:moveTo>
                              <a:lnTo>
                                <a:pt x="6911" y="716"/>
                              </a:lnTo>
                              <a:lnTo>
                                <a:pt x="11530" y="2896"/>
                              </a:lnTo>
                              <a:lnTo>
                                <a:pt x="15450" y="6541"/>
                              </a:lnTo>
                              <a:lnTo>
                                <a:pt x="18987" y="12735"/>
                              </a:lnTo>
                              <a:lnTo>
                                <a:pt x="20210" y="18042"/>
                              </a:lnTo>
                              <a:lnTo>
                                <a:pt x="20210" y="19288"/>
                              </a:lnTo>
                              <a:lnTo>
                                <a:pt x="20036" y="19634"/>
                              </a:lnTo>
                              <a:lnTo>
                                <a:pt x="19686" y="20719"/>
                              </a:lnTo>
                              <a:lnTo>
                                <a:pt x="19337" y="21110"/>
                              </a:lnTo>
                              <a:lnTo>
                                <a:pt x="17218" y="21110"/>
                              </a:lnTo>
                              <a:lnTo>
                                <a:pt x="12950" y="21457"/>
                              </a:lnTo>
                              <a:lnTo>
                                <a:pt x="0" y="21457"/>
                              </a:lnTo>
                              <a:lnTo>
                                <a:pt x="0" y="17812"/>
                              </a:lnTo>
                              <a:lnTo>
                                <a:pt x="4794" y="17812"/>
                              </a:lnTo>
                              <a:lnTo>
                                <a:pt x="7293" y="17096"/>
                              </a:lnTo>
                              <a:lnTo>
                                <a:pt x="7982" y="16358"/>
                              </a:lnTo>
                              <a:lnTo>
                                <a:pt x="8330" y="15274"/>
                              </a:lnTo>
                              <a:lnTo>
                                <a:pt x="8330" y="13831"/>
                              </a:lnTo>
                              <a:lnTo>
                                <a:pt x="7982" y="9817"/>
                              </a:lnTo>
                              <a:lnTo>
                                <a:pt x="6213" y="6194"/>
                              </a:lnTo>
                              <a:lnTo>
                                <a:pt x="4794" y="5099"/>
                              </a:lnTo>
                              <a:lnTo>
                                <a:pt x="3374" y="3980"/>
                              </a:lnTo>
                              <a:lnTo>
                                <a:pt x="1954" y="3276"/>
                              </a:lnTo>
                              <a:lnTo>
                                <a:pt x="524" y="2896"/>
                              </a:lnTo>
                              <a:lnTo>
                                <a:pt x="0" y="3057"/>
                              </a:lnTo>
                              <a:lnTo>
                                <a:pt x="0" y="141"/>
                              </a:lnTo>
                              <a:lnTo>
                                <a:pt x="1256" y="0"/>
                              </a:lnTo>
                              <a:close/>
                            </a:path>
                          </a:pathLst>
                        </a:custGeom>
                        <a:ln w="349" cap="flat">
                          <a:round/>
                        </a:ln>
                      </wps:spPr>
                      <wps:style>
                        <a:lnRef idx="1">
                          <a:srgbClr val="000000"/>
                        </a:lnRef>
                        <a:fillRef idx="1">
                          <a:srgbClr val="000000"/>
                        </a:fillRef>
                        <a:effectRef idx="0">
                          <a:scrgbClr r="0" g="0" b="0"/>
                        </a:effectRef>
                        <a:fontRef idx="none"/>
                      </wps:style>
                      <wps:bodyPr/>
                    </wps:wsp>
                    <wps:wsp>
                      <wps:cNvPr id="15132" name="Shape 15132"/>
                      <wps:cNvSpPr/>
                      <wps:spPr>
                        <a:xfrm>
                          <a:off x="4834925" y="51478"/>
                          <a:ext cx="253065" cy="484213"/>
                        </a:xfrm>
                        <a:custGeom>
                          <a:avLst/>
                          <a:gdLst/>
                          <a:ahLst/>
                          <a:cxnLst/>
                          <a:rect l="0" t="0" r="0" b="0"/>
                          <a:pathLst>
                            <a:path w="253065" h="484213">
                              <a:moveTo>
                                <a:pt x="0" y="0"/>
                              </a:moveTo>
                              <a:lnTo>
                                <a:pt x="253065" y="0"/>
                              </a:lnTo>
                              <a:lnTo>
                                <a:pt x="253065" y="14558"/>
                              </a:lnTo>
                              <a:lnTo>
                                <a:pt x="15241" y="14558"/>
                              </a:lnTo>
                              <a:lnTo>
                                <a:pt x="15241" y="469654"/>
                              </a:lnTo>
                              <a:lnTo>
                                <a:pt x="253065" y="469654"/>
                              </a:lnTo>
                              <a:lnTo>
                                <a:pt x="253065" y="484213"/>
                              </a:lnTo>
                              <a:lnTo>
                                <a:pt x="0" y="48421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3" name="Shape 15133"/>
                      <wps:cNvSpPr/>
                      <wps:spPr>
                        <a:xfrm>
                          <a:off x="5087990" y="51478"/>
                          <a:ext cx="253067" cy="484213"/>
                        </a:xfrm>
                        <a:custGeom>
                          <a:avLst/>
                          <a:gdLst/>
                          <a:ahLst/>
                          <a:cxnLst/>
                          <a:rect l="0" t="0" r="0" b="0"/>
                          <a:pathLst>
                            <a:path w="253067" h="484213">
                              <a:moveTo>
                                <a:pt x="0" y="0"/>
                              </a:moveTo>
                              <a:lnTo>
                                <a:pt x="253067" y="0"/>
                              </a:lnTo>
                              <a:lnTo>
                                <a:pt x="253067" y="484213"/>
                              </a:lnTo>
                              <a:lnTo>
                                <a:pt x="0" y="484213"/>
                              </a:lnTo>
                              <a:lnTo>
                                <a:pt x="0" y="469654"/>
                              </a:lnTo>
                              <a:lnTo>
                                <a:pt x="237825" y="469654"/>
                              </a:lnTo>
                              <a:lnTo>
                                <a:pt x="237825" y="14558"/>
                              </a:lnTo>
                              <a:lnTo>
                                <a:pt x="0" y="1455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4" name="Shape 15134"/>
                      <wps:cNvSpPr/>
                      <wps:spPr>
                        <a:xfrm>
                          <a:off x="4834925" y="51478"/>
                          <a:ext cx="506132" cy="484213"/>
                        </a:xfrm>
                        <a:custGeom>
                          <a:avLst/>
                          <a:gdLst/>
                          <a:ahLst/>
                          <a:cxnLst/>
                          <a:rect l="0" t="0" r="0" b="0"/>
                          <a:pathLst>
                            <a:path w="506132" h="484213">
                              <a:moveTo>
                                <a:pt x="0" y="0"/>
                              </a:moveTo>
                              <a:lnTo>
                                <a:pt x="506132" y="0"/>
                              </a:lnTo>
                              <a:lnTo>
                                <a:pt x="506132" y="484213"/>
                              </a:lnTo>
                              <a:lnTo>
                                <a:pt x="0" y="484213"/>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35" name="Shape 15135"/>
                      <wps:cNvSpPr/>
                      <wps:spPr>
                        <a:xfrm>
                          <a:off x="4850165" y="66036"/>
                          <a:ext cx="475649" cy="455096"/>
                        </a:xfrm>
                        <a:custGeom>
                          <a:avLst/>
                          <a:gdLst/>
                          <a:ahLst/>
                          <a:cxnLst/>
                          <a:rect l="0" t="0" r="0" b="0"/>
                          <a:pathLst>
                            <a:path w="475649" h="455096">
                              <a:moveTo>
                                <a:pt x="0" y="0"/>
                              </a:moveTo>
                              <a:lnTo>
                                <a:pt x="475649" y="0"/>
                              </a:lnTo>
                              <a:lnTo>
                                <a:pt x="475649" y="455096"/>
                              </a:lnTo>
                              <a:lnTo>
                                <a:pt x="0" y="455096"/>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36" name="Shape 15136"/>
                      <wps:cNvSpPr/>
                      <wps:spPr>
                        <a:xfrm>
                          <a:off x="4932111" y="134409"/>
                          <a:ext cx="194024" cy="267768"/>
                        </a:xfrm>
                        <a:custGeom>
                          <a:avLst/>
                          <a:gdLst/>
                          <a:ahLst/>
                          <a:cxnLst/>
                          <a:rect l="0" t="0" r="0" b="0"/>
                          <a:pathLst>
                            <a:path w="194024" h="267768">
                              <a:moveTo>
                                <a:pt x="144355" y="0"/>
                              </a:moveTo>
                              <a:lnTo>
                                <a:pt x="144355" y="3656"/>
                              </a:lnTo>
                              <a:lnTo>
                                <a:pt x="144006" y="17476"/>
                              </a:lnTo>
                              <a:lnTo>
                                <a:pt x="144355" y="31307"/>
                              </a:lnTo>
                              <a:lnTo>
                                <a:pt x="145425" y="54945"/>
                              </a:lnTo>
                              <a:lnTo>
                                <a:pt x="145425" y="58209"/>
                              </a:lnTo>
                              <a:lnTo>
                                <a:pt x="135849" y="58209"/>
                              </a:lnTo>
                              <a:lnTo>
                                <a:pt x="135500" y="55682"/>
                              </a:lnTo>
                              <a:lnTo>
                                <a:pt x="134081" y="49130"/>
                              </a:lnTo>
                              <a:lnTo>
                                <a:pt x="132312" y="43305"/>
                              </a:lnTo>
                              <a:lnTo>
                                <a:pt x="129462" y="38206"/>
                              </a:lnTo>
                              <a:lnTo>
                                <a:pt x="125924" y="33488"/>
                              </a:lnTo>
                              <a:lnTo>
                                <a:pt x="121306" y="29831"/>
                              </a:lnTo>
                              <a:lnTo>
                                <a:pt x="115617" y="26947"/>
                              </a:lnTo>
                              <a:lnTo>
                                <a:pt x="108531" y="24375"/>
                              </a:lnTo>
                              <a:lnTo>
                                <a:pt x="100724" y="23290"/>
                              </a:lnTo>
                              <a:lnTo>
                                <a:pt x="92568" y="22575"/>
                              </a:lnTo>
                              <a:lnTo>
                                <a:pt x="76954" y="22575"/>
                              </a:lnTo>
                              <a:lnTo>
                                <a:pt x="49669" y="22195"/>
                              </a:lnTo>
                              <a:lnTo>
                                <a:pt x="47518" y="99681"/>
                              </a:lnTo>
                              <a:lnTo>
                                <a:pt x="55674" y="99681"/>
                              </a:lnTo>
                              <a:lnTo>
                                <a:pt x="63830" y="99334"/>
                              </a:lnTo>
                              <a:lnTo>
                                <a:pt x="71288" y="98238"/>
                              </a:lnTo>
                              <a:lnTo>
                                <a:pt x="78756" y="96416"/>
                              </a:lnTo>
                              <a:lnTo>
                                <a:pt x="85482" y="93520"/>
                              </a:lnTo>
                              <a:lnTo>
                                <a:pt x="92218" y="88779"/>
                              </a:lnTo>
                              <a:lnTo>
                                <a:pt x="98606" y="82976"/>
                              </a:lnTo>
                              <a:lnTo>
                                <a:pt x="100375" y="80784"/>
                              </a:lnTo>
                              <a:lnTo>
                                <a:pt x="104644" y="84060"/>
                              </a:lnTo>
                              <a:lnTo>
                                <a:pt x="103224" y="86598"/>
                              </a:lnTo>
                              <a:lnTo>
                                <a:pt x="100025" y="93520"/>
                              </a:lnTo>
                              <a:lnTo>
                                <a:pt x="98256" y="101157"/>
                              </a:lnTo>
                              <a:lnTo>
                                <a:pt x="97885" y="108793"/>
                              </a:lnTo>
                              <a:lnTo>
                                <a:pt x="98606" y="116419"/>
                              </a:lnTo>
                              <a:lnTo>
                                <a:pt x="100724" y="122613"/>
                              </a:lnTo>
                              <a:lnTo>
                                <a:pt x="103923" y="128416"/>
                              </a:lnTo>
                              <a:lnTo>
                                <a:pt x="107843" y="133895"/>
                              </a:lnTo>
                              <a:lnTo>
                                <a:pt x="112080" y="138971"/>
                              </a:lnTo>
                              <a:lnTo>
                                <a:pt x="117037" y="142628"/>
                              </a:lnTo>
                              <a:lnTo>
                                <a:pt x="122354" y="145546"/>
                              </a:lnTo>
                              <a:lnTo>
                                <a:pt x="127693" y="148073"/>
                              </a:lnTo>
                              <a:lnTo>
                                <a:pt x="144355" y="154625"/>
                              </a:lnTo>
                              <a:lnTo>
                                <a:pt x="152162" y="157543"/>
                              </a:lnTo>
                              <a:lnTo>
                                <a:pt x="160318" y="161166"/>
                              </a:lnTo>
                              <a:lnTo>
                                <a:pt x="168474" y="165169"/>
                              </a:lnTo>
                              <a:lnTo>
                                <a:pt x="175943" y="169530"/>
                              </a:lnTo>
                              <a:lnTo>
                                <a:pt x="182297" y="174986"/>
                              </a:lnTo>
                              <a:lnTo>
                                <a:pt x="187636" y="181561"/>
                              </a:lnTo>
                              <a:lnTo>
                                <a:pt x="191524" y="188806"/>
                              </a:lnTo>
                              <a:lnTo>
                                <a:pt x="193292" y="196823"/>
                              </a:lnTo>
                              <a:lnTo>
                                <a:pt x="194024" y="205198"/>
                              </a:lnTo>
                              <a:lnTo>
                                <a:pt x="193292" y="214277"/>
                              </a:lnTo>
                              <a:lnTo>
                                <a:pt x="191174" y="223032"/>
                              </a:lnTo>
                              <a:lnTo>
                                <a:pt x="187287" y="231015"/>
                              </a:lnTo>
                              <a:lnTo>
                                <a:pt x="182297" y="238294"/>
                              </a:lnTo>
                              <a:lnTo>
                                <a:pt x="176281" y="244131"/>
                              </a:lnTo>
                              <a:lnTo>
                                <a:pt x="169173" y="248491"/>
                              </a:lnTo>
                              <a:lnTo>
                                <a:pt x="161748" y="251387"/>
                              </a:lnTo>
                              <a:lnTo>
                                <a:pt x="153931" y="253210"/>
                              </a:lnTo>
                              <a:lnTo>
                                <a:pt x="145425" y="253568"/>
                              </a:lnTo>
                              <a:lnTo>
                                <a:pt x="139736" y="253210"/>
                              </a:lnTo>
                              <a:lnTo>
                                <a:pt x="134081" y="252472"/>
                              </a:lnTo>
                              <a:lnTo>
                                <a:pt x="119188" y="249587"/>
                              </a:lnTo>
                              <a:lnTo>
                                <a:pt x="106762" y="247016"/>
                              </a:lnTo>
                              <a:lnTo>
                                <a:pt x="98256" y="245931"/>
                              </a:lnTo>
                              <a:lnTo>
                                <a:pt x="96837" y="245931"/>
                              </a:lnTo>
                              <a:lnTo>
                                <a:pt x="94337" y="242655"/>
                              </a:lnTo>
                              <a:lnTo>
                                <a:pt x="94337" y="225917"/>
                              </a:lnTo>
                              <a:lnTo>
                                <a:pt x="93649" y="217575"/>
                              </a:lnTo>
                              <a:lnTo>
                                <a:pt x="93299" y="208820"/>
                              </a:lnTo>
                              <a:lnTo>
                                <a:pt x="92917" y="200099"/>
                              </a:lnTo>
                              <a:lnTo>
                                <a:pt x="93649" y="187364"/>
                              </a:lnTo>
                              <a:lnTo>
                                <a:pt x="93649" y="184445"/>
                              </a:lnTo>
                              <a:lnTo>
                                <a:pt x="102493" y="184445"/>
                              </a:lnTo>
                              <a:lnTo>
                                <a:pt x="102842" y="187364"/>
                              </a:lnTo>
                              <a:lnTo>
                                <a:pt x="103923" y="197181"/>
                              </a:lnTo>
                              <a:lnTo>
                                <a:pt x="106762" y="205936"/>
                              </a:lnTo>
                              <a:lnTo>
                                <a:pt x="110999" y="214277"/>
                              </a:lnTo>
                              <a:lnTo>
                                <a:pt x="117037" y="221556"/>
                              </a:lnTo>
                              <a:lnTo>
                                <a:pt x="123773" y="227012"/>
                              </a:lnTo>
                              <a:lnTo>
                                <a:pt x="131231" y="231015"/>
                              </a:lnTo>
                              <a:lnTo>
                                <a:pt x="139048" y="233576"/>
                              </a:lnTo>
                              <a:lnTo>
                                <a:pt x="147554" y="234671"/>
                              </a:lnTo>
                              <a:lnTo>
                                <a:pt x="153243" y="234291"/>
                              </a:lnTo>
                              <a:lnTo>
                                <a:pt x="158549" y="232838"/>
                              </a:lnTo>
                              <a:lnTo>
                                <a:pt x="163867" y="230311"/>
                              </a:lnTo>
                              <a:lnTo>
                                <a:pt x="168125" y="226297"/>
                              </a:lnTo>
                              <a:lnTo>
                                <a:pt x="172743" y="220851"/>
                              </a:lnTo>
                              <a:lnTo>
                                <a:pt x="175211" y="214277"/>
                              </a:lnTo>
                              <a:lnTo>
                                <a:pt x="176281" y="207020"/>
                              </a:lnTo>
                              <a:lnTo>
                                <a:pt x="175943" y="201542"/>
                              </a:lnTo>
                              <a:lnTo>
                                <a:pt x="174512" y="196823"/>
                              </a:lnTo>
                              <a:lnTo>
                                <a:pt x="172372" y="192462"/>
                              </a:lnTo>
                              <a:lnTo>
                                <a:pt x="168823" y="188460"/>
                              </a:lnTo>
                              <a:lnTo>
                                <a:pt x="163168" y="184445"/>
                              </a:lnTo>
                              <a:lnTo>
                                <a:pt x="157130" y="181181"/>
                              </a:lnTo>
                              <a:lnTo>
                                <a:pt x="147205" y="176820"/>
                              </a:lnTo>
                              <a:lnTo>
                                <a:pt x="137269" y="172806"/>
                              </a:lnTo>
                              <a:lnTo>
                                <a:pt x="120585" y="165907"/>
                              </a:lnTo>
                              <a:lnTo>
                                <a:pt x="114569" y="163346"/>
                              </a:lnTo>
                              <a:lnTo>
                                <a:pt x="109230" y="160451"/>
                              </a:lnTo>
                              <a:lnTo>
                                <a:pt x="104273" y="157186"/>
                              </a:lnTo>
                              <a:lnTo>
                                <a:pt x="100025" y="153172"/>
                              </a:lnTo>
                              <a:lnTo>
                                <a:pt x="96117" y="148431"/>
                              </a:lnTo>
                              <a:lnTo>
                                <a:pt x="90799" y="140067"/>
                              </a:lnTo>
                              <a:lnTo>
                                <a:pt x="84761" y="132073"/>
                              </a:lnTo>
                              <a:lnTo>
                                <a:pt x="79105" y="126236"/>
                              </a:lnTo>
                              <a:lnTo>
                                <a:pt x="73067" y="122255"/>
                              </a:lnTo>
                              <a:lnTo>
                                <a:pt x="66330" y="120075"/>
                              </a:lnTo>
                              <a:lnTo>
                                <a:pt x="58174" y="118991"/>
                              </a:lnTo>
                              <a:lnTo>
                                <a:pt x="47168" y="118991"/>
                              </a:lnTo>
                              <a:lnTo>
                                <a:pt x="47900" y="171721"/>
                              </a:lnTo>
                              <a:lnTo>
                                <a:pt x="48238" y="224474"/>
                              </a:lnTo>
                              <a:lnTo>
                                <a:pt x="49287" y="231015"/>
                              </a:lnTo>
                              <a:lnTo>
                                <a:pt x="51088" y="237210"/>
                              </a:lnTo>
                              <a:lnTo>
                                <a:pt x="53206" y="243035"/>
                              </a:lnTo>
                              <a:lnTo>
                                <a:pt x="56405" y="248111"/>
                              </a:lnTo>
                              <a:lnTo>
                                <a:pt x="60292" y="252472"/>
                              </a:lnTo>
                              <a:lnTo>
                                <a:pt x="65599" y="255770"/>
                              </a:lnTo>
                              <a:lnTo>
                                <a:pt x="71637" y="257951"/>
                              </a:lnTo>
                              <a:lnTo>
                                <a:pt x="74137" y="258666"/>
                              </a:lnTo>
                              <a:lnTo>
                                <a:pt x="74137" y="267768"/>
                              </a:lnTo>
                              <a:lnTo>
                                <a:pt x="70949" y="267410"/>
                              </a:lnTo>
                              <a:lnTo>
                                <a:pt x="49287" y="265945"/>
                              </a:lnTo>
                              <a:lnTo>
                                <a:pt x="37243" y="265207"/>
                              </a:lnTo>
                              <a:lnTo>
                                <a:pt x="36894" y="265207"/>
                              </a:lnTo>
                              <a:lnTo>
                                <a:pt x="24468" y="265945"/>
                              </a:lnTo>
                              <a:lnTo>
                                <a:pt x="2844" y="267410"/>
                              </a:lnTo>
                              <a:lnTo>
                                <a:pt x="0" y="267768"/>
                              </a:lnTo>
                              <a:lnTo>
                                <a:pt x="0" y="258666"/>
                              </a:lnTo>
                              <a:lnTo>
                                <a:pt x="2119" y="257951"/>
                              </a:lnTo>
                              <a:lnTo>
                                <a:pt x="8505" y="255770"/>
                              </a:lnTo>
                              <a:lnTo>
                                <a:pt x="13473" y="252472"/>
                              </a:lnTo>
                              <a:lnTo>
                                <a:pt x="17382" y="248111"/>
                              </a:lnTo>
                              <a:lnTo>
                                <a:pt x="20581" y="243035"/>
                              </a:lnTo>
                              <a:lnTo>
                                <a:pt x="23049" y="237556"/>
                              </a:lnTo>
                              <a:lnTo>
                                <a:pt x="24818" y="231395"/>
                              </a:lnTo>
                              <a:lnTo>
                                <a:pt x="25888" y="224832"/>
                              </a:lnTo>
                              <a:lnTo>
                                <a:pt x="24119" y="27651"/>
                              </a:lnTo>
                              <a:lnTo>
                                <a:pt x="3542" y="738"/>
                              </a:lnTo>
                              <a:lnTo>
                                <a:pt x="95418" y="2918"/>
                              </a:lnTo>
                              <a:lnTo>
                                <a:pt x="105692" y="2918"/>
                              </a:lnTo>
                              <a:lnTo>
                                <a:pt x="120585" y="1834"/>
                              </a:lnTo>
                              <a:lnTo>
                                <a:pt x="141167" y="391"/>
                              </a:lnTo>
                              <a:lnTo>
                                <a:pt x="144355" y="0"/>
                              </a:lnTo>
                              <a:close/>
                            </a:path>
                          </a:pathLst>
                        </a:custGeom>
                        <a:ln w="349" cap="flat">
                          <a:round/>
                        </a:ln>
                      </wps:spPr>
                      <wps:style>
                        <a:lnRef idx="1">
                          <a:srgbClr val="000000"/>
                        </a:lnRef>
                        <a:fillRef idx="1">
                          <a:srgbClr val="000000"/>
                        </a:fillRef>
                        <a:effectRef idx="0">
                          <a:scrgbClr r="0" g="0" b="0"/>
                        </a:effectRef>
                        <a:fontRef idx="none"/>
                      </wps:style>
                      <wps:bodyPr/>
                    </wps:wsp>
                    <wps:wsp>
                      <wps:cNvPr id="15137" name="Shape 15137"/>
                      <wps:cNvSpPr/>
                      <wps:spPr>
                        <a:xfrm>
                          <a:off x="5035335" y="132967"/>
                          <a:ext cx="164036" cy="270653"/>
                        </a:xfrm>
                        <a:custGeom>
                          <a:avLst/>
                          <a:gdLst/>
                          <a:ahLst/>
                          <a:cxnLst/>
                          <a:rect l="0" t="0" r="0" b="0"/>
                          <a:pathLst>
                            <a:path w="164036" h="270653">
                              <a:moveTo>
                                <a:pt x="153210" y="0"/>
                              </a:moveTo>
                              <a:lnTo>
                                <a:pt x="161716" y="358"/>
                              </a:lnTo>
                              <a:lnTo>
                                <a:pt x="164036" y="568"/>
                              </a:lnTo>
                              <a:lnTo>
                                <a:pt x="164036" y="21831"/>
                              </a:lnTo>
                              <a:lnTo>
                                <a:pt x="128742" y="21457"/>
                              </a:lnTo>
                              <a:lnTo>
                                <a:pt x="128043" y="66931"/>
                              </a:lnTo>
                              <a:lnTo>
                                <a:pt x="128043" y="108402"/>
                              </a:lnTo>
                              <a:lnTo>
                                <a:pt x="136549" y="111320"/>
                              </a:lnTo>
                              <a:lnTo>
                                <a:pt x="145054" y="112763"/>
                              </a:lnTo>
                              <a:lnTo>
                                <a:pt x="153931" y="113154"/>
                              </a:lnTo>
                              <a:lnTo>
                                <a:pt x="161716" y="112763"/>
                              </a:lnTo>
                              <a:lnTo>
                                <a:pt x="164036" y="112425"/>
                              </a:lnTo>
                              <a:lnTo>
                                <a:pt x="164036" y="133383"/>
                              </a:lnTo>
                              <a:lnTo>
                                <a:pt x="156748" y="133873"/>
                              </a:lnTo>
                              <a:lnTo>
                                <a:pt x="142205" y="132777"/>
                              </a:lnTo>
                              <a:lnTo>
                                <a:pt x="128043" y="129512"/>
                              </a:lnTo>
                              <a:lnTo>
                                <a:pt x="128043" y="214277"/>
                              </a:lnTo>
                              <a:lnTo>
                                <a:pt x="128392" y="221198"/>
                              </a:lnTo>
                              <a:lnTo>
                                <a:pt x="129462" y="228835"/>
                              </a:lnTo>
                              <a:lnTo>
                                <a:pt x="130860" y="236114"/>
                              </a:lnTo>
                              <a:lnTo>
                                <a:pt x="133349" y="242655"/>
                              </a:lnTo>
                              <a:lnTo>
                                <a:pt x="137247" y="248849"/>
                              </a:lnTo>
                              <a:lnTo>
                                <a:pt x="141156" y="252830"/>
                              </a:lnTo>
                              <a:lnTo>
                                <a:pt x="145775" y="255737"/>
                              </a:lnTo>
                              <a:lnTo>
                                <a:pt x="150743" y="257928"/>
                              </a:lnTo>
                              <a:lnTo>
                                <a:pt x="156049" y="259013"/>
                              </a:lnTo>
                              <a:lnTo>
                                <a:pt x="158517" y="259393"/>
                              </a:lnTo>
                              <a:lnTo>
                                <a:pt x="158899" y="270653"/>
                              </a:lnTo>
                              <a:lnTo>
                                <a:pt x="155329" y="270306"/>
                              </a:lnTo>
                              <a:lnTo>
                                <a:pt x="139387" y="268472"/>
                              </a:lnTo>
                              <a:lnTo>
                                <a:pt x="123075" y="267388"/>
                              </a:lnTo>
                              <a:lnTo>
                                <a:pt x="103574" y="267734"/>
                              </a:lnTo>
                              <a:lnTo>
                                <a:pt x="84412" y="269210"/>
                              </a:lnTo>
                              <a:lnTo>
                                <a:pt x="81224" y="269568"/>
                              </a:lnTo>
                              <a:lnTo>
                                <a:pt x="81224" y="258655"/>
                              </a:lnTo>
                              <a:lnTo>
                                <a:pt x="82993" y="258309"/>
                              </a:lnTo>
                              <a:lnTo>
                                <a:pt x="85460" y="257213"/>
                              </a:lnTo>
                              <a:lnTo>
                                <a:pt x="87950" y="256128"/>
                              </a:lnTo>
                              <a:lnTo>
                                <a:pt x="92918" y="252114"/>
                              </a:lnTo>
                              <a:lnTo>
                                <a:pt x="97187" y="247373"/>
                              </a:lnTo>
                              <a:lnTo>
                                <a:pt x="100724" y="241559"/>
                              </a:lnTo>
                              <a:lnTo>
                                <a:pt x="103574" y="235376"/>
                              </a:lnTo>
                              <a:lnTo>
                                <a:pt x="105692" y="228835"/>
                              </a:lnTo>
                              <a:lnTo>
                                <a:pt x="106762" y="222294"/>
                              </a:lnTo>
                              <a:lnTo>
                                <a:pt x="107461" y="215719"/>
                              </a:lnTo>
                              <a:lnTo>
                                <a:pt x="107461" y="206998"/>
                              </a:lnTo>
                              <a:lnTo>
                                <a:pt x="106042" y="198266"/>
                              </a:lnTo>
                              <a:lnTo>
                                <a:pt x="103192" y="189902"/>
                              </a:lnTo>
                              <a:lnTo>
                                <a:pt x="99305" y="182265"/>
                              </a:lnTo>
                              <a:lnTo>
                                <a:pt x="95418" y="178262"/>
                              </a:lnTo>
                              <a:lnTo>
                                <a:pt x="90068" y="173890"/>
                              </a:lnTo>
                              <a:lnTo>
                                <a:pt x="83342" y="169150"/>
                              </a:lnTo>
                              <a:lnTo>
                                <a:pt x="76256" y="165169"/>
                              </a:lnTo>
                              <a:lnTo>
                                <a:pt x="68799" y="161166"/>
                              </a:lnTo>
                              <a:lnTo>
                                <a:pt x="61712" y="157532"/>
                              </a:lnTo>
                              <a:lnTo>
                                <a:pt x="54975" y="154614"/>
                              </a:lnTo>
                              <a:lnTo>
                                <a:pt x="49636" y="152434"/>
                              </a:lnTo>
                              <a:lnTo>
                                <a:pt x="37243" y="147693"/>
                              </a:lnTo>
                              <a:lnTo>
                                <a:pt x="24818" y="142236"/>
                              </a:lnTo>
                              <a:lnTo>
                                <a:pt x="19850" y="139709"/>
                              </a:lnTo>
                              <a:lnTo>
                                <a:pt x="14893" y="136433"/>
                              </a:lnTo>
                              <a:lnTo>
                                <a:pt x="10275" y="133157"/>
                              </a:lnTo>
                              <a:lnTo>
                                <a:pt x="5656" y="128059"/>
                              </a:lnTo>
                              <a:lnTo>
                                <a:pt x="2817" y="122233"/>
                              </a:lnTo>
                              <a:lnTo>
                                <a:pt x="699" y="116039"/>
                              </a:lnTo>
                              <a:lnTo>
                                <a:pt x="0" y="109140"/>
                              </a:lnTo>
                              <a:lnTo>
                                <a:pt x="350" y="102219"/>
                              </a:lnTo>
                              <a:lnTo>
                                <a:pt x="1420" y="95678"/>
                              </a:lnTo>
                              <a:lnTo>
                                <a:pt x="3538" y="89126"/>
                              </a:lnTo>
                              <a:lnTo>
                                <a:pt x="6737" y="82942"/>
                              </a:lnTo>
                              <a:lnTo>
                                <a:pt x="10624" y="77486"/>
                              </a:lnTo>
                              <a:lnTo>
                                <a:pt x="15242" y="73125"/>
                              </a:lnTo>
                              <a:lnTo>
                                <a:pt x="22318" y="68384"/>
                              </a:lnTo>
                              <a:lnTo>
                                <a:pt x="30474" y="65108"/>
                              </a:lnTo>
                              <a:lnTo>
                                <a:pt x="38663" y="62928"/>
                              </a:lnTo>
                              <a:lnTo>
                                <a:pt x="47518" y="61843"/>
                              </a:lnTo>
                              <a:lnTo>
                                <a:pt x="56024" y="61486"/>
                              </a:lnTo>
                              <a:lnTo>
                                <a:pt x="70218" y="62570"/>
                              </a:lnTo>
                              <a:lnTo>
                                <a:pt x="84761" y="65108"/>
                              </a:lnTo>
                              <a:lnTo>
                                <a:pt x="98584" y="68384"/>
                              </a:lnTo>
                              <a:lnTo>
                                <a:pt x="100724" y="69122"/>
                              </a:lnTo>
                              <a:lnTo>
                                <a:pt x="100724" y="72767"/>
                              </a:lnTo>
                              <a:lnTo>
                                <a:pt x="101773" y="95320"/>
                              </a:lnTo>
                              <a:lnTo>
                                <a:pt x="101423" y="117861"/>
                              </a:lnTo>
                              <a:lnTo>
                                <a:pt x="101423" y="120780"/>
                              </a:lnTo>
                              <a:lnTo>
                                <a:pt x="92568" y="120780"/>
                              </a:lnTo>
                              <a:lnTo>
                                <a:pt x="92568" y="117861"/>
                              </a:lnTo>
                              <a:lnTo>
                                <a:pt x="92219" y="111320"/>
                              </a:lnTo>
                              <a:lnTo>
                                <a:pt x="90800" y="105484"/>
                              </a:lnTo>
                              <a:lnTo>
                                <a:pt x="88299" y="99681"/>
                              </a:lnTo>
                              <a:lnTo>
                                <a:pt x="84761" y="94962"/>
                              </a:lnTo>
                              <a:lnTo>
                                <a:pt x="80143" y="90959"/>
                              </a:lnTo>
                              <a:lnTo>
                                <a:pt x="73057" y="86599"/>
                              </a:lnTo>
                              <a:lnTo>
                                <a:pt x="65599" y="84027"/>
                              </a:lnTo>
                              <a:lnTo>
                                <a:pt x="57443" y="82585"/>
                              </a:lnTo>
                              <a:lnTo>
                                <a:pt x="49636" y="81847"/>
                              </a:lnTo>
                              <a:lnTo>
                                <a:pt x="43249" y="82227"/>
                              </a:lnTo>
                              <a:lnTo>
                                <a:pt x="37243" y="83323"/>
                              </a:lnTo>
                              <a:lnTo>
                                <a:pt x="31555" y="85503"/>
                              </a:lnTo>
                              <a:lnTo>
                                <a:pt x="26238" y="88779"/>
                              </a:lnTo>
                              <a:lnTo>
                                <a:pt x="22700" y="92402"/>
                              </a:lnTo>
                              <a:lnTo>
                                <a:pt x="19850" y="96405"/>
                              </a:lnTo>
                              <a:lnTo>
                                <a:pt x="18081" y="101123"/>
                              </a:lnTo>
                              <a:lnTo>
                                <a:pt x="17732" y="105875"/>
                              </a:lnTo>
                              <a:lnTo>
                                <a:pt x="18431" y="110582"/>
                              </a:lnTo>
                              <a:lnTo>
                                <a:pt x="20931" y="114954"/>
                              </a:lnTo>
                              <a:lnTo>
                                <a:pt x="24469" y="118599"/>
                              </a:lnTo>
                              <a:lnTo>
                                <a:pt x="24469" y="118957"/>
                              </a:lnTo>
                              <a:lnTo>
                                <a:pt x="30136" y="122613"/>
                              </a:lnTo>
                              <a:lnTo>
                                <a:pt x="35824" y="125878"/>
                              </a:lnTo>
                              <a:lnTo>
                                <a:pt x="45400" y="130597"/>
                              </a:lnTo>
                              <a:lnTo>
                                <a:pt x="55325" y="134611"/>
                              </a:lnTo>
                              <a:lnTo>
                                <a:pt x="64180" y="137876"/>
                              </a:lnTo>
                              <a:lnTo>
                                <a:pt x="73406" y="141510"/>
                              </a:lnTo>
                              <a:lnTo>
                                <a:pt x="82643" y="145512"/>
                              </a:lnTo>
                              <a:lnTo>
                                <a:pt x="91149" y="150253"/>
                              </a:lnTo>
                              <a:lnTo>
                                <a:pt x="99305" y="155710"/>
                              </a:lnTo>
                              <a:lnTo>
                                <a:pt x="106391" y="162251"/>
                              </a:lnTo>
                              <a:lnTo>
                                <a:pt x="106391" y="29832"/>
                              </a:lnTo>
                              <a:lnTo>
                                <a:pt x="86181" y="2538"/>
                              </a:lnTo>
                              <a:lnTo>
                                <a:pt x="104262" y="2538"/>
                              </a:lnTo>
                              <a:lnTo>
                                <a:pt x="112429" y="2180"/>
                              </a:lnTo>
                              <a:lnTo>
                                <a:pt x="117037" y="2180"/>
                              </a:lnTo>
                              <a:lnTo>
                                <a:pt x="127311" y="1834"/>
                              </a:lnTo>
                              <a:lnTo>
                                <a:pt x="137968" y="738"/>
                              </a:lnTo>
                              <a:lnTo>
                                <a:pt x="153210" y="0"/>
                              </a:lnTo>
                              <a:close/>
                            </a:path>
                          </a:pathLst>
                        </a:custGeom>
                        <a:ln w="349" cap="flat">
                          <a:round/>
                        </a:ln>
                      </wps:spPr>
                      <wps:style>
                        <a:lnRef idx="1">
                          <a:srgbClr val="000000"/>
                        </a:lnRef>
                        <a:fillRef idx="1">
                          <a:srgbClr val="000000"/>
                        </a:fillRef>
                        <a:effectRef idx="0">
                          <a:scrgbClr r="0" g="0" b="0"/>
                        </a:effectRef>
                        <a:fontRef idx="none"/>
                      </wps:style>
                      <wps:bodyPr/>
                    </wps:wsp>
                    <wps:wsp>
                      <wps:cNvPr id="15138" name="Shape 15138"/>
                      <wps:cNvSpPr/>
                      <wps:spPr>
                        <a:xfrm>
                          <a:off x="5199371" y="133534"/>
                          <a:ext cx="59392" cy="132816"/>
                        </a:xfrm>
                        <a:custGeom>
                          <a:avLst/>
                          <a:gdLst/>
                          <a:ahLst/>
                          <a:cxnLst/>
                          <a:rect l="0" t="0" r="0" b="0"/>
                          <a:pathLst>
                            <a:path w="59392" h="132816">
                              <a:moveTo>
                                <a:pt x="0" y="0"/>
                              </a:moveTo>
                              <a:lnTo>
                                <a:pt x="5836" y="528"/>
                              </a:lnTo>
                              <a:lnTo>
                                <a:pt x="13992" y="2351"/>
                              </a:lnTo>
                              <a:lnTo>
                                <a:pt x="21799" y="4889"/>
                              </a:lnTo>
                              <a:lnTo>
                                <a:pt x="29256" y="8545"/>
                              </a:lnTo>
                              <a:lnTo>
                                <a:pt x="36343" y="13252"/>
                              </a:lnTo>
                              <a:lnTo>
                                <a:pt x="42381" y="19067"/>
                              </a:lnTo>
                              <a:lnTo>
                                <a:pt x="48768" y="27430"/>
                              </a:lnTo>
                              <a:lnTo>
                                <a:pt x="53387" y="36901"/>
                              </a:lnTo>
                              <a:lnTo>
                                <a:pt x="56924" y="46740"/>
                              </a:lnTo>
                              <a:lnTo>
                                <a:pt x="58693" y="56904"/>
                              </a:lnTo>
                              <a:lnTo>
                                <a:pt x="59392" y="67459"/>
                              </a:lnTo>
                              <a:lnTo>
                                <a:pt x="58693" y="78361"/>
                              </a:lnTo>
                              <a:lnTo>
                                <a:pt x="56575" y="88558"/>
                              </a:lnTo>
                              <a:lnTo>
                                <a:pt x="53037" y="98375"/>
                              </a:lnTo>
                              <a:lnTo>
                                <a:pt x="47698" y="107130"/>
                              </a:lnTo>
                              <a:lnTo>
                                <a:pt x="40612" y="115113"/>
                              </a:lnTo>
                              <a:lnTo>
                                <a:pt x="32106" y="122046"/>
                              </a:lnTo>
                              <a:lnTo>
                                <a:pt x="23218" y="127111"/>
                              </a:lnTo>
                              <a:lnTo>
                                <a:pt x="13643" y="130767"/>
                              </a:lnTo>
                              <a:lnTo>
                                <a:pt x="3368" y="132589"/>
                              </a:lnTo>
                              <a:lnTo>
                                <a:pt x="0" y="132816"/>
                              </a:lnTo>
                              <a:lnTo>
                                <a:pt x="0" y="111858"/>
                              </a:lnTo>
                              <a:lnTo>
                                <a:pt x="5137" y="111110"/>
                              </a:lnTo>
                              <a:lnTo>
                                <a:pt x="12223" y="108572"/>
                              </a:lnTo>
                              <a:lnTo>
                                <a:pt x="18982" y="104916"/>
                              </a:lnTo>
                              <a:lnTo>
                                <a:pt x="24649" y="99851"/>
                              </a:lnTo>
                              <a:lnTo>
                                <a:pt x="29955" y="92192"/>
                              </a:lnTo>
                              <a:lnTo>
                                <a:pt x="33526" y="84197"/>
                              </a:lnTo>
                              <a:lnTo>
                                <a:pt x="35294" y="75834"/>
                              </a:lnTo>
                              <a:lnTo>
                                <a:pt x="35993" y="66721"/>
                              </a:lnTo>
                              <a:lnTo>
                                <a:pt x="35644" y="57295"/>
                              </a:lnTo>
                              <a:lnTo>
                                <a:pt x="33526" y="48540"/>
                              </a:lnTo>
                              <a:lnTo>
                                <a:pt x="29955" y="40165"/>
                              </a:lnTo>
                              <a:lnTo>
                                <a:pt x="24649" y="32529"/>
                              </a:lnTo>
                              <a:lnTo>
                                <a:pt x="20751" y="29264"/>
                              </a:lnTo>
                              <a:lnTo>
                                <a:pt x="16143" y="25988"/>
                              </a:lnTo>
                              <a:lnTo>
                                <a:pt x="10826" y="23450"/>
                              </a:lnTo>
                              <a:lnTo>
                                <a:pt x="5486" y="21985"/>
                              </a:lnTo>
                              <a:lnTo>
                                <a:pt x="519" y="21269"/>
                              </a:lnTo>
                              <a:lnTo>
                                <a:pt x="0" y="212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9" name="Shape 15139"/>
                      <wps:cNvSpPr/>
                      <wps:spPr>
                        <a:xfrm>
                          <a:off x="4934955" y="137685"/>
                          <a:ext cx="188330" cy="261216"/>
                        </a:xfrm>
                        <a:custGeom>
                          <a:avLst/>
                          <a:gdLst/>
                          <a:ahLst/>
                          <a:cxnLst/>
                          <a:rect l="0" t="0" r="0" b="0"/>
                          <a:pathLst>
                            <a:path w="188330" h="261216">
                              <a:moveTo>
                                <a:pt x="138672" y="0"/>
                              </a:moveTo>
                              <a:lnTo>
                                <a:pt x="138323" y="14558"/>
                              </a:lnTo>
                              <a:lnTo>
                                <a:pt x="138672" y="28031"/>
                              </a:lnTo>
                              <a:lnTo>
                                <a:pt x="139393" y="40409"/>
                              </a:lnTo>
                              <a:lnTo>
                                <a:pt x="139742" y="52049"/>
                              </a:lnTo>
                              <a:lnTo>
                                <a:pt x="135473" y="52049"/>
                              </a:lnTo>
                              <a:lnTo>
                                <a:pt x="133704" y="43674"/>
                              </a:lnTo>
                              <a:lnTo>
                                <a:pt x="131237" y="36753"/>
                              </a:lnTo>
                              <a:lnTo>
                                <a:pt x="127699" y="31296"/>
                              </a:lnTo>
                              <a:lnTo>
                                <a:pt x="123779" y="26936"/>
                              </a:lnTo>
                              <a:lnTo>
                                <a:pt x="119161" y="23279"/>
                              </a:lnTo>
                              <a:lnTo>
                                <a:pt x="113843" y="20752"/>
                              </a:lnTo>
                              <a:lnTo>
                                <a:pt x="106386" y="18572"/>
                              </a:lnTo>
                              <a:lnTo>
                                <a:pt x="98230" y="17118"/>
                              </a:lnTo>
                              <a:lnTo>
                                <a:pt x="90073" y="16392"/>
                              </a:lnTo>
                              <a:lnTo>
                                <a:pt x="74110" y="16392"/>
                              </a:lnTo>
                              <a:lnTo>
                                <a:pt x="43975" y="16034"/>
                              </a:lnTo>
                              <a:lnTo>
                                <a:pt x="41485" y="99323"/>
                              </a:lnTo>
                              <a:lnTo>
                                <a:pt x="50712" y="99323"/>
                              </a:lnTo>
                              <a:lnTo>
                                <a:pt x="59589" y="98965"/>
                              </a:lnTo>
                              <a:lnTo>
                                <a:pt x="68105" y="97880"/>
                              </a:lnTo>
                              <a:lnTo>
                                <a:pt x="75912" y="96058"/>
                              </a:lnTo>
                              <a:lnTo>
                                <a:pt x="83686" y="93140"/>
                              </a:lnTo>
                              <a:lnTo>
                                <a:pt x="90805" y="88421"/>
                              </a:lnTo>
                              <a:lnTo>
                                <a:pt x="97880" y="81489"/>
                              </a:lnTo>
                              <a:lnTo>
                                <a:pt x="95041" y="87683"/>
                              </a:lnTo>
                              <a:lnTo>
                                <a:pt x="92923" y="94604"/>
                              </a:lnTo>
                              <a:lnTo>
                                <a:pt x="92224" y="101157"/>
                              </a:lnTo>
                              <a:lnTo>
                                <a:pt x="92224" y="107698"/>
                              </a:lnTo>
                              <a:lnTo>
                                <a:pt x="92923" y="113881"/>
                              </a:lnTo>
                              <a:lnTo>
                                <a:pt x="95041" y="120422"/>
                              </a:lnTo>
                              <a:lnTo>
                                <a:pt x="98612" y="126616"/>
                              </a:lnTo>
                              <a:lnTo>
                                <a:pt x="102499" y="132419"/>
                              </a:lnTo>
                              <a:lnTo>
                                <a:pt x="107467" y="137876"/>
                              </a:lnTo>
                              <a:lnTo>
                                <a:pt x="112773" y="141890"/>
                              </a:lnTo>
                              <a:lnTo>
                                <a:pt x="117392" y="144797"/>
                              </a:lnTo>
                              <a:lnTo>
                                <a:pt x="123779" y="147715"/>
                              </a:lnTo>
                              <a:lnTo>
                                <a:pt x="131586" y="150991"/>
                              </a:lnTo>
                              <a:lnTo>
                                <a:pt x="140441" y="154267"/>
                              </a:lnTo>
                              <a:lnTo>
                                <a:pt x="152517" y="158975"/>
                              </a:lnTo>
                              <a:lnTo>
                                <a:pt x="162442" y="163727"/>
                              </a:lnTo>
                              <a:lnTo>
                                <a:pt x="170948" y="168825"/>
                              </a:lnTo>
                              <a:lnTo>
                                <a:pt x="177335" y="173890"/>
                              </a:lnTo>
                              <a:lnTo>
                                <a:pt x="182292" y="179727"/>
                              </a:lnTo>
                              <a:lnTo>
                                <a:pt x="185491" y="186268"/>
                              </a:lnTo>
                              <a:lnTo>
                                <a:pt x="187609" y="193547"/>
                              </a:lnTo>
                              <a:lnTo>
                                <a:pt x="188330" y="201922"/>
                              </a:lnTo>
                              <a:lnTo>
                                <a:pt x="187609" y="210285"/>
                              </a:lnTo>
                              <a:lnTo>
                                <a:pt x="185491" y="218280"/>
                              </a:lnTo>
                              <a:lnTo>
                                <a:pt x="181943" y="225917"/>
                              </a:lnTo>
                              <a:lnTo>
                                <a:pt x="176986" y="233196"/>
                              </a:lnTo>
                              <a:lnTo>
                                <a:pt x="172017" y="238294"/>
                              </a:lnTo>
                              <a:lnTo>
                                <a:pt x="165979" y="242297"/>
                              </a:lnTo>
                              <a:lnTo>
                                <a:pt x="159243" y="245215"/>
                              </a:lnTo>
                              <a:lnTo>
                                <a:pt x="151436" y="246658"/>
                              </a:lnTo>
                              <a:lnTo>
                                <a:pt x="142581" y="247396"/>
                              </a:lnTo>
                              <a:lnTo>
                                <a:pt x="135855" y="247016"/>
                              </a:lnTo>
                              <a:lnTo>
                                <a:pt x="127317" y="245573"/>
                              </a:lnTo>
                              <a:lnTo>
                                <a:pt x="117042" y="243393"/>
                              </a:lnTo>
                              <a:lnTo>
                                <a:pt x="108155" y="241559"/>
                              </a:lnTo>
                              <a:lnTo>
                                <a:pt x="101079" y="240117"/>
                              </a:lnTo>
                              <a:lnTo>
                                <a:pt x="95412" y="239759"/>
                              </a:lnTo>
                              <a:lnTo>
                                <a:pt x="94342" y="238294"/>
                              </a:lnTo>
                              <a:lnTo>
                                <a:pt x="94692" y="235018"/>
                              </a:lnTo>
                              <a:lnTo>
                                <a:pt x="94692" y="231015"/>
                              </a:lnTo>
                              <a:lnTo>
                                <a:pt x="94342" y="226655"/>
                              </a:lnTo>
                              <a:lnTo>
                                <a:pt x="94342" y="220840"/>
                              </a:lnTo>
                              <a:lnTo>
                                <a:pt x="93644" y="213919"/>
                              </a:lnTo>
                              <a:lnTo>
                                <a:pt x="93273" y="207020"/>
                              </a:lnTo>
                              <a:lnTo>
                                <a:pt x="92923" y="201184"/>
                              </a:lnTo>
                              <a:lnTo>
                                <a:pt x="92923" y="190282"/>
                              </a:lnTo>
                              <a:lnTo>
                                <a:pt x="93644" y="184445"/>
                              </a:lnTo>
                              <a:lnTo>
                                <a:pt x="96810" y="184445"/>
                              </a:lnTo>
                              <a:lnTo>
                                <a:pt x="98230" y="194643"/>
                              </a:lnTo>
                              <a:lnTo>
                                <a:pt x="101429" y="204102"/>
                              </a:lnTo>
                              <a:lnTo>
                                <a:pt x="106036" y="212823"/>
                              </a:lnTo>
                              <a:lnTo>
                                <a:pt x="112424" y="220460"/>
                              </a:lnTo>
                              <a:lnTo>
                                <a:pt x="119510" y="226297"/>
                              </a:lnTo>
                              <a:lnTo>
                                <a:pt x="127317" y="230657"/>
                              </a:lnTo>
                              <a:lnTo>
                                <a:pt x="135855" y="233576"/>
                              </a:lnTo>
                              <a:lnTo>
                                <a:pt x="144710" y="234280"/>
                              </a:lnTo>
                              <a:lnTo>
                                <a:pt x="151436" y="233934"/>
                              </a:lnTo>
                              <a:lnTo>
                                <a:pt x="157474" y="232100"/>
                              </a:lnTo>
                              <a:lnTo>
                                <a:pt x="162791" y="229215"/>
                              </a:lnTo>
                              <a:lnTo>
                                <a:pt x="167410" y="225201"/>
                              </a:lnTo>
                              <a:lnTo>
                                <a:pt x="172367" y="219018"/>
                              </a:lnTo>
                              <a:lnTo>
                                <a:pt x="175217" y="211739"/>
                              </a:lnTo>
                              <a:lnTo>
                                <a:pt x="176265" y="203744"/>
                              </a:lnTo>
                              <a:lnTo>
                                <a:pt x="175916" y="197181"/>
                              </a:lnTo>
                              <a:lnTo>
                                <a:pt x="174136" y="191724"/>
                              </a:lnTo>
                              <a:lnTo>
                                <a:pt x="171668" y="187006"/>
                              </a:lnTo>
                              <a:lnTo>
                                <a:pt x="167748" y="183003"/>
                              </a:lnTo>
                              <a:lnTo>
                                <a:pt x="162791" y="179369"/>
                              </a:lnTo>
                              <a:lnTo>
                                <a:pt x="155705" y="175366"/>
                              </a:lnTo>
                              <a:lnTo>
                                <a:pt x="146479" y="171006"/>
                              </a:lnTo>
                              <a:lnTo>
                                <a:pt x="135473" y="166645"/>
                              </a:lnTo>
                              <a:lnTo>
                                <a:pt x="126269" y="163346"/>
                              </a:lnTo>
                              <a:lnTo>
                                <a:pt x="118811" y="160070"/>
                              </a:lnTo>
                              <a:lnTo>
                                <a:pt x="112424" y="157174"/>
                              </a:lnTo>
                              <a:lnTo>
                                <a:pt x="107816" y="154614"/>
                              </a:lnTo>
                              <a:lnTo>
                                <a:pt x="102499" y="150991"/>
                              </a:lnTo>
                              <a:lnTo>
                                <a:pt x="98230" y="146631"/>
                              </a:lnTo>
                              <a:lnTo>
                                <a:pt x="94692" y="141890"/>
                              </a:lnTo>
                              <a:lnTo>
                                <a:pt x="91143" y="136791"/>
                              </a:lnTo>
                              <a:lnTo>
                                <a:pt x="87955" y="131715"/>
                              </a:lnTo>
                              <a:lnTo>
                                <a:pt x="84068" y="126616"/>
                              </a:lnTo>
                              <a:lnTo>
                                <a:pt x="79799" y="122256"/>
                              </a:lnTo>
                              <a:lnTo>
                                <a:pt x="75180" y="118599"/>
                              </a:lnTo>
                              <a:lnTo>
                                <a:pt x="69524" y="115715"/>
                              </a:lnTo>
                              <a:lnTo>
                                <a:pt x="63137" y="113534"/>
                              </a:lnTo>
                              <a:lnTo>
                                <a:pt x="55680" y="112796"/>
                              </a:lnTo>
                              <a:lnTo>
                                <a:pt x="41485" y="112416"/>
                              </a:lnTo>
                              <a:lnTo>
                                <a:pt x="41857" y="167349"/>
                              </a:lnTo>
                              <a:lnTo>
                                <a:pt x="42556" y="221556"/>
                              </a:lnTo>
                              <a:lnTo>
                                <a:pt x="44324" y="231395"/>
                              </a:lnTo>
                              <a:lnTo>
                                <a:pt x="47174" y="239379"/>
                              </a:lnTo>
                              <a:lnTo>
                                <a:pt x="50712" y="246311"/>
                              </a:lnTo>
                              <a:lnTo>
                                <a:pt x="55680" y="251410"/>
                              </a:lnTo>
                              <a:lnTo>
                                <a:pt x="61368" y="255390"/>
                              </a:lnTo>
                              <a:lnTo>
                                <a:pt x="68444" y="257571"/>
                              </a:lnTo>
                              <a:lnTo>
                                <a:pt x="68444" y="261216"/>
                              </a:lnTo>
                              <a:lnTo>
                                <a:pt x="56400" y="260489"/>
                              </a:lnTo>
                              <a:lnTo>
                                <a:pt x="46825" y="259393"/>
                              </a:lnTo>
                              <a:lnTo>
                                <a:pt x="39367" y="259035"/>
                              </a:lnTo>
                              <a:lnTo>
                                <a:pt x="28711" y="259035"/>
                              </a:lnTo>
                              <a:lnTo>
                                <a:pt x="21624" y="259393"/>
                              </a:lnTo>
                              <a:lnTo>
                                <a:pt x="11699" y="260489"/>
                              </a:lnTo>
                              <a:lnTo>
                                <a:pt x="0" y="261216"/>
                              </a:lnTo>
                              <a:lnTo>
                                <a:pt x="0" y="257571"/>
                              </a:lnTo>
                              <a:lnTo>
                                <a:pt x="6735" y="255390"/>
                              </a:lnTo>
                              <a:lnTo>
                                <a:pt x="12398" y="251410"/>
                              </a:lnTo>
                              <a:lnTo>
                                <a:pt x="17355" y="246311"/>
                              </a:lnTo>
                              <a:lnTo>
                                <a:pt x="21275" y="239759"/>
                              </a:lnTo>
                              <a:lnTo>
                                <a:pt x="24125" y="231395"/>
                              </a:lnTo>
                              <a:lnTo>
                                <a:pt x="25894" y="221936"/>
                              </a:lnTo>
                              <a:lnTo>
                                <a:pt x="24125" y="23279"/>
                              </a:lnTo>
                              <a:lnTo>
                                <a:pt x="6735" y="738"/>
                              </a:lnTo>
                              <a:lnTo>
                                <a:pt x="92574" y="2561"/>
                              </a:lnTo>
                              <a:lnTo>
                                <a:pt x="105687" y="2561"/>
                              </a:lnTo>
                              <a:lnTo>
                                <a:pt x="112424" y="2180"/>
                              </a:lnTo>
                              <a:lnTo>
                                <a:pt x="119510" y="1476"/>
                              </a:lnTo>
                              <a:lnTo>
                                <a:pt x="128038" y="738"/>
                              </a:lnTo>
                              <a:lnTo>
                                <a:pt x="138672" y="0"/>
                              </a:lnTo>
                              <a:close/>
                            </a:path>
                          </a:pathLst>
                        </a:custGeom>
                        <a:ln w="349" cap="flat">
                          <a:round/>
                        </a:ln>
                      </wps:spPr>
                      <wps:style>
                        <a:lnRef idx="1">
                          <a:srgbClr val="000000"/>
                        </a:lnRef>
                        <a:fillRef idx="1">
                          <a:srgbClr val="000000"/>
                        </a:fillRef>
                        <a:effectRef idx="0">
                          <a:scrgbClr r="0" g="0" b="0"/>
                        </a:effectRef>
                        <a:fontRef idx="none"/>
                      </wps:style>
                      <wps:bodyPr/>
                    </wps:wsp>
                    <wps:wsp>
                      <wps:cNvPr id="15140" name="Shape 15140"/>
                      <wps:cNvSpPr/>
                      <wps:spPr>
                        <a:xfrm>
                          <a:off x="5038152" y="135885"/>
                          <a:ext cx="161394" cy="264469"/>
                        </a:xfrm>
                        <a:custGeom>
                          <a:avLst/>
                          <a:gdLst/>
                          <a:ahLst/>
                          <a:cxnLst/>
                          <a:rect l="0" t="0" r="0" b="0"/>
                          <a:pathLst>
                            <a:path w="161394" h="264469">
                              <a:moveTo>
                                <a:pt x="150393" y="0"/>
                              </a:moveTo>
                              <a:lnTo>
                                <a:pt x="161388" y="716"/>
                              </a:lnTo>
                              <a:lnTo>
                                <a:pt x="161394" y="716"/>
                              </a:lnTo>
                              <a:lnTo>
                                <a:pt x="161394" y="15997"/>
                              </a:lnTo>
                              <a:lnTo>
                                <a:pt x="123075" y="15620"/>
                              </a:lnTo>
                              <a:lnTo>
                                <a:pt x="122376" y="64013"/>
                              </a:lnTo>
                              <a:lnTo>
                                <a:pt x="122376" y="107664"/>
                              </a:lnTo>
                              <a:lnTo>
                                <a:pt x="131613" y="110582"/>
                              </a:lnTo>
                              <a:lnTo>
                                <a:pt x="141167" y="112763"/>
                              </a:lnTo>
                              <a:lnTo>
                                <a:pt x="151114" y="113120"/>
                              </a:lnTo>
                              <a:lnTo>
                                <a:pt x="160318" y="112763"/>
                              </a:lnTo>
                              <a:lnTo>
                                <a:pt x="161394" y="112533"/>
                              </a:lnTo>
                              <a:lnTo>
                                <a:pt x="161394" y="127542"/>
                              </a:lnTo>
                              <a:lnTo>
                                <a:pt x="153931" y="128059"/>
                              </a:lnTo>
                              <a:lnTo>
                                <a:pt x="138000" y="126594"/>
                              </a:lnTo>
                              <a:lnTo>
                                <a:pt x="122376" y="122580"/>
                              </a:lnTo>
                              <a:lnTo>
                                <a:pt x="122376" y="213181"/>
                              </a:lnTo>
                              <a:lnTo>
                                <a:pt x="123075" y="220460"/>
                              </a:lnTo>
                              <a:lnTo>
                                <a:pt x="123806" y="227359"/>
                              </a:lnTo>
                              <a:lnTo>
                                <a:pt x="125226" y="233900"/>
                              </a:lnTo>
                              <a:lnTo>
                                <a:pt x="127344" y="240094"/>
                              </a:lnTo>
                              <a:lnTo>
                                <a:pt x="130532" y="245540"/>
                              </a:lnTo>
                              <a:lnTo>
                                <a:pt x="134430" y="250638"/>
                              </a:lnTo>
                              <a:lnTo>
                                <a:pt x="139387" y="254295"/>
                              </a:lnTo>
                              <a:lnTo>
                                <a:pt x="145425" y="257191"/>
                              </a:lnTo>
                              <a:lnTo>
                                <a:pt x="152883" y="259013"/>
                              </a:lnTo>
                              <a:lnTo>
                                <a:pt x="152883" y="264469"/>
                              </a:lnTo>
                              <a:lnTo>
                                <a:pt x="135151" y="262289"/>
                              </a:lnTo>
                              <a:lnTo>
                                <a:pt x="117070" y="261551"/>
                              </a:lnTo>
                              <a:lnTo>
                                <a:pt x="98606" y="261931"/>
                              </a:lnTo>
                              <a:lnTo>
                                <a:pt x="81245" y="263374"/>
                              </a:lnTo>
                              <a:lnTo>
                                <a:pt x="81245" y="257917"/>
                              </a:lnTo>
                              <a:lnTo>
                                <a:pt x="87982" y="254652"/>
                              </a:lnTo>
                              <a:lnTo>
                                <a:pt x="93638" y="249912"/>
                              </a:lnTo>
                              <a:lnTo>
                                <a:pt x="98606" y="243359"/>
                              </a:lnTo>
                              <a:lnTo>
                                <a:pt x="102526" y="236080"/>
                              </a:lnTo>
                              <a:lnTo>
                                <a:pt x="105343" y="228097"/>
                              </a:lnTo>
                              <a:lnTo>
                                <a:pt x="107112" y="219376"/>
                              </a:lnTo>
                              <a:lnTo>
                                <a:pt x="107483" y="210263"/>
                              </a:lnTo>
                              <a:lnTo>
                                <a:pt x="107112" y="201542"/>
                              </a:lnTo>
                              <a:lnTo>
                                <a:pt x="105714" y="192820"/>
                              </a:lnTo>
                              <a:lnTo>
                                <a:pt x="102875" y="184803"/>
                              </a:lnTo>
                              <a:lnTo>
                                <a:pt x="98606" y="177871"/>
                              </a:lnTo>
                              <a:lnTo>
                                <a:pt x="94719" y="173152"/>
                              </a:lnTo>
                              <a:lnTo>
                                <a:pt x="89030" y="168445"/>
                              </a:lnTo>
                              <a:lnTo>
                                <a:pt x="81944" y="163693"/>
                              </a:lnTo>
                              <a:lnTo>
                                <a:pt x="74487" y="159332"/>
                              </a:lnTo>
                              <a:lnTo>
                                <a:pt x="67051" y="155330"/>
                              </a:lnTo>
                              <a:lnTo>
                                <a:pt x="59594" y="152053"/>
                              </a:lnTo>
                              <a:lnTo>
                                <a:pt x="53206" y="149135"/>
                              </a:lnTo>
                              <a:lnTo>
                                <a:pt x="47540" y="146955"/>
                              </a:lnTo>
                              <a:lnTo>
                                <a:pt x="36894" y="142594"/>
                              </a:lnTo>
                              <a:lnTo>
                                <a:pt x="27318" y="138591"/>
                              </a:lnTo>
                              <a:lnTo>
                                <a:pt x="19883" y="134611"/>
                              </a:lnTo>
                              <a:lnTo>
                                <a:pt x="13845" y="131335"/>
                              </a:lnTo>
                              <a:lnTo>
                                <a:pt x="9226" y="128059"/>
                              </a:lnTo>
                              <a:lnTo>
                                <a:pt x="4957" y="122580"/>
                              </a:lnTo>
                              <a:lnTo>
                                <a:pt x="1801" y="116777"/>
                              </a:lnTo>
                              <a:lnTo>
                                <a:pt x="371" y="110236"/>
                              </a:lnTo>
                              <a:lnTo>
                                <a:pt x="0" y="102957"/>
                              </a:lnTo>
                              <a:lnTo>
                                <a:pt x="1070" y="96024"/>
                              </a:lnTo>
                              <a:lnTo>
                                <a:pt x="2839" y="89126"/>
                              </a:lnTo>
                              <a:lnTo>
                                <a:pt x="5688" y="82584"/>
                              </a:lnTo>
                              <a:lnTo>
                                <a:pt x="9575" y="77106"/>
                              </a:lnTo>
                              <a:lnTo>
                                <a:pt x="14194" y="72387"/>
                              </a:lnTo>
                              <a:lnTo>
                                <a:pt x="21651" y="67669"/>
                              </a:lnTo>
                              <a:lnTo>
                                <a:pt x="30856" y="64370"/>
                              </a:lnTo>
                              <a:lnTo>
                                <a:pt x="41163" y="62190"/>
                              </a:lnTo>
                              <a:lnTo>
                                <a:pt x="53206" y="61832"/>
                              </a:lnTo>
                              <a:lnTo>
                                <a:pt x="62083" y="62190"/>
                              </a:lnTo>
                              <a:lnTo>
                                <a:pt x="72019" y="63286"/>
                              </a:lnTo>
                              <a:lnTo>
                                <a:pt x="83014" y="65466"/>
                              </a:lnTo>
                              <a:lnTo>
                                <a:pt x="95068" y="68384"/>
                              </a:lnTo>
                              <a:lnTo>
                                <a:pt x="95068" y="69849"/>
                              </a:lnTo>
                              <a:lnTo>
                                <a:pt x="95767" y="92402"/>
                              </a:lnTo>
                              <a:lnTo>
                                <a:pt x="95767" y="114943"/>
                              </a:lnTo>
                              <a:lnTo>
                                <a:pt x="92601" y="114943"/>
                              </a:lnTo>
                              <a:lnTo>
                                <a:pt x="92219" y="107317"/>
                              </a:lnTo>
                              <a:lnTo>
                                <a:pt x="90450" y="100385"/>
                              </a:lnTo>
                              <a:lnTo>
                                <a:pt x="87600" y="94582"/>
                              </a:lnTo>
                              <a:lnTo>
                                <a:pt x="83713" y="89483"/>
                              </a:lnTo>
                              <a:lnTo>
                                <a:pt x="78745" y="85480"/>
                              </a:lnTo>
                              <a:lnTo>
                                <a:pt x="72019" y="81500"/>
                              </a:lnTo>
                              <a:lnTo>
                                <a:pt x="64212" y="78582"/>
                              </a:lnTo>
                              <a:lnTo>
                                <a:pt x="55707" y="76748"/>
                              </a:lnTo>
                              <a:lnTo>
                                <a:pt x="46819" y="76010"/>
                              </a:lnTo>
                              <a:lnTo>
                                <a:pt x="37243" y="76748"/>
                              </a:lnTo>
                              <a:lnTo>
                                <a:pt x="29087" y="79308"/>
                              </a:lnTo>
                              <a:lnTo>
                                <a:pt x="22001" y="83289"/>
                              </a:lnTo>
                              <a:lnTo>
                                <a:pt x="17382" y="87661"/>
                              </a:lnTo>
                              <a:lnTo>
                                <a:pt x="14194" y="92402"/>
                              </a:lnTo>
                              <a:lnTo>
                                <a:pt x="12425" y="97500"/>
                              </a:lnTo>
                              <a:lnTo>
                                <a:pt x="12076" y="103303"/>
                              </a:lnTo>
                              <a:lnTo>
                                <a:pt x="13146" y="108402"/>
                              </a:lnTo>
                              <a:lnTo>
                                <a:pt x="15613" y="113501"/>
                              </a:lnTo>
                              <a:lnTo>
                                <a:pt x="19883" y="118219"/>
                              </a:lnTo>
                              <a:lnTo>
                                <a:pt x="24840" y="121875"/>
                              </a:lnTo>
                              <a:lnTo>
                                <a:pt x="31926" y="125498"/>
                              </a:lnTo>
                              <a:lnTo>
                                <a:pt x="40814" y="129859"/>
                              </a:lnTo>
                              <a:lnTo>
                                <a:pt x="51438" y="134611"/>
                              </a:lnTo>
                              <a:lnTo>
                                <a:pt x="58895" y="137138"/>
                              </a:lnTo>
                              <a:lnTo>
                                <a:pt x="66330" y="140056"/>
                              </a:lnTo>
                              <a:lnTo>
                                <a:pt x="74137" y="143332"/>
                              </a:lnTo>
                              <a:lnTo>
                                <a:pt x="81595" y="146955"/>
                              </a:lnTo>
                              <a:lnTo>
                                <a:pt x="89030" y="150969"/>
                              </a:lnTo>
                              <a:lnTo>
                                <a:pt x="95767" y="156068"/>
                              </a:lnTo>
                              <a:lnTo>
                                <a:pt x="101794" y="161513"/>
                              </a:lnTo>
                              <a:lnTo>
                                <a:pt x="106762" y="168054"/>
                              </a:lnTo>
                              <a:lnTo>
                                <a:pt x="106762" y="26175"/>
                              </a:lnTo>
                              <a:lnTo>
                                <a:pt x="89030" y="2538"/>
                              </a:lnTo>
                              <a:lnTo>
                                <a:pt x="108913" y="2538"/>
                              </a:lnTo>
                              <a:lnTo>
                                <a:pt x="112451" y="2180"/>
                              </a:lnTo>
                              <a:lnTo>
                                <a:pt x="114220" y="2180"/>
                              </a:lnTo>
                              <a:lnTo>
                                <a:pt x="125226" y="1800"/>
                              </a:lnTo>
                              <a:lnTo>
                                <a:pt x="135500" y="1096"/>
                              </a:lnTo>
                              <a:lnTo>
                                <a:pt x="142586" y="358"/>
                              </a:lnTo>
                              <a:lnTo>
                                <a:pt x="150393" y="0"/>
                              </a:lnTo>
                              <a:close/>
                            </a:path>
                          </a:pathLst>
                        </a:custGeom>
                        <a:ln w="349" cap="flat">
                          <a:round/>
                        </a:ln>
                      </wps:spPr>
                      <wps:style>
                        <a:lnRef idx="1">
                          <a:srgbClr val="000000"/>
                        </a:lnRef>
                        <a:fillRef idx="1">
                          <a:srgbClr val="000000"/>
                        </a:fillRef>
                        <a:effectRef idx="0">
                          <a:scrgbClr r="0" g="0" b="0"/>
                        </a:effectRef>
                        <a:fontRef idx="none"/>
                      </wps:style>
                      <wps:bodyPr/>
                    </wps:wsp>
                    <wps:wsp>
                      <wps:cNvPr id="15141" name="Shape 15141"/>
                      <wps:cNvSpPr/>
                      <wps:spPr>
                        <a:xfrm>
                          <a:off x="5199546" y="136601"/>
                          <a:ext cx="56051" cy="126825"/>
                        </a:xfrm>
                        <a:custGeom>
                          <a:avLst/>
                          <a:gdLst/>
                          <a:ahLst/>
                          <a:cxnLst/>
                          <a:rect l="0" t="0" r="0" b="0"/>
                          <a:pathLst>
                            <a:path w="56051" h="126825">
                              <a:moveTo>
                                <a:pt x="0" y="0"/>
                              </a:moveTo>
                              <a:lnTo>
                                <a:pt x="10280" y="1464"/>
                              </a:lnTo>
                              <a:lnTo>
                                <a:pt x="19157" y="4002"/>
                              </a:lnTo>
                              <a:lnTo>
                                <a:pt x="27313" y="7658"/>
                              </a:lnTo>
                              <a:lnTo>
                                <a:pt x="34050" y="12377"/>
                              </a:lnTo>
                              <a:lnTo>
                                <a:pt x="40088" y="17822"/>
                              </a:lnTo>
                              <a:lnTo>
                                <a:pt x="45743" y="25839"/>
                              </a:lnTo>
                              <a:lnTo>
                                <a:pt x="50362" y="34214"/>
                              </a:lnTo>
                              <a:lnTo>
                                <a:pt x="53561" y="43673"/>
                              </a:lnTo>
                              <a:lnTo>
                                <a:pt x="55680" y="53837"/>
                              </a:lnTo>
                              <a:lnTo>
                                <a:pt x="56051" y="64392"/>
                              </a:lnTo>
                              <a:lnTo>
                                <a:pt x="55330" y="75294"/>
                              </a:lnTo>
                              <a:lnTo>
                                <a:pt x="53212" y="85491"/>
                              </a:lnTo>
                              <a:lnTo>
                                <a:pt x="49663" y="94604"/>
                              </a:lnTo>
                              <a:lnTo>
                                <a:pt x="44706" y="102587"/>
                              </a:lnTo>
                              <a:lnTo>
                                <a:pt x="38319" y="109866"/>
                              </a:lnTo>
                              <a:lnTo>
                                <a:pt x="30861" y="116060"/>
                              </a:lnTo>
                              <a:lnTo>
                                <a:pt x="22694" y="121159"/>
                              </a:lnTo>
                              <a:lnTo>
                                <a:pt x="13468" y="124424"/>
                              </a:lnTo>
                              <a:lnTo>
                                <a:pt x="3194" y="126604"/>
                              </a:lnTo>
                              <a:lnTo>
                                <a:pt x="0" y="126825"/>
                              </a:lnTo>
                              <a:lnTo>
                                <a:pt x="0" y="111817"/>
                              </a:lnTo>
                              <a:lnTo>
                                <a:pt x="7463" y="110224"/>
                              </a:lnTo>
                              <a:lnTo>
                                <a:pt x="14887" y="107686"/>
                              </a:lnTo>
                              <a:lnTo>
                                <a:pt x="21275" y="103683"/>
                              </a:lnTo>
                              <a:lnTo>
                                <a:pt x="26592" y="98584"/>
                              </a:lnTo>
                              <a:lnTo>
                                <a:pt x="31931" y="91327"/>
                              </a:lnTo>
                              <a:lnTo>
                                <a:pt x="35818" y="82964"/>
                              </a:lnTo>
                              <a:lnTo>
                                <a:pt x="37937" y="73493"/>
                              </a:lnTo>
                              <a:lnTo>
                                <a:pt x="39018" y="63654"/>
                              </a:lnTo>
                              <a:lnTo>
                                <a:pt x="37937" y="53132"/>
                              </a:lnTo>
                              <a:lnTo>
                                <a:pt x="35818" y="43673"/>
                              </a:lnTo>
                              <a:lnTo>
                                <a:pt x="31931" y="35298"/>
                              </a:lnTo>
                              <a:lnTo>
                                <a:pt x="26592" y="27639"/>
                              </a:lnTo>
                              <a:lnTo>
                                <a:pt x="22694" y="24017"/>
                              </a:lnTo>
                              <a:lnTo>
                                <a:pt x="17737" y="20740"/>
                              </a:lnTo>
                              <a:lnTo>
                                <a:pt x="12048" y="17822"/>
                              </a:lnTo>
                              <a:lnTo>
                                <a:pt x="6033" y="16000"/>
                              </a:lnTo>
                              <a:lnTo>
                                <a:pt x="344" y="15284"/>
                              </a:lnTo>
                              <a:lnTo>
                                <a:pt x="0" y="15281"/>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42" name="Shape 15142"/>
                      <wps:cNvSpPr/>
                      <wps:spPr>
                        <a:xfrm>
                          <a:off x="4870396" y="419631"/>
                          <a:ext cx="434138" cy="65131"/>
                        </a:xfrm>
                        <a:custGeom>
                          <a:avLst/>
                          <a:gdLst/>
                          <a:ahLst/>
                          <a:cxnLst/>
                          <a:rect l="0" t="0" r="0" b="0"/>
                          <a:pathLst>
                            <a:path w="434138" h="65131">
                              <a:moveTo>
                                <a:pt x="349" y="0"/>
                              </a:moveTo>
                              <a:lnTo>
                                <a:pt x="3194" y="0"/>
                              </a:lnTo>
                              <a:lnTo>
                                <a:pt x="34749" y="2561"/>
                              </a:lnTo>
                              <a:lnTo>
                                <a:pt x="65980" y="7276"/>
                              </a:lnTo>
                              <a:lnTo>
                                <a:pt x="96457" y="13819"/>
                              </a:lnTo>
                              <a:lnTo>
                                <a:pt x="126626" y="22570"/>
                              </a:lnTo>
                              <a:lnTo>
                                <a:pt x="156051" y="32740"/>
                              </a:lnTo>
                              <a:lnTo>
                                <a:pt x="185138" y="45118"/>
                              </a:lnTo>
                              <a:lnTo>
                                <a:pt x="213876" y="58941"/>
                              </a:ln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143" name="Shape 15143"/>
                      <wps:cNvSpPr/>
                      <wps:spPr>
                        <a:xfrm>
                          <a:off x="4870396" y="419631"/>
                          <a:ext cx="434138" cy="65131"/>
                        </a:xfrm>
                        <a:custGeom>
                          <a:avLst/>
                          <a:gdLst/>
                          <a:ahLst/>
                          <a:cxnLst/>
                          <a:rect l="0" t="0" r="0" b="0"/>
                          <a:pathLst>
                            <a:path w="434138" h="65131">
                              <a:moveTo>
                                <a:pt x="213876" y="58941"/>
                              </a:move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lnTo>
                                <a:pt x="3194" y="0"/>
                              </a:lnTo>
                              <a:lnTo>
                                <a:pt x="34749" y="2561"/>
                              </a:lnTo>
                              <a:lnTo>
                                <a:pt x="65980" y="7276"/>
                              </a:lnTo>
                              <a:lnTo>
                                <a:pt x="96457" y="13819"/>
                              </a:lnTo>
                              <a:lnTo>
                                <a:pt x="126626" y="22570"/>
                              </a:lnTo>
                              <a:lnTo>
                                <a:pt x="156051" y="32740"/>
                              </a:lnTo>
                              <a:lnTo>
                                <a:pt x="185138" y="45118"/>
                              </a:lnTo>
                              <a:lnTo>
                                <a:pt x="213876" y="58941"/>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44" name="Shape 15144"/>
                      <wps:cNvSpPr/>
                      <wps:spPr>
                        <a:xfrm>
                          <a:off x="4870396" y="403273"/>
                          <a:ext cx="434138" cy="65484"/>
                        </a:xfrm>
                        <a:custGeom>
                          <a:avLst/>
                          <a:gdLst/>
                          <a:ahLst/>
                          <a:cxnLst/>
                          <a:rect l="0" t="0" r="0" b="0"/>
                          <a:pathLst>
                            <a:path w="434138" h="65484">
                              <a:moveTo>
                                <a:pt x="349" y="0"/>
                              </a:moveTo>
                              <a:lnTo>
                                <a:pt x="3194" y="347"/>
                              </a:lnTo>
                              <a:lnTo>
                                <a:pt x="34749" y="2907"/>
                              </a:lnTo>
                              <a:lnTo>
                                <a:pt x="65980" y="7626"/>
                              </a:lnTo>
                              <a:lnTo>
                                <a:pt x="96457" y="14178"/>
                              </a:lnTo>
                              <a:lnTo>
                                <a:pt x="126626" y="22542"/>
                              </a:lnTo>
                              <a:lnTo>
                                <a:pt x="156051" y="33094"/>
                              </a:lnTo>
                              <a:lnTo>
                                <a:pt x="185138" y="45091"/>
                              </a:lnTo>
                              <a:lnTo>
                                <a:pt x="213876" y="59295"/>
                              </a:ln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145" name="Shape 15145"/>
                      <wps:cNvSpPr/>
                      <wps:spPr>
                        <a:xfrm>
                          <a:off x="4870396" y="403273"/>
                          <a:ext cx="434138" cy="65484"/>
                        </a:xfrm>
                        <a:custGeom>
                          <a:avLst/>
                          <a:gdLst/>
                          <a:ahLst/>
                          <a:cxnLst/>
                          <a:rect l="0" t="0" r="0" b="0"/>
                          <a:pathLst>
                            <a:path w="434138" h="65484">
                              <a:moveTo>
                                <a:pt x="213876" y="59295"/>
                              </a:move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lnTo>
                                <a:pt x="3194" y="347"/>
                              </a:lnTo>
                              <a:lnTo>
                                <a:pt x="34749" y="2907"/>
                              </a:lnTo>
                              <a:lnTo>
                                <a:pt x="65980" y="7626"/>
                              </a:lnTo>
                              <a:lnTo>
                                <a:pt x="96457" y="14178"/>
                              </a:lnTo>
                              <a:lnTo>
                                <a:pt x="126626" y="22542"/>
                              </a:lnTo>
                              <a:lnTo>
                                <a:pt x="156051" y="33094"/>
                              </a:lnTo>
                              <a:lnTo>
                                <a:pt x="185138" y="45091"/>
                              </a:lnTo>
                              <a:lnTo>
                                <a:pt x="213876" y="59295"/>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48" name="Rectangle 15148"/>
                      <wps:cNvSpPr/>
                      <wps:spPr>
                        <a:xfrm>
                          <a:off x="6005957" y="398881"/>
                          <a:ext cx="50673" cy="224380"/>
                        </a:xfrm>
                        <a:prstGeom prst="rect">
                          <a:avLst/>
                        </a:prstGeom>
                        <a:ln>
                          <a:noFill/>
                        </a:ln>
                      </wps:spPr>
                      <wps:txbx>
                        <w:txbxContent>
                          <w:p w14:paraId="6C7F0A73" w14:textId="77777777" w:rsidR="006E2DD3" w:rsidRDefault="00E43CB2">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5147" name="Picture 15147"/>
                        <pic:cNvPicPr/>
                      </pic:nvPicPr>
                      <pic:blipFill>
                        <a:blip r:embed="rId1"/>
                        <a:stretch>
                          <a:fillRect/>
                        </a:stretch>
                      </pic:blipFill>
                      <pic:spPr>
                        <a:xfrm>
                          <a:off x="107950" y="0"/>
                          <a:ext cx="2271395" cy="588645"/>
                        </a:xfrm>
                        <a:prstGeom prst="rect">
                          <a:avLst/>
                        </a:prstGeom>
                      </pic:spPr>
                    </pic:pic>
                    <pic:pic xmlns:pic="http://schemas.openxmlformats.org/drawingml/2006/picture">
                      <pic:nvPicPr>
                        <pic:cNvPr id="15146" name="Picture 15146"/>
                        <pic:cNvPicPr/>
                      </pic:nvPicPr>
                      <pic:blipFill>
                        <a:blip r:embed="rId2"/>
                        <a:stretch>
                          <a:fillRect/>
                        </a:stretch>
                      </pic:blipFill>
                      <pic:spPr>
                        <a:xfrm>
                          <a:off x="0" y="750570"/>
                          <a:ext cx="6182360" cy="33655"/>
                        </a:xfrm>
                        <a:prstGeom prst="rect">
                          <a:avLst/>
                        </a:prstGeom>
                      </pic:spPr>
                    </pic:pic>
                  </wpg:wgp>
                </a:graphicData>
              </a:graphic>
            </wp:anchor>
          </w:drawing>
        </mc:Choice>
        <mc:Fallback>
          <w:pict>
            <v:group w14:anchorId="685E1CD1" id="Group 15054" o:spid="_x0000_s1122" style="position:absolute;left:0;text-align:left;margin-left:51.95pt;margin-top:24.4pt;width:486.8pt;height:61.75pt;z-index:251660288;mso-position-horizontal-relative:page;mso-position-vertical-relative:page" coordsize="61823,78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">
              <v:shape id="Shape 15055" o:spid="_x0000_s1123" style="position:absolute;left:54070;top:2832;width:229;height:462;visibility:visible;mso-wrap-style:square;v-text-anchor:top" coordsize="22875,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" path="m21630,r1245,252l22875,3298r-175,-22l19850,3634,17732,5456,15963,7995r-1419,4002l13823,16716r,6194l13823,28736r1070,5098l16313,37468r1768,2527l20200,41471r2500,358l22875,41775r,4105l19512,46190r-4968,-358l9925,43652,6038,40387,2839,35635,699,30536,,24375,699,17812,3188,11997,6737,6899,11345,3276,16313,1096,21630,xe" fillcolor="black" strokeweight=".00969mm">
                <v:path arrowok="t" textboxrect="0,0,22875,46190"/>
              </v:shape>
              <v:shape id="Shape 15056" o:spid="_x0000_s1124" style="position:absolute;left:54041;top:1413;width:258;height:684;visibility:visible;mso-wrap-style:square;v-text-anchor:top" coordsize="25724,6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" path="m1780,l25724,r,4964l25550,5099r-350,2180l25200,12378r-371,7636l24829,30558r895,-68l25724,33891r-895,-57l24829,57829r721,3299l25724,61399r,6583l22012,67669r-2850,l3199,68373,2129,68027r-698,l1081,67289,732,66931r349,-738l1431,65846r1070,-358l3549,65108r3188,-358l8888,62928,9936,60748r371,-2919l10657,53111r,-14916l11006,27998r-349,-7984l10657,13462,10307,9079,9587,6183,8167,4361,6388,3265,3199,2918r-2118,l732,2538,350,1823,,1442,350,738,732,347,1780,xe" fillcolor="black" strokeweight=".00969mm">
                <v:path arrowok="t" textboxrect="0,0,25724,68373"/>
              </v:shape>
              <v:shape id="Shape 15057" o:spid="_x0000_s1125" style="position:absolute;left:54637;top:2833;width:222;height:461;visibility:visible;mso-wrap-style:square;v-text-anchor:top" coordsize="22170,4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" path="m22170,r,2954l19162,3876,16673,6795r-2129,4360l13823,17707r8347,l22170,21353r-8696,l13474,23533r720,6899l17011,35911r2501,2895l22170,40326r,5743l21979,46085r-6354,-704l10285,43167,5667,39544,2479,35184,699,30085,,24629,699,18088,2850,12251,6737,7175,11355,3172,17011,611,22170,xe" fillcolor="black" strokeweight=".00969mm">
                <v:path arrowok="t" textboxrect="0,0,22170,46085"/>
              </v:shape>
              <v:shape id="Shape 15058" o:spid="_x0000_s1126" style="position:absolute;left:54299;top:2581;width:271;height:710;visibility:visible;mso-wrap-style:square;v-text-anchor:top" coordsize="27144,70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" path="m4793,l20756,r,36753l20407,59305r349,4361l21455,65846r349,738l22875,67289r1070,391l25364,67680r1048,347l27144,68384r,1476l26794,70207r-731,391l9051,70598r,-6932l6562,66942,3713,69502,524,70945,,70993,,66888,3363,65846,6213,62581,7632,58947,8680,53849r371,-6921l8680,41125,7982,36753,6562,33108,4793,30570,2664,28747,,28411,,25365r524,106l2664,25829r1780,726l5863,27293r1769,1096l9051,29832r,-19635l8680,7637r,-1443l8331,4718,7982,4372,7261,3634,6213,3276,4444,2918,3363,2538,2664,2192r,-1454l3363,358r350,l4793,xe" fillcolor="black" strokeweight=".00969mm">
                <v:path arrowok="t" textboxrect="0,0,27144,70993"/>
              </v:shape>
              <v:shape id="Shape 15059" o:spid="_x0000_s1127" style="position:absolute;left:54299;top:2027;width:108;height:70;visibility:visible;mso-wrap-style:square;v-text-anchor:top" coordsize="10831,6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" path="m,l524,813r721,1096l2293,2613r1070,738l5143,3709r4258,l10100,4089r349,358l10831,5174r-382,716l10100,6628r-699,346l5481,6974,524,6628,,6583,,xe" fillcolor="black" strokeweight=".00969mm">
                <v:path arrowok="t" textboxrect="0,0,10831,6974"/>
              </v:shape>
              <v:shape id="Shape 15060" o:spid="_x0000_s1128" style="position:absolute;left:54634;top:1807;width:225;height:293;visibility:visible;mso-wrap-style:square;v-text-anchor:top" coordsize="22508,2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" path="m22508,r,3771l21968,4232,18431,6412,16312,7497,14882,8593,13462,9677r-698,738l12043,11858r-699,1833l11344,18052r699,1823l12764,21328r1048,1085l14882,22793r1430,358l18431,22793r1768,-738l21968,20232r540,-830l22508,23850r-2309,1839l17011,27869r-3199,1085l10624,29334,6376,28607,2817,26069,688,22413,,18410,338,15134,1768,12249,2817,10415,4236,8973,6005,7855,9193,6055,14161,4232,18081,2778,20549,1314,21619,598,22508,xe" fillcolor="black" strokeweight=".00969mm">
                <v:path arrowok="t" textboxrect="0,0,22508,29334"/>
              </v:shape>
              <v:shape id="Shape 15061" o:spid="_x0000_s1129" style="position:absolute;left:54652;top:1635;width:207;height:145;visibility:visible;mso-wrap-style:square;v-text-anchor:top" coordsize="20740,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" path="m17732,r3008,374l20740,5161r-540,-800l19152,3623,17732,3265r-2839,l13812,4003r-1048,715l12043,5445r-349,1454l11345,8721,9925,11997,8156,14178r-3199,380l3887,14558,2468,14178,1420,13440,699,12344,350,11259,,9806,699,6899,2468,4361,5307,2527,10995,704,17732,xe" fillcolor="black" strokeweight=".00969mm">
                <v:path arrowok="t" textboxrect="0,0,20740,14558"/>
              </v:shape>
              <v:shape id="Shape 15062" o:spid="_x0000_s1130" style="position:absolute;left:54299;top:1591;width:179;height:284;visibility:visible;mso-wrap-style:square;v-text-anchor:top" coordsize="17907,2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" path="m16487,r721,347l17557,704r350,381l17907,2180r-350,16359l17557,23279r-349,3276l17208,27640r-371,704l16138,28344r-699,-346l14718,27640r-349,-1476l13299,22184,11170,18919,8680,17085,4793,16358,,16057,,12656r4095,-312l7632,11986r1769,-726l11170,10164,12251,9079,14020,6183,15439,1442r,-738l15789,347,16487,xe" fillcolor="black" strokeweight=".00969mm">
                <v:path arrowok="t" textboxrect="0,0,17907,28344"/>
              </v:shape>
              <v:shape id="Shape 15063" o:spid="_x0000_s1131" style="position:absolute;left:54299;top:1413;width:353;height:174;visibility:visible;mso-wrap-style:square;v-text-anchor:top" coordsize="35300,17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" path="m,l32800,r2500,15262l35300,17096r-349,347l33531,17443r-731,-1085l28563,10902,23945,6899,20025,5099,15068,4003,8331,3265,4095,3623,1245,4003,,4964,,xe" fillcolor="black" strokeweight=".00969mm">
                <v:path arrowok="t" textboxrect="0,0,35300,17443"/>
              </v:shape>
              <v:shape id="Shape 15064" o:spid="_x0000_s1132" style="position:absolute;left:54859;top:3181;width:190;height:112;visibility:visible;mso-wrap-style:square;v-text-anchor:top" coordsize="18971,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" path="m17202,r1420,l18971,358r,1442l18273,2885r-721,1096l16154,5456,12584,7983,8697,9817,4078,10902,,11244,,5500r530,303l4078,6161,10116,5065,16154,1085r699,-727l17202,xe" fillcolor="black" strokeweight=".00969mm">
                <v:path arrowok="t" textboxrect="0,0,18971,11244"/>
              </v:shape>
              <v:shape id="Shape 15065" o:spid="_x0000_s1133" style="position:absolute;left:55960;top:2832;width:234;height:462;visibility:visible;mso-wrap-style:square;v-text-anchor:top" coordsize="23421,4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" path="m23421,r,3285l23071,3198r-2839,358l17732,5378,15963,7916r-1419,3645l13845,15933r-350,5445l13845,27193r699,5098l16334,36652r2119,3265l20931,42097r2490,647l23421,46054r-350,57l17033,45407,11345,43193,6759,39917,2839,35210,720,29753,,23212,720,16638,3188,11181,7108,6463,12076,2818,17732,637,23421,xe" fillcolor="black" strokeweight=".00969mm">
                <v:path arrowok="t" textboxrect="0,0,23421,46111"/>
              </v:shape>
              <v:shape id="Shape 15066" o:spid="_x0000_s1134" style="position:absolute;left:54859;top:2832;width:200;height:214;visibility:visible;mso-wrap-style:square;v-text-anchor:top" coordsize="20041,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" path="m879,l6917,716r4619,2180l15423,6541r3548,6194l20041,18896r,738l19692,20719r-371,391l17202,21110r-4247,347l,21457,,17812r4799,l7267,17096r698,-738l8348,15274r,-1443l7616,9817,6197,6194,4799,5099,3380,3980,1960,3276,530,2896,,3058,,104,879,xe" fillcolor="black" strokeweight=".00969mm">
                <v:path arrowok="t" textboxrect="0,0,20041,21457"/>
              </v:shape>
              <v:shape id="Shape 15067" o:spid="_x0000_s1135" style="position:absolute;left:55396;top:2588;width:490;height:709;visibility:visible;mso-wrap-style:square;v-text-anchor:top" coordsize="48937,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" path="m40781,r699,358l41851,716r350,738l42550,2538r1769,13820l44319,18930r-350,704l42201,19634r-350,-358l41130,18538r-349,-1084l40060,16012,37243,11651,32974,7637,28006,5099,22700,3980r-4269,738l14882,6899r-2489,3276l11345,14178r1048,3276l14544,20372r2467,1823l20920,23995r5318,1476l34044,28356r6016,3298l44319,35288r2500,4003l48588,43652r349,4360l48588,52731r-1070,4014l45749,60390r-3898,4372l37243,68027r-5339,2180l24818,70565r-4269,l15963,69469,11345,68027,6726,65846,5656,66942r-699,1823l4237,69860r-350,705l2817,70945r-349,-380l2118,70207r-349,-738l1419,68027,,49466,,46928r699,-358l1419,46190r699,380l2817,47666r721,1442l7076,56007r4618,5836l15581,64762r3920,1789l24119,66942r3538,-391l30856,65466r2817,-2180l36512,59663r731,-4372l36512,50930,34044,47285,29077,44389,21619,41471,14544,38553,9204,36015,5307,33108,2468,29094,699,24375,,19634,699,14536,2817,10175,6005,6194,10624,2896,16313,1096,22700,358r4236,358l31904,1800r6027,2180l38663,2896r349,-1096l39711,716r721,-358l40781,xe" fillcolor="black" strokeweight=".00969mm">
                <v:path arrowok="t" textboxrect="0,0,48937,70945"/>
              </v:shape>
              <v:shape id="Shape 15068" o:spid="_x0000_s1136" style="position:absolute;left:56138;top:2060;width:56;height:33;visibility:visible;mso-wrap-style:square;v-text-anchor:top" coordsize="5689,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" path="m4269,l5689,r,3166l4269,3276r-2850,l721,2918,382,2538,,1823,382,1096,721,738,1419,358r1431,l4269,xe" fillcolor="black" strokeweight=".00969mm">
                <v:path arrowok="t" textboxrect="0,0,5689,3276"/>
              </v:shape>
              <v:shape id="Shape 15069" o:spid="_x0000_s1137" style="position:absolute;left:55592;top:1646;width:503;height:451;visibility:visible;mso-wrap-style:square;v-text-anchor:top" coordsize="50367,45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" path="m14544,r2118,l17011,6194r,22542l17361,32370r382,3265l19162,38195r1398,1096l21630,40029r3188,l26598,39291r1768,-1096l30135,36730r1420,-1800l32625,32750r699,-4361l33706,22195r,-15296l33324,4719r-350,-358l32276,3634,31205,3276r-2489,l28017,2918r-699,-738l26936,1834r382,-738l27668,738,28716,358r2839,l44679,r,6541l45050,13093r,26556l45400,40375r698,358l47168,41113r1431,l49298,41471r720,738l50367,42914r-349,380l49636,44009r-688,l48217,44389r-1398,l45400,44009r-9925,l34754,44389r-699,-380l33706,44009r,-357l33324,42914r,-1085l33706,39291r,-2919l30135,40375r-3537,2539l22700,44747r-4269,347l13823,44389,10275,42914,7807,40029,6016,35635,5667,30569r,-20752l5318,6541,4968,4719,4619,4014,3549,3276,2118,2918r-1419,l,2180,,1096,349,738,1048,358r8528,l14544,xe" fillcolor="black" strokeweight=".00969mm">
                <v:path arrowok="t" textboxrect="0,0,50367,45094"/>
              </v:shape>
              <v:shape id="Shape 15070" o:spid="_x0000_s1138" style="position:absolute;left:54859;top:1639;width:211;height:461;visibility:visible;mso-wrap-style:square;v-text-anchor:top" coordsize="21112,4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" path="m,l2659,331,7267,1806r1768,738l10466,3629r1070,1442l12235,6167r1070,3265l13654,14184r-349,12344l13305,31985r349,4360l14003,38906r350,1095l15073,40739r699,705l19692,41444r699,380l20740,42182r372,358l20740,43278r-699,726l19321,44004r-1048,358l16853,44720r-1780,380l10815,45805r-3548,380l5498,45805r-1070,l3380,45458,2310,44720,1611,43624,1229,42182,879,40001,,40701,,36253,879,34903r732,-3276l1960,27624,1611,24348r,-5099l,20622,,16851r191,-129l879,15269r350,-1465l1960,12350r,-2180l1611,8347,1229,6525,191,5071,,4788,,xe" fillcolor="black" strokeweight=".00969mm">
                <v:path arrowok="t" textboxrect="0,0,21112,46185"/>
              </v:shape>
              <v:shape id="Shape 15071" o:spid="_x0000_s1139" style="position:absolute;left:55130;top:1635;width:394;height:465;visibility:visible;mso-wrap-style:square;v-text-anchor:top" coordsize="39384,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" path="m22700,r6038,704l34044,3265r2501,2180l38314,7983r698,2561l38663,12344r-349,1476l37244,14905r-1049,738l35125,16000r-1430,358l30856,15643,29087,13440,27318,9806,26620,7626,25888,6183,25190,4718,24119,4003,23071,3623,21652,3265r-2500,738l17033,5099,15614,7626r-1420,3276l13496,15262r,5099l13845,26198r1048,5076l16684,35635r2468,3298l22351,40733r3188,727l29087,41113r2839,-1833l34044,36719r1780,-3980l36545,31274r699,-1096l37964,29820r699,358l39384,30558r,1096l38314,36015r-3189,5098l31577,43998r-4608,1834l21652,46559r-6038,-727l10296,43652,6038,40018,2490,35277,721,29820,,23637,721,17443,2839,11997,6388,6899,10995,3265,16313,704,22700,xe" fillcolor="black" strokeweight=".00969mm">
                <v:path arrowok="t" textboxrect="0,0,39384,46559"/>
              </v:shape>
              <v:shape id="Shape 15072" o:spid="_x0000_s1140" style="position:absolute;left:56131;top:1406;width:63;height:47;visibility:visible;mso-wrap-style:square;v-text-anchor:top" coordsize="6388,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" path="m6388,r,4662l4968,3924,2850,3578,1420,3198,699,2840,349,2482,,2102,,1397,699,1006,1420,660r698,l3898,302,6388,xe" fillcolor="black" strokeweight=".00969mm">
                <v:path arrowok="t" textboxrect="0,0,6388,4662"/>
              </v:shape>
              <v:shape id="Shape 15073" o:spid="_x0000_s1141" style="position:absolute;left:56982;top:3237;width:69;height:50;visibility:visible;mso-wrap-style:square;v-text-anchor:top" coordsize="6939,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" path="m6939,r,4574l4269,4942r-3188,l382,4551,,4204,,3108,732,2728r687,-358l2850,2024,4619,1632,5689,1286,6769,548,6939,xe" fillcolor="black" strokeweight=".00969mm">
                <v:path arrowok="t" textboxrect="0,0,6939,4942"/>
              </v:shape>
              <v:shape id="Shape 15074" o:spid="_x0000_s1142" style="position:absolute;left:56982;top:2837;width:69;height:78;visibility:visible;mso-wrap-style:square;v-text-anchor:top" coordsize="6939,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" path="m6939,r,7797l6769,6338,6387,4895,5339,4157,4269,3420r-1768,l1419,3073,382,2715,,2335,,1239,382,881,1419,535r1082,l3570,155,6939,xe" fillcolor="black" strokeweight=".00969mm">
                <v:path arrowok="t" textboxrect="0,0,6939,7797"/>
              </v:shape>
              <v:shape id="Shape 15075" o:spid="_x0000_s1143" style="position:absolute;left:56521;top:2832;width:393;height:462;visibility:visible;mso-wrap-style:square;v-text-anchor:top" coordsize="39362,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" path="m22700,r6038,716l34055,2896r2490,2203l38324,7637r350,2918l38674,11997r-350,1443l37243,14536r-1070,738l35125,16012r-1419,l30856,15274,29087,13093,27318,9459,26598,7637,25899,5814,25200,4718,24130,3634,23049,3276r-1419,l19162,3634,17044,5099,15242,7279r-1048,3276l13474,14916r-350,5098l13845,26175r1048,5099l16662,35635r2500,2918l22001,40733r3549,738l28738,40733r2850,-1442l34055,36372r1769,-4002l36545,30916r698,-727l37942,29832r732,l39362,30536r,738l38324,36015r-3199,5076l31588,44009r-4619,1476l21630,46190r-6005,-705l10285,43271,6038,39649,2500,34930,349,29451,,23290,699,17096,2850,11640,6387,6899,11006,2896,16313,716,22700,xe" fillcolor="black" strokeweight=".00969mm">
                <v:path arrowok="t" textboxrect="0,0,39362,46190"/>
              </v:shape>
              <v:shape id="Shape 15076" o:spid="_x0000_s1144" style="position:absolute;left:56194;top:2832;width:242;height:461;visibility:visible;mso-wrap-style:square;v-text-anchor:top" coordsize="24119,4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" path="m699,l7086,716r5689,1822l17393,6194r3538,4361l23399,15620r720,6195l23049,28009r-2118,5445l17011,38553r-4968,4361l6387,45094,,46133,,42823r349,91l3537,42176,5667,40733,7807,37815,9575,32370r350,-6899l9575,17454,7457,10175,5317,6194,2467,3980,,3363,,78,699,xe" fillcolor="black" strokeweight=".00969mm">
                <v:path arrowok="t" textboxrect="0,0,24119,46133"/>
              </v:shape>
              <v:shape id="Shape 15077" o:spid="_x0000_s1145" style="position:absolute;left:57021;top:2596;width:30;height:119;visibility:visible;mso-wrap-style:square;v-text-anchor:top" coordsize="3019,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" path="m3019,r,11934l2118,11239,1070,9797,349,7974,,6140,349,3960,1070,2518,2118,695,3019,xe" fillcolor="black" strokeweight=".00969mm">
                <v:path arrowok="t" textboxrect="0,0,3019,11934"/>
              </v:shape>
              <v:shape id="Shape 15078" o:spid="_x0000_s1146" style="position:absolute;left:56872;top:1836;width:179;height:264;visibility:visible;mso-wrap-style:square;v-text-anchor:top" coordsize="1791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" path="m17912,r,3889l16662,4656,14893,5751,13823,6836r-1049,738l12054,9016r-349,1834l11355,13030r350,2181l12054,17033r720,1454l13823,19571r1419,380l16662,20309r1250,-253l17912,24606r-552,422l14172,26112r-3199,380l6387,25766,2817,23228,698,19571,,15568,698,12292,1768,9408,3199,7574,4618,6131,6016,5013,9204,3213,14172,1391,17912,xe" fillcolor="black" strokeweight=".00969mm">
                <v:path arrowok="t" textboxrect="0,0,17912,26492"/>
              </v:shape>
              <v:shape id="Shape 15079" o:spid="_x0000_s1147" style="position:absolute;left:56893;top:1637;width:158;height:143;visibility:visible;mso-wrap-style:square;v-text-anchor:top" coordsize="15794,14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" path="m15794,r,3061l14544,3061r-1070,738l12775,4515r-721,726l11356,6695r-350,1823l9936,11794,7807,13974r-2839,380l3548,14354,2500,13974,1430,13236,349,12140,,11056,,9602,349,6695,2118,4157,4968,2323,11006,501,15794,xe" fillcolor="black" strokeweight=".00969mm">
                <v:path arrowok="t" textboxrect="0,0,15794,14354"/>
              </v:shape>
              <v:shape id="Shape 15080" o:spid="_x0000_s1148" style="position:absolute;left:56453;top:1500;width:362;height:600;visibility:visible;mso-wrap-style:square;v-text-anchor:top" coordsize="36163,6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" path="m18780,r1420,l20571,738r349,704l20920,14558r3898,-380l32276,14178r1419,380l35115,14916r-372,1476l34394,17834r-350,738l33695,18919r-1769,357l27657,19276r-6737,738l20200,42556r371,4372l20920,49835r350,1453l21968,52406r1071,1085l24119,54207r1769,726l27307,54933r2818,-346l34044,52406r699,l35115,52026r698,380l35813,52753r350,358l35813,53849r-698,1084l33695,56029r-1769,1096l27657,59305r-5306,727l18431,59652,14882,58567,12414,56767,10275,53491,8844,49108,8506,42947,8844,20014,4608,19657r-2490,l688,19276,,18919r,-727l338,17476r732,-380l2118,16392,6726,14916r3898,-2181l14194,8721,17011,3656r721,-1476l18081,1096r350,-738l18780,xe" fillcolor="black" strokeweight=".00969mm">
                <v:path arrowok="t" textboxrect="0,0,36163,60032"/>
              </v:shape>
              <v:shape id="Shape 15081" o:spid="_x0000_s1149" style="position:absolute;left:56194;top:1384;width:227;height:709;visibility:visible;mso-wrap-style:square;v-text-anchor:top" coordsize="22700,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" path="m14194,r,52406l14543,59294r350,4372l15242,65846r721,727l16662,67311r1419,358l19511,68027r1420,l21979,68407r721,358l22700,70207r-350,380l21630,70945r-2817,l9575,70587r-6376,l,70835,,67669r1070,-738l1768,66226r350,-738l2467,64393r382,-2561l2849,15296,2467,10902,1768,8721,1070,7637,,6921,,2259,6737,1442,14194,xe" fillcolor="black" strokeweight=".00969mm">
                <v:path arrowok="t" textboxrect="0,0,22700,70945"/>
              </v:shape>
              <v:shape id="Shape 15082" o:spid="_x0000_s1150" style="position:absolute;left:57312;top:2832;width:234;height:462;visibility:visible;mso-wrap-style:square;v-text-anchor:top" coordsize="23399,4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" path="m23399,r,3389l22699,3235r-2849,357l17731,5415,15963,7953r-1420,3645l13473,15970r,11259l14543,32328r1420,4361l18081,39954r2850,2180l23399,42781r,3307l23049,46148r-6387,-704l11344,43230,6387,39954,2839,35246,698,29790,,23249,698,16674,2839,11218,6736,6499,12043,2854,17731,674,23399,xe" fillcolor="black" strokeweight=".00969mm">
                <v:path arrowok="t" textboxrect="0,0,23399,46148"/>
              </v:shape>
              <v:shape id="Shape 15083" o:spid="_x0000_s1151" style="position:absolute;left:57051;top:2832;width:197;height:455;visibility:visible;mso-wrap-style:square;v-text-anchor:top" coordsize="19681,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" path="m12224,r,38195l12595,39291r349,1096l13293,41091r1070,738l15412,42176r1430,391l18261,42914r699,357l19331,43652r350,737l19681,44747r-721,738l13643,45485,3019,45094r-2850,l,45117,,40543r169,-548l519,36372r,-22541l169,9817,,8358,,561,12224,xe" fillcolor="black" strokeweight=".00969mm">
                <v:path arrowok="t" textboxrect="0,0,19681,45485"/>
              </v:shape>
              <v:shape id="Shape 15084" o:spid="_x0000_s1152" style="position:absolute;left:57051;top:2581;width:115;height:149;visibility:visible;mso-wrap-style:square;v-text-anchor:top" coordsize="11524,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" path="m4417,l6207,358r1780,738l9406,2192r1049,1822l11175,5456r349,2181l11175,9470r-720,1823l9406,12735,7987,13831r-1780,738l4417,14916,2299,14569,519,13831,,13431,,1496,519,1096,2299,358,4417,xe" fillcolor="black" strokeweight=".00969mm">
                <v:path arrowok="t" textboxrect="0,0,11524,14916"/>
              </v:shape>
              <v:shape id="Shape 15085" o:spid="_x0000_s1153" style="position:absolute;left:57051;top:1635;width:257;height:465;visibility:visible;mso-wrap-style:square;v-text-anchor:top" coordsize="25719,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" path="m1949,l7605,704r4619,1476l13993,2918r1419,1085l16493,5445r699,1096l17912,9806r349,4752l18261,36719r350,2561l18960,40375r721,738l20380,41818r4269,l24998,42198r350,358l25719,42914r-371,738l24649,44378r-349,l23218,44736r-1768,358l19681,45474r-4269,704l11874,46559r-1419,-381l9024,46178,7987,45832r-732,-738l6557,43998,5836,42556,5487,40375,2299,42914,,44672,,40123r519,-105l2299,39280,4067,37457,5487,35277r720,-3276l6557,27998r,-3276l6207,19623,4067,21457,519,23637,,23955,,20066r169,-63l2648,18538r1070,-715l4788,17096r699,-1453l6207,14178r350,-1454l6557,8721,5836,6899,4788,5445,4067,4361,3019,3623,1600,3265,,3265,,204,1949,xe" fillcolor="black" strokeweight=".00969mm">
                <v:path arrowok="t" textboxrect="0,0,25719,46559"/>
              </v:shape>
              <v:shape id="Shape 15086" o:spid="_x0000_s1154" style="position:absolute;left:57329;top:1500;width:217;height:600;visibility:visible;mso-wrap-style:square;v-text-anchor:top" coordsize="21630,59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" path="m18813,r1397,l20582,738r349,704l20931,14558r699,-68l21630,19938r-699,76l20210,42556r372,4372l20931,49835r349,1453l21630,51848r,8114l18431,59652,14893,58567,12426,56767,10275,53491,8855,49108,8506,42947,8855,20014,4619,19657r-2850,l699,19276,,18919,,17476r1070,-380l2118,16392,6737,14916r3887,-2181l14194,8721,17011,3656r383,-1476l18081,1096r350,-738l18813,xe" fillcolor="black" strokeweight=".00969mm">
                <v:path arrowok="t" textboxrect="0,0,21630,59962"/>
              </v:shape>
              <v:shape id="Shape 15087" o:spid="_x0000_s1155" style="position:absolute;left:57546;top:2832;width:237;height:461;visibility:visible;mso-wrap-style:square;v-text-anchor:top" coordsize="23769,4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" path="m349,l7108,716r5317,1822l17382,6194r3549,4361l23049,15620r720,6195l23049,28009r-2118,5445l17033,38553r-4957,4361l6038,45094,,46130,,42822r349,92l3188,42176,5688,40733,7457,37815,9226,32370r699,-6899l9226,17454,7108,10175,5339,6194,2489,3980,,3431,,42,349,xe" fillcolor="black" strokeweight=".00969mm">
                <v:path arrowok="t" textboxrect="0,0,23769,46130"/>
              </v:shape>
              <v:shape id="Shape 15088" o:spid="_x0000_s1156" style="position:absolute;left:57833;top:2593;width:138;height:694;visibility:visible;mso-wrap-style:square;v-text-anchor:top" coordsize="13828,6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" path="m13828,r,69009l9226,69009r-4619,391l1769,69400r-699,-391l698,68662r,-1095l1419,67186r699,-357l3188,66482r1769,l6387,66091r699,-347l7807,65006r699,-704l8855,63206r,-2561l9226,55927,8855,35555r,-21837l8506,9715,8156,7177,7457,6439,6387,5734,4607,4996,2489,4258r-1070,l349,3901,,3174,,2078,349,1720r721,l2118,1340r1419,l12774,256,13828,xe" fillcolor="black" strokeweight=".00969mm">
                <v:path arrowok="t" textboxrect="0,0,13828,69400"/>
              </v:shape>
              <v:shape id="Shape 15089" o:spid="_x0000_s1157" style="position:absolute;left:57546;top:2019;width:145;height:81;visibility:visible;mso-wrap-style:square;v-text-anchor:top" coordsize="14543,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" path="m,l349,559,1419,1643r1070,716l3920,3086r1768,l8527,2739,12425,559r349,l13495,179r350,380l14194,905r349,358l14194,2001r-699,1085l12076,4181,10296,5277,6038,7458,720,8184,,8115,,xe" fillcolor="black" strokeweight=".00969mm">
                <v:path arrowok="t" textboxrect="0,0,14543,8184"/>
              </v:shape>
              <v:shape id="Shape 15090" o:spid="_x0000_s1158" style="position:absolute;left:57546;top:1642;width:135;height:58;visibility:visible;mso-wrap-style:square;v-text-anchor:top" coordsize="13495,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" path="m3188,r7108,l12076,380r1419,358l13124,2214r-350,1442l12425,4394r-349,347l10296,5099r-4258,l,5760,,312,3188,xe" fillcolor="black" strokeweight=".00969mm">
                <v:path arrowok="t" textboxrect="0,0,13495,5760"/>
              </v:shape>
              <v:shape id="Shape 15091" o:spid="_x0000_s1159" style="position:absolute;left:57748;top:1640;width:223;height:460;visibility:visible;mso-wrap-style:square;v-text-anchor:top" coordsize="22334,4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" path="m22334,r,2908l19151,3891,16662,6429r-1769,4741l13812,17711r8522,l22334,21194r-8871,140l13463,23514r1080,6932l17011,35892r2490,2918l22334,40097r,5962l21968,46089r-6376,-727l10275,43182,6005,39548,2817,35165,699,30089,,24252,699,17711,3188,11874,6737,6809,11694,2795,17011,615,22334,xe" fillcolor="black" strokeweight=".00969mm">
                <v:path arrowok="t" textboxrect="0,0,22334,46089"/>
              </v:shape>
              <v:shape id="Shape 15092" o:spid="_x0000_s1160" style="position:absolute;left:58177;top:2832;width:236;height:462;visibility:visible;mso-wrap-style:square;v-text-anchor:top" coordsize="23600,4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" path="m23600,r,3339l23049,3218r-2817,358l18092,5398,15963,7936r-1419,3645l13845,15953r-350,5446l13845,27213r1048,5098l16312,36672r2151,3265l20931,42117r2669,618l23600,46042r-551,89l17044,45427,11355,43213,6737,39937,3199,35230,731,29773,,23232,1081,16658,3199,11201,7108,6483,12076,2838,17743,657,23600,xe" fillcolor="black" strokeweight=".00969mm">
                <v:path arrowok="t" textboxrect="0,0,23600,46131"/>
              </v:shape>
              <v:shape id="Shape 15093" o:spid="_x0000_s1161" style="position:absolute;left:57971;top:2577;width:153;height:710;visibility:visible;mso-wrap-style:square;v-text-anchor:top" coordsize="15259,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" path="m6371,r382,43271l6753,52731r350,6563l7103,64013r688,1833l8173,66931r1048,358l10291,68027r1419,l13141,68373r1037,l14910,68731r349,738l15259,70207r-732,347l13828,70945r-2467,l1785,70554,,70554,,1545,6371,xe" fillcolor="black" strokeweight=".00969mm">
                <v:path arrowok="t" textboxrect="0,0,15259,70945"/>
              </v:shape>
              <v:shape id="Shape 15094" o:spid="_x0000_s1162" style="position:absolute;left:57971;top:1984;width:192;height:116;visibility:visible;mso-wrap-style:square;v-text-anchor:top" coordsize="19146,1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" path="m17726,r721,358l18797,716r349,726l18797,2180r-350,1096l17377,4361,15958,5456,12759,7995,8522,10175,4253,11259,,11610,,5648r366,166l3903,6541,10291,5099,15958,1096r720,-380l17377,358,17726,xe" fillcolor="black" strokeweight=".00969mm">
                <v:path arrowok="t" textboxrect="0,0,19146,11610"/>
              </v:shape>
              <v:shape id="Shape 15095" o:spid="_x0000_s1163" style="position:absolute;left:58241;top:1838;width:172;height:262;visibility:visible;mso-wrap-style:square;v-text-anchor:top" coordsize="17213,2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" path="m17213,r,3940l16313,4394,14893,5490,13474,6574r-699,738l12076,8755r-720,1833l11356,14949r720,1823l12775,18225r1070,1085l15264,19690r1049,358l17213,19898r,4752l17044,24766r-3199,1085l10657,26231,6388,25504,2850,22966,720,19310,,15307,350,12031,1769,9146,2850,7312,4269,5870,6038,4752,9226,2952,14194,1129,17213,xe" fillcolor="black" strokeweight=".00969mm">
                <v:path arrowok="t" textboxrect="0,0,17213,26231"/>
              </v:shape>
              <v:shape id="Shape 15096" o:spid="_x0000_s1164" style="position:absolute;left:57971;top:1638;width:203;height:214;visibility:visible;mso-wrap-style:square;v-text-anchor:top" coordsize="20216,2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" path="m1065,l6753,738r4608,2180l15259,6194r3538,6541l20216,18572r,1085l19867,20372r-721,380l17028,21110r-3887,l,21317,,17834r17,l4602,17476r2501,-380l7791,16392r382,-1096l8522,13831,7791,9817,6022,6194,4602,4752,3554,3656,2135,3276,366,2918,,3031,,123,1065,xe" fillcolor="black" strokeweight=".00969mm">
                <v:path arrowok="t" textboxrect="0,0,20216,21317"/>
              </v:shape>
              <v:shape id="Shape 15097" o:spid="_x0000_s1165" style="position:absolute;left:58259;top:1637;width:154;height:143;visibility:visible;mso-wrap-style:square;v-text-anchor:top" coordsize="15444,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" path="m15444,r,3025l14893,3025r-1048,738l12775,4478r-699,727l11705,6659r-349,1822l9936,11757,8156,13938r-3188,380l3920,14318,2500,13938,1431,13200,731,12104,349,11019,,9566,731,6659,2500,4120,5339,2287,11006,464,15444,xe" fillcolor="black" strokeweight=".00969mm">
                <v:path arrowok="t" textboxrect="0,0,15444,14318"/>
              </v:shape>
              <v:shape id="Shape 15098" o:spid="_x0000_s1166" style="position:absolute;left:58413;top:2832;width:240;height:461;visibility:visible;mso-wrap-style:square;v-text-anchor:top" coordsize="23950,4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" path="m519,l6906,716r5689,1822l17191,6194r3909,4361l23219,15620r731,6195l23219,28009r-2468,5445l16842,38553r-4968,4361l6207,45094,,46100,,42794r519,120l3368,42176,5836,40733,7605,37815,9406,32370r700,-6899l9406,17454,7255,10175,5137,6194,2648,3980,,3397,,58,519,xe" fillcolor="black" strokeweight=".00969mm">
                <v:path arrowok="t" textboxrect="0,0,23950,46100"/>
              </v:shape>
              <v:shape id="Shape 15099" o:spid="_x0000_s1167" style="position:absolute;left:58413;top:1635;width:264;height:465;visibility:visible;mso-wrap-style:square;v-text-anchor:top" coordsize="26418,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" path="m2298,l8337,704r4258,1476l14374,2918r1387,1085l16842,5445r720,1096l18610,9806r350,4752l18610,26902r350,5456l18960,36719r371,2561l19681,40375r698,738l21100,41818r3898,l25719,42198r349,358l26418,42914r-350,738l25347,44378r-698,l23568,44736r-1420,358l20379,45474r-4236,704l12595,46559r-1791,-381l9756,46178,8686,45832,7605,45094,6906,43998,6557,42556,6207,40375,3019,42914,,44978,,40226r1250,-208l3019,39280,4788,37457,6207,35277r699,-3276l7255,27998r,-3276l6906,19623,4788,21457,1250,23637,,24268,,20328r868,-325l3368,18538r1049,-715l5486,17096r721,-1453l6906,14178r349,-1454l7255,10544,6906,8721,6557,6899,5486,5445,4788,4361,3718,3623,2298,3265,,3265,,240,2298,xe" fillcolor="black" strokeweight=".00969mm">
                <v:path arrowok="t" textboxrect="0,0,26418,46559"/>
              </v:shape>
              <v:shape id="Shape 15100" o:spid="_x0000_s1168" style="position:absolute;left:54478;top:4025;width:269;height:458;visibility:visible;mso-wrap-style:square;v-text-anchor:top" coordsize="2696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" path="m19512,r,39667l19861,40375r720,736l21280,41848r1420,709l24130,42557r1070,381l26248,43293r350,354l26969,44383r-371,737l26248,45474r-698,355l22700,45829r-1769,-355l9936,45120r-2479,354l4618,45474r-1419,355l2500,45829,1430,45474r-731,l349,45120,,44383r349,-736l699,43293r1070,-355l3199,42557r1419,l6038,41848r699,-737l7457,40021r350,-3272l7807,22190,7457,14200r,-4383l7086,6921,6387,5445,5688,4741,4269,4361,2500,4003,1430,3645r-731,l349,2918,,2561,349,1823,699,1465r731,-380l3549,1085,19512,xe" fillcolor="black" strokeweight=".00969mm">
                <v:path arrowok="t" textboxrect="0,0,26969,45829"/>
              </v:shape>
              <v:shape id="Shape 15101" o:spid="_x0000_s1169" style="position:absolute;left:54073;top:4025;width:341;height:462;visibility:visible;mso-wrap-style:square;v-text-anchor:top" coordsize="34044,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" path="m15963,r4968,738l26238,3265r382,380l27668,3645r338,-727l28388,2561r350,-738l29087,1085r1070,l30507,1465r349,358l30856,2918r349,1443l31205,6183r371,4014l31926,13462r-350,1096l31205,15296r-698,347l29786,15296r-699,-1096l28006,12724,25888,8364,23049,5445,19500,3645,15963,2918r-1769,347l12425,3645,10995,4741r-721,704l9575,6541,9226,7626r349,1476l10274,10544r1420,1096l14893,13820r5689,2918l25538,19276r3200,1465l30157,21837r1048,1443l32275,25107r1081,1827l33695,28734r349,2181l33356,34568r-1430,3626l30507,40375r-1769,1827l26238,44028r-3888,1446l17382,46210r-5688,-736l6737,43647,5688,42938r-720,-381l3920,42557r-383,736l2839,44383r-721,737l1419,45474r-349,-354l720,44737,349,44383r,-2535l,40021,,29469r349,-735l720,28379r1048,l2489,29115r699,1091l3537,31651r2850,5098l9226,40375r3549,1827l16662,42938r2151,l20232,42557r1398,-1091l22700,40757r720,-1090l23770,38576r,-2917l23049,34187,22001,32741,19162,30915,14893,28379,9925,25843,6387,23280,3920,21099,1419,17823,720,13116,1070,9459,2839,6541,4968,3645,9925,1085,15963,xe" fillcolor="black" strokeweight=".00969mm">
                <v:path arrowok="t" textboxrect="0,0,34044,46210"/>
              </v:shape>
              <v:shape id="Shape 15102" o:spid="_x0000_s1170" style="position:absolute;left:55066;top:3792;width:332;height:691;visibility:visible;mso-wrap-style:square;v-text-anchor:top" coordsize="33176,6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" path="m2151,l4619,r6726,380l31577,r1599,82l33176,3985,30856,3656r-3538,358l23071,4361r,28747l24851,33108r1419,380l27318,33488r4958,-738l33176,32418r,4608l31577,37110r-3909,-357l23071,36753r,23287l23770,62576r1081,1826l25539,65138r1430,709l28389,66229r2838,l32276,66583r349,l33176,67138r,1447l32625,69119r-8156,l18813,68765r-6737,l7807,69119r-7087,l371,68765,,67673r371,-354l720,66938r1049,-355l2839,66229r1780,-382l6038,65493r721,-737l7457,64047r699,-1471l8527,61130r350,-2917l8877,53497r349,-6544l9226,10555,8877,8375,8527,6552,7457,5099,6759,4361,5339,3656,3920,3276r-1769,l1070,2918,371,2572r,-1476l1070,380,2151,xe" fillcolor="black" strokeweight=".00969mm">
                <v:path arrowok="t" textboxrect="0,0,33176,69119"/>
              </v:shape>
              <v:shape id="Shape 15103" o:spid="_x0000_s1171" style="position:absolute;left:54520;top:3778;width:146;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" path="m5318,l8855,r1769,738l12393,2180r1081,1443l14172,5456r372,1823l14172,9079r-698,1823l12393,12378r-1769,1442l8855,14558r-3537,l3538,13820,2118,12378,699,10902,,9079,,5456,699,3623,2118,2180,3538,738,5318,xe" fillcolor="black" strokeweight=".00969mm">
                <v:path arrowok="t" textboxrect="0,0,14544,14558"/>
              </v:shape>
              <v:shape id="Shape 15104" o:spid="_x0000_s1172" style="position:absolute;left:55398;top:4463;width:2;height:15;visibility:visible;mso-wrap-style:square;v-text-anchor:top" coordsize="180,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" path="m,l180,181r,1091l,1447,,xe" fillcolor="black" strokeweight=".00969mm">
                <v:path arrowok="t" textboxrect="0,0,180,1447"/>
              </v:shape>
              <v:shape id="Shape 15105" o:spid="_x0000_s1173" style="position:absolute;left:57053;top:4025;width:236;height:462;visibility:visible;mso-wrap-style:square;v-text-anchor:top" coordsize="23590,4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" path="m23590,r,3327l23049,3202r-2839,738l17743,5383,15974,7955r-1430,3622l13823,16318r-349,5076l13823,27226r1070,5098l16323,36687r2119,3626l20931,42140r2659,611l23590,46088r-541,59l17022,45412,11355,43230,6737,39959,3199,35242,699,29761,,23600,699,17034,3199,11219,7086,6479,12054,2856,17743,676,23590,xe" fillcolor="black" strokeweight=".00969mm">
                <v:path arrowok="t" textboxrect="0,0,23590,46147"/>
              </v:shape>
              <v:shape id="Shape 15106" o:spid="_x0000_s1174" style="position:absolute;left:56156;top:4025;width:265;height:458;visibility:visible;mso-wrap-style:square;v-text-anchor:top" coordsize="26587,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" path="m19130,r371,6183l19501,39667r349,708l20549,41111r731,737l22318,42557r1780,l25167,42938r699,355l26587,43647r,1473l26238,45474r-721,355l22318,45829r-1420,-355l9925,45120r-2839,354l4586,45474r-1420,355l2118,45829r-720,-355l699,45474,350,45120,,44383r350,-736l699,43293r1070,-355l2817,42557r1769,l6005,41848r732,-737l7425,40021r,-3272l7774,30915r,-8725l7425,14200,7086,9817,6737,6921,6355,5445,5656,4741,4237,4361,2468,4003,1398,3645r-699,l350,2918,,2561,350,1823,699,1465r699,-380l3538,1085,19130,xe" fillcolor="black" strokeweight=".00969mm">
                <v:path arrowok="t" textboxrect="0,0,26587,45829"/>
              </v:shape>
              <v:shape id="Shape 15107" o:spid="_x0000_s1175" style="position:absolute;left:55751;top:4025;width:341;height:462;visibility:visible;mso-wrap-style:square;v-text-anchor:top" coordsize="34055,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" path="m15592,r5317,738l25899,3265r699,380l27668,3645r349,-727l28366,2561r350,-738l29087,1085r1048,l30485,1465r371,358l30856,2918r349,1443l31205,6183r350,4014l31555,14558r-350,738l30485,15643r-699,-347l29087,14200,28017,12724,25899,8364,23049,5445,19512,3645,15941,2918r-2118,347l12404,3645,10973,4741,9936,5445,9554,6541,9204,7626r350,1476l10285,10544r1420,1096l14893,13820r5667,2918l25517,19276r2849,1465l29786,21837r1419,1443l32254,25107r1081,1827l33673,28734r382,2181l33335,34568r-1431,3626l30485,40375r-1769,1827l26248,44028r-3920,1446l17361,46210r-5656,-736l6737,43647,5667,42938r-699,-381l3898,42557r-699,736l2817,44383r-688,737l1398,45474,699,45120,350,44737r,-1444l,41848,,28734r350,-355l1780,28379r349,736l2817,30206r732,1445l6388,36749r2816,3626l12753,42202r3909,736l18442,42938r1768,-381l21630,41466r1070,-709l23399,39667r349,-1091l23748,37104r-349,-1445l23049,34187,21979,32741,19140,30915,14544,28379,9936,25843,6388,23280,3549,21099,1398,17823,699,13116,1048,9459,2468,6541,4968,3645,9936,1085,15592,xe" fillcolor="black" strokeweight=".00969mm">
                <v:path arrowok="t" textboxrect="0,0,34055,46210"/>
              </v:shape>
              <v:shape id="Shape 15108" o:spid="_x0000_s1176" style="position:absolute;left:55398;top:3793;width:264;height:369;visibility:visible;mso-wrap-style:square;v-text-anchor:top" coordsize="26418,3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" path="m,l5836,298r6038,716l16492,2490r3888,2180l23568,8293r2151,4361l26418,18110r-699,5099l23568,27950r-3887,3622l16143,34144r-4968,1442l5137,36671,,36944,,32337,3019,31226,6207,28307,8336,24673,9756,21028r349,-4360l9756,12654,8686,9378,6557,6851,2648,4279,,3903,,xe" fillcolor="black" strokeweight=".00969mm">
                <v:path arrowok="t" textboxrect="0,0,26418,36944"/>
              </v:shape>
              <v:shape id="Shape 15109" o:spid="_x0000_s1177" style="position:absolute;left:56198;top:3778;width:142;height:145;visibility:visible;mso-wrap-style:square;v-text-anchor:top" coordsize="1419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" path="m5318,l8877,r1780,738l12076,2180r1398,1443l14194,5456r,1823l14194,9079r-720,1823l12076,12378r-1419,1442l8877,14558r-3559,l3538,13820,2118,12378,720,10902,,9079,,5456,720,3623,2118,2180,3538,738,5318,xe" fillcolor="black" strokeweight=".00969mm">
                <v:path arrowok="t" textboxrect="0,0,14194,14558"/>
              </v:shape>
              <v:shape id="Shape 15110" o:spid="_x0000_s1178" style="position:absolute;left:56464;top:3774;width:525;height:709;visibility:visible;mso-wrap-style:square;v-text-anchor:top" coordsize="52486,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" path="m19129,r,33454l22318,29832r3570,-2561l29786,25829r3887,-738l37243,25829r3167,1084l41829,28009r1420,1085l44329,30536r1071,1834l46448,35635r349,4752l47168,46190r-371,16004l47168,64021r350,1826l48588,66939r1048,709l51055,68029r699,l52486,68738r,1090l52136,70565r-382,l51055,70919r-698,l49636,70565r-4619,l39012,70210r-721,l36861,70565r-1769,l32974,70919r-1769,l30474,70565r-688,l29437,70210r,-1472l30135,68383r1420,-354l32625,67648r699,-709l34044,66202r350,-1090l34743,62194r349,-5453l35092,42187r-349,-5077l34044,33812r-720,-1442l32625,31274r-721,-738l30474,30189r-1420,l26237,30927r-2838,2181l20898,37110r-1397,4719l18780,48017r-349,7634l18780,59659r349,3271l19129,64757r372,1445l20200,66939r349,354l21630,67648r1070,l23748,68029r721,709l24469,70210r-372,355l23399,70565r-1081,354l21280,70919r-1779,-354l17710,70565r-2468,-355l13124,70210r-7468,355l3887,70919r-2489,l699,70565,,70210,,68738r699,-355l2118,68029r1420,-381l4586,66939,5656,65847r349,-2562l6355,58923r382,-6898l7086,42914r,-30917l6737,8733,6005,6899,5306,5456,3887,4372,2468,3634,1048,3276,,2538,,1454,349,716r699,l2118,358r8157,l19129,xe" fillcolor="black" strokeweight=".00969mm">
                <v:path arrowok="t" textboxrect="0,0,52486,70919"/>
              </v:shape>
              <v:shape id="Shape 15111" o:spid="_x0000_s1179" style="position:absolute;left:57922;top:4026;width:234;height:461;visibility:visible;mso-wrap-style:square;v-text-anchor:top" coordsize="23421,4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" path="m23421,r,3276l23071,3184r-2839,738l17732,5365,15963,7936r-1419,3623l13845,16300r-350,5076l13845,27208r699,5098l16334,36669r2118,3626l20931,42122r2490,645l23421,46091r-350,38l16683,45393,11345,43212,6759,39940,2839,35224,720,29743,,23582,720,17015,3188,11201,7108,6460,12076,2838,17732,657,23421,xe" fillcolor="black" strokeweight=".00969mm">
                <v:path arrowok="t" textboxrect="0,0,23421,46129"/>
              </v:shape>
              <v:shape id="Shape 15112" o:spid="_x0000_s1180" style="position:absolute;left:57289;top:4025;width:239;height:461;visibility:visible;mso-wrap-style:square;v-text-anchor:top" coordsize="23939,4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" path="m541,l6928,738r5656,2180l17202,6183r3887,4361l23240,16000r699,5837l23240,28025r-2500,5807l16853,38931r-4968,4007l6196,45474,,46151,,42814r541,124l3358,42202,5847,40757,7627,38194,9396,32386r720,-6924l9396,17476,7277,10197,5148,6541,2659,4003,,3390,,62,541,xe" fillcolor="black" strokeweight=".00969mm">
                <v:path arrowok="t" textboxrect="0,0,23939,46151"/>
              </v:shape>
              <v:shape id="Shape 15113" o:spid="_x0000_s1181" style="position:absolute;left:57574;top:3774;width:294;height:709;visibility:visible;mso-wrap-style:square;v-text-anchor:top" coordsize="29437,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" path="m20582,r,43271l20931,52380r,6897l21280,63667r350,2180l22351,66556r1048,737l24480,67648r1419,l27318,68029r1071,354l29087,68738r350,381l29087,69828r-349,737l28017,70919r-2817,l15963,70210r-6376,355l4968,70565r-1769,354l2118,70565r-688,l1081,70210,699,69473r382,-735l1430,68383r688,-354l3549,68029r1419,-381l6388,67293r1070,-354l8156,66202r699,-736l8855,64376r382,-2536l9237,14916,8855,10913,8156,8733,7458,7637,6388,6899,4968,6161,2850,5814,1430,5456,699,5076,350,4719,,3981,350,3634,699,2896r731,l2501,2538r1397,l13124,1454,20582,xe" fillcolor="black" strokeweight=".00969mm">
                <v:path arrowok="t" textboxrect="0,0,29437,70919"/>
              </v:shape>
              <v:shape id="Shape 15114" o:spid="_x0000_s1182" style="position:absolute;left:58471;top:4025;width:252;height:731;visibility:visible;mso-wrap-style:square;v-text-anchor:top" coordsize="25178,7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" path="m23420,r1758,171l25178,4104r-328,-459l23770,2918r-2839,l19511,3645,18463,4741,17383,6183r-1420,4014l15264,15643r699,5814l17383,25843r1430,1446l19883,28379r1397,736l22699,29469r1420,-354l25178,28832r,3142l20931,32741r-4968,737l13495,34568r-721,1091l12076,36749r,1827l12774,39285r721,736l14915,40375r2816,382l22699,41111r2479,124l25178,50656r-3527,271l17731,52017r-3537,1473l12076,55670r-1769,2536l9925,61123r732,3272l13495,67312r3888,1800l23071,69848r2107,-163l25178,72922r-4946,198l13845,72765,8538,71675,4968,69848,2151,67667,721,65132,,62569,1070,58206,3920,54580,8877,52017r6737,-2181l10307,48746,6759,46919,5339,45829,4618,44737,3920,43293r,-1827l4618,38194,6387,35305,9925,33095r4990,-1799l9575,29115,6038,26198,3920,22190,3188,17476r732,-4752l6038,8721,9226,5099,13124,2180,18114,380,23420,xe" fillcolor="black" strokeweight=".00969mm">
                <v:path arrowok="t" textboxrect="0,0,25178,73120"/>
              </v:shape>
              <v:shape id="Shape 15115" o:spid="_x0000_s1183" style="position:absolute;left:58156;top:4025;width:238;height:462;visibility:visible;mso-wrap-style:square;v-text-anchor:top" coordsize="23769,4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" path="m698,l7086,738r5688,2180l17393,6183r3538,4361l23049,16000r720,5837l23049,28025r-2118,5807l17011,38931r-4968,4007l6387,45474,,46172,,42848r349,90l3537,42202,5666,40757,7807,38194,9575,32386r350,-6924l9226,17476,7435,10197,5317,6541,2467,4003,,3357,,81,698,xe" fillcolor="black" strokeweight=".00969mm">
                <v:path arrowok="t" textboxrect="0,0,23769,46172"/>
              </v:shape>
              <v:shape id="Shape 15116" o:spid="_x0000_s1184" style="position:absolute;left:58723;top:4437;width:234;height:317;visibility:visible;mso-wrap-style:square;v-text-anchor:top" coordsize="23409,3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" path="m,l4629,231r6737,737l16683,2412r3910,2563l22722,8601r687,4363l22722,18063r-2129,4361l16334,26432r-5317,3273l3909,31530,,31687,,28451r2490,-192l6748,27169r3548,-2182l12785,22806r1780,-2917l15253,16971r-349,-1444l14565,14054r-731,-1090l12436,11873r-1419,-709l6748,9692,1091,9338,,9422,,xe" fillcolor="black" strokeweight=".00969mm">
                <v:path arrowok="t" textboxrect="0,0,23409,31687"/>
              </v:shape>
              <v:shape id="Shape 15117" o:spid="_x0000_s1185" style="position:absolute;left:58723;top:4018;width:256;height:327;visibility:visible;mso-wrap-style:square;v-text-anchor:top" coordsize="25550,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" path="m21641,r1768,358l25189,716r361,275l25550,10544r-710,369l23409,10913r-1419,-380l20942,10175,19872,9079,18802,7257,18452,6161r-698,-705l17033,5076r-699,l15635,5814r-1070,738l13135,7637r2118,4360l15985,16358r-732,4719l13135,25469,9947,28740,6398,30922,1791,32366,,32690,,29548r371,-99l1441,28359r699,-1446l3210,23260r699,-5448l3210,11651,1791,7257,710,5814,,4820,,887r2140,209l5678,1800,8527,3276r2839,2180l15253,2538,18452,716,21641,xe" fillcolor="black" strokeweight=".00969mm">
                <v:path arrowok="t" textboxrect="0,0,25550,32690"/>
              </v:shape>
              <v:shape id="Shape 15118" o:spid="_x0000_s1186" style="position:absolute;left:58730;top:2828;width:249;height:735;visibility:visible;mso-wrap-style:square;v-text-anchor:top" coordsize="24840,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" path="m23431,r1409,151l24840,4008,23431,3276,22012,2918r-1431,358l19162,4014,18092,5099,17044,6575r-1420,3980l15275,15654r349,5836l17393,25851r1070,1800l19511,28736r1420,738l23780,29474r1060,-551l24840,32258r-4259,492l15624,33834r-2500,1096l12425,35668r-350,1085l11726,37848r349,1085l12425,39671r1081,358l14543,40767r2850,346l22361,41471r2479,l24840,50930r-3560,l17393,52026r-3199,1823l11726,56029r-1419,2561l9586,61486r1070,3264l13124,67322r4269,2180l22699,70229r2141,-176l24840,73106r-4608,399l13506,73125,8538,72029,4618,70229,2150,68027,381,65488,,62570,731,58590,3919,54945,8538,52026r6737,-2180l10307,49130,6387,47308,5350,46212,4269,44770,3919,43294,3570,41851r699,-3656l6387,35668,9936,33130r4607,-1476l9586,29474,6038,26555,3919,22575,3199,17834r371,-4718l5688,8755,8888,5099,13124,2560,17742,738,23431,xe" fillcolor="black" strokeweight=".00969mm">
                <v:path arrowok="t" textboxrect="0,0,24840,73505"/>
              </v:shape>
              <v:shape id="Shape 15119" o:spid="_x0000_s1187" style="position:absolute;left:59369;top:4030;width:220;height:457;visibility:visible;mso-wrap-style:square;v-text-anchor:top" coordsize="21990,45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" path="m21990,r,2847l19162,3506,16312,6424r-1769,4719l13474,17684r8516,l21990,21190r-8516,150l13124,22429r,1091l14172,30064r2490,5834l19511,38788r2479,1295l21990,45683r-360,30l15242,44977,9925,43150,5666,39524,2467,34808,350,29709,,24256,698,17684,2817,11881,6387,6782,11355,2768,16662,588,21990,xe" fillcolor="black" strokeweight=".00969mm">
                <v:path arrowok="t" textboxrect="0,0,21990,45713"/>
              </v:shape>
              <v:shape id="Shape 15120" o:spid="_x0000_s1188" style="position:absolute;left:58979;top:4028;width:28;height:95;visibility:visible;mso-wrap-style:square;v-text-anchor:top" coordsize="2828,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" path="m,l1059,809,2129,1905r349,1465l2828,4823r,1443l2129,7350,1430,8446,709,9184,,9553,,xe" fillcolor="black" strokeweight=".00969mm">
                <v:path arrowok="t" textboxrect="0,0,2828,9553"/>
              </v:shape>
              <v:shape id="Shape 15121" o:spid="_x0000_s1189" style="position:absolute;left:59039;top:4025;width:266;height:458;visibility:visible;mso-wrap-style:square;v-text-anchor:top" coordsize="2660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" path="m19152,r,14558l19501,25843r-349,10906l19152,38194r349,1473l19883,40375r338,736l21270,41848r1081,709l23770,42557r1419,381l25888,43293r721,354l26609,45120r-721,354l25539,45829r-3188,l20920,45474,9925,45120r-2817,354l4259,45474r-1420,355l2140,45829,1070,45474r-699,l,45120,,43647r721,-354l1420,42938r1419,-381l4608,42557r1081,-709l6759,41111r349,-1090l7458,36749r,-22549l7108,9817,6759,6921,6376,5445,5689,4741,4259,4361,2490,4003,1420,3645r-1049,l,2918,,1823,721,1465r699,-380l3559,1085,19152,xe" fillcolor="black" strokeweight=".00969mm">
                <v:path arrowok="t" textboxrect="0,0,26609,45829"/>
              </v:shape>
              <v:shape id="Shape 15122" o:spid="_x0000_s1190" style="position:absolute;left:59078;top:3778;width:145;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" path="m5318,l9205,r1801,738l12404,2180r1070,1443l14194,5456r350,1823l14194,9079r-720,1823l12404,12378r-1398,1442l9205,14558r-3887,l3549,13820,2118,12378,1048,10902,350,9079,,7279,350,5456,1048,3623,2118,2180,3549,738,5318,xe" fillcolor="black" strokeweight=".00969mm">
                <v:path arrowok="t" textboxrect="0,0,14544,14558"/>
              </v:shape>
              <v:shape id="Shape 15123" o:spid="_x0000_s1191" style="position:absolute;left:58979;top:3243;width:237;height:316;visibility:visible;mso-wrap-style:square;v-text-anchor:top" coordsize="23759,3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" path="m,l4597,r7119,738l17022,2561r3549,2538l23060,8375r699,4360l23060,18214r-2489,4361l16673,26555r-5689,2919l3898,31296,,31634,,28582r2478,-204l6748,26936r3537,-1823l13135,22575r1420,-2561l15253,16738r,-1442l14555,14200r-721,-1465l12786,12020r-1420,-738l6748,9839,1059,9459,,9459,,xe" fillcolor="black" strokeweight=".00969mm">
                <v:path arrowok="t" textboxrect="0,0,23759,31634"/>
              </v:shape>
              <v:shape id="Shape 15124" o:spid="_x0000_s1192" style="position:absolute;left:59294;top:2832;width:267;height:455;visibility:visible;mso-wrap-style:square;v-text-anchor:top" coordsize="26620,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" path="m19162,r350,5814l19512,39291r349,1096l20582,41091r699,738l22351,42176r1768,391l25201,42914r698,357l26620,43652r,1095l26238,45485r-5307,l9925,45094r-2839,l4619,45485r-3200,l721,45094,350,44747,,44009r350,-357l721,43271r1048,-357l2850,42567r1769,-391l6038,41829r699,-738l7458,39995r,-3623l7807,30536r,-8721l7458,13831,7086,9817,6737,6899,6388,5456,5689,4718,4270,3980r-1769,l1419,3634,721,3276,350,2896,,2538,350,1800,721,1442r698,-346l2501,1096,3538,716,19162,xe" fillcolor="black" strokeweight=".00969mm">
                <v:path arrowok="t" textboxrect="0,0,26620,45485"/>
              </v:shape>
              <v:shape id="Shape 15125" o:spid="_x0000_s1193" style="position:absolute;left:58979;top:2824;width:283;height:326;visibility:visible;mso-wrap-style:square;v-text-anchor:top" coordsize="28377,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" path="m21990,r1769,l25178,738r1420,1096l27679,2918r698,1454l28377,6932r-349,1085l27297,9113r-1049,1084l25178,10555r-1419,358l22340,10555,20942,9817,19872,8733,19141,7279,18442,5837r-700,-738l16673,5099r-1070,357l14555,6194,13135,7279r2118,4372l15952,16358r-699,4752l13135,25113r-2850,3634l6748,30927,2129,32370,,32616,,29281r360,-187l1430,28389,2478,26913,3549,22933r349,-5479l3549,11293,2129,7279,1059,5456,11,4372,,4366,,509,2129,738,5678,1834,8866,3276r2500,2180l15253,2180,18791,738,21990,xe" fillcolor="black" strokeweight=".00969mm">
                <v:path arrowok="t" textboxrect="0,0,28377,32616"/>
              </v:shape>
              <v:shape id="Shape 15126" o:spid="_x0000_s1194" style="position:absolute;left:59337;top:2581;width:142;height:149;visibility:visible;mso-wrap-style:square;v-text-anchor:top" coordsize="14161,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" path="m7086,l8854,358r1769,738l12043,2192r1420,1822l14161,5456r,2181l14161,9470r-698,1823l12043,12735r-1420,1096l8854,14569r-1768,347l5306,14569,3538,13831,2118,12735,698,11293,,9470,,5456,698,4014,2118,2192,3538,1096,5306,358,7086,xe" fillcolor="black" strokeweight=".00969mm">
                <v:path arrowok="t" textboxrect="0,0,14161,14916"/>
              </v:shape>
              <v:shape id="Shape 15127" o:spid="_x0000_s1195" style="position:absolute;left:59589;top:4374;width:191;height:113;visibility:visible;mso-wrap-style:square;v-text-anchor:top" coordsize="19152,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" path="m17372,r1080,l19152,737r,736l18802,2181r-350,736l17372,4008,16301,5453,12764,8016,8865,9815,4258,10906,,11258,,5657r339,177l4258,6543,10296,5099,16301,1091r721,-709l17372,xe" fillcolor="black" strokeweight=".00969mm">
                <v:path arrowok="t" textboxrect="0,0,19152,11258"/>
              </v:shape>
              <v:shape id="Shape 15128" o:spid="_x0000_s1196" style="position:absolute;left:59589;top:4029;width:202;height:213;visibility:visible;mso-wrap-style:square;v-text-anchor:top" coordsize="20221,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" path="m1059,l6726,704r4957,1834l15253,6161r3899,6574l20221,18538r,1096l19872,20361r-720,358l17372,21077r-4259,l,21307,,17801r339,l4957,17443r2140,-347l7796,16358r349,-1442l8517,13440,7796,9437,6027,6161,4957,4718,3527,3623,2129,2885r-1790,l,2964,,117,1059,xe" fillcolor="black" strokeweight=".00969mm">
                <v:path arrowok="t" textboxrect="0,0,20221,21307"/>
              </v:shape>
              <v:shape id="Shape 15129" o:spid="_x0000_s1197" style="position:absolute;left:59624;top:2833;width:222;height:461;visibility:visible;mso-wrap-style:square;v-text-anchor:top" coordsize="22175,46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" path="m22175,r,2916l19162,3840,16694,6758r-1769,4361l13845,17671r8330,l22175,21316r-8680,l13495,23496r699,6899l17044,35874r2467,2896l22175,40293r,5742l22001,46049r-6376,-704l10307,43131,5688,39508,2500,35147,731,30049,,24592,731,18051,2849,12215,6769,7138,11355,3135,17044,575,22175,xe" fillcolor="black" strokeweight=".00969mm">
                <v:path arrowok="t" textboxrect="0,0,22175,46049"/>
              </v:shape>
              <v:shape id="Shape 15130" o:spid="_x0000_s1198" style="position:absolute;left:59846;top:3181;width:190;height:112;visibility:visible;mso-wrap-style:square;v-text-anchor:top" coordsize="18987,1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" path="m17568,r1070,l18987,358r,1442l18267,2885r-699,1096l16149,5456,12600,7983,8680,9817,4444,10902,,11246,,5503r524,300l4094,6161,10111,5065,16149,1085r721,-727l17568,xe" fillcolor="black" strokeweight=".00969mm">
                <v:path arrowok="t" textboxrect="0,0,18987,11246"/>
              </v:shape>
              <v:shape id="Shape 15131" o:spid="_x0000_s1199" style="position:absolute;left:59846;top:2832;width:202;height:214;visibility:visible;mso-wrap-style:square;v-text-anchor:top" coordsize="20210,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" path="m1256,l6911,716r4619,2180l15450,6541r3537,6194l20210,18042r,1246l20036,19634r-350,1085l19337,21110r-2119,l12950,21457,,21457,,17812r4794,l7293,17096r689,-738l8330,15274r,-1443l7982,9817,6213,6194,4794,5099,3374,3980,1954,3276,524,2896,,3057,,141,1256,xe" fillcolor="black" strokeweight=".00969mm">
                <v:path arrowok="t" textboxrect="0,0,20210,21457"/>
              </v:shape>
              <v:shape id="Shape 15132" o:spid="_x0000_s1200" style="position:absolute;left:48349;top:514;width:2530;height:4842;visibility:visible;mso-wrap-style:square;v-text-anchor:top" coordsize="253065,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" path="m,l253065,r,14558l15241,14558r,455096l253065,469654r,14559l,484213,,xe" fillcolor="black" strokeweight=".00969mm">
                <v:path arrowok="t" textboxrect="0,0,253065,484213"/>
              </v:shape>
              <v:shape id="Shape 15133" o:spid="_x0000_s1201" style="position:absolute;left:50879;top:514;width:2531;height:4842;visibility:visible;mso-wrap-style:square;v-text-anchor:top" coordsize="253067,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" path="m,l253067,r,484213l,484213,,469654r237825,l237825,14558,,14558,,xe" fillcolor="black" strokeweight=".00969mm">
                <v:path arrowok="t" textboxrect="0,0,253067,484213"/>
              </v:shape>
              <v:shape id="Shape 15134" o:spid="_x0000_s1202" style="position:absolute;left:48349;top:514;width:5061;height:4842;visibility:visible;mso-wrap-style:square;v-text-anchor:top" coordsize="506132,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" path="m,l506132,r,484213l,484213,,e" filled="f" strokeweight=".00969mm">
                <v:path arrowok="t" textboxrect="0,0,506132,484213"/>
              </v:shape>
              <v:shape id="Shape 15135" o:spid="_x0000_s1203" style="position:absolute;left:48501;top:660;width:4757;height:4551;visibility:visible;mso-wrap-style:square;v-text-anchor:top" coordsize="475649,45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" path="m,l475649,r,455096l,455096,,e" filled="f" strokeweight=".00969mm">
                <v:path arrowok="t" textboxrect="0,0,475649,455096"/>
              </v:shape>
              <v:shape id="Shape 15136" o:spid="_x0000_s1204" style="position:absolute;left:49321;top:1344;width:1940;height:2677;visibility:visible;mso-wrap-style:square;v-text-anchor:top" coordsize="194024,2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" path="m144355,r,3656l144006,17476r349,13831l145425,54945r,3264l135849,58209r-349,-2527l134081,49130r-1769,-5825l129462,38206r-3538,-4718l121306,29831r-5689,-2884l108531,24375r-7807,-1085l92568,22575r-15614,l49669,22195,47518,99681r8156,l63830,99334r7458,-1096l78756,96416r6726,-2896l92218,88779r6388,-5803l100375,80784r4269,3276l103224,86598r-3199,6922l98256,101157r-371,7636l98606,116419r2118,6194l103923,128416r3920,5479l112080,138971r4957,3657l122354,145546r5339,2527l144355,154625r7807,2918l160318,161166r8156,4003l175943,169530r6354,5456l187636,181561r3888,7245l193292,196823r732,8375l193292,214277r-2118,8755l187287,231015r-4990,7279l176281,244131r-7108,4360l161748,251387r-7817,1823l145425,253568r-5689,-358l134081,252472r-14893,-2885l106762,247016r-8506,-1085l96837,245931r-2500,-3276l94337,225917r-688,-8342l93299,208820r-382,-8721l93649,187364r,-2919l102493,184445r349,2919l103923,197181r2839,8755l110999,214277r6038,7279l123773,227012r7458,4003l139048,233576r8506,1095l153243,234291r5306,-1453l163867,230311r4258,-4014l172743,220851r2468,-6574l176281,207020r-338,-5478l174512,196823r-2140,-4361l168823,188460r-5655,-4015l157130,181181r-9925,-4361l137269,172806r-16684,-6899l114569,163346r-5339,-2895l104273,157186r-4248,-4014l96117,148431r-5318,-8364l84761,132073r-5656,-5837l73067,122255r-6737,-2180l58174,118991r-11006,l47900,171721r338,52753l49287,231015r1801,6195l53206,243035r3199,5076l60292,252472r5307,3298l71637,257951r2500,715l74137,267768r-3188,-358l49287,265945r-12044,-738l36894,265207r-12426,738l2844,267410,,267768r,-9102l2119,257951r6386,-2181l13473,252472r3909,-4361l20581,243035r2468,-5479l24818,231395r1070,-6563l24119,27651,3542,738,95418,2918r10274,l120585,1834,141167,391,144355,xe" fillcolor="black" strokeweight=".00969mm">
                <v:path arrowok="t" textboxrect="0,0,194024,267768"/>
              </v:shape>
              <v:shape id="Shape 15137" o:spid="_x0000_s1205" style="position:absolute;left:50353;top:1329;width:1640;height:2707;visibility:visible;mso-wrap-style:square;v-text-anchor:top" coordsize="164036,270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" path="m153210,r8506,358l164036,568r,21263l128742,21457r-699,45474l128043,108402r8506,2918l145054,112763r8877,391l161716,112763r2320,-338l164036,133383r-7288,490l142205,132777r-14162,-3265l128043,214277r349,6921l129462,228835r1398,7279l133349,242655r3898,6194l141156,252830r4619,2907l150743,257928r5306,1085l158517,259393r382,11260l155329,270306r-15942,-1834l123075,267388r-19501,346l84412,269210r-3188,358l81224,258655r1769,-346l85460,257213r2490,-1085l92918,252114r4269,-4741l100724,241559r2850,-6183l105692,228835r1070,-6541l107461,215719r,-8721l106042,198266r-2850,-8364l99305,182265r-3887,-4003l90068,173890r-6726,-4740l76256,165169r-7457,-4003l61712,157532r-6737,-2918l49636,152434,37243,147693,24818,142236r-4968,-2527l14893,136433r-4618,-3276l5656,128059,2817,122233,699,116039,,109140r350,-6921l1420,95678,3538,89126,6737,82942r3887,-5456l15242,73125r7076,-4741l30474,65108r8189,-2180l47518,61843r8506,-357l70218,62570r14543,2538l98584,68384r2140,738l100724,72767r1049,22553l101423,117861r,2919l92568,120780r,-2919l92219,111320r-1419,-5836l88299,99681,84761,94962,80143,90959,73057,86599,65599,84027,57443,82585r-7807,-738l43249,82227r-6006,1096l31555,85503r-5317,3276l22700,92402r-2850,4003l18081,101123r-349,4752l18431,110582r2500,4372l24469,118599r,358l30136,122613r5688,3265l45400,130597r9925,4014l64180,137876r9226,3634l82643,145512r8506,4741l99305,155710r7086,6541l106391,29832,86181,2538r18081,l112429,2180r4608,l127311,1834,137968,738,153210,xe" fillcolor="black" strokeweight=".00969mm">
                <v:path arrowok="t" textboxrect="0,0,164036,270653"/>
              </v:shape>
              <v:shape id="Shape 15138" o:spid="_x0000_s1206" style="position:absolute;left:51993;top:1335;width:594;height:1328;visibility:visible;mso-wrap-style:square;v-text-anchor:top" coordsize="59392,13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" path="m,l5836,528r8156,1823l21799,4889r7457,3656l36343,13252r6038,5815l48768,27430r4619,9471l56924,46740r1769,10164l59392,67459r-699,10902l56575,88558r-3538,9817l47698,107130r-7086,7983l32106,122046r-8888,5065l13643,130767,3368,132589,,132816,,111858r5137,-748l12223,108572r6759,-3656l24649,99851r5306,-7659l33526,84197r1768,-8363l35993,66721r-349,-9426l33526,48540,29955,40165,24649,32529,20751,29264,16143,25988,10826,23450,5486,21985,519,21269,,21264,,xe" fillcolor="black" strokeweight=".00969mm">
                <v:path arrowok="t" textboxrect="0,0,59392,132816"/>
              </v:shape>
              <v:shape id="Shape 15139" o:spid="_x0000_s1207" style="position:absolute;left:49349;top:1376;width:1883;height:2613;visibility:visible;mso-wrap-style:square;v-text-anchor:top" coordsize="188330,26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" path="m138672,r-349,14558l138672,28031r721,12378l139742,52049r-4269,l133704,43674r-2467,-6921l127699,31296r-3920,-4360l119161,23279r-5318,-2527l106386,18572,98230,17118r-8157,-726l74110,16392,43975,16034,41485,99323r9227,l59589,98965r8516,-1085l75912,96058r7774,-2918l90805,88421r7075,-6932l95041,87683r-2118,6921l92224,101157r,6541l92923,113881r2118,6541l98612,126616r3887,5803l107467,137876r5306,4014l117392,144797r6387,2918l131586,150991r8855,3276l152517,158975r9925,4752l170948,168825r6387,5065l182292,179727r3199,6541l187609,193547r721,8375l187609,210285r-2118,7995l181943,225917r-4957,7279l172017,238294r-6038,4003l159243,245215r-7807,1443l142581,247396r-6726,-380l127317,245573r-10275,-2180l108155,241559r-7076,-1442l95412,239759r-1070,-1465l94692,235018r,-4003l94342,226655r,-5815l93644,213919r-371,-6899l92923,201184r,-10902l93644,184445r3166,l98230,194643r3199,9459l106036,212823r6388,7637l119510,226297r7807,4360l135855,233576r8855,704l151436,233934r6038,-1834l162791,229215r4619,-4014l172367,219018r2850,-7279l176265,203744r-349,-6563l174136,191724r-2468,-4718l167748,183003r-4957,-3634l155705,175366r-9226,-4360l135473,166645r-9204,-3299l118811,160070r-6387,-2896l107816,154614r-5317,-3623l98230,146631r-3538,-4741l91143,136791r-3188,-5076l84068,126616r-4269,-4360l75180,118599r-5656,-2884l63137,113534r-7457,-738l41485,112416r372,54933l42556,221556r1768,9839l47174,239379r3538,6932l55680,251410r5688,3980l68444,257571r,3645l56400,260489r-9575,-1096l39367,259035r-10656,l21624,259393r-9925,1096l,261216r,-3645l6735,255390r5663,-3980l17355,246311r3920,-6552l24125,231395r1769,-9459l24125,23279,6735,738,92574,2561r13113,l112424,2180r7086,-704l128038,738,138672,xe" fillcolor="black" strokeweight=".00969mm">
                <v:path arrowok="t" textboxrect="0,0,188330,261216"/>
              </v:shape>
              <v:shape id="Shape 15140" o:spid="_x0000_s1208" style="position:absolute;left:50381;top:1358;width:1614;height:2645;visibility:visible;mso-wrap-style:square;v-text-anchor:top" coordsize="161394,26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" path="m150393,r10995,716l161394,716r,15281l123075,15620r-699,48393l122376,107664r9237,2918l141167,112763r9947,357l160318,112763r1076,-230l161394,127542r-7463,517l138000,126594r-15624,-4014l122376,213181r699,7279l123806,227359r1420,6541l127344,240094r3188,5446l134430,250638r4957,3657l145425,257191r7458,1822l152883,264469r-17732,-2180l117070,261551r-18464,380l81245,263374r,-5457l87982,254652r5656,-4740l98606,243359r3920,-7279l105343,228097r1769,-8721l107483,210263r-371,-8721l105714,192820r-2839,-8017l98606,177871r-3887,-4719l89030,168445r-7086,-4752l74487,159332r-7436,-4002l59594,152053r-6388,-2918l47540,146955,36894,142594r-9576,-4003l19883,134611r-6038,-3276l9226,128059,4957,122580,1801,116777,371,110236,,102957,1070,96024,2839,89126,5688,82584,9575,77106r4619,-4719l21651,67669r9205,-3299l41163,62190r12043,-358l62083,62190r9936,1096l83014,65466r12054,2918l95068,69849r699,22553l95767,114943r-3166,l92219,107317r-1769,-6932l87600,94582,83713,89483,78745,85480,72019,81500,64212,78582,55707,76748r-8888,-738l37243,76748r-8156,2560l22001,83289r-4619,4372l14194,92402r-1769,5098l12076,103303r1070,5099l15613,113501r4270,4718l24840,121875r7086,3623l40814,129859r10624,4752l58895,137138r7435,2918l74137,143332r7458,3623l89030,150969r6737,5099l101794,161513r4968,6541l106762,26175,89030,2538r19883,l112451,2180r1769,l125226,1800r10274,-704l142586,358,150393,xe" fillcolor="black" strokeweight=".00969mm">
                <v:path arrowok="t" textboxrect="0,0,161394,264469"/>
              </v:shape>
              <v:shape id="Shape 15141" o:spid="_x0000_s1209" style="position:absolute;left:51995;top:1366;width:560;height:1268;visibility:visible;mso-wrap-style:square;v-text-anchor:top" coordsize="56051,12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" path="m,l10280,1464r8877,2538l27313,7658r6737,4719l40088,17822r5655,8017l50362,34214r3199,9459l55680,53837r371,10555l55330,75294,53212,85491r-3549,9113l44706,102587r-6387,7279l30861,116060r-8167,5099l13468,124424,3194,126604,,126825,,111817r7463,-1593l14887,107686r6388,-4003l26592,98584r5339,-7257l35818,82964r2119,-9471l39018,63654,37937,53132,35818,43673,31931,35298,26592,27639,22694,24017,17737,20740,12048,17822,6033,16000,344,15284,,15281,,xe" fillcolor="black" strokeweight=".00969mm">
                <v:path arrowok="t" textboxrect="0,0,56051,126825"/>
              </v:shape>
              <v:shape id="Shape 15142" o:spid="_x0000_s1210"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" path="m349,l3194,,34749,2561,65980,7276r30477,6543l126626,22570r29425,10170l185138,45118r28738,13823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xe" fillcolor="black" strokeweight=".00969mm">
                <v:path arrowok="t" textboxrect="0,0,434138,65131"/>
              </v:shape>
              <v:shape id="Shape 15143" o:spid="_x0000_s1211"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" path="m213876,58941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3194,,34749,2561,65980,7276r30477,6543l126626,22570r29425,10170l185138,45118r28738,13823e" filled="f" strokeweight=".00969mm">
                <v:path arrowok="t" textboxrect="0,0,434138,65131"/>
              </v:shape>
              <v:shape id="Shape 15144" o:spid="_x0000_s1212"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" path="m349,l3194,347,34749,2907,65980,7626r30477,6552l126626,22542r29425,10552l185138,45091r28738,14204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xe" fillcolor="black" strokeweight=".00969mm">
                <v:path arrowok="t" textboxrect="0,0,434138,65484"/>
              </v:shape>
              <v:shape id="Shape 15145" o:spid="_x0000_s1213"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" path="m213876,59295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3194,347,34749,2907,65980,7626r30477,6552l126626,22542r29425,10552l185138,45091r28738,14204e" filled="f" strokeweight=".00969mm">
                <v:path arrowok="t" textboxrect="0,0,434138,65484"/>
              </v:shape>
              <v:rect id="Rectangle 15148" o:spid="_x0000_s1214" style="position:absolute;left:60059;top:398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" filled="f" stroked="f">
                <v:textbox inset="0,0,0,0">
                  <w:txbxContent>
                    <w:p w14:paraId="6C7F0A73" w14:textId="77777777" w:rsidR="006E2DD3" w:rsidRDefault="00E43CB2">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47" o:spid="_x0000_s1215" type="#_x0000_t75" style="position:absolute;left:1079;width:22714;height:5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">
                <v:imagedata r:id="rId3" o:title=""/>
              </v:shape>
              <v:shape id="Picture 15146" o:spid="_x0000_s1216" type="#_x0000_t75" style="position:absolute;top:7505;width:6182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">
                <v:imagedata r:id="rId4" o:title=""/>
              </v:shape>
              <w10:wrap type="square" anchorx="page" anchory="page"/>
            </v:group>
          </w:pict>
        </mc:Fallback>
      </mc:AlternateContent>
    </w:r>
    <w:r>
      <w:t xml:space="preserve"> </w:t>
    </w:r>
  </w:p>
  <w:p w14:paraId="40A1EB70" w14:textId="77777777" w:rsidR="006E2DD3" w:rsidRDefault="00E43CB2">
    <w:pPr>
      <w:spacing w:after="0" w:line="259" w:lineRule="auto"/>
      <w:ind w:left="0" w:right="426" w:firstLine="0"/>
      <w:jc w:val="center"/>
    </w:pPr>
    <w:r>
      <w:t xml:space="preserve"> </w:t>
    </w:r>
  </w:p>
  <w:p w14:paraId="1ED1FC22" w14:textId="77777777" w:rsidR="006E2DD3" w:rsidRDefault="00E43CB2">
    <w:pPr>
      <w:spacing w:after="0" w:line="259" w:lineRule="auto"/>
      <w:ind w:left="0" w:right="51" w:firstLine="0"/>
      <w:jc w:val="right"/>
    </w:pPr>
    <w:r>
      <w:rPr>
        <w:rFonts w:ascii="Arial" w:eastAsia="Arial" w:hAnsi="Arial" w:cs="Arial"/>
        <w:b/>
        <w:color w:val="0070C0"/>
        <w:sz w:val="22"/>
      </w:rPr>
      <w:t>DECANAT</w:t>
    </w:r>
    <w:r>
      <w:rPr>
        <w:rFonts w:ascii="Arial" w:eastAsia="Arial" w:hAnsi="Arial" w:cs="Arial"/>
        <w:b/>
        <w:color w:val="FFFFFF"/>
        <w:sz w:val="22"/>
      </w:rPr>
      <w:t>.</w:t>
    </w:r>
  </w:p>
  <w:p w14:paraId="78C27306" w14:textId="77777777" w:rsidR="006E2DD3" w:rsidRDefault="00E43CB2">
    <w:pPr>
      <w:spacing w:after="0" w:line="259" w:lineRule="auto"/>
      <w:ind w:left="3208" w:firstLine="0"/>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661FD"/>
    <w:multiLevelType w:val="hybridMultilevel"/>
    <w:tmpl w:val="DABA9090"/>
    <w:lvl w:ilvl="0" w:tplc="75A26950">
      <w:start w:val="9"/>
      <w:numFmt w:val="decimal"/>
      <w:lvlText w:val="%1."/>
      <w:lvlJc w:val="left"/>
      <w:pPr>
        <w:ind w:left="3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104042">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004C97E">
      <w:start w:val="1"/>
      <w:numFmt w:val="bullet"/>
      <w:lvlText w:val="▪"/>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CC0F1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980D60C">
      <w:start w:val="1"/>
      <w:numFmt w:val="bullet"/>
      <w:lvlText w:val="o"/>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BBA4A0C">
      <w:start w:val="1"/>
      <w:numFmt w:val="bullet"/>
      <w:lvlText w:val="▪"/>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4F46B3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E7A55DE">
      <w:start w:val="1"/>
      <w:numFmt w:val="bullet"/>
      <w:lvlText w:val="o"/>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CE69B86">
      <w:start w:val="1"/>
      <w:numFmt w:val="bullet"/>
      <w:lvlText w:val="▪"/>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F5A0CE8"/>
    <w:multiLevelType w:val="hybridMultilevel"/>
    <w:tmpl w:val="A63CCBD8"/>
    <w:lvl w:ilvl="0" w:tplc="A904A928">
      <w:start w:val="3"/>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C07B7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9655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D20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36334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22A5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9643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12E8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5A8E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78890369"/>
    <w:multiLevelType w:val="hybridMultilevel"/>
    <w:tmpl w:val="06AEB9B6"/>
    <w:lvl w:ilvl="0" w:tplc="EF16AA64">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D00856">
      <w:start w:val="1"/>
      <w:numFmt w:val="bullet"/>
      <w:lvlText w:val="o"/>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040720">
      <w:start w:val="1"/>
      <w:numFmt w:val="bullet"/>
      <w:lvlRestart w:val="0"/>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00A6A5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2E8248">
      <w:start w:val="1"/>
      <w:numFmt w:val="bullet"/>
      <w:lvlText w:val="o"/>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54E0B6">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BECCA8">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385C8C">
      <w:start w:val="1"/>
      <w:numFmt w:val="bullet"/>
      <w:lvlText w:val="o"/>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38F534">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A5B5169"/>
    <w:multiLevelType w:val="hybridMultilevel"/>
    <w:tmpl w:val="E3362CC6"/>
    <w:lvl w:ilvl="0" w:tplc="F71234DA">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6853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96DE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8C75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CE42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366D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6E20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4AAFB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C291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sjQztrS0MDIzNzVX0lEKTi0uzszPAykwrQUAnzwCoiwAAAA="/>
  </w:docVars>
  <w:rsids>
    <w:rsidRoot w:val="006E2DD3"/>
    <w:rsid w:val="00054049"/>
    <w:rsid w:val="00065196"/>
    <w:rsid w:val="0007292D"/>
    <w:rsid w:val="000D0E9A"/>
    <w:rsid w:val="000E4994"/>
    <w:rsid w:val="001420CF"/>
    <w:rsid w:val="00155831"/>
    <w:rsid w:val="00176301"/>
    <w:rsid w:val="001A33B6"/>
    <w:rsid w:val="0021649C"/>
    <w:rsid w:val="00264F44"/>
    <w:rsid w:val="00270FCD"/>
    <w:rsid w:val="00286195"/>
    <w:rsid w:val="00287538"/>
    <w:rsid w:val="002D76A1"/>
    <w:rsid w:val="00313EAE"/>
    <w:rsid w:val="00316FBB"/>
    <w:rsid w:val="0037049D"/>
    <w:rsid w:val="00393A09"/>
    <w:rsid w:val="00395179"/>
    <w:rsid w:val="003D0CC9"/>
    <w:rsid w:val="003E3769"/>
    <w:rsid w:val="004528CF"/>
    <w:rsid w:val="00457646"/>
    <w:rsid w:val="004845F1"/>
    <w:rsid w:val="004C306E"/>
    <w:rsid w:val="004C3638"/>
    <w:rsid w:val="00556C26"/>
    <w:rsid w:val="00596453"/>
    <w:rsid w:val="005A4692"/>
    <w:rsid w:val="0062101B"/>
    <w:rsid w:val="00624373"/>
    <w:rsid w:val="0062492D"/>
    <w:rsid w:val="00630A1F"/>
    <w:rsid w:val="006C5BD5"/>
    <w:rsid w:val="006E2DD3"/>
    <w:rsid w:val="00735542"/>
    <w:rsid w:val="00752F19"/>
    <w:rsid w:val="00784740"/>
    <w:rsid w:val="0079018F"/>
    <w:rsid w:val="007D62B1"/>
    <w:rsid w:val="007E7CB2"/>
    <w:rsid w:val="008133E2"/>
    <w:rsid w:val="00813727"/>
    <w:rsid w:val="00863AB7"/>
    <w:rsid w:val="008C7D9C"/>
    <w:rsid w:val="008F22CB"/>
    <w:rsid w:val="00951411"/>
    <w:rsid w:val="00973DA4"/>
    <w:rsid w:val="009E46E1"/>
    <w:rsid w:val="00A22542"/>
    <w:rsid w:val="00A51A22"/>
    <w:rsid w:val="00B10EA9"/>
    <w:rsid w:val="00B345A0"/>
    <w:rsid w:val="00B3599A"/>
    <w:rsid w:val="00B71DA7"/>
    <w:rsid w:val="00BC5069"/>
    <w:rsid w:val="00BE1ECE"/>
    <w:rsid w:val="00BE4EB7"/>
    <w:rsid w:val="00BE66E0"/>
    <w:rsid w:val="00C42B13"/>
    <w:rsid w:val="00CA541B"/>
    <w:rsid w:val="00CD659F"/>
    <w:rsid w:val="00D21CE2"/>
    <w:rsid w:val="00D3325E"/>
    <w:rsid w:val="00D972B2"/>
    <w:rsid w:val="00DC5D26"/>
    <w:rsid w:val="00DD5F0F"/>
    <w:rsid w:val="00E213D6"/>
    <w:rsid w:val="00E43CB2"/>
    <w:rsid w:val="00E61A98"/>
    <w:rsid w:val="00E65D7A"/>
    <w:rsid w:val="00E877BF"/>
    <w:rsid w:val="00EC54CD"/>
    <w:rsid w:val="00EC5EA7"/>
    <w:rsid w:val="00EF2EAF"/>
    <w:rsid w:val="00F25AC1"/>
    <w:rsid w:val="00F74DC0"/>
    <w:rsid w:val="00FE03C4"/>
    <w:rsid w:val="00FF6E51"/>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DEFB5"/>
  <w15:docId w15:val="{7FCBB018-5390-4129-A688-C32799AB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o-RO" w:eastAsia="ro-RO"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5" w:line="265" w:lineRule="auto"/>
      <w:ind w:left="1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71DA7"/>
    <w:pPr>
      <w:ind w:left="720"/>
      <w:contextualSpacing/>
    </w:pPr>
  </w:style>
  <w:style w:type="paragraph" w:styleId="BalloonText">
    <w:name w:val="Balloon Text"/>
    <w:basedOn w:val="Normal"/>
    <w:link w:val="BalloonTextChar"/>
    <w:uiPriority w:val="99"/>
    <w:semiHidden/>
    <w:unhideWhenUsed/>
    <w:rsid w:val="00973D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DA4"/>
    <w:rPr>
      <w:rFonts w:ascii="Segoe UI" w:eastAsia="Times New Roman" w:hAnsi="Segoe UI" w:cs="Segoe UI"/>
      <w:color w:val="000000"/>
      <w:sz w:val="18"/>
      <w:szCs w:val="18"/>
    </w:rPr>
  </w:style>
  <w:style w:type="paragraph" w:styleId="Header">
    <w:name w:val="header"/>
    <w:basedOn w:val="Normal"/>
    <w:link w:val="HeaderChar"/>
    <w:uiPriority w:val="99"/>
    <w:semiHidden/>
    <w:unhideWhenUsed/>
    <w:rsid w:val="00973DA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73DA4"/>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865</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r</vt:lpstr>
    </vt:vector>
  </TitlesOfParts>
  <Company/>
  <LinksUpToDate>false</LinksUpToDate>
  <CharactersWithSpaces>1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subject/>
  <dc:creator>raduta</dc:creator>
  <cp:keywords/>
  <cp:lastModifiedBy>RAMONA MINODORA KOPIS</cp:lastModifiedBy>
  <cp:revision>5</cp:revision>
  <dcterms:created xsi:type="dcterms:W3CDTF">2020-07-08T07:00:00Z</dcterms:created>
  <dcterms:modified xsi:type="dcterms:W3CDTF">2020-07-08T07:10:00Z</dcterms:modified>
</cp:coreProperties>
</file>